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BCA54B" w14:textId="4CA8FEFE" w:rsidR="00B71CD2" w:rsidRDefault="00B71CD2" w:rsidP="00B71CD2">
      <w:r>
        <w:rPr>
          <w:noProof/>
          <w:lang w:val="sk-SK" w:eastAsia="sk-SK"/>
        </w:rPr>
        <w:drawing>
          <wp:anchor distT="0" distB="0" distL="114300" distR="114300" simplePos="0" relativeHeight="251660288" behindDoc="1" locked="0" layoutInCell="1" allowOverlap="1" wp14:anchorId="303737F2" wp14:editId="0A4B46D2">
            <wp:simplePos x="0" y="0"/>
            <wp:positionH relativeFrom="column">
              <wp:posOffset>-540000</wp:posOffset>
            </wp:positionH>
            <wp:positionV relativeFrom="paragraph">
              <wp:posOffset>2700000</wp:posOffset>
            </wp:positionV>
            <wp:extent cx="36576" cy="36576"/>
            <wp:effectExtent l="0" t="0" r="0" b="0"/>
            <wp:wrapNone/>
            <wp:docPr id="10" name="0 Imagen" descr="img/gen/bod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gen/bodka.jpg"/>
                    <pic:cNvPicPr/>
                  </pic:nvPicPr>
                  <pic:blipFill>
                    <a:blip r:embed="rId8" cstate="print"/>
                    <a:stretch>
                      <a:fillRect/>
                    </a:stretch>
                  </pic:blipFill>
                  <pic:spPr>
                    <a:xfrm>
                      <a:off x="0" y="0"/>
                      <a:ext cx="36576" cy="36576"/>
                    </a:xfrm>
                    <a:prstGeom prst="rect">
                      <a:avLst/>
                    </a:prstGeom>
                  </pic:spPr>
                </pic:pic>
              </a:graphicData>
            </a:graphic>
          </wp:anchor>
        </w:drawing>
      </w:r>
    </w:p>
    <w:p w14:paraId="68B690AB" w14:textId="50BD0DB5" w:rsidR="006A02AC" w:rsidRPr="006A02AC" w:rsidRDefault="00B71CD2" w:rsidP="00436F6F">
      <w:pPr>
        <w:tabs>
          <w:tab w:val="left" w:pos="2160"/>
          <w:tab w:val="left" w:pos="2595"/>
          <w:tab w:val="center" w:pos="4619"/>
        </w:tabs>
        <w:spacing w:after="0" w:line="0" w:lineRule="atLeast"/>
        <w:rPr>
          <w:sz w:val="40"/>
          <w:szCs w:val="40"/>
        </w:rPr>
      </w:pPr>
      <w:r>
        <w:rPr>
          <w:b/>
          <w:sz w:val="40"/>
          <w:szCs w:val="40"/>
        </w:rPr>
        <w:t xml:space="preserve">                           </w:t>
      </w:r>
      <w:r w:rsidR="007248D2">
        <w:rPr>
          <w:b/>
          <w:sz w:val="40"/>
          <w:szCs w:val="40"/>
        </w:rPr>
        <w:t xml:space="preserve"> </w:t>
      </w:r>
      <w:r w:rsidR="006A02AC" w:rsidRPr="006A02AC">
        <w:rPr>
          <w:b/>
          <w:sz w:val="40"/>
          <w:szCs w:val="40"/>
        </w:rPr>
        <w:t>O Z N A M</w:t>
      </w:r>
    </w:p>
    <w:p w14:paraId="3ED8EDB4" w14:textId="77777777" w:rsidR="006A02AC" w:rsidRDefault="006A02AC" w:rsidP="006A02AC">
      <w:pPr>
        <w:spacing w:before="120"/>
      </w:pPr>
    </w:p>
    <w:p w14:paraId="2323D65A" w14:textId="342E4DC0" w:rsidR="006A02AC" w:rsidRDefault="006A02AC" w:rsidP="00801BA5">
      <w:pPr>
        <w:spacing w:before="120"/>
        <w:ind w:firstLine="708"/>
      </w:pPr>
      <w:r w:rsidRPr="006A02AC">
        <w:t xml:space="preserve">Vo výberovom konaní vyhlásenom dekanom Fakulty elektrotechniky a informatiky STU </w:t>
      </w:r>
      <w:r w:rsidRPr="00BD10AD">
        <w:t xml:space="preserve">v Bratislave, ktoré sa  konalo dňa </w:t>
      </w:r>
      <w:r w:rsidR="00B31B6A">
        <w:t>20</w:t>
      </w:r>
      <w:r w:rsidR="00C35469">
        <w:t>.</w:t>
      </w:r>
      <w:r w:rsidR="00C062A1">
        <w:t>0</w:t>
      </w:r>
      <w:r w:rsidR="00B31B6A">
        <w:t>3</w:t>
      </w:r>
      <w:r w:rsidR="00BD10AD" w:rsidRPr="00BD10AD">
        <w:t>.202</w:t>
      </w:r>
      <w:r w:rsidR="000E6141">
        <w:t>4</w:t>
      </w:r>
      <w:r w:rsidRPr="00BD10AD">
        <w:t xml:space="preserve">  na obsadenie : </w:t>
      </w:r>
    </w:p>
    <w:p w14:paraId="1124CE21" w14:textId="0B79121F" w:rsidR="00C35469" w:rsidRPr="00C35469" w:rsidRDefault="00C35469" w:rsidP="00CE0582">
      <w:pPr>
        <w:pStyle w:val="Odsekzoznamu"/>
        <w:numPr>
          <w:ilvl w:val="0"/>
          <w:numId w:val="1"/>
        </w:numPr>
        <w:tabs>
          <w:tab w:val="left" w:pos="1701"/>
          <w:tab w:val="left" w:pos="2552"/>
          <w:tab w:val="left" w:pos="4962"/>
        </w:tabs>
        <w:spacing w:before="120" w:line="240" w:lineRule="auto"/>
        <w:jc w:val="both"/>
      </w:pPr>
      <w:r w:rsidRPr="00C35469">
        <w:rPr>
          <w:b/>
        </w:rPr>
        <w:t xml:space="preserve">1 </w:t>
      </w:r>
      <w:r w:rsidR="000E6141">
        <w:rPr>
          <w:b/>
        </w:rPr>
        <w:t xml:space="preserve">funkčného </w:t>
      </w:r>
      <w:r w:rsidRPr="00C35469">
        <w:rPr>
          <w:b/>
        </w:rPr>
        <w:t>miesta</w:t>
      </w:r>
      <w:r w:rsidRPr="00C35469">
        <w:t xml:space="preserve"> </w:t>
      </w:r>
      <w:r w:rsidR="000E6141">
        <w:rPr>
          <w:b/>
          <w:i/>
        </w:rPr>
        <w:t xml:space="preserve">docenta </w:t>
      </w:r>
      <w:r w:rsidR="000E6141" w:rsidRPr="00C35469">
        <w:t>pre študijný odbor</w:t>
      </w:r>
      <w:r w:rsidR="000E6141" w:rsidRPr="00C35469">
        <w:rPr>
          <w:b/>
        </w:rPr>
        <w:t xml:space="preserve"> </w:t>
      </w:r>
      <w:r w:rsidR="00F24829">
        <w:rPr>
          <w:b/>
        </w:rPr>
        <w:t>Informatika</w:t>
      </w:r>
      <w:r w:rsidR="000E6141" w:rsidRPr="00C35469">
        <w:rPr>
          <w:b/>
        </w:rPr>
        <w:t xml:space="preserve"> </w:t>
      </w:r>
      <w:r w:rsidRPr="00C35469">
        <w:t xml:space="preserve">na Ústav </w:t>
      </w:r>
      <w:r w:rsidR="00F24829">
        <w:t>informatiky a matematiky</w:t>
      </w:r>
      <w:r w:rsidR="00976977">
        <w:t xml:space="preserve"> </w:t>
      </w:r>
      <w:r w:rsidRPr="00C35469">
        <w:t>FEI STU uspel:</w:t>
      </w:r>
    </w:p>
    <w:p w14:paraId="4C04758B" w14:textId="110A9F01" w:rsidR="00C062A1" w:rsidRDefault="00436F6F" w:rsidP="00436F6F">
      <w:pPr>
        <w:pStyle w:val="Zkladntext21"/>
        <w:tabs>
          <w:tab w:val="left" w:pos="1134"/>
          <w:tab w:val="left" w:pos="2461"/>
          <w:tab w:val="center" w:pos="4979"/>
        </w:tabs>
        <w:ind w:left="720" w:firstLine="0"/>
        <w:jc w:val="left"/>
        <w:rPr>
          <w:rFonts w:ascii="Arial" w:hAnsi="Arial" w:cs="Arial"/>
          <w:b/>
          <w:color w:val="000000"/>
          <w:sz w:val="22"/>
          <w:szCs w:val="22"/>
        </w:rPr>
      </w:pPr>
      <w:r>
        <w:rPr>
          <w:rFonts w:ascii="Arial" w:hAnsi="Arial" w:cs="Arial"/>
          <w:b/>
          <w:sz w:val="22"/>
          <w:szCs w:val="22"/>
        </w:rPr>
        <w:tab/>
      </w:r>
      <w:r>
        <w:rPr>
          <w:rFonts w:ascii="Arial" w:hAnsi="Arial" w:cs="Arial"/>
          <w:b/>
          <w:sz w:val="22"/>
          <w:szCs w:val="22"/>
        </w:rPr>
        <w:tab/>
      </w:r>
      <w:r w:rsidR="000E6141">
        <w:rPr>
          <w:rFonts w:ascii="Arial" w:hAnsi="Arial" w:cs="Arial"/>
          <w:b/>
          <w:sz w:val="22"/>
          <w:szCs w:val="22"/>
        </w:rPr>
        <w:t xml:space="preserve">doc. </w:t>
      </w:r>
      <w:r w:rsidR="00C35469" w:rsidRPr="00C35469">
        <w:rPr>
          <w:rFonts w:ascii="Arial" w:hAnsi="Arial" w:cs="Arial"/>
          <w:b/>
          <w:sz w:val="22"/>
          <w:szCs w:val="22"/>
        </w:rPr>
        <w:t xml:space="preserve">Ing. </w:t>
      </w:r>
      <w:r w:rsidR="00F24829">
        <w:rPr>
          <w:rFonts w:ascii="Arial" w:hAnsi="Arial" w:cs="Arial"/>
          <w:b/>
          <w:sz w:val="22"/>
          <w:szCs w:val="22"/>
        </w:rPr>
        <w:t>Milan Vojvoda</w:t>
      </w:r>
      <w:r w:rsidR="00C35469" w:rsidRPr="00C35469">
        <w:rPr>
          <w:rFonts w:ascii="Arial" w:hAnsi="Arial" w:cs="Arial"/>
          <w:b/>
          <w:sz w:val="22"/>
          <w:szCs w:val="22"/>
        </w:rPr>
        <w:t>, PhD.</w:t>
      </w:r>
      <w:r w:rsidR="00C35469" w:rsidRPr="00C35469">
        <w:rPr>
          <w:rFonts w:ascii="Arial" w:hAnsi="Arial" w:cs="Arial"/>
          <w:b/>
          <w:color w:val="000000"/>
          <w:sz w:val="22"/>
          <w:szCs w:val="22"/>
        </w:rPr>
        <w:t xml:space="preserve"> </w:t>
      </w:r>
    </w:p>
    <w:p w14:paraId="621E401E" w14:textId="77777777" w:rsidR="00D82527" w:rsidRDefault="00D82527" w:rsidP="006E68B8">
      <w:pPr>
        <w:pStyle w:val="Zkladntext21"/>
        <w:tabs>
          <w:tab w:val="left" w:pos="1134"/>
        </w:tabs>
        <w:ind w:left="720" w:firstLine="0"/>
        <w:jc w:val="center"/>
        <w:rPr>
          <w:rFonts w:ascii="Arial" w:hAnsi="Arial" w:cs="Arial"/>
          <w:b/>
          <w:color w:val="000000"/>
          <w:sz w:val="22"/>
          <w:szCs w:val="22"/>
        </w:rPr>
      </w:pPr>
    </w:p>
    <w:p w14:paraId="3D8EAAF2" w14:textId="65F3BA2E" w:rsidR="00C062A1" w:rsidRPr="00D82527" w:rsidRDefault="00D82527" w:rsidP="00C062A1">
      <w:r w:rsidRPr="00091B6A">
        <w:rPr>
          <w:u w:val="single"/>
        </w:rPr>
        <w:t>Zoznam členov výberovej komisie</w:t>
      </w:r>
      <w:r w:rsidR="0098059C">
        <w:rPr>
          <w:u w:val="single"/>
        </w:rPr>
        <w:t xml:space="preserve"> v rozsahu meno a priezvisko</w:t>
      </w:r>
      <w:r w:rsidRPr="00D82527">
        <w:t>:</w:t>
      </w:r>
    </w:p>
    <w:p w14:paraId="446785B3" w14:textId="3430B48F" w:rsidR="00D82527" w:rsidRDefault="00F24829" w:rsidP="00D82527">
      <w:pPr>
        <w:overflowPunct w:val="0"/>
        <w:autoSpaceDE w:val="0"/>
        <w:autoSpaceDN w:val="0"/>
        <w:adjustRightInd w:val="0"/>
        <w:ind w:left="360"/>
        <w:jc w:val="both"/>
        <w:textAlignment w:val="baseline"/>
      </w:pPr>
      <w:r>
        <w:t>Martin Drozda</w:t>
      </w:r>
    </w:p>
    <w:p w14:paraId="15929B65" w14:textId="77945B97" w:rsidR="00070E2B" w:rsidRDefault="00F24829" w:rsidP="00D82527">
      <w:pPr>
        <w:overflowPunct w:val="0"/>
        <w:autoSpaceDE w:val="0"/>
        <w:autoSpaceDN w:val="0"/>
        <w:adjustRightInd w:val="0"/>
        <w:ind w:left="360"/>
        <w:jc w:val="both"/>
        <w:textAlignment w:val="baseline"/>
      </w:pPr>
      <w:r>
        <w:t>Viliam Hromada</w:t>
      </w:r>
    </w:p>
    <w:p w14:paraId="53EFEC0A" w14:textId="160D6876" w:rsidR="00070E2B" w:rsidRDefault="00070E2B" w:rsidP="00D82527">
      <w:pPr>
        <w:overflowPunct w:val="0"/>
        <w:autoSpaceDE w:val="0"/>
        <w:autoSpaceDN w:val="0"/>
        <w:adjustRightInd w:val="0"/>
        <w:ind w:left="360"/>
        <w:jc w:val="both"/>
        <w:textAlignment w:val="baseline"/>
      </w:pPr>
      <w:r>
        <w:t>Martin Weis</w:t>
      </w:r>
    </w:p>
    <w:p w14:paraId="1B6D3117" w14:textId="1BD635D8" w:rsidR="00070E2B" w:rsidRDefault="00F24829" w:rsidP="00D82527">
      <w:pPr>
        <w:overflowPunct w:val="0"/>
        <w:autoSpaceDE w:val="0"/>
        <w:autoSpaceDN w:val="0"/>
        <w:adjustRightInd w:val="0"/>
        <w:ind w:left="360"/>
        <w:jc w:val="both"/>
        <w:textAlignment w:val="baseline"/>
      </w:pPr>
      <w:r>
        <w:t>Martin Škoviera</w:t>
      </w:r>
    </w:p>
    <w:p w14:paraId="4D621296" w14:textId="5C4B30A9" w:rsidR="00070E2B" w:rsidRPr="00D82527" w:rsidRDefault="00F24829" w:rsidP="00D82527">
      <w:pPr>
        <w:overflowPunct w:val="0"/>
        <w:autoSpaceDE w:val="0"/>
        <w:autoSpaceDN w:val="0"/>
        <w:adjustRightInd w:val="0"/>
        <w:ind w:left="360"/>
        <w:jc w:val="both"/>
        <w:textAlignment w:val="baseline"/>
      </w:pPr>
      <w:r>
        <w:t>Rastislav Královič</w:t>
      </w:r>
    </w:p>
    <w:p w14:paraId="663D152F" w14:textId="77777777" w:rsidR="009D69F0" w:rsidRPr="009D69F0" w:rsidRDefault="009D69F0" w:rsidP="00D82527">
      <w:pPr>
        <w:rPr>
          <w:b/>
          <w:u w:val="single"/>
        </w:rPr>
      </w:pPr>
      <w:r w:rsidRPr="009D69F0">
        <w:rPr>
          <w:b/>
          <w:u w:val="single"/>
        </w:rPr>
        <w:t>Údaje vybraného uchádzača:</w:t>
      </w:r>
    </w:p>
    <w:p w14:paraId="0D4F4E81" w14:textId="2CA9879D" w:rsidR="004B616B" w:rsidRDefault="00D82527" w:rsidP="00D82527">
      <w:r w:rsidRPr="00DD2448">
        <w:rPr>
          <w:u w:val="single"/>
        </w:rPr>
        <w:t>M</w:t>
      </w:r>
      <w:r w:rsidR="009D69F0">
        <w:rPr>
          <w:u w:val="single"/>
        </w:rPr>
        <w:t>e</w:t>
      </w:r>
      <w:r w:rsidRPr="00DD2448">
        <w:rPr>
          <w:u w:val="single"/>
        </w:rPr>
        <w:t>no, priezvisko, rodné priezvisko</w:t>
      </w:r>
      <w:r>
        <w:t xml:space="preserve">: </w:t>
      </w:r>
      <w:r w:rsidR="00F24829">
        <w:t>Milan Vojvoda</w:t>
      </w:r>
      <w:r w:rsidR="004B616B">
        <w:t>,</w:t>
      </w:r>
      <w:r>
        <w:t xml:space="preserve"> </w:t>
      </w:r>
      <w:r w:rsidR="00F24829">
        <w:t>Vojvoda</w:t>
      </w:r>
    </w:p>
    <w:p w14:paraId="55BCE83C" w14:textId="54E26BD3" w:rsidR="00D82527" w:rsidRDefault="00D82527" w:rsidP="00D82527">
      <w:r w:rsidRPr="00DD2448">
        <w:rPr>
          <w:u w:val="single"/>
        </w:rPr>
        <w:t>Akademické tituly, vedecko-pedagog</w:t>
      </w:r>
      <w:r w:rsidR="00DD2448" w:rsidRPr="00DD2448">
        <w:rPr>
          <w:u w:val="single"/>
        </w:rPr>
        <w:t>.</w:t>
      </w:r>
      <w:r w:rsidRPr="00DD2448">
        <w:rPr>
          <w:u w:val="single"/>
        </w:rPr>
        <w:t xml:space="preserve"> tituly, umelecko-pedagog</w:t>
      </w:r>
      <w:r w:rsidR="00DD2448" w:rsidRPr="00DD2448">
        <w:rPr>
          <w:u w:val="single"/>
        </w:rPr>
        <w:t xml:space="preserve">. </w:t>
      </w:r>
      <w:r w:rsidRPr="00DD2448">
        <w:rPr>
          <w:u w:val="single"/>
        </w:rPr>
        <w:t>tituly, vedecké hodno</w:t>
      </w:r>
      <w:r w:rsidR="00DD2448" w:rsidRPr="00DD2448">
        <w:rPr>
          <w:u w:val="single"/>
        </w:rPr>
        <w:t>s</w:t>
      </w:r>
      <w:r w:rsidRPr="00DD2448">
        <w:rPr>
          <w:u w:val="single"/>
        </w:rPr>
        <w:t>ti</w:t>
      </w:r>
      <w:r>
        <w:t>:</w:t>
      </w:r>
    </w:p>
    <w:p w14:paraId="4B262C39" w14:textId="6EB6D896" w:rsidR="00DD2448" w:rsidRDefault="00DD2448" w:rsidP="00D82527">
      <w:r>
        <w:t>Ing., PhD</w:t>
      </w:r>
      <w:r w:rsidR="004B616B">
        <w:t>., doc.</w:t>
      </w:r>
    </w:p>
    <w:p w14:paraId="127B6C2A" w14:textId="070F276F" w:rsidR="00DD2448" w:rsidRDefault="00DD2448" w:rsidP="00D82527">
      <w:r w:rsidRPr="00DD2448">
        <w:rPr>
          <w:u w:val="single"/>
        </w:rPr>
        <w:t>Rok narodenia</w:t>
      </w:r>
      <w:r>
        <w:t>: 19</w:t>
      </w:r>
      <w:r w:rsidR="004B616B">
        <w:t>7</w:t>
      </w:r>
      <w:r w:rsidR="00F24829">
        <w:t>6</w:t>
      </w:r>
    </w:p>
    <w:p w14:paraId="6BA731C1" w14:textId="412D0A8A" w:rsidR="00AA5A3D" w:rsidRDefault="00DD2448" w:rsidP="00B75659">
      <w:pPr>
        <w:rPr>
          <w:u w:val="single"/>
        </w:rPr>
      </w:pPr>
      <w:r w:rsidRPr="00DD2448">
        <w:rPr>
          <w:u w:val="single"/>
        </w:rPr>
        <w:t xml:space="preserve">Údaje o vysokoškolskom vzdelaní, ďalšom </w:t>
      </w:r>
      <w:r w:rsidR="008C2522">
        <w:rPr>
          <w:u w:val="single"/>
        </w:rPr>
        <w:t>akademickom</w:t>
      </w:r>
      <w:r w:rsidRPr="00DD2448">
        <w:rPr>
          <w:u w:val="single"/>
        </w:rPr>
        <w:t xml:space="preserve"> raste a absolvovanom ďalšom </w:t>
      </w:r>
    </w:p>
    <w:tbl>
      <w:tblPr>
        <w:tblW w:w="11494" w:type="dxa"/>
        <w:tblInd w:w="-1544" w:type="dxa"/>
        <w:tblLayout w:type="fixed"/>
        <w:tblLook w:val="0000" w:firstRow="0" w:lastRow="0" w:firstColumn="0" w:lastColumn="0" w:noHBand="0" w:noVBand="0"/>
      </w:tblPr>
      <w:tblGrid>
        <w:gridCol w:w="3243"/>
        <w:gridCol w:w="236"/>
        <w:gridCol w:w="8015"/>
      </w:tblGrid>
      <w:tr w:rsidR="00EB1214" w14:paraId="756E182F" w14:textId="77777777" w:rsidTr="00532BDF">
        <w:trPr>
          <w:cantSplit/>
        </w:trPr>
        <w:tc>
          <w:tcPr>
            <w:tcW w:w="3243" w:type="dxa"/>
          </w:tcPr>
          <w:p w14:paraId="6D2D20B2" w14:textId="77777777" w:rsidR="00EB1214" w:rsidRDefault="00EB1214" w:rsidP="00532BDF">
            <w:pPr>
              <w:spacing w:before="40" w:after="40"/>
              <w:jc w:val="right"/>
              <w:rPr>
                <w:lang w:val="sk-SK"/>
              </w:rPr>
            </w:pPr>
            <w:r>
              <w:rPr>
                <w:lang w:val="sk-SK"/>
              </w:rPr>
              <w:t>Od - do</w:t>
            </w:r>
          </w:p>
        </w:tc>
        <w:tc>
          <w:tcPr>
            <w:tcW w:w="236" w:type="dxa"/>
          </w:tcPr>
          <w:p w14:paraId="774C4AC4" w14:textId="77777777" w:rsidR="00EB1214" w:rsidRDefault="00EB1214" w:rsidP="00532BDF">
            <w:pPr>
              <w:pStyle w:val="Hlavika"/>
              <w:spacing w:before="40" w:after="40"/>
              <w:rPr>
                <w:lang w:val="sk-SK"/>
              </w:rPr>
            </w:pPr>
          </w:p>
        </w:tc>
        <w:tc>
          <w:tcPr>
            <w:tcW w:w="8015" w:type="dxa"/>
          </w:tcPr>
          <w:p w14:paraId="44DD3604" w14:textId="77777777" w:rsidR="00EB1214" w:rsidRDefault="00EB1214" w:rsidP="00532BDF">
            <w:pPr>
              <w:spacing w:before="40" w:after="40"/>
              <w:rPr>
                <w:lang w:val="sk-SK"/>
              </w:rPr>
            </w:pPr>
            <w:r>
              <w:rPr>
                <w:lang w:val="sk-SK"/>
              </w:rPr>
              <w:t>2006 - 2006</w:t>
            </w:r>
          </w:p>
        </w:tc>
      </w:tr>
      <w:tr w:rsidR="00EB1214" w14:paraId="5D5FD3A8" w14:textId="77777777" w:rsidTr="00532BDF">
        <w:tc>
          <w:tcPr>
            <w:tcW w:w="3243" w:type="dxa"/>
          </w:tcPr>
          <w:p w14:paraId="1BA2B006" w14:textId="77777777" w:rsidR="00EB1214" w:rsidRDefault="00EB1214" w:rsidP="00532BDF">
            <w:pPr>
              <w:spacing w:before="40" w:after="40"/>
              <w:jc w:val="right"/>
              <w:rPr>
                <w:lang w:val="sk-SK"/>
              </w:rPr>
            </w:pPr>
            <w:r>
              <w:rPr>
                <w:lang w:val="sk-SK"/>
              </w:rPr>
              <w:t>Názov získanej kvalifikácie</w:t>
            </w:r>
          </w:p>
        </w:tc>
        <w:tc>
          <w:tcPr>
            <w:tcW w:w="236" w:type="dxa"/>
          </w:tcPr>
          <w:p w14:paraId="4B478DDA" w14:textId="77777777" w:rsidR="00EB1214" w:rsidRDefault="00EB1214" w:rsidP="00532BDF">
            <w:pPr>
              <w:spacing w:before="40" w:after="40"/>
              <w:rPr>
                <w:lang w:val="sk-SK"/>
              </w:rPr>
            </w:pPr>
          </w:p>
        </w:tc>
        <w:tc>
          <w:tcPr>
            <w:tcW w:w="8015" w:type="dxa"/>
          </w:tcPr>
          <w:p w14:paraId="1319BC77" w14:textId="77777777" w:rsidR="00EB1214" w:rsidRDefault="00EB1214" w:rsidP="00532BDF">
            <w:pPr>
              <w:spacing w:before="40" w:after="40"/>
              <w:rPr>
                <w:lang w:val="sk-SK"/>
              </w:rPr>
            </w:pPr>
            <w:r>
              <w:rPr>
                <w:lang w:val="sk-SK"/>
              </w:rPr>
              <w:t>Osvedčenie o získanom vzdelaní s celoživotnou platnosťou</w:t>
            </w:r>
          </w:p>
        </w:tc>
      </w:tr>
      <w:tr w:rsidR="00EB1214" w14:paraId="767A024C" w14:textId="77777777" w:rsidTr="00532BDF">
        <w:tc>
          <w:tcPr>
            <w:tcW w:w="3243" w:type="dxa"/>
          </w:tcPr>
          <w:p w14:paraId="4047B73D" w14:textId="77777777" w:rsidR="00EB1214" w:rsidRDefault="00EB1214" w:rsidP="00532BDF">
            <w:pPr>
              <w:spacing w:before="40" w:after="40"/>
              <w:jc w:val="right"/>
              <w:rPr>
                <w:lang w:val="sk-SK"/>
              </w:rPr>
            </w:pPr>
            <w:r>
              <w:rPr>
                <w:lang w:val="sk-SK"/>
              </w:rPr>
              <w:t>Hlavné predmety/profesijné zručnosti</w:t>
            </w:r>
          </w:p>
        </w:tc>
        <w:tc>
          <w:tcPr>
            <w:tcW w:w="236" w:type="dxa"/>
          </w:tcPr>
          <w:p w14:paraId="1A4D6585" w14:textId="77777777" w:rsidR="00EB1214" w:rsidRDefault="00EB1214" w:rsidP="00532BDF">
            <w:pPr>
              <w:spacing w:before="40" w:after="40"/>
              <w:rPr>
                <w:lang w:val="sk-SK"/>
              </w:rPr>
            </w:pPr>
          </w:p>
        </w:tc>
        <w:tc>
          <w:tcPr>
            <w:tcW w:w="8015" w:type="dxa"/>
          </w:tcPr>
          <w:p w14:paraId="263C684C" w14:textId="77777777" w:rsidR="00EB1214" w:rsidRDefault="00EB1214" w:rsidP="00532BDF">
            <w:pPr>
              <w:spacing w:before="40" w:after="40"/>
              <w:rPr>
                <w:lang w:val="sk-SK"/>
              </w:rPr>
            </w:pPr>
            <w:r>
              <w:rPr>
                <w:lang w:val="sk-SK"/>
              </w:rPr>
              <w:t>Inžinierska pedagogika</w:t>
            </w:r>
          </w:p>
        </w:tc>
      </w:tr>
      <w:tr w:rsidR="00EB1214" w14:paraId="0BA0B117" w14:textId="77777777" w:rsidTr="00532BDF">
        <w:tc>
          <w:tcPr>
            <w:tcW w:w="3243" w:type="dxa"/>
          </w:tcPr>
          <w:p w14:paraId="41B723E2" w14:textId="77777777" w:rsidR="00EB1214" w:rsidRDefault="00EB1214" w:rsidP="00532BDF">
            <w:pPr>
              <w:spacing w:before="40" w:after="40"/>
              <w:jc w:val="right"/>
              <w:rPr>
                <w:lang w:val="sk-SK"/>
              </w:rPr>
            </w:pPr>
            <w:r>
              <w:rPr>
                <w:lang w:val="sk-SK"/>
              </w:rPr>
              <w:t>Názov a typ organizácie    poskytujúcej vzdelávanie a prípravu</w:t>
            </w:r>
          </w:p>
        </w:tc>
        <w:tc>
          <w:tcPr>
            <w:tcW w:w="236" w:type="dxa"/>
          </w:tcPr>
          <w:p w14:paraId="29E85BC3" w14:textId="77777777" w:rsidR="00EB1214" w:rsidRDefault="00EB1214" w:rsidP="00532BDF">
            <w:pPr>
              <w:spacing w:before="40" w:after="40"/>
              <w:rPr>
                <w:lang w:val="sk-SK"/>
              </w:rPr>
            </w:pPr>
          </w:p>
        </w:tc>
        <w:tc>
          <w:tcPr>
            <w:tcW w:w="8015" w:type="dxa"/>
          </w:tcPr>
          <w:p w14:paraId="52150654" w14:textId="77777777" w:rsidR="00EB1214" w:rsidRDefault="00EB1214" w:rsidP="00532BDF">
            <w:pPr>
              <w:spacing w:before="40" w:after="40"/>
              <w:rPr>
                <w:lang w:val="sk-SK"/>
              </w:rPr>
            </w:pPr>
            <w:r>
              <w:rPr>
                <w:lang w:val="sk-SK"/>
              </w:rPr>
              <w:t>Slovenská technická univerzita v Bratislave</w:t>
            </w:r>
          </w:p>
        </w:tc>
      </w:tr>
      <w:tr w:rsidR="00EB1214" w14:paraId="0610B9DD" w14:textId="77777777" w:rsidTr="00532BDF">
        <w:tc>
          <w:tcPr>
            <w:tcW w:w="3243" w:type="dxa"/>
          </w:tcPr>
          <w:p w14:paraId="2EB67A66" w14:textId="77777777" w:rsidR="00EB1214" w:rsidRDefault="00EB1214" w:rsidP="00532BDF">
            <w:pPr>
              <w:spacing w:before="40" w:after="40"/>
              <w:jc w:val="right"/>
              <w:rPr>
                <w:lang w:val="sk-SK"/>
              </w:rPr>
            </w:pPr>
            <w:r>
              <w:rPr>
                <w:lang w:val="sk-SK"/>
              </w:rPr>
              <w:t>Stupeň vzdelania v národnej alebo medzinárodnej klasifikácii</w:t>
            </w:r>
          </w:p>
          <w:p w14:paraId="298279FE" w14:textId="4148659A" w:rsidR="00EB1214" w:rsidRPr="00EB1214" w:rsidRDefault="00EB1214" w:rsidP="00BD7EEC">
            <w:pPr>
              <w:jc w:val="right"/>
              <w:rPr>
                <w:lang w:val="sk-SK"/>
              </w:rPr>
            </w:pPr>
          </w:p>
        </w:tc>
        <w:tc>
          <w:tcPr>
            <w:tcW w:w="236" w:type="dxa"/>
          </w:tcPr>
          <w:p w14:paraId="0D8EBE13" w14:textId="77777777" w:rsidR="00EB1214" w:rsidRDefault="00EB1214" w:rsidP="00532BDF">
            <w:pPr>
              <w:spacing w:before="40" w:after="40"/>
              <w:rPr>
                <w:lang w:val="sk-SK"/>
              </w:rPr>
            </w:pPr>
          </w:p>
        </w:tc>
        <w:tc>
          <w:tcPr>
            <w:tcW w:w="8015" w:type="dxa"/>
          </w:tcPr>
          <w:p w14:paraId="381E863E" w14:textId="77777777" w:rsidR="00EB1214" w:rsidRDefault="00EB1214" w:rsidP="00532BDF">
            <w:pPr>
              <w:spacing w:before="40" w:after="40"/>
              <w:rPr>
                <w:lang w:val="sk-SK"/>
              </w:rPr>
            </w:pPr>
            <w:r>
              <w:rPr>
                <w:lang w:val="sk-SK"/>
              </w:rPr>
              <w:t>Kurz „Pedagogická príprava vysokoškolských učiteľov podľa štandardov IGIP“</w:t>
            </w:r>
          </w:p>
        </w:tc>
      </w:tr>
      <w:tr w:rsidR="00EB1214" w14:paraId="457FC704" w14:textId="77777777" w:rsidTr="00EB1214">
        <w:tc>
          <w:tcPr>
            <w:tcW w:w="3243" w:type="dxa"/>
          </w:tcPr>
          <w:p w14:paraId="2625C039" w14:textId="77777777" w:rsidR="00EB1214" w:rsidRDefault="00EB1214" w:rsidP="00532BDF">
            <w:pPr>
              <w:spacing w:before="40" w:after="40"/>
              <w:jc w:val="right"/>
              <w:rPr>
                <w:lang w:val="sk-SK"/>
              </w:rPr>
            </w:pPr>
            <w:r>
              <w:rPr>
                <w:lang w:val="sk-SK"/>
              </w:rPr>
              <w:t>Od - do</w:t>
            </w:r>
          </w:p>
        </w:tc>
        <w:tc>
          <w:tcPr>
            <w:tcW w:w="236" w:type="dxa"/>
          </w:tcPr>
          <w:p w14:paraId="114C2466" w14:textId="77777777" w:rsidR="00EB1214" w:rsidRDefault="00EB1214" w:rsidP="00EB1214">
            <w:pPr>
              <w:rPr>
                <w:lang w:val="sk-SK"/>
              </w:rPr>
            </w:pPr>
          </w:p>
        </w:tc>
        <w:tc>
          <w:tcPr>
            <w:tcW w:w="8015" w:type="dxa"/>
          </w:tcPr>
          <w:p w14:paraId="311D20CB" w14:textId="77777777" w:rsidR="00EB1214" w:rsidRDefault="00EB1214" w:rsidP="00532BDF">
            <w:pPr>
              <w:spacing w:before="40" w:after="40"/>
              <w:rPr>
                <w:lang w:val="sk-SK"/>
              </w:rPr>
            </w:pPr>
            <w:r>
              <w:rPr>
                <w:lang w:val="sk-SK"/>
              </w:rPr>
              <w:t>2000 - 2004</w:t>
            </w:r>
          </w:p>
        </w:tc>
      </w:tr>
      <w:tr w:rsidR="00EB1214" w14:paraId="5086D99C" w14:textId="77777777" w:rsidTr="00EB1214">
        <w:tc>
          <w:tcPr>
            <w:tcW w:w="3243" w:type="dxa"/>
          </w:tcPr>
          <w:p w14:paraId="5202B1EE" w14:textId="77777777" w:rsidR="00EB1214" w:rsidRDefault="00EB1214" w:rsidP="00532BDF">
            <w:pPr>
              <w:spacing w:before="40" w:after="40"/>
              <w:jc w:val="right"/>
              <w:rPr>
                <w:lang w:val="sk-SK"/>
              </w:rPr>
            </w:pPr>
            <w:r>
              <w:rPr>
                <w:lang w:val="sk-SK"/>
              </w:rPr>
              <w:t>Názov získanej kvalifikácie</w:t>
            </w:r>
          </w:p>
        </w:tc>
        <w:tc>
          <w:tcPr>
            <w:tcW w:w="236" w:type="dxa"/>
          </w:tcPr>
          <w:p w14:paraId="4C70CA42" w14:textId="77777777" w:rsidR="00EB1214" w:rsidRDefault="00EB1214" w:rsidP="00532BDF">
            <w:pPr>
              <w:spacing w:before="40" w:after="40"/>
              <w:rPr>
                <w:lang w:val="sk-SK"/>
              </w:rPr>
            </w:pPr>
          </w:p>
        </w:tc>
        <w:tc>
          <w:tcPr>
            <w:tcW w:w="8015" w:type="dxa"/>
          </w:tcPr>
          <w:p w14:paraId="1E0C14CE" w14:textId="77777777" w:rsidR="00EB1214" w:rsidRDefault="00EB1214" w:rsidP="00532BDF">
            <w:pPr>
              <w:spacing w:before="40" w:after="40"/>
              <w:rPr>
                <w:lang w:val="sk-SK"/>
              </w:rPr>
            </w:pPr>
            <w:r>
              <w:rPr>
                <w:lang w:val="sk-SK"/>
              </w:rPr>
              <w:t>Ph.D. (v odbore aplikovaná matematika)</w:t>
            </w:r>
          </w:p>
        </w:tc>
      </w:tr>
      <w:tr w:rsidR="00EB1214" w14:paraId="34487A3F" w14:textId="77777777" w:rsidTr="00EB1214">
        <w:tc>
          <w:tcPr>
            <w:tcW w:w="3243" w:type="dxa"/>
          </w:tcPr>
          <w:p w14:paraId="6057070B" w14:textId="77777777" w:rsidR="00EB1214" w:rsidRDefault="00EB1214" w:rsidP="00532BDF">
            <w:pPr>
              <w:spacing w:before="40" w:after="40"/>
              <w:jc w:val="right"/>
              <w:rPr>
                <w:lang w:val="sk-SK"/>
              </w:rPr>
            </w:pPr>
            <w:r>
              <w:rPr>
                <w:lang w:val="sk-SK"/>
              </w:rPr>
              <w:t>Hlavné predmety/profesijné zručnosti</w:t>
            </w:r>
          </w:p>
        </w:tc>
        <w:tc>
          <w:tcPr>
            <w:tcW w:w="236" w:type="dxa"/>
          </w:tcPr>
          <w:p w14:paraId="05B614E1" w14:textId="77777777" w:rsidR="00EB1214" w:rsidRDefault="00EB1214" w:rsidP="00532BDF">
            <w:pPr>
              <w:spacing w:before="40" w:after="40"/>
              <w:rPr>
                <w:lang w:val="sk-SK"/>
              </w:rPr>
            </w:pPr>
          </w:p>
        </w:tc>
        <w:tc>
          <w:tcPr>
            <w:tcW w:w="8015" w:type="dxa"/>
          </w:tcPr>
          <w:p w14:paraId="354BB416" w14:textId="77777777" w:rsidR="00EB1214" w:rsidRDefault="00EB1214" w:rsidP="00532BDF">
            <w:pPr>
              <w:spacing w:before="40" w:after="40"/>
              <w:rPr>
                <w:lang w:val="sk-SK"/>
              </w:rPr>
            </w:pPr>
            <w:r>
              <w:rPr>
                <w:lang w:val="sk-SK"/>
              </w:rPr>
              <w:t>Kryptológia, aplikovaná matematika</w:t>
            </w:r>
          </w:p>
        </w:tc>
      </w:tr>
      <w:tr w:rsidR="00EB1214" w14:paraId="39728BD8" w14:textId="77777777" w:rsidTr="00EB1214">
        <w:tc>
          <w:tcPr>
            <w:tcW w:w="3243" w:type="dxa"/>
          </w:tcPr>
          <w:p w14:paraId="5B869CF3" w14:textId="77777777" w:rsidR="00EB1214" w:rsidRDefault="00EB1214" w:rsidP="00532BDF">
            <w:pPr>
              <w:spacing w:before="40" w:after="40"/>
              <w:jc w:val="right"/>
              <w:rPr>
                <w:lang w:val="sk-SK"/>
              </w:rPr>
            </w:pPr>
            <w:r>
              <w:rPr>
                <w:lang w:val="sk-SK"/>
              </w:rPr>
              <w:t>Názov a typ organizácie    poskytujúcej vzdelávanie a prípravu</w:t>
            </w:r>
          </w:p>
        </w:tc>
        <w:tc>
          <w:tcPr>
            <w:tcW w:w="236" w:type="dxa"/>
          </w:tcPr>
          <w:p w14:paraId="563FFCDA" w14:textId="77777777" w:rsidR="00EB1214" w:rsidRDefault="00EB1214" w:rsidP="00532BDF">
            <w:pPr>
              <w:spacing w:before="40" w:after="40"/>
              <w:rPr>
                <w:lang w:val="sk-SK"/>
              </w:rPr>
            </w:pPr>
          </w:p>
        </w:tc>
        <w:tc>
          <w:tcPr>
            <w:tcW w:w="8015" w:type="dxa"/>
          </w:tcPr>
          <w:p w14:paraId="6FD42A95" w14:textId="77777777" w:rsidR="00EB1214" w:rsidRDefault="00EB1214" w:rsidP="00532BDF">
            <w:pPr>
              <w:spacing w:before="40" w:after="40"/>
              <w:rPr>
                <w:lang w:val="sk-SK"/>
              </w:rPr>
            </w:pPr>
            <w:r>
              <w:rPr>
                <w:lang w:val="sk-SK"/>
              </w:rPr>
              <w:t>Slovenská technická univerzita, Fakulta elektrotechniky a informatiky</w:t>
            </w:r>
          </w:p>
        </w:tc>
      </w:tr>
      <w:tr w:rsidR="00EB1214" w14:paraId="71D98560" w14:textId="77777777" w:rsidTr="00EB1214">
        <w:tc>
          <w:tcPr>
            <w:tcW w:w="3243" w:type="dxa"/>
          </w:tcPr>
          <w:p w14:paraId="7A6B9EBA" w14:textId="77777777" w:rsidR="00EB1214" w:rsidRDefault="00EB1214" w:rsidP="00532BDF">
            <w:pPr>
              <w:spacing w:before="40" w:after="40"/>
              <w:jc w:val="right"/>
              <w:rPr>
                <w:lang w:val="sk-SK"/>
              </w:rPr>
            </w:pPr>
            <w:r>
              <w:rPr>
                <w:lang w:val="sk-SK"/>
              </w:rPr>
              <w:t>Stupeň vzdelania v národnej alebo medzinárodnej klasifikácii</w:t>
            </w:r>
          </w:p>
        </w:tc>
        <w:tc>
          <w:tcPr>
            <w:tcW w:w="236" w:type="dxa"/>
          </w:tcPr>
          <w:p w14:paraId="0DB54DCB" w14:textId="77777777" w:rsidR="00EB1214" w:rsidRDefault="00EB1214" w:rsidP="00532BDF">
            <w:pPr>
              <w:spacing w:before="40" w:after="40"/>
              <w:rPr>
                <w:lang w:val="sk-SK"/>
              </w:rPr>
            </w:pPr>
          </w:p>
        </w:tc>
        <w:tc>
          <w:tcPr>
            <w:tcW w:w="8015" w:type="dxa"/>
          </w:tcPr>
          <w:p w14:paraId="7F7620E9" w14:textId="77777777" w:rsidR="00EB1214" w:rsidRDefault="00EB1214" w:rsidP="00532BDF">
            <w:pPr>
              <w:spacing w:before="40" w:after="40"/>
              <w:rPr>
                <w:lang w:val="sk-SK"/>
              </w:rPr>
            </w:pPr>
            <w:r>
              <w:rPr>
                <w:lang w:val="sk-SK"/>
              </w:rPr>
              <w:t>Tretí stupeň vysokoškolského štúdia</w:t>
            </w:r>
          </w:p>
        </w:tc>
      </w:tr>
      <w:tr w:rsidR="00EB1214" w14:paraId="4A6D9938" w14:textId="77777777" w:rsidTr="00EB1214">
        <w:tc>
          <w:tcPr>
            <w:tcW w:w="3243" w:type="dxa"/>
          </w:tcPr>
          <w:p w14:paraId="40DEA218" w14:textId="77777777" w:rsidR="00EB1214" w:rsidRDefault="00EB1214" w:rsidP="00532BDF">
            <w:pPr>
              <w:spacing w:before="40" w:after="40"/>
              <w:jc w:val="right"/>
              <w:rPr>
                <w:lang w:val="sk-SK"/>
              </w:rPr>
            </w:pPr>
            <w:r>
              <w:rPr>
                <w:lang w:val="sk-SK"/>
              </w:rPr>
              <w:t>Od - do</w:t>
            </w:r>
          </w:p>
        </w:tc>
        <w:tc>
          <w:tcPr>
            <w:tcW w:w="236" w:type="dxa"/>
          </w:tcPr>
          <w:p w14:paraId="37FD540D" w14:textId="77777777" w:rsidR="00EB1214" w:rsidRDefault="00EB1214" w:rsidP="00EB1214">
            <w:pPr>
              <w:spacing w:before="40" w:after="40"/>
              <w:rPr>
                <w:lang w:val="sk-SK"/>
              </w:rPr>
            </w:pPr>
          </w:p>
        </w:tc>
        <w:tc>
          <w:tcPr>
            <w:tcW w:w="8015" w:type="dxa"/>
          </w:tcPr>
          <w:p w14:paraId="0C8E4EB1" w14:textId="77777777" w:rsidR="00EB1214" w:rsidRDefault="00EB1214" w:rsidP="00532BDF">
            <w:pPr>
              <w:spacing w:before="40" w:after="40"/>
              <w:rPr>
                <w:lang w:val="sk-SK"/>
              </w:rPr>
            </w:pPr>
            <w:r>
              <w:rPr>
                <w:lang w:val="sk-SK"/>
              </w:rPr>
              <w:t>1998 - 2000</w:t>
            </w:r>
          </w:p>
        </w:tc>
      </w:tr>
      <w:tr w:rsidR="00EB1214" w14:paraId="4029C1A8" w14:textId="77777777" w:rsidTr="00EB1214">
        <w:tc>
          <w:tcPr>
            <w:tcW w:w="3243" w:type="dxa"/>
          </w:tcPr>
          <w:p w14:paraId="699BC6AB" w14:textId="77777777" w:rsidR="00EB1214" w:rsidRDefault="00EB1214" w:rsidP="00532BDF">
            <w:pPr>
              <w:spacing w:before="40" w:after="40"/>
              <w:jc w:val="right"/>
              <w:rPr>
                <w:lang w:val="sk-SK"/>
              </w:rPr>
            </w:pPr>
            <w:r>
              <w:rPr>
                <w:lang w:val="sk-SK"/>
              </w:rPr>
              <w:t>Názov získanej kvalifikácie</w:t>
            </w:r>
          </w:p>
        </w:tc>
        <w:tc>
          <w:tcPr>
            <w:tcW w:w="236" w:type="dxa"/>
          </w:tcPr>
          <w:p w14:paraId="18217959" w14:textId="77777777" w:rsidR="00EB1214" w:rsidRDefault="00EB1214" w:rsidP="00532BDF">
            <w:pPr>
              <w:spacing w:before="40" w:after="40"/>
              <w:rPr>
                <w:lang w:val="sk-SK"/>
              </w:rPr>
            </w:pPr>
          </w:p>
        </w:tc>
        <w:tc>
          <w:tcPr>
            <w:tcW w:w="8015" w:type="dxa"/>
          </w:tcPr>
          <w:p w14:paraId="5738FC09" w14:textId="77777777" w:rsidR="00EB1214" w:rsidRDefault="00EB1214" w:rsidP="00532BDF">
            <w:pPr>
              <w:spacing w:before="40" w:after="40"/>
              <w:rPr>
                <w:lang w:val="sk-SK"/>
              </w:rPr>
            </w:pPr>
            <w:r>
              <w:rPr>
                <w:lang w:val="sk-SK"/>
              </w:rPr>
              <w:t>Ing. (v odbore informatika – softvérové inžinierstvo)</w:t>
            </w:r>
          </w:p>
        </w:tc>
      </w:tr>
      <w:tr w:rsidR="00EB1214" w14:paraId="412A331A" w14:textId="77777777" w:rsidTr="00EB1214">
        <w:tc>
          <w:tcPr>
            <w:tcW w:w="3243" w:type="dxa"/>
          </w:tcPr>
          <w:p w14:paraId="1CF72273" w14:textId="77777777" w:rsidR="00EB1214" w:rsidRDefault="00EB1214" w:rsidP="00532BDF">
            <w:pPr>
              <w:spacing w:before="40" w:after="40"/>
              <w:jc w:val="right"/>
              <w:rPr>
                <w:lang w:val="sk-SK"/>
              </w:rPr>
            </w:pPr>
            <w:r>
              <w:rPr>
                <w:lang w:val="sk-SK"/>
              </w:rPr>
              <w:t>Hlavné predmety/profesijné zručnosti</w:t>
            </w:r>
          </w:p>
        </w:tc>
        <w:tc>
          <w:tcPr>
            <w:tcW w:w="236" w:type="dxa"/>
          </w:tcPr>
          <w:p w14:paraId="4FF15624" w14:textId="77777777" w:rsidR="00EB1214" w:rsidRDefault="00EB1214" w:rsidP="00532BDF">
            <w:pPr>
              <w:spacing w:before="40" w:after="40"/>
              <w:rPr>
                <w:lang w:val="sk-SK"/>
              </w:rPr>
            </w:pPr>
          </w:p>
        </w:tc>
        <w:tc>
          <w:tcPr>
            <w:tcW w:w="8015" w:type="dxa"/>
          </w:tcPr>
          <w:p w14:paraId="78827E0A" w14:textId="77777777" w:rsidR="00EB1214" w:rsidRDefault="00EB1214" w:rsidP="00532BDF">
            <w:pPr>
              <w:spacing w:before="40" w:after="40"/>
              <w:rPr>
                <w:lang w:val="sk-SK"/>
              </w:rPr>
            </w:pPr>
            <w:r>
              <w:rPr>
                <w:lang w:val="sk-SK"/>
              </w:rPr>
              <w:t>Informatika</w:t>
            </w:r>
          </w:p>
        </w:tc>
      </w:tr>
      <w:tr w:rsidR="00EB1214" w14:paraId="15EA6A5E" w14:textId="77777777" w:rsidTr="00EB1214">
        <w:tc>
          <w:tcPr>
            <w:tcW w:w="3243" w:type="dxa"/>
          </w:tcPr>
          <w:p w14:paraId="0AF754D3" w14:textId="77777777" w:rsidR="00EB1214" w:rsidRDefault="00EB1214" w:rsidP="00532BDF">
            <w:pPr>
              <w:spacing w:before="40" w:after="40"/>
              <w:jc w:val="right"/>
              <w:rPr>
                <w:lang w:val="sk-SK"/>
              </w:rPr>
            </w:pPr>
            <w:r>
              <w:rPr>
                <w:lang w:val="sk-SK"/>
              </w:rPr>
              <w:t>Názov a typ organizácie    poskytujúcej vzdelávanie a prípravu</w:t>
            </w:r>
          </w:p>
        </w:tc>
        <w:tc>
          <w:tcPr>
            <w:tcW w:w="236" w:type="dxa"/>
          </w:tcPr>
          <w:p w14:paraId="4D7DD71A" w14:textId="77777777" w:rsidR="00EB1214" w:rsidRDefault="00EB1214" w:rsidP="00532BDF">
            <w:pPr>
              <w:spacing w:before="40" w:after="40"/>
              <w:rPr>
                <w:lang w:val="sk-SK"/>
              </w:rPr>
            </w:pPr>
          </w:p>
        </w:tc>
        <w:tc>
          <w:tcPr>
            <w:tcW w:w="8015" w:type="dxa"/>
          </w:tcPr>
          <w:p w14:paraId="6FB1DFFA" w14:textId="77777777" w:rsidR="00EB1214" w:rsidRDefault="00EB1214" w:rsidP="00532BDF">
            <w:pPr>
              <w:spacing w:before="40" w:after="40"/>
              <w:rPr>
                <w:lang w:val="sk-SK"/>
              </w:rPr>
            </w:pPr>
            <w:r>
              <w:rPr>
                <w:lang w:val="sk-SK"/>
              </w:rPr>
              <w:t>Slovenská technická univerzita, Fakulta elektrotechniky a informatiky</w:t>
            </w:r>
          </w:p>
        </w:tc>
      </w:tr>
      <w:tr w:rsidR="00EB1214" w14:paraId="4CE323E2" w14:textId="77777777" w:rsidTr="00EB1214">
        <w:tc>
          <w:tcPr>
            <w:tcW w:w="3243" w:type="dxa"/>
          </w:tcPr>
          <w:p w14:paraId="5CFF4507" w14:textId="77777777" w:rsidR="00EB1214" w:rsidRDefault="00EB1214" w:rsidP="00532BDF">
            <w:pPr>
              <w:spacing w:before="40" w:after="40"/>
              <w:jc w:val="right"/>
              <w:rPr>
                <w:lang w:val="sk-SK"/>
              </w:rPr>
            </w:pPr>
            <w:r>
              <w:rPr>
                <w:lang w:val="sk-SK"/>
              </w:rPr>
              <w:t>Stupeň vzdelania v národnej alebo medzinárodnej klasifikácii</w:t>
            </w:r>
          </w:p>
        </w:tc>
        <w:tc>
          <w:tcPr>
            <w:tcW w:w="236" w:type="dxa"/>
          </w:tcPr>
          <w:p w14:paraId="4808162D" w14:textId="77777777" w:rsidR="00EB1214" w:rsidRDefault="00EB1214" w:rsidP="00532BDF">
            <w:pPr>
              <w:spacing w:before="40" w:after="40"/>
              <w:rPr>
                <w:lang w:val="sk-SK"/>
              </w:rPr>
            </w:pPr>
          </w:p>
        </w:tc>
        <w:tc>
          <w:tcPr>
            <w:tcW w:w="8015" w:type="dxa"/>
          </w:tcPr>
          <w:p w14:paraId="7947A71E" w14:textId="77777777" w:rsidR="00EB1214" w:rsidRDefault="00EB1214" w:rsidP="00532BDF">
            <w:pPr>
              <w:spacing w:before="40" w:after="40"/>
              <w:rPr>
                <w:lang w:val="sk-SK"/>
              </w:rPr>
            </w:pPr>
            <w:r>
              <w:rPr>
                <w:lang w:val="sk-SK"/>
              </w:rPr>
              <w:t>Druhý stupeň vysokoškolského štúdia</w:t>
            </w:r>
          </w:p>
        </w:tc>
      </w:tr>
      <w:tr w:rsidR="00EB1214" w14:paraId="65D4504C" w14:textId="77777777" w:rsidTr="00EB1214">
        <w:tc>
          <w:tcPr>
            <w:tcW w:w="3243" w:type="dxa"/>
          </w:tcPr>
          <w:p w14:paraId="40E463DA" w14:textId="77777777" w:rsidR="00EB1214" w:rsidRDefault="00EB1214" w:rsidP="00532BDF">
            <w:pPr>
              <w:spacing w:before="40" w:after="40"/>
              <w:jc w:val="right"/>
              <w:rPr>
                <w:lang w:val="sk-SK"/>
              </w:rPr>
            </w:pPr>
            <w:r>
              <w:rPr>
                <w:lang w:val="sk-SK"/>
              </w:rPr>
              <w:t>Od - do</w:t>
            </w:r>
          </w:p>
        </w:tc>
        <w:tc>
          <w:tcPr>
            <w:tcW w:w="236" w:type="dxa"/>
          </w:tcPr>
          <w:p w14:paraId="14D7785E" w14:textId="77777777" w:rsidR="00EB1214" w:rsidRDefault="00EB1214" w:rsidP="00EB1214">
            <w:pPr>
              <w:spacing w:before="40" w:after="40"/>
              <w:rPr>
                <w:lang w:val="sk-SK"/>
              </w:rPr>
            </w:pPr>
          </w:p>
        </w:tc>
        <w:tc>
          <w:tcPr>
            <w:tcW w:w="8015" w:type="dxa"/>
          </w:tcPr>
          <w:p w14:paraId="29315D48" w14:textId="77777777" w:rsidR="00EB1214" w:rsidRDefault="00EB1214" w:rsidP="00532BDF">
            <w:pPr>
              <w:spacing w:before="40" w:after="40"/>
              <w:rPr>
                <w:lang w:val="sk-SK"/>
              </w:rPr>
            </w:pPr>
            <w:r>
              <w:rPr>
                <w:lang w:val="sk-SK"/>
              </w:rPr>
              <w:t>1994 - 1998</w:t>
            </w:r>
          </w:p>
        </w:tc>
      </w:tr>
      <w:tr w:rsidR="00EB1214" w14:paraId="5759ADA1" w14:textId="77777777" w:rsidTr="00EB1214">
        <w:tc>
          <w:tcPr>
            <w:tcW w:w="3243" w:type="dxa"/>
          </w:tcPr>
          <w:p w14:paraId="1D1955D8" w14:textId="77777777" w:rsidR="00EB1214" w:rsidRDefault="00EB1214" w:rsidP="00532BDF">
            <w:pPr>
              <w:spacing w:before="40" w:after="40"/>
              <w:jc w:val="right"/>
              <w:rPr>
                <w:lang w:val="sk-SK"/>
              </w:rPr>
            </w:pPr>
            <w:r>
              <w:rPr>
                <w:lang w:val="sk-SK"/>
              </w:rPr>
              <w:t>Názov získanej kvalifikácie</w:t>
            </w:r>
          </w:p>
        </w:tc>
        <w:tc>
          <w:tcPr>
            <w:tcW w:w="236" w:type="dxa"/>
          </w:tcPr>
          <w:p w14:paraId="6FFEF7F6" w14:textId="77777777" w:rsidR="00EB1214" w:rsidRDefault="00EB1214" w:rsidP="00532BDF">
            <w:pPr>
              <w:spacing w:before="40" w:after="40"/>
              <w:rPr>
                <w:lang w:val="sk-SK"/>
              </w:rPr>
            </w:pPr>
          </w:p>
        </w:tc>
        <w:tc>
          <w:tcPr>
            <w:tcW w:w="8015" w:type="dxa"/>
          </w:tcPr>
          <w:p w14:paraId="237B96EC" w14:textId="77777777" w:rsidR="00EB1214" w:rsidRDefault="00EB1214" w:rsidP="00532BDF">
            <w:pPr>
              <w:spacing w:before="40" w:after="40"/>
              <w:rPr>
                <w:lang w:val="sk-SK"/>
              </w:rPr>
            </w:pPr>
            <w:r>
              <w:rPr>
                <w:lang w:val="sk-SK"/>
              </w:rPr>
              <w:t>Bc. (v odbore informatika – softvérové inžinierstvo)</w:t>
            </w:r>
          </w:p>
        </w:tc>
      </w:tr>
      <w:tr w:rsidR="00EB1214" w14:paraId="0DE68399" w14:textId="77777777" w:rsidTr="00EB1214">
        <w:tc>
          <w:tcPr>
            <w:tcW w:w="3243" w:type="dxa"/>
          </w:tcPr>
          <w:p w14:paraId="2666E7C9" w14:textId="77777777" w:rsidR="00EB1214" w:rsidRDefault="00EB1214" w:rsidP="00532BDF">
            <w:pPr>
              <w:spacing w:before="40" w:after="40"/>
              <w:jc w:val="right"/>
              <w:rPr>
                <w:lang w:val="sk-SK"/>
              </w:rPr>
            </w:pPr>
            <w:r>
              <w:rPr>
                <w:lang w:val="sk-SK"/>
              </w:rPr>
              <w:t>Hlavné predmety/profesijné zručnosti</w:t>
            </w:r>
          </w:p>
        </w:tc>
        <w:tc>
          <w:tcPr>
            <w:tcW w:w="236" w:type="dxa"/>
          </w:tcPr>
          <w:p w14:paraId="54D6CBE1" w14:textId="77777777" w:rsidR="00EB1214" w:rsidRDefault="00EB1214" w:rsidP="00532BDF">
            <w:pPr>
              <w:spacing w:before="40" w:after="40"/>
              <w:rPr>
                <w:lang w:val="sk-SK"/>
              </w:rPr>
            </w:pPr>
          </w:p>
        </w:tc>
        <w:tc>
          <w:tcPr>
            <w:tcW w:w="8015" w:type="dxa"/>
          </w:tcPr>
          <w:p w14:paraId="4F5869FA" w14:textId="77777777" w:rsidR="00EB1214" w:rsidRDefault="00EB1214" w:rsidP="00532BDF">
            <w:pPr>
              <w:spacing w:before="40" w:after="40"/>
              <w:rPr>
                <w:lang w:val="sk-SK"/>
              </w:rPr>
            </w:pPr>
            <w:r>
              <w:rPr>
                <w:lang w:val="sk-SK"/>
              </w:rPr>
              <w:t>Informatika</w:t>
            </w:r>
          </w:p>
        </w:tc>
      </w:tr>
      <w:tr w:rsidR="00EB1214" w14:paraId="654DD74D" w14:textId="77777777" w:rsidTr="00EB1214">
        <w:tc>
          <w:tcPr>
            <w:tcW w:w="3243" w:type="dxa"/>
          </w:tcPr>
          <w:p w14:paraId="5F534E03" w14:textId="77777777" w:rsidR="00EB1214" w:rsidRDefault="00EB1214" w:rsidP="00532BDF">
            <w:pPr>
              <w:spacing w:before="40" w:after="40"/>
              <w:jc w:val="right"/>
              <w:rPr>
                <w:lang w:val="sk-SK"/>
              </w:rPr>
            </w:pPr>
            <w:r>
              <w:rPr>
                <w:lang w:val="sk-SK"/>
              </w:rPr>
              <w:t>Názov a typ organizácie    poskytujúcej vzdelávanie a prípravu</w:t>
            </w:r>
          </w:p>
        </w:tc>
        <w:tc>
          <w:tcPr>
            <w:tcW w:w="236" w:type="dxa"/>
          </w:tcPr>
          <w:p w14:paraId="19E4A33B" w14:textId="77777777" w:rsidR="00EB1214" w:rsidRDefault="00EB1214" w:rsidP="00532BDF">
            <w:pPr>
              <w:spacing w:before="40" w:after="40"/>
              <w:rPr>
                <w:lang w:val="sk-SK"/>
              </w:rPr>
            </w:pPr>
          </w:p>
        </w:tc>
        <w:tc>
          <w:tcPr>
            <w:tcW w:w="8015" w:type="dxa"/>
          </w:tcPr>
          <w:p w14:paraId="7356D59D" w14:textId="77777777" w:rsidR="00EB1214" w:rsidRDefault="00EB1214" w:rsidP="00532BDF">
            <w:pPr>
              <w:spacing w:before="40" w:after="40"/>
              <w:rPr>
                <w:lang w:val="sk-SK"/>
              </w:rPr>
            </w:pPr>
            <w:r>
              <w:rPr>
                <w:lang w:val="sk-SK"/>
              </w:rPr>
              <w:t>Slovenská technická univerzita, Fakulta elektrotechniky a informatiky</w:t>
            </w:r>
          </w:p>
        </w:tc>
      </w:tr>
      <w:tr w:rsidR="00EB1214" w14:paraId="34CDA24F" w14:textId="77777777" w:rsidTr="00EB1214">
        <w:tc>
          <w:tcPr>
            <w:tcW w:w="3243" w:type="dxa"/>
          </w:tcPr>
          <w:p w14:paraId="76499B22" w14:textId="77777777" w:rsidR="00EB1214" w:rsidRDefault="00EB1214" w:rsidP="00532BDF">
            <w:pPr>
              <w:spacing w:before="40" w:after="40"/>
              <w:jc w:val="right"/>
              <w:rPr>
                <w:lang w:val="sk-SK"/>
              </w:rPr>
            </w:pPr>
            <w:r>
              <w:rPr>
                <w:lang w:val="sk-SK"/>
              </w:rPr>
              <w:t>Stupeň vzdelania v národnej alebo medzinárodnej klasifikácii</w:t>
            </w:r>
          </w:p>
        </w:tc>
        <w:tc>
          <w:tcPr>
            <w:tcW w:w="236" w:type="dxa"/>
          </w:tcPr>
          <w:p w14:paraId="00D1525A" w14:textId="77777777" w:rsidR="00EB1214" w:rsidRDefault="00EB1214" w:rsidP="00532BDF">
            <w:pPr>
              <w:spacing w:before="40" w:after="40"/>
              <w:rPr>
                <w:lang w:val="sk-SK"/>
              </w:rPr>
            </w:pPr>
          </w:p>
        </w:tc>
        <w:tc>
          <w:tcPr>
            <w:tcW w:w="8015" w:type="dxa"/>
          </w:tcPr>
          <w:p w14:paraId="795108DB" w14:textId="77777777" w:rsidR="00EB1214" w:rsidRDefault="00EB1214" w:rsidP="00532BDF">
            <w:pPr>
              <w:spacing w:before="40" w:after="40"/>
              <w:rPr>
                <w:lang w:val="sk-SK"/>
              </w:rPr>
            </w:pPr>
            <w:r>
              <w:rPr>
                <w:lang w:val="sk-SK"/>
              </w:rPr>
              <w:t>Prvý stupeň vysokoškolského štúdia</w:t>
            </w:r>
          </w:p>
        </w:tc>
      </w:tr>
      <w:tr w:rsidR="00EB1214" w14:paraId="452758A1" w14:textId="77777777" w:rsidTr="00EB1214">
        <w:tc>
          <w:tcPr>
            <w:tcW w:w="3243" w:type="dxa"/>
          </w:tcPr>
          <w:p w14:paraId="4FD89387" w14:textId="77777777" w:rsidR="00EB1214" w:rsidRDefault="00EB1214" w:rsidP="00532BDF">
            <w:pPr>
              <w:spacing w:before="40" w:after="40"/>
              <w:jc w:val="right"/>
              <w:rPr>
                <w:lang w:val="sk-SK"/>
              </w:rPr>
            </w:pPr>
            <w:r>
              <w:rPr>
                <w:lang w:val="sk-SK"/>
              </w:rPr>
              <w:t>Od - do</w:t>
            </w:r>
          </w:p>
        </w:tc>
        <w:tc>
          <w:tcPr>
            <w:tcW w:w="236" w:type="dxa"/>
          </w:tcPr>
          <w:p w14:paraId="42A09249" w14:textId="77777777" w:rsidR="00EB1214" w:rsidRDefault="00EB1214" w:rsidP="00EB1214">
            <w:pPr>
              <w:spacing w:before="40" w:after="40"/>
              <w:rPr>
                <w:lang w:val="sk-SK"/>
              </w:rPr>
            </w:pPr>
          </w:p>
        </w:tc>
        <w:tc>
          <w:tcPr>
            <w:tcW w:w="8015" w:type="dxa"/>
          </w:tcPr>
          <w:p w14:paraId="2518D81B" w14:textId="77777777" w:rsidR="00EB1214" w:rsidRDefault="00EB1214" w:rsidP="00532BDF">
            <w:pPr>
              <w:spacing w:before="40" w:after="40"/>
              <w:rPr>
                <w:lang w:val="sk-SK"/>
              </w:rPr>
            </w:pPr>
            <w:r>
              <w:rPr>
                <w:lang w:val="sk-SK"/>
              </w:rPr>
              <w:t>1990 – 1994</w:t>
            </w:r>
          </w:p>
        </w:tc>
      </w:tr>
      <w:tr w:rsidR="00EB1214" w14:paraId="47CD2F93" w14:textId="77777777" w:rsidTr="00EB1214">
        <w:tc>
          <w:tcPr>
            <w:tcW w:w="3243" w:type="dxa"/>
          </w:tcPr>
          <w:p w14:paraId="117FE3A5" w14:textId="77777777" w:rsidR="00EB1214" w:rsidRDefault="00EB1214" w:rsidP="00532BDF">
            <w:pPr>
              <w:spacing w:before="40" w:after="40"/>
              <w:jc w:val="right"/>
              <w:rPr>
                <w:lang w:val="sk-SK"/>
              </w:rPr>
            </w:pPr>
            <w:r>
              <w:rPr>
                <w:lang w:val="sk-SK"/>
              </w:rPr>
              <w:t>Názov získanej kvalifikácie</w:t>
            </w:r>
          </w:p>
        </w:tc>
        <w:tc>
          <w:tcPr>
            <w:tcW w:w="236" w:type="dxa"/>
          </w:tcPr>
          <w:p w14:paraId="724CEB88" w14:textId="77777777" w:rsidR="00EB1214" w:rsidRDefault="00EB1214" w:rsidP="00532BDF">
            <w:pPr>
              <w:spacing w:before="40" w:after="40"/>
              <w:rPr>
                <w:lang w:val="sk-SK"/>
              </w:rPr>
            </w:pPr>
          </w:p>
        </w:tc>
        <w:tc>
          <w:tcPr>
            <w:tcW w:w="8015" w:type="dxa"/>
          </w:tcPr>
          <w:p w14:paraId="0BF4C243" w14:textId="77777777" w:rsidR="00EB1214" w:rsidRDefault="00EB1214" w:rsidP="00532BDF">
            <w:pPr>
              <w:spacing w:before="40" w:after="40"/>
              <w:rPr>
                <w:lang w:val="sk-SK"/>
              </w:rPr>
            </w:pPr>
            <w:r>
              <w:rPr>
                <w:lang w:val="sk-SK"/>
              </w:rPr>
              <w:t>Maturita</w:t>
            </w:r>
          </w:p>
        </w:tc>
      </w:tr>
      <w:tr w:rsidR="00EB1214" w14:paraId="71D76CBC" w14:textId="77777777" w:rsidTr="00EB1214">
        <w:tc>
          <w:tcPr>
            <w:tcW w:w="3243" w:type="dxa"/>
          </w:tcPr>
          <w:p w14:paraId="25A6ECD3" w14:textId="77777777" w:rsidR="00EB1214" w:rsidRDefault="00EB1214" w:rsidP="00532BDF">
            <w:pPr>
              <w:spacing w:before="40" w:after="40"/>
              <w:jc w:val="right"/>
              <w:rPr>
                <w:lang w:val="sk-SK"/>
              </w:rPr>
            </w:pPr>
            <w:r>
              <w:rPr>
                <w:lang w:val="sk-SK"/>
              </w:rPr>
              <w:t>Hlavné predmety/profesijné zručnosti</w:t>
            </w:r>
          </w:p>
        </w:tc>
        <w:tc>
          <w:tcPr>
            <w:tcW w:w="236" w:type="dxa"/>
          </w:tcPr>
          <w:p w14:paraId="0FD82D00" w14:textId="77777777" w:rsidR="00EB1214" w:rsidRDefault="00EB1214" w:rsidP="00532BDF">
            <w:pPr>
              <w:spacing w:before="40" w:after="40"/>
              <w:rPr>
                <w:lang w:val="sk-SK"/>
              </w:rPr>
            </w:pPr>
          </w:p>
        </w:tc>
        <w:tc>
          <w:tcPr>
            <w:tcW w:w="8015" w:type="dxa"/>
          </w:tcPr>
          <w:p w14:paraId="73432460" w14:textId="77777777" w:rsidR="00EB1214" w:rsidRDefault="00EB1214" w:rsidP="00532BDF">
            <w:pPr>
              <w:spacing w:before="40" w:after="40"/>
              <w:rPr>
                <w:lang w:val="sk-SK"/>
              </w:rPr>
            </w:pPr>
            <w:r>
              <w:rPr>
                <w:lang w:val="sk-SK"/>
              </w:rPr>
              <w:t>Prírodovedné a humanitné predmety</w:t>
            </w:r>
          </w:p>
        </w:tc>
      </w:tr>
      <w:tr w:rsidR="00EB1214" w14:paraId="6D871311" w14:textId="77777777" w:rsidTr="00EB1214">
        <w:tc>
          <w:tcPr>
            <w:tcW w:w="3243" w:type="dxa"/>
          </w:tcPr>
          <w:p w14:paraId="70735DDB" w14:textId="77777777" w:rsidR="00EB1214" w:rsidRDefault="00EB1214" w:rsidP="00532BDF">
            <w:pPr>
              <w:spacing w:before="40" w:after="40"/>
              <w:jc w:val="right"/>
              <w:rPr>
                <w:lang w:val="sk-SK"/>
              </w:rPr>
            </w:pPr>
            <w:r>
              <w:rPr>
                <w:lang w:val="sk-SK"/>
              </w:rPr>
              <w:t>Názov a typ organizácie    poskytujúcej vzdelávanie a prípravu</w:t>
            </w:r>
          </w:p>
        </w:tc>
        <w:tc>
          <w:tcPr>
            <w:tcW w:w="236" w:type="dxa"/>
          </w:tcPr>
          <w:p w14:paraId="14E49A9D" w14:textId="77777777" w:rsidR="00EB1214" w:rsidRDefault="00EB1214" w:rsidP="00532BDF">
            <w:pPr>
              <w:spacing w:before="40" w:after="40"/>
              <w:rPr>
                <w:lang w:val="sk-SK"/>
              </w:rPr>
            </w:pPr>
          </w:p>
        </w:tc>
        <w:tc>
          <w:tcPr>
            <w:tcW w:w="8015" w:type="dxa"/>
          </w:tcPr>
          <w:p w14:paraId="210C3CD9" w14:textId="77777777" w:rsidR="00EB1214" w:rsidRDefault="00EB1214" w:rsidP="00532BDF">
            <w:pPr>
              <w:spacing w:before="40" w:after="40"/>
              <w:rPr>
                <w:lang w:val="sk-SK"/>
              </w:rPr>
            </w:pPr>
            <w:r>
              <w:rPr>
                <w:lang w:val="sk-SK"/>
              </w:rPr>
              <w:t>Gymnázium na Hviezdoslavovej ulici v Trnave</w:t>
            </w:r>
          </w:p>
        </w:tc>
      </w:tr>
      <w:tr w:rsidR="00EB1214" w14:paraId="7FB9A1A5" w14:textId="77777777" w:rsidTr="00EB1214">
        <w:tc>
          <w:tcPr>
            <w:tcW w:w="3243" w:type="dxa"/>
          </w:tcPr>
          <w:p w14:paraId="71F362E4" w14:textId="77777777" w:rsidR="00EB1214" w:rsidRDefault="00EB1214" w:rsidP="00532BDF">
            <w:pPr>
              <w:spacing w:before="40" w:after="40"/>
              <w:jc w:val="right"/>
              <w:rPr>
                <w:lang w:val="sk-SK"/>
              </w:rPr>
            </w:pPr>
            <w:r>
              <w:rPr>
                <w:lang w:val="sk-SK"/>
              </w:rPr>
              <w:lastRenderedPageBreak/>
              <w:t>Stupeň vzdelania v národnej alebo medzinárodnej klasifikácii</w:t>
            </w:r>
          </w:p>
        </w:tc>
        <w:tc>
          <w:tcPr>
            <w:tcW w:w="236" w:type="dxa"/>
          </w:tcPr>
          <w:p w14:paraId="2125BE70" w14:textId="77777777" w:rsidR="00EB1214" w:rsidRDefault="00EB1214" w:rsidP="00532BDF">
            <w:pPr>
              <w:spacing w:before="40" w:after="40"/>
              <w:rPr>
                <w:lang w:val="sk-SK"/>
              </w:rPr>
            </w:pPr>
          </w:p>
        </w:tc>
        <w:tc>
          <w:tcPr>
            <w:tcW w:w="8015" w:type="dxa"/>
          </w:tcPr>
          <w:p w14:paraId="4007A109" w14:textId="77777777" w:rsidR="00EB1214" w:rsidRDefault="00EB1214" w:rsidP="00532BDF">
            <w:pPr>
              <w:spacing w:before="40" w:after="40"/>
              <w:rPr>
                <w:lang w:val="sk-SK"/>
              </w:rPr>
            </w:pPr>
            <w:r>
              <w:rPr>
                <w:lang w:val="sk-SK"/>
              </w:rPr>
              <w:t>Stredoškolské vzdelanie s maturitou</w:t>
            </w:r>
          </w:p>
        </w:tc>
      </w:tr>
    </w:tbl>
    <w:p w14:paraId="7DC1B43F" w14:textId="77777777" w:rsidR="001E5908" w:rsidRDefault="001E5908" w:rsidP="00C062A1">
      <w:pPr>
        <w:rPr>
          <w:u w:val="single"/>
        </w:rPr>
      </w:pPr>
    </w:p>
    <w:p w14:paraId="01EFCDC4" w14:textId="4321AB9E" w:rsidR="00B770BA" w:rsidRDefault="00B770BA" w:rsidP="00C062A1">
      <w:r w:rsidRPr="00B770BA">
        <w:rPr>
          <w:u w:val="single"/>
        </w:rPr>
        <w:t>Údaje o priebehu zamestnaní a priebehu pedagogickej činnosti</w:t>
      </w:r>
      <w:r>
        <w:t>:</w:t>
      </w:r>
    </w:p>
    <w:tbl>
      <w:tblPr>
        <w:tblW w:w="9876" w:type="dxa"/>
        <w:tblInd w:w="108" w:type="dxa"/>
        <w:tblLayout w:type="fixed"/>
        <w:tblLook w:val="0000" w:firstRow="0" w:lastRow="0" w:firstColumn="0" w:lastColumn="0" w:noHBand="0" w:noVBand="0"/>
      </w:tblPr>
      <w:tblGrid>
        <w:gridCol w:w="2729"/>
        <w:gridCol w:w="260"/>
        <w:gridCol w:w="6887"/>
      </w:tblGrid>
      <w:tr w:rsidR="001E5908" w:rsidRPr="00024E6C" w14:paraId="60FD1F26" w14:textId="77777777" w:rsidTr="001E5908">
        <w:trPr>
          <w:trHeight w:val="314"/>
        </w:trPr>
        <w:tc>
          <w:tcPr>
            <w:tcW w:w="2729" w:type="dxa"/>
          </w:tcPr>
          <w:p w14:paraId="391827DF" w14:textId="77777777" w:rsidR="001E5908" w:rsidRPr="00024E6C" w:rsidRDefault="001E5908" w:rsidP="00532BDF">
            <w:pPr>
              <w:spacing w:before="40" w:after="40"/>
              <w:jc w:val="right"/>
            </w:pPr>
            <w:r w:rsidRPr="00E81711">
              <w:t>Od - do</w:t>
            </w:r>
          </w:p>
        </w:tc>
        <w:tc>
          <w:tcPr>
            <w:tcW w:w="260" w:type="dxa"/>
          </w:tcPr>
          <w:p w14:paraId="6EBE59E5" w14:textId="77777777" w:rsidR="001E5908" w:rsidRDefault="001E5908" w:rsidP="00532BDF">
            <w:pPr>
              <w:pStyle w:val="Hlavika"/>
              <w:spacing w:before="40" w:after="40"/>
              <w:rPr>
                <w:lang w:val="sk-SK"/>
              </w:rPr>
            </w:pPr>
          </w:p>
        </w:tc>
        <w:tc>
          <w:tcPr>
            <w:tcW w:w="6887" w:type="dxa"/>
          </w:tcPr>
          <w:p w14:paraId="178B95C3" w14:textId="77777777" w:rsidR="001E5908" w:rsidRPr="00024E6C" w:rsidRDefault="001E5908" w:rsidP="00532BDF">
            <w:pPr>
              <w:pStyle w:val="Hlavika"/>
              <w:spacing w:before="40" w:after="40"/>
            </w:pPr>
            <w:r w:rsidRPr="00E81711">
              <w:t>01.0</w:t>
            </w:r>
            <w:r>
              <w:t>4</w:t>
            </w:r>
            <w:r w:rsidRPr="00E81711">
              <w:t xml:space="preserve">.2019 – </w:t>
            </w:r>
          </w:p>
        </w:tc>
      </w:tr>
      <w:tr w:rsidR="001E5908" w:rsidRPr="00024E6C" w14:paraId="336FFEA6" w14:textId="77777777" w:rsidTr="001E5908">
        <w:trPr>
          <w:trHeight w:val="538"/>
        </w:trPr>
        <w:tc>
          <w:tcPr>
            <w:tcW w:w="2729" w:type="dxa"/>
          </w:tcPr>
          <w:p w14:paraId="69A0CF51" w14:textId="77777777" w:rsidR="001E5908" w:rsidRPr="00024E6C" w:rsidRDefault="001E5908" w:rsidP="00532BDF">
            <w:pPr>
              <w:spacing w:before="40" w:after="40"/>
              <w:jc w:val="right"/>
            </w:pPr>
            <w:r w:rsidRPr="00E81711">
              <w:t>Zamestnanie alebo pracovné zaradenie</w:t>
            </w:r>
          </w:p>
        </w:tc>
        <w:tc>
          <w:tcPr>
            <w:tcW w:w="260" w:type="dxa"/>
          </w:tcPr>
          <w:p w14:paraId="593E4073" w14:textId="77777777" w:rsidR="001E5908" w:rsidRDefault="001E5908" w:rsidP="00532BDF">
            <w:pPr>
              <w:pStyle w:val="Hlavika"/>
              <w:spacing w:before="40" w:after="40"/>
              <w:rPr>
                <w:lang w:val="sk-SK"/>
              </w:rPr>
            </w:pPr>
          </w:p>
        </w:tc>
        <w:tc>
          <w:tcPr>
            <w:tcW w:w="6887" w:type="dxa"/>
          </w:tcPr>
          <w:p w14:paraId="443B5671" w14:textId="77777777" w:rsidR="001E5908" w:rsidRPr="00024E6C" w:rsidRDefault="001E5908" w:rsidP="00532BDF">
            <w:pPr>
              <w:pStyle w:val="Hlavika"/>
              <w:spacing w:before="40" w:after="40"/>
            </w:pPr>
            <w:r>
              <w:t>Docent</w:t>
            </w:r>
          </w:p>
        </w:tc>
      </w:tr>
      <w:tr w:rsidR="001E5908" w:rsidRPr="00024E6C" w14:paraId="06F32041" w14:textId="77777777" w:rsidTr="001E5908">
        <w:trPr>
          <w:trHeight w:val="299"/>
        </w:trPr>
        <w:tc>
          <w:tcPr>
            <w:tcW w:w="2729" w:type="dxa"/>
          </w:tcPr>
          <w:p w14:paraId="6A88F8B9" w14:textId="77777777" w:rsidR="001E5908" w:rsidRPr="00024E6C" w:rsidRDefault="001E5908" w:rsidP="00532BDF">
            <w:pPr>
              <w:spacing w:before="40" w:after="40"/>
              <w:jc w:val="right"/>
            </w:pPr>
            <w:r w:rsidRPr="00E81711">
              <w:t>Hlavné činnosti a zodpovednosť</w:t>
            </w:r>
          </w:p>
        </w:tc>
        <w:tc>
          <w:tcPr>
            <w:tcW w:w="260" w:type="dxa"/>
          </w:tcPr>
          <w:p w14:paraId="23BAC9EB" w14:textId="77777777" w:rsidR="001E5908" w:rsidRDefault="001E5908" w:rsidP="00532BDF">
            <w:pPr>
              <w:pStyle w:val="Hlavika"/>
              <w:spacing w:before="40" w:after="40"/>
              <w:rPr>
                <w:lang w:val="sk-SK"/>
              </w:rPr>
            </w:pPr>
          </w:p>
        </w:tc>
        <w:tc>
          <w:tcPr>
            <w:tcW w:w="6887" w:type="dxa"/>
          </w:tcPr>
          <w:p w14:paraId="4FE107C0" w14:textId="77777777" w:rsidR="001E5908" w:rsidRPr="00024E6C" w:rsidRDefault="001E5908" w:rsidP="00532BDF">
            <w:pPr>
              <w:pStyle w:val="Hlavika"/>
              <w:spacing w:before="40" w:after="40"/>
            </w:pPr>
            <w:r w:rsidRPr="00E81711">
              <w:t>Výskum v oblasti kryptológie a výučba v študijnom programe Aplikovaná informatika</w:t>
            </w:r>
          </w:p>
        </w:tc>
      </w:tr>
      <w:tr w:rsidR="001E5908" w:rsidRPr="00024E6C" w14:paraId="56A8BC0D" w14:textId="77777777" w:rsidTr="001E5908">
        <w:trPr>
          <w:trHeight w:val="314"/>
        </w:trPr>
        <w:tc>
          <w:tcPr>
            <w:tcW w:w="2729" w:type="dxa"/>
          </w:tcPr>
          <w:p w14:paraId="38290660" w14:textId="77777777" w:rsidR="001E5908" w:rsidRPr="00024E6C" w:rsidRDefault="001E5908" w:rsidP="00532BDF">
            <w:pPr>
              <w:spacing w:before="40" w:after="40"/>
              <w:jc w:val="right"/>
            </w:pPr>
            <w:r w:rsidRPr="00E81711">
              <w:t>Názov a adresa zamestnávateľa</w:t>
            </w:r>
          </w:p>
        </w:tc>
        <w:tc>
          <w:tcPr>
            <w:tcW w:w="260" w:type="dxa"/>
          </w:tcPr>
          <w:p w14:paraId="18E66386" w14:textId="77777777" w:rsidR="001E5908" w:rsidRDefault="001E5908" w:rsidP="00532BDF">
            <w:pPr>
              <w:pStyle w:val="Hlavika"/>
              <w:spacing w:before="40" w:after="40"/>
              <w:rPr>
                <w:lang w:val="sk-SK"/>
              </w:rPr>
            </w:pPr>
          </w:p>
        </w:tc>
        <w:tc>
          <w:tcPr>
            <w:tcW w:w="6887" w:type="dxa"/>
          </w:tcPr>
          <w:p w14:paraId="5984CC91" w14:textId="77777777" w:rsidR="001E5908" w:rsidRPr="00024E6C" w:rsidRDefault="001E5908" w:rsidP="00532BDF">
            <w:pPr>
              <w:pStyle w:val="Hlavika"/>
              <w:spacing w:before="40" w:after="40"/>
            </w:pPr>
            <w:r w:rsidRPr="00E81711">
              <w:t>Slovenská technická univerzita, Fakulta elektrotechniky a informatiky, Ilkovičova 3, 812 19 Bratislava</w:t>
            </w:r>
          </w:p>
        </w:tc>
      </w:tr>
      <w:tr w:rsidR="001E5908" w:rsidRPr="00024E6C" w14:paraId="6E531549" w14:textId="77777777" w:rsidTr="001E5908">
        <w:trPr>
          <w:trHeight w:val="538"/>
        </w:trPr>
        <w:tc>
          <w:tcPr>
            <w:tcW w:w="2729" w:type="dxa"/>
          </w:tcPr>
          <w:p w14:paraId="224335B6" w14:textId="77777777" w:rsidR="001E5908" w:rsidRPr="00024E6C" w:rsidRDefault="001E5908" w:rsidP="00532BDF">
            <w:pPr>
              <w:spacing w:before="40" w:after="40"/>
              <w:jc w:val="right"/>
            </w:pPr>
            <w:r w:rsidRPr="00E81711">
              <w:t>Druh práce alebo odvetvie hospodárstva</w:t>
            </w:r>
          </w:p>
        </w:tc>
        <w:tc>
          <w:tcPr>
            <w:tcW w:w="260" w:type="dxa"/>
          </w:tcPr>
          <w:p w14:paraId="07704BAE" w14:textId="77777777" w:rsidR="001E5908" w:rsidRDefault="001E5908" w:rsidP="00532BDF">
            <w:pPr>
              <w:pStyle w:val="Hlavika"/>
              <w:spacing w:before="40" w:after="40"/>
              <w:rPr>
                <w:lang w:val="sk-SK"/>
              </w:rPr>
            </w:pPr>
          </w:p>
        </w:tc>
        <w:tc>
          <w:tcPr>
            <w:tcW w:w="6887" w:type="dxa"/>
          </w:tcPr>
          <w:p w14:paraId="7A140D67" w14:textId="77777777" w:rsidR="001E5908" w:rsidRPr="00024E6C" w:rsidRDefault="001E5908" w:rsidP="00532BDF">
            <w:pPr>
              <w:pStyle w:val="Hlavika"/>
              <w:spacing w:before="40" w:after="40"/>
            </w:pPr>
            <w:r w:rsidRPr="00E81711">
              <w:t>Školstvo</w:t>
            </w:r>
          </w:p>
        </w:tc>
      </w:tr>
      <w:tr w:rsidR="001E5908" w:rsidRPr="002B082F" w14:paraId="366A1E66" w14:textId="77777777" w:rsidTr="001E5908">
        <w:trPr>
          <w:trHeight w:val="299"/>
        </w:trPr>
        <w:tc>
          <w:tcPr>
            <w:tcW w:w="2729" w:type="dxa"/>
          </w:tcPr>
          <w:p w14:paraId="04648EE1" w14:textId="77777777" w:rsidR="001E5908" w:rsidRPr="002B082F" w:rsidRDefault="001E5908" w:rsidP="00532BDF">
            <w:pPr>
              <w:spacing w:before="40" w:after="40"/>
              <w:jc w:val="right"/>
            </w:pPr>
            <w:r w:rsidRPr="00024E6C">
              <w:t>Od - do</w:t>
            </w:r>
          </w:p>
        </w:tc>
        <w:tc>
          <w:tcPr>
            <w:tcW w:w="260" w:type="dxa"/>
          </w:tcPr>
          <w:p w14:paraId="20C9FCDF" w14:textId="77777777" w:rsidR="001E5908" w:rsidRDefault="001E5908" w:rsidP="00532BDF">
            <w:pPr>
              <w:pStyle w:val="Hlavika"/>
              <w:spacing w:before="40" w:after="40"/>
              <w:rPr>
                <w:lang w:val="sk-SK"/>
              </w:rPr>
            </w:pPr>
          </w:p>
        </w:tc>
        <w:tc>
          <w:tcPr>
            <w:tcW w:w="6887" w:type="dxa"/>
          </w:tcPr>
          <w:p w14:paraId="7FF6B426" w14:textId="77777777" w:rsidR="001E5908" w:rsidRPr="002B082F" w:rsidRDefault="001E5908" w:rsidP="00532BDF">
            <w:pPr>
              <w:pStyle w:val="Hlavika"/>
              <w:spacing w:before="40" w:after="40"/>
            </w:pPr>
            <w:r w:rsidRPr="00024E6C">
              <w:t>01.02.201</w:t>
            </w:r>
            <w:r>
              <w:t>9</w:t>
            </w:r>
            <w:r w:rsidRPr="00024E6C">
              <w:t xml:space="preserve"> – 31.0</w:t>
            </w:r>
            <w:r>
              <w:t>3</w:t>
            </w:r>
            <w:r w:rsidRPr="00024E6C">
              <w:t>.2019</w:t>
            </w:r>
          </w:p>
        </w:tc>
      </w:tr>
      <w:tr w:rsidR="001E5908" w:rsidRPr="002B082F" w14:paraId="16B59DDD" w14:textId="77777777" w:rsidTr="001E5908">
        <w:trPr>
          <w:trHeight w:val="538"/>
        </w:trPr>
        <w:tc>
          <w:tcPr>
            <w:tcW w:w="2729" w:type="dxa"/>
          </w:tcPr>
          <w:p w14:paraId="201D0DFE" w14:textId="77777777" w:rsidR="001E5908" w:rsidRPr="002B082F" w:rsidRDefault="001E5908" w:rsidP="00532BDF">
            <w:pPr>
              <w:spacing w:before="40" w:after="40"/>
              <w:jc w:val="right"/>
            </w:pPr>
            <w:r w:rsidRPr="00024E6C">
              <w:t>Zamestnanie alebo pracovné zaradenie</w:t>
            </w:r>
          </w:p>
        </w:tc>
        <w:tc>
          <w:tcPr>
            <w:tcW w:w="260" w:type="dxa"/>
          </w:tcPr>
          <w:p w14:paraId="15AE8212" w14:textId="77777777" w:rsidR="001E5908" w:rsidRDefault="001E5908" w:rsidP="00532BDF">
            <w:pPr>
              <w:pStyle w:val="Hlavika"/>
              <w:spacing w:before="40" w:after="40"/>
              <w:rPr>
                <w:lang w:val="sk-SK"/>
              </w:rPr>
            </w:pPr>
          </w:p>
        </w:tc>
        <w:tc>
          <w:tcPr>
            <w:tcW w:w="6887" w:type="dxa"/>
          </w:tcPr>
          <w:p w14:paraId="62C0BA3D" w14:textId="77777777" w:rsidR="001E5908" w:rsidRPr="002B082F" w:rsidRDefault="001E5908" w:rsidP="00532BDF">
            <w:pPr>
              <w:pStyle w:val="Hlavika"/>
              <w:spacing w:before="40" w:after="40"/>
            </w:pPr>
            <w:r>
              <w:t>Výskumný pracovník</w:t>
            </w:r>
          </w:p>
        </w:tc>
      </w:tr>
      <w:tr w:rsidR="001E5908" w:rsidRPr="002B082F" w14:paraId="01BA81F7" w14:textId="77777777" w:rsidTr="001E5908">
        <w:trPr>
          <w:trHeight w:val="314"/>
        </w:trPr>
        <w:tc>
          <w:tcPr>
            <w:tcW w:w="2729" w:type="dxa"/>
          </w:tcPr>
          <w:p w14:paraId="5075E9BF" w14:textId="77777777" w:rsidR="001E5908" w:rsidRPr="002B082F" w:rsidRDefault="001E5908" w:rsidP="00532BDF">
            <w:pPr>
              <w:spacing w:before="40" w:after="40"/>
              <w:jc w:val="right"/>
            </w:pPr>
            <w:r w:rsidRPr="00024E6C">
              <w:t>Hlavné činnosti a zodpovednosť</w:t>
            </w:r>
          </w:p>
        </w:tc>
        <w:tc>
          <w:tcPr>
            <w:tcW w:w="260" w:type="dxa"/>
          </w:tcPr>
          <w:p w14:paraId="569522A5" w14:textId="77777777" w:rsidR="001E5908" w:rsidRDefault="001E5908" w:rsidP="00532BDF">
            <w:pPr>
              <w:pStyle w:val="Hlavika"/>
              <w:spacing w:before="40" w:after="40"/>
              <w:rPr>
                <w:lang w:val="sk-SK"/>
              </w:rPr>
            </w:pPr>
          </w:p>
        </w:tc>
        <w:tc>
          <w:tcPr>
            <w:tcW w:w="6887" w:type="dxa"/>
          </w:tcPr>
          <w:p w14:paraId="325F011D" w14:textId="77777777" w:rsidR="001E5908" w:rsidRPr="002B082F" w:rsidRDefault="001E5908" w:rsidP="00532BDF">
            <w:pPr>
              <w:pStyle w:val="Hlavika"/>
              <w:spacing w:before="40" w:after="40"/>
            </w:pPr>
            <w:r w:rsidRPr="00024E6C">
              <w:t>Výskum v oblasti kryptológie a výučba v študijnom programe Aplikovaná informatika</w:t>
            </w:r>
          </w:p>
        </w:tc>
      </w:tr>
      <w:tr w:rsidR="001E5908" w:rsidRPr="002B082F" w14:paraId="1651BD31" w14:textId="77777777" w:rsidTr="001E5908">
        <w:trPr>
          <w:trHeight w:val="314"/>
        </w:trPr>
        <w:tc>
          <w:tcPr>
            <w:tcW w:w="2729" w:type="dxa"/>
          </w:tcPr>
          <w:p w14:paraId="6B189EB2" w14:textId="77777777" w:rsidR="001E5908" w:rsidRPr="002B082F" w:rsidRDefault="001E5908" w:rsidP="00532BDF">
            <w:pPr>
              <w:spacing w:before="40" w:after="40"/>
              <w:jc w:val="right"/>
            </w:pPr>
            <w:r w:rsidRPr="00024E6C">
              <w:t>Názov a adresa zamestnávateľa</w:t>
            </w:r>
          </w:p>
        </w:tc>
        <w:tc>
          <w:tcPr>
            <w:tcW w:w="260" w:type="dxa"/>
          </w:tcPr>
          <w:p w14:paraId="2A8CF4D3" w14:textId="77777777" w:rsidR="001E5908" w:rsidRDefault="001E5908" w:rsidP="00532BDF">
            <w:pPr>
              <w:pStyle w:val="Hlavika"/>
              <w:spacing w:before="40" w:after="40"/>
              <w:rPr>
                <w:lang w:val="sk-SK"/>
              </w:rPr>
            </w:pPr>
          </w:p>
        </w:tc>
        <w:tc>
          <w:tcPr>
            <w:tcW w:w="6887" w:type="dxa"/>
          </w:tcPr>
          <w:p w14:paraId="7C990B41" w14:textId="77777777" w:rsidR="001E5908" w:rsidRPr="002B082F" w:rsidRDefault="001E5908" w:rsidP="00532BDF">
            <w:pPr>
              <w:pStyle w:val="Hlavika"/>
              <w:spacing w:before="40" w:after="40"/>
            </w:pPr>
            <w:r w:rsidRPr="00024E6C">
              <w:t>Slovenská technická univerzita, Fakulta elektrotechniky a informatiky, Ilkovičova 3, 812 19 Bratislava</w:t>
            </w:r>
          </w:p>
        </w:tc>
      </w:tr>
      <w:tr w:rsidR="001E5908" w:rsidRPr="002B082F" w14:paraId="77CBC12B" w14:textId="77777777" w:rsidTr="001E5908">
        <w:trPr>
          <w:trHeight w:val="538"/>
        </w:trPr>
        <w:tc>
          <w:tcPr>
            <w:tcW w:w="2729" w:type="dxa"/>
          </w:tcPr>
          <w:p w14:paraId="58D3CEF3" w14:textId="77777777" w:rsidR="001E5908" w:rsidRPr="002B082F" w:rsidRDefault="001E5908" w:rsidP="00532BDF">
            <w:pPr>
              <w:spacing w:before="40" w:after="40"/>
              <w:jc w:val="right"/>
            </w:pPr>
            <w:r w:rsidRPr="00024E6C">
              <w:t>Druh práce alebo odvetvie hospodárstva</w:t>
            </w:r>
          </w:p>
        </w:tc>
        <w:tc>
          <w:tcPr>
            <w:tcW w:w="260" w:type="dxa"/>
          </w:tcPr>
          <w:p w14:paraId="50B72B6D" w14:textId="77777777" w:rsidR="001E5908" w:rsidRDefault="001E5908" w:rsidP="00532BDF">
            <w:pPr>
              <w:pStyle w:val="Hlavika"/>
              <w:spacing w:before="40" w:after="40"/>
              <w:rPr>
                <w:lang w:val="sk-SK"/>
              </w:rPr>
            </w:pPr>
          </w:p>
        </w:tc>
        <w:tc>
          <w:tcPr>
            <w:tcW w:w="6887" w:type="dxa"/>
          </w:tcPr>
          <w:p w14:paraId="1E09C4B3" w14:textId="77777777" w:rsidR="001E5908" w:rsidRPr="002B082F" w:rsidRDefault="001E5908" w:rsidP="00532BDF">
            <w:pPr>
              <w:pStyle w:val="Hlavika"/>
              <w:spacing w:before="40" w:after="40"/>
            </w:pPr>
            <w:r w:rsidRPr="00024E6C">
              <w:t>Školstvo</w:t>
            </w:r>
          </w:p>
        </w:tc>
      </w:tr>
      <w:tr w:rsidR="001E5908" w:rsidRPr="00FF6598" w14:paraId="4A82C2BF" w14:textId="77777777" w:rsidTr="001E5908">
        <w:trPr>
          <w:trHeight w:val="299"/>
        </w:trPr>
        <w:tc>
          <w:tcPr>
            <w:tcW w:w="2729" w:type="dxa"/>
          </w:tcPr>
          <w:p w14:paraId="5EBE8D06" w14:textId="77777777" w:rsidR="001E5908" w:rsidRPr="00FF6598" w:rsidRDefault="001E5908" w:rsidP="00532BDF">
            <w:pPr>
              <w:spacing w:before="40" w:after="40"/>
              <w:jc w:val="right"/>
            </w:pPr>
            <w:r w:rsidRPr="002B082F">
              <w:t>Od - do</w:t>
            </w:r>
          </w:p>
        </w:tc>
        <w:tc>
          <w:tcPr>
            <w:tcW w:w="260" w:type="dxa"/>
          </w:tcPr>
          <w:p w14:paraId="4F350981" w14:textId="77777777" w:rsidR="001E5908" w:rsidRDefault="001E5908" w:rsidP="00532BDF">
            <w:pPr>
              <w:pStyle w:val="Hlavika"/>
              <w:spacing w:before="40" w:after="40"/>
              <w:rPr>
                <w:lang w:val="sk-SK"/>
              </w:rPr>
            </w:pPr>
          </w:p>
        </w:tc>
        <w:tc>
          <w:tcPr>
            <w:tcW w:w="6887" w:type="dxa"/>
          </w:tcPr>
          <w:p w14:paraId="40BA6A09" w14:textId="77777777" w:rsidR="001E5908" w:rsidRPr="00FF6598" w:rsidRDefault="001E5908" w:rsidP="00532BDF">
            <w:pPr>
              <w:pStyle w:val="Hlavika"/>
              <w:spacing w:before="40" w:after="40"/>
            </w:pPr>
            <w:r w:rsidRPr="002B082F">
              <w:t>01.</w:t>
            </w:r>
            <w:r>
              <w:t>02</w:t>
            </w:r>
            <w:r w:rsidRPr="002B082F">
              <w:t>.201</w:t>
            </w:r>
            <w:r>
              <w:t>4</w:t>
            </w:r>
            <w:r w:rsidRPr="002B082F">
              <w:t xml:space="preserve"> – </w:t>
            </w:r>
            <w:r>
              <w:t>31.01.2019</w:t>
            </w:r>
          </w:p>
        </w:tc>
      </w:tr>
      <w:tr w:rsidR="001E5908" w:rsidRPr="00FF6598" w14:paraId="13C18BB8" w14:textId="77777777" w:rsidTr="001E5908">
        <w:trPr>
          <w:trHeight w:val="538"/>
        </w:trPr>
        <w:tc>
          <w:tcPr>
            <w:tcW w:w="2729" w:type="dxa"/>
          </w:tcPr>
          <w:p w14:paraId="1575ED4F" w14:textId="77777777" w:rsidR="001E5908" w:rsidRPr="00FF6598" w:rsidRDefault="001E5908" w:rsidP="00532BDF">
            <w:pPr>
              <w:spacing w:before="40" w:after="40"/>
              <w:jc w:val="right"/>
            </w:pPr>
            <w:r w:rsidRPr="002B082F">
              <w:t>Zamestnanie alebo pracovné zaradenie</w:t>
            </w:r>
          </w:p>
        </w:tc>
        <w:tc>
          <w:tcPr>
            <w:tcW w:w="260" w:type="dxa"/>
          </w:tcPr>
          <w:p w14:paraId="681DB3F5" w14:textId="77777777" w:rsidR="001E5908" w:rsidRDefault="001E5908" w:rsidP="00532BDF">
            <w:pPr>
              <w:pStyle w:val="Hlavika"/>
              <w:spacing w:before="40" w:after="40"/>
              <w:rPr>
                <w:lang w:val="sk-SK"/>
              </w:rPr>
            </w:pPr>
          </w:p>
        </w:tc>
        <w:tc>
          <w:tcPr>
            <w:tcW w:w="6887" w:type="dxa"/>
          </w:tcPr>
          <w:p w14:paraId="568DAA0D" w14:textId="77777777" w:rsidR="001E5908" w:rsidRPr="00FF6598" w:rsidRDefault="001E5908" w:rsidP="00532BDF">
            <w:pPr>
              <w:pStyle w:val="Hlavika"/>
              <w:spacing w:before="40" w:after="40"/>
            </w:pPr>
            <w:r>
              <w:t>Docent</w:t>
            </w:r>
          </w:p>
        </w:tc>
      </w:tr>
      <w:tr w:rsidR="001E5908" w:rsidRPr="00FF6598" w14:paraId="3FD5C13E" w14:textId="77777777" w:rsidTr="001E5908">
        <w:trPr>
          <w:trHeight w:val="314"/>
        </w:trPr>
        <w:tc>
          <w:tcPr>
            <w:tcW w:w="2729" w:type="dxa"/>
          </w:tcPr>
          <w:p w14:paraId="0319C0E7" w14:textId="77777777" w:rsidR="001E5908" w:rsidRPr="00FF6598" w:rsidRDefault="001E5908" w:rsidP="00532BDF">
            <w:pPr>
              <w:spacing w:before="40" w:after="40"/>
              <w:jc w:val="right"/>
            </w:pPr>
            <w:r w:rsidRPr="002B082F">
              <w:t>Hlavné činnosti a zodpovednosť</w:t>
            </w:r>
          </w:p>
        </w:tc>
        <w:tc>
          <w:tcPr>
            <w:tcW w:w="260" w:type="dxa"/>
          </w:tcPr>
          <w:p w14:paraId="0E0A1418" w14:textId="77777777" w:rsidR="001E5908" w:rsidRDefault="001E5908" w:rsidP="00532BDF">
            <w:pPr>
              <w:pStyle w:val="Hlavika"/>
              <w:spacing w:before="40" w:after="40"/>
              <w:rPr>
                <w:lang w:val="sk-SK"/>
              </w:rPr>
            </w:pPr>
          </w:p>
        </w:tc>
        <w:tc>
          <w:tcPr>
            <w:tcW w:w="6887" w:type="dxa"/>
          </w:tcPr>
          <w:p w14:paraId="33B19CB6" w14:textId="77777777" w:rsidR="001E5908" w:rsidRPr="00FF6598" w:rsidRDefault="001E5908" w:rsidP="00532BDF">
            <w:pPr>
              <w:pStyle w:val="Hlavika"/>
              <w:spacing w:before="40" w:after="40"/>
            </w:pPr>
            <w:r>
              <w:rPr>
                <w:lang w:val="sk-SK"/>
              </w:rPr>
              <w:t>Výskum v oblasti kryptológie a výučba v študijnom programe Aplikovaná informatika</w:t>
            </w:r>
          </w:p>
        </w:tc>
      </w:tr>
      <w:tr w:rsidR="001E5908" w:rsidRPr="00FF6598" w14:paraId="003716F5" w14:textId="77777777" w:rsidTr="001E5908">
        <w:trPr>
          <w:trHeight w:val="299"/>
        </w:trPr>
        <w:tc>
          <w:tcPr>
            <w:tcW w:w="2729" w:type="dxa"/>
          </w:tcPr>
          <w:p w14:paraId="06633A2C" w14:textId="77777777" w:rsidR="001E5908" w:rsidRPr="00FF6598" w:rsidRDefault="001E5908" w:rsidP="00532BDF">
            <w:pPr>
              <w:spacing w:before="40" w:after="40"/>
              <w:jc w:val="right"/>
            </w:pPr>
            <w:r w:rsidRPr="002B082F">
              <w:t>Názov a adresa zamestnávateľa</w:t>
            </w:r>
          </w:p>
        </w:tc>
        <w:tc>
          <w:tcPr>
            <w:tcW w:w="260" w:type="dxa"/>
          </w:tcPr>
          <w:p w14:paraId="27BB6AE0" w14:textId="77777777" w:rsidR="001E5908" w:rsidRDefault="001E5908" w:rsidP="00532BDF">
            <w:pPr>
              <w:pStyle w:val="Hlavika"/>
              <w:spacing w:before="40" w:after="40"/>
              <w:rPr>
                <w:lang w:val="sk-SK"/>
              </w:rPr>
            </w:pPr>
          </w:p>
        </w:tc>
        <w:tc>
          <w:tcPr>
            <w:tcW w:w="6887" w:type="dxa"/>
          </w:tcPr>
          <w:p w14:paraId="5BFFD263" w14:textId="77777777" w:rsidR="001E5908" w:rsidRPr="00FF6598" w:rsidRDefault="001E5908" w:rsidP="00532BDF">
            <w:pPr>
              <w:pStyle w:val="Hlavika"/>
              <w:spacing w:before="40" w:after="40"/>
            </w:pPr>
            <w:r>
              <w:rPr>
                <w:lang w:val="sk-SK"/>
              </w:rPr>
              <w:t>Slovenská technická univerzita, Fakulta elektrotechniky a informatiky, Ilkovičova 3, 812 19 Bratislava</w:t>
            </w:r>
          </w:p>
        </w:tc>
      </w:tr>
      <w:tr w:rsidR="001E5908" w:rsidRPr="00FF6598" w14:paraId="71074B95" w14:textId="77777777" w:rsidTr="001E5908">
        <w:trPr>
          <w:trHeight w:val="538"/>
        </w:trPr>
        <w:tc>
          <w:tcPr>
            <w:tcW w:w="2729" w:type="dxa"/>
          </w:tcPr>
          <w:p w14:paraId="5C785333" w14:textId="77777777" w:rsidR="001E5908" w:rsidRPr="00FF6598" w:rsidRDefault="001E5908" w:rsidP="00532BDF">
            <w:pPr>
              <w:spacing w:before="40" w:after="40"/>
              <w:jc w:val="right"/>
            </w:pPr>
            <w:r w:rsidRPr="002B082F">
              <w:t>Druh práce alebo odvetvie hospodárstva</w:t>
            </w:r>
          </w:p>
        </w:tc>
        <w:tc>
          <w:tcPr>
            <w:tcW w:w="260" w:type="dxa"/>
          </w:tcPr>
          <w:p w14:paraId="0F1CAD17" w14:textId="77777777" w:rsidR="001E5908" w:rsidRDefault="001E5908" w:rsidP="00532BDF">
            <w:pPr>
              <w:pStyle w:val="Hlavika"/>
              <w:spacing w:before="40" w:after="40"/>
              <w:rPr>
                <w:lang w:val="sk-SK"/>
              </w:rPr>
            </w:pPr>
          </w:p>
        </w:tc>
        <w:tc>
          <w:tcPr>
            <w:tcW w:w="6887" w:type="dxa"/>
          </w:tcPr>
          <w:p w14:paraId="5A28F9E2" w14:textId="77777777" w:rsidR="001E5908" w:rsidRPr="00FF6598" w:rsidRDefault="001E5908" w:rsidP="00532BDF">
            <w:pPr>
              <w:pStyle w:val="Hlavika"/>
              <w:spacing w:before="40" w:after="40"/>
            </w:pPr>
            <w:r w:rsidRPr="002B082F">
              <w:t>Š</w:t>
            </w:r>
            <w:r>
              <w:t>kolstvo</w:t>
            </w:r>
          </w:p>
        </w:tc>
      </w:tr>
      <w:tr w:rsidR="001E5908" w14:paraId="7E237642" w14:textId="77777777" w:rsidTr="001E5908">
        <w:trPr>
          <w:trHeight w:val="314"/>
        </w:trPr>
        <w:tc>
          <w:tcPr>
            <w:tcW w:w="2729" w:type="dxa"/>
          </w:tcPr>
          <w:p w14:paraId="3FEB9654" w14:textId="77777777" w:rsidR="001E5908" w:rsidRDefault="001E5908" w:rsidP="00532BDF">
            <w:pPr>
              <w:spacing w:before="40" w:after="40"/>
              <w:jc w:val="right"/>
              <w:rPr>
                <w:lang w:val="sk-SK"/>
              </w:rPr>
            </w:pPr>
            <w:r w:rsidRPr="00FF6598">
              <w:t>Od - do</w:t>
            </w:r>
          </w:p>
        </w:tc>
        <w:tc>
          <w:tcPr>
            <w:tcW w:w="260" w:type="dxa"/>
          </w:tcPr>
          <w:p w14:paraId="4BF2F074" w14:textId="77777777" w:rsidR="001E5908" w:rsidRDefault="001E5908" w:rsidP="00532BDF">
            <w:pPr>
              <w:pStyle w:val="Hlavika"/>
              <w:spacing w:before="40" w:after="40"/>
              <w:rPr>
                <w:lang w:val="sk-SK"/>
              </w:rPr>
            </w:pPr>
          </w:p>
        </w:tc>
        <w:tc>
          <w:tcPr>
            <w:tcW w:w="6887" w:type="dxa"/>
          </w:tcPr>
          <w:p w14:paraId="41FF671C" w14:textId="77777777" w:rsidR="001E5908" w:rsidRDefault="001E5908" w:rsidP="00532BDF">
            <w:pPr>
              <w:pStyle w:val="Hlavika"/>
              <w:spacing w:before="40" w:after="40"/>
              <w:rPr>
                <w:lang w:val="sk-SK"/>
              </w:rPr>
            </w:pPr>
            <w:r w:rsidRPr="00FF6598">
              <w:t>01.</w:t>
            </w:r>
            <w:r>
              <w:t>11</w:t>
            </w:r>
            <w:r w:rsidRPr="00FF6598">
              <w:t>.201</w:t>
            </w:r>
            <w:r>
              <w:t>3</w:t>
            </w:r>
            <w:r w:rsidRPr="00FF6598">
              <w:t xml:space="preserve"> – </w:t>
            </w:r>
            <w:r>
              <w:t>doteraz</w:t>
            </w:r>
          </w:p>
        </w:tc>
      </w:tr>
      <w:tr w:rsidR="001E5908" w14:paraId="47C24375" w14:textId="77777777" w:rsidTr="001E5908">
        <w:trPr>
          <w:trHeight w:val="538"/>
        </w:trPr>
        <w:tc>
          <w:tcPr>
            <w:tcW w:w="2729" w:type="dxa"/>
          </w:tcPr>
          <w:p w14:paraId="317CC10E" w14:textId="77777777" w:rsidR="001E5908" w:rsidRDefault="001E5908" w:rsidP="00532BDF">
            <w:pPr>
              <w:spacing w:before="40" w:after="40"/>
              <w:jc w:val="right"/>
              <w:rPr>
                <w:lang w:val="sk-SK"/>
              </w:rPr>
            </w:pPr>
            <w:r w:rsidRPr="00FF6598">
              <w:t>Zamestnanie alebo pracovné zaradenie</w:t>
            </w:r>
          </w:p>
        </w:tc>
        <w:tc>
          <w:tcPr>
            <w:tcW w:w="260" w:type="dxa"/>
          </w:tcPr>
          <w:p w14:paraId="1A071253" w14:textId="77777777" w:rsidR="001E5908" w:rsidRDefault="001E5908" w:rsidP="00532BDF">
            <w:pPr>
              <w:pStyle w:val="Hlavika"/>
              <w:spacing w:before="40" w:after="40"/>
              <w:rPr>
                <w:lang w:val="sk-SK"/>
              </w:rPr>
            </w:pPr>
          </w:p>
        </w:tc>
        <w:tc>
          <w:tcPr>
            <w:tcW w:w="6887" w:type="dxa"/>
          </w:tcPr>
          <w:p w14:paraId="1C56C4A2" w14:textId="77777777" w:rsidR="001E5908" w:rsidRDefault="001E5908" w:rsidP="00532BDF">
            <w:pPr>
              <w:pStyle w:val="Hlavika"/>
              <w:spacing w:before="40" w:after="40"/>
              <w:rPr>
                <w:lang w:val="sk-SK"/>
              </w:rPr>
            </w:pPr>
            <w:r w:rsidRPr="00B84765">
              <w:t>Samostatný odborný referent - špecialista</w:t>
            </w:r>
          </w:p>
        </w:tc>
      </w:tr>
      <w:tr w:rsidR="001E5908" w14:paraId="782D4255" w14:textId="77777777" w:rsidTr="001E5908">
        <w:trPr>
          <w:trHeight w:val="299"/>
        </w:trPr>
        <w:tc>
          <w:tcPr>
            <w:tcW w:w="2729" w:type="dxa"/>
          </w:tcPr>
          <w:p w14:paraId="02A2B9B9" w14:textId="77777777" w:rsidR="001E5908" w:rsidRDefault="001E5908" w:rsidP="00532BDF">
            <w:pPr>
              <w:spacing w:before="40" w:after="40"/>
              <w:jc w:val="right"/>
              <w:rPr>
                <w:lang w:val="sk-SK"/>
              </w:rPr>
            </w:pPr>
            <w:r w:rsidRPr="00FF6598">
              <w:t>Hlavné činnosti a zodpovednosť</w:t>
            </w:r>
          </w:p>
        </w:tc>
        <w:tc>
          <w:tcPr>
            <w:tcW w:w="260" w:type="dxa"/>
          </w:tcPr>
          <w:p w14:paraId="37BB95FF" w14:textId="77777777" w:rsidR="001E5908" w:rsidRDefault="001E5908" w:rsidP="00532BDF">
            <w:pPr>
              <w:pStyle w:val="Hlavika"/>
              <w:spacing w:before="40" w:after="40"/>
              <w:rPr>
                <w:lang w:val="sk-SK"/>
              </w:rPr>
            </w:pPr>
          </w:p>
        </w:tc>
        <w:tc>
          <w:tcPr>
            <w:tcW w:w="6887" w:type="dxa"/>
          </w:tcPr>
          <w:p w14:paraId="32761C6D" w14:textId="77777777" w:rsidR="001E5908" w:rsidRDefault="001E5908" w:rsidP="00532BDF">
            <w:pPr>
              <w:pStyle w:val="Hlavika"/>
              <w:spacing w:before="40" w:after="40"/>
              <w:rPr>
                <w:lang w:val="sk-SK"/>
              </w:rPr>
            </w:pPr>
            <w:r>
              <w:t>-</w:t>
            </w:r>
          </w:p>
        </w:tc>
      </w:tr>
      <w:tr w:rsidR="001E5908" w14:paraId="64F57A48" w14:textId="77777777" w:rsidTr="001E5908">
        <w:trPr>
          <w:trHeight w:val="314"/>
        </w:trPr>
        <w:tc>
          <w:tcPr>
            <w:tcW w:w="2729" w:type="dxa"/>
          </w:tcPr>
          <w:p w14:paraId="7B56B4AE" w14:textId="77777777" w:rsidR="001E5908" w:rsidRDefault="001E5908" w:rsidP="00532BDF">
            <w:pPr>
              <w:spacing w:before="40" w:after="40"/>
              <w:jc w:val="right"/>
              <w:rPr>
                <w:lang w:val="sk-SK"/>
              </w:rPr>
            </w:pPr>
            <w:r w:rsidRPr="00FF6598">
              <w:lastRenderedPageBreak/>
              <w:t>Názov a adresa zamestnávateľa</w:t>
            </w:r>
          </w:p>
        </w:tc>
        <w:tc>
          <w:tcPr>
            <w:tcW w:w="260" w:type="dxa"/>
          </w:tcPr>
          <w:p w14:paraId="485E7684" w14:textId="77777777" w:rsidR="001E5908" w:rsidRDefault="001E5908" w:rsidP="00532BDF">
            <w:pPr>
              <w:pStyle w:val="Hlavika"/>
              <w:spacing w:before="40" w:after="40"/>
              <w:rPr>
                <w:lang w:val="sk-SK"/>
              </w:rPr>
            </w:pPr>
          </w:p>
        </w:tc>
        <w:tc>
          <w:tcPr>
            <w:tcW w:w="6887" w:type="dxa"/>
          </w:tcPr>
          <w:p w14:paraId="6AF570CE" w14:textId="77777777" w:rsidR="001E5908" w:rsidRDefault="001E5908" w:rsidP="00532BDF">
            <w:pPr>
              <w:pStyle w:val="Hlavika"/>
              <w:spacing w:before="40" w:after="40"/>
              <w:rPr>
                <w:lang w:val="sk-SK"/>
              </w:rPr>
            </w:pPr>
            <w:r>
              <w:t xml:space="preserve">Ministerstvo obrany SR, Kutuzovova 8, </w:t>
            </w:r>
            <w:r w:rsidRPr="00FF6598">
              <w:t>Bratislava</w:t>
            </w:r>
          </w:p>
        </w:tc>
      </w:tr>
      <w:tr w:rsidR="001E5908" w14:paraId="0A2AB322" w14:textId="77777777" w:rsidTr="001E5908">
        <w:trPr>
          <w:trHeight w:val="538"/>
        </w:trPr>
        <w:tc>
          <w:tcPr>
            <w:tcW w:w="2729" w:type="dxa"/>
          </w:tcPr>
          <w:p w14:paraId="38610847" w14:textId="77777777" w:rsidR="001E5908" w:rsidRDefault="001E5908" w:rsidP="00532BDF">
            <w:pPr>
              <w:spacing w:before="40" w:after="40"/>
              <w:jc w:val="right"/>
              <w:rPr>
                <w:lang w:val="sk-SK"/>
              </w:rPr>
            </w:pPr>
            <w:r w:rsidRPr="00FF6598">
              <w:t>Druh práce alebo odvetvie hospodárstva</w:t>
            </w:r>
          </w:p>
        </w:tc>
        <w:tc>
          <w:tcPr>
            <w:tcW w:w="260" w:type="dxa"/>
          </w:tcPr>
          <w:p w14:paraId="7D8769C0" w14:textId="77777777" w:rsidR="001E5908" w:rsidRDefault="001E5908" w:rsidP="00532BDF">
            <w:pPr>
              <w:pStyle w:val="Hlavika"/>
              <w:spacing w:before="40" w:after="40"/>
              <w:rPr>
                <w:lang w:val="sk-SK"/>
              </w:rPr>
            </w:pPr>
          </w:p>
        </w:tc>
        <w:tc>
          <w:tcPr>
            <w:tcW w:w="6887" w:type="dxa"/>
          </w:tcPr>
          <w:p w14:paraId="4EF0E269" w14:textId="77777777" w:rsidR="001E5908" w:rsidRDefault="001E5908" w:rsidP="00532BDF">
            <w:pPr>
              <w:pStyle w:val="Hlavika"/>
              <w:spacing w:before="40" w:after="40"/>
              <w:rPr>
                <w:lang w:val="sk-SK"/>
              </w:rPr>
            </w:pPr>
            <w:r>
              <w:t>Štátna inštitúcia</w:t>
            </w:r>
          </w:p>
        </w:tc>
      </w:tr>
      <w:tr w:rsidR="001E5908" w14:paraId="4DDFB4EE" w14:textId="77777777" w:rsidTr="001E5908">
        <w:trPr>
          <w:trHeight w:val="314"/>
        </w:trPr>
        <w:tc>
          <w:tcPr>
            <w:tcW w:w="2729" w:type="dxa"/>
          </w:tcPr>
          <w:p w14:paraId="2326E2CA" w14:textId="77777777" w:rsidR="001E5908" w:rsidRDefault="001E5908" w:rsidP="00532BDF">
            <w:pPr>
              <w:spacing w:before="40" w:after="40"/>
              <w:jc w:val="right"/>
              <w:rPr>
                <w:lang w:val="sk-SK"/>
              </w:rPr>
            </w:pPr>
            <w:r>
              <w:rPr>
                <w:lang w:val="sk-SK"/>
              </w:rPr>
              <w:t>Od - do</w:t>
            </w:r>
          </w:p>
        </w:tc>
        <w:tc>
          <w:tcPr>
            <w:tcW w:w="260" w:type="dxa"/>
          </w:tcPr>
          <w:p w14:paraId="25D72525" w14:textId="77777777" w:rsidR="001E5908" w:rsidRDefault="001E5908" w:rsidP="00532BDF">
            <w:pPr>
              <w:pStyle w:val="Hlavika"/>
              <w:spacing w:before="40" w:after="40"/>
              <w:rPr>
                <w:lang w:val="sk-SK"/>
              </w:rPr>
            </w:pPr>
          </w:p>
        </w:tc>
        <w:tc>
          <w:tcPr>
            <w:tcW w:w="6887" w:type="dxa"/>
          </w:tcPr>
          <w:p w14:paraId="49B8B40A" w14:textId="77777777" w:rsidR="001E5908" w:rsidRDefault="001E5908" w:rsidP="00532BDF">
            <w:pPr>
              <w:pStyle w:val="Hlavika"/>
              <w:spacing w:before="40" w:after="40"/>
              <w:rPr>
                <w:lang w:val="sk-SK"/>
              </w:rPr>
            </w:pPr>
            <w:r>
              <w:rPr>
                <w:lang w:val="sk-SK"/>
              </w:rPr>
              <w:t>01.05.2011 – 31.01.2014</w:t>
            </w:r>
          </w:p>
        </w:tc>
      </w:tr>
      <w:tr w:rsidR="001E5908" w14:paraId="0939C56C" w14:textId="77777777" w:rsidTr="001E5908">
        <w:trPr>
          <w:trHeight w:val="538"/>
        </w:trPr>
        <w:tc>
          <w:tcPr>
            <w:tcW w:w="2729" w:type="dxa"/>
          </w:tcPr>
          <w:p w14:paraId="1A2CEB60" w14:textId="77777777" w:rsidR="001E5908" w:rsidRDefault="001E5908" w:rsidP="00532BDF">
            <w:pPr>
              <w:spacing w:before="40" w:after="40"/>
              <w:jc w:val="right"/>
              <w:rPr>
                <w:lang w:val="sk-SK"/>
              </w:rPr>
            </w:pPr>
            <w:r>
              <w:rPr>
                <w:lang w:val="sk-SK"/>
              </w:rPr>
              <w:t>Zamestnanie alebo pracovné zaradenie</w:t>
            </w:r>
          </w:p>
        </w:tc>
        <w:tc>
          <w:tcPr>
            <w:tcW w:w="260" w:type="dxa"/>
          </w:tcPr>
          <w:p w14:paraId="484E7E58" w14:textId="77777777" w:rsidR="001E5908" w:rsidRDefault="001E5908" w:rsidP="00532BDF">
            <w:pPr>
              <w:spacing w:before="40" w:after="40"/>
              <w:rPr>
                <w:lang w:val="sk-SK"/>
              </w:rPr>
            </w:pPr>
          </w:p>
        </w:tc>
        <w:tc>
          <w:tcPr>
            <w:tcW w:w="6887" w:type="dxa"/>
          </w:tcPr>
          <w:p w14:paraId="0651BFDA" w14:textId="77777777" w:rsidR="001E5908" w:rsidRDefault="001E5908" w:rsidP="00532BDF">
            <w:pPr>
              <w:spacing w:before="40" w:after="40"/>
              <w:rPr>
                <w:lang w:val="sk-SK"/>
              </w:rPr>
            </w:pPr>
            <w:r>
              <w:rPr>
                <w:lang w:val="sk-SK"/>
              </w:rPr>
              <w:t>Odborný asistent, Ústav informatiky a matematiky FEI STU</w:t>
            </w:r>
          </w:p>
        </w:tc>
      </w:tr>
      <w:tr w:rsidR="001E5908" w14:paraId="5C51B091" w14:textId="77777777" w:rsidTr="001E5908">
        <w:trPr>
          <w:trHeight w:val="299"/>
        </w:trPr>
        <w:tc>
          <w:tcPr>
            <w:tcW w:w="2729" w:type="dxa"/>
          </w:tcPr>
          <w:p w14:paraId="08576EB2" w14:textId="77777777" w:rsidR="001E5908" w:rsidRDefault="001E5908" w:rsidP="00532BDF">
            <w:pPr>
              <w:spacing w:before="40" w:after="40"/>
              <w:jc w:val="right"/>
              <w:rPr>
                <w:lang w:val="sk-SK"/>
              </w:rPr>
            </w:pPr>
            <w:r>
              <w:rPr>
                <w:lang w:val="sk-SK"/>
              </w:rPr>
              <w:t>Hlavné činnosti a zodpovednosť</w:t>
            </w:r>
          </w:p>
        </w:tc>
        <w:tc>
          <w:tcPr>
            <w:tcW w:w="260" w:type="dxa"/>
          </w:tcPr>
          <w:p w14:paraId="1D3E4775" w14:textId="77777777" w:rsidR="001E5908" w:rsidRDefault="001E5908" w:rsidP="00532BDF">
            <w:pPr>
              <w:spacing w:before="40" w:after="40"/>
              <w:rPr>
                <w:lang w:val="sk-SK"/>
              </w:rPr>
            </w:pPr>
          </w:p>
        </w:tc>
        <w:tc>
          <w:tcPr>
            <w:tcW w:w="6887" w:type="dxa"/>
          </w:tcPr>
          <w:p w14:paraId="79480E18" w14:textId="77777777" w:rsidR="001E5908" w:rsidRDefault="001E5908" w:rsidP="00532BDF">
            <w:pPr>
              <w:spacing w:before="40" w:after="40"/>
              <w:rPr>
                <w:lang w:val="sk-SK"/>
              </w:rPr>
            </w:pPr>
            <w:r>
              <w:rPr>
                <w:lang w:val="sk-SK"/>
              </w:rPr>
              <w:t>Výskum v oblasti kryptológie a výučba v študijnom programe Aplikovaná informatika</w:t>
            </w:r>
          </w:p>
        </w:tc>
      </w:tr>
      <w:tr w:rsidR="001E5908" w14:paraId="6503E3B0" w14:textId="77777777" w:rsidTr="001E5908">
        <w:trPr>
          <w:trHeight w:val="314"/>
        </w:trPr>
        <w:tc>
          <w:tcPr>
            <w:tcW w:w="2729" w:type="dxa"/>
          </w:tcPr>
          <w:p w14:paraId="44EFA2A3" w14:textId="77777777" w:rsidR="001E5908" w:rsidRDefault="001E5908" w:rsidP="00532BDF">
            <w:pPr>
              <w:spacing w:before="40" w:after="40"/>
              <w:jc w:val="right"/>
              <w:rPr>
                <w:lang w:val="sk-SK"/>
              </w:rPr>
            </w:pPr>
            <w:r>
              <w:rPr>
                <w:lang w:val="sk-SK"/>
              </w:rPr>
              <w:t>Názov a adresa zamestnávateľa</w:t>
            </w:r>
          </w:p>
        </w:tc>
        <w:tc>
          <w:tcPr>
            <w:tcW w:w="260" w:type="dxa"/>
          </w:tcPr>
          <w:p w14:paraId="383F19A3" w14:textId="77777777" w:rsidR="001E5908" w:rsidRDefault="001E5908" w:rsidP="00532BDF">
            <w:pPr>
              <w:spacing w:before="40" w:after="40"/>
              <w:rPr>
                <w:lang w:val="sk-SK"/>
              </w:rPr>
            </w:pPr>
          </w:p>
        </w:tc>
        <w:tc>
          <w:tcPr>
            <w:tcW w:w="6887" w:type="dxa"/>
          </w:tcPr>
          <w:p w14:paraId="67C7548F" w14:textId="77777777" w:rsidR="001E5908" w:rsidRDefault="001E5908" w:rsidP="00532BDF">
            <w:pPr>
              <w:spacing w:before="40" w:after="40"/>
              <w:rPr>
                <w:lang w:val="sk-SK"/>
              </w:rPr>
            </w:pPr>
            <w:r>
              <w:rPr>
                <w:lang w:val="sk-SK"/>
              </w:rPr>
              <w:t>Slovenská technická univerzita, Fakulta elektrotechniky a informatiky, Ilkovičova 3, 812 19 Bratislava</w:t>
            </w:r>
          </w:p>
        </w:tc>
      </w:tr>
      <w:tr w:rsidR="001E5908" w14:paraId="30185353" w14:textId="77777777" w:rsidTr="001E5908">
        <w:trPr>
          <w:trHeight w:val="538"/>
        </w:trPr>
        <w:tc>
          <w:tcPr>
            <w:tcW w:w="2729" w:type="dxa"/>
          </w:tcPr>
          <w:p w14:paraId="6142CCCC" w14:textId="77777777" w:rsidR="001E5908" w:rsidRDefault="001E5908" w:rsidP="00532BDF">
            <w:pPr>
              <w:spacing w:before="40" w:after="40"/>
              <w:jc w:val="right"/>
              <w:rPr>
                <w:lang w:val="sk-SK"/>
              </w:rPr>
            </w:pPr>
            <w:r>
              <w:rPr>
                <w:lang w:val="sk-SK"/>
              </w:rPr>
              <w:t>Druh práce alebo odvetvie hospodárstva</w:t>
            </w:r>
          </w:p>
        </w:tc>
        <w:tc>
          <w:tcPr>
            <w:tcW w:w="260" w:type="dxa"/>
          </w:tcPr>
          <w:p w14:paraId="5AB7A398" w14:textId="77777777" w:rsidR="001E5908" w:rsidRDefault="001E5908" w:rsidP="00532BDF">
            <w:pPr>
              <w:spacing w:before="40" w:after="40"/>
              <w:rPr>
                <w:lang w:val="sk-SK"/>
              </w:rPr>
            </w:pPr>
          </w:p>
        </w:tc>
        <w:tc>
          <w:tcPr>
            <w:tcW w:w="6887" w:type="dxa"/>
          </w:tcPr>
          <w:p w14:paraId="520BF73A" w14:textId="77777777" w:rsidR="001E5908" w:rsidRDefault="001E5908" w:rsidP="00532BDF">
            <w:pPr>
              <w:spacing w:before="40" w:after="40"/>
              <w:rPr>
                <w:lang w:val="sk-SK"/>
              </w:rPr>
            </w:pPr>
            <w:r>
              <w:rPr>
                <w:lang w:val="sk-SK"/>
              </w:rPr>
              <w:t>Školstvo</w:t>
            </w:r>
          </w:p>
        </w:tc>
      </w:tr>
      <w:tr w:rsidR="001E5908" w14:paraId="545CB7F8" w14:textId="77777777" w:rsidTr="001E5908">
        <w:trPr>
          <w:trHeight w:val="299"/>
        </w:trPr>
        <w:tc>
          <w:tcPr>
            <w:tcW w:w="2729" w:type="dxa"/>
          </w:tcPr>
          <w:p w14:paraId="3041562B" w14:textId="77777777" w:rsidR="001E5908" w:rsidRDefault="001E5908" w:rsidP="00532BDF">
            <w:pPr>
              <w:spacing w:before="40" w:after="40"/>
              <w:jc w:val="right"/>
              <w:rPr>
                <w:lang w:val="sk-SK"/>
              </w:rPr>
            </w:pPr>
            <w:r>
              <w:rPr>
                <w:lang w:val="sk-SK"/>
              </w:rPr>
              <w:t>Od - do</w:t>
            </w:r>
          </w:p>
        </w:tc>
        <w:tc>
          <w:tcPr>
            <w:tcW w:w="260" w:type="dxa"/>
          </w:tcPr>
          <w:p w14:paraId="5593803E" w14:textId="77777777" w:rsidR="001E5908" w:rsidRDefault="001E5908" w:rsidP="00532BDF">
            <w:pPr>
              <w:rPr>
                <w:lang w:val="sk-SK"/>
              </w:rPr>
            </w:pPr>
          </w:p>
        </w:tc>
        <w:tc>
          <w:tcPr>
            <w:tcW w:w="6887" w:type="dxa"/>
          </w:tcPr>
          <w:p w14:paraId="16ABB573" w14:textId="77777777" w:rsidR="001E5908" w:rsidRDefault="001E5908" w:rsidP="00532BDF">
            <w:pPr>
              <w:rPr>
                <w:lang w:val="sk-SK"/>
              </w:rPr>
            </w:pPr>
            <w:r>
              <w:rPr>
                <w:lang w:val="sk-SK"/>
              </w:rPr>
              <w:t xml:space="preserve">01.09.2004 – 30.04.2011 </w:t>
            </w:r>
          </w:p>
        </w:tc>
      </w:tr>
      <w:tr w:rsidR="001E5908" w14:paraId="364101C6" w14:textId="77777777" w:rsidTr="001E5908">
        <w:trPr>
          <w:trHeight w:val="538"/>
        </w:trPr>
        <w:tc>
          <w:tcPr>
            <w:tcW w:w="2729" w:type="dxa"/>
          </w:tcPr>
          <w:p w14:paraId="040A91F8" w14:textId="77777777" w:rsidR="001E5908" w:rsidRDefault="001E5908" w:rsidP="00532BDF">
            <w:pPr>
              <w:spacing w:before="40" w:after="40"/>
              <w:jc w:val="right"/>
              <w:rPr>
                <w:lang w:val="sk-SK"/>
              </w:rPr>
            </w:pPr>
            <w:r>
              <w:rPr>
                <w:lang w:val="sk-SK"/>
              </w:rPr>
              <w:t>Zamestnanie alebo pracovné zaradenie</w:t>
            </w:r>
          </w:p>
        </w:tc>
        <w:tc>
          <w:tcPr>
            <w:tcW w:w="260" w:type="dxa"/>
          </w:tcPr>
          <w:p w14:paraId="248E87A6" w14:textId="77777777" w:rsidR="001E5908" w:rsidRDefault="001E5908" w:rsidP="00532BDF">
            <w:pPr>
              <w:spacing w:before="40" w:after="40"/>
              <w:rPr>
                <w:lang w:val="sk-SK"/>
              </w:rPr>
            </w:pPr>
          </w:p>
        </w:tc>
        <w:tc>
          <w:tcPr>
            <w:tcW w:w="6887" w:type="dxa"/>
          </w:tcPr>
          <w:p w14:paraId="0AF6B9C2" w14:textId="77777777" w:rsidR="001E5908" w:rsidRDefault="001E5908" w:rsidP="00532BDF">
            <w:pPr>
              <w:spacing w:before="40" w:after="40"/>
              <w:rPr>
                <w:lang w:val="sk-SK"/>
              </w:rPr>
            </w:pPr>
            <w:r>
              <w:rPr>
                <w:lang w:val="sk-SK"/>
              </w:rPr>
              <w:t>Odborný asistent, Katedra aplikovanej informatiky a výpočtovej techniky FEI STU</w:t>
            </w:r>
          </w:p>
        </w:tc>
      </w:tr>
      <w:tr w:rsidR="001E5908" w14:paraId="2405EA7B" w14:textId="77777777" w:rsidTr="001E5908">
        <w:trPr>
          <w:trHeight w:val="314"/>
        </w:trPr>
        <w:tc>
          <w:tcPr>
            <w:tcW w:w="2729" w:type="dxa"/>
          </w:tcPr>
          <w:p w14:paraId="76EDC88A" w14:textId="77777777" w:rsidR="001E5908" w:rsidRDefault="001E5908" w:rsidP="00532BDF">
            <w:pPr>
              <w:spacing w:before="40" w:after="40"/>
              <w:jc w:val="right"/>
              <w:rPr>
                <w:lang w:val="sk-SK"/>
              </w:rPr>
            </w:pPr>
            <w:r>
              <w:rPr>
                <w:lang w:val="sk-SK"/>
              </w:rPr>
              <w:t>Hlavné činnosti a zodpovednosť</w:t>
            </w:r>
          </w:p>
        </w:tc>
        <w:tc>
          <w:tcPr>
            <w:tcW w:w="260" w:type="dxa"/>
          </w:tcPr>
          <w:p w14:paraId="1B335E81" w14:textId="77777777" w:rsidR="001E5908" w:rsidRDefault="001E5908" w:rsidP="00532BDF">
            <w:pPr>
              <w:spacing w:before="40" w:after="40"/>
              <w:rPr>
                <w:lang w:val="sk-SK"/>
              </w:rPr>
            </w:pPr>
          </w:p>
        </w:tc>
        <w:tc>
          <w:tcPr>
            <w:tcW w:w="6887" w:type="dxa"/>
          </w:tcPr>
          <w:p w14:paraId="1CBD44D2" w14:textId="77777777" w:rsidR="001E5908" w:rsidRDefault="001E5908" w:rsidP="00532BDF">
            <w:pPr>
              <w:spacing w:before="40" w:after="40"/>
              <w:rPr>
                <w:lang w:val="sk-SK"/>
              </w:rPr>
            </w:pPr>
            <w:r>
              <w:rPr>
                <w:lang w:val="sk-SK"/>
              </w:rPr>
              <w:t>Výskum v oblasti kryptológie a výučba v študijnom programe Aplikovaná informatika</w:t>
            </w:r>
          </w:p>
        </w:tc>
      </w:tr>
      <w:tr w:rsidR="001E5908" w14:paraId="5480277B" w14:textId="77777777" w:rsidTr="001E5908">
        <w:trPr>
          <w:trHeight w:val="299"/>
        </w:trPr>
        <w:tc>
          <w:tcPr>
            <w:tcW w:w="2729" w:type="dxa"/>
          </w:tcPr>
          <w:p w14:paraId="12014162" w14:textId="77777777" w:rsidR="001E5908" w:rsidRDefault="001E5908" w:rsidP="00532BDF">
            <w:pPr>
              <w:spacing w:before="40" w:after="40"/>
              <w:jc w:val="right"/>
              <w:rPr>
                <w:lang w:val="sk-SK"/>
              </w:rPr>
            </w:pPr>
            <w:r>
              <w:rPr>
                <w:lang w:val="sk-SK"/>
              </w:rPr>
              <w:t>Názov a adresa zamestnávateľa</w:t>
            </w:r>
          </w:p>
        </w:tc>
        <w:tc>
          <w:tcPr>
            <w:tcW w:w="260" w:type="dxa"/>
          </w:tcPr>
          <w:p w14:paraId="55361821" w14:textId="77777777" w:rsidR="001E5908" w:rsidRDefault="001E5908" w:rsidP="00532BDF">
            <w:pPr>
              <w:spacing w:before="40" w:after="40"/>
              <w:rPr>
                <w:lang w:val="sk-SK"/>
              </w:rPr>
            </w:pPr>
          </w:p>
        </w:tc>
        <w:tc>
          <w:tcPr>
            <w:tcW w:w="6887" w:type="dxa"/>
          </w:tcPr>
          <w:p w14:paraId="1748876D" w14:textId="77777777" w:rsidR="001E5908" w:rsidRDefault="001E5908" w:rsidP="00532BDF">
            <w:pPr>
              <w:spacing w:before="40" w:after="40"/>
              <w:rPr>
                <w:lang w:val="sk-SK"/>
              </w:rPr>
            </w:pPr>
            <w:r>
              <w:rPr>
                <w:lang w:val="sk-SK"/>
              </w:rPr>
              <w:t>Slovenská technická univerzita, Fakulta elektrotechniky a informatiky, Ilkovičova 3, 812 19 Bratislava</w:t>
            </w:r>
          </w:p>
        </w:tc>
      </w:tr>
      <w:tr w:rsidR="001E5908" w14:paraId="2D923BC8" w14:textId="77777777" w:rsidTr="001E5908">
        <w:trPr>
          <w:trHeight w:val="538"/>
        </w:trPr>
        <w:tc>
          <w:tcPr>
            <w:tcW w:w="2729" w:type="dxa"/>
          </w:tcPr>
          <w:p w14:paraId="53776D14" w14:textId="77777777" w:rsidR="001E5908" w:rsidRDefault="001E5908" w:rsidP="00532BDF">
            <w:pPr>
              <w:spacing w:before="40" w:after="40"/>
              <w:jc w:val="right"/>
              <w:rPr>
                <w:lang w:val="sk-SK"/>
              </w:rPr>
            </w:pPr>
            <w:r>
              <w:rPr>
                <w:lang w:val="sk-SK"/>
              </w:rPr>
              <w:t>Druh práce alebo odvetvie hospodárstva</w:t>
            </w:r>
          </w:p>
        </w:tc>
        <w:tc>
          <w:tcPr>
            <w:tcW w:w="260" w:type="dxa"/>
          </w:tcPr>
          <w:p w14:paraId="27A0787A" w14:textId="77777777" w:rsidR="001E5908" w:rsidRDefault="001E5908" w:rsidP="00532BDF">
            <w:pPr>
              <w:spacing w:before="40" w:after="40"/>
              <w:rPr>
                <w:lang w:val="sk-SK"/>
              </w:rPr>
            </w:pPr>
          </w:p>
        </w:tc>
        <w:tc>
          <w:tcPr>
            <w:tcW w:w="6887" w:type="dxa"/>
          </w:tcPr>
          <w:p w14:paraId="523A9C7D" w14:textId="77777777" w:rsidR="001E5908" w:rsidRDefault="001E5908" w:rsidP="00532BDF">
            <w:pPr>
              <w:spacing w:before="40" w:after="40"/>
              <w:rPr>
                <w:lang w:val="sk-SK"/>
              </w:rPr>
            </w:pPr>
            <w:r>
              <w:rPr>
                <w:lang w:val="sk-SK"/>
              </w:rPr>
              <w:t>Školstvo</w:t>
            </w:r>
          </w:p>
        </w:tc>
      </w:tr>
      <w:tr w:rsidR="001E5908" w14:paraId="111EEA04" w14:textId="77777777" w:rsidTr="001E5908">
        <w:trPr>
          <w:trHeight w:val="314"/>
        </w:trPr>
        <w:tc>
          <w:tcPr>
            <w:tcW w:w="2729" w:type="dxa"/>
          </w:tcPr>
          <w:p w14:paraId="5E0C2F5C" w14:textId="77777777" w:rsidR="001E5908" w:rsidRDefault="001E5908" w:rsidP="00532BDF">
            <w:pPr>
              <w:spacing w:before="40" w:after="40"/>
              <w:jc w:val="right"/>
              <w:rPr>
                <w:lang w:val="sk-SK"/>
              </w:rPr>
            </w:pPr>
            <w:r>
              <w:rPr>
                <w:lang w:val="sk-SK"/>
              </w:rPr>
              <w:t>Od - do</w:t>
            </w:r>
          </w:p>
        </w:tc>
        <w:tc>
          <w:tcPr>
            <w:tcW w:w="260" w:type="dxa"/>
          </w:tcPr>
          <w:p w14:paraId="1481D61C" w14:textId="77777777" w:rsidR="001E5908" w:rsidRDefault="001E5908" w:rsidP="00532BDF">
            <w:pPr>
              <w:spacing w:before="40" w:after="40"/>
              <w:rPr>
                <w:lang w:val="sk-SK"/>
              </w:rPr>
            </w:pPr>
          </w:p>
        </w:tc>
        <w:tc>
          <w:tcPr>
            <w:tcW w:w="6887" w:type="dxa"/>
          </w:tcPr>
          <w:p w14:paraId="53FFA30C" w14:textId="77777777" w:rsidR="001E5908" w:rsidRDefault="001E5908" w:rsidP="00532BDF">
            <w:pPr>
              <w:spacing w:before="40" w:after="40"/>
              <w:rPr>
                <w:lang w:val="sk-SK"/>
              </w:rPr>
            </w:pPr>
            <w:r>
              <w:rPr>
                <w:lang w:val="sk-SK"/>
              </w:rPr>
              <w:t>01.06.2003 - 2022</w:t>
            </w:r>
          </w:p>
        </w:tc>
      </w:tr>
      <w:tr w:rsidR="001E5908" w14:paraId="7AD6466E" w14:textId="77777777" w:rsidTr="001E5908">
        <w:trPr>
          <w:trHeight w:val="538"/>
        </w:trPr>
        <w:tc>
          <w:tcPr>
            <w:tcW w:w="2729" w:type="dxa"/>
          </w:tcPr>
          <w:p w14:paraId="6A044915" w14:textId="77777777" w:rsidR="001E5908" w:rsidRDefault="001E5908" w:rsidP="00532BDF">
            <w:pPr>
              <w:spacing w:before="40" w:after="40"/>
              <w:jc w:val="right"/>
              <w:rPr>
                <w:lang w:val="sk-SK"/>
              </w:rPr>
            </w:pPr>
            <w:r>
              <w:rPr>
                <w:lang w:val="sk-SK"/>
              </w:rPr>
              <w:t>Zamestnanie alebo pracovné zaradenie</w:t>
            </w:r>
          </w:p>
        </w:tc>
        <w:tc>
          <w:tcPr>
            <w:tcW w:w="260" w:type="dxa"/>
          </w:tcPr>
          <w:p w14:paraId="41749C38" w14:textId="77777777" w:rsidR="001E5908" w:rsidRDefault="001E5908" w:rsidP="00532BDF">
            <w:pPr>
              <w:spacing w:before="40" w:after="40"/>
              <w:rPr>
                <w:lang w:val="sk-SK"/>
              </w:rPr>
            </w:pPr>
          </w:p>
        </w:tc>
        <w:tc>
          <w:tcPr>
            <w:tcW w:w="6887" w:type="dxa"/>
          </w:tcPr>
          <w:p w14:paraId="3199F845" w14:textId="77777777" w:rsidR="001E5908" w:rsidRDefault="001E5908" w:rsidP="00532BDF">
            <w:pPr>
              <w:spacing w:before="40" w:after="40"/>
              <w:rPr>
                <w:lang w:val="sk-SK"/>
              </w:rPr>
            </w:pPr>
            <w:r>
              <w:rPr>
                <w:lang w:val="sk-SK"/>
              </w:rPr>
              <w:t>kryptológ</w:t>
            </w:r>
          </w:p>
        </w:tc>
      </w:tr>
      <w:tr w:rsidR="001E5908" w14:paraId="0525D2D2" w14:textId="77777777" w:rsidTr="001E5908">
        <w:trPr>
          <w:trHeight w:val="314"/>
        </w:trPr>
        <w:tc>
          <w:tcPr>
            <w:tcW w:w="2729" w:type="dxa"/>
          </w:tcPr>
          <w:p w14:paraId="0958E239" w14:textId="77777777" w:rsidR="001E5908" w:rsidRDefault="001E5908" w:rsidP="00532BDF">
            <w:pPr>
              <w:spacing w:before="40" w:after="40"/>
              <w:jc w:val="right"/>
              <w:rPr>
                <w:lang w:val="sk-SK"/>
              </w:rPr>
            </w:pPr>
            <w:r>
              <w:rPr>
                <w:lang w:val="sk-SK"/>
              </w:rPr>
              <w:t>Hlavné činnosti a zodpovednosť</w:t>
            </w:r>
          </w:p>
        </w:tc>
        <w:tc>
          <w:tcPr>
            <w:tcW w:w="260" w:type="dxa"/>
          </w:tcPr>
          <w:p w14:paraId="31EB6CB7" w14:textId="77777777" w:rsidR="001E5908" w:rsidRDefault="001E5908" w:rsidP="00532BDF">
            <w:pPr>
              <w:spacing w:before="40" w:after="40"/>
              <w:rPr>
                <w:lang w:val="sk-SK"/>
              </w:rPr>
            </w:pPr>
          </w:p>
        </w:tc>
        <w:tc>
          <w:tcPr>
            <w:tcW w:w="6887" w:type="dxa"/>
          </w:tcPr>
          <w:p w14:paraId="2FB67150" w14:textId="77777777" w:rsidR="001E5908" w:rsidRDefault="001E5908" w:rsidP="00532BDF">
            <w:pPr>
              <w:spacing w:before="40" w:after="40"/>
              <w:rPr>
                <w:lang w:val="sk-SK"/>
              </w:rPr>
            </w:pPr>
            <w:r>
              <w:rPr>
                <w:lang w:val="sk-SK"/>
              </w:rPr>
              <w:t>Výskum a vývoj v oblasti kryptológie</w:t>
            </w:r>
          </w:p>
        </w:tc>
      </w:tr>
      <w:tr w:rsidR="001E5908" w14:paraId="44157F28" w14:textId="77777777" w:rsidTr="001E5908">
        <w:trPr>
          <w:trHeight w:val="299"/>
        </w:trPr>
        <w:tc>
          <w:tcPr>
            <w:tcW w:w="2729" w:type="dxa"/>
          </w:tcPr>
          <w:p w14:paraId="17158414" w14:textId="77777777" w:rsidR="001E5908" w:rsidRDefault="001E5908" w:rsidP="00532BDF">
            <w:pPr>
              <w:spacing w:before="40" w:after="40"/>
              <w:jc w:val="right"/>
              <w:rPr>
                <w:lang w:val="sk-SK"/>
              </w:rPr>
            </w:pPr>
            <w:r>
              <w:rPr>
                <w:lang w:val="sk-SK"/>
              </w:rPr>
              <w:t>Názov a adresa zamestnávateľa</w:t>
            </w:r>
          </w:p>
        </w:tc>
        <w:tc>
          <w:tcPr>
            <w:tcW w:w="260" w:type="dxa"/>
          </w:tcPr>
          <w:p w14:paraId="2F78B92D" w14:textId="77777777" w:rsidR="001E5908" w:rsidRDefault="001E5908" w:rsidP="00532BDF">
            <w:pPr>
              <w:spacing w:before="40" w:after="40"/>
              <w:rPr>
                <w:lang w:val="sk-SK"/>
              </w:rPr>
            </w:pPr>
          </w:p>
        </w:tc>
        <w:tc>
          <w:tcPr>
            <w:tcW w:w="6887" w:type="dxa"/>
          </w:tcPr>
          <w:p w14:paraId="4564B8E2" w14:textId="77777777" w:rsidR="001E5908" w:rsidRDefault="001E5908" w:rsidP="00532BDF">
            <w:pPr>
              <w:spacing w:before="40" w:after="40"/>
              <w:rPr>
                <w:lang w:val="sk-SK"/>
              </w:rPr>
            </w:pPr>
            <w:r>
              <w:rPr>
                <w:lang w:val="sk-SK"/>
              </w:rPr>
              <w:t>Micronic s.r.o., Trebejov 41, 044 81 Kysak</w:t>
            </w:r>
          </w:p>
        </w:tc>
      </w:tr>
      <w:tr w:rsidR="001E5908" w14:paraId="24BC56CC" w14:textId="77777777" w:rsidTr="001E5908">
        <w:trPr>
          <w:trHeight w:val="538"/>
        </w:trPr>
        <w:tc>
          <w:tcPr>
            <w:tcW w:w="2729" w:type="dxa"/>
          </w:tcPr>
          <w:p w14:paraId="07BBFF32" w14:textId="77777777" w:rsidR="001E5908" w:rsidRDefault="001E5908" w:rsidP="00532BDF">
            <w:pPr>
              <w:spacing w:before="40" w:after="40"/>
              <w:jc w:val="right"/>
              <w:rPr>
                <w:lang w:val="sk-SK"/>
              </w:rPr>
            </w:pPr>
            <w:r>
              <w:rPr>
                <w:lang w:val="sk-SK"/>
              </w:rPr>
              <w:t>Druh práce alebo odvetvie hospodárstva</w:t>
            </w:r>
          </w:p>
        </w:tc>
        <w:tc>
          <w:tcPr>
            <w:tcW w:w="260" w:type="dxa"/>
          </w:tcPr>
          <w:p w14:paraId="5239D696" w14:textId="77777777" w:rsidR="001E5908" w:rsidRDefault="001E5908" w:rsidP="00532BDF">
            <w:pPr>
              <w:spacing w:before="40" w:after="40"/>
              <w:rPr>
                <w:lang w:val="sk-SK"/>
              </w:rPr>
            </w:pPr>
          </w:p>
        </w:tc>
        <w:tc>
          <w:tcPr>
            <w:tcW w:w="6887" w:type="dxa"/>
          </w:tcPr>
          <w:p w14:paraId="0FEA25E4" w14:textId="77777777" w:rsidR="001E5908" w:rsidRDefault="001E5908" w:rsidP="00532BDF">
            <w:pPr>
              <w:spacing w:before="40" w:after="40"/>
              <w:rPr>
                <w:lang w:val="sk-SK"/>
              </w:rPr>
            </w:pPr>
            <w:r>
              <w:rPr>
                <w:lang w:val="sk-SK"/>
              </w:rPr>
              <w:t>Výskum, súkromný sektor</w:t>
            </w:r>
          </w:p>
        </w:tc>
      </w:tr>
      <w:tr w:rsidR="001E5908" w14:paraId="598D9047" w14:textId="77777777" w:rsidTr="001E5908">
        <w:trPr>
          <w:trHeight w:val="314"/>
        </w:trPr>
        <w:tc>
          <w:tcPr>
            <w:tcW w:w="2729" w:type="dxa"/>
          </w:tcPr>
          <w:p w14:paraId="685AA813" w14:textId="77777777" w:rsidR="001E5908" w:rsidRDefault="001E5908" w:rsidP="00532BDF">
            <w:pPr>
              <w:spacing w:before="40" w:after="40"/>
              <w:jc w:val="right"/>
              <w:rPr>
                <w:lang w:val="sk-SK"/>
              </w:rPr>
            </w:pPr>
            <w:r>
              <w:rPr>
                <w:lang w:val="sk-SK"/>
              </w:rPr>
              <w:t>Od - do</w:t>
            </w:r>
          </w:p>
        </w:tc>
        <w:tc>
          <w:tcPr>
            <w:tcW w:w="260" w:type="dxa"/>
          </w:tcPr>
          <w:p w14:paraId="78EEC42E" w14:textId="77777777" w:rsidR="001E5908" w:rsidRDefault="001E5908" w:rsidP="00532BDF">
            <w:pPr>
              <w:rPr>
                <w:lang w:val="sk-SK"/>
              </w:rPr>
            </w:pPr>
          </w:p>
        </w:tc>
        <w:tc>
          <w:tcPr>
            <w:tcW w:w="6887" w:type="dxa"/>
          </w:tcPr>
          <w:p w14:paraId="7AE90C66" w14:textId="77777777" w:rsidR="001E5908" w:rsidRDefault="001E5908" w:rsidP="00532BDF">
            <w:pPr>
              <w:rPr>
                <w:lang w:val="sk-SK"/>
              </w:rPr>
            </w:pPr>
            <w:r>
              <w:rPr>
                <w:lang w:val="sk-SK"/>
              </w:rPr>
              <w:t>01.12.2002 – 31.08.2004</w:t>
            </w:r>
          </w:p>
        </w:tc>
      </w:tr>
      <w:tr w:rsidR="001E5908" w14:paraId="77168876" w14:textId="77777777" w:rsidTr="001E5908">
        <w:trPr>
          <w:trHeight w:val="538"/>
        </w:trPr>
        <w:tc>
          <w:tcPr>
            <w:tcW w:w="2729" w:type="dxa"/>
          </w:tcPr>
          <w:p w14:paraId="26E4CAF0" w14:textId="77777777" w:rsidR="001E5908" w:rsidRDefault="001E5908" w:rsidP="00532BDF">
            <w:pPr>
              <w:spacing w:before="40" w:after="40"/>
              <w:jc w:val="right"/>
              <w:rPr>
                <w:lang w:val="sk-SK"/>
              </w:rPr>
            </w:pPr>
            <w:r>
              <w:rPr>
                <w:lang w:val="sk-SK"/>
              </w:rPr>
              <w:t>Zamestnanie alebo pracovné zaradenie</w:t>
            </w:r>
          </w:p>
        </w:tc>
        <w:tc>
          <w:tcPr>
            <w:tcW w:w="260" w:type="dxa"/>
          </w:tcPr>
          <w:p w14:paraId="324A162E" w14:textId="77777777" w:rsidR="001E5908" w:rsidRDefault="001E5908" w:rsidP="00532BDF">
            <w:pPr>
              <w:spacing w:before="40" w:after="40"/>
              <w:rPr>
                <w:lang w:val="sk-SK"/>
              </w:rPr>
            </w:pPr>
          </w:p>
        </w:tc>
        <w:tc>
          <w:tcPr>
            <w:tcW w:w="6887" w:type="dxa"/>
          </w:tcPr>
          <w:p w14:paraId="5F41B701" w14:textId="77777777" w:rsidR="001E5908" w:rsidRDefault="001E5908" w:rsidP="00532BDF">
            <w:pPr>
              <w:spacing w:before="40" w:after="40"/>
              <w:rPr>
                <w:lang w:val="sk-SK"/>
              </w:rPr>
            </w:pPr>
            <w:r>
              <w:rPr>
                <w:lang w:val="sk-SK"/>
              </w:rPr>
              <w:t>Výskumný pracovník, Katedra matematiky FEI STU</w:t>
            </w:r>
          </w:p>
        </w:tc>
      </w:tr>
      <w:tr w:rsidR="001E5908" w14:paraId="493C225B" w14:textId="77777777" w:rsidTr="001E5908">
        <w:trPr>
          <w:trHeight w:val="538"/>
        </w:trPr>
        <w:tc>
          <w:tcPr>
            <w:tcW w:w="2729" w:type="dxa"/>
          </w:tcPr>
          <w:p w14:paraId="367E14AC" w14:textId="77777777" w:rsidR="001E5908" w:rsidRDefault="001E5908" w:rsidP="00532BDF">
            <w:pPr>
              <w:spacing w:before="40" w:after="40"/>
              <w:jc w:val="right"/>
              <w:rPr>
                <w:lang w:val="sk-SK"/>
              </w:rPr>
            </w:pPr>
            <w:r>
              <w:rPr>
                <w:lang w:val="sk-SK"/>
              </w:rPr>
              <w:t>Hlavné činnosti a zodpovednosť</w:t>
            </w:r>
          </w:p>
        </w:tc>
        <w:tc>
          <w:tcPr>
            <w:tcW w:w="260" w:type="dxa"/>
          </w:tcPr>
          <w:p w14:paraId="1DEBE36D" w14:textId="77777777" w:rsidR="001E5908" w:rsidRDefault="001E5908" w:rsidP="00532BDF">
            <w:pPr>
              <w:spacing w:before="40" w:after="40"/>
              <w:rPr>
                <w:lang w:val="sk-SK"/>
              </w:rPr>
            </w:pPr>
          </w:p>
        </w:tc>
        <w:tc>
          <w:tcPr>
            <w:tcW w:w="6887" w:type="dxa"/>
          </w:tcPr>
          <w:p w14:paraId="7D80975F" w14:textId="77777777" w:rsidR="001E5908" w:rsidRDefault="001E5908" w:rsidP="00532BDF">
            <w:pPr>
              <w:spacing w:before="40" w:after="40"/>
              <w:rPr>
                <w:lang w:val="sk-SK"/>
              </w:rPr>
            </w:pPr>
            <w:r>
              <w:rPr>
                <w:lang w:val="sk-SK"/>
              </w:rPr>
              <w:t>Výskum v oblasti kryptológie a výučba v študijnom programe Informatika, odbor Bezpečnosť informačných technológií</w:t>
            </w:r>
          </w:p>
        </w:tc>
      </w:tr>
      <w:tr w:rsidR="001E5908" w14:paraId="42D212B3" w14:textId="77777777" w:rsidTr="001E5908">
        <w:trPr>
          <w:trHeight w:val="299"/>
        </w:trPr>
        <w:tc>
          <w:tcPr>
            <w:tcW w:w="2729" w:type="dxa"/>
          </w:tcPr>
          <w:p w14:paraId="22FEC6DD" w14:textId="77777777" w:rsidR="001E5908" w:rsidRDefault="001E5908" w:rsidP="00532BDF">
            <w:pPr>
              <w:spacing w:before="40" w:after="40"/>
              <w:jc w:val="right"/>
              <w:rPr>
                <w:lang w:val="sk-SK"/>
              </w:rPr>
            </w:pPr>
            <w:r>
              <w:rPr>
                <w:lang w:val="sk-SK"/>
              </w:rPr>
              <w:t>Názov a adresa zamestnávateľa</w:t>
            </w:r>
          </w:p>
        </w:tc>
        <w:tc>
          <w:tcPr>
            <w:tcW w:w="260" w:type="dxa"/>
          </w:tcPr>
          <w:p w14:paraId="231FE2E8" w14:textId="77777777" w:rsidR="001E5908" w:rsidRDefault="001E5908" w:rsidP="00532BDF">
            <w:pPr>
              <w:spacing w:before="40" w:after="40"/>
              <w:rPr>
                <w:lang w:val="sk-SK"/>
              </w:rPr>
            </w:pPr>
          </w:p>
        </w:tc>
        <w:tc>
          <w:tcPr>
            <w:tcW w:w="6887" w:type="dxa"/>
          </w:tcPr>
          <w:p w14:paraId="195090DC" w14:textId="77777777" w:rsidR="001E5908" w:rsidRDefault="001E5908" w:rsidP="00532BDF">
            <w:pPr>
              <w:spacing w:before="40" w:after="40"/>
              <w:rPr>
                <w:lang w:val="sk-SK"/>
              </w:rPr>
            </w:pPr>
            <w:r>
              <w:rPr>
                <w:lang w:val="sk-SK"/>
              </w:rPr>
              <w:t>Slovenská technická univerzita, Fakulta elektrotechniky a informatiky, Ilkovičova 3, 812 19 Bratislava</w:t>
            </w:r>
          </w:p>
        </w:tc>
      </w:tr>
      <w:tr w:rsidR="001E5908" w14:paraId="670E3ABA" w14:textId="77777777" w:rsidTr="001E5908">
        <w:trPr>
          <w:trHeight w:val="538"/>
        </w:trPr>
        <w:tc>
          <w:tcPr>
            <w:tcW w:w="2729" w:type="dxa"/>
          </w:tcPr>
          <w:p w14:paraId="10244182" w14:textId="77777777" w:rsidR="001E5908" w:rsidRDefault="001E5908" w:rsidP="00532BDF">
            <w:pPr>
              <w:spacing w:before="40" w:after="40"/>
              <w:jc w:val="right"/>
              <w:rPr>
                <w:lang w:val="sk-SK"/>
              </w:rPr>
            </w:pPr>
            <w:r>
              <w:rPr>
                <w:lang w:val="sk-SK"/>
              </w:rPr>
              <w:lastRenderedPageBreak/>
              <w:t>Druh práce alebo odvetvie hospodárstva</w:t>
            </w:r>
          </w:p>
        </w:tc>
        <w:tc>
          <w:tcPr>
            <w:tcW w:w="260" w:type="dxa"/>
          </w:tcPr>
          <w:p w14:paraId="59F1E1F4" w14:textId="77777777" w:rsidR="001E5908" w:rsidRDefault="001E5908" w:rsidP="00532BDF">
            <w:pPr>
              <w:spacing w:before="40" w:after="40"/>
              <w:rPr>
                <w:lang w:val="sk-SK"/>
              </w:rPr>
            </w:pPr>
          </w:p>
        </w:tc>
        <w:tc>
          <w:tcPr>
            <w:tcW w:w="6887" w:type="dxa"/>
          </w:tcPr>
          <w:p w14:paraId="2F7643A7" w14:textId="77777777" w:rsidR="001E5908" w:rsidRDefault="001E5908" w:rsidP="00532BDF">
            <w:pPr>
              <w:spacing w:before="40" w:after="40"/>
              <w:rPr>
                <w:lang w:val="sk-SK"/>
              </w:rPr>
            </w:pPr>
            <w:r>
              <w:rPr>
                <w:lang w:val="sk-SK"/>
              </w:rPr>
              <w:t>Školstvo</w:t>
            </w:r>
          </w:p>
        </w:tc>
      </w:tr>
      <w:tr w:rsidR="001E5908" w14:paraId="79891AB2" w14:textId="77777777" w:rsidTr="001E5908">
        <w:trPr>
          <w:trHeight w:val="314"/>
        </w:trPr>
        <w:tc>
          <w:tcPr>
            <w:tcW w:w="2729" w:type="dxa"/>
          </w:tcPr>
          <w:p w14:paraId="27EFE257" w14:textId="77777777" w:rsidR="001E5908" w:rsidRDefault="001E5908" w:rsidP="00532BDF">
            <w:pPr>
              <w:spacing w:before="40" w:after="40"/>
              <w:jc w:val="right"/>
              <w:rPr>
                <w:lang w:val="sk-SK"/>
              </w:rPr>
            </w:pPr>
          </w:p>
        </w:tc>
        <w:tc>
          <w:tcPr>
            <w:tcW w:w="260" w:type="dxa"/>
          </w:tcPr>
          <w:p w14:paraId="38CAE53E" w14:textId="77777777" w:rsidR="001E5908" w:rsidRDefault="001E5908" w:rsidP="00532BDF">
            <w:pPr>
              <w:spacing w:before="40" w:after="40"/>
              <w:rPr>
                <w:lang w:val="sk-SK"/>
              </w:rPr>
            </w:pPr>
          </w:p>
        </w:tc>
        <w:tc>
          <w:tcPr>
            <w:tcW w:w="6887" w:type="dxa"/>
          </w:tcPr>
          <w:p w14:paraId="5AC959DB" w14:textId="77777777" w:rsidR="001E5908" w:rsidRDefault="001E5908" w:rsidP="00532BDF">
            <w:pPr>
              <w:spacing w:before="40" w:after="40"/>
              <w:rPr>
                <w:lang w:val="sk-SK"/>
              </w:rPr>
            </w:pPr>
          </w:p>
        </w:tc>
      </w:tr>
      <w:tr w:rsidR="001E5908" w14:paraId="4CE46061" w14:textId="77777777" w:rsidTr="001E5908">
        <w:trPr>
          <w:trHeight w:val="299"/>
        </w:trPr>
        <w:tc>
          <w:tcPr>
            <w:tcW w:w="2729" w:type="dxa"/>
          </w:tcPr>
          <w:p w14:paraId="1BD20D56" w14:textId="77777777" w:rsidR="001E5908" w:rsidRDefault="001E5908" w:rsidP="00D4654C">
            <w:pPr>
              <w:spacing w:before="40" w:after="40"/>
              <w:jc w:val="center"/>
              <w:rPr>
                <w:lang w:val="sk-SK"/>
              </w:rPr>
            </w:pPr>
          </w:p>
        </w:tc>
        <w:tc>
          <w:tcPr>
            <w:tcW w:w="260" w:type="dxa"/>
          </w:tcPr>
          <w:p w14:paraId="64565AA8" w14:textId="77777777" w:rsidR="001E5908" w:rsidRDefault="001E5908" w:rsidP="00532BDF">
            <w:pPr>
              <w:spacing w:before="40" w:after="40"/>
              <w:rPr>
                <w:lang w:val="sk-SK"/>
              </w:rPr>
            </w:pPr>
          </w:p>
        </w:tc>
        <w:tc>
          <w:tcPr>
            <w:tcW w:w="6887" w:type="dxa"/>
          </w:tcPr>
          <w:p w14:paraId="5FE0C4A2" w14:textId="77777777" w:rsidR="001E5908" w:rsidRDefault="001E5908" w:rsidP="00532BDF">
            <w:pPr>
              <w:spacing w:before="40" w:after="40"/>
              <w:rPr>
                <w:lang w:val="sk-SK"/>
              </w:rPr>
            </w:pPr>
          </w:p>
        </w:tc>
      </w:tr>
      <w:tr w:rsidR="001E5908" w14:paraId="5576C7A2" w14:textId="77777777" w:rsidTr="001E5908">
        <w:trPr>
          <w:trHeight w:val="314"/>
        </w:trPr>
        <w:tc>
          <w:tcPr>
            <w:tcW w:w="2729" w:type="dxa"/>
          </w:tcPr>
          <w:p w14:paraId="705247CC" w14:textId="77777777" w:rsidR="001E5908" w:rsidRDefault="001E5908" w:rsidP="00532BDF">
            <w:pPr>
              <w:spacing w:before="40" w:after="40"/>
              <w:jc w:val="right"/>
              <w:rPr>
                <w:lang w:val="sk-SK"/>
              </w:rPr>
            </w:pPr>
          </w:p>
        </w:tc>
        <w:tc>
          <w:tcPr>
            <w:tcW w:w="260" w:type="dxa"/>
          </w:tcPr>
          <w:p w14:paraId="1F993FCB" w14:textId="77777777" w:rsidR="001E5908" w:rsidRDefault="001E5908" w:rsidP="00532BDF">
            <w:pPr>
              <w:spacing w:before="40" w:after="40"/>
              <w:rPr>
                <w:lang w:val="sk-SK"/>
              </w:rPr>
            </w:pPr>
          </w:p>
        </w:tc>
        <w:tc>
          <w:tcPr>
            <w:tcW w:w="6887" w:type="dxa"/>
          </w:tcPr>
          <w:p w14:paraId="55310AC3" w14:textId="77777777" w:rsidR="001E5908" w:rsidRDefault="001E5908" w:rsidP="00532BDF">
            <w:pPr>
              <w:spacing w:before="40" w:after="40"/>
              <w:rPr>
                <w:lang w:val="sk-SK"/>
              </w:rPr>
            </w:pPr>
          </w:p>
        </w:tc>
      </w:tr>
      <w:tr w:rsidR="001E5908" w14:paraId="72A4AB1B" w14:textId="77777777" w:rsidTr="001E5908">
        <w:trPr>
          <w:trHeight w:val="314"/>
        </w:trPr>
        <w:tc>
          <w:tcPr>
            <w:tcW w:w="2729" w:type="dxa"/>
          </w:tcPr>
          <w:p w14:paraId="48D5882A" w14:textId="77777777" w:rsidR="001E5908" w:rsidRDefault="001E5908" w:rsidP="00532BDF">
            <w:pPr>
              <w:spacing w:before="40" w:after="40"/>
              <w:jc w:val="right"/>
              <w:rPr>
                <w:lang w:val="sk-SK"/>
              </w:rPr>
            </w:pPr>
            <w:r>
              <w:rPr>
                <w:lang w:val="sk-SK"/>
              </w:rPr>
              <w:t>Zamestnanie alebo pracovné zaradenie</w:t>
            </w:r>
          </w:p>
        </w:tc>
        <w:tc>
          <w:tcPr>
            <w:tcW w:w="260" w:type="dxa"/>
          </w:tcPr>
          <w:p w14:paraId="42D585D4" w14:textId="77777777" w:rsidR="001E5908" w:rsidRDefault="001E5908" w:rsidP="00532BDF">
            <w:pPr>
              <w:spacing w:before="40" w:after="40"/>
              <w:rPr>
                <w:lang w:val="sk-SK"/>
              </w:rPr>
            </w:pPr>
          </w:p>
        </w:tc>
        <w:tc>
          <w:tcPr>
            <w:tcW w:w="6887" w:type="dxa"/>
          </w:tcPr>
          <w:p w14:paraId="147BF64D" w14:textId="77777777" w:rsidR="001E5908" w:rsidRDefault="001E5908" w:rsidP="00532BDF">
            <w:pPr>
              <w:spacing w:before="40" w:after="40"/>
              <w:rPr>
                <w:lang w:val="sk-SK"/>
              </w:rPr>
            </w:pPr>
            <w:r>
              <w:rPr>
                <w:lang w:val="sk-SK"/>
              </w:rPr>
              <w:t>Programátor</w:t>
            </w:r>
          </w:p>
        </w:tc>
      </w:tr>
      <w:tr w:rsidR="001E5908" w14:paraId="3AB8BA99" w14:textId="77777777" w:rsidTr="001E5908">
        <w:trPr>
          <w:trHeight w:val="299"/>
        </w:trPr>
        <w:tc>
          <w:tcPr>
            <w:tcW w:w="2729" w:type="dxa"/>
          </w:tcPr>
          <w:p w14:paraId="3245216C" w14:textId="77777777" w:rsidR="001E5908" w:rsidRDefault="001E5908" w:rsidP="00532BDF">
            <w:pPr>
              <w:spacing w:before="40" w:after="40"/>
              <w:jc w:val="right"/>
              <w:rPr>
                <w:lang w:val="sk-SK"/>
              </w:rPr>
            </w:pPr>
            <w:r>
              <w:rPr>
                <w:lang w:val="sk-SK"/>
              </w:rPr>
              <w:t>Hlavné činnosti a zodpovednosť</w:t>
            </w:r>
          </w:p>
        </w:tc>
        <w:tc>
          <w:tcPr>
            <w:tcW w:w="260" w:type="dxa"/>
          </w:tcPr>
          <w:p w14:paraId="211FF464" w14:textId="77777777" w:rsidR="001E5908" w:rsidRDefault="001E5908" w:rsidP="00532BDF">
            <w:pPr>
              <w:spacing w:before="40" w:after="40"/>
              <w:rPr>
                <w:lang w:val="sk-SK"/>
              </w:rPr>
            </w:pPr>
          </w:p>
        </w:tc>
        <w:tc>
          <w:tcPr>
            <w:tcW w:w="6887" w:type="dxa"/>
          </w:tcPr>
          <w:p w14:paraId="61EF7718" w14:textId="77777777" w:rsidR="001E5908" w:rsidRDefault="001E5908" w:rsidP="00532BDF">
            <w:pPr>
              <w:spacing w:before="40" w:after="40"/>
              <w:rPr>
                <w:lang w:val="sk-SK"/>
              </w:rPr>
            </w:pPr>
            <w:r>
              <w:rPr>
                <w:lang w:val="sk-SK"/>
              </w:rPr>
              <w:t>Implementácia informačných systémov</w:t>
            </w:r>
          </w:p>
        </w:tc>
      </w:tr>
      <w:tr w:rsidR="001E5908" w14:paraId="41A0EBA6" w14:textId="77777777" w:rsidTr="001E5908">
        <w:trPr>
          <w:trHeight w:val="538"/>
        </w:trPr>
        <w:tc>
          <w:tcPr>
            <w:tcW w:w="2729" w:type="dxa"/>
          </w:tcPr>
          <w:p w14:paraId="5BDB421E" w14:textId="77777777" w:rsidR="001E5908" w:rsidRDefault="001E5908" w:rsidP="00532BDF">
            <w:pPr>
              <w:spacing w:before="40" w:after="40"/>
              <w:jc w:val="right"/>
              <w:rPr>
                <w:lang w:val="sk-SK"/>
              </w:rPr>
            </w:pPr>
            <w:r>
              <w:rPr>
                <w:lang w:val="sk-SK"/>
              </w:rPr>
              <w:t>Názov a adresa zamestnávateľa</w:t>
            </w:r>
          </w:p>
        </w:tc>
        <w:tc>
          <w:tcPr>
            <w:tcW w:w="260" w:type="dxa"/>
          </w:tcPr>
          <w:p w14:paraId="05845E21" w14:textId="77777777" w:rsidR="001E5908" w:rsidRDefault="001E5908" w:rsidP="00532BDF">
            <w:pPr>
              <w:spacing w:before="40" w:after="40"/>
              <w:rPr>
                <w:lang w:val="sk-SK"/>
              </w:rPr>
            </w:pPr>
          </w:p>
        </w:tc>
        <w:tc>
          <w:tcPr>
            <w:tcW w:w="6887" w:type="dxa"/>
          </w:tcPr>
          <w:p w14:paraId="421BDAAD" w14:textId="77777777" w:rsidR="001E5908" w:rsidRDefault="001E5908" w:rsidP="00532BDF">
            <w:pPr>
              <w:spacing w:before="40" w:after="40"/>
              <w:rPr>
                <w:lang w:val="sk-SK"/>
              </w:rPr>
            </w:pPr>
            <w:r>
              <w:rPr>
                <w:lang w:val="sk-SK"/>
              </w:rPr>
              <w:t>Lazar Consulting s.r.o., Klariská 10, 811 03 Bratislava</w:t>
            </w:r>
          </w:p>
        </w:tc>
      </w:tr>
      <w:tr w:rsidR="001E5908" w14:paraId="657BC42E" w14:textId="77777777" w:rsidTr="001E5908">
        <w:trPr>
          <w:trHeight w:val="314"/>
        </w:trPr>
        <w:tc>
          <w:tcPr>
            <w:tcW w:w="2729" w:type="dxa"/>
          </w:tcPr>
          <w:p w14:paraId="557D201C" w14:textId="77777777" w:rsidR="001E5908" w:rsidRDefault="001E5908" w:rsidP="00532BDF">
            <w:pPr>
              <w:spacing w:before="40" w:after="40"/>
              <w:jc w:val="right"/>
              <w:rPr>
                <w:lang w:val="sk-SK"/>
              </w:rPr>
            </w:pPr>
            <w:r>
              <w:rPr>
                <w:lang w:val="sk-SK"/>
              </w:rPr>
              <w:t>Druh práce alebo odvetvie hospodárstva</w:t>
            </w:r>
          </w:p>
        </w:tc>
        <w:tc>
          <w:tcPr>
            <w:tcW w:w="260" w:type="dxa"/>
          </w:tcPr>
          <w:p w14:paraId="3C45C616" w14:textId="77777777" w:rsidR="001E5908" w:rsidRDefault="001E5908" w:rsidP="00532BDF">
            <w:pPr>
              <w:spacing w:before="40" w:after="40"/>
              <w:rPr>
                <w:lang w:val="sk-SK"/>
              </w:rPr>
            </w:pPr>
          </w:p>
        </w:tc>
        <w:tc>
          <w:tcPr>
            <w:tcW w:w="6887" w:type="dxa"/>
          </w:tcPr>
          <w:p w14:paraId="5BCD13C1" w14:textId="77777777" w:rsidR="001E5908" w:rsidRDefault="001E5908" w:rsidP="00532BDF">
            <w:pPr>
              <w:spacing w:before="40" w:after="40"/>
              <w:rPr>
                <w:lang w:val="sk-SK"/>
              </w:rPr>
            </w:pPr>
            <w:r>
              <w:rPr>
                <w:lang w:val="sk-SK"/>
              </w:rPr>
              <w:t>Softvérové inžinierstvo, súkromný sektor</w:t>
            </w:r>
          </w:p>
        </w:tc>
      </w:tr>
      <w:tr w:rsidR="001E5908" w14:paraId="3C277A4A" w14:textId="77777777" w:rsidTr="001E5908">
        <w:trPr>
          <w:trHeight w:val="314"/>
        </w:trPr>
        <w:tc>
          <w:tcPr>
            <w:tcW w:w="2729" w:type="dxa"/>
          </w:tcPr>
          <w:p w14:paraId="5821F638" w14:textId="77777777" w:rsidR="001E5908" w:rsidRDefault="001E5908" w:rsidP="00532BDF">
            <w:pPr>
              <w:spacing w:before="40" w:after="40"/>
              <w:jc w:val="right"/>
              <w:rPr>
                <w:lang w:val="sk-SK"/>
              </w:rPr>
            </w:pPr>
            <w:r>
              <w:rPr>
                <w:lang w:val="sk-SK"/>
              </w:rPr>
              <w:t>Od - do</w:t>
            </w:r>
          </w:p>
        </w:tc>
        <w:tc>
          <w:tcPr>
            <w:tcW w:w="260" w:type="dxa"/>
          </w:tcPr>
          <w:p w14:paraId="29EFB68F" w14:textId="77777777" w:rsidR="001E5908" w:rsidRDefault="001E5908" w:rsidP="00532BDF">
            <w:pPr>
              <w:spacing w:before="40" w:after="40"/>
              <w:rPr>
                <w:lang w:val="sk-SK"/>
              </w:rPr>
            </w:pPr>
          </w:p>
        </w:tc>
        <w:tc>
          <w:tcPr>
            <w:tcW w:w="6887" w:type="dxa"/>
          </w:tcPr>
          <w:p w14:paraId="6C3B5B39" w14:textId="77777777" w:rsidR="001E5908" w:rsidRDefault="001E5908" w:rsidP="00532BDF">
            <w:pPr>
              <w:spacing w:before="40" w:after="40"/>
              <w:rPr>
                <w:lang w:val="sk-SK"/>
              </w:rPr>
            </w:pPr>
            <w:r>
              <w:rPr>
                <w:lang w:val="sk-SK"/>
              </w:rPr>
              <w:t>1997 – 2001</w:t>
            </w:r>
          </w:p>
        </w:tc>
      </w:tr>
      <w:tr w:rsidR="001E5908" w14:paraId="4B5EFF68" w14:textId="77777777" w:rsidTr="001E5908">
        <w:trPr>
          <w:trHeight w:val="523"/>
        </w:trPr>
        <w:tc>
          <w:tcPr>
            <w:tcW w:w="2729" w:type="dxa"/>
          </w:tcPr>
          <w:p w14:paraId="518B47F7" w14:textId="77777777" w:rsidR="001E5908" w:rsidRDefault="001E5908" w:rsidP="00532BDF">
            <w:pPr>
              <w:spacing w:before="40" w:after="40"/>
              <w:jc w:val="right"/>
              <w:rPr>
                <w:lang w:val="sk-SK"/>
              </w:rPr>
            </w:pPr>
            <w:r>
              <w:rPr>
                <w:lang w:val="sk-SK"/>
              </w:rPr>
              <w:t>Zamestnanie alebo pracovné zaradenie</w:t>
            </w:r>
          </w:p>
        </w:tc>
        <w:tc>
          <w:tcPr>
            <w:tcW w:w="260" w:type="dxa"/>
          </w:tcPr>
          <w:p w14:paraId="6754BBD3" w14:textId="77777777" w:rsidR="001E5908" w:rsidRDefault="001E5908" w:rsidP="00532BDF">
            <w:pPr>
              <w:spacing w:before="40" w:after="40"/>
              <w:rPr>
                <w:lang w:val="sk-SK"/>
              </w:rPr>
            </w:pPr>
          </w:p>
        </w:tc>
        <w:tc>
          <w:tcPr>
            <w:tcW w:w="6887" w:type="dxa"/>
          </w:tcPr>
          <w:p w14:paraId="38B6797A" w14:textId="77777777" w:rsidR="001E5908" w:rsidRDefault="001E5908" w:rsidP="00532BDF">
            <w:pPr>
              <w:spacing w:before="40" w:after="40"/>
              <w:rPr>
                <w:lang w:val="sk-SK"/>
              </w:rPr>
            </w:pPr>
            <w:r>
              <w:rPr>
                <w:lang w:val="sk-SK"/>
              </w:rPr>
              <w:t>Programátor, analytik</w:t>
            </w:r>
          </w:p>
        </w:tc>
      </w:tr>
      <w:tr w:rsidR="001E5908" w14:paraId="07BD0634" w14:textId="77777777" w:rsidTr="001E5908">
        <w:trPr>
          <w:trHeight w:val="314"/>
        </w:trPr>
        <w:tc>
          <w:tcPr>
            <w:tcW w:w="2729" w:type="dxa"/>
          </w:tcPr>
          <w:p w14:paraId="16791A91" w14:textId="77777777" w:rsidR="001E5908" w:rsidRDefault="001E5908" w:rsidP="00532BDF">
            <w:pPr>
              <w:spacing w:before="40" w:after="40"/>
              <w:jc w:val="right"/>
              <w:rPr>
                <w:lang w:val="sk-SK"/>
              </w:rPr>
            </w:pPr>
            <w:r>
              <w:rPr>
                <w:lang w:val="sk-SK"/>
              </w:rPr>
              <w:t>Hlavné činnosti a zodpovednosť</w:t>
            </w:r>
          </w:p>
        </w:tc>
        <w:tc>
          <w:tcPr>
            <w:tcW w:w="260" w:type="dxa"/>
          </w:tcPr>
          <w:p w14:paraId="3EFCE1BA" w14:textId="77777777" w:rsidR="001E5908" w:rsidRDefault="001E5908" w:rsidP="00532BDF">
            <w:pPr>
              <w:spacing w:before="40" w:after="40"/>
              <w:rPr>
                <w:lang w:val="sk-SK"/>
              </w:rPr>
            </w:pPr>
          </w:p>
        </w:tc>
        <w:tc>
          <w:tcPr>
            <w:tcW w:w="6887" w:type="dxa"/>
          </w:tcPr>
          <w:p w14:paraId="066C6721" w14:textId="77777777" w:rsidR="001E5908" w:rsidRDefault="001E5908" w:rsidP="00532BDF">
            <w:pPr>
              <w:spacing w:before="40" w:after="40"/>
              <w:rPr>
                <w:lang w:val="sk-SK"/>
              </w:rPr>
            </w:pPr>
            <w:r>
              <w:rPr>
                <w:lang w:val="sk-SK"/>
              </w:rPr>
              <w:t>Analýza a implementácia informačných systémov</w:t>
            </w:r>
          </w:p>
        </w:tc>
      </w:tr>
      <w:tr w:rsidR="001E5908" w14:paraId="699B5F4C" w14:textId="77777777" w:rsidTr="001E5908">
        <w:trPr>
          <w:trHeight w:val="538"/>
        </w:trPr>
        <w:tc>
          <w:tcPr>
            <w:tcW w:w="2729" w:type="dxa"/>
          </w:tcPr>
          <w:p w14:paraId="79A3A89E" w14:textId="77777777" w:rsidR="001E5908" w:rsidRDefault="001E5908" w:rsidP="00532BDF">
            <w:pPr>
              <w:spacing w:before="40" w:after="40"/>
              <w:jc w:val="right"/>
              <w:rPr>
                <w:lang w:val="sk-SK"/>
              </w:rPr>
            </w:pPr>
            <w:r>
              <w:rPr>
                <w:lang w:val="sk-SK"/>
              </w:rPr>
              <w:t>Názov a adresa zamestnávateľa</w:t>
            </w:r>
          </w:p>
        </w:tc>
        <w:tc>
          <w:tcPr>
            <w:tcW w:w="260" w:type="dxa"/>
          </w:tcPr>
          <w:p w14:paraId="1688AA4A" w14:textId="77777777" w:rsidR="001E5908" w:rsidRDefault="001E5908" w:rsidP="00532BDF">
            <w:pPr>
              <w:spacing w:before="40" w:after="40"/>
              <w:rPr>
                <w:lang w:val="sk-SK"/>
              </w:rPr>
            </w:pPr>
          </w:p>
        </w:tc>
        <w:tc>
          <w:tcPr>
            <w:tcW w:w="6887" w:type="dxa"/>
          </w:tcPr>
          <w:p w14:paraId="13F99A26" w14:textId="77777777" w:rsidR="001E5908" w:rsidRDefault="001E5908" w:rsidP="00532BDF">
            <w:pPr>
              <w:spacing w:before="40" w:after="40"/>
              <w:rPr>
                <w:lang w:val="sk-SK"/>
              </w:rPr>
            </w:pPr>
            <w:r>
              <w:rPr>
                <w:lang w:val="sk-SK"/>
              </w:rPr>
              <w:t>TatraSoft spol. s r.o., Klariská 10, 811 03 Bratislava</w:t>
            </w:r>
          </w:p>
        </w:tc>
      </w:tr>
      <w:tr w:rsidR="001E5908" w14:paraId="6A7E8CF6" w14:textId="77777777" w:rsidTr="001E5908">
        <w:trPr>
          <w:trHeight w:val="314"/>
        </w:trPr>
        <w:tc>
          <w:tcPr>
            <w:tcW w:w="2729" w:type="dxa"/>
          </w:tcPr>
          <w:p w14:paraId="08A3C8FE" w14:textId="77777777" w:rsidR="001E5908" w:rsidRDefault="001E5908" w:rsidP="00532BDF">
            <w:pPr>
              <w:spacing w:before="40" w:after="40"/>
              <w:jc w:val="right"/>
              <w:rPr>
                <w:lang w:val="sk-SK"/>
              </w:rPr>
            </w:pPr>
            <w:r>
              <w:rPr>
                <w:lang w:val="sk-SK"/>
              </w:rPr>
              <w:t>Zamestnanie alebo pracovné zaradenie</w:t>
            </w:r>
          </w:p>
        </w:tc>
        <w:tc>
          <w:tcPr>
            <w:tcW w:w="260" w:type="dxa"/>
          </w:tcPr>
          <w:p w14:paraId="0E627EB6" w14:textId="77777777" w:rsidR="001E5908" w:rsidRDefault="001E5908" w:rsidP="00532BDF">
            <w:pPr>
              <w:spacing w:before="40" w:after="40"/>
              <w:rPr>
                <w:lang w:val="sk-SK"/>
              </w:rPr>
            </w:pPr>
          </w:p>
        </w:tc>
        <w:tc>
          <w:tcPr>
            <w:tcW w:w="6887" w:type="dxa"/>
          </w:tcPr>
          <w:p w14:paraId="73A3B5B3" w14:textId="77777777" w:rsidR="001E5908" w:rsidRDefault="001E5908" w:rsidP="00532BDF">
            <w:pPr>
              <w:spacing w:before="40" w:after="40"/>
              <w:rPr>
                <w:lang w:val="sk-SK"/>
              </w:rPr>
            </w:pPr>
            <w:r>
              <w:rPr>
                <w:lang w:val="sk-SK"/>
              </w:rPr>
              <w:t>Programátor</w:t>
            </w:r>
          </w:p>
        </w:tc>
      </w:tr>
      <w:tr w:rsidR="001E5908" w14:paraId="2FD6157B" w14:textId="77777777" w:rsidTr="001E5908">
        <w:trPr>
          <w:trHeight w:val="299"/>
        </w:trPr>
        <w:tc>
          <w:tcPr>
            <w:tcW w:w="2729" w:type="dxa"/>
          </w:tcPr>
          <w:p w14:paraId="13F299CE" w14:textId="77777777" w:rsidR="001E5908" w:rsidRDefault="001E5908" w:rsidP="00532BDF">
            <w:pPr>
              <w:spacing w:before="40" w:after="40"/>
              <w:jc w:val="right"/>
              <w:rPr>
                <w:lang w:val="sk-SK"/>
              </w:rPr>
            </w:pPr>
            <w:r>
              <w:rPr>
                <w:lang w:val="sk-SK"/>
              </w:rPr>
              <w:t>Hlavné činnosti a zodpovednosť</w:t>
            </w:r>
          </w:p>
        </w:tc>
        <w:tc>
          <w:tcPr>
            <w:tcW w:w="260" w:type="dxa"/>
          </w:tcPr>
          <w:p w14:paraId="5D031E8B" w14:textId="77777777" w:rsidR="001E5908" w:rsidRDefault="001E5908" w:rsidP="00532BDF">
            <w:pPr>
              <w:spacing w:before="40" w:after="40"/>
              <w:rPr>
                <w:lang w:val="sk-SK"/>
              </w:rPr>
            </w:pPr>
          </w:p>
        </w:tc>
        <w:tc>
          <w:tcPr>
            <w:tcW w:w="6887" w:type="dxa"/>
          </w:tcPr>
          <w:p w14:paraId="5BB7A8DD" w14:textId="77777777" w:rsidR="001E5908" w:rsidRDefault="001E5908" w:rsidP="00532BDF">
            <w:pPr>
              <w:spacing w:before="40" w:after="40"/>
              <w:rPr>
                <w:lang w:val="sk-SK"/>
              </w:rPr>
            </w:pPr>
            <w:r>
              <w:rPr>
                <w:lang w:val="sk-SK"/>
              </w:rPr>
              <w:t>Implementácia informačných systémov</w:t>
            </w:r>
          </w:p>
        </w:tc>
      </w:tr>
    </w:tbl>
    <w:p w14:paraId="5C7761B3" w14:textId="16D162AE" w:rsidR="001E5908" w:rsidRDefault="001E5908" w:rsidP="00C062A1"/>
    <w:p w14:paraId="2A586B6F" w14:textId="155BAAF3" w:rsidR="00E87FF4" w:rsidRDefault="00E87FF4" w:rsidP="00E87FF4">
      <w:r w:rsidRPr="00B770BA">
        <w:rPr>
          <w:u w:val="single"/>
        </w:rPr>
        <w:t>Údaje o odbornom alebo umeleckom zameraní</w:t>
      </w:r>
      <w:r w:rsidRPr="00E87FF4">
        <w:t xml:space="preserve">: </w:t>
      </w:r>
    </w:p>
    <w:p w14:paraId="78B9DA21" w14:textId="3CED2A02" w:rsidR="00D401B4" w:rsidRDefault="00D401B4" w:rsidP="00E87FF4">
      <w:r>
        <w:t>Výskum v oblasti kryptológie a výučba v študijnom odbore Aplikovaná informatrika</w:t>
      </w:r>
    </w:p>
    <w:p w14:paraId="5D1104F4" w14:textId="77777777" w:rsidR="00D401B4" w:rsidRDefault="00D401B4" w:rsidP="00500689">
      <w:pPr>
        <w:rPr>
          <w:u w:val="single"/>
        </w:rPr>
      </w:pPr>
    </w:p>
    <w:p w14:paraId="52511F72" w14:textId="77777777" w:rsidR="00D401B4" w:rsidRDefault="00D401B4" w:rsidP="00500689">
      <w:pPr>
        <w:rPr>
          <w:u w:val="single"/>
        </w:rPr>
      </w:pPr>
    </w:p>
    <w:p w14:paraId="76CF9C3D" w14:textId="2B89F79B" w:rsidR="00D401B4" w:rsidRDefault="00D401B4" w:rsidP="00500689">
      <w:pPr>
        <w:rPr>
          <w:u w:val="single"/>
        </w:rPr>
      </w:pPr>
    </w:p>
    <w:p w14:paraId="66ECC422" w14:textId="43F65945" w:rsidR="00EB4065" w:rsidRDefault="00EB4065" w:rsidP="00500689">
      <w:pPr>
        <w:rPr>
          <w:u w:val="single"/>
        </w:rPr>
      </w:pPr>
    </w:p>
    <w:p w14:paraId="5CCB90C5" w14:textId="4D698983" w:rsidR="00EB4065" w:rsidRDefault="00EB4065" w:rsidP="00500689">
      <w:pPr>
        <w:rPr>
          <w:u w:val="single"/>
        </w:rPr>
      </w:pPr>
    </w:p>
    <w:p w14:paraId="64CD36C3" w14:textId="77777777" w:rsidR="00EB4065" w:rsidRDefault="00EB4065" w:rsidP="00500689">
      <w:pPr>
        <w:rPr>
          <w:u w:val="single"/>
        </w:rPr>
      </w:pPr>
    </w:p>
    <w:p w14:paraId="28D69D2A" w14:textId="3A9EBD44" w:rsidR="00500689" w:rsidRDefault="00500689" w:rsidP="00500689">
      <w:r w:rsidRPr="00B770BA">
        <w:rPr>
          <w:u w:val="single"/>
        </w:rPr>
        <w:t>Údaje o publikačnej činnosti</w:t>
      </w:r>
      <w:r>
        <w:t>:</w:t>
      </w:r>
    </w:p>
    <w:p w14:paraId="2096727F" w14:textId="77777777" w:rsidR="001E5908" w:rsidRDefault="001E5908" w:rsidP="001E5908">
      <w:pPr>
        <w:widowControl w:val="0"/>
        <w:adjustRightInd w:val="0"/>
        <w:rPr>
          <w:b/>
          <w:bCs/>
          <w:lang w:val="sk-SK"/>
        </w:rPr>
      </w:pPr>
      <w:r>
        <w:rPr>
          <w:b/>
          <w:bCs/>
          <w:lang w:val="sk-SK"/>
        </w:rPr>
        <w:lastRenderedPageBreak/>
        <w:t>V1 Vedecký výstup publikačnej činnosti ako celok</w:t>
      </w:r>
    </w:p>
    <w:p w14:paraId="46B33400" w14:textId="77777777" w:rsidR="001E5908" w:rsidRDefault="001E5908" w:rsidP="001E5908">
      <w:pPr>
        <w:adjustRightInd w:val="0"/>
        <w:ind w:left="900" w:hanging="900"/>
        <w:rPr>
          <w:lang w:val="sk-SK"/>
        </w:rPr>
      </w:pPr>
      <w:r>
        <w:rPr>
          <w:lang w:val="sk-SK"/>
        </w:rPr>
        <w:t xml:space="preserve">V1_01   </w:t>
      </w:r>
      <w:r>
        <w:rPr>
          <w:lang w:val="sk-SK"/>
        </w:rPr>
        <w:tab/>
        <w:t xml:space="preserve">GROŠEK, Otokar (ed.) - NEMOGA, Karol (ed.) - VOJVODA, Milan (ed.). </w:t>
      </w:r>
      <w:r>
        <w:rPr>
          <w:i/>
          <w:iCs/>
          <w:lang w:val="sk-SK"/>
        </w:rPr>
        <w:t>Tatra Mountains Mathematical Publications</w:t>
      </w:r>
      <w:r>
        <w:rPr>
          <w:lang w:val="sk-SK"/>
        </w:rPr>
        <w:t>. 2008. 196 s.</w:t>
      </w:r>
      <w:r>
        <w:rPr>
          <w:lang w:val="sk-SK"/>
        </w:rPr>
        <w:br/>
        <w:t>Typ výstupu: zborník; Kategória publikácie do 2021: FAI</w:t>
      </w:r>
    </w:p>
    <w:p w14:paraId="71346926" w14:textId="77777777" w:rsidR="001E5908" w:rsidRDefault="001E5908" w:rsidP="001E5908">
      <w:pPr>
        <w:adjustRightInd w:val="0"/>
        <w:ind w:left="900" w:hanging="900"/>
        <w:rPr>
          <w:lang w:val="sk-SK"/>
        </w:rPr>
      </w:pPr>
      <w:r>
        <w:rPr>
          <w:lang w:val="sk-SK"/>
        </w:rPr>
        <w:t xml:space="preserve">V1_02   </w:t>
      </w:r>
      <w:r>
        <w:rPr>
          <w:lang w:val="sk-SK"/>
        </w:rPr>
        <w:tab/>
        <w:t xml:space="preserve">VOJVODA, Milan (zost.). </w:t>
      </w:r>
      <w:r>
        <w:rPr>
          <w:i/>
          <w:iCs/>
          <w:lang w:val="sk-SK"/>
        </w:rPr>
        <w:t>Student EEICT 2004 : Proceedings of the international conference and competition of students scientific works. 27.5.2004</w:t>
      </w:r>
      <w:r>
        <w:rPr>
          <w:lang w:val="sk-SK"/>
        </w:rPr>
        <w:t>. Bratislava : STU v Bratislave, 2004. 551 s. ISBN 80-227-2057-7.</w:t>
      </w:r>
      <w:r>
        <w:rPr>
          <w:lang w:val="sk-SK"/>
        </w:rPr>
        <w:br/>
        <w:t>Typ výstupu: zborník; Kategória publikácie do 2021: FAI</w:t>
      </w:r>
    </w:p>
    <w:p w14:paraId="02B2C69A" w14:textId="77777777" w:rsidR="001E5908" w:rsidRDefault="001E5908" w:rsidP="001E5908">
      <w:pPr>
        <w:widowControl w:val="0"/>
        <w:adjustRightInd w:val="0"/>
        <w:rPr>
          <w:lang w:val="sk-SK"/>
        </w:rPr>
      </w:pPr>
    </w:p>
    <w:p w14:paraId="1F79B5B9" w14:textId="77777777" w:rsidR="001E5908" w:rsidRDefault="001E5908" w:rsidP="001E5908">
      <w:pPr>
        <w:widowControl w:val="0"/>
        <w:adjustRightInd w:val="0"/>
        <w:rPr>
          <w:b/>
          <w:bCs/>
          <w:lang w:val="sk-SK"/>
        </w:rPr>
      </w:pPr>
      <w:r>
        <w:rPr>
          <w:b/>
          <w:bCs/>
          <w:lang w:val="sk-SK"/>
        </w:rPr>
        <w:t>V2 Vedecký výstup publikačnej činnosti ako časť editovanej knihy alebo zborníka</w:t>
      </w:r>
    </w:p>
    <w:p w14:paraId="1B3D4165" w14:textId="77777777" w:rsidR="001E5908" w:rsidRDefault="001E5908" w:rsidP="001E5908">
      <w:pPr>
        <w:adjustRightInd w:val="0"/>
        <w:ind w:left="900" w:hanging="900"/>
        <w:rPr>
          <w:lang w:val="sk-SK"/>
        </w:rPr>
      </w:pPr>
      <w:r>
        <w:rPr>
          <w:lang w:val="sk-SK"/>
        </w:rPr>
        <w:t xml:space="preserve">V2_01   </w:t>
      </w:r>
      <w:r>
        <w:rPr>
          <w:lang w:val="sk-SK"/>
        </w:rPr>
        <w:tab/>
        <w:t xml:space="preserve">ADAMKO, Lukáš - JÓKAY, Matúš - VOJVODA, Milan. Statistical Analysis of ECRYPT eSTREAM Profile 1 Stream Ciphers. In </w:t>
      </w:r>
      <w:r>
        <w:rPr>
          <w:i/>
          <w:iCs/>
          <w:lang w:val="sk-SK"/>
        </w:rPr>
        <w:t>ELITECH´08 : PhD Students Conference. Bratislava, Slovak Republic, 20.5.2008</w:t>
      </w:r>
      <w:r>
        <w:rPr>
          <w:lang w:val="sk-SK"/>
        </w:rPr>
        <w:t>. Bratislava : STU v Bratislave, 2008, s.CD-Rom. ISBN 978-80-227-2878-2.</w:t>
      </w:r>
      <w:r>
        <w:rPr>
          <w:lang w:val="sk-SK"/>
        </w:rPr>
        <w:br/>
        <w:t>Kategória publikácie do 2021: AFD</w:t>
      </w:r>
    </w:p>
    <w:p w14:paraId="1802793D" w14:textId="77777777" w:rsidR="001E5908" w:rsidRDefault="001E5908" w:rsidP="001E5908">
      <w:pPr>
        <w:widowControl w:val="0"/>
        <w:adjustRightInd w:val="0"/>
        <w:rPr>
          <w:lang w:val="sk-SK"/>
        </w:rPr>
      </w:pPr>
    </w:p>
    <w:p w14:paraId="31F1DFD2" w14:textId="77777777" w:rsidR="001E5908" w:rsidRDefault="001E5908" w:rsidP="001E5908">
      <w:pPr>
        <w:adjustRightInd w:val="0"/>
        <w:ind w:left="900" w:hanging="900"/>
        <w:rPr>
          <w:lang w:val="sk-SK"/>
        </w:rPr>
      </w:pPr>
      <w:r>
        <w:rPr>
          <w:lang w:val="sk-SK"/>
        </w:rPr>
        <w:t xml:space="preserve">V2_02   </w:t>
      </w:r>
      <w:r>
        <w:rPr>
          <w:lang w:val="sk-SK"/>
        </w:rPr>
        <w:tab/>
        <w:t xml:space="preserve">GROŠEK, Otokar - VOJVODA, Milan - KRCHNAVÝ, Robert. A New Matrix Test for Randomness. In </w:t>
      </w:r>
      <w:r>
        <w:rPr>
          <w:i/>
          <w:iCs/>
          <w:lang w:val="sk-SK"/>
        </w:rPr>
        <w:t>8th Central European Conference on Cryptography : Graz, Germany, 2.-4.7.2008</w:t>
      </w:r>
      <w:r>
        <w:rPr>
          <w:lang w:val="sk-SK"/>
        </w:rPr>
        <w:t>, 2008, s.22-23.</w:t>
      </w:r>
      <w:r>
        <w:rPr>
          <w:lang w:val="sk-SK"/>
        </w:rPr>
        <w:br/>
        <w:t>Kategória publikácie do 2021: AFC</w:t>
      </w:r>
    </w:p>
    <w:p w14:paraId="272439C8" w14:textId="77777777" w:rsidR="001E5908" w:rsidRDefault="001E5908" w:rsidP="001E5908">
      <w:pPr>
        <w:widowControl w:val="0"/>
        <w:adjustRightInd w:val="0"/>
        <w:rPr>
          <w:lang w:val="sk-SK"/>
        </w:rPr>
      </w:pPr>
    </w:p>
    <w:p w14:paraId="33C973DD" w14:textId="77777777" w:rsidR="001E5908" w:rsidRDefault="001E5908" w:rsidP="001E5908">
      <w:pPr>
        <w:adjustRightInd w:val="0"/>
        <w:ind w:left="900" w:hanging="900"/>
        <w:rPr>
          <w:lang w:val="sk-SK"/>
        </w:rPr>
      </w:pPr>
      <w:r>
        <w:rPr>
          <w:lang w:val="sk-SK"/>
        </w:rPr>
        <w:t xml:space="preserve">V2_03   </w:t>
      </w:r>
      <w:r>
        <w:rPr>
          <w:lang w:val="sk-SK"/>
        </w:rPr>
        <w:tab/>
        <w:t xml:space="preserve">HROMADA, Viliam - VOJVODA, Milan. Chybová analýza prúdových šifier. In </w:t>
      </w:r>
      <w:r>
        <w:rPr>
          <w:i/>
          <w:iCs/>
          <w:lang w:val="sk-SK"/>
        </w:rPr>
        <w:t>ŠVOČ 2011 (elektronický zdroj) : Zborník vybraných prác</w:t>
      </w:r>
      <w:r>
        <w:rPr>
          <w:lang w:val="sk-SK"/>
        </w:rPr>
        <w:t>. Bratislava : STU v Bratislave FEI, 2011, s.25-29. ISBN 978-80-227-3508-7.</w:t>
      </w:r>
      <w:r>
        <w:rPr>
          <w:lang w:val="sk-SK"/>
        </w:rPr>
        <w:br/>
        <w:t>Kategória publikácie do 2021: AFD</w:t>
      </w:r>
    </w:p>
    <w:p w14:paraId="526EC6B1" w14:textId="77777777" w:rsidR="001E5908" w:rsidRDefault="001E5908" w:rsidP="001E5908">
      <w:pPr>
        <w:widowControl w:val="0"/>
        <w:adjustRightInd w:val="0"/>
        <w:rPr>
          <w:lang w:val="sk-SK"/>
        </w:rPr>
      </w:pPr>
    </w:p>
    <w:p w14:paraId="7EC9533B" w14:textId="77777777" w:rsidR="001E5908" w:rsidRDefault="001E5908" w:rsidP="001E5908">
      <w:pPr>
        <w:adjustRightInd w:val="0"/>
        <w:ind w:left="900" w:hanging="900"/>
        <w:rPr>
          <w:lang w:val="sk-SK"/>
        </w:rPr>
      </w:pPr>
      <w:r>
        <w:rPr>
          <w:lang w:val="sk-SK"/>
        </w:rPr>
        <w:t xml:space="preserve">V2_04   </w:t>
      </w:r>
      <w:r>
        <w:rPr>
          <w:lang w:val="sk-SK"/>
        </w:rPr>
        <w:tab/>
        <w:t xml:space="preserve">HROMADA, Viliam - VOJVODA, Milan. Fault Analysis of Stream Ciphers. In </w:t>
      </w:r>
      <w:r>
        <w:rPr>
          <w:i/>
          <w:iCs/>
          <w:lang w:val="sk-SK"/>
        </w:rPr>
        <w:t>Mikulášská kryptobesídka 2011 : Sborník příspěvků: Praha, 1. - 2. decembra 2011</w:t>
      </w:r>
      <w:r>
        <w:rPr>
          <w:lang w:val="sk-SK"/>
        </w:rPr>
        <w:t>. Praha : Trusted Network Solutions, 2011, s.69-70.</w:t>
      </w:r>
      <w:r>
        <w:rPr>
          <w:lang w:val="sk-SK"/>
        </w:rPr>
        <w:br/>
        <w:t>Kategória publikácie do 2021: AFC</w:t>
      </w:r>
    </w:p>
    <w:p w14:paraId="0C8B03F6" w14:textId="77777777" w:rsidR="001E5908" w:rsidRDefault="001E5908" w:rsidP="001E5908">
      <w:pPr>
        <w:widowControl w:val="0"/>
        <w:adjustRightInd w:val="0"/>
        <w:rPr>
          <w:lang w:val="sk-SK"/>
        </w:rPr>
      </w:pPr>
    </w:p>
    <w:p w14:paraId="4C239BDB" w14:textId="77777777" w:rsidR="001E5908" w:rsidRDefault="001E5908" w:rsidP="001E5908">
      <w:pPr>
        <w:adjustRightInd w:val="0"/>
        <w:ind w:left="900" w:hanging="900"/>
        <w:rPr>
          <w:lang w:val="sk-SK"/>
        </w:rPr>
      </w:pPr>
      <w:r>
        <w:rPr>
          <w:lang w:val="sk-SK"/>
        </w:rPr>
        <w:t xml:space="preserve">V2_05   </w:t>
      </w:r>
      <w:r>
        <w:rPr>
          <w:lang w:val="sk-SK"/>
        </w:rPr>
        <w:tab/>
        <w:t xml:space="preserve">HROMADA, Viliam - VOJVODA, Milan. A Note on Poly-Dragon Cryptosystem. In </w:t>
      </w:r>
      <w:r>
        <w:rPr>
          <w:i/>
          <w:iCs/>
          <w:lang w:val="sk-SK"/>
        </w:rPr>
        <w:t>ELITECH´12 [elektronický zdroj] : 14th Conference of Doctoral Students. Bratislava, Slovak Republic, 22 May 2012</w:t>
      </w:r>
      <w:r>
        <w:rPr>
          <w:lang w:val="sk-SK"/>
        </w:rPr>
        <w:t>. Bratislava : Nakladate¾stvo STU, 2012, s.CD-ROM, [5] s. ISBN 978-80-227-3705-0.</w:t>
      </w:r>
      <w:r>
        <w:rPr>
          <w:lang w:val="sk-SK"/>
        </w:rPr>
        <w:br/>
        <w:t>Kategória publikácie do 2021: AFD</w:t>
      </w:r>
    </w:p>
    <w:p w14:paraId="0D1EEFD6" w14:textId="77777777" w:rsidR="001E5908" w:rsidRDefault="001E5908" w:rsidP="001E5908">
      <w:pPr>
        <w:widowControl w:val="0"/>
        <w:adjustRightInd w:val="0"/>
        <w:rPr>
          <w:lang w:val="sk-SK"/>
        </w:rPr>
      </w:pPr>
    </w:p>
    <w:p w14:paraId="76E39EF5" w14:textId="77777777" w:rsidR="001E5908" w:rsidRDefault="001E5908" w:rsidP="001E5908">
      <w:pPr>
        <w:adjustRightInd w:val="0"/>
        <w:ind w:left="900" w:hanging="900"/>
        <w:rPr>
          <w:lang w:val="sk-SK"/>
        </w:rPr>
      </w:pPr>
      <w:r>
        <w:rPr>
          <w:lang w:val="sk-SK"/>
        </w:rPr>
        <w:t xml:space="preserve">V2_06   </w:t>
      </w:r>
      <w:r>
        <w:rPr>
          <w:lang w:val="sk-SK"/>
        </w:rPr>
        <w:tab/>
        <w:t xml:space="preserve">HROMADA, Viliam - VOJVODA, Milan. Using Public-Key Cryptosystem Poly Dragon to Create a PRNG Based on Random Covers for Finite Groups. In </w:t>
      </w:r>
      <w:r>
        <w:rPr>
          <w:i/>
          <w:iCs/>
          <w:lang w:val="sk-SK"/>
        </w:rPr>
        <w:t>ISCAMI 2012 : Book of abstracts. Malenovice, Czech Republic, 10.-13.5.2012</w:t>
      </w:r>
      <w:r>
        <w:rPr>
          <w:lang w:val="sk-SK"/>
        </w:rPr>
        <w:t>. Ostrava : University of Ostrava, 2012, s.44.</w:t>
      </w:r>
      <w:r>
        <w:rPr>
          <w:lang w:val="sk-SK"/>
        </w:rPr>
        <w:br/>
        <w:t>Kategória publikácie do 2021: AFG</w:t>
      </w:r>
    </w:p>
    <w:p w14:paraId="15562261" w14:textId="77777777" w:rsidR="001E5908" w:rsidRDefault="001E5908" w:rsidP="001E5908">
      <w:pPr>
        <w:widowControl w:val="0"/>
        <w:adjustRightInd w:val="0"/>
        <w:rPr>
          <w:lang w:val="sk-SK"/>
        </w:rPr>
      </w:pPr>
    </w:p>
    <w:p w14:paraId="2471A301" w14:textId="77777777" w:rsidR="001E5908" w:rsidRDefault="001E5908" w:rsidP="001E5908">
      <w:pPr>
        <w:adjustRightInd w:val="0"/>
        <w:ind w:left="900" w:hanging="900"/>
        <w:rPr>
          <w:lang w:val="sk-SK"/>
        </w:rPr>
      </w:pPr>
      <w:r>
        <w:rPr>
          <w:lang w:val="sk-SK"/>
        </w:rPr>
        <w:t xml:space="preserve">V2_07   </w:t>
      </w:r>
      <w:r>
        <w:rPr>
          <w:lang w:val="sk-SK"/>
        </w:rPr>
        <w:tab/>
        <w:t xml:space="preserve">HROMADA, Viliam - VOJVODA, Milan. Statistical Testing of Mstg/Poly-Dragon Generator. In </w:t>
      </w:r>
      <w:r>
        <w:rPr>
          <w:i/>
          <w:iCs/>
          <w:lang w:val="sk-SK"/>
        </w:rPr>
        <w:t>ELITECH´13 [elektronický zdroj] : 15th Conference of Doctoral Students; Bratislava, Slovakia, 5 June 2013</w:t>
      </w:r>
      <w:r>
        <w:rPr>
          <w:lang w:val="sk-SK"/>
        </w:rPr>
        <w:t>. 1. vyd. Bratislava : Nakladate¾stvo STU, 2013, s.CD-ROM, [6] s. ISBN 978-80-227-3947-4.</w:t>
      </w:r>
      <w:r>
        <w:rPr>
          <w:lang w:val="sk-SK"/>
        </w:rPr>
        <w:br/>
        <w:t>Kategória publikácie do 2021: AFD</w:t>
      </w:r>
    </w:p>
    <w:p w14:paraId="368726F2" w14:textId="77777777" w:rsidR="001E5908" w:rsidRDefault="001E5908" w:rsidP="001E5908">
      <w:pPr>
        <w:widowControl w:val="0"/>
        <w:adjustRightInd w:val="0"/>
        <w:rPr>
          <w:lang w:val="sk-SK"/>
        </w:rPr>
      </w:pPr>
    </w:p>
    <w:p w14:paraId="79EDD39F" w14:textId="77777777" w:rsidR="001E5908" w:rsidRDefault="001E5908" w:rsidP="001E5908">
      <w:pPr>
        <w:adjustRightInd w:val="0"/>
        <w:ind w:left="900" w:hanging="900"/>
        <w:rPr>
          <w:lang w:val="sk-SK"/>
        </w:rPr>
      </w:pPr>
      <w:r>
        <w:rPr>
          <w:lang w:val="sk-SK"/>
        </w:rPr>
        <w:t xml:space="preserve">V2_08   </w:t>
      </w:r>
      <w:r>
        <w:rPr>
          <w:lang w:val="sk-SK"/>
        </w:rPr>
        <w:tab/>
        <w:t xml:space="preserve">JANIKOVSKÝ, Filip - KUČERÁK, Jozef - VOJVODA, Milan - HROMADA, Viliam - JÓKAY, Matúš. Experimental evaluation of SAT attack on logic locking. In </w:t>
      </w:r>
      <w:r>
        <w:rPr>
          <w:i/>
          <w:iCs/>
          <w:lang w:val="sk-SK"/>
        </w:rPr>
        <w:t>CECC 2022 : 22nd Central European Conference on Cryptology. Smolenice, Slovakia. June 26 - 29, 2022</w:t>
      </w:r>
      <w:r>
        <w:rPr>
          <w:lang w:val="sk-SK"/>
        </w:rPr>
        <w:t>. Bratislava : SAS, 2022, S. 46-49. ISBN 978-80-968374-6-5.</w:t>
      </w:r>
      <w:r>
        <w:rPr>
          <w:lang w:val="sk-SK"/>
        </w:rPr>
        <w:br/>
        <w:t>Typ výstupu: príspevok z podujatia; Výstup: domáci; Kategória publikácie do 2021: AFD</w:t>
      </w:r>
    </w:p>
    <w:p w14:paraId="33DC866E" w14:textId="77777777" w:rsidR="001E5908" w:rsidRDefault="001E5908" w:rsidP="001E5908">
      <w:pPr>
        <w:widowControl w:val="0"/>
        <w:adjustRightInd w:val="0"/>
        <w:rPr>
          <w:lang w:val="sk-SK"/>
        </w:rPr>
      </w:pPr>
    </w:p>
    <w:p w14:paraId="2E1DF39E" w14:textId="77777777" w:rsidR="001E5908" w:rsidRDefault="001E5908" w:rsidP="001E5908">
      <w:pPr>
        <w:adjustRightInd w:val="0"/>
        <w:ind w:left="900" w:hanging="900"/>
        <w:rPr>
          <w:lang w:val="sk-SK"/>
        </w:rPr>
      </w:pPr>
      <w:r>
        <w:rPr>
          <w:lang w:val="sk-SK"/>
        </w:rPr>
        <w:t xml:space="preserve">V2_09   </w:t>
      </w:r>
      <w:r>
        <w:rPr>
          <w:lang w:val="sk-SK"/>
        </w:rPr>
        <w:tab/>
        <w:t xml:space="preserve">JÓKAY, Matúš - VOJVODA, Milan. Distributed System for Files Decryption. In </w:t>
      </w:r>
      <w:r>
        <w:rPr>
          <w:i/>
          <w:iCs/>
          <w:lang w:val="sk-SK"/>
        </w:rPr>
        <w:t>8th International Symposium on Forensic Sciences : Šamorín-Čilistov, Slovak Republic, 26.-29.9.2007</w:t>
      </w:r>
      <w:r>
        <w:rPr>
          <w:lang w:val="sk-SK"/>
        </w:rPr>
        <w:t>. Bratislava : KEUPZ, 2008, s.31-40. ISBN 978-80-969471-2-6.</w:t>
      </w:r>
      <w:r>
        <w:rPr>
          <w:lang w:val="sk-SK"/>
        </w:rPr>
        <w:br/>
        <w:t>Kategória publikácie do 2021: AFD</w:t>
      </w:r>
    </w:p>
    <w:p w14:paraId="7FBD8972" w14:textId="77777777" w:rsidR="001E5908" w:rsidRPr="00A35F0B" w:rsidRDefault="001E5908" w:rsidP="001E5908">
      <w:pPr>
        <w:adjustRightInd w:val="0"/>
        <w:ind w:left="900" w:hanging="900"/>
        <w:rPr>
          <w:lang w:val="sk-SK"/>
        </w:rPr>
      </w:pPr>
      <w:r>
        <w:rPr>
          <w:lang w:val="sk-SK"/>
        </w:rPr>
        <w:t>V2_10</w:t>
      </w:r>
      <w:r>
        <w:rPr>
          <w:lang w:val="sk-SK"/>
        </w:rPr>
        <w:tab/>
        <w:t xml:space="preserve">MEDZIHRADSKÁ, Zuzana - VOJVODA, Milan. </w:t>
      </w:r>
      <w:r w:rsidRPr="00A35F0B">
        <w:rPr>
          <w:lang w:val="sk-SK"/>
        </w:rPr>
        <w:t xml:space="preserve">Ukrývanie obrázka v inom obrázku </w:t>
      </w:r>
    </w:p>
    <w:p w14:paraId="254ECACF" w14:textId="77777777" w:rsidR="001E5908" w:rsidRPr="0074279F" w:rsidRDefault="001E5908" w:rsidP="001E5908">
      <w:pPr>
        <w:adjustRightInd w:val="0"/>
        <w:ind w:left="900"/>
        <w:rPr>
          <w:highlight w:val="green"/>
          <w:lang w:val="sk-SK"/>
        </w:rPr>
      </w:pPr>
      <w:r w:rsidRPr="00A35F0B">
        <w:rPr>
          <w:lang w:val="sk-SK"/>
        </w:rPr>
        <w:t>pomocou genetického algoritmu a detegovanie tohto postupu</w:t>
      </w:r>
      <w:r>
        <w:rPr>
          <w:lang w:val="sk-SK"/>
        </w:rPr>
        <w:t xml:space="preserve">. In </w:t>
      </w:r>
      <w:r>
        <w:rPr>
          <w:i/>
          <w:iCs/>
          <w:lang w:val="sk-SK"/>
        </w:rPr>
        <w:t>ŠVOČ 2021 (elektronický zdroj) : Zborník vybraných prác</w:t>
      </w:r>
      <w:r>
        <w:rPr>
          <w:lang w:val="sk-SK"/>
        </w:rPr>
        <w:t>. Bratislava : STU v Bratislave FEI, 2021, s.</w:t>
      </w:r>
      <w:r w:rsidRPr="00804963">
        <w:rPr>
          <w:lang w:val="sk-SK"/>
        </w:rPr>
        <w:t>37-39. ISBN 9</w:t>
      </w:r>
      <w:r w:rsidRPr="0074279F">
        <w:rPr>
          <w:lang w:val="sk-SK"/>
        </w:rPr>
        <w:t>78-80-227-51 04-9.</w:t>
      </w:r>
      <w:r>
        <w:rPr>
          <w:lang w:val="sk-SK"/>
        </w:rPr>
        <w:br/>
        <w:t>Kategória publikácie do 2021: AFD</w:t>
      </w:r>
    </w:p>
    <w:p w14:paraId="5AC72C5B" w14:textId="77777777" w:rsidR="001E5908" w:rsidRDefault="001E5908" w:rsidP="001E5908">
      <w:pPr>
        <w:adjustRightInd w:val="0"/>
        <w:ind w:left="900" w:hanging="900"/>
        <w:rPr>
          <w:lang w:val="sk-SK"/>
        </w:rPr>
      </w:pPr>
    </w:p>
    <w:p w14:paraId="25FD9200" w14:textId="77777777" w:rsidR="001E5908" w:rsidRDefault="001E5908" w:rsidP="001E5908">
      <w:pPr>
        <w:adjustRightInd w:val="0"/>
        <w:ind w:left="900" w:hanging="900"/>
        <w:rPr>
          <w:lang w:val="sk-SK"/>
        </w:rPr>
      </w:pPr>
      <w:r>
        <w:rPr>
          <w:lang w:val="sk-SK"/>
        </w:rPr>
        <w:t>V2_11</w:t>
      </w:r>
      <w:r>
        <w:rPr>
          <w:lang w:val="sk-SK"/>
        </w:rPr>
        <w:tab/>
        <w:t xml:space="preserve">SKACHOVÁ, Anna - VOJVODA, Milan. </w:t>
      </w:r>
      <w:r w:rsidRPr="00A35F0B">
        <w:rPr>
          <w:lang w:val="sk-SK"/>
        </w:rPr>
        <w:t>Ponukovo-dopytovo orientované informačné systémy</w:t>
      </w:r>
      <w:r>
        <w:rPr>
          <w:lang w:val="sk-SK"/>
        </w:rPr>
        <w:t xml:space="preserve">. In </w:t>
      </w:r>
      <w:r>
        <w:rPr>
          <w:i/>
          <w:iCs/>
          <w:lang w:val="sk-SK"/>
        </w:rPr>
        <w:t>ŠVOČ 2021 (elektronický zdroj) : Zborník vybraných prác</w:t>
      </w:r>
      <w:r>
        <w:rPr>
          <w:lang w:val="sk-SK"/>
        </w:rPr>
        <w:t xml:space="preserve">. Bratislava : STU v Bratislave FEI, 2021, </w:t>
      </w:r>
      <w:r w:rsidRPr="000976C2">
        <w:rPr>
          <w:lang w:val="sk-SK"/>
        </w:rPr>
        <w:t>s.27-32. I</w:t>
      </w:r>
      <w:r w:rsidRPr="0074279F">
        <w:rPr>
          <w:lang w:val="sk-SK"/>
        </w:rPr>
        <w:t>SBN 978-80-227-51 04-9.</w:t>
      </w:r>
      <w:r>
        <w:rPr>
          <w:lang w:val="sk-SK"/>
        </w:rPr>
        <w:br/>
        <w:t>Kategória publikácie do 2021: AFD</w:t>
      </w:r>
    </w:p>
    <w:p w14:paraId="4BD8D8D5" w14:textId="77777777" w:rsidR="001E5908" w:rsidRDefault="001E5908" w:rsidP="001E5908">
      <w:pPr>
        <w:adjustRightInd w:val="0"/>
        <w:ind w:left="900" w:hanging="900"/>
        <w:rPr>
          <w:lang w:val="sk-SK"/>
        </w:rPr>
      </w:pPr>
      <w:r>
        <w:rPr>
          <w:lang w:val="sk-SK"/>
        </w:rPr>
        <w:t>V2_12</w:t>
      </w:r>
      <w:r>
        <w:rPr>
          <w:lang w:val="sk-SK"/>
        </w:rPr>
        <w:tab/>
        <w:t xml:space="preserve">STANČÍKOVÁ, Zuzana - VOJVODA, Milan. </w:t>
      </w:r>
      <w:r w:rsidRPr="00621D69">
        <w:rPr>
          <w:lang w:val="sk-SK"/>
        </w:rPr>
        <w:t>Prúdová šifra založená na post-komutatívnej</w:t>
      </w:r>
      <w:r>
        <w:rPr>
          <w:lang w:val="sk-SK"/>
        </w:rPr>
        <w:t xml:space="preserve"> </w:t>
      </w:r>
      <w:r w:rsidRPr="00621D69">
        <w:rPr>
          <w:lang w:val="sk-SK"/>
        </w:rPr>
        <w:t>kvázigrupe</w:t>
      </w:r>
      <w:r>
        <w:rPr>
          <w:lang w:val="sk-SK"/>
        </w:rPr>
        <w:t xml:space="preserve">. In </w:t>
      </w:r>
      <w:r>
        <w:rPr>
          <w:i/>
          <w:iCs/>
          <w:lang w:val="sk-SK"/>
        </w:rPr>
        <w:t>ŠVOČ 2021 (elektronický zdroj) : Zborník vybraných prác</w:t>
      </w:r>
      <w:r>
        <w:rPr>
          <w:lang w:val="sk-SK"/>
        </w:rPr>
        <w:t>. Bratislava : STU v Bratislave FEI, 2021, s.33-36.</w:t>
      </w:r>
      <w:r w:rsidRPr="006101C3">
        <w:rPr>
          <w:lang w:val="sk-SK"/>
        </w:rPr>
        <w:t xml:space="preserve"> I</w:t>
      </w:r>
      <w:r w:rsidRPr="0074279F">
        <w:rPr>
          <w:lang w:val="sk-SK"/>
        </w:rPr>
        <w:t>SBN 978-80-227-51 04-9.</w:t>
      </w:r>
      <w:r>
        <w:rPr>
          <w:lang w:val="sk-SK"/>
        </w:rPr>
        <w:br/>
        <w:t>Kategória publikácie do 2021: AFD</w:t>
      </w:r>
    </w:p>
    <w:p w14:paraId="59033C05" w14:textId="77777777" w:rsidR="001E5908" w:rsidRDefault="001E5908" w:rsidP="001E5908">
      <w:pPr>
        <w:adjustRightInd w:val="0"/>
        <w:ind w:left="900" w:hanging="900"/>
        <w:rPr>
          <w:lang w:val="sk-SK"/>
        </w:rPr>
      </w:pPr>
    </w:p>
    <w:p w14:paraId="7DF35797" w14:textId="77777777" w:rsidR="001E5908" w:rsidRDefault="001E5908" w:rsidP="001E5908">
      <w:pPr>
        <w:adjustRightInd w:val="0"/>
        <w:ind w:left="900" w:hanging="900"/>
        <w:rPr>
          <w:lang w:val="sk-SK"/>
        </w:rPr>
      </w:pPr>
      <w:r>
        <w:rPr>
          <w:lang w:val="sk-SK"/>
        </w:rPr>
        <w:t xml:space="preserve">V2_13   </w:t>
      </w:r>
      <w:r>
        <w:rPr>
          <w:lang w:val="sk-SK"/>
        </w:rPr>
        <w:tab/>
        <w:t xml:space="preserve">ŠIMOVCOVÁ, Marta - VOJVODA, Milan. Symmetric and Complementary Boolean Functions. In </w:t>
      </w:r>
      <w:r>
        <w:rPr>
          <w:i/>
          <w:iCs/>
          <w:lang w:val="sk-SK"/>
        </w:rPr>
        <w:t>ELITECH 2001 : 4th Scientific Conference on Electrical Engineering and Information Technology for Ph.D. Students, Bratislava, Slovak Republic, 29.11.2001</w:t>
      </w:r>
      <w:r>
        <w:rPr>
          <w:lang w:val="sk-SK"/>
        </w:rPr>
        <w:t xml:space="preserve">. Bratislava : FEI STU, 2002, s.89-92. </w:t>
      </w:r>
      <w:r>
        <w:rPr>
          <w:lang w:val="sk-SK"/>
        </w:rPr>
        <w:br/>
        <w:t>Kategória publikácie do 2021: AFD</w:t>
      </w:r>
    </w:p>
    <w:p w14:paraId="7B742A85" w14:textId="77777777" w:rsidR="001E5908" w:rsidRDefault="001E5908" w:rsidP="001E5908">
      <w:pPr>
        <w:adjustRightInd w:val="0"/>
        <w:ind w:left="1200" w:hanging="1200"/>
        <w:rPr>
          <w:lang w:val="sk-SK"/>
        </w:rPr>
      </w:pPr>
      <w:r>
        <w:rPr>
          <w:lang w:val="sk-SK"/>
        </w:rPr>
        <w:tab/>
        <w:t>Ohlasy:</w:t>
      </w:r>
      <w:r>
        <w:rPr>
          <w:lang w:val="sk-SK"/>
        </w:rPr>
        <w:br/>
        <w:t xml:space="preserve">1. [2]   </w:t>
      </w:r>
      <w:r>
        <w:rPr>
          <w:lang w:val="sk-SK"/>
        </w:rPr>
        <w:tab/>
        <w:t>GROŠEK, Otokar - HORÁK, Peter - ZAJAC, Pavol. On Complexity of Round Transformations. In Discrete Mathematics, 2009, vol. 309, no. 18, s.5527-5534.</w:t>
      </w:r>
      <w:r>
        <w:rPr>
          <w:lang w:val="sk-SK"/>
        </w:rPr>
        <w:br/>
        <w:t>Ohlas: zahraničný. Registrované v: WOS</w:t>
      </w:r>
    </w:p>
    <w:p w14:paraId="32903B76" w14:textId="77777777" w:rsidR="001E5908" w:rsidRPr="00165DFA" w:rsidRDefault="001E5908" w:rsidP="001E5908">
      <w:pPr>
        <w:rPr>
          <w:u w:val="single"/>
        </w:rPr>
      </w:pPr>
      <w:r w:rsidRPr="00165DFA">
        <w:t xml:space="preserve">O. GROŠEK, P. ZAJAC.: Graphs connected with block ciphers. WSEAS Transactions on Information Science and Applications, Issue 2, Vol. 3 (2006) pp. 439—443. </w:t>
      </w:r>
    </w:p>
    <w:p w14:paraId="6245DD2E" w14:textId="77777777" w:rsidR="001E5908" w:rsidRPr="00165DFA" w:rsidRDefault="001E5908" w:rsidP="001E5908">
      <w:pPr>
        <w:rPr>
          <w:u w:val="single"/>
        </w:rPr>
      </w:pPr>
      <w:r w:rsidRPr="00165DFA">
        <w:t>O. GROŠEK, P. ZAJAC.: Graphs connected with block ciphers. Proceedings of the 4th WSEAS Int. Conf. on Information Security, Communications and Computers, Tenerife, Spain, December 16-18, 2005 (pp147-151)</w:t>
      </w:r>
    </w:p>
    <w:p w14:paraId="02513DB2" w14:textId="77777777" w:rsidR="001E5908" w:rsidRDefault="001E5908" w:rsidP="001E5908">
      <w:pPr>
        <w:widowControl w:val="0"/>
        <w:adjustRightInd w:val="0"/>
        <w:rPr>
          <w:lang w:val="sk-SK"/>
        </w:rPr>
      </w:pPr>
    </w:p>
    <w:p w14:paraId="01B8925C" w14:textId="77777777" w:rsidR="001E5908" w:rsidRDefault="001E5908" w:rsidP="001E5908">
      <w:pPr>
        <w:adjustRightInd w:val="0"/>
        <w:ind w:left="900" w:hanging="900"/>
        <w:rPr>
          <w:lang w:val="sk-SK"/>
        </w:rPr>
      </w:pPr>
      <w:r>
        <w:rPr>
          <w:lang w:val="sk-SK"/>
        </w:rPr>
        <w:t xml:space="preserve">V2_14   </w:t>
      </w:r>
      <w:r>
        <w:rPr>
          <w:lang w:val="sk-SK"/>
        </w:rPr>
        <w:tab/>
        <w:t xml:space="preserve">VARGOVÁ, Zuzana - VOJVODA, Milan. Stegoanalýza obrazových súborov. In </w:t>
      </w:r>
      <w:r>
        <w:rPr>
          <w:i/>
          <w:iCs/>
          <w:lang w:val="sk-SK"/>
        </w:rPr>
        <w:t>ŠVOČ 2014 (elektronický zdroj) : Zborník vybraných prác [elektronický zdroj]</w:t>
      </w:r>
      <w:r>
        <w:rPr>
          <w:lang w:val="sk-SK"/>
        </w:rPr>
        <w:t>. 1.vyd. Bratislava : FEI STU, 2014, CD-ROM, s. 12-14. ISBN 978-80-227-5154-5.</w:t>
      </w:r>
      <w:r>
        <w:rPr>
          <w:lang w:val="sk-SK"/>
        </w:rPr>
        <w:br/>
        <w:t>Kategória publikácie do 2021: AFD</w:t>
      </w:r>
    </w:p>
    <w:p w14:paraId="6EA8C5B0" w14:textId="77777777" w:rsidR="001E5908" w:rsidRDefault="001E5908" w:rsidP="001E5908">
      <w:pPr>
        <w:adjustRightInd w:val="0"/>
        <w:ind w:left="900" w:hanging="900"/>
        <w:rPr>
          <w:lang w:val="sk-SK"/>
        </w:rPr>
      </w:pPr>
      <w:r>
        <w:rPr>
          <w:lang w:val="sk-SK"/>
        </w:rPr>
        <w:t xml:space="preserve">V2_15   </w:t>
      </w:r>
      <w:r>
        <w:rPr>
          <w:lang w:val="sk-SK"/>
        </w:rPr>
        <w:tab/>
        <w:t xml:space="preserve">VOJVODA, Milan. A Probabilistic Approach to Weight Complexity of Binary Sequences. In </w:t>
      </w:r>
      <w:r>
        <w:rPr>
          <w:i/>
          <w:iCs/>
          <w:lang w:val="sk-SK"/>
        </w:rPr>
        <w:t>ELITECH 2001 : 4th Scientific Conference on Electrical Engineering and Information Technology for Ph.D. Students, Bratislava, Slovak Republic, 29.11.2001</w:t>
      </w:r>
      <w:r>
        <w:rPr>
          <w:lang w:val="sk-SK"/>
        </w:rPr>
        <w:t>. Bratislava : FEI STU, 2002, s.91-92.</w:t>
      </w:r>
      <w:r>
        <w:rPr>
          <w:lang w:val="sk-SK"/>
        </w:rPr>
        <w:br/>
        <w:t>Kategória publikácie do 2021: AFD</w:t>
      </w:r>
    </w:p>
    <w:p w14:paraId="447D4751" w14:textId="77777777" w:rsidR="001E5908" w:rsidRDefault="001E5908" w:rsidP="001E5908">
      <w:pPr>
        <w:adjustRightInd w:val="0"/>
        <w:ind w:left="900" w:hanging="900"/>
        <w:rPr>
          <w:lang w:val="sk-SK"/>
        </w:rPr>
      </w:pPr>
      <w:r>
        <w:rPr>
          <w:lang w:val="sk-SK"/>
        </w:rPr>
        <w:t xml:space="preserve">V2_16   </w:t>
      </w:r>
      <w:r>
        <w:rPr>
          <w:lang w:val="sk-SK"/>
        </w:rPr>
        <w:tab/>
        <w:t xml:space="preserve">VOJVODA, Milan. Attacks on a File Encryption System Based on Quasigroup. In </w:t>
      </w:r>
      <w:r>
        <w:rPr>
          <w:i/>
          <w:iCs/>
          <w:lang w:val="sk-SK"/>
        </w:rPr>
        <w:t>ELITECH 2003 : The sixth conference on Electrical engineering and information technology for PhD students : Bratislava, Slovak Republic. 25. Nov. 2003</w:t>
      </w:r>
      <w:r>
        <w:rPr>
          <w:lang w:val="sk-SK"/>
        </w:rPr>
        <w:t>. Bratislava : STU v Bratislave, 2003, s.54-56.</w:t>
      </w:r>
      <w:r>
        <w:rPr>
          <w:lang w:val="sk-SK"/>
        </w:rPr>
        <w:br/>
        <w:t>Kategória publikácie do 2021: AFD</w:t>
      </w:r>
    </w:p>
    <w:p w14:paraId="1525B636" w14:textId="77777777" w:rsidR="001E5908" w:rsidRDefault="001E5908" w:rsidP="001E5908">
      <w:pPr>
        <w:widowControl w:val="0"/>
        <w:adjustRightInd w:val="0"/>
        <w:rPr>
          <w:lang w:val="sk-SK"/>
        </w:rPr>
      </w:pPr>
    </w:p>
    <w:p w14:paraId="62CBE98A" w14:textId="77777777" w:rsidR="001E5908" w:rsidRDefault="001E5908" w:rsidP="001E5908">
      <w:pPr>
        <w:adjustRightInd w:val="0"/>
        <w:ind w:left="900" w:hanging="900"/>
        <w:rPr>
          <w:lang w:val="sk-SK"/>
        </w:rPr>
      </w:pPr>
      <w:r>
        <w:rPr>
          <w:lang w:val="sk-SK"/>
        </w:rPr>
        <w:t xml:space="preserve">V2_17   </w:t>
      </w:r>
      <w:r>
        <w:rPr>
          <w:lang w:val="sk-SK"/>
        </w:rPr>
        <w:tab/>
        <w:t xml:space="preserve">VOJVODA, Milan. Further Observations on One Hash Function. In </w:t>
      </w:r>
      <w:r>
        <w:rPr>
          <w:i/>
          <w:iCs/>
          <w:lang w:val="sk-SK"/>
        </w:rPr>
        <w:t>Student EEICT 2004 : Proceedings of the international conference and competition of students scientific works. 27.5.2004</w:t>
      </w:r>
      <w:r>
        <w:rPr>
          <w:lang w:val="sk-SK"/>
        </w:rPr>
        <w:t>. Bratislava : STU v Bratislave, 2004, s.548-551. ISBN 80-227-2057-7.</w:t>
      </w:r>
      <w:r>
        <w:rPr>
          <w:lang w:val="sk-SK"/>
        </w:rPr>
        <w:br/>
        <w:t>Kategória publikácie do 2021: AFD</w:t>
      </w:r>
    </w:p>
    <w:p w14:paraId="43CB4E9D" w14:textId="77777777" w:rsidR="001E5908" w:rsidRDefault="001E5908" w:rsidP="001E5908">
      <w:pPr>
        <w:widowControl w:val="0"/>
        <w:adjustRightInd w:val="0"/>
        <w:rPr>
          <w:lang w:val="sk-SK"/>
        </w:rPr>
      </w:pPr>
    </w:p>
    <w:p w14:paraId="6993C40F" w14:textId="77777777" w:rsidR="001E5908" w:rsidRDefault="001E5908" w:rsidP="001E5908">
      <w:pPr>
        <w:adjustRightInd w:val="0"/>
        <w:ind w:left="900" w:hanging="900"/>
        <w:rPr>
          <w:lang w:val="sk-SK"/>
        </w:rPr>
      </w:pPr>
      <w:r>
        <w:rPr>
          <w:lang w:val="sk-SK"/>
        </w:rPr>
        <w:t xml:space="preserve">V2_18   </w:t>
      </w:r>
      <w:r>
        <w:rPr>
          <w:lang w:val="sk-SK"/>
        </w:rPr>
        <w:tab/>
        <w:t xml:space="preserve">VOJVODA, Milan. On the Correlation Attacks on Stream Ciphers. In </w:t>
      </w:r>
      <w:r>
        <w:rPr>
          <w:i/>
          <w:iCs/>
          <w:lang w:val="sk-SK"/>
        </w:rPr>
        <w:t>Begabtenförderung im MINT-Bereich. Mathematik, Informatik, Naturwissenschaften, Technik : Band 12</w:t>
      </w:r>
      <w:r>
        <w:rPr>
          <w:lang w:val="sk-SK"/>
        </w:rPr>
        <w:t>. Ulm : Aegis, 2005, s.147-183. ISBN 3-87005-067-5.</w:t>
      </w:r>
      <w:r>
        <w:rPr>
          <w:lang w:val="sk-SK"/>
        </w:rPr>
        <w:br/>
        <w:t>Kategória publikácie do 2021: ABC</w:t>
      </w:r>
    </w:p>
    <w:p w14:paraId="64D56A49" w14:textId="77777777" w:rsidR="001E5908" w:rsidRDefault="001E5908" w:rsidP="001E5908">
      <w:pPr>
        <w:adjustRightInd w:val="0"/>
        <w:ind w:left="1200" w:hanging="1200"/>
        <w:rPr>
          <w:lang w:val="sk-SK"/>
        </w:rPr>
      </w:pPr>
      <w:r>
        <w:rPr>
          <w:lang w:val="sk-SK"/>
        </w:rPr>
        <w:tab/>
        <w:t>Ohlasy:</w:t>
      </w:r>
      <w:r>
        <w:rPr>
          <w:lang w:val="sk-SK"/>
        </w:rPr>
        <w:br/>
        <w:t xml:space="preserve">1. [2]   </w:t>
      </w:r>
      <w:r>
        <w:rPr>
          <w:lang w:val="sk-SK"/>
        </w:rPr>
        <w:tab/>
        <w:t>KOSTRECOVÁ, Eva - JÓKAY, Matúš. Introduction to Steganography in Telecommunication Area. In Sdělovací technika, 2013, roč. 61, č. 12, s.54-55.</w:t>
      </w:r>
      <w:r>
        <w:rPr>
          <w:lang w:val="sk-SK"/>
        </w:rPr>
        <w:br/>
        <w:t>Ohlas: zahraničný</w:t>
      </w:r>
    </w:p>
    <w:p w14:paraId="6A5B4F81" w14:textId="77777777" w:rsidR="001E5908" w:rsidRDefault="001E5908" w:rsidP="001E5908">
      <w:pPr>
        <w:widowControl w:val="0"/>
        <w:adjustRightInd w:val="0"/>
        <w:rPr>
          <w:lang w:val="sk-SK"/>
        </w:rPr>
      </w:pPr>
    </w:p>
    <w:p w14:paraId="4C05F1A9" w14:textId="77777777" w:rsidR="001E5908" w:rsidRDefault="001E5908" w:rsidP="001E5908">
      <w:pPr>
        <w:adjustRightInd w:val="0"/>
        <w:ind w:left="900" w:hanging="900"/>
        <w:rPr>
          <w:lang w:val="sk-SK"/>
        </w:rPr>
      </w:pPr>
      <w:r>
        <w:rPr>
          <w:lang w:val="sk-SK"/>
        </w:rPr>
        <w:t xml:space="preserve">V2_19   </w:t>
      </w:r>
      <w:r>
        <w:rPr>
          <w:lang w:val="sk-SK"/>
        </w:rPr>
        <w:tab/>
        <w:t xml:space="preserve">VOJVODA, Milan. On One Hash Function Based on Quasigroup. In </w:t>
      </w:r>
      <w:r>
        <w:rPr>
          <w:i/>
          <w:iCs/>
          <w:lang w:val="sk-SK"/>
        </w:rPr>
        <w:t>Mikulášská kryptobesídka 2003 : Prague, Czech Republic, 8.-9.12.2003</w:t>
      </w:r>
      <w:r>
        <w:rPr>
          <w:lang w:val="sk-SK"/>
        </w:rPr>
        <w:t>. Bílovice nad Svitavou : Ecom-monitor.com, 2003, s.23-28.</w:t>
      </w:r>
      <w:r>
        <w:rPr>
          <w:lang w:val="sk-SK"/>
        </w:rPr>
        <w:br/>
        <w:t>Kategória publikácie do 2021: AFC</w:t>
      </w:r>
    </w:p>
    <w:p w14:paraId="1B14CC85" w14:textId="77777777" w:rsidR="001E5908" w:rsidRDefault="001E5908" w:rsidP="001E5908">
      <w:pPr>
        <w:adjustRightInd w:val="0"/>
        <w:ind w:left="1200" w:hanging="1200"/>
        <w:rPr>
          <w:lang w:val="sk-SK"/>
        </w:rPr>
      </w:pPr>
      <w:r>
        <w:rPr>
          <w:lang w:val="sk-SK"/>
        </w:rPr>
        <w:tab/>
        <w:t>Ohlasy:</w:t>
      </w:r>
      <w:r>
        <w:rPr>
          <w:lang w:val="sk-SK"/>
        </w:rPr>
        <w:br/>
        <w:t xml:space="preserve">1. [2]   </w:t>
      </w:r>
      <w:r>
        <w:rPr>
          <w:lang w:val="sk-SK"/>
        </w:rPr>
        <w:tab/>
        <w:t>JÓKAY, Matúš. The Design of a Steganographic System Based on the Internal MP4 File Structures. In International Journal of Computers and Communications, 2012, vol. 5, iss. 4, s.207-214.</w:t>
      </w:r>
      <w:r>
        <w:rPr>
          <w:lang w:val="sk-SK"/>
        </w:rPr>
        <w:br/>
        <w:t>Ohlas: zahraničný</w:t>
      </w:r>
    </w:p>
    <w:p w14:paraId="07F6C1EB" w14:textId="77777777" w:rsidR="001E5908" w:rsidRPr="00165DFA" w:rsidRDefault="001E5908" w:rsidP="001E5908">
      <w:pPr>
        <w:rPr>
          <w:u w:val="single"/>
        </w:rPr>
      </w:pPr>
      <w:r w:rsidRPr="00165DFA">
        <w:rPr>
          <w:rFonts w:eastAsia="CMR10"/>
          <w:lang w:eastAsia="en-US"/>
        </w:rPr>
        <w:t xml:space="preserve">Václav Snášel, Jiří Dvorský, Eliška Ochodková, Pavel KrÖmer, Jan Platoš, Ajith Abraham: </w:t>
      </w:r>
      <w:r w:rsidRPr="00165DFA">
        <w:rPr>
          <w:bCs/>
          <w:lang w:eastAsia="en-US"/>
        </w:rPr>
        <w:t xml:space="preserve">Genetic Algorithms Evolving Quasigroups with Good Pseudorandom Properties. </w:t>
      </w:r>
      <w:r w:rsidRPr="00165DFA">
        <w:rPr>
          <w:lang w:eastAsia="en-US"/>
        </w:rPr>
        <w:t xml:space="preserve"> D. Taniar et al. (Eds.): ICCSA 2010, Part III, LNCS 6018, pp. 472–482, 2010. Springer-Verlag Berlin Heidelberg 2010</w:t>
      </w:r>
      <w:r>
        <w:rPr>
          <w:lang w:eastAsia="en-US"/>
        </w:rPr>
        <w:t xml:space="preserve">. </w:t>
      </w:r>
      <w:r>
        <w:rPr>
          <w:lang w:val="sk-SK"/>
        </w:rPr>
        <w:t>Registrované v: WOS</w:t>
      </w:r>
    </w:p>
    <w:p w14:paraId="2079FF4F" w14:textId="77777777" w:rsidR="001E5908" w:rsidRDefault="001E5908" w:rsidP="001E5908">
      <w:pPr>
        <w:rPr>
          <w:lang w:eastAsia="en-US"/>
        </w:rPr>
      </w:pPr>
      <w:r w:rsidRPr="00165DFA">
        <w:rPr>
          <w:rFonts w:eastAsia="CMR10"/>
          <w:lang w:eastAsia="en-US"/>
        </w:rPr>
        <w:t xml:space="preserve">Václav Snášel, Jiří Dvorský, Eliška Ochodková, Pavel KrÖmer, Jan Platoš, Ajith Abraham: </w:t>
      </w:r>
      <w:r w:rsidRPr="00165DFA">
        <w:rPr>
          <w:lang w:eastAsia="en-US"/>
        </w:rPr>
        <w:t>Evolving Quasigroups by Genetic Algorithms. Dateso 2010, J. Pokorný, V. Snášel, K. Richta (Eds.), pp. 108-117, ISBN 978-80-7378-116-3.</w:t>
      </w:r>
      <w:r>
        <w:rPr>
          <w:lang w:eastAsia="en-US"/>
        </w:rPr>
        <w:t xml:space="preserve"> </w:t>
      </w:r>
      <w:r>
        <w:rPr>
          <w:lang w:val="sk-SK"/>
        </w:rPr>
        <w:t>Registrované v: WOS</w:t>
      </w:r>
    </w:p>
    <w:p w14:paraId="03443040" w14:textId="77777777" w:rsidR="001E5908" w:rsidRDefault="001E5908" w:rsidP="001E5908">
      <w:pPr>
        <w:adjustRightInd w:val="0"/>
        <w:ind w:left="1200" w:hanging="1200"/>
        <w:rPr>
          <w:lang w:val="sk-SK"/>
        </w:rPr>
      </w:pPr>
      <w:r w:rsidRPr="00AD208A">
        <w:rPr>
          <w:rFonts w:eastAsia="CMR10"/>
          <w:lang w:eastAsia="en-US"/>
        </w:rPr>
        <w:t xml:space="preserve">Václav Snášel, Jiří Dvorský, Eliška Ochodková, Pavel KrÖmer, Jan Platoš, Ajith Abraham: </w:t>
      </w:r>
      <w:r w:rsidRPr="00AD208A">
        <w:rPr>
          <w:lang w:eastAsia="en-US"/>
        </w:rPr>
        <w:t xml:space="preserve">Searching for Quasigroups for Hash Functions with Genetic Algorithms. In: Proceedings of the </w:t>
      </w:r>
      <w:r w:rsidRPr="00AD208A">
        <w:rPr>
          <w:iCs/>
          <w:lang w:eastAsia="en-US"/>
        </w:rPr>
        <w:t>2009 World Congress on Nature &amp; Biologically Inspired Computing (NaBIC 2009)</w:t>
      </w:r>
      <w:r w:rsidRPr="00AD208A">
        <w:rPr>
          <w:lang w:eastAsia="en-US"/>
        </w:rPr>
        <w:t xml:space="preserve"> , IEEE, 2009, pp.367-372.</w:t>
      </w:r>
      <w:r>
        <w:rPr>
          <w:lang w:eastAsia="en-US"/>
        </w:rPr>
        <w:t xml:space="preserve"> </w:t>
      </w:r>
      <w:r>
        <w:rPr>
          <w:lang w:val="sk-SK"/>
        </w:rPr>
        <w:t>Registrované v: WOS</w:t>
      </w:r>
    </w:p>
    <w:p w14:paraId="69FBC3B7" w14:textId="77777777" w:rsidR="001E5908" w:rsidRDefault="001E5908" w:rsidP="001E5908">
      <w:pPr>
        <w:widowControl w:val="0"/>
        <w:adjustRightInd w:val="0"/>
        <w:rPr>
          <w:lang w:val="sk-SK"/>
        </w:rPr>
      </w:pPr>
    </w:p>
    <w:p w14:paraId="7A9033B9" w14:textId="77777777" w:rsidR="001E5908" w:rsidRDefault="001E5908" w:rsidP="001E5908">
      <w:pPr>
        <w:adjustRightInd w:val="0"/>
        <w:ind w:left="900" w:hanging="900"/>
        <w:rPr>
          <w:lang w:val="sk-SK"/>
        </w:rPr>
      </w:pPr>
      <w:r>
        <w:rPr>
          <w:lang w:val="sk-SK"/>
        </w:rPr>
        <w:t xml:space="preserve">V2_20   </w:t>
      </w:r>
      <w:r>
        <w:rPr>
          <w:lang w:val="sk-SK"/>
        </w:rPr>
        <w:tab/>
        <w:t xml:space="preserve">VOJVODA, Milan. Using Genetic Algorithms in Correlation Attack on Stream Ciphers. In </w:t>
      </w:r>
      <w:r>
        <w:rPr>
          <w:i/>
          <w:iCs/>
          <w:lang w:val="sk-SK"/>
        </w:rPr>
        <w:t>MoraviaCrypt : Proceedings. 5th Central European Conference on Cryptography, Brno, ČR, 15.-17.6.2005</w:t>
      </w:r>
      <w:r>
        <w:rPr>
          <w:lang w:val="sk-SK"/>
        </w:rPr>
        <w:t>. Brno : Masarykova univerzita, 2005, s.22.</w:t>
      </w:r>
      <w:r>
        <w:rPr>
          <w:lang w:val="sk-SK"/>
        </w:rPr>
        <w:br/>
        <w:t>Kategória publikácie do 2021: AFG</w:t>
      </w:r>
    </w:p>
    <w:p w14:paraId="407F41DD" w14:textId="77777777" w:rsidR="001E5908" w:rsidRDefault="001E5908" w:rsidP="001E5908">
      <w:pPr>
        <w:adjustRightInd w:val="0"/>
        <w:ind w:left="900" w:hanging="900"/>
        <w:rPr>
          <w:lang w:val="sk-SK"/>
        </w:rPr>
      </w:pPr>
      <w:r>
        <w:rPr>
          <w:lang w:val="sk-SK"/>
        </w:rPr>
        <w:t xml:space="preserve">V2_21   </w:t>
      </w:r>
      <w:r>
        <w:rPr>
          <w:lang w:val="sk-SK"/>
        </w:rPr>
        <w:tab/>
        <w:t xml:space="preserve">VOJVODA, Milan. On the Hash Functions. In </w:t>
      </w:r>
      <w:r>
        <w:rPr>
          <w:i/>
          <w:iCs/>
          <w:lang w:val="sk-SK"/>
        </w:rPr>
        <w:t>Begabtenförderung im MINT-Bereich. Mathematik, Informatik, Naturwissenschaften, Technik : Band 14</w:t>
      </w:r>
      <w:r>
        <w:rPr>
          <w:lang w:val="sk-SK"/>
        </w:rPr>
        <w:t>. Ulm : Aegis, 2006, s.15-26.</w:t>
      </w:r>
      <w:r>
        <w:rPr>
          <w:lang w:val="sk-SK"/>
        </w:rPr>
        <w:br/>
        <w:t>Kategória publikácie do 2021: AEC</w:t>
      </w:r>
    </w:p>
    <w:p w14:paraId="6D0E8743" w14:textId="77777777" w:rsidR="001E5908" w:rsidRDefault="001E5908" w:rsidP="001E5908">
      <w:pPr>
        <w:adjustRightInd w:val="0"/>
        <w:ind w:left="1200" w:hanging="1200"/>
        <w:rPr>
          <w:lang w:val="sk-SK"/>
        </w:rPr>
      </w:pPr>
      <w:r>
        <w:rPr>
          <w:lang w:val="sk-SK"/>
        </w:rPr>
        <w:tab/>
        <w:t>Ohlasy:</w:t>
      </w:r>
      <w:r>
        <w:rPr>
          <w:lang w:val="sk-SK"/>
        </w:rPr>
        <w:br/>
        <w:t xml:space="preserve">1. [2]   </w:t>
      </w:r>
      <w:r>
        <w:rPr>
          <w:lang w:val="sk-SK"/>
        </w:rPr>
        <w:tab/>
        <w:t>JÓKAY, Matúš. The Design of a Steganographic system Based on the GOP Structure in the Video Standard MPEG-4. WSEAS Press, 2011In Recent Researches in Computers and Computing : International Conference on Computers and Computing (ICCC'11). Lanzarote, Spain, 27.-29.5.2011, s.95-99. ISBN 978-1-61804-000-8.</w:t>
      </w:r>
      <w:r>
        <w:rPr>
          <w:lang w:val="sk-SK"/>
        </w:rPr>
        <w:br/>
        <w:t>Ohlas: zahraničný</w:t>
      </w:r>
    </w:p>
    <w:p w14:paraId="6167F638" w14:textId="77777777" w:rsidR="001E5908" w:rsidRDefault="001E5908" w:rsidP="001E5908">
      <w:pPr>
        <w:widowControl w:val="0"/>
        <w:adjustRightInd w:val="0"/>
        <w:rPr>
          <w:lang w:val="sk-SK"/>
        </w:rPr>
      </w:pPr>
    </w:p>
    <w:p w14:paraId="6C5DBD4C" w14:textId="77777777" w:rsidR="001E5908" w:rsidRDefault="001E5908" w:rsidP="001E5908">
      <w:pPr>
        <w:adjustRightInd w:val="0"/>
        <w:ind w:left="900" w:hanging="900"/>
        <w:rPr>
          <w:lang w:val="sk-SK"/>
        </w:rPr>
      </w:pPr>
      <w:r>
        <w:rPr>
          <w:lang w:val="sk-SK"/>
        </w:rPr>
        <w:t xml:space="preserve">V2_22   </w:t>
      </w:r>
      <w:r>
        <w:rPr>
          <w:lang w:val="sk-SK"/>
        </w:rPr>
        <w:tab/>
        <w:t xml:space="preserve">VOJVODA, Milan - SÝS, Marek. Some Observations on the Stream Cipher Edon80. In </w:t>
      </w:r>
      <w:r>
        <w:rPr>
          <w:i/>
          <w:iCs/>
          <w:lang w:val="sk-SK"/>
        </w:rPr>
        <w:t>NyírCrypt 2006 : 6th Central European Conference on Cryptography, Debrecen, Hungary, 15.-17.6.2006</w:t>
      </w:r>
      <w:r>
        <w:rPr>
          <w:lang w:val="sk-SK"/>
        </w:rPr>
        <w:t>. Debrecen : University of Debrecen, 2006, s.nestr.</w:t>
      </w:r>
      <w:r>
        <w:rPr>
          <w:lang w:val="sk-SK"/>
        </w:rPr>
        <w:br/>
        <w:t>Kategória publikácie do 2021: AFG</w:t>
      </w:r>
    </w:p>
    <w:p w14:paraId="63340F95" w14:textId="77777777" w:rsidR="001E5908" w:rsidRDefault="001E5908" w:rsidP="001E5908">
      <w:pPr>
        <w:widowControl w:val="0"/>
        <w:adjustRightInd w:val="0"/>
        <w:rPr>
          <w:lang w:val="sk-SK"/>
        </w:rPr>
      </w:pPr>
    </w:p>
    <w:p w14:paraId="5F46B473" w14:textId="77777777" w:rsidR="001E5908" w:rsidRDefault="001E5908" w:rsidP="001E5908">
      <w:pPr>
        <w:adjustRightInd w:val="0"/>
        <w:ind w:left="900" w:hanging="900"/>
        <w:rPr>
          <w:lang w:val="sk-SK"/>
        </w:rPr>
      </w:pPr>
      <w:r>
        <w:rPr>
          <w:lang w:val="sk-SK"/>
        </w:rPr>
        <w:t xml:space="preserve">V2_23   </w:t>
      </w:r>
      <w:r>
        <w:rPr>
          <w:lang w:val="sk-SK"/>
        </w:rPr>
        <w:tab/>
        <w:t xml:space="preserve">VOJVODA, Milan - SÝS, Marek - JÓKAY, Matúš. A Note on Algebraic Properties of Quasigroups in Edon80. In </w:t>
      </w:r>
      <w:r>
        <w:rPr>
          <w:i/>
          <w:iCs/>
          <w:lang w:val="sk-SK"/>
        </w:rPr>
        <w:t>SASC 2007. The State of the Art of Stream Ciphers : Workshop. Bochum, Germany, 31.1.-1.2.2007</w:t>
      </w:r>
      <w:r>
        <w:rPr>
          <w:lang w:val="sk-SK"/>
        </w:rPr>
        <w:t>. Bochum : ECRYPT Network of  Excelence in Cryptology, 2007, s.307-315.</w:t>
      </w:r>
      <w:r>
        <w:rPr>
          <w:lang w:val="sk-SK"/>
        </w:rPr>
        <w:br/>
        <w:t>Kategória publikácie do 2021: AFC</w:t>
      </w:r>
    </w:p>
    <w:p w14:paraId="36857A24" w14:textId="77777777" w:rsidR="001E5908" w:rsidRDefault="001E5908" w:rsidP="001E5908">
      <w:pPr>
        <w:adjustRightInd w:val="0"/>
        <w:ind w:left="1200" w:hanging="1200"/>
        <w:rPr>
          <w:lang w:val="sk-SK"/>
        </w:rPr>
      </w:pPr>
      <w:r>
        <w:rPr>
          <w:lang w:val="sk-SK"/>
        </w:rPr>
        <w:tab/>
        <w:t>Ohlasy:</w:t>
      </w:r>
      <w:r>
        <w:rPr>
          <w:lang w:val="sk-SK"/>
        </w:rPr>
        <w:br/>
        <w:t xml:space="preserve">1. [1]   </w:t>
      </w:r>
      <w:r>
        <w:rPr>
          <w:lang w:val="sk-SK"/>
        </w:rPr>
        <w:tab/>
        <w:t>HELL, Martin - JOHANSSON, Thomas. A key recovery attack on Edon80. In ADVANCES IN CRYPTOLOGY ASIACRYPT 2007, 2007, vol. 4833, no., pp. 568-581. ISSN 0302-9743., Registrované v: WOS, SCOPUS</w:t>
      </w:r>
      <w:r>
        <w:rPr>
          <w:lang w:val="sk-SK"/>
        </w:rPr>
        <w:br/>
        <w:t>Ohlas: zahraničný</w:t>
      </w:r>
      <w:r>
        <w:rPr>
          <w:lang w:val="sk-SK"/>
        </w:rPr>
        <w:br/>
        <w:t xml:space="preserve">2. [2]   </w:t>
      </w:r>
      <w:r>
        <w:rPr>
          <w:lang w:val="sk-SK"/>
        </w:rPr>
        <w:tab/>
        <w:t>Hell, Martin – Johansson, Thomas. A Key Recovery Attack on Edon80. In ECRYPT eSTREAM Report 2007/044, http://www.ecrypt.eu.org/stream/papersdir/2007/044.pdf.</w:t>
      </w:r>
      <w:r>
        <w:rPr>
          <w:lang w:val="sk-SK"/>
        </w:rPr>
        <w:br/>
        <w:t>Ohlas: zahraničný</w:t>
      </w:r>
      <w:r>
        <w:rPr>
          <w:lang w:val="sk-SK"/>
        </w:rPr>
        <w:br/>
        <w:t xml:space="preserve">3. [1]   </w:t>
      </w:r>
      <w:r>
        <w:rPr>
          <w:lang w:val="sk-SK"/>
        </w:rPr>
        <w:tab/>
        <w:t>GLIGOROSKI, Danilo - MARKOVSKI, Smile - KNAPSKOG, Svein Johan. The Stream Cipher Edon80. In NEW STREAM CIPHER DESIGNS, 2008, vol. 4986, no., pp. 152-169. ISSN 0302-9743., Registrované v: WOS, SCOPUS</w:t>
      </w:r>
      <w:r>
        <w:rPr>
          <w:lang w:val="sk-SK"/>
        </w:rPr>
        <w:br/>
        <w:t>Ohlas: zahraničný</w:t>
      </w:r>
      <w:r>
        <w:rPr>
          <w:lang w:val="sk-SK"/>
        </w:rPr>
        <w:br/>
        <w:t xml:space="preserve">4. [2]   </w:t>
      </w:r>
      <w:r>
        <w:rPr>
          <w:lang w:val="sk-SK"/>
        </w:rPr>
        <w:tab/>
        <w:t>Bernstein, Daniel J. Which eSTREAM ciphers have been broken? In ECRYPT eSTREAM Report 2008/010, http://www.ecrypt.eu.org/stream/papersdir/2008/010.pdf.</w:t>
      </w:r>
      <w:r>
        <w:rPr>
          <w:lang w:val="sk-SK"/>
        </w:rPr>
        <w:br/>
        <w:t>Ohlas: zahraničný</w:t>
      </w:r>
      <w:r>
        <w:rPr>
          <w:lang w:val="sk-SK"/>
        </w:rPr>
        <w:br/>
        <w:t xml:space="preserve">5. [2]   </w:t>
      </w:r>
      <w:r>
        <w:rPr>
          <w:lang w:val="sk-SK"/>
        </w:rPr>
        <w:tab/>
        <w:t>Gligoroski, Danilo. Stretching the Speed Asymmetry of Edon80. In SASC 2008 – The State of the Art of Stream Ciphers, ECRYPT - Network of Excellence in Cryptology. Workshop Record</w:t>
      </w:r>
      <w:r>
        <w:rPr>
          <w:lang w:val="sk-SK"/>
        </w:rPr>
        <w:br/>
        <w:t>Ohlas: zahraničný</w:t>
      </w:r>
      <w:r>
        <w:rPr>
          <w:lang w:val="sk-SK"/>
        </w:rPr>
        <w:br/>
        <w:t xml:space="preserve">6. [1]   </w:t>
      </w:r>
      <w:r>
        <w:rPr>
          <w:lang w:val="sk-SK"/>
        </w:rPr>
        <w:tab/>
        <w:t>CHAUHAN, Dimpy - GUPTA, Indivar - VERMA, Rashmi. Quasigroups and their applications in cryptography. In CRYPTOLOGIA, 2020, vol., no., pp. ISSN 0161-1194., Registrované v: WOS</w:t>
      </w:r>
      <w:r>
        <w:rPr>
          <w:lang w:val="sk-SK"/>
        </w:rPr>
        <w:br/>
        <w:t>Ohlas: zahraničný</w:t>
      </w:r>
      <w:r>
        <w:rPr>
          <w:lang w:val="sk-SK"/>
        </w:rPr>
        <w:br/>
        <w:t xml:space="preserve">7. [1]   </w:t>
      </w:r>
      <w:r>
        <w:rPr>
          <w:lang w:val="sk-SK"/>
        </w:rPr>
        <w:tab/>
        <w:t>TESELEANU, George. Quasigroups and substitution permutation networks: a failed experiment. In CRYPTOLOGIA, 2020, vol., no., pp. ISSN 0161-1194., Registrované v: WOS</w:t>
      </w:r>
      <w:r>
        <w:rPr>
          <w:lang w:val="sk-SK"/>
        </w:rPr>
        <w:br/>
        <w:t>Ohlas: zahraničný</w:t>
      </w:r>
    </w:p>
    <w:p w14:paraId="39AB932A" w14:textId="77777777" w:rsidR="001E5908" w:rsidRDefault="001E5908" w:rsidP="001E5908">
      <w:pPr>
        <w:widowControl w:val="0"/>
        <w:adjustRightInd w:val="0"/>
        <w:rPr>
          <w:lang w:val="sk-SK"/>
        </w:rPr>
      </w:pPr>
    </w:p>
    <w:p w14:paraId="0639952B" w14:textId="77777777" w:rsidR="001E5908" w:rsidRDefault="001E5908" w:rsidP="001E5908">
      <w:pPr>
        <w:widowControl w:val="0"/>
        <w:adjustRightInd w:val="0"/>
        <w:rPr>
          <w:b/>
          <w:bCs/>
          <w:lang w:val="sk-SK"/>
        </w:rPr>
      </w:pPr>
      <w:r>
        <w:rPr>
          <w:b/>
          <w:bCs/>
          <w:lang w:val="sk-SK"/>
        </w:rPr>
        <w:t>V3 Vedecký výstup publikačnej činnosti z časopisu</w:t>
      </w:r>
    </w:p>
    <w:p w14:paraId="6A1C3D1A" w14:textId="77777777" w:rsidR="001E5908" w:rsidRDefault="001E5908" w:rsidP="001E5908">
      <w:pPr>
        <w:adjustRightInd w:val="0"/>
        <w:ind w:left="900" w:hanging="900"/>
        <w:rPr>
          <w:lang w:val="sk-SK"/>
        </w:rPr>
      </w:pPr>
      <w:r>
        <w:rPr>
          <w:lang w:val="sk-SK"/>
        </w:rPr>
        <w:t xml:space="preserve">V3_01   </w:t>
      </w:r>
      <w:r>
        <w:rPr>
          <w:lang w:val="sk-SK"/>
        </w:rPr>
        <w:tab/>
        <w:t xml:space="preserve">ADAMKO, Lukáš - VOJVODA, Milan - JÓKAY, Matúš. Statistical Analysis of ECRYPT eSTREAM Phase3 Ciphers. In </w:t>
      </w:r>
      <w:r>
        <w:rPr>
          <w:i/>
          <w:iCs/>
          <w:lang w:val="sk-SK"/>
        </w:rPr>
        <w:t>EE časopis pre elektrotechniku, elektroenergetiku, informačné a komunikačné technológie</w:t>
      </w:r>
      <w:r>
        <w:rPr>
          <w:lang w:val="sk-SK"/>
        </w:rPr>
        <w:t>. Roč. 14, mimoriadne číslo (2008), s.193-196. ISSN 1335-2547.</w:t>
      </w:r>
      <w:r>
        <w:rPr>
          <w:lang w:val="sk-SK"/>
        </w:rPr>
        <w:br/>
        <w:t>Kategória publikácie do 2021: ADF</w:t>
      </w:r>
    </w:p>
    <w:p w14:paraId="58610E46" w14:textId="77777777" w:rsidR="001E5908" w:rsidRDefault="001E5908" w:rsidP="001E5908">
      <w:pPr>
        <w:adjustRightInd w:val="0"/>
        <w:ind w:left="1200" w:hanging="1200"/>
        <w:rPr>
          <w:lang w:val="sk-SK"/>
        </w:rPr>
      </w:pPr>
      <w:r>
        <w:rPr>
          <w:lang w:val="sk-SK"/>
        </w:rPr>
        <w:tab/>
        <w:t>Ohlasy:</w:t>
      </w:r>
      <w:r>
        <w:rPr>
          <w:lang w:val="sk-SK"/>
        </w:rPr>
        <w:br/>
        <w:t xml:space="preserve">1. [1]   </w:t>
      </w:r>
      <w:r>
        <w:rPr>
          <w:lang w:val="sk-SK"/>
        </w:rPr>
        <w:tab/>
        <w:t>ANTAL, Eugen - HROMADA, Viliam. A New Stream Cipher Based on Fialka M-125. In Tatra Mountains Mathematical Publications, 2013, vol. 57, iss. 4, s.101-118. V databáze: SCOPUS., Registrované v: SCOPUS</w:t>
      </w:r>
      <w:r>
        <w:rPr>
          <w:lang w:val="sk-SK"/>
        </w:rPr>
        <w:br/>
        <w:t>Ohlas: domáci</w:t>
      </w:r>
    </w:p>
    <w:p w14:paraId="1E6D68A0" w14:textId="77777777" w:rsidR="001E5908" w:rsidRDefault="001E5908" w:rsidP="001E5908">
      <w:pPr>
        <w:widowControl w:val="0"/>
        <w:adjustRightInd w:val="0"/>
        <w:rPr>
          <w:lang w:val="sk-SK"/>
        </w:rPr>
      </w:pPr>
    </w:p>
    <w:p w14:paraId="665389C1" w14:textId="77777777" w:rsidR="001E5908" w:rsidRDefault="001E5908" w:rsidP="001E5908">
      <w:pPr>
        <w:adjustRightInd w:val="0"/>
        <w:ind w:left="900" w:hanging="900"/>
        <w:rPr>
          <w:lang w:val="sk-SK"/>
        </w:rPr>
      </w:pPr>
      <w:r>
        <w:rPr>
          <w:lang w:val="sk-SK"/>
        </w:rPr>
        <w:t xml:space="preserve">V3_02   </w:t>
      </w:r>
      <w:r>
        <w:rPr>
          <w:lang w:val="sk-SK"/>
        </w:rPr>
        <w:tab/>
        <w:t xml:space="preserve">GROŠEK, Otokar - VOJVODA, Milan - KRCHNAVÝ, Robert. A New Matrix Test for Randomness. In </w:t>
      </w:r>
      <w:r>
        <w:rPr>
          <w:i/>
          <w:iCs/>
          <w:lang w:val="sk-SK"/>
        </w:rPr>
        <w:t>Computing</w:t>
      </w:r>
      <w:r>
        <w:rPr>
          <w:lang w:val="sk-SK"/>
        </w:rPr>
        <w:t>. Vol. 85 (2009), s.21-36. ISSN 0010-485X (2009: 1.033 - IF, Q3 - JCR Best Q, 0.820 - SJR, Q1 - SJR Best Q).</w:t>
      </w:r>
      <w:r>
        <w:rPr>
          <w:lang w:val="sk-SK"/>
        </w:rPr>
        <w:br/>
        <w:t>Kategória publikácie do 2021: ADC</w:t>
      </w:r>
    </w:p>
    <w:p w14:paraId="2DD8A3D4" w14:textId="77777777" w:rsidR="001E5908" w:rsidRDefault="001E5908" w:rsidP="001E5908">
      <w:pPr>
        <w:adjustRightInd w:val="0"/>
        <w:ind w:left="1200" w:hanging="1200"/>
        <w:rPr>
          <w:lang w:val="sk-SK"/>
        </w:rPr>
      </w:pPr>
      <w:r>
        <w:rPr>
          <w:lang w:val="sk-SK"/>
        </w:rPr>
        <w:tab/>
        <w:t>Ohlasy:</w:t>
      </w:r>
      <w:r>
        <w:rPr>
          <w:lang w:val="sk-SK"/>
        </w:rPr>
        <w:br/>
        <w:t xml:space="preserve">1. [2]   </w:t>
      </w:r>
      <w:r>
        <w:rPr>
          <w:lang w:val="sk-SK"/>
        </w:rPr>
        <w:tab/>
        <w:t>JÓKAY, Matúš - ZAJAC, Pavol. Parallelization Techniques for the Matrix Test Precomputation. 2009In 5th International Workshop on Grid Computing for Complex Problems. GCCP 2009 : Bratislava, Slovak Republic, 26.-28.10.2009, s.103-109.</w:t>
      </w:r>
      <w:r>
        <w:rPr>
          <w:lang w:val="sk-SK"/>
        </w:rPr>
        <w:br/>
        <w:t>Ohlas: domáci</w:t>
      </w:r>
      <w:r>
        <w:rPr>
          <w:lang w:val="sk-SK"/>
        </w:rPr>
        <w:br/>
        <w:t xml:space="preserve">2. [2]   </w:t>
      </w:r>
      <w:r>
        <w:rPr>
          <w:lang w:val="sk-SK"/>
        </w:rPr>
        <w:tab/>
        <w:t>JÓKAY, Matúš. The Design of a Steganographic system Based on the GOP Structure in the Video Standard MPEG-4. WSEAS Press, 2011In Recent Researches in Computers and Computing : International Conference on Computers and Computing (ICCC'11). Lanzarote, Spain, 27.-29.5.2011, s.95-99. ISBN 978-1-61804-000-8.</w:t>
      </w:r>
      <w:r>
        <w:rPr>
          <w:lang w:val="sk-SK"/>
        </w:rPr>
        <w:br/>
        <w:t>Ohlas: zahraničný</w:t>
      </w:r>
      <w:r>
        <w:rPr>
          <w:lang w:val="sk-SK"/>
        </w:rPr>
        <w:br/>
        <w:t xml:space="preserve">3. [2]   </w:t>
      </w:r>
      <w:r>
        <w:rPr>
          <w:lang w:val="sk-SK"/>
        </w:rPr>
        <w:tab/>
        <w:t>JÓKAY, Matúš. Remarks on the GRID Computation of the Characteristics of Boolean Matrices. 2010In GCCP 2010 Proceedings : 6th International Workshop on Grid Computing for Complex Problems. Bratislava, Slovakia, November 8-10, 2010, s.57-63.</w:t>
      </w:r>
      <w:r>
        <w:rPr>
          <w:lang w:val="sk-SK"/>
        </w:rPr>
        <w:br/>
        <w:t>Ohlas: domáci</w:t>
      </w:r>
      <w:r>
        <w:rPr>
          <w:lang w:val="sk-SK"/>
        </w:rPr>
        <w:br/>
        <w:t xml:space="preserve">4. [2]   </w:t>
      </w:r>
      <w:r>
        <w:rPr>
          <w:lang w:val="sk-SK"/>
        </w:rPr>
        <w:tab/>
        <w:t>JÓKAY, Matúš. The Design of a Steganographic System Based on the Internal MP4 File Structures. In International Journal of Computers and Communications, 2012, vol. 5, iss. 4, s.207-214.</w:t>
      </w:r>
      <w:r>
        <w:rPr>
          <w:lang w:val="sk-SK"/>
        </w:rPr>
        <w:br/>
        <w:t>Ohlas: zahraničný</w:t>
      </w:r>
      <w:r>
        <w:rPr>
          <w:lang w:val="sk-SK"/>
        </w:rPr>
        <w:br/>
        <w:t xml:space="preserve">5. [2]   </w:t>
      </w:r>
      <w:r>
        <w:rPr>
          <w:lang w:val="sk-SK"/>
        </w:rPr>
        <w:tab/>
        <w:t>JÓKAY, Matúš - ZAJAC, Pavol. Advances in the Matrix Test Precomputation. Bratislava : STU, 2009In Proceedings. 1st Plenary Conference of the NIL-I-004 Development of Norwegian-Slovak Cooperation in Cryptology : Bergen, Norway, 24.-27.8.2009, s.1-6. ISBN 978-80-227-3230-7.</w:t>
      </w:r>
      <w:r>
        <w:rPr>
          <w:lang w:val="sk-SK"/>
        </w:rPr>
        <w:br/>
        <w:t>Ohlas: zahraničný</w:t>
      </w:r>
      <w:r>
        <w:rPr>
          <w:lang w:val="sk-SK"/>
        </w:rPr>
        <w:br/>
        <w:t xml:space="preserve">6. [1]   </w:t>
      </w:r>
      <w:r>
        <w:rPr>
          <w:lang w:val="sk-SK"/>
        </w:rPr>
        <w:tab/>
        <w:t>ZAJAC, Pavol - JÓKAY, Matúš. Computing Indexes and Periods of All Boolean Matrices up to Dimension N=8. In Computing and Informatics, 2012, vol. 31, s.1329-1344. Registrované v: WOS</w:t>
      </w:r>
      <w:r>
        <w:rPr>
          <w:lang w:val="sk-SK"/>
        </w:rPr>
        <w:br/>
        <w:t>Ohlas: zahraničný</w:t>
      </w:r>
      <w:r>
        <w:rPr>
          <w:lang w:val="sk-SK"/>
        </w:rPr>
        <w:br/>
        <w:t xml:space="preserve">7. [1]   </w:t>
      </w:r>
      <w:r>
        <w:rPr>
          <w:lang w:val="sk-SK"/>
        </w:rPr>
        <w:tab/>
        <w:t>LACKO-BARTOŠOVÁ, Lucia. Algebraic cryptanalysis of Present based on the method of syllogisms. In Tatra Mountains Mathematical Publications, 2012, vol. 53, s.201-212. V databáze: WOS., Registrované v: WOS</w:t>
      </w:r>
      <w:r>
        <w:rPr>
          <w:lang w:val="sk-SK"/>
        </w:rPr>
        <w:br/>
        <w:t>Ohlas: zahraničný</w:t>
      </w:r>
      <w:r>
        <w:rPr>
          <w:lang w:val="sk-SK"/>
        </w:rPr>
        <w:br/>
        <w:t xml:space="preserve">8. [1]   </w:t>
      </w:r>
      <w:r>
        <w:rPr>
          <w:lang w:val="sk-SK"/>
        </w:rPr>
        <w:tab/>
        <w:t>PORUBSKY, Stefan. IDEMPOTENTS, GROUP MEMBERSHIP AND THEIR APPLICATIONS. In MATHEMATICA SLOVACA, 2018, vol. 68, no. 6, pp. 1231-1312. ISSN 0139-9918., Registrované v: WOS</w:t>
      </w:r>
      <w:r>
        <w:rPr>
          <w:lang w:val="sk-SK"/>
        </w:rPr>
        <w:br/>
        <w:t>Ohlas: zahraničný</w:t>
      </w:r>
    </w:p>
    <w:p w14:paraId="6B11D960" w14:textId="77777777" w:rsidR="001E5908" w:rsidRDefault="001E5908" w:rsidP="001E5908">
      <w:pPr>
        <w:adjustRightInd w:val="0"/>
        <w:ind w:left="1200" w:hanging="1200"/>
        <w:rPr>
          <w:lang w:val="sk-SK"/>
        </w:rPr>
      </w:pPr>
      <w:r w:rsidRPr="002C29EE">
        <w:t xml:space="preserve">F. Sulak, A. </w:t>
      </w:r>
      <w:r w:rsidRPr="002C29EE">
        <w:rPr>
          <w:lang w:eastAsia="en-US"/>
        </w:rPr>
        <w:t xml:space="preserve">Doğanaksoy, B. </w:t>
      </w:r>
      <w:r w:rsidRPr="002C29EE">
        <w:rPr>
          <w:lang w:eastAsia="en-US"/>
        </w:rPr>
        <w:tab/>
        <w:t>Ege, O. Koçak: Evaluation of Randomness Test Results for Short Sequences, In: Sequences and Their Applications - SETA 2010, LNCS 6338, Springer-Verlag, pp.309-319.</w:t>
      </w:r>
      <w:r>
        <w:rPr>
          <w:lang w:eastAsia="en-US"/>
        </w:rPr>
        <w:t xml:space="preserve"> </w:t>
      </w:r>
      <w:r>
        <w:rPr>
          <w:lang w:val="sk-SK"/>
        </w:rPr>
        <w:t>Registrované v: WOS</w:t>
      </w:r>
    </w:p>
    <w:p w14:paraId="26CD1E27" w14:textId="77777777" w:rsidR="001E5908" w:rsidRDefault="001E5908" w:rsidP="001E5908">
      <w:pPr>
        <w:widowControl w:val="0"/>
        <w:adjustRightInd w:val="0"/>
        <w:rPr>
          <w:lang w:val="sk-SK"/>
        </w:rPr>
      </w:pPr>
    </w:p>
    <w:p w14:paraId="260A95C3" w14:textId="77777777" w:rsidR="001E5908" w:rsidRDefault="001E5908" w:rsidP="001E5908">
      <w:pPr>
        <w:adjustRightInd w:val="0"/>
        <w:ind w:left="900" w:hanging="900"/>
        <w:rPr>
          <w:lang w:val="sk-SK"/>
        </w:rPr>
      </w:pPr>
      <w:r>
        <w:rPr>
          <w:lang w:val="sk-SK"/>
        </w:rPr>
        <w:t xml:space="preserve">V3_03   </w:t>
      </w:r>
      <w:r>
        <w:rPr>
          <w:lang w:val="sk-SK"/>
        </w:rPr>
        <w:tab/>
        <w:t xml:space="preserve">HROMADA, Viliam - VOJVODA, Milan. Using poly-dragon cryptosystem in a pseudorandom number generator MSTg. In </w:t>
      </w:r>
      <w:r>
        <w:rPr>
          <w:i/>
          <w:iCs/>
          <w:lang w:val="sk-SK"/>
        </w:rPr>
        <w:t>Tatra Mountains Mathematical Publications</w:t>
      </w:r>
      <w:r>
        <w:rPr>
          <w:lang w:val="sk-SK"/>
        </w:rPr>
        <w:t>. Vol. 61, (2014), Issue: 1, s. 105-116. ISSN 1210-3195 (2014: 0.191 - SJR, Q4 - SJR Best Q). V databáze: SCOPUS.</w:t>
      </w:r>
      <w:r>
        <w:rPr>
          <w:lang w:val="sk-SK"/>
        </w:rPr>
        <w:br/>
        <w:t>Kategória publikácie do 2021: ADN</w:t>
      </w:r>
    </w:p>
    <w:p w14:paraId="0D9CF7BA" w14:textId="77777777" w:rsidR="001E5908" w:rsidRDefault="001E5908" w:rsidP="001E5908">
      <w:pPr>
        <w:adjustRightInd w:val="0"/>
        <w:ind w:left="900" w:hanging="900"/>
        <w:rPr>
          <w:lang w:val="sk-SK"/>
        </w:rPr>
      </w:pPr>
      <w:r>
        <w:rPr>
          <w:lang w:val="sk-SK"/>
        </w:rPr>
        <w:t xml:space="preserve">V3_04   </w:t>
      </w:r>
      <w:r>
        <w:rPr>
          <w:lang w:val="sk-SK"/>
        </w:rPr>
        <w:tab/>
        <w:t xml:space="preserve">SLAMINKOVÁ, Ivana - VOJVODA, Milan. Cryptanalysis of a Hash Function Based on Isotopy of Quasigroups. In </w:t>
      </w:r>
      <w:r>
        <w:rPr>
          <w:i/>
          <w:iCs/>
          <w:lang w:val="sk-SK"/>
        </w:rPr>
        <w:t>Tatra Mountains Mathematical Publications : NILCRYPT '10</w:t>
      </w:r>
      <w:r>
        <w:rPr>
          <w:lang w:val="sk-SK"/>
        </w:rPr>
        <w:t>. Vol. 45 (2010), s.137-149. ISSN 1210-3195 (2010: 0.146 - SJR, Q4 - SJR Best Q).</w:t>
      </w:r>
      <w:r>
        <w:rPr>
          <w:lang w:val="sk-SK"/>
        </w:rPr>
        <w:br/>
        <w:t>Kategória publikácie do 2021: ADF</w:t>
      </w:r>
    </w:p>
    <w:p w14:paraId="59D85DA1" w14:textId="77777777" w:rsidR="001E5908" w:rsidRDefault="001E5908" w:rsidP="001E5908">
      <w:pPr>
        <w:adjustRightInd w:val="0"/>
        <w:ind w:left="1200" w:hanging="1200"/>
        <w:rPr>
          <w:lang w:val="sk-SK"/>
        </w:rPr>
      </w:pPr>
      <w:r>
        <w:rPr>
          <w:lang w:val="sk-SK"/>
        </w:rPr>
        <w:tab/>
        <w:t>Ohlasy:</w:t>
      </w:r>
      <w:r>
        <w:rPr>
          <w:lang w:val="sk-SK"/>
        </w:rPr>
        <w:br/>
        <w:t xml:space="preserve">1. [1]   </w:t>
      </w:r>
      <w:r>
        <w:rPr>
          <w:lang w:val="sk-SK"/>
        </w:rPr>
        <w:tab/>
        <w:t>SHCHERBACOV, V. Elements of Quasigroup Theory and Applications. In ELEMENTS OF QUASIGROUP THEORY AND APPLICATIONS, 2017, vol., no., pp. 1-576., Registrované v: WOS, SCOPUS</w:t>
      </w:r>
      <w:r>
        <w:rPr>
          <w:lang w:val="sk-SK"/>
        </w:rPr>
        <w:br/>
        <w:t>Ohlas: zahraničný</w:t>
      </w:r>
    </w:p>
    <w:p w14:paraId="5C8CD921" w14:textId="77777777" w:rsidR="001E5908" w:rsidRPr="00165DFA" w:rsidRDefault="001E5908" w:rsidP="001E5908">
      <w:pPr>
        <w:rPr>
          <w:szCs w:val="18"/>
          <w:u w:val="single"/>
        </w:rPr>
      </w:pPr>
      <w:r w:rsidRPr="00165DFA">
        <w:rPr>
          <w:szCs w:val="18"/>
          <w:u w:val="single"/>
        </w:rPr>
        <w:t>Citácie:</w:t>
      </w:r>
    </w:p>
    <w:p w14:paraId="2272B98E" w14:textId="77777777" w:rsidR="001E5908" w:rsidRPr="00165DFA" w:rsidRDefault="001E5908" w:rsidP="001E5908">
      <w:r w:rsidRPr="00165DFA">
        <w:t>M. Jókay: The design of a steganographic system based on the internal MP4 file structures, International Journal of Computers and Communications, Issue 4, Volume 5, 2011, pp.207-214.</w:t>
      </w:r>
    </w:p>
    <w:p w14:paraId="26454C03" w14:textId="77777777" w:rsidR="001E5908" w:rsidRPr="00165DFA" w:rsidRDefault="001E5908" w:rsidP="001E5908">
      <w:pPr>
        <w:rPr>
          <w:u w:val="single"/>
        </w:rPr>
      </w:pPr>
      <w:r w:rsidRPr="00165DFA">
        <w:t>M. Jókay: The design of a steganographic system based on the GOP structure in the video standard MPEG-4, Recent Researches in Computers and Computing, ISBN: 978-1-61804-000-8,  2011, pp.95-99.</w:t>
      </w:r>
    </w:p>
    <w:p w14:paraId="4B81D73F" w14:textId="77777777" w:rsidR="001E5908" w:rsidRDefault="001E5908" w:rsidP="001E5908">
      <w:pPr>
        <w:adjustRightInd w:val="0"/>
        <w:ind w:left="1200" w:hanging="1200"/>
        <w:rPr>
          <w:lang w:val="sk-SK"/>
        </w:rPr>
      </w:pPr>
    </w:p>
    <w:p w14:paraId="4F2B62A7" w14:textId="77777777" w:rsidR="001E5908" w:rsidRDefault="001E5908" w:rsidP="001E5908">
      <w:pPr>
        <w:widowControl w:val="0"/>
        <w:adjustRightInd w:val="0"/>
        <w:rPr>
          <w:lang w:val="sk-SK"/>
        </w:rPr>
      </w:pPr>
    </w:p>
    <w:p w14:paraId="4E74878B" w14:textId="77777777" w:rsidR="001E5908" w:rsidRDefault="001E5908" w:rsidP="001E5908">
      <w:pPr>
        <w:adjustRightInd w:val="0"/>
        <w:ind w:left="900" w:hanging="900"/>
        <w:rPr>
          <w:lang w:val="sk-SK"/>
        </w:rPr>
      </w:pPr>
      <w:r>
        <w:rPr>
          <w:lang w:val="sk-SK"/>
        </w:rPr>
        <w:t xml:space="preserve">V3_05   </w:t>
      </w:r>
      <w:r>
        <w:rPr>
          <w:lang w:val="sk-SK"/>
        </w:rPr>
        <w:tab/>
        <w:t xml:space="preserve">VOJVODA, Milan. Cryptanalysis of one Hash Function Based on Quasigroup. In </w:t>
      </w:r>
      <w:r>
        <w:rPr>
          <w:i/>
          <w:iCs/>
          <w:lang w:val="sk-SK"/>
        </w:rPr>
        <w:t>Tatra Mountains Mathematical Publications</w:t>
      </w:r>
      <w:r>
        <w:rPr>
          <w:lang w:val="sk-SK"/>
        </w:rPr>
        <w:t>. Roè. 29 (2004), s.s. 1-9. ISSN 1210-3195 (2004).</w:t>
      </w:r>
      <w:r>
        <w:rPr>
          <w:lang w:val="sk-SK"/>
        </w:rPr>
        <w:br/>
        <w:t>Kategória publikácie do 2021: ADD</w:t>
      </w:r>
    </w:p>
    <w:p w14:paraId="6780C865" w14:textId="77777777" w:rsidR="001E5908" w:rsidRDefault="001E5908" w:rsidP="001E5908">
      <w:pPr>
        <w:adjustRightInd w:val="0"/>
        <w:ind w:left="1200" w:hanging="1200"/>
        <w:rPr>
          <w:lang w:val="sk-SK"/>
        </w:rPr>
      </w:pPr>
      <w:r>
        <w:rPr>
          <w:lang w:val="sk-SK"/>
        </w:rPr>
        <w:tab/>
        <w:t>Ohlasy:</w:t>
      </w:r>
      <w:r>
        <w:rPr>
          <w:lang w:val="sk-SK"/>
        </w:rPr>
        <w:br/>
        <w:t xml:space="preserve">1. [1]   </w:t>
      </w:r>
      <w:r>
        <w:rPr>
          <w:lang w:val="sk-SK"/>
        </w:rPr>
        <w:tab/>
        <w:t>GROŠEK, Otokar - HORÁK, Peter. On Quasigroups with Few Associative Triples. In Designs, Codes and Cryptography, 2012, vol. 64, s.221-227.</w:t>
      </w:r>
      <w:r>
        <w:rPr>
          <w:lang w:val="sk-SK"/>
        </w:rPr>
        <w:br/>
        <w:t>Ohlas: zahraničný. Registrované v: WOS</w:t>
      </w:r>
    </w:p>
    <w:p w14:paraId="5294AFEB" w14:textId="77777777" w:rsidR="001E5908" w:rsidRPr="00165DFA" w:rsidRDefault="001E5908" w:rsidP="001E5908">
      <w:pPr>
        <w:rPr>
          <w:u w:val="single"/>
        </w:rPr>
      </w:pPr>
      <w:r w:rsidRPr="00165DFA">
        <w:t>V.A. Shcherbacov</w:t>
      </w:r>
      <w:r w:rsidRPr="00165DFA">
        <w:rPr>
          <w:szCs w:val="34"/>
        </w:rPr>
        <w:t xml:space="preserve">: Quasigroups in cryptology, </w:t>
      </w:r>
      <w:r w:rsidRPr="00165DFA">
        <w:t>Computer Science Journal of Moldova, vol.17, no.2(50), 2009, pp.193-228</w:t>
      </w:r>
      <w:r>
        <w:t xml:space="preserve">. </w:t>
      </w:r>
      <w:r>
        <w:rPr>
          <w:lang w:val="sk-SK"/>
        </w:rPr>
        <w:t>Registrované v: WOS</w:t>
      </w:r>
    </w:p>
    <w:p w14:paraId="2D2DB36C" w14:textId="77777777" w:rsidR="001E5908" w:rsidRPr="00165DFA" w:rsidRDefault="001E5908" w:rsidP="001E5908">
      <w:pPr>
        <w:rPr>
          <w:u w:val="single"/>
        </w:rPr>
      </w:pPr>
      <w:r w:rsidRPr="00165DFA">
        <w:t>Ľ. Staneková, M. Stanek: Hashing on trees and its applications, MAGIA 2005 – Mathematics, Geometry and their applications, ISBN –80-227-2334-7.</w:t>
      </w:r>
    </w:p>
    <w:p w14:paraId="05065115" w14:textId="77777777" w:rsidR="001E5908" w:rsidRDefault="001E5908" w:rsidP="001E5908">
      <w:pPr>
        <w:widowControl w:val="0"/>
        <w:adjustRightInd w:val="0"/>
        <w:rPr>
          <w:lang w:val="sk-SK"/>
        </w:rPr>
      </w:pPr>
    </w:p>
    <w:p w14:paraId="5E6139D1" w14:textId="77777777" w:rsidR="001E5908" w:rsidRDefault="001E5908" w:rsidP="001E5908">
      <w:pPr>
        <w:adjustRightInd w:val="0"/>
        <w:ind w:left="900" w:hanging="900"/>
        <w:rPr>
          <w:lang w:val="sk-SK"/>
        </w:rPr>
      </w:pPr>
      <w:r>
        <w:rPr>
          <w:lang w:val="sk-SK"/>
        </w:rPr>
        <w:t xml:space="preserve">V3_06   </w:t>
      </w:r>
      <w:r>
        <w:rPr>
          <w:lang w:val="sk-SK"/>
        </w:rPr>
        <w:tab/>
        <w:t xml:space="preserve">VOJVODA, Milan. Cryptanalysis of a File Encoding System Based on a Quasigroup. In </w:t>
      </w:r>
      <w:r>
        <w:rPr>
          <w:i/>
          <w:iCs/>
          <w:lang w:val="sk-SK"/>
        </w:rPr>
        <w:t>Journal of Electrical Engineering</w:t>
      </w:r>
      <w:r>
        <w:rPr>
          <w:lang w:val="sk-SK"/>
        </w:rPr>
        <w:t>. Vol. 54, No. 12/S (2003), s.69-71. ISSN 1335-3632 (2003).</w:t>
      </w:r>
      <w:r>
        <w:rPr>
          <w:lang w:val="sk-SK"/>
        </w:rPr>
        <w:br/>
        <w:t>Kategória publikácie do 2021: ADF</w:t>
      </w:r>
    </w:p>
    <w:p w14:paraId="52F3E0B0" w14:textId="77777777" w:rsidR="001E5908" w:rsidRDefault="001E5908" w:rsidP="001E5908">
      <w:r>
        <w:t>Ohlasy:</w:t>
      </w:r>
    </w:p>
    <w:p w14:paraId="70FFB100" w14:textId="77777777" w:rsidR="001E5908" w:rsidRPr="00A56A15" w:rsidRDefault="001E5908" w:rsidP="001E5908">
      <w:r w:rsidRPr="00A56A15">
        <w:t>Y. Xu: Stream cipher based on post-commutative quasigroups. In: Information Science and Engineering (ICISE), 2010 2nd International Conference,  IEEE Xplore, 2010, Print ISBN: 978-1-4244-7616-9, pp. 2387 - 2390.</w:t>
      </w:r>
      <w:r>
        <w:t xml:space="preserve"> </w:t>
      </w:r>
      <w:r>
        <w:rPr>
          <w:lang w:val="sk-SK"/>
        </w:rPr>
        <w:t>Registrované v: SCOPUS</w:t>
      </w:r>
    </w:p>
    <w:p w14:paraId="1C3650E0" w14:textId="77777777" w:rsidR="001E5908" w:rsidRDefault="001E5908" w:rsidP="001E5908">
      <w:pPr>
        <w:adjustRightInd w:val="0"/>
        <w:ind w:left="900" w:hanging="900"/>
        <w:rPr>
          <w:lang w:val="sk-SK"/>
        </w:rPr>
      </w:pPr>
      <w:r w:rsidRPr="00A56A15">
        <w:t>Y. Xu: A Cryptography Application of Conjugate Quasigroups. In: 2010 International Conference on Web Information Systems and Mining, IEEE Computer Society, pp.63-65.</w:t>
      </w:r>
      <w:r>
        <w:t xml:space="preserve"> </w:t>
      </w:r>
      <w:r>
        <w:rPr>
          <w:lang w:val="sk-SK"/>
        </w:rPr>
        <w:t>Registrované v: SCOPUS</w:t>
      </w:r>
    </w:p>
    <w:p w14:paraId="6AC96F39" w14:textId="77777777" w:rsidR="001E5908" w:rsidRDefault="001E5908" w:rsidP="001E5908">
      <w:pPr>
        <w:widowControl w:val="0"/>
        <w:adjustRightInd w:val="0"/>
        <w:rPr>
          <w:lang w:val="sk-SK"/>
        </w:rPr>
      </w:pPr>
    </w:p>
    <w:p w14:paraId="4CBCD358" w14:textId="77777777" w:rsidR="001E5908" w:rsidRDefault="001E5908" w:rsidP="001E5908">
      <w:pPr>
        <w:adjustRightInd w:val="0"/>
        <w:ind w:left="900" w:hanging="900"/>
        <w:rPr>
          <w:lang w:val="sk-SK"/>
        </w:rPr>
      </w:pPr>
      <w:r>
        <w:rPr>
          <w:lang w:val="sk-SK"/>
        </w:rPr>
        <w:t xml:space="preserve">V3_07   </w:t>
      </w:r>
      <w:r>
        <w:rPr>
          <w:lang w:val="sk-SK"/>
        </w:rPr>
        <w:tab/>
        <w:t xml:space="preserve">VOJVODA, Milan. A Survey of Security Mechanisms in Mobile Communication Systems. In </w:t>
      </w:r>
      <w:r>
        <w:rPr>
          <w:i/>
          <w:iCs/>
          <w:lang w:val="sk-SK"/>
        </w:rPr>
        <w:t>Tatra Mountains Mathematical Publications</w:t>
      </w:r>
      <w:r>
        <w:rPr>
          <w:lang w:val="sk-SK"/>
        </w:rPr>
        <w:t>. Roč. 25 (2002), s.101-117. ISSN 1210-3195 (2002).</w:t>
      </w:r>
      <w:r>
        <w:rPr>
          <w:lang w:val="sk-SK"/>
        </w:rPr>
        <w:br/>
        <w:t>Kategória publikácie do 2021: ADD</w:t>
      </w:r>
    </w:p>
    <w:p w14:paraId="0304B7B5" w14:textId="77777777" w:rsidR="001E5908" w:rsidRDefault="001E5908" w:rsidP="001E5908">
      <w:pPr>
        <w:adjustRightInd w:val="0"/>
        <w:ind w:left="1200" w:hanging="1200"/>
        <w:rPr>
          <w:lang w:val="sk-SK"/>
        </w:rPr>
      </w:pPr>
      <w:r>
        <w:rPr>
          <w:lang w:val="sk-SK"/>
        </w:rPr>
        <w:tab/>
        <w:t>Ohlasy:</w:t>
      </w:r>
      <w:r>
        <w:rPr>
          <w:lang w:val="sk-SK"/>
        </w:rPr>
        <w:br/>
        <w:t xml:space="preserve">1. [2]   </w:t>
      </w:r>
      <w:r>
        <w:rPr>
          <w:lang w:val="sk-SK"/>
        </w:rPr>
        <w:tab/>
        <w:t>JÓKAY, Matúš - BAROŠ, Ján. On the Suitability of the Internet Multimedia Storage for Steganographic Information Transfer in MP4 Files. In Kybernetika, 2012, vol. 48, no. 3, s.522-535.</w:t>
      </w:r>
      <w:r>
        <w:rPr>
          <w:lang w:val="sk-SK"/>
        </w:rPr>
        <w:br/>
        <w:t>Ohlas: zahraničný</w:t>
      </w:r>
      <w:r>
        <w:rPr>
          <w:lang w:val="sk-SK"/>
        </w:rPr>
        <w:br/>
        <w:t xml:space="preserve">2. [2]   </w:t>
      </w:r>
      <w:r>
        <w:rPr>
          <w:lang w:val="sk-SK"/>
        </w:rPr>
        <w:tab/>
        <w:t>VARGA, Juraj - KOSTRECOVÁ, Eva. Android - Mobile Telecommunication Platform. In Sdělovací technika, 2013, roč. 61, č. 7, s.46-47.</w:t>
      </w:r>
      <w:r>
        <w:rPr>
          <w:lang w:val="sk-SK"/>
        </w:rPr>
        <w:br/>
        <w:t>Ohlas: zahraničný</w:t>
      </w:r>
      <w:r>
        <w:rPr>
          <w:lang w:val="sk-SK"/>
        </w:rPr>
        <w:br/>
        <w:t xml:space="preserve">3. [2]   </w:t>
      </w:r>
      <w:r>
        <w:rPr>
          <w:lang w:val="sk-SK"/>
        </w:rPr>
        <w:tab/>
        <w:t>VARGA, Juraj - KOSTRECOVÁ, Eva. OS Android - Architecture and Security. In Sdělovací technika, 2013, roč. 61, č. 10, s.54-55.</w:t>
      </w:r>
      <w:r>
        <w:rPr>
          <w:lang w:val="sk-SK"/>
        </w:rPr>
        <w:br/>
        <w:t>Ohlas: zahraničný</w:t>
      </w:r>
    </w:p>
    <w:p w14:paraId="67083AF9" w14:textId="77777777" w:rsidR="001E5908" w:rsidRPr="00165DFA" w:rsidRDefault="001E5908" w:rsidP="001E5908">
      <w:pPr>
        <w:rPr>
          <w:u w:val="single"/>
        </w:rPr>
      </w:pPr>
      <w:r w:rsidRPr="00165DFA">
        <w:t xml:space="preserve"> O. Grošek, P. Zajac: </w:t>
      </w:r>
      <w:r w:rsidRPr="00165DFA">
        <w:rPr>
          <w:rStyle w:val="Siln"/>
        </w:rPr>
        <w:t xml:space="preserve">Searching for a different AES-class MixColumns operation, </w:t>
      </w:r>
      <w:r w:rsidRPr="00165DFA">
        <w:t>ACS'06 - Proceedings of the 6th WSEAS international conference on Applied computer science, ISBN 960-8457-57-2, pp. 307-310.</w:t>
      </w:r>
    </w:p>
    <w:p w14:paraId="41CB4058" w14:textId="77777777" w:rsidR="001E5908" w:rsidRPr="00165DFA" w:rsidRDefault="001E5908" w:rsidP="001E5908">
      <w:pPr>
        <w:rPr>
          <w:u w:val="single"/>
        </w:rPr>
      </w:pPr>
      <w:r w:rsidRPr="00165DFA">
        <w:t>O. GROŠEK, P. ZAJAC: Efficient selection of the AES-class MixColumns parameters. WSEAS Transactions on Information Science and Applications, Issue 4, Vol. 4 (2007) pp. 663-668.</w:t>
      </w:r>
    </w:p>
    <w:p w14:paraId="2D70514D" w14:textId="77777777" w:rsidR="001E5908" w:rsidRPr="00165DFA" w:rsidRDefault="001E5908" w:rsidP="001E5908">
      <w:pPr>
        <w:rPr>
          <w:u w:val="single"/>
        </w:rPr>
      </w:pPr>
      <w:r w:rsidRPr="00165DFA">
        <w:t>V.A. Shcherbacov</w:t>
      </w:r>
      <w:r w:rsidRPr="00165DFA">
        <w:rPr>
          <w:szCs w:val="34"/>
        </w:rPr>
        <w:t xml:space="preserve">: Quasigroups in cryptology, </w:t>
      </w:r>
      <w:r w:rsidRPr="00165DFA">
        <w:t>Computer Science Journal of Moldova, vol.17, no.2(50), 2009, pp.193-228</w:t>
      </w:r>
      <w:r>
        <w:t xml:space="preserve">. </w:t>
      </w:r>
      <w:r>
        <w:rPr>
          <w:lang w:val="sk-SK"/>
        </w:rPr>
        <w:t>Registrované v: SCOPUS</w:t>
      </w:r>
    </w:p>
    <w:p w14:paraId="4674B8EB" w14:textId="77777777" w:rsidR="001E5908" w:rsidRDefault="001E5908" w:rsidP="001E5908">
      <w:pPr>
        <w:adjustRightInd w:val="0"/>
        <w:ind w:left="900" w:hanging="900"/>
        <w:rPr>
          <w:lang w:val="sk-SK"/>
        </w:rPr>
      </w:pPr>
      <w:r>
        <w:rPr>
          <w:lang w:val="sk-SK"/>
        </w:rPr>
        <w:t xml:space="preserve">V3_08   </w:t>
      </w:r>
      <w:r>
        <w:rPr>
          <w:lang w:val="sk-SK"/>
        </w:rPr>
        <w:tab/>
        <w:t xml:space="preserve">VOJVODA, Milan - GROŠEK, Otokar. Postranné kanály v kryptoanalýze. In </w:t>
      </w:r>
      <w:r>
        <w:rPr>
          <w:i/>
          <w:iCs/>
          <w:lang w:val="sk-SK"/>
        </w:rPr>
        <w:t>EE časopis pre elektrotechniku, elektroenergetiku, informačné a komunikačné technológie</w:t>
      </w:r>
      <w:r>
        <w:rPr>
          <w:lang w:val="sk-SK"/>
        </w:rPr>
        <w:t>. Roč. 14, mimoriadne číslo (2008), s.26-29. ISSN 1335-2547.</w:t>
      </w:r>
      <w:r>
        <w:rPr>
          <w:lang w:val="sk-SK"/>
        </w:rPr>
        <w:br/>
        <w:t>Kategória publikácie do 2021: ADF</w:t>
      </w:r>
    </w:p>
    <w:p w14:paraId="06E6FA99" w14:textId="77777777" w:rsidR="001E5908" w:rsidRDefault="001E5908" w:rsidP="001E5908">
      <w:pPr>
        <w:adjustRightInd w:val="0"/>
        <w:ind w:left="1200" w:hanging="1200"/>
        <w:rPr>
          <w:lang w:val="sk-SK"/>
        </w:rPr>
      </w:pPr>
      <w:r>
        <w:rPr>
          <w:lang w:val="sk-SK"/>
        </w:rPr>
        <w:tab/>
        <w:t>Ohlasy:</w:t>
      </w:r>
      <w:r>
        <w:rPr>
          <w:lang w:val="sk-SK"/>
        </w:rPr>
        <w:br/>
        <w:t xml:space="preserve">1. [2]   </w:t>
      </w:r>
      <w:r>
        <w:rPr>
          <w:lang w:val="sk-SK"/>
        </w:rPr>
        <w:tab/>
        <w:t>JÓKAY, Matúš - BAROŠ, Ján. On the Suitability of the Internet Multimedia Storage for Steganographic Information Transfer in MP4 Files. In Kybernetika, 2012, vol. 48, no. 3, s.522-535.</w:t>
      </w:r>
      <w:r>
        <w:rPr>
          <w:lang w:val="sk-SK"/>
        </w:rPr>
        <w:br/>
        <w:t>Ohlas: zahraničný</w:t>
      </w:r>
    </w:p>
    <w:p w14:paraId="38687CE8" w14:textId="77777777" w:rsidR="001E5908" w:rsidRDefault="001E5908" w:rsidP="001E5908">
      <w:pPr>
        <w:adjustRightInd w:val="0"/>
        <w:ind w:left="900" w:hanging="900"/>
        <w:rPr>
          <w:lang w:val="sk-SK"/>
        </w:rPr>
      </w:pPr>
      <w:r>
        <w:rPr>
          <w:lang w:val="sk-SK"/>
        </w:rPr>
        <w:t xml:space="preserve">V3_09   </w:t>
      </w:r>
      <w:r>
        <w:rPr>
          <w:lang w:val="sk-SK"/>
        </w:rPr>
        <w:tab/>
        <w:t xml:space="preserve">VOJVODA, Milan. Enhanced Cryptoanalysis of a Clock-Controlled Running Key Generator. In </w:t>
      </w:r>
      <w:r>
        <w:rPr>
          <w:i/>
          <w:iCs/>
          <w:lang w:val="sk-SK"/>
        </w:rPr>
        <w:t>Journal of Electrical Engineering</w:t>
      </w:r>
      <w:r>
        <w:rPr>
          <w:lang w:val="sk-SK"/>
        </w:rPr>
        <w:t>. Vol. 51, No. 12/S (2000), s.81-84. ISSN 1335-3632 (2000).</w:t>
      </w:r>
      <w:r>
        <w:rPr>
          <w:lang w:val="sk-SK"/>
        </w:rPr>
        <w:br/>
        <w:t>Kategória publikácie do 2021: ADF</w:t>
      </w:r>
    </w:p>
    <w:p w14:paraId="1B8CA8B3" w14:textId="77777777" w:rsidR="001E5908" w:rsidRDefault="001E5908" w:rsidP="001E5908">
      <w:pPr>
        <w:widowControl w:val="0"/>
        <w:adjustRightInd w:val="0"/>
        <w:rPr>
          <w:lang w:val="sk-SK"/>
        </w:rPr>
      </w:pPr>
    </w:p>
    <w:p w14:paraId="7E309B63" w14:textId="77777777" w:rsidR="001E5908" w:rsidRDefault="001E5908" w:rsidP="001E5908">
      <w:pPr>
        <w:widowControl w:val="0"/>
        <w:adjustRightInd w:val="0"/>
        <w:rPr>
          <w:b/>
          <w:bCs/>
          <w:lang w:val="sk-SK"/>
        </w:rPr>
      </w:pPr>
      <w:r>
        <w:rPr>
          <w:b/>
          <w:bCs/>
          <w:lang w:val="sk-SK"/>
        </w:rPr>
        <w:t>P1 Pedagogický výstup publikačnej činnosti ako celok</w:t>
      </w:r>
    </w:p>
    <w:p w14:paraId="29C6264B" w14:textId="77777777" w:rsidR="001E5908" w:rsidRDefault="001E5908" w:rsidP="001E5908">
      <w:pPr>
        <w:adjustRightInd w:val="0"/>
        <w:ind w:left="900" w:hanging="900"/>
        <w:rPr>
          <w:lang w:val="sk-SK"/>
        </w:rPr>
      </w:pPr>
      <w:r>
        <w:rPr>
          <w:lang w:val="sk-SK"/>
        </w:rPr>
        <w:t xml:space="preserve">P1_01   </w:t>
      </w:r>
      <w:r>
        <w:rPr>
          <w:lang w:val="sk-SK"/>
        </w:rPr>
        <w:tab/>
        <w:t xml:space="preserve">GROŠEK, Otokar - VOJVODA, Milan - ZANECHAL, Marcel - ZAJAC, Pavol. </w:t>
      </w:r>
      <w:r>
        <w:rPr>
          <w:i/>
          <w:iCs/>
          <w:lang w:val="sk-SK"/>
        </w:rPr>
        <w:t>Základy kryptografie</w:t>
      </w:r>
      <w:r>
        <w:rPr>
          <w:lang w:val="sk-SK"/>
        </w:rPr>
        <w:t>. Bratislava : STU v Bratislave, 2006. 184 s. ISBN 80-227-2415-7.</w:t>
      </w:r>
      <w:r>
        <w:rPr>
          <w:lang w:val="sk-SK"/>
        </w:rPr>
        <w:br/>
        <w:t>Kategória publikácie do 2021: ACB</w:t>
      </w:r>
    </w:p>
    <w:p w14:paraId="31B7D281" w14:textId="77777777" w:rsidR="001E5908" w:rsidRDefault="001E5908" w:rsidP="001E5908">
      <w:pPr>
        <w:adjustRightInd w:val="0"/>
        <w:ind w:left="1200" w:hanging="1200"/>
        <w:rPr>
          <w:lang w:val="sk-SK"/>
        </w:rPr>
      </w:pPr>
      <w:r>
        <w:rPr>
          <w:lang w:val="sk-SK"/>
        </w:rPr>
        <w:tab/>
        <w:t>Ohlasy:</w:t>
      </w:r>
      <w:r>
        <w:rPr>
          <w:lang w:val="sk-SK"/>
        </w:rPr>
        <w:br/>
        <w:t xml:space="preserve">1. [2]   </w:t>
      </w:r>
      <w:r>
        <w:rPr>
          <w:lang w:val="sk-SK"/>
        </w:rPr>
        <w:tab/>
        <w:t>JÓKAY, Matúš. The Design of a Steganographic system Based on the GOP Structure in the Video Standard MPEG-4. WSEAS Press, 2011In Recent Researches in Computers and Computing : International Conference on Computers and Computing (ICCC'11). Lanzarote, Spain, 27.-29.5.2011, s.95-99. ISBN 978-1-61804-000-8.</w:t>
      </w:r>
      <w:r>
        <w:rPr>
          <w:lang w:val="sk-SK"/>
        </w:rPr>
        <w:br/>
        <w:t>Ohlas: zahraničný</w:t>
      </w:r>
      <w:r>
        <w:rPr>
          <w:lang w:val="sk-SK"/>
        </w:rPr>
        <w:br/>
        <w:t xml:space="preserve">2. [2]   </w:t>
      </w:r>
      <w:r>
        <w:rPr>
          <w:lang w:val="sk-SK"/>
        </w:rPr>
        <w:tab/>
        <w:t>ANTAL, Eugen - JÓKAY, Matúš. Rotorový šifrátor Fialka M-125. Diel 1. Popis šifrátora. In Crypto-World, 2011, roè. 13, è. 4, s.18-27.</w:t>
      </w:r>
      <w:r>
        <w:rPr>
          <w:lang w:val="sk-SK"/>
        </w:rPr>
        <w:br/>
        <w:t>Ohlas: domáci</w:t>
      </w:r>
      <w:r>
        <w:rPr>
          <w:lang w:val="sk-SK"/>
        </w:rPr>
        <w:br/>
        <w:t xml:space="preserve">3. [2]   </w:t>
      </w:r>
      <w:r>
        <w:rPr>
          <w:lang w:val="sk-SK"/>
        </w:rPr>
        <w:tab/>
        <w:t>JÓKAY, Matúš. The Design of a Steganographic System Based on the Internal MP4 File Structures. In International Journal of Computers and Communications, 2012, vol. 5, iss. 4, s.207-214.</w:t>
      </w:r>
      <w:r>
        <w:rPr>
          <w:lang w:val="sk-SK"/>
        </w:rPr>
        <w:br/>
        <w:t>Ohlas: zahraničný</w:t>
      </w:r>
    </w:p>
    <w:p w14:paraId="288C1444" w14:textId="77777777" w:rsidR="001E5908" w:rsidRDefault="001E5908" w:rsidP="001E5908">
      <w:pPr>
        <w:adjustRightInd w:val="0"/>
        <w:ind w:left="900" w:hanging="900"/>
        <w:rPr>
          <w:lang w:val="sk-SK"/>
        </w:rPr>
      </w:pPr>
      <w:r>
        <w:rPr>
          <w:lang w:val="sk-SK"/>
        </w:rPr>
        <w:t xml:space="preserve">P1_02   </w:t>
      </w:r>
      <w:r>
        <w:rPr>
          <w:lang w:val="sk-SK"/>
        </w:rPr>
        <w:tab/>
        <w:t xml:space="preserve">GROŠEK, Otokar - VOJVODA, Milan - ZAJAC, Pavol. </w:t>
      </w:r>
      <w:r>
        <w:rPr>
          <w:i/>
          <w:iCs/>
          <w:lang w:val="sk-SK"/>
        </w:rPr>
        <w:t>Klasické šifry</w:t>
      </w:r>
      <w:r>
        <w:rPr>
          <w:lang w:val="sk-SK"/>
        </w:rPr>
        <w:t>. Bratislava : STU v Bratislave, 2007. 214 s. ISBN 978-80-227-2653-5.</w:t>
      </w:r>
      <w:r>
        <w:rPr>
          <w:lang w:val="sk-SK"/>
        </w:rPr>
        <w:br/>
        <w:t>Kategória publikácie do 2021: BCI</w:t>
      </w:r>
    </w:p>
    <w:p w14:paraId="20F232D2" w14:textId="77777777" w:rsidR="001E5908" w:rsidRDefault="001E5908" w:rsidP="001E5908">
      <w:pPr>
        <w:adjustRightInd w:val="0"/>
        <w:ind w:left="1200" w:hanging="1200"/>
        <w:rPr>
          <w:lang w:val="sk-SK"/>
        </w:rPr>
      </w:pPr>
      <w:r>
        <w:rPr>
          <w:lang w:val="sk-SK"/>
        </w:rPr>
        <w:tab/>
        <w:t>Ohlasy:</w:t>
      </w:r>
      <w:r>
        <w:rPr>
          <w:lang w:val="sk-SK"/>
        </w:rPr>
        <w:br/>
        <w:t xml:space="preserve">1. [2]   </w:t>
      </w:r>
      <w:r>
        <w:rPr>
          <w:lang w:val="sk-SK"/>
        </w:rPr>
        <w:tab/>
        <w:t>JÓKAY, Matúš. The Design of a Steganographic system Based on the GOP Structure in the Video Standard MPEG-4. WSEAS Press, 2011In Recent Researches in Computers and Computing : International Conference on Computers and Computing (ICCC'11). Lanzarote, Spain, 27.-29.5.2011, s.95-99. ISBN 978-1-61804-000-8.</w:t>
      </w:r>
      <w:r>
        <w:rPr>
          <w:lang w:val="sk-SK"/>
        </w:rPr>
        <w:br/>
        <w:t>Ohlas: zahraničný</w:t>
      </w:r>
      <w:r>
        <w:rPr>
          <w:lang w:val="sk-SK"/>
        </w:rPr>
        <w:br/>
        <w:t xml:space="preserve">2. [2]   </w:t>
      </w:r>
      <w:r>
        <w:rPr>
          <w:lang w:val="sk-SK"/>
        </w:rPr>
        <w:tab/>
        <w:t>ANTAL, Eugen - JÓKAY, Matúš. Rotorový šifrátor Fialka M-125. Diel 1. Popis šifrátora. In Crypto-World, 2011, roè. 13, è. 4, s.18-27.</w:t>
      </w:r>
      <w:r>
        <w:rPr>
          <w:lang w:val="sk-SK"/>
        </w:rPr>
        <w:br/>
        <w:t>Ohlas: domáci</w:t>
      </w:r>
      <w:r>
        <w:rPr>
          <w:lang w:val="sk-SK"/>
        </w:rPr>
        <w:br/>
        <w:t xml:space="preserve">3. [2]   </w:t>
      </w:r>
      <w:r>
        <w:rPr>
          <w:lang w:val="sk-SK"/>
        </w:rPr>
        <w:tab/>
        <w:t>JÓKAY, Matúš. The Design of a Steganographic System Based on the Internal MP4 File Structures. In International Journal of Computers and Communications, 2012, vol. 5, iss. 4, s.207-214.</w:t>
      </w:r>
      <w:r>
        <w:rPr>
          <w:lang w:val="sk-SK"/>
        </w:rPr>
        <w:br/>
        <w:t>Ohlas: zahraničný</w:t>
      </w:r>
      <w:r>
        <w:rPr>
          <w:lang w:val="sk-SK"/>
        </w:rPr>
        <w:br/>
        <w:t xml:space="preserve">4. [2]   </w:t>
      </w:r>
      <w:r>
        <w:rPr>
          <w:lang w:val="sk-SK"/>
        </w:rPr>
        <w:tab/>
        <w:t>ANTAL, Eugen - JÓKAY, Matúš. Rotorový šifrátor Fialka M-125. Diel 2. Porovnanie s viacerými rotorovými šifrátormi. In Crypto-World, 2011, roè. 13, è. 5, s.15-23.</w:t>
      </w:r>
      <w:r>
        <w:rPr>
          <w:lang w:val="sk-SK"/>
        </w:rPr>
        <w:br/>
        <w:t>Ohlas: domáci</w:t>
      </w:r>
      <w:r>
        <w:rPr>
          <w:lang w:val="sk-SK"/>
        </w:rPr>
        <w:br/>
        <w:t xml:space="preserve">5. [1]   </w:t>
      </w:r>
      <w:r>
        <w:rPr>
          <w:lang w:val="sk-SK"/>
        </w:rPr>
        <w:tab/>
        <w:t>ANTAL, Eugen - HROMADA, Viliam. A New Stream Cipher Based on Fialka M-125. In Tatra Mountains Mathematical Publications, 2013, vol. 57, iss. 4, s.101-118. V databáze: SCOPUS., Registrované v: SCOPUS</w:t>
      </w:r>
      <w:r>
        <w:rPr>
          <w:lang w:val="sk-SK"/>
        </w:rPr>
        <w:br/>
        <w:t>Ohlas: domáci</w:t>
      </w:r>
      <w:r>
        <w:rPr>
          <w:lang w:val="sk-SK"/>
        </w:rPr>
        <w:br/>
        <w:t xml:space="preserve">6. [2]   </w:t>
      </w:r>
      <w:r>
        <w:rPr>
          <w:lang w:val="sk-SK"/>
        </w:rPr>
        <w:tab/>
        <w:t>KANIČÁR, Martin - ANTAL, Eugen. Lúštenie homofónnej substitúcie pomocou genetických algoritmov. Bratislava : FEI STU, 2013In ŠVOČ 2013 [elektronický zdroj] : Zborník vybraných prác, Bratislava, 23. apríl 2013, s.CD ROM, s. 6-9. ISBN 978-80-227-3909-2.</w:t>
      </w:r>
      <w:r>
        <w:rPr>
          <w:lang w:val="sk-SK"/>
        </w:rPr>
        <w:br/>
        <w:t>Ohlas: domáci</w:t>
      </w:r>
      <w:r>
        <w:rPr>
          <w:lang w:val="sk-SK"/>
        </w:rPr>
        <w:br/>
        <w:t xml:space="preserve">7. [1]   </w:t>
      </w:r>
      <w:r>
        <w:rPr>
          <w:lang w:val="sk-SK"/>
        </w:rPr>
        <w:tab/>
        <w:t>JÓKAY, Matúš - KOŠDY, Martin. Steganographic File System Based on JPEG Files. In Tatra Mountains Mathematical Publications, 2013, vol. 57, iss. 4, s.65-84. V databáze: SCOPUS ; SCOPUS., Registrované v: SCOPUS, SCOPUS</w:t>
      </w:r>
      <w:r>
        <w:rPr>
          <w:lang w:val="sk-SK"/>
        </w:rPr>
        <w:br/>
        <w:t>Ohlas: domáci</w:t>
      </w:r>
    </w:p>
    <w:p w14:paraId="06946C06" w14:textId="77777777" w:rsidR="001E5908" w:rsidRPr="00AC2F97" w:rsidRDefault="001E5908" w:rsidP="001E5908">
      <w:pPr>
        <w:adjustRightInd w:val="0"/>
        <w:rPr>
          <w:lang w:eastAsia="en-US"/>
        </w:rPr>
      </w:pPr>
      <w:r w:rsidRPr="00AC2F97">
        <w:rPr>
          <w:lang w:eastAsia="en-US"/>
        </w:rPr>
        <w:t>Jozef Kollár: Československé šifry z obdobia 2. svetovej vojny, Diel 3., Šifra ”Rímska osem“, Crypto-World 3/2011, pp.2-12.</w:t>
      </w:r>
    </w:p>
    <w:p w14:paraId="0700CB78" w14:textId="77777777" w:rsidR="001E5908" w:rsidRPr="00AC2F97" w:rsidRDefault="001E5908" w:rsidP="001E5908">
      <w:pPr>
        <w:adjustRightInd w:val="0"/>
        <w:rPr>
          <w:lang w:eastAsia="en-US"/>
        </w:rPr>
      </w:pPr>
      <w:r w:rsidRPr="00AC2F97">
        <w:rPr>
          <w:lang w:eastAsia="en-US"/>
        </w:rPr>
        <w:t>Jozef Kollár: Československé šifry z obdobia 2. svetovej vojny, Diel 6., Šifra ”Rímska trinásť“, Crypto-World 6/2011, pp.2-11.</w:t>
      </w:r>
    </w:p>
    <w:p w14:paraId="448A714B" w14:textId="77777777" w:rsidR="001E5908" w:rsidRPr="007332A5" w:rsidRDefault="001E5908" w:rsidP="001E5908">
      <w:pPr>
        <w:adjustRightInd w:val="0"/>
        <w:rPr>
          <w:lang w:eastAsia="en-US"/>
        </w:rPr>
      </w:pPr>
      <w:r w:rsidRPr="00AC2F97">
        <w:rPr>
          <w:lang w:eastAsia="en-US"/>
        </w:rPr>
        <w:t>Jozef Kollár: Československé šifry z obdobia 2. svetovej vojny, Diel 10., Šifra ”Utility“, Crypto-World 2/2012, pp.2-10.</w:t>
      </w:r>
    </w:p>
    <w:p w14:paraId="7186EAAB" w14:textId="77777777" w:rsidR="001E5908" w:rsidRDefault="001E5908" w:rsidP="001E5908">
      <w:pPr>
        <w:adjustRightInd w:val="0"/>
        <w:ind w:left="900" w:hanging="900"/>
        <w:rPr>
          <w:lang w:val="sk-SK"/>
        </w:rPr>
      </w:pPr>
      <w:r>
        <w:rPr>
          <w:lang w:val="sk-SK"/>
        </w:rPr>
        <w:t xml:space="preserve">P1_03   </w:t>
      </w:r>
      <w:r>
        <w:rPr>
          <w:lang w:val="sk-SK"/>
        </w:rPr>
        <w:tab/>
        <w:t xml:space="preserve">GROŠEK, Otokar - VOJVODA, Milan - ZAJAC, Pavol - ZANECHAL, Marcel. </w:t>
      </w:r>
      <w:r>
        <w:rPr>
          <w:i/>
          <w:iCs/>
          <w:lang w:val="sk-SK"/>
        </w:rPr>
        <w:t>Základy kryptografie</w:t>
      </w:r>
      <w:r>
        <w:rPr>
          <w:lang w:val="sk-SK"/>
        </w:rPr>
        <w:t>. 2. vyd. Bratislava : Nakladateľstvo STU, 2010. 184 s. ISBN 978-80-227-3256-7.</w:t>
      </w:r>
      <w:r>
        <w:rPr>
          <w:lang w:val="sk-SK"/>
        </w:rPr>
        <w:br/>
        <w:t>Kategória publikácie do 2021: ACB</w:t>
      </w:r>
    </w:p>
    <w:p w14:paraId="5FE59642" w14:textId="77777777" w:rsidR="001E5908" w:rsidRDefault="001E5908" w:rsidP="001E5908">
      <w:pPr>
        <w:widowControl w:val="0"/>
        <w:adjustRightInd w:val="0"/>
        <w:rPr>
          <w:lang w:val="sk-SK"/>
        </w:rPr>
      </w:pPr>
    </w:p>
    <w:p w14:paraId="05C250CD" w14:textId="77777777" w:rsidR="001E5908" w:rsidRDefault="001E5908" w:rsidP="001E5908">
      <w:pPr>
        <w:widowControl w:val="0"/>
        <w:adjustRightInd w:val="0"/>
        <w:rPr>
          <w:b/>
          <w:bCs/>
          <w:lang w:val="sk-SK"/>
        </w:rPr>
      </w:pPr>
      <w:r>
        <w:rPr>
          <w:b/>
          <w:bCs/>
          <w:lang w:val="sk-SK"/>
        </w:rPr>
        <w:t>O2 Odborný výstup publikačnej činnosti ako časť knižnej publikácie alebo zborníka</w:t>
      </w:r>
    </w:p>
    <w:p w14:paraId="0AA26E64" w14:textId="77777777" w:rsidR="001E5908" w:rsidRDefault="001E5908" w:rsidP="001E5908">
      <w:pPr>
        <w:adjustRightInd w:val="0"/>
        <w:ind w:left="900" w:hanging="900"/>
        <w:rPr>
          <w:lang w:val="sk-SK"/>
        </w:rPr>
      </w:pPr>
      <w:r>
        <w:rPr>
          <w:lang w:val="sk-SK"/>
        </w:rPr>
        <w:t xml:space="preserve">O2_01   </w:t>
      </w:r>
      <w:r>
        <w:rPr>
          <w:lang w:val="sk-SK"/>
        </w:rPr>
        <w:tab/>
        <w:t xml:space="preserve">HROMADA, Viliam - JÓKAY, Matúš - PROCHÁZKA, Matej - VOJVODA, Milan. Some weaknesses in one 3-quasigroup based encryption scheme. In </w:t>
      </w:r>
      <w:r>
        <w:rPr>
          <w:i/>
          <w:iCs/>
          <w:lang w:val="sk-SK"/>
        </w:rPr>
        <w:t>CECC 2016 : The 16th central european conference on cryptology. Piestany, Slovakia. June 22 - 24, 2016</w:t>
      </w:r>
      <w:r>
        <w:rPr>
          <w:lang w:val="sk-SK"/>
        </w:rPr>
        <w:t>. Bratislava : STU, 2016, S. 35-38.</w:t>
      </w:r>
      <w:r>
        <w:rPr>
          <w:lang w:val="sk-SK"/>
        </w:rPr>
        <w:br/>
        <w:t>Kategória publikácie do 2021: BEF</w:t>
      </w:r>
    </w:p>
    <w:p w14:paraId="1471A25C" w14:textId="77777777" w:rsidR="001E5908" w:rsidRDefault="001E5908" w:rsidP="001E5908">
      <w:pPr>
        <w:widowControl w:val="0"/>
        <w:adjustRightInd w:val="0"/>
        <w:rPr>
          <w:lang w:val="sk-SK"/>
        </w:rPr>
      </w:pPr>
    </w:p>
    <w:p w14:paraId="666E6774" w14:textId="77777777" w:rsidR="001E5908" w:rsidRDefault="001E5908" w:rsidP="001E5908">
      <w:pPr>
        <w:adjustRightInd w:val="0"/>
        <w:ind w:left="900" w:hanging="900"/>
        <w:rPr>
          <w:lang w:val="sk-SK"/>
        </w:rPr>
      </w:pPr>
      <w:r>
        <w:rPr>
          <w:lang w:val="sk-SK"/>
        </w:rPr>
        <w:t xml:space="preserve">O2_02   </w:t>
      </w:r>
      <w:r>
        <w:rPr>
          <w:lang w:val="sk-SK"/>
        </w:rPr>
        <w:tab/>
        <w:t xml:space="preserve">JANČI, Daniel - HROMADA, Viliam - VOJVODA, Milan. Searching for row complete latin squares (a new benchmark for SAT solvers). In </w:t>
      </w:r>
      <w:r>
        <w:rPr>
          <w:i/>
          <w:iCs/>
          <w:lang w:val="sk-SK"/>
        </w:rPr>
        <w:t>CECC 2021 : Book of abstracts : 21th Central European conference on cryptology. Debrecen, Hungary. June 23-25, 2021</w:t>
      </w:r>
      <w:r>
        <w:rPr>
          <w:lang w:val="sk-SK"/>
        </w:rPr>
        <w:t>. Debrecen : University of Debrecen, 2021, S. 20-21.</w:t>
      </w:r>
      <w:r>
        <w:rPr>
          <w:lang w:val="sk-SK"/>
        </w:rPr>
        <w:br/>
        <w:t>Výstup: zahraničný; Kategória publikácie do 2021: BFA</w:t>
      </w:r>
    </w:p>
    <w:p w14:paraId="3F01FF4C" w14:textId="77777777" w:rsidR="001E5908" w:rsidRDefault="001E5908" w:rsidP="001E5908">
      <w:pPr>
        <w:adjustRightInd w:val="0"/>
        <w:ind w:left="900" w:hanging="900"/>
        <w:rPr>
          <w:lang w:val="sk-SK"/>
        </w:rPr>
      </w:pPr>
      <w:r>
        <w:rPr>
          <w:lang w:val="sk-SK"/>
        </w:rPr>
        <w:t xml:space="preserve">O2_03   </w:t>
      </w:r>
      <w:r>
        <w:rPr>
          <w:lang w:val="sk-SK"/>
        </w:rPr>
        <w:tab/>
        <w:t xml:space="preserve">MACHOVEC, Filip - VOJVODA, Milan. Adaptívna steganografia a metóda ABCDE. In </w:t>
      </w:r>
      <w:r>
        <w:rPr>
          <w:i/>
          <w:iCs/>
          <w:lang w:val="sk-SK"/>
        </w:rPr>
        <w:t>Mikulášská kryptobesídka 2013 : Sborník příspěvků. Praha, ČR, 28.-29.11.2013</w:t>
      </w:r>
      <w:r>
        <w:rPr>
          <w:lang w:val="sk-SK"/>
        </w:rPr>
        <w:t>. Bílovice nad Svitavou : Trusted Network Solutions, 2013, s.79-80. ISBN 978-80-904257-5-0.</w:t>
      </w:r>
      <w:r>
        <w:rPr>
          <w:lang w:val="sk-SK"/>
        </w:rPr>
        <w:br/>
        <w:t>Kategória publikácie do 2021: BEE</w:t>
      </w:r>
    </w:p>
    <w:p w14:paraId="4AABDAE7" w14:textId="77777777" w:rsidR="001E5908" w:rsidRDefault="001E5908" w:rsidP="001E5908">
      <w:pPr>
        <w:widowControl w:val="0"/>
        <w:adjustRightInd w:val="0"/>
        <w:rPr>
          <w:lang w:val="sk-SK"/>
        </w:rPr>
      </w:pPr>
    </w:p>
    <w:p w14:paraId="3DF9B705" w14:textId="77777777" w:rsidR="001E5908" w:rsidRDefault="001E5908" w:rsidP="001E5908">
      <w:pPr>
        <w:widowControl w:val="0"/>
        <w:adjustRightInd w:val="0"/>
        <w:rPr>
          <w:b/>
          <w:bCs/>
          <w:lang w:val="sk-SK"/>
        </w:rPr>
      </w:pPr>
      <w:r>
        <w:rPr>
          <w:b/>
          <w:bCs/>
          <w:lang w:val="sk-SK"/>
        </w:rPr>
        <w:t>O3 Odborný výstup publikačnej činnosti z časopisu</w:t>
      </w:r>
    </w:p>
    <w:p w14:paraId="2FEF1242" w14:textId="77777777" w:rsidR="001E5908" w:rsidRDefault="001E5908" w:rsidP="001E5908">
      <w:pPr>
        <w:adjustRightInd w:val="0"/>
        <w:ind w:left="900" w:hanging="900"/>
        <w:rPr>
          <w:lang w:val="sk-SK"/>
        </w:rPr>
      </w:pPr>
      <w:r>
        <w:rPr>
          <w:lang w:val="sk-SK"/>
        </w:rPr>
        <w:t xml:space="preserve">O3_01   </w:t>
      </w:r>
      <w:r>
        <w:rPr>
          <w:lang w:val="sk-SK"/>
        </w:rPr>
        <w:tab/>
        <w:t xml:space="preserve">HROMADA, Viliam - VOJVODA, Milan. Chybová analýza prúdových šifier. In </w:t>
      </w:r>
      <w:r>
        <w:rPr>
          <w:i/>
          <w:iCs/>
          <w:lang w:val="sk-SK"/>
        </w:rPr>
        <w:t>Posterus [elektronický zdroj]</w:t>
      </w:r>
      <w:r>
        <w:rPr>
          <w:lang w:val="sk-SK"/>
        </w:rPr>
        <w:t>. Roč. 5, č. 1 (2012), s.online [3] s. ISSN 1338-0087.</w:t>
      </w:r>
      <w:r>
        <w:rPr>
          <w:lang w:val="sk-SK"/>
        </w:rPr>
        <w:br/>
        <w:t>Kategória publikácie do 2021: BDF</w:t>
      </w:r>
    </w:p>
    <w:p w14:paraId="019C46D8" w14:textId="77777777" w:rsidR="001E5908" w:rsidRDefault="001E5908" w:rsidP="001E5908">
      <w:pPr>
        <w:widowControl w:val="0"/>
        <w:adjustRightInd w:val="0"/>
        <w:rPr>
          <w:lang w:val="sk-SK"/>
        </w:rPr>
      </w:pPr>
    </w:p>
    <w:p w14:paraId="63569047" w14:textId="77777777" w:rsidR="001E5908" w:rsidRDefault="001E5908" w:rsidP="001E5908">
      <w:pPr>
        <w:adjustRightInd w:val="0"/>
        <w:ind w:left="900" w:hanging="900"/>
        <w:rPr>
          <w:lang w:val="sk-SK"/>
        </w:rPr>
      </w:pPr>
      <w:r>
        <w:rPr>
          <w:lang w:val="sk-SK"/>
        </w:rPr>
        <w:t xml:space="preserve">O3_02   </w:t>
      </w:r>
      <w:r>
        <w:rPr>
          <w:lang w:val="sk-SK"/>
        </w:rPr>
        <w:tab/>
        <w:t xml:space="preserve">SLAMINKOVÁ, Ivana - VOJVODA, Milan. Kryptoanalýza kvázigrupovej hašovacej funkcie. In </w:t>
      </w:r>
      <w:r>
        <w:rPr>
          <w:i/>
          <w:iCs/>
          <w:lang w:val="sk-SK"/>
        </w:rPr>
        <w:t>Posterus [elektronický zdroj]</w:t>
      </w:r>
      <w:r>
        <w:rPr>
          <w:lang w:val="sk-SK"/>
        </w:rPr>
        <w:t>. Roč. 3, č. 9 (2010), s.web-page. ISSN 1338-0087.</w:t>
      </w:r>
      <w:r>
        <w:rPr>
          <w:lang w:val="sk-SK"/>
        </w:rPr>
        <w:br/>
        <w:t>Kategória publikácie do 2021: BDF</w:t>
      </w:r>
    </w:p>
    <w:p w14:paraId="0AE9DC66" w14:textId="77777777" w:rsidR="001E5908" w:rsidRDefault="001E5908" w:rsidP="001E5908">
      <w:pPr>
        <w:widowControl w:val="0"/>
        <w:adjustRightInd w:val="0"/>
        <w:rPr>
          <w:lang w:val="sk-SK"/>
        </w:rPr>
      </w:pPr>
    </w:p>
    <w:p w14:paraId="48B8E383" w14:textId="77777777" w:rsidR="001E5908" w:rsidRDefault="001E5908" w:rsidP="001E5908">
      <w:pPr>
        <w:widowControl w:val="0"/>
        <w:adjustRightInd w:val="0"/>
        <w:rPr>
          <w:b/>
          <w:bCs/>
          <w:lang w:val="sk-SK"/>
        </w:rPr>
      </w:pPr>
      <w:r>
        <w:rPr>
          <w:b/>
          <w:bCs/>
          <w:lang w:val="sk-SK"/>
        </w:rPr>
        <w:t>QQQ QQQ</w:t>
      </w:r>
    </w:p>
    <w:p w14:paraId="77FCE3BD" w14:textId="77777777" w:rsidR="001E5908" w:rsidRDefault="001E5908" w:rsidP="001E5908">
      <w:pPr>
        <w:adjustRightInd w:val="0"/>
        <w:ind w:left="900" w:hanging="900"/>
        <w:rPr>
          <w:lang w:val="sk-SK"/>
        </w:rPr>
      </w:pPr>
      <w:r>
        <w:rPr>
          <w:lang w:val="sk-SK"/>
        </w:rPr>
        <w:t xml:space="preserve">_01   </w:t>
      </w:r>
      <w:r>
        <w:rPr>
          <w:lang w:val="sk-SK"/>
        </w:rPr>
        <w:tab/>
        <w:t xml:space="preserve">VOJVODA, Milan. </w:t>
      </w:r>
      <w:r>
        <w:rPr>
          <w:i/>
          <w:iCs/>
          <w:lang w:val="sk-SK"/>
        </w:rPr>
        <w:t>Stream ciphers and hash functions - analysis of some design approachers = Prúdové šifrátory a hašovacie funkcie - analýza niektorých nových návrhov : Obhaj.6.12.2004, čís. ved. odb. 11-14-9</w:t>
      </w:r>
      <w:r>
        <w:rPr>
          <w:lang w:val="sk-SK"/>
        </w:rPr>
        <w:t>. Bratislava : STU v Bratislave FEI, 2004. 94 s.</w:t>
      </w:r>
      <w:r>
        <w:rPr>
          <w:lang w:val="sk-SK"/>
        </w:rPr>
        <w:br/>
        <w:t>Kategória publikácie do 2021: DAI</w:t>
      </w:r>
    </w:p>
    <w:p w14:paraId="3BB9D0FB" w14:textId="77777777" w:rsidR="001E5908" w:rsidRPr="00165DFA" w:rsidRDefault="001E5908" w:rsidP="001E5908">
      <w:pPr>
        <w:rPr>
          <w:u w:val="single"/>
        </w:rPr>
      </w:pPr>
      <w:r w:rsidRPr="00165DFA">
        <w:rPr>
          <w:u w:val="single"/>
        </w:rPr>
        <w:t>Citácie:</w:t>
      </w:r>
    </w:p>
    <w:p w14:paraId="629308D2" w14:textId="77777777" w:rsidR="001E5908" w:rsidRDefault="001E5908" w:rsidP="001E5908">
      <w:r w:rsidRPr="00165DFA">
        <w:t>V.A. Shcherbacov</w:t>
      </w:r>
      <w:r w:rsidRPr="00165DFA">
        <w:rPr>
          <w:szCs w:val="34"/>
        </w:rPr>
        <w:t xml:space="preserve">: Quasigroups in cryptology, </w:t>
      </w:r>
      <w:r w:rsidRPr="00165DFA">
        <w:t>Computer Science Journal of Moldova, vol.17, no.2(50), 2009, pp.193-228</w:t>
      </w:r>
      <w:r>
        <w:t xml:space="preserve">. </w:t>
      </w:r>
      <w:r>
        <w:rPr>
          <w:lang w:val="sk-SK"/>
        </w:rPr>
        <w:t>Registrované v: SCOPUS</w:t>
      </w:r>
    </w:p>
    <w:p w14:paraId="3DC63FC0" w14:textId="77777777" w:rsidR="001E5908" w:rsidRPr="000F242F" w:rsidRDefault="001E5908" w:rsidP="001E5908">
      <w:pPr>
        <w:rPr>
          <w:u w:val="single"/>
        </w:rPr>
      </w:pPr>
      <w:r w:rsidRPr="008158A7">
        <w:t xml:space="preserve">P. CsÖrgÖ, V.A. Shcherbacov: </w:t>
      </w:r>
      <w:r w:rsidRPr="008158A7">
        <w:rPr>
          <w:lang w:eastAsia="en-US"/>
        </w:rPr>
        <w:t>On some quasigroup cryptographical primitives. arXiv:1110.6591v1 [math.GR] 30 Oct 2011</w:t>
      </w:r>
    </w:p>
    <w:p w14:paraId="01A29396" w14:textId="77777777" w:rsidR="001E5908" w:rsidRDefault="001E5908" w:rsidP="001E5908">
      <w:pPr>
        <w:widowControl w:val="0"/>
        <w:adjustRightInd w:val="0"/>
        <w:rPr>
          <w:lang w:val="sk-SK"/>
        </w:rPr>
      </w:pPr>
    </w:p>
    <w:p w14:paraId="5504A574" w14:textId="77777777" w:rsidR="001E5908" w:rsidRDefault="001E5908" w:rsidP="001E5908">
      <w:pPr>
        <w:adjustRightInd w:val="0"/>
        <w:ind w:left="900" w:hanging="900"/>
        <w:rPr>
          <w:lang w:val="sk-SK"/>
        </w:rPr>
      </w:pPr>
      <w:r>
        <w:rPr>
          <w:lang w:val="sk-SK"/>
        </w:rPr>
        <w:t xml:space="preserve">_02   </w:t>
      </w:r>
      <w:r>
        <w:rPr>
          <w:lang w:val="sk-SK"/>
        </w:rPr>
        <w:tab/>
        <w:t xml:space="preserve">VOJVODA, Milan. </w:t>
      </w:r>
      <w:r>
        <w:rPr>
          <w:i/>
          <w:iCs/>
          <w:lang w:val="sk-SK"/>
        </w:rPr>
        <w:t>Príspevok ku kryptoanalýze</w:t>
      </w:r>
      <w:r>
        <w:rPr>
          <w:lang w:val="sk-SK"/>
        </w:rPr>
        <w:t>. Bratislava : STU v Bratislave FEI, 2013. 149 s.</w:t>
      </w:r>
      <w:r>
        <w:rPr>
          <w:lang w:val="sk-SK"/>
        </w:rPr>
        <w:br/>
        <w:t>Kategória publikácie do 2021: DAI</w:t>
      </w:r>
    </w:p>
    <w:p w14:paraId="2E4C2351" w14:textId="77777777" w:rsidR="001E5908" w:rsidRDefault="001E5908" w:rsidP="001E5908">
      <w:pPr>
        <w:adjustRightInd w:val="0"/>
        <w:rPr>
          <w:lang w:val="sk-SK"/>
        </w:rPr>
      </w:pPr>
    </w:p>
    <w:p w14:paraId="590D6D0A" w14:textId="77777777" w:rsidR="001E5908" w:rsidRDefault="001E5908" w:rsidP="001E5908">
      <w:pPr>
        <w:adjustRightInd w:val="0"/>
        <w:rPr>
          <w:b/>
          <w:bCs/>
          <w:lang w:val="sk-SK"/>
        </w:rPr>
      </w:pPr>
      <w:r>
        <w:rPr>
          <w:b/>
          <w:bCs/>
          <w:lang w:val="sk-SK"/>
        </w:rPr>
        <w:t>Práce neevidované v knižnici:</w:t>
      </w:r>
    </w:p>
    <w:p w14:paraId="731CEDE6" w14:textId="77777777" w:rsidR="001E5908" w:rsidRPr="00165DFA" w:rsidRDefault="001E5908" w:rsidP="001E5908">
      <w:r w:rsidRPr="00165DFA">
        <w:t>Vojvoda, M., Šimovcová, M.: On Concatenating Pseudorandom Sequences, Journal of Electrical Engineering, Vol.52 (2001), No. 10/s, pp.36-37.</w:t>
      </w:r>
    </w:p>
    <w:p w14:paraId="37DF8585" w14:textId="77777777" w:rsidR="001E5908" w:rsidRPr="00165DFA" w:rsidRDefault="001E5908" w:rsidP="001E5908">
      <w:pPr>
        <w:rPr>
          <w:u w:val="single"/>
        </w:rPr>
      </w:pPr>
      <w:r w:rsidRPr="00165DFA">
        <w:rPr>
          <w:u w:val="single"/>
        </w:rPr>
        <w:t xml:space="preserve">Citácie: </w:t>
      </w:r>
    </w:p>
    <w:p w14:paraId="151207A0" w14:textId="77777777" w:rsidR="001E5908" w:rsidRPr="00165DFA" w:rsidRDefault="001E5908" w:rsidP="001E5908">
      <w:pPr>
        <w:rPr>
          <w:u w:val="single"/>
        </w:rPr>
      </w:pPr>
      <w:r w:rsidRPr="00165DFA">
        <w:t>O. Strauch, Š. Porubský: Distribution of Sequences: A Sampler, Peter Lang - Europäischer Verlag der Wissenschaften, Frankfurt am Main, 2005, xxii + 454 strán, ISBN 3–631–54013–2.</w:t>
      </w:r>
    </w:p>
    <w:p w14:paraId="6FBB4376" w14:textId="77777777" w:rsidR="001E5908" w:rsidRDefault="001E5908" w:rsidP="001E5908">
      <w:pPr>
        <w:adjustRightInd w:val="0"/>
        <w:rPr>
          <w:b/>
          <w:bCs/>
          <w:lang w:val="sk-SK"/>
        </w:rPr>
      </w:pPr>
    </w:p>
    <w:p w14:paraId="7E180ADD" w14:textId="77777777" w:rsidR="001E5908" w:rsidRDefault="001E5908" w:rsidP="001E5908">
      <w:pPr>
        <w:jc w:val="both"/>
      </w:pPr>
      <w:r>
        <w:t xml:space="preserve">Vojvoda, Milan: </w:t>
      </w:r>
      <w:r w:rsidRPr="00E73216">
        <w:t>Enhancements of a clock-controlled running key generator</w:t>
      </w:r>
      <w:r>
        <w:t xml:space="preserve">. Electronic Notes in Theoretical Computer Science, Volume 40, March 2001, s.409. </w:t>
      </w:r>
      <w:r>
        <w:rPr>
          <w:lang w:val="sk-SK"/>
        </w:rPr>
        <w:t>Registrované v: SCOPUS</w:t>
      </w:r>
    </w:p>
    <w:p w14:paraId="7B65AA01" w14:textId="77777777" w:rsidR="001E5908" w:rsidRDefault="001E5908" w:rsidP="001E5908">
      <w:pPr>
        <w:adjustRightInd w:val="0"/>
      </w:pPr>
    </w:p>
    <w:p w14:paraId="0637F3F5" w14:textId="77777777" w:rsidR="001E5908" w:rsidRDefault="001E5908" w:rsidP="001E5908">
      <w:pPr>
        <w:jc w:val="both"/>
      </w:pPr>
      <w:r>
        <w:t xml:space="preserve">Vojvoda, M.: Enhanced Cryptanalysis of a Clock-Controlled Running Key Generator. Proceedings of SCAM 2000, Journal of Electrical Engineering, Vol.51 (2000), No. 12/s, s.81-84. </w:t>
      </w:r>
    </w:p>
    <w:p w14:paraId="2B96C0C4" w14:textId="77777777" w:rsidR="001E5908" w:rsidRDefault="001E5908" w:rsidP="001E5908">
      <w:pPr>
        <w:spacing w:after="120"/>
        <w:jc w:val="both"/>
      </w:pPr>
    </w:p>
    <w:p w14:paraId="516DF2F9" w14:textId="77777777" w:rsidR="001E5908" w:rsidRDefault="001E5908" w:rsidP="001E5908">
      <w:pPr>
        <w:spacing w:after="120"/>
        <w:jc w:val="both"/>
      </w:pPr>
      <w:r>
        <w:t>Vojvoda, M.: Cryptanalysis of a Clock-controlled Running Key Generator. Proceedings of SCAM 1999, Journal of Electrical Engineering, Vol.50 (1999), No. 10/s, s.16-18.</w:t>
      </w:r>
    </w:p>
    <w:p w14:paraId="020F1726" w14:textId="77777777" w:rsidR="001E5908" w:rsidRDefault="001E5908" w:rsidP="001E5908">
      <w:pPr>
        <w:adjustRightInd w:val="0"/>
        <w:rPr>
          <w:b/>
          <w:bCs/>
          <w:lang w:val="sk-SK"/>
        </w:rPr>
      </w:pPr>
    </w:p>
    <w:p w14:paraId="17F7B45F" w14:textId="77777777" w:rsidR="001E5908" w:rsidRPr="00540772" w:rsidRDefault="001E5908" w:rsidP="001E5908">
      <w:pPr>
        <w:adjustRightInd w:val="0"/>
        <w:rPr>
          <w:lang w:val="sk-SK"/>
        </w:rPr>
      </w:pPr>
      <w:r w:rsidRPr="00540772">
        <w:rPr>
          <w:lang w:val="sk-SK"/>
        </w:rPr>
        <w:t xml:space="preserve">Milan Vojvoda, Viliam Hromada, Filip Janikovský, Jozef Kučerák, Matúš Jókay: </w:t>
      </w:r>
      <w:r>
        <w:rPr>
          <w:color w:val="0A0A0A"/>
          <w:shd w:val="clear" w:color="auto" w:fill="FEFEFE"/>
        </w:rPr>
        <w:t xml:space="preserve">Experimental Evaluation of SAT Attack on Logic Locking. </w:t>
      </w:r>
      <w:r w:rsidRPr="00540772">
        <w:rPr>
          <w:color w:val="0A0A0A"/>
          <w:shd w:val="clear" w:color="auto" w:fill="FEFEFE"/>
        </w:rPr>
        <w:t>Preprints.org</w:t>
      </w:r>
      <w:r>
        <w:rPr>
          <w:color w:val="0A0A0A"/>
          <w:shd w:val="clear" w:color="auto" w:fill="FEFEFE"/>
        </w:rPr>
        <w:t xml:space="preserve">, </w:t>
      </w:r>
      <w:r w:rsidRPr="00540772">
        <w:rPr>
          <w:color w:val="0A0A0A"/>
          <w:shd w:val="clear" w:color="auto" w:fill="FEFEFE"/>
        </w:rPr>
        <w:t>ID: 100811</w:t>
      </w:r>
    </w:p>
    <w:p w14:paraId="14CF5065" w14:textId="77777777" w:rsidR="001E5908" w:rsidRDefault="001E5908" w:rsidP="001E5908">
      <w:pPr>
        <w:adjustRightInd w:val="0"/>
        <w:rPr>
          <w:b/>
          <w:bCs/>
          <w:lang w:val="sk-SK"/>
        </w:rPr>
      </w:pPr>
    </w:p>
    <w:p w14:paraId="704BFFCA" w14:textId="77777777" w:rsidR="001E5908" w:rsidRPr="00540772" w:rsidRDefault="001E5908" w:rsidP="001E5908">
      <w:pPr>
        <w:adjustRightInd w:val="0"/>
        <w:rPr>
          <w:lang w:val="sk-SK"/>
        </w:rPr>
      </w:pPr>
      <w:r w:rsidRPr="00540772">
        <w:rPr>
          <w:lang w:val="sk-SK"/>
        </w:rPr>
        <w:t xml:space="preserve">Milan Vojvoda, Viliam Hromada, Filip Janikovský, Jozef Kučerák, Matúš Jókay: </w:t>
      </w:r>
      <w:r>
        <w:rPr>
          <w:color w:val="0A0A0A"/>
          <w:shd w:val="clear" w:color="auto" w:fill="FEFEFE"/>
        </w:rPr>
        <w:t>Experimental Evaluation of SAT Attack on Logic Locking. Submitted to Electronics (March 5, 2024)</w:t>
      </w:r>
    </w:p>
    <w:p w14:paraId="401F6EEB" w14:textId="77777777" w:rsidR="001E5908" w:rsidRDefault="001E5908" w:rsidP="000D6DA7"/>
    <w:p w14:paraId="1BEC4136" w14:textId="77777777" w:rsidR="001342AE" w:rsidRDefault="003318E7" w:rsidP="001342AE">
      <w:r w:rsidRPr="003318E7">
        <w:rPr>
          <w:u w:val="single"/>
        </w:rPr>
        <w:t>Ohlasy na vedeckú alebo umeleckú prácu</w:t>
      </w:r>
      <w:r>
        <w:t>:</w:t>
      </w:r>
      <w:r w:rsidR="00436F6F">
        <w:t xml:space="preserve"> </w:t>
      </w:r>
      <w:r w:rsidR="001E5908">
        <w:t xml:space="preserve"> </w:t>
      </w:r>
    </w:p>
    <w:p w14:paraId="0E405FE1" w14:textId="0DF8C6B8" w:rsidR="001342AE" w:rsidRPr="001342AE" w:rsidRDefault="001342AE" w:rsidP="001342AE">
      <w:r w:rsidRPr="001342AE">
        <w:rPr>
          <w:bCs/>
        </w:rPr>
        <w:t>Ohlasy spolu:</w:t>
      </w:r>
      <w:r w:rsidRPr="001342AE">
        <w:t xml:space="preserve"> 57(2)</w:t>
      </w:r>
    </w:p>
    <w:p w14:paraId="56AAEF90" w14:textId="77777777" w:rsidR="001342AE" w:rsidRPr="00343B09" w:rsidRDefault="001342AE" w:rsidP="001342AE">
      <w:pPr>
        <w:rPr>
          <w:b/>
          <w:bCs/>
        </w:rPr>
      </w:pPr>
      <w:r w:rsidRPr="001342AE">
        <w:rPr>
          <w:bCs/>
        </w:rPr>
        <w:t>Z toho registrované vo WoS alebo SCOPUS</w:t>
      </w:r>
      <w:r w:rsidRPr="00343B09">
        <w:rPr>
          <w:b/>
          <w:bCs/>
        </w:rPr>
        <w:t>:</w:t>
      </w:r>
      <w:r w:rsidRPr="00343B09">
        <w:t xml:space="preserve"> </w:t>
      </w:r>
      <w:r>
        <w:t>21</w:t>
      </w:r>
      <w:r w:rsidRPr="00343B09">
        <w:t>(</w:t>
      </w:r>
      <w:r>
        <w:t>2</w:t>
      </w:r>
      <w:r w:rsidRPr="00343B09">
        <w:t>)</w:t>
      </w:r>
    </w:p>
    <w:p w14:paraId="7D14C08F" w14:textId="2E52A123" w:rsidR="003318E7" w:rsidRDefault="003318E7" w:rsidP="00C062A1">
      <w:pPr>
        <w:rPr>
          <w:u w:val="single"/>
        </w:rPr>
      </w:pPr>
      <w:r w:rsidRPr="003318E7">
        <w:rPr>
          <w:u w:val="single"/>
        </w:rPr>
        <w:t>Počet doktorandov, ktorým je alebo bol školiteľom s určením, koľkí z nich štúdium ku dňu vyhotovenia životopisu riadne skončili</w:t>
      </w:r>
      <w:r w:rsidRPr="00436F6F">
        <w:t>:</w:t>
      </w:r>
      <w:r w:rsidR="00436F6F" w:rsidRPr="00436F6F">
        <w:t xml:space="preserve"> </w:t>
      </w:r>
      <w:r w:rsidR="0001736F">
        <w:t>3</w:t>
      </w:r>
      <w:r w:rsidR="000D6DA7">
        <w:t>/</w:t>
      </w:r>
      <w:r w:rsidR="001342AE">
        <w:t>2</w:t>
      </w:r>
    </w:p>
    <w:p w14:paraId="704F5777" w14:textId="77777777" w:rsidR="001342AE" w:rsidRDefault="00870E20" w:rsidP="00C062A1">
      <w:pPr>
        <w:rPr>
          <w:b/>
        </w:rPr>
      </w:pPr>
      <w:r w:rsidRPr="00870E20">
        <w:rPr>
          <w:u w:val="single"/>
        </w:rPr>
        <w:t>Názov študijného odboru, v ktorom bude uchádzač pôsobiť</w:t>
      </w:r>
      <w:r>
        <w:t>:</w:t>
      </w:r>
      <w:r w:rsidRPr="00C35469">
        <w:rPr>
          <w:b/>
        </w:rPr>
        <w:t xml:space="preserve"> </w:t>
      </w:r>
      <w:r w:rsidR="001342AE">
        <w:rPr>
          <w:b/>
        </w:rPr>
        <w:t>Informatika</w:t>
      </w:r>
    </w:p>
    <w:p w14:paraId="730CD48F" w14:textId="413383AD" w:rsidR="00870E20" w:rsidRDefault="00870E20" w:rsidP="00C062A1">
      <w:r w:rsidRPr="00870E20">
        <w:rPr>
          <w:u w:val="single"/>
        </w:rPr>
        <w:t>Počet uchádzačov</w:t>
      </w:r>
      <w:r>
        <w:t>: 1</w:t>
      </w:r>
    </w:p>
    <w:p w14:paraId="57404083" w14:textId="60E6AF7C" w:rsidR="00545DE9" w:rsidRDefault="00545DE9" w:rsidP="00C062A1"/>
    <w:p w14:paraId="0CE714D9" w14:textId="3DC9D6BF" w:rsidR="00766F52" w:rsidRDefault="00766F52" w:rsidP="00C062A1"/>
    <w:p w14:paraId="6BD783E1" w14:textId="63671CB1" w:rsidR="00AB6DA1" w:rsidRPr="00C35469" w:rsidRDefault="00AB6DA1" w:rsidP="00CE0582">
      <w:pPr>
        <w:pStyle w:val="Odsekzoznamu"/>
        <w:numPr>
          <w:ilvl w:val="0"/>
          <w:numId w:val="1"/>
        </w:numPr>
        <w:tabs>
          <w:tab w:val="left" w:pos="1701"/>
          <w:tab w:val="left" w:pos="2552"/>
          <w:tab w:val="left" w:pos="4962"/>
        </w:tabs>
        <w:spacing w:before="120" w:line="240" w:lineRule="auto"/>
        <w:jc w:val="both"/>
      </w:pPr>
      <w:r w:rsidRPr="001100F6">
        <w:rPr>
          <w:b/>
        </w:rPr>
        <w:t>1 funkčného miesta</w:t>
      </w:r>
      <w:r w:rsidRPr="00C35469">
        <w:t xml:space="preserve"> </w:t>
      </w:r>
      <w:r w:rsidRPr="001100F6">
        <w:rPr>
          <w:b/>
          <w:i/>
        </w:rPr>
        <w:t xml:space="preserve">docenta </w:t>
      </w:r>
      <w:r w:rsidRPr="00C35469">
        <w:t>pre študijný odbor</w:t>
      </w:r>
      <w:r w:rsidRPr="001100F6">
        <w:rPr>
          <w:b/>
        </w:rPr>
        <w:t xml:space="preserve"> Informatika </w:t>
      </w:r>
      <w:r w:rsidRPr="00C35469">
        <w:t xml:space="preserve">na Ústav </w:t>
      </w:r>
      <w:r>
        <w:t xml:space="preserve">informatiky a matematiky </w:t>
      </w:r>
      <w:r w:rsidRPr="00C35469">
        <w:t>FEI STU uspel:</w:t>
      </w:r>
    </w:p>
    <w:p w14:paraId="45EB2C79" w14:textId="14D966EF" w:rsidR="00AB6DA1" w:rsidRDefault="00AB6DA1" w:rsidP="00AB6DA1">
      <w:pPr>
        <w:pStyle w:val="Zkladntext21"/>
        <w:tabs>
          <w:tab w:val="left" w:pos="1134"/>
          <w:tab w:val="left" w:pos="2461"/>
          <w:tab w:val="center" w:pos="4979"/>
        </w:tabs>
        <w:ind w:left="720" w:firstLine="0"/>
        <w:jc w:val="left"/>
        <w:rPr>
          <w:rFonts w:ascii="Arial" w:hAnsi="Arial" w:cs="Arial"/>
          <w:b/>
          <w:color w:val="000000"/>
          <w:sz w:val="22"/>
          <w:szCs w:val="22"/>
        </w:rPr>
      </w:pPr>
      <w:r>
        <w:rPr>
          <w:rFonts w:ascii="Arial" w:hAnsi="Arial" w:cs="Arial"/>
          <w:b/>
          <w:sz w:val="22"/>
          <w:szCs w:val="22"/>
        </w:rPr>
        <w:tab/>
      </w:r>
      <w:r>
        <w:rPr>
          <w:rFonts w:ascii="Arial" w:hAnsi="Arial" w:cs="Arial"/>
          <w:b/>
          <w:sz w:val="22"/>
          <w:szCs w:val="22"/>
        </w:rPr>
        <w:tab/>
        <w:t xml:space="preserve">Mgr. </w:t>
      </w:r>
      <w:r w:rsidRPr="00C35469">
        <w:rPr>
          <w:rFonts w:ascii="Arial" w:hAnsi="Arial" w:cs="Arial"/>
          <w:b/>
          <w:sz w:val="22"/>
          <w:szCs w:val="22"/>
        </w:rPr>
        <w:t xml:space="preserve">Ing. </w:t>
      </w:r>
      <w:r>
        <w:rPr>
          <w:rFonts w:ascii="Arial" w:hAnsi="Arial" w:cs="Arial"/>
          <w:b/>
          <w:sz w:val="22"/>
          <w:szCs w:val="22"/>
        </w:rPr>
        <w:t>Matúš Jókay,</w:t>
      </w:r>
      <w:r w:rsidRPr="00C35469">
        <w:rPr>
          <w:rFonts w:ascii="Arial" w:hAnsi="Arial" w:cs="Arial"/>
          <w:b/>
          <w:sz w:val="22"/>
          <w:szCs w:val="22"/>
        </w:rPr>
        <w:t xml:space="preserve"> PhD.</w:t>
      </w:r>
      <w:r w:rsidRPr="00C35469">
        <w:rPr>
          <w:rFonts w:ascii="Arial" w:hAnsi="Arial" w:cs="Arial"/>
          <w:b/>
          <w:color w:val="000000"/>
          <w:sz w:val="22"/>
          <w:szCs w:val="22"/>
        </w:rPr>
        <w:t xml:space="preserve"> </w:t>
      </w:r>
    </w:p>
    <w:p w14:paraId="2A5461A1" w14:textId="77777777" w:rsidR="00C35469" w:rsidRPr="00C35469" w:rsidRDefault="00C35469" w:rsidP="006E68B8">
      <w:pPr>
        <w:pStyle w:val="Zkladntext21"/>
        <w:tabs>
          <w:tab w:val="left" w:pos="1134"/>
        </w:tabs>
        <w:ind w:firstLine="0"/>
        <w:jc w:val="center"/>
        <w:rPr>
          <w:rFonts w:ascii="Arial" w:hAnsi="Arial" w:cs="Arial"/>
          <w:b/>
          <w:sz w:val="22"/>
          <w:szCs w:val="22"/>
        </w:rPr>
      </w:pPr>
    </w:p>
    <w:p w14:paraId="02323515" w14:textId="551573D4" w:rsidR="00091B6A" w:rsidRPr="00D82527" w:rsidRDefault="00091B6A" w:rsidP="00091B6A">
      <w:r w:rsidRPr="00091B6A">
        <w:rPr>
          <w:u w:val="single"/>
        </w:rPr>
        <w:t>Zoznam členov výberovej komisie</w:t>
      </w:r>
      <w:r w:rsidR="0098059C">
        <w:rPr>
          <w:u w:val="single"/>
        </w:rPr>
        <w:t xml:space="preserve"> v rozsahu meno a priezvisko</w:t>
      </w:r>
      <w:r w:rsidRPr="00D82527">
        <w:t>:</w:t>
      </w:r>
    </w:p>
    <w:p w14:paraId="2150BE14" w14:textId="77777777" w:rsidR="00AB6DA1" w:rsidRDefault="00AB6DA1" w:rsidP="00AB6DA1">
      <w:pPr>
        <w:overflowPunct w:val="0"/>
        <w:autoSpaceDE w:val="0"/>
        <w:autoSpaceDN w:val="0"/>
        <w:adjustRightInd w:val="0"/>
        <w:ind w:left="360"/>
        <w:jc w:val="both"/>
        <w:textAlignment w:val="baseline"/>
      </w:pPr>
      <w:r>
        <w:t>Martin Drozda</w:t>
      </w:r>
    </w:p>
    <w:p w14:paraId="3198CA20" w14:textId="77777777" w:rsidR="00AB6DA1" w:rsidRDefault="00AB6DA1" w:rsidP="00AB6DA1">
      <w:pPr>
        <w:overflowPunct w:val="0"/>
        <w:autoSpaceDE w:val="0"/>
        <w:autoSpaceDN w:val="0"/>
        <w:adjustRightInd w:val="0"/>
        <w:ind w:left="360"/>
        <w:jc w:val="both"/>
        <w:textAlignment w:val="baseline"/>
      </w:pPr>
      <w:r>
        <w:t>Viliam Hromada</w:t>
      </w:r>
    </w:p>
    <w:p w14:paraId="4D8F04B1" w14:textId="77777777" w:rsidR="00AB6DA1" w:rsidRDefault="00AB6DA1" w:rsidP="00AB6DA1">
      <w:pPr>
        <w:overflowPunct w:val="0"/>
        <w:autoSpaceDE w:val="0"/>
        <w:autoSpaceDN w:val="0"/>
        <w:adjustRightInd w:val="0"/>
        <w:ind w:left="360"/>
        <w:jc w:val="both"/>
        <w:textAlignment w:val="baseline"/>
      </w:pPr>
      <w:r>
        <w:t>Martin Weis</w:t>
      </w:r>
    </w:p>
    <w:p w14:paraId="02B3D6B1" w14:textId="77777777" w:rsidR="00AB6DA1" w:rsidRDefault="00AB6DA1" w:rsidP="00AB6DA1">
      <w:pPr>
        <w:overflowPunct w:val="0"/>
        <w:autoSpaceDE w:val="0"/>
        <w:autoSpaceDN w:val="0"/>
        <w:adjustRightInd w:val="0"/>
        <w:ind w:left="360"/>
        <w:jc w:val="both"/>
        <w:textAlignment w:val="baseline"/>
      </w:pPr>
      <w:r>
        <w:t>Martin Škoviera</w:t>
      </w:r>
    </w:p>
    <w:p w14:paraId="483FF65A" w14:textId="77777777" w:rsidR="00AB6DA1" w:rsidRPr="00D82527" w:rsidRDefault="00AB6DA1" w:rsidP="00AB6DA1">
      <w:pPr>
        <w:overflowPunct w:val="0"/>
        <w:autoSpaceDE w:val="0"/>
        <w:autoSpaceDN w:val="0"/>
        <w:adjustRightInd w:val="0"/>
        <w:ind w:left="360"/>
        <w:jc w:val="both"/>
        <w:textAlignment w:val="baseline"/>
      </w:pPr>
      <w:r>
        <w:t>Rastislav Královič</w:t>
      </w:r>
    </w:p>
    <w:p w14:paraId="0B9F05D9" w14:textId="3B68E392" w:rsidR="007F0B74" w:rsidRPr="00A10920" w:rsidRDefault="00A10920" w:rsidP="007F0B74">
      <w:pPr>
        <w:rPr>
          <w:b/>
          <w:u w:val="single"/>
        </w:rPr>
      </w:pPr>
      <w:r w:rsidRPr="00A10920">
        <w:rPr>
          <w:b/>
          <w:u w:val="single"/>
        </w:rPr>
        <w:t>Údaje vybraného uchádzača:</w:t>
      </w:r>
    </w:p>
    <w:p w14:paraId="0090F916" w14:textId="09BC270B" w:rsidR="00E9259A" w:rsidRDefault="00091B6A" w:rsidP="00091B6A">
      <w:r w:rsidRPr="00FC3B10">
        <w:rPr>
          <w:u w:val="single"/>
        </w:rPr>
        <w:t>Meno, priezvisko, rodné priezvisko</w:t>
      </w:r>
      <w:r>
        <w:t xml:space="preserve">: </w:t>
      </w:r>
      <w:r w:rsidR="00AB6DA1">
        <w:t>Matúš Jókay</w:t>
      </w:r>
      <w:r>
        <w:t xml:space="preserve">, </w:t>
      </w:r>
      <w:r w:rsidR="00AB6DA1">
        <w:t>Jókay</w:t>
      </w:r>
    </w:p>
    <w:p w14:paraId="66685910" w14:textId="32339968" w:rsidR="00091B6A" w:rsidRDefault="00091B6A" w:rsidP="00091B6A">
      <w:r w:rsidRPr="00DD2448">
        <w:rPr>
          <w:u w:val="single"/>
        </w:rPr>
        <w:t>Akademické tituly, vedecko-pedagog. tituly, umelecko-pedagog. tituly, vedecké hodnosti</w:t>
      </w:r>
      <w:r>
        <w:t>:</w:t>
      </w:r>
    </w:p>
    <w:p w14:paraId="4C2DA609" w14:textId="0B58C56B" w:rsidR="00091B6A" w:rsidRDefault="00532BDF" w:rsidP="00091B6A">
      <w:r>
        <w:t xml:space="preserve">Mgr., </w:t>
      </w:r>
      <w:r w:rsidR="00091B6A">
        <w:t>Ing., PhD</w:t>
      </w:r>
      <w:r w:rsidR="004C1094">
        <w:t>.</w:t>
      </w:r>
    </w:p>
    <w:p w14:paraId="0E477E57" w14:textId="3A436991" w:rsidR="00091B6A" w:rsidRDefault="00091B6A" w:rsidP="00091B6A">
      <w:r w:rsidRPr="00DD2448">
        <w:rPr>
          <w:u w:val="single"/>
        </w:rPr>
        <w:t>Rok narodenia</w:t>
      </w:r>
      <w:r>
        <w:t>: 19</w:t>
      </w:r>
      <w:r w:rsidR="00532BDF">
        <w:t>79</w:t>
      </w:r>
    </w:p>
    <w:p w14:paraId="67C685A0" w14:textId="77777777" w:rsidR="00091B6A" w:rsidRDefault="00091B6A" w:rsidP="00091B6A">
      <w:pPr>
        <w:rPr>
          <w:u w:val="single"/>
        </w:rPr>
      </w:pPr>
      <w:r w:rsidRPr="00DD2448">
        <w:rPr>
          <w:u w:val="single"/>
        </w:rPr>
        <w:t xml:space="preserve">Údaje o vysokoškolskom vzdelaní, ďalšom </w:t>
      </w:r>
      <w:r w:rsidR="008C2522">
        <w:rPr>
          <w:u w:val="single"/>
        </w:rPr>
        <w:t>akademicko</w:t>
      </w:r>
      <w:r w:rsidRPr="00DD2448">
        <w:rPr>
          <w:u w:val="single"/>
        </w:rPr>
        <w:t>m raste a absolvovanom ďalšom vzdelávaní</w:t>
      </w:r>
      <w:r>
        <w:rPr>
          <w:u w:val="single"/>
        </w:rPr>
        <w:t>:</w:t>
      </w:r>
    </w:p>
    <w:p w14:paraId="7F084F95" w14:textId="77777777" w:rsidR="00A07055" w:rsidRDefault="00A07055" w:rsidP="00A07055">
      <w:pPr>
        <w:spacing w:after="0" w:line="262" w:lineRule="auto"/>
        <w:ind w:left="15" w:hanging="5"/>
      </w:pPr>
      <w:r w:rsidRPr="00A07055">
        <w:t xml:space="preserve">Od </w:t>
      </w:r>
      <w:r>
        <w:t>–</w:t>
      </w:r>
      <w:r w:rsidRPr="00A07055">
        <w:t xml:space="preserve"> do: </w:t>
      </w:r>
      <w:r w:rsidRPr="00A07055">
        <w:rPr>
          <w:rFonts w:eastAsia="Times New Roman"/>
        </w:rPr>
        <w:t>2007 - 2011</w:t>
      </w:r>
    </w:p>
    <w:p w14:paraId="19085437" w14:textId="1DED11B9" w:rsidR="00532BDF" w:rsidRPr="00A07055" w:rsidRDefault="00532BDF" w:rsidP="00532BDF">
      <w:pPr>
        <w:pStyle w:val="Zkladntext"/>
        <w:rPr>
          <w:lang w:val="en-US" w:eastAsia="en-US"/>
        </w:rPr>
      </w:pPr>
    </w:p>
    <w:p w14:paraId="06055161" w14:textId="00E4EBE5" w:rsidR="00A07055" w:rsidRDefault="00A07055" w:rsidP="00A07055">
      <w:pPr>
        <w:spacing w:after="87" w:line="250" w:lineRule="auto"/>
        <w:ind w:left="10" w:right="14"/>
        <w:jc w:val="both"/>
      </w:pPr>
      <w:r w:rsidRPr="00A07055">
        <w:t>Názov získanej kvalifikácie</w:t>
      </w:r>
      <w:r>
        <w:t xml:space="preserve">: </w:t>
      </w:r>
      <w:r w:rsidRPr="00A07055">
        <w:t>Doktorát</w:t>
      </w:r>
    </w:p>
    <w:p w14:paraId="693A5222" w14:textId="4ECCDDD4" w:rsidR="00A07055" w:rsidRDefault="00A07055" w:rsidP="00A07055">
      <w:pPr>
        <w:spacing w:after="87" w:line="250" w:lineRule="auto"/>
        <w:ind w:left="10" w:right="14"/>
        <w:jc w:val="both"/>
      </w:pPr>
    </w:p>
    <w:p w14:paraId="348546F8" w14:textId="28AA68E4" w:rsidR="00DB345E" w:rsidRDefault="00A07055" w:rsidP="00DB345E">
      <w:pPr>
        <w:spacing w:after="116" w:line="250" w:lineRule="auto"/>
        <w:ind w:left="10" w:right="14"/>
        <w:jc w:val="both"/>
      </w:pPr>
      <w:r w:rsidRPr="00A07055">
        <w:t>Hlavné predmety/profesijné zručnosti</w:t>
      </w:r>
      <w:r>
        <w:t xml:space="preserve">: </w:t>
      </w:r>
      <w:r w:rsidR="00DB345E" w:rsidRPr="00DB345E">
        <w:t>Bezpečnost' informačných technológií</w:t>
      </w:r>
    </w:p>
    <w:p w14:paraId="6FE1E3A9" w14:textId="10BC362A" w:rsidR="00DB345E" w:rsidRDefault="00DB345E" w:rsidP="00DB345E">
      <w:pPr>
        <w:spacing w:after="66"/>
        <w:ind w:left="19" w:hanging="10"/>
        <w:jc w:val="both"/>
      </w:pPr>
      <w:r w:rsidRPr="00DB345E">
        <w:t>Názov a typ organizácie poskytujúcej vzdelávanie a prípravu</w:t>
      </w:r>
      <w:r>
        <w:t xml:space="preserve">: </w:t>
      </w:r>
      <w:r w:rsidRPr="00DB345E">
        <w:t>Fakulta elektrotechniky a informatiky, Slovenská technická univerzita v Bratislave</w:t>
      </w:r>
      <w:r>
        <w:t xml:space="preserve">, </w:t>
      </w:r>
      <w:r w:rsidRPr="00DB345E">
        <w:t>Ilkovičova 3</w:t>
      </w:r>
      <w:r>
        <w:t xml:space="preserve"> </w:t>
      </w:r>
      <w:r w:rsidRPr="00DB345E">
        <w:t>SK-812 19 Bratislava</w:t>
      </w:r>
    </w:p>
    <w:p w14:paraId="1F76AA13" w14:textId="18B37932" w:rsidR="00DB345E" w:rsidRDefault="00DB345E" w:rsidP="00DB345E">
      <w:pPr>
        <w:spacing w:after="66"/>
        <w:ind w:left="19" w:hanging="10"/>
        <w:jc w:val="both"/>
      </w:pPr>
    </w:p>
    <w:p w14:paraId="40CE2589" w14:textId="77777777" w:rsidR="00DB345E" w:rsidRDefault="00DB345E" w:rsidP="00DB345E">
      <w:pPr>
        <w:spacing w:after="3" w:line="261" w:lineRule="auto"/>
      </w:pPr>
      <w:r w:rsidRPr="00DB345E">
        <w:t>Stupeň vzdelania v národnej alebo medzinárodnej klasifikácii</w:t>
      </w:r>
      <w:r>
        <w:t xml:space="preserve">: </w:t>
      </w:r>
      <w:r>
        <w:rPr>
          <w:sz w:val="20"/>
        </w:rPr>
        <w:t>ISCED 6</w:t>
      </w:r>
    </w:p>
    <w:p w14:paraId="383D3ED8" w14:textId="77777777" w:rsidR="00DB345E" w:rsidRDefault="00DB345E" w:rsidP="00DB345E">
      <w:pPr>
        <w:spacing w:after="66"/>
        <w:ind w:left="19" w:hanging="10"/>
        <w:jc w:val="both"/>
      </w:pPr>
    </w:p>
    <w:p w14:paraId="3EA2D3DB" w14:textId="23D91F38" w:rsidR="00DB345E" w:rsidRPr="00DB345E" w:rsidRDefault="00DB345E" w:rsidP="00DB345E">
      <w:pPr>
        <w:spacing w:after="3" w:line="250" w:lineRule="auto"/>
        <w:ind w:left="10" w:right="14"/>
        <w:jc w:val="both"/>
      </w:pPr>
    </w:p>
    <w:p w14:paraId="13A18E0E" w14:textId="546F065F" w:rsidR="00091B6A" w:rsidRDefault="00091B6A" w:rsidP="00091B6A">
      <w:r w:rsidRPr="00B770BA">
        <w:rPr>
          <w:u w:val="single"/>
        </w:rPr>
        <w:t>Údaje o priebehu zamestnaní a priebehu pedagogickej činnosti</w:t>
      </w:r>
      <w:r>
        <w:t>:</w:t>
      </w:r>
    </w:p>
    <w:p w14:paraId="60487634" w14:textId="77777777" w:rsidR="00A07055" w:rsidRDefault="00A07055" w:rsidP="00A07055">
      <w:pPr>
        <w:spacing w:after="2"/>
        <w:ind w:left="19" w:hanging="10"/>
        <w:jc w:val="both"/>
      </w:pPr>
      <w:r w:rsidRPr="00532BDF">
        <w:t>Od – do</w:t>
      </w:r>
      <w:r>
        <w:t>:</w:t>
      </w:r>
      <w:r w:rsidRPr="00532BDF">
        <w:t xml:space="preserve">      2010 - súčasnost'</w:t>
      </w:r>
    </w:p>
    <w:p w14:paraId="56EBA186" w14:textId="77777777" w:rsidR="00A07055" w:rsidRDefault="00A07055" w:rsidP="00A07055">
      <w:pPr>
        <w:spacing w:after="238" w:line="250" w:lineRule="auto"/>
        <w:ind w:right="14" w:firstLine="1949"/>
        <w:jc w:val="both"/>
        <w:rPr>
          <w:sz w:val="16"/>
        </w:rPr>
      </w:pPr>
    </w:p>
    <w:p w14:paraId="28A07C74" w14:textId="77777777" w:rsidR="00A07055" w:rsidRDefault="00A07055" w:rsidP="00A07055">
      <w:pPr>
        <w:spacing w:after="283" w:line="250" w:lineRule="auto"/>
        <w:ind w:left="19" w:right="14"/>
        <w:jc w:val="both"/>
      </w:pPr>
      <w:r w:rsidRPr="00532BDF">
        <w:t>Zamestnanie alebo pracovné zaradenie</w:t>
      </w:r>
      <w:r w:rsidRPr="00A07055">
        <w:t xml:space="preserve">: </w:t>
      </w:r>
      <w:r>
        <w:t xml:space="preserve">aktuálne </w:t>
      </w:r>
      <w:r w:rsidRPr="00A07055">
        <w:t>odborný asistent na funkčnom mieste docenta</w:t>
      </w:r>
    </w:p>
    <w:p w14:paraId="2FD341C3" w14:textId="77777777" w:rsidR="00A07055" w:rsidRDefault="00A07055" w:rsidP="00A07055">
      <w:pPr>
        <w:spacing w:after="2"/>
        <w:ind w:left="19" w:hanging="10"/>
        <w:jc w:val="both"/>
      </w:pPr>
      <w:r>
        <w:t>H</w:t>
      </w:r>
      <w:r w:rsidRPr="00532BDF">
        <w:t>lavné činnosti a zodpovednos</w:t>
      </w:r>
      <w:r>
        <w:t xml:space="preserve">ť: </w:t>
      </w:r>
      <w:r w:rsidRPr="00A07055">
        <w:t>Vedecká a pedagogická činnost'</w:t>
      </w:r>
    </w:p>
    <w:p w14:paraId="568EA497" w14:textId="77777777" w:rsidR="00A07055" w:rsidRDefault="00A07055" w:rsidP="00A07055">
      <w:pPr>
        <w:spacing w:after="2"/>
        <w:ind w:left="19" w:hanging="10"/>
        <w:jc w:val="both"/>
      </w:pPr>
    </w:p>
    <w:p w14:paraId="394D0B06" w14:textId="77777777" w:rsidR="00A07055" w:rsidRDefault="00A07055" w:rsidP="00A07055">
      <w:pPr>
        <w:spacing w:after="38"/>
        <w:ind w:left="19" w:hanging="10"/>
        <w:jc w:val="both"/>
      </w:pPr>
      <w:r w:rsidRPr="00A07055">
        <w:t>Názov a adresa zamestnávatel'a</w:t>
      </w:r>
      <w:r>
        <w:t xml:space="preserve">: </w:t>
      </w:r>
      <w:r w:rsidRPr="00A07055">
        <w:t>FEI STU, Ilkovičova 3, SK-841 04 Bratislava, Slovenská republika</w:t>
      </w:r>
    </w:p>
    <w:p w14:paraId="5BACBAAC" w14:textId="77777777" w:rsidR="00A07055" w:rsidRPr="00532BDF" w:rsidRDefault="00A07055" w:rsidP="00A07055">
      <w:pPr>
        <w:pStyle w:val="FirstParagraph"/>
      </w:pPr>
      <w:r w:rsidRPr="00532BDF">
        <w:rPr>
          <w:rFonts w:ascii="Arial" w:hAnsi="Arial" w:cs="Arial"/>
          <w:sz w:val="22"/>
          <w:szCs w:val="22"/>
        </w:rPr>
        <w:t>Druh práce alebo odvetvie hospodárstva</w:t>
      </w:r>
      <w:r>
        <w:rPr>
          <w:rFonts w:ascii="Arial" w:hAnsi="Arial" w:cs="Arial"/>
          <w:sz w:val="22"/>
          <w:szCs w:val="22"/>
        </w:rPr>
        <w:t xml:space="preserve">: </w:t>
      </w:r>
      <w:r w:rsidRPr="00D401B4">
        <w:rPr>
          <w:rFonts w:ascii="Arial" w:hAnsi="Arial" w:cs="Arial"/>
          <w:sz w:val="22"/>
          <w:szCs w:val="22"/>
        </w:rPr>
        <w:t>Školstvo</w:t>
      </w:r>
    </w:p>
    <w:p w14:paraId="1F302FF1" w14:textId="4EE957D0" w:rsidR="000E7200" w:rsidRDefault="000E7200" w:rsidP="000E7200">
      <w:pPr>
        <w:rPr>
          <w:u w:val="single"/>
        </w:rPr>
      </w:pPr>
      <w:r w:rsidRPr="000E7200">
        <w:rPr>
          <w:u w:val="single"/>
        </w:rPr>
        <w:t>Údaje o odbornom alebo umeleckom zameraní:</w:t>
      </w:r>
    </w:p>
    <w:p w14:paraId="68DAADE3" w14:textId="607E4786" w:rsidR="00D401B4" w:rsidRPr="00D401B4" w:rsidRDefault="00D401B4" w:rsidP="000E7200">
      <w:r w:rsidRPr="00D401B4">
        <w:t>Bezpečnosť informačných technológií</w:t>
      </w:r>
    </w:p>
    <w:p w14:paraId="0794ADAD" w14:textId="4518698E" w:rsidR="00091B6A" w:rsidRDefault="00091B6A" w:rsidP="00091B6A">
      <w:r w:rsidRPr="00B770BA">
        <w:rPr>
          <w:u w:val="single"/>
        </w:rPr>
        <w:t>Údaje o publikačnej činnosti</w:t>
      </w:r>
      <w:r>
        <w:t>:</w:t>
      </w:r>
    </w:p>
    <w:p w14:paraId="54963424" w14:textId="215B34D4" w:rsidR="006674A2" w:rsidRDefault="006674A2" w:rsidP="00091B6A"/>
    <w:p w14:paraId="6354EA45" w14:textId="77777777" w:rsidR="001100F6" w:rsidRDefault="001100F6" w:rsidP="001100F6">
      <w:pPr>
        <w:widowControl w:val="0"/>
        <w:adjustRightInd w:val="0"/>
        <w:rPr>
          <w:b/>
          <w:bCs/>
          <w:lang w:val="sk-SK"/>
        </w:rPr>
      </w:pPr>
      <w:r>
        <w:rPr>
          <w:b/>
          <w:bCs/>
          <w:lang w:val="sk-SK"/>
        </w:rPr>
        <w:t>V2 Vedecký výstup publikačnej činnosti ako časť editovanej knihy alebo zborníka</w:t>
      </w:r>
    </w:p>
    <w:p w14:paraId="4BAC3B4C" w14:textId="77777777" w:rsidR="001100F6" w:rsidRDefault="001100F6" w:rsidP="001100F6">
      <w:pPr>
        <w:adjustRightInd w:val="0"/>
        <w:ind w:left="900" w:hanging="900"/>
        <w:rPr>
          <w:lang w:val="sk-SK"/>
        </w:rPr>
      </w:pPr>
      <w:r>
        <w:rPr>
          <w:lang w:val="sk-SK"/>
        </w:rPr>
        <w:t xml:space="preserve">V2_01   </w:t>
      </w:r>
      <w:r>
        <w:rPr>
          <w:lang w:val="sk-SK"/>
        </w:rPr>
        <w:tab/>
        <w:t xml:space="preserve">ADAMKO, Lukáš - JÓKAY, Matúš - VOJVODA, Milan. Statistical Analysis of ECRYPT eSTREAM Profile 1 Stream Ciphers. In </w:t>
      </w:r>
      <w:r>
        <w:rPr>
          <w:i/>
          <w:iCs/>
          <w:lang w:val="sk-SK"/>
        </w:rPr>
        <w:t>ELITECH´08 : PhD Students Conference. Bratislava, Slovak Republic, 20.5.2008</w:t>
      </w:r>
      <w:r>
        <w:rPr>
          <w:lang w:val="sk-SK"/>
        </w:rPr>
        <w:t>. Bratislava : STU v Bratislave, 2008, s.CD-Rom. ISBN 978-80-227-2878-2.</w:t>
      </w:r>
      <w:r>
        <w:rPr>
          <w:lang w:val="sk-SK"/>
        </w:rPr>
        <w:br/>
        <w:t>Kategória publikácie do 2021: AFD</w:t>
      </w:r>
    </w:p>
    <w:p w14:paraId="296BB178" w14:textId="77777777" w:rsidR="001100F6" w:rsidRDefault="001100F6" w:rsidP="001100F6">
      <w:pPr>
        <w:widowControl w:val="0"/>
        <w:adjustRightInd w:val="0"/>
        <w:rPr>
          <w:lang w:val="sk-SK"/>
        </w:rPr>
      </w:pPr>
    </w:p>
    <w:p w14:paraId="238420C9" w14:textId="77777777" w:rsidR="001100F6" w:rsidRDefault="001100F6" w:rsidP="001100F6">
      <w:pPr>
        <w:adjustRightInd w:val="0"/>
        <w:ind w:left="900" w:hanging="900"/>
        <w:rPr>
          <w:lang w:val="sk-SK"/>
        </w:rPr>
      </w:pPr>
      <w:r>
        <w:rPr>
          <w:lang w:val="sk-SK"/>
        </w:rPr>
        <w:t xml:space="preserve">V2_02   </w:t>
      </w:r>
      <w:r>
        <w:rPr>
          <w:lang w:val="sk-SK"/>
        </w:rPr>
        <w:tab/>
        <w:t xml:space="preserve">GULÁŠOVÁ, Michala - JÓKAY, Matúš. Steganalysis. In </w:t>
      </w:r>
      <w:r>
        <w:rPr>
          <w:i/>
          <w:iCs/>
          <w:lang w:val="sk-SK"/>
        </w:rPr>
        <w:t>ELITECH´17 [elektronický zdroj] : 19th Conference of doctoral students. Bratislava, Slovakia. May 24, 2017</w:t>
      </w:r>
      <w:r>
        <w:rPr>
          <w:lang w:val="sk-SK"/>
        </w:rPr>
        <w:t>. 1. ed. Bratislava : Spektrum STU, 2017, CD-ROM, [4] p. ISBN 978-80-227-4686-1.</w:t>
      </w:r>
      <w:r>
        <w:rPr>
          <w:lang w:val="sk-SK"/>
        </w:rPr>
        <w:br/>
        <w:t>Kategória publikácie do 2021: AFD</w:t>
      </w:r>
    </w:p>
    <w:p w14:paraId="1EEA90D8" w14:textId="77777777" w:rsidR="001100F6" w:rsidRDefault="001100F6" w:rsidP="001100F6">
      <w:pPr>
        <w:widowControl w:val="0"/>
        <w:adjustRightInd w:val="0"/>
        <w:rPr>
          <w:lang w:val="sk-SK"/>
        </w:rPr>
      </w:pPr>
    </w:p>
    <w:p w14:paraId="27C36F6F" w14:textId="77777777" w:rsidR="001100F6" w:rsidRDefault="001100F6" w:rsidP="001100F6">
      <w:pPr>
        <w:adjustRightInd w:val="0"/>
        <w:ind w:left="900" w:hanging="900"/>
        <w:rPr>
          <w:lang w:val="sk-SK"/>
        </w:rPr>
      </w:pPr>
      <w:r>
        <w:rPr>
          <w:lang w:val="sk-SK"/>
        </w:rPr>
        <w:t xml:space="preserve">V2_03   </w:t>
      </w:r>
      <w:r>
        <w:rPr>
          <w:lang w:val="sk-SK"/>
        </w:rPr>
        <w:tab/>
        <w:t xml:space="preserve">GULÁŠOVÁ, Michala - JÓKAY, Matúš. Tailored-made attack for JPEG algorithm. In </w:t>
      </w:r>
      <w:r>
        <w:rPr>
          <w:i/>
          <w:iCs/>
          <w:lang w:val="sk-SK"/>
        </w:rPr>
        <w:t>ELITECH´18 [elektronický zdroj] : 20th Conference of doctoral students. Bratislava, Slovakia. May 23, 2018</w:t>
      </w:r>
      <w:r>
        <w:rPr>
          <w:lang w:val="sk-SK"/>
        </w:rPr>
        <w:t>. 1. ed. Bratislava : Vydavateľstvo Spektrum STU, 2018, CD-ROM, [5] s. ISBN 978-80-227-4794-3.</w:t>
      </w:r>
      <w:r>
        <w:rPr>
          <w:lang w:val="sk-SK"/>
        </w:rPr>
        <w:br/>
        <w:t>Kategória publikácie do 2021: AFD</w:t>
      </w:r>
    </w:p>
    <w:p w14:paraId="0F96BB4F" w14:textId="77777777" w:rsidR="001100F6" w:rsidRDefault="001100F6" w:rsidP="001100F6">
      <w:pPr>
        <w:widowControl w:val="0"/>
        <w:adjustRightInd w:val="0"/>
        <w:rPr>
          <w:lang w:val="sk-SK"/>
        </w:rPr>
      </w:pPr>
    </w:p>
    <w:p w14:paraId="249C9234" w14:textId="77777777" w:rsidR="001100F6" w:rsidRDefault="001100F6" w:rsidP="001100F6">
      <w:pPr>
        <w:adjustRightInd w:val="0"/>
        <w:ind w:left="900" w:hanging="900"/>
        <w:rPr>
          <w:lang w:val="sk-SK"/>
        </w:rPr>
      </w:pPr>
      <w:r>
        <w:rPr>
          <w:lang w:val="sk-SK"/>
        </w:rPr>
        <w:t xml:space="preserve">V2_04   </w:t>
      </w:r>
      <w:r>
        <w:rPr>
          <w:lang w:val="sk-SK"/>
        </w:rPr>
        <w:tab/>
        <w:t xml:space="preserve">GULÁŠOVÁ, Michala - JÓKAY, Matúš. JPEG compatibility steganalysis. In </w:t>
      </w:r>
      <w:r>
        <w:rPr>
          <w:i/>
          <w:iCs/>
          <w:lang w:val="sk-SK"/>
        </w:rPr>
        <w:t>CECC 2018 : Central European conference on cryptology. Smolenice, Slovakia. June 6-8, 2018</w:t>
      </w:r>
      <w:r>
        <w:rPr>
          <w:lang w:val="sk-SK"/>
        </w:rPr>
        <w:t>. Bratislava : Slovak Academy of Sciences, 2018, S. 53-55. ISBN 978-80-968374-5-8.</w:t>
      </w:r>
      <w:r>
        <w:rPr>
          <w:lang w:val="sk-SK"/>
        </w:rPr>
        <w:br/>
        <w:t>Kategória publikácie do 2021: AFD</w:t>
      </w:r>
    </w:p>
    <w:p w14:paraId="25A199D4" w14:textId="77777777" w:rsidR="001100F6" w:rsidRDefault="001100F6" w:rsidP="001100F6">
      <w:pPr>
        <w:widowControl w:val="0"/>
        <w:adjustRightInd w:val="0"/>
        <w:rPr>
          <w:lang w:val="sk-SK"/>
        </w:rPr>
      </w:pPr>
    </w:p>
    <w:p w14:paraId="439711B0" w14:textId="77777777" w:rsidR="001100F6" w:rsidRDefault="001100F6" w:rsidP="001100F6">
      <w:pPr>
        <w:adjustRightInd w:val="0"/>
        <w:ind w:left="900" w:hanging="900"/>
        <w:rPr>
          <w:lang w:val="sk-SK"/>
        </w:rPr>
      </w:pPr>
      <w:r>
        <w:rPr>
          <w:lang w:val="sk-SK"/>
        </w:rPr>
        <w:t xml:space="preserve">V2_05   </w:t>
      </w:r>
      <w:r>
        <w:rPr>
          <w:lang w:val="sk-SK"/>
        </w:rPr>
        <w:tab/>
        <w:t xml:space="preserve">JANIKOVSKÝ, Filip - KUČERÁK, Jozef - VOJVODA, Milan - HROMADA, Viliam - JÓKAY, Matúš. Experimental evaluation of SAT attack on logic locking. In </w:t>
      </w:r>
      <w:r>
        <w:rPr>
          <w:i/>
          <w:iCs/>
          <w:lang w:val="sk-SK"/>
        </w:rPr>
        <w:t>CECC 2022 : 22nd Central European Conference on Cryptology. Smolenice, Slovakia. June 26 - 29, 2022</w:t>
      </w:r>
      <w:r>
        <w:rPr>
          <w:lang w:val="sk-SK"/>
        </w:rPr>
        <w:t>. Bratislava : SAS, 2022, S. 46-49. ISBN 978-80-968374-6-5.</w:t>
      </w:r>
      <w:r>
        <w:rPr>
          <w:lang w:val="sk-SK"/>
        </w:rPr>
        <w:br/>
        <w:t>Typ výstupu: príspevok z podujatia; Výstup: domáci; Kategória publikácie do 2021: AFD</w:t>
      </w:r>
    </w:p>
    <w:p w14:paraId="158E6535" w14:textId="77777777" w:rsidR="001100F6" w:rsidRDefault="001100F6" w:rsidP="001100F6">
      <w:pPr>
        <w:widowControl w:val="0"/>
        <w:adjustRightInd w:val="0"/>
        <w:rPr>
          <w:lang w:val="sk-SK"/>
        </w:rPr>
      </w:pPr>
    </w:p>
    <w:p w14:paraId="12CD54AF" w14:textId="77777777" w:rsidR="001100F6" w:rsidRDefault="001100F6" w:rsidP="001100F6">
      <w:pPr>
        <w:adjustRightInd w:val="0"/>
        <w:ind w:left="900" w:hanging="900"/>
        <w:rPr>
          <w:lang w:val="sk-SK"/>
        </w:rPr>
      </w:pPr>
      <w:r>
        <w:rPr>
          <w:lang w:val="sk-SK"/>
        </w:rPr>
        <w:t xml:space="preserve">V2_06   </w:t>
      </w:r>
      <w:r>
        <w:rPr>
          <w:lang w:val="sk-SK"/>
        </w:rPr>
        <w:tab/>
        <w:t xml:space="preserve">JÓKAY, Matúš - VOJVODA, Milan. Distributed System for Files Decryption. In </w:t>
      </w:r>
      <w:r>
        <w:rPr>
          <w:i/>
          <w:iCs/>
          <w:lang w:val="sk-SK"/>
        </w:rPr>
        <w:t>8th International Symposium on Forensic Sciences : Šamorín-Čilistov, Slovak Republic, 26.-29.9.2007</w:t>
      </w:r>
      <w:r>
        <w:rPr>
          <w:lang w:val="sk-SK"/>
        </w:rPr>
        <w:t>. Bratislava : KEUPZ, 2008, s.31-40. ISBN 978-80-969471-2-6.</w:t>
      </w:r>
      <w:r>
        <w:rPr>
          <w:lang w:val="sk-SK"/>
        </w:rPr>
        <w:br/>
        <w:t>Kategória publikácie do 2021: AFD</w:t>
      </w:r>
    </w:p>
    <w:p w14:paraId="6A367A6A" w14:textId="77777777" w:rsidR="001100F6" w:rsidRDefault="001100F6" w:rsidP="001100F6">
      <w:pPr>
        <w:widowControl w:val="0"/>
        <w:adjustRightInd w:val="0"/>
        <w:rPr>
          <w:lang w:val="sk-SK"/>
        </w:rPr>
      </w:pPr>
    </w:p>
    <w:p w14:paraId="4703213B" w14:textId="77777777" w:rsidR="001100F6" w:rsidRDefault="001100F6" w:rsidP="001100F6">
      <w:pPr>
        <w:adjustRightInd w:val="0"/>
        <w:ind w:left="900" w:hanging="900"/>
        <w:rPr>
          <w:lang w:val="sk-SK"/>
        </w:rPr>
      </w:pPr>
      <w:r>
        <w:rPr>
          <w:lang w:val="sk-SK"/>
        </w:rPr>
        <w:t xml:space="preserve">V2_07   </w:t>
      </w:r>
      <w:r>
        <w:rPr>
          <w:lang w:val="sk-SK"/>
        </w:rPr>
        <w:tab/>
        <w:t xml:space="preserve">JÓKAY, Matúš - ZAJAC, Pavol. Parallelization Techniques for the Matrix Test Precomputation. In </w:t>
      </w:r>
      <w:r>
        <w:rPr>
          <w:i/>
          <w:iCs/>
          <w:lang w:val="sk-SK"/>
        </w:rPr>
        <w:t>5th International Workshop on Grid Computing for Complex Problems. GCCP 2009 : Bratislava, Slovak Republic, 26.-28.10.2009</w:t>
      </w:r>
      <w:r>
        <w:rPr>
          <w:lang w:val="sk-SK"/>
        </w:rPr>
        <w:t>, 2009, s.103-109.</w:t>
      </w:r>
      <w:r>
        <w:rPr>
          <w:lang w:val="sk-SK"/>
        </w:rPr>
        <w:br/>
        <w:t>Kategória publikácie do 2021: AFD</w:t>
      </w:r>
    </w:p>
    <w:p w14:paraId="5E1E9D6A" w14:textId="77777777" w:rsidR="001100F6" w:rsidRDefault="001100F6" w:rsidP="001100F6">
      <w:pPr>
        <w:widowControl w:val="0"/>
        <w:adjustRightInd w:val="0"/>
        <w:rPr>
          <w:lang w:val="sk-SK"/>
        </w:rPr>
      </w:pPr>
    </w:p>
    <w:p w14:paraId="5789C233" w14:textId="77777777" w:rsidR="001100F6" w:rsidRDefault="001100F6" w:rsidP="001100F6">
      <w:pPr>
        <w:adjustRightInd w:val="0"/>
        <w:ind w:left="900" w:hanging="900"/>
        <w:rPr>
          <w:lang w:val="sk-SK"/>
        </w:rPr>
      </w:pPr>
      <w:r>
        <w:rPr>
          <w:lang w:val="sk-SK"/>
        </w:rPr>
        <w:t xml:space="preserve">V2_08   </w:t>
      </w:r>
      <w:r>
        <w:rPr>
          <w:lang w:val="sk-SK"/>
        </w:rPr>
        <w:tab/>
        <w:t xml:space="preserve">JÓKAY, Matúš - ZAJAC, Pavol. Advances in the Matrix Test Precomputation. In </w:t>
      </w:r>
      <w:r>
        <w:rPr>
          <w:i/>
          <w:iCs/>
          <w:lang w:val="sk-SK"/>
        </w:rPr>
        <w:t>Proceedings. 1st Plenary Conference of the NIL-I-004 Development of Norwegian-Slovak Cooperation in Cryptology : Bergen, Norway, 24.-27.8.2009</w:t>
      </w:r>
      <w:r>
        <w:rPr>
          <w:lang w:val="sk-SK"/>
        </w:rPr>
        <w:t>. Bratislava : STU, 2009, s.1-6. ISBN 978-80-227-3230-7.</w:t>
      </w:r>
      <w:r>
        <w:rPr>
          <w:lang w:val="sk-SK"/>
        </w:rPr>
        <w:br/>
        <w:t>Kategória publikácie do 2021: AFC</w:t>
      </w:r>
    </w:p>
    <w:p w14:paraId="5AEBFE6F" w14:textId="77777777" w:rsidR="001100F6" w:rsidRDefault="001100F6" w:rsidP="001100F6">
      <w:pPr>
        <w:widowControl w:val="0"/>
        <w:adjustRightInd w:val="0"/>
        <w:rPr>
          <w:lang w:val="sk-SK"/>
        </w:rPr>
      </w:pPr>
    </w:p>
    <w:p w14:paraId="2A8CD559" w14:textId="77777777" w:rsidR="001100F6" w:rsidRDefault="001100F6" w:rsidP="001100F6">
      <w:pPr>
        <w:adjustRightInd w:val="0"/>
        <w:ind w:left="900" w:hanging="900"/>
        <w:rPr>
          <w:lang w:val="sk-SK"/>
        </w:rPr>
      </w:pPr>
      <w:r>
        <w:rPr>
          <w:lang w:val="sk-SK"/>
        </w:rPr>
        <w:t xml:space="preserve">V2_09   </w:t>
      </w:r>
      <w:r>
        <w:rPr>
          <w:lang w:val="sk-SK"/>
        </w:rPr>
        <w:tab/>
        <w:t xml:space="preserve">JÓKAY, Matúš. Remarks on the GRID Computation of the Characteristics of Boolean Matrices. In </w:t>
      </w:r>
      <w:r>
        <w:rPr>
          <w:i/>
          <w:iCs/>
          <w:lang w:val="sk-SK"/>
        </w:rPr>
        <w:t>GCCP 2010 Proceedings : 6th International Workshop on Grid Computing for Complex Problems. Bratislava, Slovakia, November 8-10, 2010</w:t>
      </w:r>
      <w:r>
        <w:rPr>
          <w:lang w:val="sk-SK"/>
        </w:rPr>
        <w:t>, 2010, s.57-63.</w:t>
      </w:r>
      <w:r>
        <w:rPr>
          <w:lang w:val="sk-SK"/>
        </w:rPr>
        <w:br/>
        <w:t>Kategória publikácie do 2021: AFD</w:t>
      </w:r>
    </w:p>
    <w:p w14:paraId="77E175D2" w14:textId="77777777" w:rsidR="001100F6" w:rsidRDefault="001100F6" w:rsidP="001100F6">
      <w:pPr>
        <w:widowControl w:val="0"/>
        <w:adjustRightInd w:val="0"/>
        <w:rPr>
          <w:lang w:val="sk-SK"/>
        </w:rPr>
      </w:pPr>
    </w:p>
    <w:p w14:paraId="1F71E5DD" w14:textId="77777777" w:rsidR="001100F6" w:rsidRDefault="001100F6" w:rsidP="001100F6">
      <w:pPr>
        <w:adjustRightInd w:val="0"/>
        <w:ind w:left="900" w:hanging="900"/>
        <w:rPr>
          <w:lang w:val="sk-SK"/>
        </w:rPr>
      </w:pPr>
      <w:r>
        <w:rPr>
          <w:lang w:val="sk-SK"/>
        </w:rPr>
        <w:t xml:space="preserve">V2_10   </w:t>
      </w:r>
      <w:r>
        <w:rPr>
          <w:lang w:val="sk-SK"/>
        </w:rPr>
        <w:tab/>
        <w:t xml:space="preserve">JÓKAY, Matúš. The Design of a Steganographic system Based on the GOP Structure in the Video Standard MPEG-4. In </w:t>
      </w:r>
      <w:r>
        <w:rPr>
          <w:i/>
          <w:iCs/>
          <w:lang w:val="sk-SK"/>
        </w:rPr>
        <w:t>Recent Researches in Computers and Computing : International Conference on Computers and Computing (ICCC'11). Lanzarote, Spain, 27.-29.5.2011</w:t>
      </w:r>
      <w:r>
        <w:rPr>
          <w:lang w:val="sk-SK"/>
        </w:rPr>
        <w:t xml:space="preserve"> : WSEAS Press, 2011, s.95-99. ISBN 978-1-61804-000-8.</w:t>
      </w:r>
      <w:r>
        <w:rPr>
          <w:lang w:val="sk-SK"/>
        </w:rPr>
        <w:br/>
        <w:t>Kategória publikácie do 2021: AFC</w:t>
      </w:r>
    </w:p>
    <w:p w14:paraId="6F8C0A67" w14:textId="77777777" w:rsidR="001100F6" w:rsidRDefault="001100F6" w:rsidP="001100F6">
      <w:pPr>
        <w:widowControl w:val="0"/>
        <w:adjustRightInd w:val="0"/>
        <w:rPr>
          <w:lang w:val="sk-SK"/>
        </w:rPr>
      </w:pPr>
    </w:p>
    <w:p w14:paraId="6A77F751" w14:textId="77777777" w:rsidR="001100F6" w:rsidRDefault="001100F6" w:rsidP="001100F6">
      <w:pPr>
        <w:adjustRightInd w:val="0"/>
        <w:ind w:left="900" w:hanging="900"/>
        <w:rPr>
          <w:lang w:val="sk-SK"/>
        </w:rPr>
      </w:pPr>
      <w:r>
        <w:rPr>
          <w:lang w:val="sk-SK"/>
        </w:rPr>
        <w:t xml:space="preserve">V2_11   </w:t>
      </w:r>
      <w:r>
        <w:rPr>
          <w:lang w:val="sk-SK"/>
        </w:rPr>
        <w:tab/>
        <w:t xml:space="preserve">JÓKAY, Matúš - ZAJAC, Pavol. Analysis of Data Structures in MP4 Files Usable for Steganography. In </w:t>
      </w:r>
      <w:r>
        <w:rPr>
          <w:i/>
          <w:iCs/>
          <w:lang w:val="sk-SK"/>
        </w:rPr>
        <w:t>ISCAMI 2011 : Book of abstracts.Malenovice,Czech Republic, 6.-8.5.2011</w:t>
      </w:r>
      <w:r>
        <w:rPr>
          <w:lang w:val="sk-SK"/>
        </w:rPr>
        <w:t>. Ostrava : University of Ostrava, 2011, s.34.</w:t>
      </w:r>
      <w:r>
        <w:rPr>
          <w:lang w:val="sk-SK"/>
        </w:rPr>
        <w:br/>
        <w:t>Kategória publikácie do 2021: AFG</w:t>
      </w:r>
    </w:p>
    <w:p w14:paraId="1757DFD4" w14:textId="77777777" w:rsidR="001100F6" w:rsidRDefault="001100F6" w:rsidP="001100F6">
      <w:pPr>
        <w:widowControl w:val="0"/>
        <w:adjustRightInd w:val="0"/>
        <w:rPr>
          <w:lang w:val="sk-SK"/>
        </w:rPr>
      </w:pPr>
    </w:p>
    <w:p w14:paraId="21329618" w14:textId="77777777" w:rsidR="001100F6" w:rsidRDefault="001100F6" w:rsidP="001100F6">
      <w:pPr>
        <w:adjustRightInd w:val="0"/>
        <w:ind w:left="900" w:hanging="900"/>
        <w:rPr>
          <w:lang w:val="sk-SK"/>
        </w:rPr>
      </w:pPr>
      <w:r>
        <w:rPr>
          <w:lang w:val="sk-SK"/>
        </w:rPr>
        <w:t xml:space="preserve">V2_12   </w:t>
      </w:r>
      <w:r>
        <w:rPr>
          <w:lang w:val="sk-SK"/>
        </w:rPr>
        <w:tab/>
        <w:t xml:space="preserve">JÓKAY, Matúš - PLANČÍK, Milan - ZAJAC, Pavol. Remarks on GPU Usage in Cryptanalysis. In </w:t>
      </w:r>
      <w:r>
        <w:rPr>
          <w:i/>
          <w:iCs/>
          <w:lang w:val="sk-SK"/>
        </w:rPr>
        <w:t>GCCP 2011 Proceedings : 7th International Workshop on Grid Computing for Complex Problems. Bratislava, Slovakia, October 24 - 26, 2011</w:t>
      </w:r>
      <w:r>
        <w:rPr>
          <w:lang w:val="sk-SK"/>
        </w:rPr>
        <w:t>. Bratislava : Slovak Academy of Sciences, 2011, s.78-85. ISBN 978-80-970145-5-1.</w:t>
      </w:r>
      <w:r>
        <w:rPr>
          <w:lang w:val="sk-SK"/>
        </w:rPr>
        <w:br/>
        <w:t>Kategória publikácie do 2021: AFD</w:t>
      </w:r>
    </w:p>
    <w:p w14:paraId="304A5FFD" w14:textId="77777777" w:rsidR="001100F6" w:rsidRDefault="001100F6" w:rsidP="001100F6">
      <w:pPr>
        <w:adjustRightInd w:val="0"/>
        <w:ind w:left="900" w:hanging="900"/>
        <w:rPr>
          <w:lang w:val="sk-SK"/>
        </w:rPr>
      </w:pPr>
      <w:r>
        <w:rPr>
          <w:lang w:val="sk-SK"/>
        </w:rPr>
        <w:t xml:space="preserve">V2_13   </w:t>
      </w:r>
      <w:r>
        <w:rPr>
          <w:lang w:val="sk-SK"/>
        </w:rPr>
        <w:tab/>
        <w:t xml:space="preserve">KYSEĽ, Matúš - JÓKAY, Matúš. Android NFC. In </w:t>
      </w:r>
      <w:r>
        <w:rPr>
          <w:i/>
          <w:iCs/>
          <w:lang w:val="sk-SK"/>
        </w:rPr>
        <w:t>ŠVOČ 2014 (elektronický zdroj) : Zborník vybraných prác [elektronický zdroj]</w:t>
      </w:r>
      <w:r>
        <w:rPr>
          <w:lang w:val="sk-SK"/>
        </w:rPr>
        <w:t>. 1.vyd. Bratislava : FEI STU, 2014, CD-ROM, s. 7-11. ISBN 978-80-227-5154-5.</w:t>
      </w:r>
      <w:r>
        <w:rPr>
          <w:lang w:val="sk-SK"/>
        </w:rPr>
        <w:br/>
        <w:t>Kategória publikácie do 2021: AFD</w:t>
      </w:r>
    </w:p>
    <w:p w14:paraId="30514D0B" w14:textId="77777777" w:rsidR="001100F6" w:rsidRDefault="001100F6" w:rsidP="001100F6">
      <w:pPr>
        <w:widowControl w:val="0"/>
        <w:adjustRightInd w:val="0"/>
        <w:rPr>
          <w:lang w:val="sk-SK"/>
        </w:rPr>
      </w:pPr>
    </w:p>
    <w:p w14:paraId="3A057A8F" w14:textId="77777777" w:rsidR="001100F6" w:rsidRDefault="001100F6" w:rsidP="001100F6">
      <w:pPr>
        <w:adjustRightInd w:val="0"/>
        <w:ind w:left="900" w:hanging="900"/>
        <w:rPr>
          <w:lang w:val="sk-SK"/>
        </w:rPr>
      </w:pPr>
      <w:r>
        <w:rPr>
          <w:lang w:val="sk-SK"/>
        </w:rPr>
        <w:t xml:space="preserve">V2_14   </w:t>
      </w:r>
      <w:r>
        <w:rPr>
          <w:lang w:val="sk-SK"/>
        </w:rPr>
        <w:tab/>
        <w:t xml:space="preserve">PLEVKO, Michal - JÓKAY, Matúš. Testovacia aplikácia s podporou AIS. In </w:t>
      </w:r>
      <w:r>
        <w:rPr>
          <w:i/>
          <w:iCs/>
          <w:lang w:val="sk-SK"/>
        </w:rPr>
        <w:t>ŠVOČ 2012 (elektronický zdroj) : Zborník vybraných prác</w:t>
      </w:r>
      <w:r>
        <w:rPr>
          <w:lang w:val="sk-SK"/>
        </w:rPr>
        <w:t>. Bratislava : FEI STU, 2012, s.CD-ROM, s. 25-27. ISBN 978-80-227-3697-8.</w:t>
      </w:r>
      <w:r>
        <w:rPr>
          <w:lang w:val="sk-SK"/>
        </w:rPr>
        <w:br/>
        <w:t>Kategória publikácie do 2021: AFD</w:t>
      </w:r>
    </w:p>
    <w:p w14:paraId="7F3B9870" w14:textId="77777777" w:rsidR="001100F6" w:rsidRDefault="001100F6" w:rsidP="001100F6">
      <w:pPr>
        <w:widowControl w:val="0"/>
        <w:adjustRightInd w:val="0"/>
        <w:rPr>
          <w:lang w:val="sk-SK"/>
        </w:rPr>
      </w:pPr>
    </w:p>
    <w:p w14:paraId="2C53EE62" w14:textId="77777777" w:rsidR="001100F6" w:rsidRDefault="001100F6" w:rsidP="001100F6">
      <w:pPr>
        <w:adjustRightInd w:val="0"/>
        <w:ind w:left="900" w:hanging="900"/>
        <w:rPr>
          <w:lang w:val="sk-SK"/>
        </w:rPr>
      </w:pPr>
      <w:r>
        <w:rPr>
          <w:lang w:val="sk-SK"/>
        </w:rPr>
        <w:t xml:space="preserve">V2_15   </w:t>
      </w:r>
      <w:r>
        <w:rPr>
          <w:lang w:val="sk-SK"/>
        </w:rPr>
        <w:tab/>
        <w:t xml:space="preserve">VAVRICA, Marek - JÓKAY, Matúš. Zosilnenie bezpečnosti zariadení s operačným systémom Android. In </w:t>
      </w:r>
      <w:r>
        <w:rPr>
          <w:i/>
          <w:iCs/>
          <w:lang w:val="sk-SK"/>
        </w:rPr>
        <w:t>ŠVOČ 2013 (elektronický zdroj) : Zborník vybraných prác</w:t>
      </w:r>
      <w:r>
        <w:rPr>
          <w:lang w:val="sk-SK"/>
        </w:rPr>
        <w:t>. 1. vyd. Bratislava : FEI STU, 2013, s.CD ROM, s. 22-27. ISBN 978-80-227-3909-2.</w:t>
      </w:r>
      <w:r>
        <w:rPr>
          <w:lang w:val="sk-SK"/>
        </w:rPr>
        <w:br/>
        <w:t>Kategória publikácie do 2021: AFD</w:t>
      </w:r>
    </w:p>
    <w:p w14:paraId="2AECFC72" w14:textId="77777777" w:rsidR="001100F6" w:rsidRDefault="001100F6" w:rsidP="001100F6">
      <w:pPr>
        <w:widowControl w:val="0"/>
        <w:adjustRightInd w:val="0"/>
        <w:rPr>
          <w:lang w:val="sk-SK"/>
        </w:rPr>
      </w:pPr>
    </w:p>
    <w:p w14:paraId="609D68E5" w14:textId="77777777" w:rsidR="001100F6" w:rsidRDefault="001100F6" w:rsidP="001100F6">
      <w:pPr>
        <w:adjustRightInd w:val="0"/>
        <w:ind w:left="900" w:hanging="900"/>
        <w:rPr>
          <w:lang w:val="sk-SK"/>
        </w:rPr>
      </w:pPr>
      <w:r>
        <w:rPr>
          <w:lang w:val="sk-SK"/>
        </w:rPr>
        <w:t xml:space="preserve">V2_16   </w:t>
      </w:r>
      <w:r>
        <w:rPr>
          <w:lang w:val="sk-SK"/>
        </w:rPr>
        <w:tab/>
        <w:t xml:space="preserve">VOJVODA, Milan - SÝS, Marek - JÓKAY, Matúš. A Note on Algebraic Properties of Quasigroups in Edon80. In </w:t>
      </w:r>
      <w:r>
        <w:rPr>
          <w:i/>
          <w:iCs/>
          <w:lang w:val="sk-SK"/>
        </w:rPr>
        <w:t>SASC 2007. The State of the Art of Stream Ciphers : Workshop. Bochum, Germany, 31.1.-1.2.2007</w:t>
      </w:r>
      <w:r>
        <w:rPr>
          <w:lang w:val="sk-SK"/>
        </w:rPr>
        <w:t>. Bochum : ECRYPT Network of  Excelence in Cryptology, 2007, s.307-315.</w:t>
      </w:r>
      <w:r>
        <w:rPr>
          <w:lang w:val="sk-SK"/>
        </w:rPr>
        <w:br/>
        <w:t>Kategória publikácie do 2021: AFC</w:t>
      </w:r>
    </w:p>
    <w:p w14:paraId="11CDFDF9" w14:textId="77777777" w:rsidR="001100F6" w:rsidRDefault="001100F6" w:rsidP="001100F6">
      <w:pPr>
        <w:adjustRightInd w:val="0"/>
        <w:ind w:left="1200" w:hanging="1200"/>
        <w:rPr>
          <w:lang w:val="sk-SK"/>
        </w:rPr>
      </w:pPr>
      <w:r>
        <w:rPr>
          <w:lang w:val="sk-SK"/>
        </w:rPr>
        <w:tab/>
        <w:t>Ohlasy:</w:t>
      </w:r>
      <w:r>
        <w:rPr>
          <w:lang w:val="sk-SK"/>
        </w:rPr>
        <w:br/>
        <w:t xml:space="preserve">1. [1]   </w:t>
      </w:r>
      <w:r>
        <w:rPr>
          <w:lang w:val="sk-SK"/>
        </w:rPr>
        <w:tab/>
        <w:t>HELL, Martin - JOHANSSON, Thomas. A key recovery attack on Edon80. In ADVANCES IN CRYPTOLOGY ASIACRYPT 2007, 2007, vol. 4833, no., pp. 568-581. ISSN 0302-9743., Registrované v: WOS, SCOPUS</w:t>
      </w:r>
      <w:r>
        <w:rPr>
          <w:lang w:val="sk-SK"/>
        </w:rPr>
        <w:br/>
        <w:t>Ohlas: zahraničný</w:t>
      </w:r>
      <w:r>
        <w:rPr>
          <w:lang w:val="sk-SK"/>
        </w:rPr>
        <w:br/>
        <w:t xml:space="preserve">2. [2]   </w:t>
      </w:r>
      <w:r>
        <w:rPr>
          <w:lang w:val="sk-SK"/>
        </w:rPr>
        <w:tab/>
        <w:t>Hell, Martin – Johansson, Thomas. A Key Recovery Attack on Edon80. In ECRYPT eSTREAM Report 2007/044, http://www.ecrypt.eu.org/stream/papersdir/2007/044.pdf.</w:t>
      </w:r>
      <w:r>
        <w:rPr>
          <w:lang w:val="sk-SK"/>
        </w:rPr>
        <w:br/>
        <w:t>Ohlas: zahraničný</w:t>
      </w:r>
      <w:r>
        <w:rPr>
          <w:lang w:val="sk-SK"/>
        </w:rPr>
        <w:br/>
        <w:t xml:space="preserve">3. [1]   </w:t>
      </w:r>
      <w:r>
        <w:rPr>
          <w:lang w:val="sk-SK"/>
        </w:rPr>
        <w:tab/>
        <w:t>GLIGOROSKI, Danilo - MARKOVSKI, Smile - KNAPSKOG, Svein Johan. The Stream Cipher Edon80. In NEW STREAM CIPHER DESIGNS, 2008, vol. 4986, no., pp. 152-169. ISSN 0302-9743., Registrované v: WOS, SCOPUS</w:t>
      </w:r>
      <w:r>
        <w:rPr>
          <w:lang w:val="sk-SK"/>
        </w:rPr>
        <w:br/>
        <w:t>Ohlas: zahraničný</w:t>
      </w:r>
      <w:r>
        <w:rPr>
          <w:lang w:val="sk-SK"/>
        </w:rPr>
        <w:br/>
        <w:t xml:space="preserve">4. [2]   </w:t>
      </w:r>
      <w:r>
        <w:rPr>
          <w:lang w:val="sk-SK"/>
        </w:rPr>
        <w:tab/>
        <w:t>Bernstein, Daniel J. Which eSTREAM ciphers have been broken? In ECRYPT eSTREAM Report 2008/010, http://www.ecrypt.eu.org/stream/papersdir/2008/010.pdf.</w:t>
      </w:r>
      <w:r>
        <w:rPr>
          <w:lang w:val="sk-SK"/>
        </w:rPr>
        <w:br/>
        <w:t>Ohlas: zahraničný</w:t>
      </w:r>
      <w:r>
        <w:rPr>
          <w:lang w:val="sk-SK"/>
        </w:rPr>
        <w:br/>
        <w:t xml:space="preserve">5. [2]   </w:t>
      </w:r>
      <w:r>
        <w:rPr>
          <w:lang w:val="sk-SK"/>
        </w:rPr>
        <w:tab/>
        <w:t>Gligoroski, Danilo. Stretching the Speed Asymmetry of Edon80. In SASC 2008 – The State of the Art of Stream Ciphers, ECRYPT - Network of Excellence in Cryptology. Workshop Record</w:t>
      </w:r>
      <w:r>
        <w:rPr>
          <w:lang w:val="sk-SK"/>
        </w:rPr>
        <w:br/>
        <w:t>Ohlas: zahraničný</w:t>
      </w:r>
      <w:r>
        <w:rPr>
          <w:lang w:val="sk-SK"/>
        </w:rPr>
        <w:br/>
        <w:t xml:space="preserve">6. [1]   </w:t>
      </w:r>
      <w:r>
        <w:rPr>
          <w:lang w:val="sk-SK"/>
        </w:rPr>
        <w:tab/>
        <w:t>CHAUHAN, Dimpy - GUPTA, Indivar - VERMA, Rashmi. Quasigroups and their applications in cryptography. In CRYPTOLOGIA, 2020, vol., no., pp. ISSN 0161-1194., Registrované v: WOS</w:t>
      </w:r>
      <w:r>
        <w:rPr>
          <w:lang w:val="sk-SK"/>
        </w:rPr>
        <w:br/>
        <w:t>Ohlas: zahraničný</w:t>
      </w:r>
      <w:r>
        <w:rPr>
          <w:lang w:val="sk-SK"/>
        </w:rPr>
        <w:br/>
        <w:t xml:space="preserve">7. [1]   </w:t>
      </w:r>
      <w:r>
        <w:rPr>
          <w:lang w:val="sk-SK"/>
        </w:rPr>
        <w:tab/>
        <w:t>TESELEANU, George. Quasigroups and substitution permutation networks: a failed experiment. In CRYPTOLOGIA, 2020, vol., no., pp. ISSN 0161-1194., Registrované v: WOS</w:t>
      </w:r>
      <w:r>
        <w:rPr>
          <w:lang w:val="sk-SK"/>
        </w:rPr>
        <w:br/>
        <w:t>Ohlas: zahraničný</w:t>
      </w:r>
    </w:p>
    <w:p w14:paraId="2694F8B3" w14:textId="77777777" w:rsidR="001100F6" w:rsidRDefault="001100F6" w:rsidP="001100F6">
      <w:pPr>
        <w:widowControl w:val="0"/>
        <w:adjustRightInd w:val="0"/>
        <w:rPr>
          <w:lang w:val="sk-SK"/>
        </w:rPr>
      </w:pPr>
    </w:p>
    <w:p w14:paraId="3C15AA31" w14:textId="77777777" w:rsidR="001100F6" w:rsidRDefault="001100F6" w:rsidP="001100F6">
      <w:pPr>
        <w:adjustRightInd w:val="0"/>
        <w:ind w:left="900" w:hanging="900"/>
        <w:rPr>
          <w:lang w:val="sk-SK"/>
        </w:rPr>
      </w:pPr>
      <w:r>
        <w:rPr>
          <w:lang w:val="sk-SK"/>
        </w:rPr>
        <w:t xml:space="preserve">V2_17   </w:t>
      </w:r>
      <w:r>
        <w:rPr>
          <w:lang w:val="sk-SK"/>
        </w:rPr>
        <w:tab/>
        <w:t xml:space="preserve">ZAJAC, Pavol - JÓKAY, Matúš. On S-Boxes with Low Multiplicative Complexity. In </w:t>
      </w:r>
      <w:r>
        <w:rPr>
          <w:i/>
          <w:iCs/>
          <w:lang w:val="sk-SK"/>
        </w:rPr>
        <w:t>Tatracrypt 2012 : 12th Central European Conference on Cryptology. Smolenice, Slovak Republic, July 2-4, 2012</w:t>
      </w:r>
      <w:r>
        <w:rPr>
          <w:lang w:val="sk-SK"/>
        </w:rPr>
        <w:t>. Bratislava : Slovak Academy of Sciences, 2012, s.47-48.</w:t>
      </w:r>
      <w:r>
        <w:rPr>
          <w:lang w:val="sk-SK"/>
        </w:rPr>
        <w:br/>
        <w:t>Kategória publikácie do 2021: AFH</w:t>
      </w:r>
    </w:p>
    <w:p w14:paraId="262EF85D" w14:textId="77777777" w:rsidR="001100F6" w:rsidRDefault="001100F6" w:rsidP="001100F6">
      <w:pPr>
        <w:adjustRightInd w:val="0"/>
        <w:ind w:left="1200" w:hanging="1200"/>
        <w:rPr>
          <w:lang w:val="sk-SK"/>
        </w:rPr>
      </w:pPr>
      <w:r>
        <w:rPr>
          <w:lang w:val="sk-SK"/>
        </w:rPr>
        <w:tab/>
        <w:t>Ohlasy:</w:t>
      </w:r>
      <w:r>
        <w:rPr>
          <w:lang w:val="sk-SK"/>
        </w:rPr>
        <w:br/>
        <w:t xml:space="preserve">1. [1]   </w:t>
      </w:r>
      <w:r>
        <w:rPr>
          <w:lang w:val="sk-SK"/>
        </w:rPr>
        <w:tab/>
        <w:t>ANTAL, Eugen - HROMADA, Viliam. A New Stream Cipher Based on Fialka M-125. In Tatra Mountains Mathematical Publications, 2013, vol. 57, iss. 4, s.101-118. V databáze: SCOPUS., Registrované v: SCOPUS</w:t>
      </w:r>
      <w:r>
        <w:rPr>
          <w:lang w:val="sk-SK"/>
        </w:rPr>
        <w:br/>
        <w:t>Ohlas: domáci</w:t>
      </w:r>
    </w:p>
    <w:p w14:paraId="72FAC41A" w14:textId="77777777" w:rsidR="001100F6" w:rsidRDefault="001100F6" w:rsidP="001100F6">
      <w:pPr>
        <w:widowControl w:val="0"/>
        <w:adjustRightInd w:val="0"/>
        <w:rPr>
          <w:lang w:val="sk-SK"/>
        </w:rPr>
      </w:pPr>
    </w:p>
    <w:p w14:paraId="1941FBC1" w14:textId="77777777" w:rsidR="001100F6" w:rsidRDefault="001100F6" w:rsidP="001100F6">
      <w:pPr>
        <w:widowControl w:val="0"/>
        <w:adjustRightInd w:val="0"/>
        <w:rPr>
          <w:b/>
          <w:bCs/>
          <w:lang w:val="sk-SK"/>
        </w:rPr>
      </w:pPr>
      <w:r>
        <w:rPr>
          <w:b/>
          <w:bCs/>
          <w:lang w:val="sk-SK"/>
        </w:rPr>
        <w:t>V3 Vedecký výstup publikačnej činnosti z časopisu</w:t>
      </w:r>
    </w:p>
    <w:p w14:paraId="1363DA95" w14:textId="77777777" w:rsidR="001100F6" w:rsidRDefault="001100F6" w:rsidP="001100F6">
      <w:pPr>
        <w:adjustRightInd w:val="0"/>
        <w:ind w:left="900" w:hanging="900"/>
        <w:rPr>
          <w:lang w:val="sk-SK"/>
        </w:rPr>
      </w:pPr>
      <w:r>
        <w:rPr>
          <w:lang w:val="sk-SK"/>
        </w:rPr>
        <w:t xml:space="preserve">V3_01   </w:t>
      </w:r>
      <w:r>
        <w:rPr>
          <w:lang w:val="sk-SK"/>
        </w:rPr>
        <w:tab/>
        <w:t xml:space="preserve">ADAMKO, Lukáš - VOJVODA, Milan - JÓKAY, Matúš. Statistical Analysis of ECRYPT eSTREAM Phase3 Ciphers. In </w:t>
      </w:r>
      <w:r>
        <w:rPr>
          <w:i/>
          <w:iCs/>
          <w:lang w:val="sk-SK"/>
        </w:rPr>
        <w:t>EE časopis pre elektrotechniku, elektroenergetiku, informačné a komunikačné technológie</w:t>
      </w:r>
      <w:r>
        <w:rPr>
          <w:lang w:val="sk-SK"/>
        </w:rPr>
        <w:t>. Roč. 14, mimoriadne číslo (2008), s.193-196. ISSN 1335-2547.</w:t>
      </w:r>
      <w:r>
        <w:rPr>
          <w:lang w:val="sk-SK"/>
        </w:rPr>
        <w:br/>
        <w:t>Kategória publikácie do 2021: ADF</w:t>
      </w:r>
    </w:p>
    <w:p w14:paraId="78C533D5" w14:textId="77777777" w:rsidR="001100F6" w:rsidRDefault="001100F6" w:rsidP="001100F6">
      <w:pPr>
        <w:adjustRightInd w:val="0"/>
        <w:ind w:left="1200" w:hanging="1200"/>
        <w:rPr>
          <w:lang w:val="sk-SK"/>
        </w:rPr>
      </w:pPr>
      <w:r>
        <w:rPr>
          <w:lang w:val="sk-SK"/>
        </w:rPr>
        <w:tab/>
        <w:t>Ohlasy:</w:t>
      </w:r>
      <w:r>
        <w:rPr>
          <w:lang w:val="sk-SK"/>
        </w:rPr>
        <w:br/>
        <w:t xml:space="preserve">1. [1]   </w:t>
      </w:r>
      <w:r>
        <w:rPr>
          <w:lang w:val="sk-SK"/>
        </w:rPr>
        <w:tab/>
        <w:t>ANTAL, Eugen - HROMADA, Viliam. A New Stream Cipher Based on Fialka M-125. In Tatra Mountains Mathematical Publications, 2013, vol. 57, iss. 4, s.101-118. V databáze: SCOPUS., Registrované v: SCOPUS</w:t>
      </w:r>
      <w:r>
        <w:rPr>
          <w:lang w:val="sk-SK"/>
        </w:rPr>
        <w:br/>
        <w:t>Ohlas: domáci</w:t>
      </w:r>
    </w:p>
    <w:p w14:paraId="40626AF0" w14:textId="77777777" w:rsidR="001100F6" w:rsidRDefault="001100F6" w:rsidP="001100F6">
      <w:pPr>
        <w:widowControl w:val="0"/>
        <w:adjustRightInd w:val="0"/>
        <w:rPr>
          <w:lang w:val="sk-SK"/>
        </w:rPr>
      </w:pPr>
    </w:p>
    <w:p w14:paraId="1AAD5D12" w14:textId="77777777" w:rsidR="001100F6" w:rsidRDefault="001100F6" w:rsidP="001100F6">
      <w:pPr>
        <w:adjustRightInd w:val="0"/>
        <w:ind w:left="900" w:hanging="900"/>
        <w:rPr>
          <w:lang w:val="sk-SK"/>
        </w:rPr>
      </w:pPr>
      <w:r>
        <w:rPr>
          <w:lang w:val="sk-SK"/>
        </w:rPr>
        <w:t xml:space="preserve">V3_02   </w:t>
      </w:r>
      <w:r>
        <w:rPr>
          <w:lang w:val="sk-SK"/>
        </w:rPr>
        <w:tab/>
        <w:t xml:space="preserve">GULÁŠOVÁ, Michala - JÓKAY, Matúš. Steganalysis of stegostorage system. In </w:t>
      </w:r>
      <w:r>
        <w:rPr>
          <w:i/>
          <w:iCs/>
          <w:lang w:val="sk-SK"/>
        </w:rPr>
        <w:t>Tatra Mountains Mathematical Publications</w:t>
      </w:r>
      <w:r>
        <w:rPr>
          <w:lang w:val="sk-SK"/>
        </w:rPr>
        <w:t>. Vol. 64, (2015), s. 205-215. ISSN 1210-3195 (2015: 0.244 - SJR, Q4 - SJR Best Q). V databáze: SCOPUS: 2-s2.0-84959310003.</w:t>
      </w:r>
      <w:r>
        <w:rPr>
          <w:lang w:val="sk-SK"/>
        </w:rPr>
        <w:br/>
        <w:t>Kategória publikácie do 2021: ADN</w:t>
      </w:r>
    </w:p>
    <w:p w14:paraId="07D833E4" w14:textId="77777777" w:rsidR="001100F6" w:rsidRDefault="001100F6" w:rsidP="001100F6">
      <w:pPr>
        <w:widowControl w:val="0"/>
        <w:adjustRightInd w:val="0"/>
        <w:rPr>
          <w:lang w:val="sk-SK"/>
        </w:rPr>
      </w:pPr>
    </w:p>
    <w:p w14:paraId="0C4B55B9" w14:textId="77777777" w:rsidR="001100F6" w:rsidRDefault="001100F6" w:rsidP="001100F6">
      <w:pPr>
        <w:adjustRightInd w:val="0"/>
        <w:ind w:left="900" w:hanging="900"/>
        <w:rPr>
          <w:lang w:val="sk-SK"/>
        </w:rPr>
      </w:pPr>
      <w:r>
        <w:rPr>
          <w:lang w:val="sk-SK"/>
        </w:rPr>
        <w:t xml:space="preserve">V3_03   </w:t>
      </w:r>
      <w:r>
        <w:rPr>
          <w:lang w:val="sk-SK"/>
        </w:rPr>
        <w:tab/>
        <w:t xml:space="preserve">GULÁŠOVÁ, Michala - JÓKAY, Matúš. Steganalysis of stegostorage library. In </w:t>
      </w:r>
      <w:r>
        <w:rPr>
          <w:i/>
          <w:iCs/>
          <w:lang w:val="sk-SK"/>
        </w:rPr>
        <w:t>Tatra Mountains Mathematical Publications</w:t>
      </w:r>
      <w:r>
        <w:rPr>
          <w:lang w:val="sk-SK"/>
        </w:rPr>
        <w:t>. Vol. 67, (2016), s. 99-116. ISSN 1210-3195 (2016: 0.367 - SJR, Q3 - SJR Best Q). V databáze: SCOPUS: 2-s2.0-85014672247.</w:t>
      </w:r>
      <w:r>
        <w:rPr>
          <w:lang w:val="sk-SK"/>
        </w:rPr>
        <w:br/>
        <w:t>Kategória publikácie do 2021: ADN</w:t>
      </w:r>
    </w:p>
    <w:p w14:paraId="41244DE8" w14:textId="77777777" w:rsidR="001100F6" w:rsidRDefault="001100F6" w:rsidP="001100F6">
      <w:pPr>
        <w:adjustRightInd w:val="0"/>
        <w:ind w:left="1200" w:hanging="1200"/>
        <w:rPr>
          <w:lang w:val="sk-SK"/>
        </w:rPr>
      </w:pPr>
      <w:r>
        <w:rPr>
          <w:lang w:val="sk-SK"/>
        </w:rPr>
        <w:tab/>
        <w:t>Ohlasy:</w:t>
      </w:r>
      <w:r>
        <w:rPr>
          <w:lang w:val="sk-SK"/>
        </w:rPr>
        <w:br/>
        <w:t xml:space="preserve">1. [1]   </w:t>
      </w:r>
      <w:r>
        <w:rPr>
          <w:lang w:val="sk-SK"/>
        </w:rPr>
        <w:tab/>
        <w:t>SHNIPEROV, A. N. - PROKOFIEVA, A. V. Steganalysis Method of Static JPEG Images Based on Artificial Immune System. In Automatic Control and Computer Sciences, 2020-09-01, 54, 5, pp. 423-431. ISSN 01464116., Registrované v: SCOPUS</w:t>
      </w:r>
      <w:r>
        <w:rPr>
          <w:lang w:val="sk-SK"/>
        </w:rPr>
        <w:br/>
        <w:t>Ohlas: zahraničný</w:t>
      </w:r>
    </w:p>
    <w:p w14:paraId="28CDA3DC" w14:textId="77777777" w:rsidR="001100F6" w:rsidRDefault="001100F6" w:rsidP="001100F6">
      <w:pPr>
        <w:widowControl w:val="0"/>
        <w:adjustRightInd w:val="0"/>
        <w:rPr>
          <w:lang w:val="sk-SK"/>
        </w:rPr>
      </w:pPr>
    </w:p>
    <w:p w14:paraId="7413FBF2" w14:textId="77777777" w:rsidR="001100F6" w:rsidRDefault="001100F6" w:rsidP="001100F6">
      <w:pPr>
        <w:adjustRightInd w:val="0"/>
        <w:ind w:left="900" w:hanging="900"/>
        <w:rPr>
          <w:lang w:val="sk-SK"/>
        </w:rPr>
      </w:pPr>
      <w:r>
        <w:rPr>
          <w:lang w:val="sk-SK"/>
        </w:rPr>
        <w:t xml:space="preserve">V3_04   </w:t>
      </w:r>
      <w:r>
        <w:rPr>
          <w:lang w:val="sk-SK"/>
        </w:rPr>
        <w:tab/>
        <w:t xml:space="preserve">JÓKAY, Matúš - MORAVČÍK, Tomáš. Image-Based JPEG Steganography. In </w:t>
      </w:r>
      <w:r>
        <w:rPr>
          <w:i/>
          <w:iCs/>
          <w:lang w:val="sk-SK"/>
        </w:rPr>
        <w:t>Tatra Mountains Mathematical Publications : NILCRYPT '10</w:t>
      </w:r>
      <w:r>
        <w:rPr>
          <w:lang w:val="sk-SK"/>
        </w:rPr>
        <w:t>. Vol. 45 (2010), s.65-74. ISSN 1210-3195 (2010: 0.146 - SJR, Q4 - SJR Best Q).</w:t>
      </w:r>
      <w:r>
        <w:rPr>
          <w:lang w:val="sk-SK"/>
        </w:rPr>
        <w:br/>
        <w:t>Kategória publikácie do 2021: ADF</w:t>
      </w:r>
    </w:p>
    <w:p w14:paraId="3DB568A0" w14:textId="77777777" w:rsidR="001100F6" w:rsidRDefault="001100F6" w:rsidP="001100F6">
      <w:pPr>
        <w:adjustRightInd w:val="0"/>
        <w:ind w:left="1200" w:hanging="1200"/>
        <w:rPr>
          <w:lang w:val="sk-SK"/>
        </w:rPr>
      </w:pPr>
      <w:r>
        <w:rPr>
          <w:lang w:val="sk-SK"/>
        </w:rPr>
        <w:tab/>
        <w:t>Ohlasy:</w:t>
      </w:r>
      <w:r>
        <w:rPr>
          <w:lang w:val="sk-SK"/>
        </w:rPr>
        <w:br/>
        <w:t xml:space="preserve">1. [1]   </w:t>
      </w:r>
      <w:r>
        <w:rPr>
          <w:lang w:val="sk-SK"/>
        </w:rPr>
        <w:tab/>
        <w:t>MAINBERGER, Markus - SCHMALTZ, Christian - BERG, Matthias - WEICKERT, Joachim - BACKES, Michael. Diffusion-Based Image Compression in Steganography. In ADVANCES IN VISUAL COMPUTING, ISVC 2012, PT II, 2012, vol. 7432, no., pp. 219-228. ISSN 0302-9743., Registrované v: WOS, SCOPUS</w:t>
      </w:r>
      <w:r>
        <w:rPr>
          <w:lang w:val="sk-SK"/>
        </w:rPr>
        <w:br/>
        <w:t>Ohlas: zahraničný</w:t>
      </w:r>
      <w:r>
        <w:rPr>
          <w:lang w:val="sk-SK"/>
        </w:rPr>
        <w:br/>
        <w:t xml:space="preserve">2. [2]   </w:t>
      </w:r>
      <w:r>
        <w:rPr>
          <w:lang w:val="sk-SK"/>
        </w:rPr>
        <w:tab/>
        <w:t>Dehare, Praneeta – Verma, Sheela. Nesting of five modulus method with improved LSB substitution to hide an image in image. In International Journal of Research in Engineering and Technology, Vol. 3, Iss. 4 (2014), s.129-132. ISSN 2321-7308.</w:t>
      </w:r>
      <w:r>
        <w:rPr>
          <w:lang w:val="sk-SK"/>
        </w:rPr>
        <w:br/>
        <w:t>Ohlas: zahraničný</w:t>
      </w:r>
      <w:r>
        <w:rPr>
          <w:lang w:val="sk-SK"/>
        </w:rPr>
        <w:br/>
        <w:t xml:space="preserve">3. [2]   </w:t>
      </w:r>
      <w:r>
        <w:rPr>
          <w:lang w:val="sk-SK"/>
        </w:rPr>
        <w:tab/>
        <w:t>Ahmed, Zamzam Hohamed. Comparison of data hiding using LSB and DCT for image. In Masters thesis, Faculty of Computer Science and Information Technology, Universiti Tun Hussein Onn Malaysia, 2014.</w:t>
      </w:r>
      <w:r>
        <w:rPr>
          <w:lang w:val="sk-SK"/>
        </w:rPr>
        <w:br/>
        <w:t>Ohlas: zahraničný</w:t>
      </w:r>
      <w:r>
        <w:rPr>
          <w:lang w:val="sk-SK"/>
        </w:rPr>
        <w:br/>
        <w:t xml:space="preserve">4. [2]   </w:t>
      </w:r>
      <w:r>
        <w:rPr>
          <w:lang w:val="sk-SK"/>
        </w:rPr>
        <w:tab/>
        <w:t>Tayel, Mazhar -  Shawky, Hamed. An Optimized Trade-off Decomposition Steganography Algorithm. In International Journal of Computer Applications, Vol. 86, Iss. 5 (2014), s.19-23. ISSN 0975-8887.</w:t>
      </w:r>
      <w:r>
        <w:rPr>
          <w:lang w:val="sk-SK"/>
        </w:rPr>
        <w:br/>
        <w:t>Ohlas: zahraničný</w:t>
      </w:r>
      <w:r>
        <w:rPr>
          <w:lang w:val="sk-SK"/>
        </w:rPr>
        <w:br/>
        <w:t xml:space="preserve">5. [2]   </w:t>
      </w:r>
      <w:r>
        <w:rPr>
          <w:lang w:val="sk-SK"/>
        </w:rPr>
        <w:tab/>
        <w:t>Dehare, Praneeta – Bonde, Padma. Implementation of Image Steganography in Image by using FMM nested with LSB Substitution. In International Journal on Recent and Innovation Trends in Computing and Communication, Vol. 2, Iss. 11 (2014), s.3663-3667. ISSN 2321-8169.</w:t>
      </w:r>
      <w:r>
        <w:rPr>
          <w:lang w:val="sk-SK"/>
        </w:rPr>
        <w:br/>
        <w:t>Ohlas: zahraničný</w:t>
      </w:r>
      <w:r>
        <w:rPr>
          <w:lang w:val="sk-SK"/>
        </w:rPr>
        <w:br/>
        <w:t xml:space="preserve">6. [2]   </w:t>
      </w:r>
      <w:r>
        <w:rPr>
          <w:lang w:val="sk-SK"/>
        </w:rPr>
        <w:tab/>
        <w:t>Khan, Sahib - Khan, Tawab - Naeem, M. - Ahmad, Nasir. Run-Length Encoding Based Lossless Compressed Image Steganography. In Sindh University Research Journal (Science Series). Vol. 47, Iss. 3 (2015), s.541-544. ISSN 1813-1743.</w:t>
      </w:r>
      <w:r>
        <w:rPr>
          <w:lang w:val="sk-SK"/>
        </w:rPr>
        <w:br/>
        <w:t>Ohlas: zahraničný</w:t>
      </w:r>
      <w:r>
        <w:rPr>
          <w:lang w:val="sk-SK"/>
        </w:rPr>
        <w:br/>
        <w:t xml:space="preserve">7. [1]   </w:t>
      </w:r>
      <w:r>
        <w:rPr>
          <w:lang w:val="sk-SK"/>
        </w:rPr>
        <w:tab/>
        <w:t>ENESI, Indrit - ZANAJ, Blerina. Implementing Steganocryptography in Scanner and Angio-Scanner Medical Images. In MOBILE NETWORKS FOR BIOMETRIC DATA ANALYSIS, 2016, vol. 392, no., pp. 109-120. ISSN 1876-1100., Registrované v: WOS, SCOPUS</w:t>
      </w:r>
      <w:r>
        <w:rPr>
          <w:lang w:val="sk-SK"/>
        </w:rPr>
        <w:br/>
        <w:t>Ohlas: zahraničný</w:t>
      </w:r>
      <w:r>
        <w:rPr>
          <w:lang w:val="sk-SK"/>
        </w:rPr>
        <w:br/>
        <w:t xml:space="preserve">8. [2]   </w:t>
      </w:r>
      <w:r>
        <w:rPr>
          <w:lang w:val="sk-SK"/>
        </w:rPr>
        <w:tab/>
        <w:t>Khan, Sahib - Khan, Tawab - Ismail, Muhammad - Zafar, Haseeb - Irfan Muhammad Abeer - Ahmad, Nasir. Increasing Hiding Efficiency of Image Steganography using Pre and Post Image Compression. In Sindh University Research Journal (Science Series). Vol. 48, Iss. 2 (2016), s.297-300. ISSN 1813-1743.</w:t>
      </w:r>
      <w:r>
        <w:rPr>
          <w:lang w:val="sk-SK"/>
        </w:rPr>
        <w:br/>
        <w:t>Ohlas: zahraničný</w:t>
      </w:r>
      <w:r>
        <w:rPr>
          <w:lang w:val="sk-SK"/>
        </w:rPr>
        <w:br/>
        <w:t xml:space="preserve">9. [1]   </w:t>
      </w:r>
      <w:r>
        <w:rPr>
          <w:lang w:val="sk-SK"/>
        </w:rPr>
        <w:tab/>
        <w:t>KHAN, Sahib - IRFAN, Muhammad Abeer - ISMAIL, Muhammad - KHAN, Tawab - AHMED, Nasir. Dual Lossless Compression based Image Steganography for Low Data Rate Channels. In 2017 INTERNATIONAL CONFERENCE ON COMMUNICATION TECHNOLOGIES (COMTECH), 2017, vol., no., pp. 60-64., Registrované v: WOS, SCOPUS</w:t>
      </w:r>
      <w:r>
        <w:rPr>
          <w:lang w:val="sk-SK"/>
        </w:rPr>
        <w:br/>
        <w:t>Ohlas: zahraničný</w:t>
      </w:r>
    </w:p>
    <w:p w14:paraId="737BA9BF" w14:textId="77777777" w:rsidR="001100F6" w:rsidRDefault="001100F6" w:rsidP="001100F6">
      <w:pPr>
        <w:widowControl w:val="0"/>
        <w:adjustRightInd w:val="0"/>
        <w:rPr>
          <w:lang w:val="sk-SK"/>
        </w:rPr>
      </w:pPr>
    </w:p>
    <w:p w14:paraId="6A2C0C9B" w14:textId="77777777" w:rsidR="001100F6" w:rsidRDefault="001100F6" w:rsidP="001100F6">
      <w:pPr>
        <w:adjustRightInd w:val="0"/>
        <w:ind w:left="900" w:hanging="900"/>
        <w:rPr>
          <w:lang w:val="sk-SK"/>
        </w:rPr>
      </w:pPr>
      <w:r>
        <w:rPr>
          <w:lang w:val="sk-SK"/>
        </w:rPr>
        <w:t xml:space="preserve">V3_05   </w:t>
      </w:r>
      <w:r>
        <w:rPr>
          <w:lang w:val="sk-SK"/>
        </w:rPr>
        <w:tab/>
        <w:t xml:space="preserve">JÓKAY, Matúš - MORAVČÍK, Tomáš. Steganografia v obrazovom súbore JPEG. In </w:t>
      </w:r>
      <w:r>
        <w:rPr>
          <w:i/>
          <w:iCs/>
          <w:lang w:val="sk-SK"/>
        </w:rPr>
        <w:t>EE časopis pre elektrotechniku, elektroenergetiku, informačné a komunikačné technológie : ELOSYS. Trenčín, 5.-8.10.2010</w:t>
      </w:r>
      <w:r>
        <w:rPr>
          <w:lang w:val="sk-SK"/>
        </w:rPr>
        <w:t>. Roč. 16, mimoriadne č (2010), s.36-40. ISSN 1335-2547.</w:t>
      </w:r>
      <w:r>
        <w:rPr>
          <w:lang w:val="sk-SK"/>
        </w:rPr>
        <w:br/>
        <w:t>Kategória publikácie do 2021: ADF</w:t>
      </w:r>
    </w:p>
    <w:p w14:paraId="36EC78D7" w14:textId="77777777" w:rsidR="001100F6" w:rsidRDefault="001100F6" w:rsidP="001100F6">
      <w:pPr>
        <w:widowControl w:val="0"/>
        <w:adjustRightInd w:val="0"/>
        <w:rPr>
          <w:lang w:val="sk-SK"/>
        </w:rPr>
      </w:pPr>
    </w:p>
    <w:p w14:paraId="28E4A47A" w14:textId="77777777" w:rsidR="001100F6" w:rsidRDefault="001100F6" w:rsidP="001100F6">
      <w:pPr>
        <w:adjustRightInd w:val="0"/>
        <w:ind w:left="900" w:hanging="900"/>
        <w:rPr>
          <w:lang w:val="sk-SK"/>
        </w:rPr>
      </w:pPr>
      <w:r>
        <w:rPr>
          <w:lang w:val="sk-SK"/>
        </w:rPr>
        <w:t xml:space="preserve">V3_06   </w:t>
      </w:r>
      <w:r>
        <w:rPr>
          <w:lang w:val="sk-SK"/>
        </w:rPr>
        <w:tab/>
        <w:t xml:space="preserve">JÓKAY, Matúš. The Design of a Steganographic System Based on the Internal MP4 File Structures. In </w:t>
      </w:r>
      <w:r>
        <w:rPr>
          <w:i/>
          <w:iCs/>
          <w:lang w:val="sk-SK"/>
        </w:rPr>
        <w:t>International Journal of Computers and Communications</w:t>
      </w:r>
      <w:r>
        <w:rPr>
          <w:lang w:val="sk-SK"/>
        </w:rPr>
        <w:t>. Vol. 5, Iss. 4 (2012), s.207-214. ISSN 2074-1294.</w:t>
      </w:r>
      <w:r>
        <w:rPr>
          <w:lang w:val="sk-SK"/>
        </w:rPr>
        <w:br/>
        <w:t>Kategória publikácie do 2021: ADE</w:t>
      </w:r>
    </w:p>
    <w:p w14:paraId="6686A406" w14:textId="77777777" w:rsidR="001100F6" w:rsidRDefault="001100F6" w:rsidP="001100F6">
      <w:pPr>
        <w:adjustRightInd w:val="0"/>
        <w:ind w:left="1200" w:hanging="1200"/>
        <w:rPr>
          <w:lang w:val="sk-SK"/>
        </w:rPr>
      </w:pPr>
      <w:r>
        <w:rPr>
          <w:lang w:val="sk-SK"/>
        </w:rPr>
        <w:tab/>
        <w:t>Ohlasy:</w:t>
      </w:r>
      <w:r>
        <w:rPr>
          <w:lang w:val="sk-SK"/>
        </w:rPr>
        <w:br/>
        <w:t xml:space="preserve">1. [2]   </w:t>
      </w:r>
      <w:r>
        <w:rPr>
          <w:lang w:val="sk-SK"/>
        </w:rPr>
        <w:tab/>
        <w:t>WISHWAKARMA, Dilip - MAHESHWARI, Satyam - JOSHI, Sunil. Efficient Information Hiding Technique Using Steganography. In International Journal of Emerging Technnology and Advanced Engineering, 2012, vol. 2, iss. 1, s.154-159.</w:t>
      </w:r>
      <w:r>
        <w:rPr>
          <w:lang w:val="sk-SK"/>
        </w:rPr>
        <w:br/>
        <w:t>Ohlas: zahraničný</w:t>
      </w:r>
      <w:r>
        <w:rPr>
          <w:lang w:val="sk-SK"/>
        </w:rPr>
        <w:br/>
        <w:t xml:space="preserve">2. [1]   </w:t>
      </w:r>
      <w:r>
        <w:rPr>
          <w:lang w:val="sk-SK"/>
        </w:rPr>
        <w:tab/>
        <w:t>VARGA, Juraj - MUSKA, Peter. Presenting risks introduced by android application permissions in a user-friendly way. In Tatra Mountains Mathematical Publications, 2014-09-01, 60, 1, pp. 85-100. ISSN 12103195., Registrované v: SCOPUS</w:t>
      </w:r>
      <w:r>
        <w:rPr>
          <w:lang w:val="sk-SK"/>
        </w:rPr>
        <w:br/>
        <w:t>Ohlas: zahraničný</w:t>
      </w:r>
      <w:r>
        <w:rPr>
          <w:lang w:val="sk-SK"/>
        </w:rPr>
        <w:br/>
        <w:t xml:space="preserve">3. [2]   </w:t>
      </w:r>
      <w:r>
        <w:rPr>
          <w:lang w:val="sk-SK"/>
        </w:rPr>
        <w:tab/>
        <w:t>ZAJAC, Pavol. On insecurity of 4-round Feistel ciphers. In Mathematical Applications in Modern Science. [s.l.] : Wseas Press, 2014, p. 66-69. ISBN 978-1-61804-258-3.</w:t>
      </w:r>
      <w:r>
        <w:rPr>
          <w:lang w:val="sk-SK"/>
        </w:rPr>
        <w:br/>
        <w:t>Ohlas: zahraničný</w:t>
      </w:r>
      <w:r>
        <w:rPr>
          <w:lang w:val="sk-SK"/>
        </w:rPr>
        <w:br/>
        <w:t xml:space="preserve">4. [2]   </w:t>
      </w:r>
      <w:r>
        <w:rPr>
          <w:lang w:val="sk-SK"/>
        </w:rPr>
        <w:tab/>
        <w:t>Nguyen, Thanh, Tung – Ngo, Chan, Nam – Dang, Tran, Khanh. The combination of watermarking algorithms for MP4 video. In Journal of Science and Technology, Vietnamese Academy of Science and Technology, Vol. 52, Iss. 4A (2014), s.180-189. ISSN 0866-708X</w:t>
      </w:r>
      <w:r>
        <w:rPr>
          <w:lang w:val="sk-SK"/>
        </w:rPr>
        <w:br/>
        <w:t>Ohlas: zahraničný</w:t>
      </w:r>
      <w:r>
        <w:rPr>
          <w:lang w:val="sk-SK"/>
        </w:rPr>
        <w:br/>
        <w:t xml:space="preserve">5. [1]   </w:t>
      </w:r>
      <w:r>
        <w:rPr>
          <w:lang w:val="sk-SK"/>
        </w:rPr>
        <w:tab/>
        <w:t>MAUNGMAUNG, Imdad - WONG, KokSheik - TANAKA, Kiyoshi. Reversible Data Hiding Methods Based on Audio and Video Synchronization in MP4 Container. In 2016 INTERNATIONAL SYMPOSIUM ON INTELLIGENT SIGNAL PROCESSING AND COMMUNICATION SYSTEMS (ISPACS), 2016, vol., no., pp. 429-434., Registrované v: WOS, SCOPUS</w:t>
      </w:r>
      <w:r>
        <w:rPr>
          <w:lang w:val="sk-SK"/>
        </w:rPr>
        <w:br/>
        <w:t>Ohlas: zahraničný</w:t>
      </w:r>
      <w:r>
        <w:rPr>
          <w:lang w:val="sk-SK"/>
        </w:rPr>
        <w:br/>
        <w:t xml:space="preserve">6. [2]   </w:t>
      </w:r>
      <w:r>
        <w:rPr>
          <w:lang w:val="sk-SK"/>
        </w:rPr>
        <w:tab/>
        <w:t>Truong, Hai – Nguyen, Thanh, Tung. Combination of Biometric Information into Video Watermarking. In International Journal of Computer Science Trends and Technology (IJCST) – Vol. 4 Iss. 5 (2016), s. 304-308. ISSN 2347-8578</w:t>
      </w:r>
      <w:r>
        <w:rPr>
          <w:lang w:val="sk-SK"/>
        </w:rPr>
        <w:br/>
        <w:t>Ohlas: zahraničný</w:t>
      </w:r>
      <w:r>
        <w:rPr>
          <w:lang w:val="sk-SK"/>
        </w:rPr>
        <w:br/>
        <w:t xml:space="preserve">7. [2]   </w:t>
      </w:r>
      <w:r>
        <w:rPr>
          <w:lang w:val="sk-SK"/>
        </w:rPr>
        <w:tab/>
        <w:t>Huamán, Carlos, Quinto. Técnicas Anti-Forenses para Vídeos de Dispositivos Móviles. In Masters thesis, Departamento de Ingeniería del Software e Inteligencia Artificial, FACULTAD DE INFORMÁTICA, UNIVERSIDAD COMPLUTENSE DE MADRID, 2016.</w:t>
      </w:r>
      <w:r>
        <w:rPr>
          <w:lang w:val="sk-SK"/>
        </w:rPr>
        <w:br/>
        <w:t>Ohlas: zahraničný</w:t>
      </w:r>
      <w:r>
        <w:rPr>
          <w:lang w:val="sk-SK"/>
        </w:rPr>
        <w:br/>
        <w:t xml:space="preserve">8. [1]   </w:t>
      </w:r>
      <w:r>
        <w:rPr>
          <w:lang w:val="sk-SK"/>
        </w:rPr>
        <w:tab/>
        <w:t>CHAN, ChuanSheng - WONG, KokSheik - MAUNGMUANG, Imdad. Data Hiding in MP4 Video Container based on Subtitle Track. In 2018 ASIA-PACIFIC SIGNAL AND INFORMATION PROCESSING ASSOCIATION ANNUAL SUMMIT AND CONFERENCE (APSIPA ASC), 2018, vol., no., pp. 1128-1131. ISSN 2309-9402., Registrované v: WOS, SCOPUS</w:t>
      </w:r>
      <w:r>
        <w:rPr>
          <w:lang w:val="sk-SK"/>
        </w:rPr>
        <w:br/>
        <w:t>Ohlas: zahraničný</w:t>
      </w:r>
      <w:r>
        <w:rPr>
          <w:lang w:val="sk-SK"/>
        </w:rPr>
        <w:br/>
        <w:t xml:space="preserve">9. [1]   </w:t>
      </w:r>
      <w:r>
        <w:rPr>
          <w:lang w:val="sk-SK"/>
        </w:rPr>
        <w:tab/>
        <w:t>WONG, KokSheik - CHAN, ChuanSheng - MAUNGMAUNG, AprilPyone. Lightweight Authentication for MP4 Format Container Using Subtitle Track. In IEICE TRANSACTIONS ON INFORMATION AND SYSTEMS, 2020, vol. E103D, no. 1, pp. 2-10. ISSN 1745-1361., Registrované v: WOS, CC, SCOPUS</w:t>
      </w:r>
      <w:r>
        <w:rPr>
          <w:lang w:val="sk-SK"/>
        </w:rPr>
        <w:br/>
        <w:t>Ohlas: zahraničný</w:t>
      </w:r>
    </w:p>
    <w:p w14:paraId="564F73DD" w14:textId="77777777" w:rsidR="001100F6" w:rsidRDefault="001100F6" w:rsidP="001100F6">
      <w:pPr>
        <w:widowControl w:val="0"/>
        <w:adjustRightInd w:val="0"/>
        <w:rPr>
          <w:lang w:val="sk-SK"/>
        </w:rPr>
      </w:pPr>
    </w:p>
    <w:p w14:paraId="411CBE86" w14:textId="77777777" w:rsidR="001100F6" w:rsidRDefault="001100F6" w:rsidP="001100F6">
      <w:pPr>
        <w:adjustRightInd w:val="0"/>
        <w:ind w:left="900" w:hanging="900"/>
        <w:rPr>
          <w:lang w:val="sk-SK"/>
        </w:rPr>
      </w:pPr>
      <w:r>
        <w:rPr>
          <w:lang w:val="sk-SK"/>
        </w:rPr>
        <w:t xml:space="preserve">V3_07   </w:t>
      </w:r>
      <w:r>
        <w:rPr>
          <w:lang w:val="sk-SK"/>
        </w:rPr>
        <w:tab/>
        <w:t xml:space="preserve">JÓKAY, Matúš - BAROŠ, Ján. On the Suitability of the Internet Multimedia Storage for Steganographic Information Transfer in MP4 Files. In </w:t>
      </w:r>
      <w:r>
        <w:rPr>
          <w:i/>
          <w:iCs/>
          <w:lang w:val="sk-SK"/>
        </w:rPr>
        <w:t>Kybernetika</w:t>
      </w:r>
      <w:r>
        <w:rPr>
          <w:lang w:val="sk-SK"/>
        </w:rPr>
        <w:t>. Vol. 48, No. 3 (2012), s.522-535. ISSN 0023-5954 (2012: 0.619 - IF, Q4 - JCR Best Q, 0.410 - SJR, Q2 - SJR Best Q).</w:t>
      </w:r>
      <w:r>
        <w:rPr>
          <w:lang w:val="sk-SK"/>
        </w:rPr>
        <w:br/>
        <w:t>Kategória publikácie do 2021: ADC</w:t>
      </w:r>
    </w:p>
    <w:p w14:paraId="06C60156" w14:textId="77777777" w:rsidR="001100F6" w:rsidRDefault="001100F6" w:rsidP="001100F6">
      <w:pPr>
        <w:adjustRightInd w:val="0"/>
        <w:ind w:left="1200" w:hanging="1200"/>
        <w:rPr>
          <w:lang w:val="sk-SK"/>
        </w:rPr>
      </w:pPr>
      <w:r>
        <w:rPr>
          <w:lang w:val="sk-SK"/>
        </w:rPr>
        <w:tab/>
        <w:t>Ohlasy:</w:t>
      </w:r>
      <w:r>
        <w:rPr>
          <w:lang w:val="sk-SK"/>
        </w:rPr>
        <w:br/>
        <w:t xml:space="preserve">1. [2]   </w:t>
      </w:r>
      <w:r>
        <w:rPr>
          <w:lang w:val="sk-SK"/>
        </w:rPr>
        <w:tab/>
        <w:t>VARGA, Juraj - KOSTRECOVÁ, Eva. Android - Mobile Telecommunication Platform. In Sdělovací technika, 2013, roč. 61, č. 7, s.46-47.</w:t>
      </w:r>
      <w:r>
        <w:rPr>
          <w:lang w:val="sk-SK"/>
        </w:rPr>
        <w:br/>
        <w:t>Ohlas: zahraničný</w:t>
      </w:r>
      <w:r>
        <w:rPr>
          <w:lang w:val="sk-SK"/>
        </w:rPr>
        <w:br/>
        <w:t xml:space="preserve">2. [2]   </w:t>
      </w:r>
      <w:r>
        <w:rPr>
          <w:lang w:val="sk-SK"/>
        </w:rPr>
        <w:tab/>
        <w:t>VARGA, Juraj - KOSTRECOVÁ, Eva. OS Android - Architecture and Security. In Sdělovací technika, 2013, roč. 61, č. 10, s.54-55.</w:t>
      </w:r>
      <w:r>
        <w:rPr>
          <w:lang w:val="sk-SK"/>
        </w:rPr>
        <w:br/>
        <w:t>Ohlas: zahraničný</w:t>
      </w:r>
      <w:r>
        <w:rPr>
          <w:lang w:val="sk-SK"/>
        </w:rPr>
        <w:br/>
        <w:t xml:space="preserve">3. [2]   </w:t>
      </w:r>
      <w:r>
        <w:rPr>
          <w:lang w:val="sk-SK"/>
        </w:rPr>
        <w:tab/>
        <w:t>VARGA, Juraj - HROMADA, Viliam. Extracting Randomness from Mobile Devices. In EE časopis pre elektrotechniku, elektroenergetiku, informačné a komunikačné technológie : konferencia ELOSYS, Trenčín, 15.-18.10.2013, 2013, roč. 19, mimoriadne č, s.20-22.</w:t>
      </w:r>
      <w:r>
        <w:rPr>
          <w:lang w:val="sk-SK"/>
        </w:rPr>
        <w:br/>
        <w:t>Ohlas: domáci</w:t>
      </w:r>
    </w:p>
    <w:p w14:paraId="7E0B7599" w14:textId="77777777" w:rsidR="001100F6" w:rsidRDefault="001100F6" w:rsidP="001100F6">
      <w:pPr>
        <w:adjustRightInd w:val="0"/>
        <w:ind w:left="900" w:hanging="900"/>
        <w:rPr>
          <w:lang w:val="sk-SK"/>
        </w:rPr>
      </w:pPr>
      <w:r>
        <w:rPr>
          <w:lang w:val="sk-SK"/>
        </w:rPr>
        <w:t xml:space="preserve">V3_08   </w:t>
      </w:r>
      <w:r>
        <w:rPr>
          <w:lang w:val="sk-SK"/>
        </w:rPr>
        <w:tab/>
        <w:t xml:space="preserve">JÓKAY, Matúš - KOŠDY, Martin. Steganographic File System Based on JPEG Files. In </w:t>
      </w:r>
      <w:r>
        <w:rPr>
          <w:i/>
          <w:iCs/>
          <w:lang w:val="sk-SK"/>
        </w:rPr>
        <w:t>Tatra Mountains Mathematical Publications</w:t>
      </w:r>
      <w:r>
        <w:rPr>
          <w:lang w:val="sk-SK"/>
        </w:rPr>
        <w:t>. Vol. 57, Iss. 4 (2013), s.65-84. ISSN 1210-3195 (2013: 0.141 - SJR, Q4 - SJR Best Q). V databáze: SCOPUS.</w:t>
      </w:r>
      <w:r>
        <w:rPr>
          <w:lang w:val="sk-SK"/>
        </w:rPr>
        <w:br/>
        <w:t>Kategória publikácie do 2021: ADN</w:t>
      </w:r>
    </w:p>
    <w:p w14:paraId="18AB7CE0" w14:textId="77777777" w:rsidR="001100F6" w:rsidRDefault="001100F6" w:rsidP="001100F6">
      <w:pPr>
        <w:adjustRightInd w:val="0"/>
        <w:ind w:left="1200" w:hanging="1200"/>
        <w:rPr>
          <w:lang w:val="sk-SK"/>
        </w:rPr>
      </w:pPr>
      <w:r>
        <w:rPr>
          <w:lang w:val="sk-SK"/>
        </w:rPr>
        <w:tab/>
        <w:t>Ohlasy:</w:t>
      </w:r>
      <w:r>
        <w:rPr>
          <w:lang w:val="sk-SK"/>
        </w:rPr>
        <w:br/>
        <w:t xml:space="preserve">1. [1]   </w:t>
      </w:r>
      <w:r>
        <w:rPr>
          <w:lang w:val="sk-SK"/>
        </w:rPr>
        <w:tab/>
        <w:t>Varga, Juraj - Muska, Peter. Presenting risks introduced by android application permissions in a user-friendly way. In Tatra Mountains Mathematical Publications, 2014-09-01, 60, 1, pp. 85-100. ISSN 12103195., Registrované v: SCOPUS</w:t>
      </w:r>
      <w:r>
        <w:rPr>
          <w:lang w:val="sk-SK"/>
        </w:rPr>
        <w:br/>
        <w:t>Ohlas: domáci</w:t>
      </w:r>
      <w:r>
        <w:rPr>
          <w:lang w:val="sk-SK"/>
        </w:rPr>
        <w:br/>
        <w:t xml:space="preserve">2. [1]   </w:t>
      </w:r>
      <w:r>
        <w:rPr>
          <w:lang w:val="sk-SK"/>
        </w:rPr>
        <w:tab/>
        <w:t>MADOS, Branislav - BALAZ, Anton - ADAM, Norbert - HURTUK, Jan. Information Hiding Into OBJ Format File Using Vector Steganography Techniques. In 2018 IEEE 12TH INTERNATIONAL SYMPOSIUM ON APPLIED COMPUTATIONAL INTELLIGENCE AND INFORMATICS (SACI), 2018, vol., no., pp. 91-95., Registrované v: WOS, SCOPUS</w:t>
      </w:r>
      <w:r>
        <w:rPr>
          <w:lang w:val="sk-SK"/>
        </w:rPr>
        <w:br/>
        <w:t>Ohlas: zahraničný</w:t>
      </w:r>
      <w:r>
        <w:rPr>
          <w:lang w:val="sk-SK"/>
        </w:rPr>
        <w:br/>
        <w:t xml:space="preserve">3. [1]   </w:t>
      </w:r>
      <w:r>
        <w:rPr>
          <w:lang w:val="sk-SK"/>
        </w:rPr>
        <w:tab/>
        <w:t>VOKOROKOS, Liberios - MADOS, Branislav - ADAM, Norbert - BALAZ, Anton - PORUBAN, Jaroslav - CHOVANCOVA, Eva. Multi-Carrier Steganographic Algorithm Using File Fragmentation of FAT FS. In COMPUTING AND INFORMATICS, 2019, vol. 38, no. 2, pp. 343-366. ISSN 1335-9150., Registrované v: WOS, SCOPUS</w:t>
      </w:r>
      <w:r>
        <w:rPr>
          <w:lang w:val="sk-SK"/>
        </w:rPr>
        <w:br/>
        <w:t>Ohlas: zahraničný</w:t>
      </w:r>
    </w:p>
    <w:p w14:paraId="05E24E75" w14:textId="77777777" w:rsidR="001100F6" w:rsidRDefault="001100F6" w:rsidP="001100F6">
      <w:pPr>
        <w:widowControl w:val="0"/>
        <w:adjustRightInd w:val="0"/>
        <w:rPr>
          <w:lang w:val="sk-SK"/>
        </w:rPr>
      </w:pPr>
    </w:p>
    <w:p w14:paraId="55E89101" w14:textId="77777777" w:rsidR="001100F6" w:rsidRDefault="001100F6" w:rsidP="001100F6">
      <w:pPr>
        <w:adjustRightInd w:val="0"/>
        <w:ind w:left="900" w:hanging="900"/>
        <w:rPr>
          <w:lang w:val="sk-SK"/>
        </w:rPr>
      </w:pPr>
      <w:r>
        <w:rPr>
          <w:lang w:val="sk-SK"/>
        </w:rPr>
        <w:t xml:space="preserve">V3_09   </w:t>
      </w:r>
      <w:r>
        <w:rPr>
          <w:lang w:val="sk-SK"/>
        </w:rPr>
        <w:tab/>
        <w:t xml:space="preserve">KOSTRECOVÁ, Eva - JÓKAY, Matúš. Introduction to Steganography in Telecommunication Area. In </w:t>
      </w:r>
      <w:r>
        <w:rPr>
          <w:i/>
          <w:iCs/>
          <w:lang w:val="sk-SK"/>
        </w:rPr>
        <w:t>Sdělovací technika</w:t>
      </w:r>
      <w:r>
        <w:rPr>
          <w:lang w:val="sk-SK"/>
        </w:rPr>
        <w:t>. Roč. 61, č. 12 (2013), s.54-55. ISSN 0036-9942.</w:t>
      </w:r>
      <w:r>
        <w:rPr>
          <w:lang w:val="sk-SK"/>
        </w:rPr>
        <w:br/>
        <w:t>Kategória publikácie do 2021: ADE</w:t>
      </w:r>
    </w:p>
    <w:p w14:paraId="560FBD89" w14:textId="77777777" w:rsidR="001100F6" w:rsidRDefault="001100F6" w:rsidP="001100F6">
      <w:pPr>
        <w:widowControl w:val="0"/>
        <w:adjustRightInd w:val="0"/>
        <w:rPr>
          <w:lang w:val="sk-SK"/>
        </w:rPr>
      </w:pPr>
    </w:p>
    <w:p w14:paraId="34E7195F" w14:textId="77777777" w:rsidR="001100F6" w:rsidRDefault="001100F6" w:rsidP="001100F6">
      <w:pPr>
        <w:adjustRightInd w:val="0"/>
        <w:ind w:left="900" w:hanging="900"/>
        <w:rPr>
          <w:lang w:val="sk-SK"/>
        </w:rPr>
      </w:pPr>
      <w:r>
        <w:rPr>
          <w:lang w:val="sk-SK"/>
        </w:rPr>
        <w:t xml:space="preserve">V3_10   </w:t>
      </w:r>
      <w:r>
        <w:rPr>
          <w:lang w:val="sk-SK"/>
        </w:rPr>
        <w:tab/>
        <w:t xml:space="preserve">ZAJAC, Pavol - JÓKAY, Matúš. Computing Indexes and Periods of All Boolean Matrices up to Dimension N=8. In </w:t>
      </w:r>
      <w:r>
        <w:rPr>
          <w:i/>
          <w:iCs/>
          <w:lang w:val="sk-SK"/>
        </w:rPr>
        <w:t>Computing and Informatics</w:t>
      </w:r>
      <w:r>
        <w:rPr>
          <w:lang w:val="sk-SK"/>
        </w:rPr>
        <w:t>. Vol. 31 (2012), s.1329-1344. ISSN 1335-9150 (2012: 0.254 - IF, Q4 - JCR Best Q, 0.295 - SJR, Q3 - SJR Best Q). V databáze: WOS: 000313087700010 ; CC: 000313087700010 ; SCOPUS: 2-s2.0-84871747892.</w:t>
      </w:r>
      <w:r>
        <w:rPr>
          <w:lang w:val="sk-SK"/>
        </w:rPr>
        <w:br/>
        <w:t>Kategória publikácie do 2021: ADD</w:t>
      </w:r>
    </w:p>
    <w:p w14:paraId="20C51ADE" w14:textId="77777777" w:rsidR="001100F6" w:rsidRDefault="001100F6" w:rsidP="001100F6">
      <w:pPr>
        <w:adjustRightInd w:val="0"/>
        <w:ind w:left="1200" w:hanging="1200"/>
        <w:rPr>
          <w:lang w:val="sk-SK"/>
        </w:rPr>
      </w:pPr>
      <w:r>
        <w:rPr>
          <w:lang w:val="sk-SK"/>
        </w:rPr>
        <w:tab/>
        <w:t>Ohlasy:</w:t>
      </w:r>
      <w:r>
        <w:rPr>
          <w:lang w:val="sk-SK"/>
        </w:rPr>
        <w:br/>
        <w:t xml:space="preserve">1. [1]   </w:t>
      </w:r>
      <w:r>
        <w:rPr>
          <w:lang w:val="sk-SK"/>
        </w:rPr>
        <w:tab/>
        <w:t>REPKA, Marek. Mceliece pkc calculator. In Journal of Electrical Engineering, 2014-01-01, 65, 6, pp. 342-348. ISSN 13353632., Registrované v: SCOPUS, WOS</w:t>
      </w:r>
      <w:r>
        <w:rPr>
          <w:lang w:val="sk-SK"/>
        </w:rPr>
        <w:br/>
        <w:t>Ohlas: domáci</w:t>
      </w:r>
    </w:p>
    <w:p w14:paraId="44A489D2" w14:textId="77777777" w:rsidR="001100F6" w:rsidRDefault="001100F6" w:rsidP="001100F6">
      <w:pPr>
        <w:widowControl w:val="0"/>
        <w:adjustRightInd w:val="0"/>
        <w:rPr>
          <w:lang w:val="sk-SK"/>
        </w:rPr>
      </w:pPr>
    </w:p>
    <w:p w14:paraId="77480897" w14:textId="77777777" w:rsidR="001100F6" w:rsidRDefault="001100F6" w:rsidP="001100F6">
      <w:pPr>
        <w:adjustRightInd w:val="0"/>
        <w:ind w:left="900" w:hanging="900"/>
        <w:rPr>
          <w:lang w:val="sk-SK"/>
        </w:rPr>
      </w:pPr>
      <w:r>
        <w:rPr>
          <w:lang w:val="sk-SK"/>
        </w:rPr>
        <w:t xml:space="preserve">V3_11   </w:t>
      </w:r>
      <w:r>
        <w:rPr>
          <w:lang w:val="sk-SK"/>
        </w:rPr>
        <w:tab/>
        <w:t xml:space="preserve">ZAJAC, Pavol - JÓKAY, Matúš. Multiplicative complexity of bijective 4×4 S-boxes. In </w:t>
      </w:r>
      <w:r>
        <w:rPr>
          <w:i/>
          <w:iCs/>
          <w:lang w:val="sk-SK"/>
        </w:rPr>
        <w:t>Cryptography and Communications</w:t>
      </w:r>
      <w:r>
        <w:rPr>
          <w:lang w:val="sk-SK"/>
        </w:rPr>
        <w:t>. Vol. 6 (2014), s. 255-277. ISSN 1936-2447 (2014: 0.828 - IF, Q3 - JCR Best Q, 0.775 - SJR, Q1 - SJR Best Q). V databáze: WOS: 000343877700004 ; CC: 000343877700004 ; SCOPUS: 2-s2.0-84901941915.</w:t>
      </w:r>
      <w:r>
        <w:rPr>
          <w:lang w:val="sk-SK"/>
        </w:rPr>
        <w:br/>
        <w:t>Kategória publikácie do 2021: ADC</w:t>
      </w:r>
    </w:p>
    <w:p w14:paraId="217E77C0" w14:textId="77777777" w:rsidR="001100F6" w:rsidRDefault="001100F6" w:rsidP="001100F6">
      <w:pPr>
        <w:adjustRightInd w:val="0"/>
        <w:ind w:left="1200" w:hanging="1200"/>
        <w:rPr>
          <w:lang w:val="sk-SK"/>
        </w:rPr>
      </w:pPr>
      <w:r>
        <w:rPr>
          <w:lang w:val="sk-SK"/>
        </w:rPr>
        <w:tab/>
        <w:t>Ohlasy:</w:t>
      </w:r>
      <w:r>
        <w:rPr>
          <w:lang w:val="sk-SK"/>
        </w:rPr>
        <w:br/>
        <w:t xml:space="preserve">1. [1]   </w:t>
      </w:r>
      <w:r>
        <w:rPr>
          <w:lang w:val="sk-SK"/>
        </w:rPr>
        <w:tab/>
        <w:t>GORODILOVA, A. A. From cryptanalysis to cryptographic property of a boolean function. In Prikladnaya Diskretnaya Matematika, 2016-01-01, 33, 3, pp. 16-44. ISSN 20710410., Registrované v: SCOPUS, WOS</w:t>
      </w:r>
      <w:r>
        <w:rPr>
          <w:lang w:val="sk-SK"/>
        </w:rPr>
        <w:br/>
        <w:t>Ohlas: zahraničný</w:t>
      </w:r>
      <w:r>
        <w:rPr>
          <w:lang w:val="sk-SK"/>
        </w:rPr>
        <w:br/>
        <w:t xml:space="preserve">2. [2]   </w:t>
      </w:r>
      <w:r>
        <w:rPr>
          <w:lang w:val="sk-SK"/>
        </w:rPr>
        <w:tab/>
        <w:t>GORODILOVA, A. A. ПОЧТИ СОВЕРШЕННО НЕЛИНЕЙНЫЕ ФУНКЦИИ: ХАРАКТЕРИЗАЦИЯ ЧЕРЕЗ ПОДФУНКЦИИ И ДИФФЕРЕНЦИАЛЬНАЯ ЭКВИВАЛЕНТНОСТЬ. In Sobolev institute of mathematics, Siberian Branch of the Russian Academy of Science, 2016.</w:t>
      </w:r>
      <w:r>
        <w:rPr>
          <w:lang w:val="sk-SK"/>
        </w:rPr>
        <w:br/>
        <w:t>Ohlas: zahraničný</w:t>
      </w:r>
      <w:r>
        <w:rPr>
          <w:lang w:val="sk-SK"/>
        </w:rPr>
        <w:br/>
        <w:t xml:space="preserve">3. [2]   </w:t>
      </w:r>
      <w:r>
        <w:rPr>
          <w:lang w:val="sk-SK"/>
        </w:rPr>
        <w:tab/>
        <w:t>Magnus Gausdal Find - Daniel Smith-Tone - Meltem Sönmez Turan. The number of boolean functions with multiplicative complexity 2. In International Journal of Information and Coding Theory Jan 2017, Vol. 4, Issue 4, pp. 222-236. ISSN 1753-7703.</w:t>
      </w:r>
      <w:r>
        <w:rPr>
          <w:lang w:val="sk-SK"/>
        </w:rPr>
        <w:br/>
        <w:t>Ohlas: zahraničný</w:t>
      </w:r>
      <w:r>
        <w:rPr>
          <w:lang w:val="sk-SK"/>
        </w:rPr>
        <w:br/>
        <w:t xml:space="preserve">4. [1]   </w:t>
      </w:r>
      <w:r>
        <w:rPr>
          <w:lang w:val="sk-SK"/>
        </w:rPr>
        <w:tab/>
        <w:t>BILGIN, Begul - DE MEYER, Lauren - DUVAL, Sebastien - LEVI, Itamar - STANDAERT, Francois-Xavier. Low AND Depth and Efficient Inverses: a Guide on S-boxes for Low-latency Masking. In IACR TRANSACTIONS ON SYMMETRIC CRYPTOLOGY, 2020, vol. 2020, no. 1, pp. 144-184., Registrované v: WOS, SCOPUS</w:t>
      </w:r>
      <w:r>
        <w:rPr>
          <w:lang w:val="sk-SK"/>
        </w:rPr>
        <w:br/>
        <w:t>Ohlas: zahraničný</w:t>
      </w:r>
      <w:r>
        <w:rPr>
          <w:lang w:val="sk-SK"/>
        </w:rPr>
        <w:br/>
        <w:t xml:space="preserve">5. [1]   </w:t>
      </w:r>
      <w:r>
        <w:rPr>
          <w:lang w:val="sk-SK"/>
        </w:rPr>
        <w:tab/>
        <w:t>KIM, Giyoon - KIM, Hangi - HEO, Yeachan - JEON, Yongjin - KIM, Jongsung. Generating Cryptographic S-Boxes Using the Reinforcement Learning. In IEEE ACCESS, 2021, vol. 9, no., pp. 83092-83104. ISSN 2169-3536., Registrované v: WOS, CC, SCOPUS</w:t>
      </w:r>
      <w:r>
        <w:rPr>
          <w:lang w:val="sk-SK"/>
        </w:rPr>
        <w:br/>
        <w:t>Ohlas: zahraničný</w:t>
      </w:r>
      <w:r>
        <w:rPr>
          <w:lang w:val="sk-SK"/>
        </w:rPr>
        <w:br/>
        <w:t xml:space="preserve">6. [1]   </w:t>
      </w:r>
      <w:r>
        <w:rPr>
          <w:lang w:val="sk-SK"/>
        </w:rPr>
        <w:tab/>
        <w:t>KIM, Hangi - JEON, Yongjin - KIM, Giyoon - KIM, Jongsung - SIM, Bo-Yeon - HAN, Dong-Guk - SEO, Hwajeong - KIM, Seonggyeom - HONG, Seokhie - SUNG, Jaechul - HONG, Deukjo. A New Method for Designing Lightweight S-Boxes With High Differential and Linear Branch Numbers, and its Application. In IEEE ACCESS, 2021, vol. 9, no., pp. 150592-150607. ISSN 2169-3536., Registrované v: WOS, CC, SCOPUS</w:t>
      </w:r>
      <w:r>
        <w:rPr>
          <w:lang w:val="sk-SK"/>
        </w:rPr>
        <w:br/>
        <w:t>Ohlas: zahraničný</w:t>
      </w:r>
      <w:r>
        <w:rPr>
          <w:lang w:val="sk-SK"/>
        </w:rPr>
        <w:br/>
        <w:t xml:space="preserve">7. [1]   </w:t>
      </w:r>
      <w:r>
        <w:rPr>
          <w:lang w:val="sk-SK"/>
        </w:rPr>
        <w:tab/>
        <w:t>JEON, Yongjin - BAEK, Seungjun - KIM, Hangi - KIM, Giyoon - KIM, Jongsung. Differential uniformity and linearity of S-boxes by multiplicative complexity. In CRYPTOGRAPHY AND COMMUNICATIONS-DISCRETE-STRUCTURES BOOLEAN FUNCTIONS AND SEQUENCES, 2022, vol., no., pp. ISSN 1936-2447., Registrované v: WOS, SCOPUS</w:t>
      </w:r>
      <w:r>
        <w:rPr>
          <w:lang w:val="sk-SK"/>
        </w:rPr>
        <w:br/>
        <w:t>Ohlas: zahraničný</w:t>
      </w:r>
      <w:r>
        <w:rPr>
          <w:lang w:val="sk-SK"/>
        </w:rPr>
        <w:br/>
        <w:t xml:space="preserve">8. [1]   </w:t>
      </w:r>
      <w:r>
        <w:rPr>
          <w:lang w:val="sk-SK"/>
        </w:rPr>
        <w:tab/>
        <w:t>STEINER, Matthias Johann. A lower bound for differential uniformity by multiplicative complexity &amp;amp; bijective functions of multiplicative complexity 1 over finite fields. In: Cryptography and Communications, 2023, in press. ISSN 1936-2447., Registrované v: SCOPUS, WOS</w:t>
      </w:r>
      <w:r>
        <w:rPr>
          <w:lang w:val="sk-SK"/>
        </w:rPr>
        <w:br/>
        <w:t>Ohlas: zahraničný</w:t>
      </w:r>
    </w:p>
    <w:p w14:paraId="1905AFE9" w14:textId="77777777" w:rsidR="001100F6" w:rsidRDefault="001100F6" w:rsidP="001100F6">
      <w:pPr>
        <w:adjustRightInd w:val="0"/>
        <w:ind w:left="900" w:hanging="900"/>
        <w:rPr>
          <w:lang w:val="sk-SK"/>
        </w:rPr>
      </w:pPr>
      <w:r>
        <w:rPr>
          <w:lang w:val="sk-SK"/>
        </w:rPr>
        <w:t xml:space="preserve">V3_12   </w:t>
      </w:r>
      <w:r>
        <w:rPr>
          <w:lang w:val="sk-SK"/>
        </w:rPr>
        <w:tab/>
        <w:t xml:space="preserve">ZAJAC, Pavol - JÓKAY, Matúš. Cryptographic properties of small bijective S-boxes with respect to modular addition. In </w:t>
      </w:r>
      <w:r>
        <w:rPr>
          <w:i/>
          <w:iCs/>
          <w:lang w:val="sk-SK"/>
        </w:rPr>
        <w:t>Cryptography and Communications</w:t>
      </w:r>
      <w:r>
        <w:rPr>
          <w:lang w:val="sk-SK"/>
        </w:rPr>
        <w:t>. Vol. 12, Iss. 5 (2020), s. 947-963. ISSN 1936-2447 (2020: 1.367 - IF, Q3 - JCR Best Q, 0.871 - SJR, Q1 - SJR Best Q). V databáze: CC: 000547241900001 ; WOS ; SCOPUS: 2-s2.0-85087841805 ; DOI: 10.1007/s12095-020-00447-x.</w:t>
      </w:r>
      <w:r>
        <w:rPr>
          <w:lang w:val="sk-SK"/>
        </w:rPr>
        <w:br/>
        <w:t>Kategória publikácie do 2021: ADC</w:t>
      </w:r>
    </w:p>
    <w:p w14:paraId="0A3A420F" w14:textId="77777777" w:rsidR="001100F6" w:rsidRDefault="001100F6" w:rsidP="001100F6">
      <w:pPr>
        <w:adjustRightInd w:val="0"/>
        <w:ind w:left="1200" w:hanging="1200"/>
        <w:rPr>
          <w:lang w:val="sk-SK"/>
        </w:rPr>
      </w:pPr>
      <w:r>
        <w:rPr>
          <w:lang w:val="sk-SK"/>
        </w:rPr>
        <w:tab/>
        <w:t>Ohlasy:</w:t>
      </w:r>
      <w:r>
        <w:rPr>
          <w:lang w:val="sk-SK"/>
        </w:rPr>
        <w:br/>
        <w:t xml:space="preserve">1. [1]   </w:t>
      </w:r>
      <w:r>
        <w:rPr>
          <w:lang w:val="sk-SK"/>
        </w:rPr>
        <w:tab/>
        <w:t>CALDERINI, Marco - CIVINO, Roberto - INVERNIZZI, Riccardo. Differential experiments using parallel alternative operations. In: JOURNAL OF MATHEMATICAL CRYPTOLOGY, 2024, vol. 18, no. 1, art. no. 20230030. ISSN 1862-2976., Registrované v: WOS</w:t>
      </w:r>
      <w:r>
        <w:rPr>
          <w:lang w:val="sk-SK"/>
        </w:rPr>
        <w:br/>
        <w:t>Ohlas: zahraničný</w:t>
      </w:r>
    </w:p>
    <w:p w14:paraId="7804E6B4" w14:textId="77777777" w:rsidR="001100F6" w:rsidRDefault="001100F6" w:rsidP="001100F6">
      <w:pPr>
        <w:widowControl w:val="0"/>
        <w:adjustRightInd w:val="0"/>
        <w:rPr>
          <w:lang w:val="sk-SK"/>
        </w:rPr>
      </w:pPr>
    </w:p>
    <w:p w14:paraId="6F137C80" w14:textId="77777777" w:rsidR="001100F6" w:rsidRDefault="001100F6" w:rsidP="001100F6">
      <w:pPr>
        <w:widowControl w:val="0"/>
        <w:adjustRightInd w:val="0"/>
        <w:rPr>
          <w:b/>
          <w:bCs/>
          <w:lang w:val="sk-SK"/>
        </w:rPr>
      </w:pPr>
      <w:r>
        <w:rPr>
          <w:b/>
          <w:bCs/>
          <w:lang w:val="sk-SK"/>
        </w:rPr>
        <w:t>P1 Pedagogický výstup publikačnej činnosti ako celok</w:t>
      </w:r>
    </w:p>
    <w:p w14:paraId="599C371B" w14:textId="77777777" w:rsidR="001100F6" w:rsidRDefault="001100F6" w:rsidP="001100F6">
      <w:pPr>
        <w:adjustRightInd w:val="0"/>
        <w:ind w:left="900" w:hanging="900"/>
        <w:rPr>
          <w:lang w:val="sk-SK"/>
        </w:rPr>
      </w:pPr>
      <w:r>
        <w:rPr>
          <w:lang w:val="sk-SK"/>
        </w:rPr>
        <w:t xml:space="preserve">P1_01   </w:t>
      </w:r>
      <w:r>
        <w:rPr>
          <w:lang w:val="sk-SK"/>
        </w:rPr>
        <w:tab/>
        <w:t xml:space="preserve">JÓKAY, Matúš. </w:t>
      </w:r>
      <w:r>
        <w:rPr>
          <w:i/>
          <w:iCs/>
          <w:lang w:val="sk-SK"/>
        </w:rPr>
        <w:t>Operačné systémy : Poznámky ku prednáškam</w:t>
      </w:r>
      <w:r>
        <w:rPr>
          <w:lang w:val="sk-SK"/>
        </w:rPr>
        <w:t>. Bratislava : FEI STU, 2024. 115 s. Dostupné na internete: &lt;https://uim.fei.stuba.sk/wp-content/uploads/2018/03/operacne-systemy-2023.pdf&gt;. ISBN 978-80-570-5636-2.</w:t>
      </w:r>
      <w:r>
        <w:rPr>
          <w:lang w:val="sk-SK"/>
        </w:rPr>
        <w:br/>
        <w:t>Typ výstupu: pracovný zošit; Výstup: domáci; Kategória publikácie do 2021: BCI</w:t>
      </w:r>
    </w:p>
    <w:p w14:paraId="58FAE358" w14:textId="77777777" w:rsidR="001100F6" w:rsidRDefault="001100F6" w:rsidP="001100F6">
      <w:pPr>
        <w:widowControl w:val="0"/>
        <w:adjustRightInd w:val="0"/>
        <w:rPr>
          <w:lang w:val="sk-SK"/>
        </w:rPr>
      </w:pPr>
    </w:p>
    <w:p w14:paraId="2BF08D53" w14:textId="77777777" w:rsidR="001100F6" w:rsidRDefault="001100F6" w:rsidP="001100F6">
      <w:pPr>
        <w:adjustRightInd w:val="0"/>
        <w:ind w:left="900" w:hanging="900"/>
        <w:rPr>
          <w:lang w:val="sk-SK"/>
        </w:rPr>
      </w:pPr>
      <w:r>
        <w:rPr>
          <w:lang w:val="sk-SK"/>
        </w:rPr>
        <w:t xml:space="preserve">P1_02   </w:t>
      </w:r>
      <w:r>
        <w:rPr>
          <w:lang w:val="sk-SK"/>
        </w:rPr>
        <w:tab/>
        <w:t xml:space="preserve">KOSTRECOVÁ, Eva - JÓKAY, Matúš - KOSTREC, Matej. </w:t>
      </w:r>
      <w:r>
        <w:rPr>
          <w:i/>
          <w:iCs/>
          <w:lang w:val="sk-SK"/>
        </w:rPr>
        <w:t>Počítačová kriminalita</w:t>
      </w:r>
      <w:r>
        <w:rPr>
          <w:lang w:val="sk-SK"/>
        </w:rPr>
        <w:t>. 1. vyd. Bratislava : STU v Bratislave, 2010. 109 s. ISBN 978-80-227-3410-3.</w:t>
      </w:r>
      <w:r>
        <w:rPr>
          <w:lang w:val="sk-SK"/>
        </w:rPr>
        <w:br/>
        <w:t>Kategória publikácie do 2021: BCI</w:t>
      </w:r>
    </w:p>
    <w:p w14:paraId="466A6146" w14:textId="77777777" w:rsidR="001100F6" w:rsidRDefault="001100F6" w:rsidP="001100F6">
      <w:pPr>
        <w:widowControl w:val="0"/>
        <w:adjustRightInd w:val="0"/>
        <w:rPr>
          <w:lang w:val="sk-SK"/>
        </w:rPr>
      </w:pPr>
    </w:p>
    <w:p w14:paraId="7A229624" w14:textId="77777777" w:rsidR="001100F6" w:rsidRDefault="001100F6" w:rsidP="001100F6">
      <w:pPr>
        <w:widowControl w:val="0"/>
        <w:adjustRightInd w:val="0"/>
        <w:rPr>
          <w:b/>
          <w:bCs/>
          <w:lang w:val="sk-SK"/>
        </w:rPr>
      </w:pPr>
      <w:r>
        <w:rPr>
          <w:b/>
          <w:bCs/>
          <w:lang w:val="sk-SK"/>
        </w:rPr>
        <w:t>O2 Odborný výstup publikačnej činnosti ako časť knižnej publikácie alebo zborníka</w:t>
      </w:r>
    </w:p>
    <w:p w14:paraId="1BE6C982" w14:textId="77777777" w:rsidR="001100F6" w:rsidRDefault="001100F6" w:rsidP="001100F6">
      <w:pPr>
        <w:adjustRightInd w:val="0"/>
        <w:ind w:left="900" w:hanging="900"/>
        <w:rPr>
          <w:lang w:val="sk-SK"/>
        </w:rPr>
      </w:pPr>
      <w:r>
        <w:rPr>
          <w:lang w:val="sk-SK"/>
        </w:rPr>
        <w:t xml:space="preserve">O2_01   </w:t>
      </w:r>
      <w:r>
        <w:rPr>
          <w:lang w:val="sk-SK"/>
        </w:rPr>
        <w:tab/>
        <w:t xml:space="preserve">GULÁŠOVÁ, Michala - JÓKAY, Matúš. Steganalysis of stegostorage system. In </w:t>
      </w:r>
      <w:r>
        <w:rPr>
          <w:i/>
          <w:iCs/>
          <w:lang w:val="sk-SK"/>
        </w:rPr>
        <w:t>CECC 2015 : Book of abstracts: 15th Central European conference on cryptology. Klagenfurt am Wörthersee, Austria. July 8-10, 2015</w:t>
      </w:r>
      <w:r>
        <w:rPr>
          <w:lang w:val="sk-SK"/>
        </w:rPr>
        <w:t>. Vienna : Alpen-Adria-Universität Klagenfurt, 2015, S. 17-18.</w:t>
      </w:r>
      <w:r>
        <w:rPr>
          <w:lang w:val="sk-SK"/>
        </w:rPr>
        <w:br/>
        <w:t>Kategória publikácie do 2021: BFA</w:t>
      </w:r>
    </w:p>
    <w:p w14:paraId="7FCD3F63" w14:textId="77777777" w:rsidR="001100F6" w:rsidRDefault="001100F6" w:rsidP="001100F6">
      <w:pPr>
        <w:widowControl w:val="0"/>
        <w:adjustRightInd w:val="0"/>
        <w:rPr>
          <w:lang w:val="sk-SK"/>
        </w:rPr>
      </w:pPr>
    </w:p>
    <w:p w14:paraId="0005BDE4" w14:textId="77777777" w:rsidR="001100F6" w:rsidRDefault="001100F6" w:rsidP="001100F6">
      <w:pPr>
        <w:adjustRightInd w:val="0"/>
        <w:ind w:left="900" w:hanging="900"/>
        <w:rPr>
          <w:lang w:val="sk-SK"/>
        </w:rPr>
      </w:pPr>
      <w:r>
        <w:rPr>
          <w:lang w:val="sk-SK"/>
        </w:rPr>
        <w:t xml:space="preserve">O2_02   </w:t>
      </w:r>
      <w:r>
        <w:rPr>
          <w:lang w:val="sk-SK"/>
        </w:rPr>
        <w:tab/>
        <w:t xml:space="preserve">GULÁŠOVÁ, Michala - JÓKAY, Matúš. Steganalysis of stegostorage library. In </w:t>
      </w:r>
      <w:r>
        <w:rPr>
          <w:i/>
          <w:iCs/>
          <w:lang w:val="sk-SK"/>
        </w:rPr>
        <w:t>CECC 2016 : The 16th central european conference on cryptology. Piestany, Slovakia. June 22 - 24, 2016</w:t>
      </w:r>
      <w:r>
        <w:rPr>
          <w:lang w:val="sk-SK"/>
        </w:rPr>
        <w:t>. Bratislava : STU, 2016, S. 25-27.</w:t>
      </w:r>
      <w:r>
        <w:rPr>
          <w:lang w:val="sk-SK"/>
        </w:rPr>
        <w:br/>
        <w:t>Kategória publikácie do 2021: BEF</w:t>
      </w:r>
    </w:p>
    <w:p w14:paraId="35767D7E" w14:textId="77777777" w:rsidR="001100F6" w:rsidRDefault="001100F6" w:rsidP="001100F6">
      <w:pPr>
        <w:adjustRightInd w:val="0"/>
        <w:ind w:left="900" w:hanging="900"/>
        <w:rPr>
          <w:lang w:val="sk-SK"/>
        </w:rPr>
      </w:pPr>
      <w:r>
        <w:rPr>
          <w:lang w:val="sk-SK"/>
        </w:rPr>
        <w:t xml:space="preserve">O2_03   </w:t>
      </w:r>
      <w:r>
        <w:rPr>
          <w:lang w:val="sk-SK"/>
        </w:rPr>
        <w:tab/>
        <w:t xml:space="preserve">HROMADA, Viliam - JÓKAY, Matúš - PROCHÁZKA, Matej - VOJVODA, Milan. Some weaknesses in one 3-quasigroup based encryption scheme. In </w:t>
      </w:r>
      <w:r>
        <w:rPr>
          <w:i/>
          <w:iCs/>
          <w:lang w:val="sk-SK"/>
        </w:rPr>
        <w:t>CECC 2016 : The 16th central european conference on cryptology. Piestany, Slovakia. June 22 - 24, 2016</w:t>
      </w:r>
      <w:r>
        <w:rPr>
          <w:lang w:val="sk-SK"/>
        </w:rPr>
        <w:t>. Bratislava : STU, 2016, S. 35-38.</w:t>
      </w:r>
      <w:r>
        <w:rPr>
          <w:lang w:val="sk-SK"/>
        </w:rPr>
        <w:br/>
        <w:t>Kategória publikácie do 2021: BEF</w:t>
      </w:r>
    </w:p>
    <w:p w14:paraId="5FA51066" w14:textId="77777777" w:rsidR="001100F6" w:rsidRDefault="001100F6" w:rsidP="001100F6">
      <w:pPr>
        <w:adjustRightInd w:val="0"/>
        <w:ind w:left="900" w:hanging="900"/>
        <w:rPr>
          <w:lang w:val="sk-SK"/>
        </w:rPr>
      </w:pPr>
      <w:r>
        <w:rPr>
          <w:lang w:val="sk-SK"/>
        </w:rPr>
        <w:t xml:space="preserve">O2_04   </w:t>
      </w:r>
      <w:r>
        <w:rPr>
          <w:lang w:val="sk-SK"/>
        </w:rPr>
        <w:tab/>
        <w:t xml:space="preserve">JÓKAY, Matúš - ŠPAČEK, Peter - ZAJAC, Pavol. Linear and differential properties of S-boxes with respect to modular addition. In </w:t>
      </w:r>
      <w:r>
        <w:rPr>
          <w:i/>
          <w:iCs/>
          <w:lang w:val="sk-SK"/>
        </w:rPr>
        <w:t>BFA 2019 : The 4th international workshop on boolean functions and their applications. Florencia, Italy. June 16-21, 2019</w:t>
      </w:r>
      <w:r>
        <w:rPr>
          <w:lang w:val="sk-SK"/>
        </w:rPr>
        <w:t>. Bergen : University of Bergen, 2019, S. 13.</w:t>
      </w:r>
      <w:r>
        <w:rPr>
          <w:lang w:val="sk-SK"/>
        </w:rPr>
        <w:br/>
        <w:t>Kategória publikácie do 2021: BFA</w:t>
      </w:r>
    </w:p>
    <w:p w14:paraId="5A730B52" w14:textId="77777777" w:rsidR="001100F6" w:rsidRDefault="001100F6" w:rsidP="001100F6">
      <w:pPr>
        <w:widowControl w:val="0"/>
        <w:adjustRightInd w:val="0"/>
        <w:rPr>
          <w:lang w:val="sk-SK"/>
        </w:rPr>
      </w:pPr>
    </w:p>
    <w:p w14:paraId="0A8622B5" w14:textId="77777777" w:rsidR="001100F6" w:rsidRDefault="001100F6" w:rsidP="001100F6">
      <w:pPr>
        <w:adjustRightInd w:val="0"/>
        <w:ind w:left="900" w:hanging="900"/>
        <w:rPr>
          <w:lang w:val="sk-SK"/>
        </w:rPr>
      </w:pPr>
      <w:r>
        <w:rPr>
          <w:lang w:val="sk-SK"/>
        </w:rPr>
        <w:t xml:space="preserve">O2_05   </w:t>
      </w:r>
      <w:r>
        <w:rPr>
          <w:lang w:val="sk-SK"/>
        </w:rPr>
        <w:tab/>
        <w:t xml:space="preserve">PLOSZEK, Roderik - JÓKAY, Matúš. A look into security policy mining. In </w:t>
      </w:r>
      <w:r>
        <w:rPr>
          <w:i/>
          <w:iCs/>
          <w:lang w:val="sk-SK"/>
        </w:rPr>
        <w:t>Application of Knowledge Methods in Information Security : Bratislava, Slovakia. September 18, 2021</w:t>
      </w:r>
      <w:r>
        <w:rPr>
          <w:lang w:val="sk-SK"/>
        </w:rPr>
        <w:t>. 1. vyd. Bratislava : SRDA, 2021, [2] s. ISBN 978-80-970145-2.</w:t>
      </w:r>
      <w:r>
        <w:rPr>
          <w:lang w:val="sk-SK"/>
        </w:rPr>
        <w:br/>
        <w:t>Typ výstupu: abstrakt z podujatia; Výstup: domáci; Kategória publikácie do 2021: BFB</w:t>
      </w:r>
    </w:p>
    <w:p w14:paraId="0A1C042E" w14:textId="77777777" w:rsidR="001100F6" w:rsidRDefault="001100F6" w:rsidP="001100F6">
      <w:pPr>
        <w:adjustRightInd w:val="0"/>
        <w:ind w:left="900" w:hanging="900"/>
        <w:rPr>
          <w:lang w:val="sk-SK"/>
        </w:rPr>
      </w:pPr>
      <w:r>
        <w:rPr>
          <w:lang w:val="sk-SK"/>
        </w:rPr>
        <w:t xml:space="preserve">O2_06   </w:t>
      </w:r>
      <w:r>
        <w:rPr>
          <w:lang w:val="sk-SK"/>
        </w:rPr>
        <w:tab/>
        <w:t xml:space="preserve">ŠVEC, Peter - JÓKAY, Matúš. Video steganography based on synchronization timestamps. In </w:t>
      </w:r>
      <w:r>
        <w:rPr>
          <w:i/>
          <w:iCs/>
          <w:lang w:val="sk-SK"/>
        </w:rPr>
        <w:t>Mikulášská kryptobesídka 2019 : sborník příspěvků. Praha, Česká republika. 5.-6.12.2019</w:t>
      </w:r>
      <w:r>
        <w:rPr>
          <w:lang w:val="sk-SK"/>
        </w:rPr>
        <w:t>. 1. vyd. Bílovice nad Svitavou : Trusted Network Solutions, 2019, S. 33-34.</w:t>
      </w:r>
      <w:r>
        <w:rPr>
          <w:lang w:val="sk-SK"/>
        </w:rPr>
        <w:br/>
        <w:t>Kategória publikácie do 2021: BEE</w:t>
      </w:r>
    </w:p>
    <w:p w14:paraId="6FD900F2" w14:textId="77777777" w:rsidR="001100F6" w:rsidRDefault="001100F6" w:rsidP="001100F6">
      <w:pPr>
        <w:widowControl w:val="0"/>
        <w:adjustRightInd w:val="0"/>
        <w:rPr>
          <w:lang w:val="sk-SK"/>
        </w:rPr>
      </w:pPr>
    </w:p>
    <w:p w14:paraId="73063281" w14:textId="77777777" w:rsidR="001100F6" w:rsidRDefault="001100F6" w:rsidP="001100F6">
      <w:pPr>
        <w:widowControl w:val="0"/>
        <w:adjustRightInd w:val="0"/>
        <w:rPr>
          <w:b/>
          <w:bCs/>
          <w:lang w:val="sk-SK"/>
        </w:rPr>
      </w:pPr>
      <w:r>
        <w:rPr>
          <w:b/>
          <w:bCs/>
          <w:lang w:val="sk-SK"/>
        </w:rPr>
        <w:t>O3 Odborný výstup publikačnej činnosti z časopisu</w:t>
      </w:r>
    </w:p>
    <w:p w14:paraId="4FCC82F6" w14:textId="77777777" w:rsidR="001100F6" w:rsidRDefault="001100F6" w:rsidP="001100F6">
      <w:pPr>
        <w:adjustRightInd w:val="0"/>
        <w:ind w:left="900" w:hanging="900"/>
        <w:rPr>
          <w:lang w:val="sk-SK"/>
        </w:rPr>
      </w:pPr>
      <w:r>
        <w:rPr>
          <w:lang w:val="sk-SK"/>
        </w:rPr>
        <w:t xml:space="preserve">O3_01   </w:t>
      </w:r>
      <w:r>
        <w:rPr>
          <w:lang w:val="sk-SK"/>
        </w:rPr>
        <w:tab/>
        <w:t xml:space="preserve">ANTAL, Eugen - JÓKAY, Matúš. Rotorový šifrátor Fialka M-125. Diel 1. Popis šifrátora. In </w:t>
      </w:r>
      <w:r>
        <w:rPr>
          <w:i/>
          <w:iCs/>
          <w:lang w:val="sk-SK"/>
        </w:rPr>
        <w:t>Crypto-World</w:t>
      </w:r>
      <w:r>
        <w:rPr>
          <w:lang w:val="sk-SK"/>
        </w:rPr>
        <w:t>. Roč. 13, č. 4 (2011), s.18-27. ISSN 1801-2140.</w:t>
      </w:r>
      <w:r>
        <w:rPr>
          <w:lang w:val="sk-SK"/>
        </w:rPr>
        <w:br/>
        <w:t>Kategória publikácie do 2021: BDE</w:t>
      </w:r>
    </w:p>
    <w:p w14:paraId="73C8FA32" w14:textId="77777777" w:rsidR="001100F6" w:rsidRDefault="001100F6" w:rsidP="001100F6">
      <w:pPr>
        <w:widowControl w:val="0"/>
        <w:adjustRightInd w:val="0"/>
        <w:rPr>
          <w:lang w:val="sk-SK"/>
        </w:rPr>
      </w:pPr>
    </w:p>
    <w:p w14:paraId="00334069" w14:textId="77777777" w:rsidR="001100F6" w:rsidRDefault="001100F6" w:rsidP="001100F6">
      <w:pPr>
        <w:adjustRightInd w:val="0"/>
        <w:ind w:left="900" w:hanging="900"/>
        <w:rPr>
          <w:lang w:val="sk-SK"/>
        </w:rPr>
      </w:pPr>
      <w:r>
        <w:rPr>
          <w:lang w:val="sk-SK"/>
        </w:rPr>
        <w:t xml:space="preserve">O3_02   </w:t>
      </w:r>
      <w:r>
        <w:rPr>
          <w:lang w:val="sk-SK"/>
        </w:rPr>
        <w:tab/>
        <w:t xml:space="preserve">ANTAL, Eugen - JÓKAY, Matúš. Rotorový šifrátor Fialka M-125. Úvod k seriálu. In </w:t>
      </w:r>
      <w:r>
        <w:rPr>
          <w:i/>
          <w:iCs/>
          <w:lang w:val="sk-SK"/>
        </w:rPr>
        <w:t>Crypto-World</w:t>
      </w:r>
      <w:r>
        <w:rPr>
          <w:lang w:val="sk-SK"/>
        </w:rPr>
        <w:t>. Roč. 13, č. 4 (2011), s.17. ISSN 1801-2140.</w:t>
      </w:r>
      <w:r>
        <w:rPr>
          <w:lang w:val="sk-SK"/>
        </w:rPr>
        <w:br/>
        <w:t>Kategória publikácie do 2021: BDE</w:t>
      </w:r>
    </w:p>
    <w:p w14:paraId="493AB384" w14:textId="77777777" w:rsidR="001100F6" w:rsidRDefault="001100F6" w:rsidP="001100F6">
      <w:pPr>
        <w:widowControl w:val="0"/>
        <w:adjustRightInd w:val="0"/>
        <w:rPr>
          <w:lang w:val="sk-SK"/>
        </w:rPr>
      </w:pPr>
    </w:p>
    <w:p w14:paraId="6C05B1B5" w14:textId="77777777" w:rsidR="001100F6" w:rsidRDefault="001100F6" w:rsidP="001100F6">
      <w:pPr>
        <w:adjustRightInd w:val="0"/>
        <w:ind w:left="900" w:hanging="900"/>
        <w:rPr>
          <w:lang w:val="sk-SK"/>
        </w:rPr>
      </w:pPr>
      <w:r>
        <w:rPr>
          <w:lang w:val="sk-SK"/>
        </w:rPr>
        <w:t xml:space="preserve">O3_03   </w:t>
      </w:r>
      <w:r>
        <w:rPr>
          <w:lang w:val="sk-SK"/>
        </w:rPr>
        <w:tab/>
        <w:t xml:space="preserve">ANTAL, Eugen - JÓKAY, Matúš. Rotorový šifrátor Fialka M-125. Diel 2. Porovnanie s viacerými rotorovými šifrátormi. In </w:t>
      </w:r>
      <w:r>
        <w:rPr>
          <w:i/>
          <w:iCs/>
          <w:lang w:val="sk-SK"/>
        </w:rPr>
        <w:t>Crypto-World</w:t>
      </w:r>
      <w:r>
        <w:rPr>
          <w:lang w:val="sk-SK"/>
        </w:rPr>
        <w:t>. Roč. 13, č. 5 (2011), s.15-23. ISSN 1801-2140.</w:t>
      </w:r>
      <w:r>
        <w:rPr>
          <w:lang w:val="sk-SK"/>
        </w:rPr>
        <w:br/>
        <w:t>Kategória publikácie do 2021: BDE</w:t>
      </w:r>
    </w:p>
    <w:p w14:paraId="317F646A" w14:textId="77777777" w:rsidR="001100F6" w:rsidRDefault="001100F6" w:rsidP="001100F6">
      <w:pPr>
        <w:widowControl w:val="0"/>
        <w:adjustRightInd w:val="0"/>
        <w:rPr>
          <w:lang w:val="sk-SK"/>
        </w:rPr>
      </w:pPr>
    </w:p>
    <w:p w14:paraId="7F3C137E" w14:textId="77777777" w:rsidR="001100F6" w:rsidRDefault="001100F6" w:rsidP="001100F6">
      <w:pPr>
        <w:adjustRightInd w:val="0"/>
        <w:ind w:left="900" w:hanging="900"/>
        <w:rPr>
          <w:lang w:val="sk-SK"/>
        </w:rPr>
      </w:pPr>
      <w:r>
        <w:rPr>
          <w:lang w:val="sk-SK"/>
        </w:rPr>
        <w:t xml:space="preserve">O3_04   </w:t>
      </w:r>
      <w:r>
        <w:rPr>
          <w:lang w:val="sk-SK"/>
        </w:rPr>
        <w:tab/>
        <w:t xml:space="preserve">ANTAL, Eugen - JÓKAY, Matúš. Rotorový šifrátor Fialka M-125. Diel 4: Implementácia a možnosti využitia. In </w:t>
      </w:r>
      <w:r>
        <w:rPr>
          <w:i/>
          <w:iCs/>
          <w:lang w:val="sk-SK"/>
        </w:rPr>
        <w:t>Crypto-World</w:t>
      </w:r>
      <w:r>
        <w:rPr>
          <w:lang w:val="sk-SK"/>
        </w:rPr>
        <w:t>. Roč. 13, č. 9 (2011), s.9-15. ISSN 1801-2140.</w:t>
      </w:r>
      <w:r>
        <w:rPr>
          <w:lang w:val="sk-SK"/>
        </w:rPr>
        <w:br/>
        <w:t>Kategória publikácie do 2021: BDE</w:t>
      </w:r>
    </w:p>
    <w:p w14:paraId="3EC4B293" w14:textId="77777777" w:rsidR="001100F6" w:rsidRDefault="001100F6" w:rsidP="001100F6">
      <w:pPr>
        <w:widowControl w:val="0"/>
        <w:adjustRightInd w:val="0"/>
        <w:rPr>
          <w:lang w:val="sk-SK"/>
        </w:rPr>
      </w:pPr>
    </w:p>
    <w:p w14:paraId="1B03772A" w14:textId="77777777" w:rsidR="001100F6" w:rsidRDefault="001100F6" w:rsidP="001100F6">
      <w:pPr>
        <w:adjustRightInd w:val="0"/>
        <w:ind w:left="900" w:hanging="900"/>
        <w:rPr>
          <w:lang w:val="sk-SK"/>
        </w:rPr>
      </w:pPr>
      <w:r>
        <w:rPr>
          <w:lang w:val="sk-SK"/>
        </w:rPr>
        <w:t xml:space="preserve">O3_05   </w:t>
      </w:r>
      <w:r>
        <w:rPr>
          <w:lang w:val="sk-SK"/>
        </w:rPr>
        <w:tab/>
        <w:t xml:space="preserve">ANTAL, Eugen - JÓKAY, Matúš. Rotorový šifrátor Fialka M-125. Diel 3. Vybrané vlastnosti šifry. In </w:t>
      </w:r>
      <w:r>
        <w:rPr>
          <w:i/>
          <w:iCs/>
          <w:lang w:val="sk-SK"/>
        </w:rPr>
        <w:t>Crypto-World</w:t>
      </w:r>
      <w:r>
        <w:rPr>
          <w:lang w:val="sk-SK"/>
        </w:rPr>
        <w:t>. Roč. 13, č. 6 (2011), s.23-32. ISSN 1801-2140.</w:t>
      </w:r>
      <w:r>
        <w:rPr>
          <w:lang w:val="sk-SK"/>
        </w:rPr>
        <w:br/>
        <w:t>Kategória publikácie do 2021: BDE</w:t>
      </w:r>
    </w:p>
    <w:p w14:paraId="6EFF3DDA" w14:textId="77777777" w:rsidR="001100F6" w:rsidRDefault="001100F6" w:rsidP="001100F6">
      <w:pPr>
        <w:widowControl w:val="0"/>
        <w:adjustRightInd w:val="0"/>
        <w:rPr>
          <w:lang w:val="sk-SK"/>
        </w:rPr>
      </w:pPr>
    </w:p>
    <w:p w14:paraId="50F4CBDB" w14:textId="77777777" w:rsidR="001100F6" w:rsidRDefault="001100F6" w:rsidP="001100F6">
      <w:pPr>
        <w:widowControl w:val="0"/>
        <w:adjustRightInd w:val="0"/>
        <w:rPr>
          <w:b/>
          <w:bCs/>
          <w:lang w:val="sk-SK"/>
        </w:rPr>
      </w:pPr>
      <w:r>
        <w:rPr>
          <w:b/>
          <w:bCs/>
          <w:lang w:val="sk-SK"/>
        </w:rPr>
        <w:t>I2 Iný výstup publikačnej činnosti ako časť publikácie alebo zborníka</w:t>
      </w:r>
    </w:p>
    <w:p w14:paraId="5A3D6D8B" w14:textId="77777777" w:rsidR="001100F6" w:rsidRDefault="001100F6" w:rsidP="001100F6">
      <w:pPr>
        <w:adjustRightInd w:val="0"/>
        <w:ind w:left="900" w:hanging="900"/>
        <w:rPr>
          <w:lang w:val="sk-SK"/>
        </w:rPr>
      </w:pPr>
      <w:r>
        <w:rPr>
          <w:lang w:val="sk-SK"/>
        </w:rPr>
        <w:t xml:space="preserve">I2_01   </w:t>
      </w:r>
      <w:r>
        <w:rPr>
          <w:lang w:val="sk-SK"/>
        </w:rPr>
        <w:tab/>
        <w:t xml:space="preserve">JÓKAY, Matúš - KOŠDY, Martin - ČAVOJ, Martin. Steganographic File System Embedded in Static Images. In </w:t>
      </w:r>
      <w:r>
        <w:rPr>
          <w:i/>
          <w:iCs/>
          <w:lang w:val="sk-SK"/>
        </w:rPr>
        <w:t>Central European Conference on Cryptology 2013 : Telč, Czech Republic, June 26-28, 2013</w:t>
      </w:r>
      <w:r>
        <w:rPr>
          <w:lang w:val="sk-SK"/>
        </w:rPr>
        <w:t>. Brno : Masaryk University, 2013, s.76.</w:t>
      </w:r>
      <w:r>
        <w:rPr>
          <w:lang w:val="sk-SK"/>
        </w:rPr>
        <w:br/>
        <w:t>Kategória publikácie do 2021: GII</w:t>
      </w:r>
    </w:p>
    <w:p w14:paraId="01A0574D" w14:textId="77777777" w:rsidR="001100F6" w:rsidRDefault="001100F6" w:rsidP="001100F6">
      <w:pPr>
        <w:adjustRightInd w:val="0"/>
        <w:ind w:left="1200" w:hanging="1200"/>
        <w:rPr>
          <w:lang w:val="sk-SK"/>
        </w:rPr>
      </w:pPr>
      <w:r>
        <w:rPr>
          <w:lang w:val="sk-SK"/>
        </w:rPr>
        <w:tab/>
        <w:t>Ohlasy:</w:t>
      </w:r>
      <w:r>
        <w:rPr>
          <w:lang w:val="sk-SK"/>
        </w:rPr>
        <w:br/>
        <w:t xml:space="preserve">1. [1]   </w:t>
      </w:r>
      <w:r>
        <w:rPr>
          <w:lang w:val="sk-SK"/>
        </w:rPr>
        <w:tab/>
        <w:t>MADOS, Branislav - BALAZ, Anton - ADAM, Norbert - HURTUK, Jan. Information Hiding Into OBJ Format File Using Vector Steganography Techniques. In 2018 IEEE 12TH INTERNATIONAL SYMPOSIUM ON APPLIED COMPUTATIONAL INTELLIGENCE AND INFORMATICS (SACI), 2018, vol., no., pp. 91-95., Registrované v: WOS, SCOPUS</w:t>
      </w:r>
      <w:r>
        <w:rPr>
          <w:lang w:val="sk-SK"/>
        </w:rPr>
        <w:br/>
        <w:t>Ohlas: zahraničný</w:t>
      </w:r>
      <w:r>
        <w:rPr>
          <w:lang w:val="sk-SK"/>
        </w:rPr>
        <w:br/>
        <w:t xml:space="preserve">2. [1]   </w:t>
      </w:r>
      <w:r>
        <w:rPr>
          <w:lang w:val="sk-SK"/>
        </w:rPr>
        <w:tab/>
        <w:t>VOKOROKOS, Liberios - MADOS, Branislav - ADAM, Norbert - BALAZ, Anton - PORUBAN, Jaroslav - CHOVANCOVA, Eva. Multi-Carrier Steganographic Algorithm Using File Fragmentation of FAT FS. In COMPUTING AND INFORMATICS, 2019, vol. 38, no. 2, pp. 343-366. ISSN 1335-9150., Registrované v: WOS, SCOPUS</w:t>
      </w:r>
      <w:r>
        <w:rPr>
          <w:lang w:val="sk-SK"/>
        </w:rPr>
        <w:br/>
        <w:t>Ohlas: zahraničný</w:t>
      </w:r>
    </w:p>
    <w:p w14:paraId="7F41C45D" w14:textId="77777777" w:rsidR="001100F6" w:rsidRDefault="001100F6" w:rsidP="001100F6">
      <w:pPr>
        <w:widowControl w:val="0"/>
        <w:adjustRightInd w:val="0"/>
        <w:rPr>
          <w:lang w:val="sk-SK"/>
        </w:rPr>
      </w:pPr>
    </w:p>
    <w:p w14:paraId="1917281D" w14:textId="77777777" w:rsidR="001100F6" w:rsidRDefault="001100F6" w:rsidP="001100F6">
      <w:pPr>
        <w:widowControl w:val="0"/>
        <w:adjustRightInd w:val="0"/>
        <w:rPr>
          <w:b/>
          <w:bCs/>
          <w:lang w:val="sk-SK"/>
        </w:rPr>
      </w:pPr>
      <w:r>
        <w:rPr>
          <w:b/>
          <w:bCs/>
          <w:lang w:val="sk-SK"/>
        </w:rPr>
        <w:t>QQQ QQQ</w:t>
      </w:r>
    </w:p>
    <w:p w14:paraId="286A9703" w14:textId="77777777" w:rsidR="001100F6" w:rsidRDefault="001100F6" w:rsidP="001100F6">
      <w:pPr>
        <w:adjustRightInd w:val="0"/>
        <w:ind w:left="900" w:hanging="900"/>
        <w:rPr>
          <w:lang w:val="sk-SK"/>
        </w:rPr>
      </w:pPr>
      <w:r>
        <w:rPr>
          <w:lang w:val="sk-SK"/>
        </w:rPr>
        <w:t xml:space="preserve">_01   </w:t>
      </w:r>
      <w:r>
        <w:rPr>
          <w:lang w:val="sk-SK"/>
        </w:rPr>
        <w:tab/>
        <w:t xml:space="preserve">JÓKAY, Matúš. </w:t>
      </w:r>
      <w:r>
        <w:rPr>
          <w:i/>
          <w:iCs/>
          <w:lang w:val="sk-SK"/>
        </w:rPr>
        <w:t>Steganografia v obraze a videu : dát. obhaj. 27.9.2011, čís. ved. odb. 9.2.9</w:t>
      </w:r>
      <w:r>
        <w:rPr>
          <w:lang w:val="sk-SK"/>
        </w:rPr>
        <w:t>. Bratislava : STU v Bratislave FEI, 2011. 140 s. Dostupné na internete: &lt;http://is.stuba.sk/zp/portal_zp.pl?podrobnosti=55011&gt;.</w:t>
      </w:r>
      <w:r>
        <w:rPr>
          <w:lang w:val="sk-SK"/>
        </w:rPr>
        <w:br/>
        <w:t>Kategória publikácie do 2021: DAI</w:t>
      </w:r>
    </w:p>
    <w:p w14:paraId="1C300397" w14:textId="77777777" w:rsidR="001100F6" w:rsidRDefault="001100F6" w:rsidP="001100F6">
      <w:pPr>
        <w:adjustRightInd w:val="0"/>
        <w:rPr>
          <w:lang w:val="sk-SK"/>
        </w:rPr>
      </w:pPr>
    </w:p>
    <w:p w14:paraId="790685DA" w14:textId="77777777" w:rsidR="001100F6" w:rsidRDefault="001100F6" w:rsidP="001100F6">
      <w:pPr>
        <w:adjustRightInd w:val="0"/>
        <w:rPr>
          <w:lang w:val="sk-SK"/>
        </w:rPr>
      </w:pPr>
    </w:p>
    <w:p w14:paraId="0A49FFC6" w14:textId="77777777" w:rsidR="001100F6" w:rsidRDefault="001100F6" w:rsidP="001100F6">
      <w:pPr>
        <w:adjustRightInd w:val="0"/>
        <w:rPr>
          <w:b/>
          <w:bCs/>
          <w:lang w:val="sk-SK"/>
        </w:rPr>
      </w:pPr>
      <w:r>
        <w:rPr>
          <w:b/>
          <w:bCs/>
          <w:lang w:val="sk-SK"/>
        </w:rPr>
        <w:t>Štatistika: kategória publikačnej činnosti od 2022</w:t>
      </w:r>
    </w:p>
    <w:tbl>
      <w:tblPr>
        <w:tblW w:w="0" w:type="auto"/>
        <w:tblInd w:w="70" w:type="dxa"/>
        <w:tblLayout w:type="fixed"/>
        <w:tblCellMar>
          <w:left w:w="70" w:type="dxa"/>
          <w:right w:w="70" w:type="dxa"/>
        </w:tblCellMar>
        <w:tblLook w:val="0000" w:firstRow="0" w:lastRow="0" w:firstColumn="0" w:lastColumn="0" w:noHBand="0" w:noVBand="0"/>
      </w:tblPr>
      <w:tblGrid>
        <w:gridCol w:w="1400"/>
        <w:gridCol w:w="6700"/>
        <w:gridCol w:w="1100"/>
      </w:tblGrid>
      <w:tr w:rsidR="001100F6" w14:paraId="454E4393" w14:textId="77777777" w:rsidTr="001100F6">
        <w:tc>
          <w:tcPr>
            <w:tcW w:w="1400" w:type="dxa"/>
            <w:tcBorders>
              <w:top w:val="single" w:sz="6" w:space="0" w:color="auto"/>
              <w:left w:val="single" w:sz="6" w:space="0" w:color="auto"/>
              <w:bottom w:val="single" w:sz="6" w:space="0" w:color="auto"/>
              <w:right w:val="single" w:sz="6" w:space="0" w:color="auto"/>
            </w:tcBorders>
          </w:tcPr>
          <w:p w14:paraId="53E600E8" w14:textId="77777777" w:rsidR="001100F6" w:rsidRDefault="001100F6" w:rsidP="001100F6">
            <w:pPr>
              <w:adjustRightInd w:val="0"/>
              <w:rPr>
                <w:lang w:val="sk-SK"/>
              </w:rPr>
            </w:pPr>
            <w:r>
              <w:rPr>
                <w:lang w:val="sk-SK"/>
              </w:rPr>
              <w:t>V2</w:t>
            </w:r>
          </w:p>
        </w:tc>
        <w:tc>
          <w:tcPr>
            <w:tcW w:w="6700" w:type="dxa"/>
            <w:tcBorders>
              <w:top w:val="single" w:sz="6" w:space="0" w:color="auto"/>
              <w:left w:val="single" w:sz="6" w:space="0" w:color="auto"/>
              <w:bottom w:val="single" w:sz="6" w:space="0" w:color="auto"/>
              <w:right w:val="single" w:sz="6" w:space="0" w:color="auto"/>
            </w:tcBorders>
          </w:tcPr>
          <w:p w14:paraId="39BDA40A" w14:textId="77777777" w:rsidR="001100F6" w:rsidRDefault="001100F6" w:rsidP="001100F6">
            <w:pPr>
              <w:adjustRightInd w:val="0"/>
              <w:rPr>
                <w:lang w:val="sk-SK"/>
              </w:rPr>
            </w:pPr>
            <w:r>
              <w:rPr>
                <w:lang w:val="sk-SK"/>
              </w:rPr>
              <w:t>Vedecký výstup publikačnej činnosti ako časť editovanej knihy alebo zborníka</w:t>
            </w:r>
          </w:p>
        </w:tc>
        <w:tc>
          <w:tcPr>
            <w:tcW w:w="1100" w:type="dxa"/>
            <w:tcBorders>
              <w:top w:val="single" w:sz="6" w:space="0" w:color="auto"/>
              <w:left w:val="single" w:sz="6" w:space="0" w:color="auto"/>
              <w:bottom w:val="single" w:sz="6" w:space="0" w:color="auto"/>
              <w:right w:val="single" w:sz="6" w:space="0" w:color="auto"/>
            </w:tcBorders>
          </w:tcPr>
          <w:p w14:paraId="3B4AF2B8" w14:textId="77777777" w:rsidR="001100F6" w:rsidRDefault="001100F6" w:rsidP="001100F6">
            <w:pPr>
              <w:adjustRightInd w:val="0"/>
              <w:jc w:val="right"/>
              <w:rPr>
                <w:lang w:val="sk-SK"/>
              </w:rPr>
            </w:pPr>
            <w:r>
              <w:rPr>
                <w:lang w:val="sk-SK"/>
              </w:rPr>
              <w:t>17</w:t>
            </w:r>
          </w:p>
        </w:tc>
      </w:tr>
      <w:tr w:rsidR="001100F6" w14:paraId="3552F57A" w14:textId="77777777" w:rsidTr="001100F6">
        <w:tc>
          <w:tcPr>
            <w:tcW w:w="1400" w:type="dxa"/>
            <w:tcBorders>
              <w:top w:val="single" w:sz="6" w:space="0" w:color="auto"/>
              <w:left w:val="single" w:sz="6" w:space="0" w:color="auto"/>
              <w:bottom w:val="single" w:sz="6" w:space="0" w:color="auto"/>
              <w:right w:val="single" w:sz="6" w:space="0" w:color="auto"/>
            </w:tcBorders>
          </w:tcPr>
          <w:p w14:paraId="66834A39" w14:textId="77777777" w:rsidR="001100F6" w:rsidRDefault="001100F6" w:rsidP="001100F6">
            <w:pPr>
              <w:adjustRightInd w:val="0"/>
              <w:rPr>
                <w:lang w:val="sk-SK"/>
              </w:rPr>
            </w:pPr>
            <w:r>
              <w:rPr>
                <w:lang w:val="sk-SK"/>
              </w:rPr>
              <w:t>V3</w:t>
            </w:r>
          </w:p>
        </w:tc>
        <w:tc>
          <w:tcPr>
            <w:tcW w:w="6700" w:type="dxa"/>
            <w:tcBorders>
              <w:top w:val="single" w:sz="6" w:space="0" w:color="auto"/>
              <w:left w:val="single" w:sz="6" w:space="0" w:color="auto"/>
              <w:bottom w:val="single" w:sz="6" w:space="0" w:color="auto"/>
              <w:right w:val="single" w:sz="6" w:space="0" w:color="auto"/>
            </w:tcBorders>
          </w:tcPr>
          <w:p w14:paraId="55C35528" w14:textId="77777777" w:rsidR="001100F6" w:rsidRDefault="001100F6" w:rsidP="001100F6">
            <w:pPr>
              <w:adjustRightInd w:val="0"/>
              <w:rPr>
                <w:lang w:val="sk-SK"/>
              </w:rPr>
            </w:pPr>
            <w:r>
              <w:rPr>
                <w:lang w:val="sk-SK"/>
              </w:rPr>
              <w:t>Vedecký výstup publikačnej činnosti z časopisu</w:t>
            </w:r>
          </w:p>
        </w:tc>
        <w:tc>
          <w:tcPr>
            <w:tcW w:w="1100" w:type="dxa"/>
            <w:tcBorders>
              <w:top w:val="single" w:sz="6" w:space="0" w:color="auto"/>
              <w:left w:val="single" w:sz="6" w:space="0" w:color="auto"/>
              <w:bottom w:val="single" w:sz="6" w:space="0" w:color="auto"/>
              <w:right w:val="single" w:sz="6" w:space="0" w:color="auto"/>
            </w:tcBorders>
          </w:tcPr>
          <w:p w14:paraId="41A6C150" w14:textId="77777777" w:rsidR="001100F6" w:rsidRDefault="001100F6" w:rsidP="001100F6">
            <w:pPr>
              <w:adjustRightInd w:val="0"/>
              <w:jc w:val="right"/>
              <w:rPr>
                <w:lang w:val="sk-SK"/>
              </w:rPr>
            </w:pPr>
            <w:r>
              <w:rPr>
                <w:lang w:val="sk-SK"/>
              </w:rPr>
              <w:t>12</w:t>
            </w:r>
          </w:p>
        </w:tc>
      </w:tr>
      <w:tr w:rsidR="001100F6" w14:paraId="2CC10A1D" w14:textId="77777777" w:rsidTr="001100F6">
        <w:tc>
          <w:tcPr>
            <w:tcW w:w="1400" w:type="dxa"/>
            <w:tcBorders>
              <w:top w:val="single" w:sz="6" w:space="0" w:color="auto"/>
              <w:left w:val="single" w:sz="6" w:space="0" w:color="auto"/>
              <w:bottom w:val="single" w:sz="6" w:space="0" w:color="auto"/>
              <w:right w:val="single" w:sz="6" w:space="0" w:color="auto"/>
            </w:tcBorders>
          </w:tcPr>
          <w:p w14:paraId="4AA013E0" w14:textId="77777777" w:rsidR="001100F6" w:rsidRDefault="001100F6" w:rsidP="001100F6">
            <w:pPr>
              <w:adjustRightInd w:val="0"/>
              <w:rPr>
                <w:lang w:val="sk-SK"/>
              </w:rPr>
            </w:pPr>
            <w:r>
              <w:rPr>
                <w:lang w:val="sk-SK"/>
              </w:rPr>
              <w:t>P1</w:t>
            </w:r>
          </w:p>
        </w:tc>
        <w:tc>
          <w:tcPr>
            <w:tcW w:w="6700" w:type="dxa"/>
            <w:tcBorders>
              <w:top w:val="single" w:sz="6" w:space="0" w:color="auto"/>
              <w:left w:val="single" w:sz="6" w:space="0" w:color="auto"/>
              <w:bottom w:val="single" w:sz="6" w:space="0" w:color="auto"/>
              <w:right w:val="single" w:sz="6" w:space="0" w:color="auto"/>
            </w:tcBorders>
          </w:tcPr>
          <w:p w14:paraId="7A2747F2" w14:textId="77777777" w:rsidR="001100F6" w:rsidRDefault="001100F6" w:rsidP="001100F6">
            <w:pPr>
              <w:adjustRightInd w:val="0"/>
              <w:rPr>
                <w:lang w:val="sk-SK"/>
              </w:rPr>
            </w:pPr>
            <w:r>
              <w:rPr>
                <w:lang w:val="sk-SK"/>
              </w:rPr>
              <w:t>Pedagogický výstup publikačnej činnosti ako celok</w:t>
            </w:r>
          </w:p>
        </w:tc>
        <w:tc>
          <w:tcPr>
            <w:tcW w:w="1100" w:type="dxa"/>
            <w:tcBorders>
              <w:top w:val="single" w:sz="6" w:space="0" w:color="auto"/>
              <w:left w:val="single" w:sz="6" w:space="0" w:color="auto"/>
              <w:bottom w:val="single" w:sz="6" w:space="0" w:color="auto"/>
              <w:right w:val="single" w:sz="6" w:space="0" w:color="auto"/>
            </w:tcBorders>
          </w:tcPr>
          <w:p w14:paraId="50000B5F" w14:textId="77777777" w:rsidR="001100F6" w:rsidRDefault="001100F6" w:rsidP="001100F6">
            <w:pPr>
              <w:adjustRightInd w:val="0"/>
              <w:jc w:val="right"/>
              <w:rPr>
                <w:lang w:val="sk-SK"/>
              </w:rPr>
            </w:pPr>
            <w:r>
              <w:rPr>
                <w:lang w:val="sk-SK"/>
              </w:rPr>
              <w:t>2</w:t>
            </w:r>
          </w:p>
        </w:tc>
      </w:tr>
      <w:tr w:rsidR="001100F6" w14:paraId="3F8FC1D3" w14:textId="77777777" w:rsidTr="001100F6">
        <w:tc>
          <w:tcPr>
            <w:tcW w:w="1400" w:type="dxa"/>
            <w:tcBorders>
              <w:top w:val="single" w:sz="6" w:space="0" w:color="auto"/>
              <w:left w:val="single" w:sz="6" w:space="0" w:color="auto"/>
              <w:bottom w:val="single" w:sz="6" w:space="0" w:color="auto"/>
              <w:right w:val="single" w:sz="6" w:space="0" w:color="auto"/>
            </w:tcBorders>
          </w:tcPr>
          <w:p w14:paraId="04ADC2C5" w14:textId="77777777" w:rsidR="001100F6" w:rsidRDefault="001100F6" w:rsidP="001100F6">
            <w:pPr>
              <w:adjustRightInd w:val="0"/>
              <w:rPr>
                <w:lang w:val="sk-SK"/>
              </w:rPr>
            </w:pPr>
            <w:r>
              <w:rPr>
                <w:lang w:val="sk-SK"/>
              </w:rPr>
              <w:t>O2</w:t>
            </w:r>
          </w:p>
        </w:tc>
        <w:tc>
          <w:tcPr>
            <w:tcW w:w="6700" w:type="dxa"/>
            <w:tcBorders>
              <w:top w:val="single" w:sz="6" w:space="0" w:color="auto"/>
              <w:left w:val="single" w:sz="6" w:space="0" w:color="auto"/>
              <w:bottom w:val="single" w:sz="6" w:space="0" w:color="auto"/>
              <w:right w:val="single" w:sz="6" w:space="0" w:color="auto"/>
            </w:tcBorders>
          </w:tcPr>
          <w:p w14:paraId="1915B6F1" w14:textId="77777777" w:rsidR="001100F6" w:rsidRDefault="001100F6" w:rsidP="001100F6">
            <w:pPr>
              <w:adjustRightInd w:val="0"/>
              <w:rPr>
                <w:lang w:val="sk-SK"/>
              </w:rPr>
            </w:pPr>
            <w:r>
              <w:rPr>
                <w:lang w:val="sk-SK"/>
              </w:rPr>
              <w:t>Odborný výstup publikačnej činnosti ako časť knižnej publikácie alebo zborníka</w:t>
            </w:r>
          </w:p>
        </w:tc>
        <w:tc>
          <w:tcPr>
            <w:tcW w:w="1100" w:type="dxa"/>
            <w:tcBorders>
              <w:top w:val="single" w:sz="6" w:space="0" w:color="auto"/>
              <w:left w:val="single" w:sz="6" w:space="0" w:color="auto"/>
              <w:bottom w:val="single" w:sz="6" w:space="0" w:color="auto"/>
              <w:right w:val="single" w:sz="6" w:space="0" w:color="auto"/>
            </w:tcBorders>
          </w:tcPr>
          <w:p w14:paraId="7117F7F1" w14:textId="77777777" w:rsidR="001100F6" w:rsidRDefault="001100F6" w:rsidP="001100F6">
            <w:pPr>
              <w:adjustRightInd w:val="0"/>
              <w:jc w:val="right"/>
              <w:rPr>
                <w:lang w:val="sk-SK"/>
              </w:rPr>
            </w:pPr>
            <w:r>
              <w:rPr>
                <w:lang w:val="sk-SK"/>
              </w:rPr>
              <w:t>6</w:t>
            </w:r>
          </w:p>
        </w:tc>
      </w:tr>
      <w:tr w:rsidR="001100F6" w14:paraId="0CA4CC8F" w14:textId="77777777" w:rsidTr="001100F6">
        <w:tc>
          <w:tcPr>
            <w:tcW w:w="1400" w:type="dxa"/>
            <w:tcBorders>
              <w:top w:val="single" w:sz="6" w:space="0" w:color="auto"/>
              <w:left w:val="single" w:sz="6" w:space="0" w:color="auto"/>
              <w:bottom w:val="single" w:sz="6" w:space="0" w:color="auto"/>
              <w:right w:val="single" w:sz="6" w:space="0" w:color="auto"/>
            </w:tcBorders>
          </w:tcPr>
          <w:p w14:paraId="090B9D70" w14:textId="77777777" w:rsidR="001100F6" w:rsidRDefault="001100F6" w:rsidP="001100F6">
            <w:pPr>
              <w:adjustRightInd w:val="0"/>
              <w:rPr>
                <w:lang w:val="sk-SK"/>
              </w:rPr>
            </w:pPr>
            <w:r>
              <w:rPr>
                <w:lang w:val="sk-SK"/>
              </w:rPr>
              <w:t>O3</w:t>
            </w:r>
          </w:p>
        </w:tc>
        <w:tc>
          <w:tcPr>
            <w:tcW w:w="6700" w:type="dxa"/>
            <w:tcBorders>
              <w:top w:val="single" w:sz="6" w:space="0" w:color="auto"/>
              <w:left w:val="single" w:sz="6" w:space="0" w:color="auto"/>
              <w:bottom w:val="single" w:sz="6" w:space="0" w:color="auto"/>
              <w:right w:val="single" w:sz="6" w:space="0" w:color="auto"/>
            </w:tcBorders>
          </w:tcPr>
          <w:p w14:paraId="1DA386BD" w14:textId="77777777" w:rsidR="001100F6" w:rsidRDefault="001100F6" w:rsidP="001100F6">
            <w:pPr>
              <w:adjustRightInd w:val="0"/>
              <w:rPr>
                <w:lang w:val="sk-SK"/>
              </w:rPr>
            </w:pPr>
            <w:r>
              <w:rPr>
                <w:lang w:val="sk-SK"/>
              </w:rPr>
              <w:t>Odborný výstup publikačnej činnosti z časopisu</w:t>
            </w:r>
          </w:p>
        </w:tc>
        <w:tc>
          <w:tcPr>
            <w:tcW w:w="1100" w:type="dxa"/>
            <w:tcBorders>
              <w:top w:val="single" w:sz="6" w:space="0" w:color="auto"/>
              <w:left w:val="single" w:sz="6" w:space="0" w:color="auto"/>
              <w:bottom w:val="single" w:sz="6" w:space="0" w:color="auto"/>
              <w:right w:val="single" w:sz="6" w:space="0" w:color="auto"/>
            </w:tcBorders>
          </w:tcPr>
          <w:p w14:paraId="2574CB37" w14:textId="77777777" w:rsidR="001100F6" w:rsidRDefault="001100F6" w:rsidP="001100F6">
            <w:pPr>
              <w:adjustRightInd w:val="0"/>
              <w:jc w:val="right"/>
              <w:rPr>
                <w:lang w:val="sk-SK"/>
              </w:rPr>
            </w:pPr>
            <w:r>
              <w:rPr>
                <w:lang w:val="sk-SK"/>
              </w:rPr>
              <w:t>5</w:t>
            </w:r>
          </w:p>
        </w:tc>
      </w:tr>
      <w:tr w:rsidR="001100F6" w14:paraId="2C82EC98" w14:textId="77777777" w:rsidTr="001100F6">
        <w:tc>
          <w:tcPr>
            <w:tcW w:w="1400" w:type="dxa"/>
            <w:tcBorders>
              <w:top w:val="single" w:sz="6" w:space="0" w:color="auto"/>
              <w:left w:val="single" w:sz="6" w:space="0" w:color="auto"/>
              <w:bottom w:val="single" w:sz="6" w:space="0" w:color="auto"/>
              <w:right w:val="single" w:sz="6" w:space="0" w:color="auto"/>
            </w:tcBorders>
          </w:tcPr>
          <w:p w14:paraId="294839AE" w14:textId="77777777" w:rsidR="001100F6" w:rsidRDefault="001100F6" w:rsidP="001100F6">
            <w:pPr>
              <w:adjustRightInd w:val="0"/>
              <w:rPr>
                <w:lang w:val="sk-SK"/>
              </w:rPr>
            </w:pPr>
            <w:r>
              <w:rPr>
                <w:lang w:val="sk-SK"/>
              </w:rPr>
              <w:t>I2</w:t>
            </w:r>
          </w:p>
        </w:tc>
        <w:tc>
          <w:tcPr>
            <w:tcW w:w="6700" w:type="dxa"/>
            <w:tcBorders>
              <w:top w:val="single" w:sz="6" w:space="0" w:color="auto"/>
              <w:left w:val="single" w:sz="6" w:space="0" w:color="auto"/>
              <w:bottom w:val="single" w:sz="6" w:space="0" w:color="auto"/>
              <w:right w:val="single" w:sz="6" w:space="0" w:color="auto"/>
            </w:tcBorders>
          </w:tcPr>
          <w:p w14:paraId="52D996BC" w14:textId="77777777" w:rsidR="001100F6" w:rsidRDefault="001100F6" w:rsidP="001100F6">
            <w:pPr>
              <w:adjustRightInd w:val="0"/>
              <w:rPr>
                <w:lang w:val="sk-SK"/>
              </w:rPr>
            </w:pPr>
            <w:r>
              <w:rPr>
                <w:lang w:val="sk-SK"/>
              </w:rPr>
              <w:t>Iný výstup publikačnej činnosti ako časť publikácie alebo zborníka</w:t>
            </w:r>
          </w:p>
        </w:tc>
        <w:tc>
          <w:tcPr>
            <w:tcW w:w="1100" w:type="dxa"/>
            <w:tcBorders>
              <w:top w:val="single" w:sz="6" w:space="0" w:color="auto"/>
              <w:left w:val="single" w:sz="6" w:space="0" w:color="auto"/>
              <w:bottom w:val="single" w:sz="6" w:space="0" w:color="auto"/>
              <w:right w:val="single" w:sz="6" w:space="0" w:color="auto"/>
            </w:tcBorders>
          </w:tcPr>
          <w:p w14:paraId="007891ED" w14:textId="77777777" w:rsidR="001100F6" w:rsidRDefault="001100F6" w:rsidP="001100F6">
            <w:pPr>
              <w:adjustRightInd w:val="0"/>
              <w:jc w:val="right"/>
              <w:rPr>
                <w:lang w:val="sk-SK"/>
              </w:rPr>
            </w:pPr>
            <w:r>
              <w:rPr>
                <w:lang w:val="sk-SK"/>
              </w:rPr>
              <w:t>1</w:t>
            </w:r>
          </w:p>
        </w:tc>
      </w:tr>
      <w:tr w:rsidR="001100F6" w14:paraId="297922A0" w14:textId="77777777" w:rsidTr="001100F6">
        <w:tc>
          <w:tcPr>
            <w:tcW w:w="1400" w:type="dxa"/>
            <w:tcBorders>
              <w:top w:val="single" w:sz="6" w:space="0" w:color="auto"/>
              <w:left w:val="single" w:sz="6" w:space="0" w:color="auto"/>
              <w:bottom w:val="single" w:sz="6" w:space="0" w:color="auto"/>
              <w:right w:val="single" w:sz="6" w:space="0" w:color="auto"/>
            </w:tcBorders>
          </w:tcPr>
          <w:p w14:paraId="35BB3F3D" w14:textId="77777777" w:rsidR="001100F6" w:rsidRDefault="001100F6" w:rsidP="001100F6">
            <w:pPr>
              <w:adjustRightInd w:val="0"/>
              <w:rPr>
                <w:lang w:val="sk-SK"/>
              </w:rPr>
            </w:pPr>
            <w:r>
              <w:rPr>
                <w:lang w:val="sk-SK"/>
              </w:rPr>
              <w:t>QQQ</w:t>
            </w:r>
          </w:p>
        </w:tc>
        <w:tc>
          <w:tcPr>
            <w:tcW w:w="6700" w:type="dxa"/>
            <w:tcBorders>
              <w:top w:val="single" w:sz="6" w:space="0" w:color="auto"/>
              <w:left w:val="single" w:sz="6" w:space="0" w:color="auto"/>
              <w:bottom w:val="single" w:sz="6" w:space="0" w:color="auto"/>
              <w:right w:val="single" w:sz="6" w:space="0" w:color="auto"/>
            </w:tcBorders>
          </w:tcPr>
          <w:p w14:paraId="6B75D918" w14:textId="77777777" w:rsidR="001100F6" w:rsidRDefault="001100F6" w:rsidP="001100F6">
            <w:pPr>
              <w:adjustRightInd w:val="0"/>
              <w:rPr>
                <w:lang w:val="sk-SK"/>
              </w:rPr>
            </w:pPr>
            <w:r>
              <w:rPr>
                <w:lang w:val="sk-SK"/>
              </w:rPr>
              <w:t>QQQ</w:t>
            </w:r>
          </w:p>
        </w:tc>
        <w:tc>
          <w:tcPr>
            <w:tcW w:w="1100" w:type="dxa"/>
            <w:tcBorders>
              <w:top w:val="single" w:sz="6" w:space="0" w:color="auto"/>
              <w:left w:val="single" w:sz="6" w:space="0" w:color="auto"/>
              <w:bottom w:val="single" w:sz="6" w:space="0" w:color="auto"/>
              <w:right w:val="single" w:sz="6" w:space="0" w:color="auto"/>
            </w:tcBorders>
          </w:tcPr>
          <w:p w14:paraId="23164C48" w14:textId="77777777" w:rsidR="001100F6" w:rsidRDefault="001100F6" w:rsidP="001100F6">
            <w:pPr>
              <w:adjustRightInd w:val="0"/>
              <w:jc w:val="right"/>
              <w:rPr>
                <w:lang w:val="sk-SK"/>
              </w:rPr>
            </w:pPr>
            <w:r>
              <w:rPr>
                <w:lang w:val="sk-SK"/>
              </w:rPr>
              <w:t>1</w:t>
            </w:r>
          </w:p>
        </w:tc>
      </w:tr>
      <w:tr w:rsidR="001100F6" w14:paraId="06275E3D" w14:textId="77777777" w:rsidTr="001100F6">
        <w:tc>
          <w:tcPr>
            <w:tcW w:w="1400" w:type="dxa"/>
            <w:tcBorders>
              <w:top w:val="single" w:sz="6" w:space="0" w:color="auto"/>
              <w:left w:val="single" w:sz="6" w:space="0" w:color="auto"/>
              <w:bottom w:val="single" w:sz="6" w:space="0" w:color="auto"/>
              <w:right w:val="single" w:sz="6" w:space="0" w:color="auto"/>
            </w:tcBorders>
          </w:tcPr>
          <w:p w14:paraId="27321E02" w14:textId="77777777" w:rsidR="001100F6" w:rsidRDefault="001100F6" w:rsidP="001100F6">
            <w:pPr>
              <w:adjustRightInd w:val="0"/>
              <w:rPr>
                <w:lang w:val="sk-SK"/>
              </w:rPr>
            </w:pPr>
            <w:r>
              <w:rPr>
                <w:b/>
                <w:bCs/>
                <w:lang w:val="sk-SK"/>
              </w:rPr>
              <w:t>Súčet</w:t>
            </w:r>
          </w:p>
        </w:tc>
        <w:tc>
          <w:tcPr>
            <w:tcW w:w="6700" w:type="dxa"/>
            <w:tcBorders>
              <w:top w:val="single" w:sz="6" w:space="0" w:color="auto"/>
              <w:left w:val="single" w:sz="6" w:space="0" w:color="auto"/>
              <w:bottom w:val="single" w:sz="6" w:space="0" w:color="auto"/>
              <w:right w:val="single" w:sz="6" w:space="0" w:color="auto"/>
            </w:tcBorders>
          </w:tcPr>
          <w:p w14:paraId="48B5E9F3" w14:textId="77777777" w:rsidR="001100F6" w:rsidRDefault="001100F6" w:rsidP="001100F6">
            <w:pPr>
              <w:adjustRightInd w:val="0"/>
              <w:rPr>
                <w:lang w:val="sk-SK"/>
              </w:rPr>
            </w:pPr>
          </w:p>
        </w:tc>
        <w:tc>
          <w:tcPr>
            <w:tcW w:w="1100" w:type="dxa"/>
            <w:tcBorders>
              <w:top w:val="single" w:sz="6" w:space="0" w:color="auto"/>
              <w:left w:val="single" w:sz="6" w:space="0" w:color="auto"/>
              <w:bottom w:val="single" w:sz="6" w:space="0" w:color="auto"/>
              <w:right w:val="single" w:sz="6" w:space="0" w:color="auto"/>
            </w:tcBorders>
          </w:tcPr>
          <w:p w14:paraId="05DCE41A" w14:textId="77777777" w:rsidR="001100F6" w:rsidRDefault="001100F6" w:rsidP="001100F6">
            <w:pPr>
              <w:adjustRightInd w:val="0"/>
              <w:jc w:val="right"/>
              <w:rPr>
                <w:lang w:val="sk-SK"/>
              </w:rPr>
            </w:pPr>
            <w:r>
              <w:rPr>
                <w:b/>
                <w:bCs/>
                <w:lang w:val="sk-SK"/>
              </w:rPr>
              <w:t>44</w:t>
            </w:r>
          </w:p>
        </w:tc>
      </w:tr>
    </w:tbl>
    <w:p w14:paraId="2F5704C1" w14:textId="77777777" w:rsidR="001100F6" w:rsidRDefault="001100F6" w:rsidP="001100F6">
      <w:pPr>
        <w:adjustRightInd w:val="0"/>
        <w:rPr>
          <w:lang w:val="sk-SK"/>
        </w:rPr>
      </w:pPr>
      <w:r>
        <w:rPr>
          <w:lang w:val="sk-SK"/>
        </w:rPr>
        <w:br/>
      </w:r>
    </w:p>
    <w:p w14:paraId="385E3B9A" w14:textId="77777777" w:rsidR="001100F6" w:rsidRDefault="001100F6" w:rsidP="001100F6">
      <w:pPr>
        <w:adjustRightInd w:val="0"/>
        <w:rPr>
          <w:b/>
          <w:bCs/>
          <w:lang w:val="sk-SK"/>
        </w:rPr>
      </w:pPr>
      <w:r>
        <w:rPr>
          <w:b/>
          <w:bCs/>
          <w:lang w:val="sk-SK"/>
        </w:rPr>
        <w:t>Štatistika: kategória ohlasov od 2022</w:t>
      </w:r>
    </w:p>
    <w:tbl>
      <w:tblPr>
        <w:tblW w:w="0" w:type="auto"/>
        <w:tblInd w:w="70" w:type="dxa"/>
        <w:tblLayout w:type="fixed"/>
        <w:tblCellMar>
          <w:left w:w="70" w:type="dxa"/>
          <w:right w:w="70" w:type="dxa"/>
        </w:tblCellMar>
        <w:tblLook w:val="0000" w:firstRow="0" w:lastRow="0" w:firstColumn="0" w:lastColumn="0" w:noHBand="0" w:noVBand="0"/>
      </w:tblPr>
      <w:tblGrid>
        <w:gridCol w:w="1400"/>
        <w:gridCol w:w="2100"/>
        <w:gridCol w:w="3000"/>
        <w:gridCol w:w="1600"/>
        <w:gridCol w:w="1100"/>
      </w:tblGrid>
      <w:tr w:rsidR="001100F6" w14:paraId="09F5E1D5" w14:textId="77777777" w:rsidTr="001100F6">
        <w:tc>
          <w:tcPr>
            <w:tcW w:w="8100" w:type="dxa"/>
            <w:gridSpan w:val="4"/>
            <w:tcBorders>
              <w:top w:val="single" w:sz="6" w:space="0" w:color="auto"/>
              <w:left w:val="single" w:sz="6" w:space="0" w:color="auto"/>
              <w:bottom w:val="single" w:sz="6" w:space="0" w:color="auto"/>
              <w:right w:val="single" w:sz="6" w:space="0" w:color="auto"/>
            </w:tcBorders>
            <w:shd w:val="clear" w:color="auto" w:fill="D4D4D4"/>
          </w:tcPr>
          <w:p w14:paraId="12215478" w14:textId="77777777" w:rsidR="001100F6" w:rsidRDefault="001100F6" w:rsidP="001100F6">
            <w:pPr>
              <w:adjustRightInd w:val="0"/>
              <w:rPr>
                <w:lang w:val="sk-SK"/>
              </w:rPr>
            </w:pPr>
            <w:r>
              <w:rPr>
                <w:b/>
                <w:bCs/>
                <w:lang w:val="sk-SK"/>
              </w:rPr>
              <w:t>1 Citácia v publikácii registrovaná v citačných indexoch</w:t>
            </w:r>
          </w:p>
        </w:tc>
        <w:tc>
          <w:tcPr>
            <w:tcW w:w="1100" w:type="dxa"/>
            <w:tcBorders>
              <w:top w:val="single" w:sz="6" w:space="0" w:color="auto"/>
              <w:left w:val="single" w:sz="6" w:space="0" w:color="auto"/>
              <w:bottom w:val="single" w:sz="6" w:space="0" w:color="auto"/>
              <w:right w:val="single" w:sz="6" w:space="0" w:color="auto"/>
            </w:tcBorders>
            <w:shd w:val="clear" w:color="auto" w:fill="D4D4D4"/>
          </w:tcPr>
          <w:p w14:paraId="23B24B0C" w14:textId="77777777" w:rsidR="001100F6" w:rsidRDefault="001100F6" w:rsidP="001100F6">
            <w:pPr>
              <w:adjustRightInd w:val="0"/>
              <w:jc w:val="right"/>
              <w:rPr>
                <w:lang w:val="sk-SK"/>
              </w:rPr>
            </w:pPr>
            <w:r>
              <w:rPr>
                <w:b/>
                <w:bCs/>
                <w:lang w:val="sk-SK"/>
              </w:rPr>
              <w:t>27</w:t>
            </w:r>
          </w:p>
        </w:tc>
      </w:tr>
      <w:tr w:rsidR="001100F6" w14:paraId="03E91348" w14:textId="77777777" w:rsidTr="001100F6">
        <w:tc>
          <w:tcPr>
            <w:tcW w:w="1400" w:type="dxa"/>
            <w:tcBorders>
              <w:top w:val="single" w:sz="6" w:space="0" w:color="auto"/>
              <w:left w:val="single" w:sz="6" w:space="0" w:color="auto"/>
              <w:bottom w:val="single" w:sz="6" w:space="0" w:color="auto"/>
              <w:right w:val="single" w:sz="6" w:space="0" w:color="auto"/>
            </w:tcBorders>
          </w:tcPr>
          <w:p w14:paraId="38E54D05" w14:textId="77777777" w:rsidR="001100F6" w:rsidRDefault="001100F6" w:rsidP="001100F6">
            <w:pPr>
              <w:adjustRightInd w:val="0"/>
              <w:rPr>
                <w:lang w:val="sk-SK"/>
              </w:rPr>
            </w:pPr>
          </w:p>
        </w:tc>
        <w:tc>
          <w:tcPr>
            <w:tcW w:w="2100" w:type="dxa"/>
            <w:tcBorders>
              <w:top w:val="single" w:sz="6" w:space="0" w:color="auto"/>
              <w:left w:val="single" w:sz="6" w:space="0" w:color="auto"/>
              <w:bottom w:val="single" w:sz="6" w:space="0" w:color="auto"/>
              <w:right w:val="single" w:sz="6" w:space="0" w:color="auto"/>
            </w:tcBorders>
          </w:tcPr>
          <w:p w14:paraId="4FC88BD6" w14:textId="77777777" w:rsidR="001100F6" w:rsidRDefault="001100F6" w:rsidP="001100F6">
            <w:pPr>
              <w:adjustRightInd w:val="0"/>
              <w:rPr>
                <w:lang w:val="sk-SK"/>
              </w:rPr>
            </w:pPr>
            <w:r>
              <w:rPr>
                <w:lang w:val="sk-SK"/>
              </w:rPr>
              <w:t>Domáce</w:t>
            </w:r>
          </w:p>
        </w:tc>
        <w:tc>
          <w:tcPr>
            <w:tcW w:w="3000" w:type="dxa"/>
            <w:tcBorders>
              <w:top w:val="single" w:sz="6" w:space="0" w:color="auto"/>
              <w:left w:val="single" w:sz="6" w:space="0" w:color="auto"/>
              <w:bottom w:val="single" w:sz="6" w:space="0" w:color="auto"/>
              <w:right w:val="single" w:sz="6" w:space="0" w:color="auto"/>
            </w:tcBorders>
          </w:tcPr>
          <w:p w14:paraId="5BA97478" w14:textId="77777777" w:rsidR="001100F6" w:rsidRDefault="001100F6" w:rsidP="001100F6">
            <w:pPr>
              <w:adjustRightInd w:val="0"/>
              <w:rPr>
                <w:lang w:val="sk-SK"/>
              </w:rPr>
            </w:pPr>
          </w:p>
        </w:tc>
        <w:tc>
          <w:tcPr>
            <w:tcW w:w="1600" w:type="dxa"/>
            <w:tcBorders>
              <w:top w:val="single" w:sz="6" w:space="0" w:color="auto"/>
              <w:left w:val="single" w:sz="6" w:space="0" w:color="auto"/>
              <w:bottom w:val="single" w:sz="6" w:space="0" w:color="auto"/>
              <w:right w:val="single" w:sz="6" w:space="0" w:color="auto"/>
            </w:tcBorders>
          </w:tcPr>
          <w:p w14:paraId="0EE616BC" w14:textId="77777777" w:rsidR="001100F6" w:rsidRDefault="001100F6" w:rsidP="001100F6">
            <w:pPr>
              <w:adjustRightInd w:val="0"/>
              <w:jc w:val="right"/>
              <w:rPr>
                <w:lang w:val="sk-SK"/>
              </w:rPr>
            </w:pPr>
            <w:r>
              <w:rPr>
                <w:lang w:val="sk-SK"/>
              </w:rPr>
              <w:t>4</w:t>
            </w:r>
          </w:p>
        </w:tc>
        <w:tc>
          <w:tcPr>
            <w:tcW w:w="1100" w:type="dxa"/>
            <w:tcBorders>
              <w:top w:val="single" w:sz="6" w:space="0" w:color="auto"/>
              <w:left w:val="single" w:sz="6" w:space="0" w:color="auto"/>
              <w:bottom w:val="single" w:sz="6" w:space="0" w:color="auto"/>
              <w:right w:val="single" w:sz="6" w:space="0" w:color="auto"/>
            </w:tcBorders>
          </w:tcPr>
          <w:p w14:paraId="2C02D66E" w14:textId="77777777" w:rsidR="001100F6" w:rsidRDefault="001100F6" w:rsidP="001100F6">
            <w:pPr>
              <w:adjustRightInd w:val="0"/>
              <w:jc w:val="right"/>
              <w:rPr>
                <w:lang w:val="sk-SK"/>
              </w:rPr>
            </w:pPr>
          </w:p>
        </w:tc>
      </w:tr>
      <w:tr w:rsidR="001100F6" w14:paraId="359C4630" w14:textId="77777777" w:rsidTr="001100F6">
        <w:tc>
          <w:tcPr>
            <w:tcW w:w="1400" w:type="dxa"/>
            <w:tcBorders>
              <w:top w:val="single" w:sz="6" w:space="0" w:color="auto"/>
              <w:left w:val="single" w:sz="6" w:space="0" w:color="auto"/>
              <w:bottom w:val="single" w:sz="6" w:space="0" w:color="auto"/>
              <w:right w:val="single" w:sz="6" w:space="0" w:color="auto"/>
            </w:tcBorders>
          </w:tcPr>
          <w:p w14:paraId="1F95520D" w14:textId="77777777" w:rsidR="001100F6" w:rsidRDefault="001100F6" w:rsidP="001100F6">
            <w:pPr>
              <w:adjustRightInd w:val="0"/>
              <w:rPr>
                <w:lang w:val="sk-SK"/>
              </w:rPr>
            </w:pPr>
          </w:p>
        </w:tc>
        <w:tc>
          <w:tcPr>
            <w:tcW w:w="2100" w:type="dxa"/>
            <w:tcBorders>
              <w:top w:val="single" w:sz="6" w:space="0" w:color="auto"/>
              <w:left w:val="single" w:sz="6" w:space="0" w:color="auto"/>
              <w:bottom w:val="single" w:sz="6" w:space="0" w:color="auto"/>
              <w:right w:val="single" w:sz="6" w:space="0" w:color="auto"/>
            </w:tcBorders>
          </w:tcPr>
          <w:p w14:paraId="3E798C99" w14:textId="77777777" w:rsidR="001100F6" w:rsidRDefault="001100F6" w:rsidP="001100F6">
            <w:pPr>
              <w:adjustRightInd w:val="0"/>
              <w:rPr>
                <w:lang w:val="sk-SK"/>
              </w:rPr>
            </w:pPr>
            <w:r>
              <w:rPr>
                <w:lang w:val="sk-SK"/>
              </w:rPr>
              <w:t>Zahraničné</w:t>
            </w:r>
          </w:p>
        </w:tc>
        <w:tc>
          <w:tcPr>
            <w:tcW w:w="3000" w:type="dxa"/>
            <w:tcBorders>
              <w:top w:val="single" w:sz="6" w:space="0" w:color="auto"/>
              <w:left w:val="single" w:sz="6" w:space="0" w:color="auto"/>
              <w:bottom w:val="single" w:sz="6" w:space="0" w:color="auto"/>
              <w:right w:val="single" w:sz="6" w:space="0" w:color="auto"/>
            </w:tcBorders>
          </w:tcPr>
          <w:p w14:paraId="5813952F" w14:textId="77777777" w:rsidR="001100F6" w:rsidRDefault="001100F6" w:rsidP="001100F6">
            <w:pPr>
              <w:adjustRightInd w:val="0"/>
              <w:rPr>
                <w:lang w:val="sk-SK"/>
              </w:rPr>
            </w:pPr>
          </w:p>
        </w:tc>
        <w:tc>
          <w:tcPr>
            <w:tcW w:w="1600" w:type="dxa"/>
            <w:tcBorders>
              <w:top w:val="single" w:sz="6" w:space="0" w:color="auto"/>
              <w:left w:val="single" w:sz="6" w:space="0" w:color="auto"/>
              <w:bottom w:val="single" w:sz="6" w:space="0" w:color="auto"/>
              <w:right w:val="single" w:sz="6" w:space="0" w:color="auto"/>
            </w:tcBorders>
          </w:tcPr>
          <w:p w14:paraId="024F107B" w14:textId="77777777" w:rsidR="001100F6" w:rsidRDefault="001100F6" w:rsidP="001100F6">
            <w:pPr>
              <w:adjustRightInd w:val="0"/>
              <w:jc w:val="right"/>
              <w:rPr>
                <w:lang w:val="sk-SK"/>
              </w:rPr>
            </w:pPr>
            <w:r>
              <w:rPr>
                <w:lang w:val="sk-SK"/>
              </w:rPr>
              <w:t>23</w:t>
            </w:r>
          </w:p>
        </w:tc>
        <w:tc>
          <w:tcPr>
            <w:tcW w:w="1100" w:type="dxa"/>
            <w:tcBorders>
              <w:top w:val="single" w:sz="6" w:space="0" w:color="auto"/>
              <w:left w:val="single" w:sz="6" w:space="0" w:color="auto"/>
              <w:bottom w:val="single" w:sz="6" w:space="0" w:color="auto"/>
              <w:right w:val="single" w:sz="6" w:space="0" w:color="auto"/>
            </w:tcBorders>
          </w:tcPr>
          <w:p w14:paraId="2E380172" w14:textId="77777777" w:rsidR="001100F6" w:rsidRDefault="001100F6" w:rsidP="001100F6">
            <w:pPr>
              <w:adjustRightInd w:val="0"/>
              <w:jc w:val="right"/>
              <w:rPr>
                <w:lang w:val="sk-SK"/>
              </w:rPr>
            </w:pPr>
          </w:p>
        </w:tc>
      </w:tr>
      <w:tr w:rsidR="001100F6" w14:paraId="16AC1CE2" w14:textId="77777777" w:rsidTr="001100F6">
        <w:tc>
          <w:tcPr>
            <w:tcW w:w="8100" w:type="dxa"/>
            <w:gridSpan w:val="4"/>
            <w:tcBorders>
              <w:top w:val="single" w:sz="6" w:space="0" w:color="auto"/>
              <w:left w:val="single" w:sz="6" w:space="0" w:color="auto"/>
              <w:bottom w:val="single" w:sz="6" w:space="0" w:color="auto"/>
              <w:right w:val="single" w:sz="6" w:space="0" w:color="auto"/>
            </w:tcBorders>
            <w:shd w:val="clear" w:color="auto" w:fill="D4D4D4"/>
          </w:tcPr>
          <w:p w14:paraId="473D6CC3" w14:textId="77777777" w:rsidR="001100F6" w:rsidRDefault="001100F6" w:rsidP="001100F6">
            <w:pPr>
              <w:adjustRightInd w:val="0"/>
              <w:rPr>
                <w:lang w:val="sk-SK"/>
              </w:rPr>
            </w:pPr>
            <w:r>
              <w:rPr>
                <w:b/>
                <w:bCs/>
                <w:lang w:val="sk-SK"/>
              </w:rPr>
              <w:t>2 Citácia v publikácii vrátane citácie v publikácii registrovanej v iných databázach okrem citačných indexov</w:t>
            </w:r>
          </w:p>
        </w:tc>
        <w:tc>
          <w:tcPr>
            <w:tcW w:w="1100" w:type="dxa"/>
            <w:tcBorders>
              <w:top w:val="single" w:sz="6" w:space="0" w:color="auto"/>
              <w:left w:val="single" w:sz="6" w:space="0" w:color="auto"/>
              <w:bottom w:val="single" w:sz="6" w:space="0" w:color="auto"/>
              <w:right w:val="single" w:sz="6" w:space="0" w:color="auto"/>
            </w:tcBorders>
            <w:shd w:val="clear" w:color="auto" w:fill="D4D4D4"/>
          </w:tcPr>
          <w:p w14:paraId="1A826011" w14:textId="77777777" w:rsidR="001100F6" w:rsidRDefault="001100F6" w:rsidP="001100F6">
            <w:pPr>
              <w:adjustRightInd w:val="0"/>
              <w:jc w:val="right"/>
              <w:rPr>
                <w:lang w:val="sk-SK"/>
              </w:rPr>
            </w:pPr>
            <w:r>
              <w:rPr>
                <w:b/>
                <w:bCs/>
                <w:lang w:val="sk-SK"/>
              </w:rPr>
              <w:t>19</w:t>
            </w:r>
          </w:p>
        </w:tc>
      </w:tr>
      <w:tr w:rsidR="001100F6" w14:paraId="781D09D6" w14:textId="77777777" w:rsidTr="001100F6">
        <w:tc>
          <w:tcPr>
            <w:tcW w:w="1400" w:type="dxa"/>
            <w:tcBorders>
              <w:top w:val="single" w:sz="6" w:space="0" w:color="auto"/>
              <w:left w:val="single" w:sz="6" w:space="0" w:color="auto"/>
              <w:bottom w:val="single" w:sz="6" w:space="0" w:color="auto"/>
              <w:right w:val="single" w:sz="6" w:space="0" w:color="auto"/>
            </w:tcBorders>
          </w:tcPr>
          <w:p w14:paraId="63DCC01F" w14:textId="77777777" w:rsidR="001100F6" w:rsidRDefault="001100F6" w:rsidP="001100F6">
            <w:pPr>
              <w:adjustRightInd w:val="0"/>
              <w:rPr>
                <w:lang w:val="sk-SK"/>
              </w:rPr>
            </w:pPr>
          </w:p>
        </w:tc>
        <w:tc>
          <w:tcPr>
            <w:tcW w:w="2100" w:type="dxa"/>
            <w:tcBorders>
              <w:top w:val="single" w:sz="6" w:space="0" w:color="auto"/>
              <w:left w:val="single" w:sz="6" w:space="0" w:color="auto"/>
              <w:bottom w:val="single" w:sz="6" w:space="0" w:color="auto"/>
              <w:right w:val="single" w:sz="6" w:space="0" w:color="auto"/>
            </w:tcBorders>
          </w:tcPr>
          <w:p w14:paraId="26C3640B" w14:textId="77777777" w:rsidR="001100F6" w:rsidRDefault="001100F6" w:rsidP="001100F6">
            <w:pPr>
              <w:adjustRightInd w:val="0"/>
              <w:rPr>
                <w:lang w:val="sk-SK"/>
              </w:rPr>
            </w:pPr>
            <w:r>
              <w:rPr>
                <w:lang w:val="sk-SK"/>
              </w:rPr>
              <w:t>Domáce</w:t>
            </w:r>
          </w:p>
        </w:tc>
        <w:tc>
          <w:tcPr>
            <w:tcW w:w="3000" w:type="dxa"/>
            <w:tcBorders>
              <w:top w:val="single" w:sz="6" w:space="0" w:color="auto"/>
              <w:left w:val="single" w:sz="6" w:space="0" w:color="auto"/>
              <w:bottom w:val="single" w:sz="6" w:space="0" w:color="auto"/>
              <w:right w:val="single" w:sz="6" w:space="0" w:color="auto"/>
            </w:tcBorders>
          </w:tcPr>
          <w:p w14:paraId="30E1BA5C" w14:textId="77777777" w:rsidR="001100F6" w:rsidRDefault="001100F6" w:rsidP="001100F6">
            <w:pPr>
              <w:adjustRightInd w:val="0"/>
              <w:rPr>
                <w:lang w:val="sk-SK"/>
              </w:rPr>
            </w:pPr>
          </w:p>
        </w:tc>
        <w:tc>
          <w:tcPr>
            <w:tcW w:w="1600" w:type="dxa"/>
            <w:tcBorders>
              <w:top w:val="single" w:sz="6" w:space="0" w:color="auto"/>
              <w:left w:val="single" w:sz="6" w:space="0" w:color="auto"/>
              <w:bottom w:val="single" w:sz="6" w:space="0" w:color="auto"/>
              <w:right w:val="single" w:sz="6" w:space="0" w:color="auto"/>
            </w:tcBorders>
          </w:tcPr>
          <w:p w14:paraId="5EB73662" w14:textId="77777777" w:rsidR="001100F6" w:rsidRDefault="001100F6" w:rsidP="001100F6">
            <w:pPr>
              <w:adjustRightInd w:val="0"/>
              <w:jc w:val="right"/>
              <w:rPr>
                <w:lang w:val="sk-SK"/>
              </w:rPr>
            </w:pPr>
            <w:r>
              <w:rPr>
                <w:lang w:val="sk-SK"/>
              </w:rPr>
              <w:t>1</w:t>
            </w:r>
          </w:p>
        </w:tc>
        <w:tc>
          <w:tcPr>
            <w:tcW w:w="1100" w:type="dxa"/>
            <w:tcBorders>
              <w:top w:val="single" w:sz="6" w:space="0" w:color="auto"/>
              <w:left w:val="single" w:sz="6" w:space="0" w:color="auto"/>
              <w:bottom w:val="single" w:sz="6" w:space="0" w:color="auto"/>
              <w:right w:val="single" w:sz="6" w:space="0" w:color="auto"/>
            </w:tcBorders>
          </w:tcPr>
          <w:p w14:paraId="35AE3B13" w14:textId="77777777" w:rsidR="001100F6" w:rsidRDefault="001100F6" w:rsidP="001100F6">
            <w:pPr>
              <w:adjustRightInd w:val="0"/>
              <w:jc w:val="right"/>
              <w:rPr>
                <w:lang w:val="sk-SK"/>
              </w:rPr>
            </w:pPr>
          </w:p>
        </w:tc>
      </w:tr>
      <w:tr w:rsidR="001100F6" w14:paraId="299119E6" w14:textId="77777777" w:rsidTr="001100F6">
        <w:tc>
          <w:tcPr>
            <w:tcW w:w="1400" w:type="dxa"/>
            <w:tcBorders>
              <w:top w:val="single" w:sz="6" w:space="0" w:color="auto"/>
              <w:left w:val="single" w:sz="6" w:space="0" w:color="auto"/>
              <w:bottom w:val="single" w:sz="6" w:space="0" w:color="auto"/>
              <w:right w:val="single" w:sz="6" w:space="0" w:color="auto"/>
            </w:tcBorders>
          </w:tcPr>
          <w:p w14:paraId="0D0F50F4" w14:textId="77777777" w:rsidR="001100F6" w:rsidRDefault="001100F6" w:rsidP="001100F6">
            <w:pPr>
              <w:adjustRightInd w:val="0"/>
              <w:rPr>
                <w:lang w:val="sk-SK"/>
              </w:rPr>
            </w:pPr>
          </w:p>
        </w:tc>
        <w:tc>
          <w:tcPr>
            <w:tcW w:w="2100" w:type="dxa"/>
            <w:tcBorders>
              <w:top w:val="single" w:sz="6" w:space="0" w:color="auto"/>
              <w:left w:val="single" w:sz="6" w:space="0" w:color="auto"/>
              <w:bottom w:val="single" w:sz="6" w:space="0" w:color="auto"/>
              <w:right w:val="single" w:sz="6" w:space="0" w:color="auto"/>
            </w:tcBorders>
          </w:tcPr>
          <w:p w14:paraId="1FA15E02" w14:textId="77777777" w:rsidR="001100F6" w:rsidRDefault="001100F6" w:rsidP="001100F6">
            <w:pPr>
              <w:adjustRightInd w:val="0"/>
              <w:rPr>
                <w:lang w:val="sk-SK"/>
              </w:rPr>
            </w:pPr>
            <w:r>
              <w:rPr>
                <w:lang w:val="sk-SK"/>
              </w:rPr>
              <w:t>Zahraničné</w:t>
            </w:r>
          </w:p>
        </w:tc>
        <w:tc>
          <w:tcPr>
            <w:tcW w:w="3000" w:type="dxa"/>
            <w:tcBorders>
              <w:top w:val="single" w:sz="6" w:space="0" w:color="auto"/>
              <w:left w:val="single" w:sz="6" w:space="0" w:color="auto"/>
              <w:bottom w:val="single" w:sz="6" w:space="0" w:color="auto"/>
              <w:right w:val="single" w:sz="6" w:space="0" w:color="auto"/>
            </w:tcBorders>
          </w:tcPr>
          <w:p w14:paraId="0CA04381" w14:textId="77777777" w:rsidR="001100F6" w:rsidRDefault="001100F6" w:rsidP="001100F6">
            <w:pPr>
              <w:adjustRightInd w:val="0"/>
              <w:rPr>
                <w:lang w:val="sk-SK"/>
              </w:rPr>
            </w:pPr>
          </w:p>
        </w:tc>
        <w:tc>
          <w:tcPr>
            <w:tcW w:w="1600" w:type="dxa"/>
            <w:tcBorders>
              <w:top w:val="single" w:sz="6" w:space="0" w:color="auto"/>
              <w:left w:val="single" w:sz="6" w:space="0" w:color="auto"/>
              <w:bottom w:val="single" w:sz="6" w:space="0" w:color="auto"/>
              <w:right w:val="single" w:sz="6" w:space="0" w:color="auto"/>
            </w:tcBorders>
          </w:tcPr>
          <w:p w14:paraId="7B4A57FE" w14:textId="77777777" w:rsidR="001100F6" w:rsidRDefault="001100F6" w:rsidP="001100F6">
            <w:pPr>
              <w:adjustRightInd w:val="0"/>
              <w:jc w:val="right"/>
              <w:rPr>
                <w:lang w:val="sk-SK"/>
              </w:rPr>
            </w:pPr>
            <w:r>
              <w:rPr>
                <w:lang w:val="sk-SK"/>
              </w:rPr>
              <w:t>18</w:t>
            </w:r>
          </w:p>
        </w:tc>
        <w:tc>
          <w:tcPr>
            <w:tcW w:w="1100" w:type="dxa"/>
            <w:tcBorders>
              <w:top w:val="single" w:sz="6" w:space="0" w:color="auto"/>
              <w:left w:val="single" w:sz="6" w:space="0" w:color="auto"/>
              <w:bottom w:val="single" w:sz="6" w:space="0" w:color="auto"/>
              <w:right w:val="single" w:sz="6" w:space="0" w:color="auto"/>
            </w:tcBorders>
          </w:tcPr>
          <w:p w14:paraId="6E1EAAF3" w14:textId="77777777" w:rsidR="001100F6" w:rsidRDefault="001100F6" w:rsidP="001100F6">
            <w:pPr>
              <w:adjustRightInd w:val="0"/>
              <w:jc w:val="right"/>
              <w:rPr>
                <w:lang w:val="sk-SK"/>
              </w:rPr>
            </w:pPr>
          </w:p>
        </w:tc>
      </w:tr>
      <w:tr w:rsidR="001100F6" w14:paraId="651AC8CE" w14:textId="77777777" w:rsidTr="001100F6">
        <w:tc>
          <w:tcPr>
            <w:tcW w:w="1400" w:type="dxa"/>
            <w:tcBorders>
              <w:top w:val="single" w:sz="6" w:space="0" w:color="auto"/>
              <w:left w:val="single" w:sz="6" w:space="0" w:color="auto"/>
              <w:bottom w:val="single" w:sz="6" w:space="0" w:color="auto"/>
              <w:right w:val="single" w:sz="6" w:space="0" w:color="auto"/>
            </w:tcBorders>
          </w:tcPr>
          <w:p w14:paraId="3E9B5C81" w14:textId="77777777" w:rsidR="001100F6" w:rsidRDefault="001100F6" w:rsidP="001100F6">
            <w:pPr>
              <w:adjustRightInd w:val="0"/>
              <w:rPr>
                <w:lang w:val="sk-SK"/>
              </w:rPr>
            </w:pPr>
            <w:r>
              <w:rPr>
                <w:b/>
                <w:bCs/>
                <w:lang w:val="sk-SK"/>
              </w:rPr>
              <w:t>Súčet</w:t>
            </w:r>
          </w:p>
        </w:tc>
        <w:tc>
          <w:tcPr>
            <w:tcW w:w="6700" w:type="dxa"/>
            <w:gridSpan w:val="3"/>
            <w:tcBorders>
              <w:top w:val="single" w:sz="6" w:space="0" w:color="auto"/>
              <w:left w:val="single" w:sz="6" w:space="0" w:color="auto"/>
              <w:bottom w:val="single" w:sz="6" w:space="0" w:color="auto"/>
              <w:right w:val="single" w:sz="6" w:space="0" w:color="auto"/>
            </w:tcBorders>
          </w:tcPr>
          <w:p w14:paraId="6938936F" w14:textId="77777777" w:rsidR="001100F6" w:rsidRDefault="001100F6" w:rsidP="001100F6">
            <w:pPr>
              <w:adjustRightInd w:val="0"/>
              <w:rPr>
                <w:lang w:val="sk-SK"/>
              </w:rPr>
            </w:pPr>
          </w:p>
        </w:tc>
        <w:tc>
          <w:tcPr>
            <w:tcW w:w="1100" w:type="dxa"/>
            <w:tcBorders>
              <w:top w:val="single" w:sz="6" w:space="0" w:color="auto"/>
              <w:left w:val="single" w:sz="6" w:space="0" w:color="auto"/>
              <w:bottom w:val="single" w:sz="6" w:space="0" w:color="auto"/>
              <w:right w:val="single" w:sz="6" w:space="0" w:color="auto"/>
            </w:tcBorders>
          </w:tcPr>
          <w:p w14:paraId="3A7CE99C" w14:textId="77777777" w:rsidR="001100F6" w:rsidRDefault="001100F6" w:rsidP="001100F6">
            <w:pPr>
              <w:adjustRightInd w:val="0"/>
              <w:jc w:val="right"/>
              <w:rPr>
                <w:lang w:val="sk-SK"/>
              </w:rPr>
            </w:pPr>
            <w:r>
              <w:rPr>
                <w:b/>
                <w:bCs/>
                <w:lang w:val="sk-SK"/>
              </w:rPr>
              <w:t>46</w:t>
            </w:r>
          </w:p>
        </w:tc>
      </w:tr>
    </w:tbl>
    <w:p w14:paraId="4F967D72" w14:textId="77777777" w:rsidR="001100F6" w:rsidRDefault="001100F6" w:rsidP="001100F6"/>
    <w:p w14:paraId="651476AB" w14:textId="3079C67C" w:rsidR="00766F52" w:rsidRDefault="00AC762C" w:rsidP="00766F52">
      <w:r>
        <w:rPr>
          <w:u w:val="single"/>
        </w:rPr>
        <w:t>Ohlasy na vedeckú alebo umeleckú prácu</w:t>
      </w:r>
      <w:r w:rsidRPr="002836E6">
        <w:t>:</w:t>
      </w:r>
      <w:r w:rsidR="002836E6" w:rsidRPr="002836E6">
        <w:t xml:space="preserve"> </w:t>
      </w:r>
    </w:p>
    <w:p w14:paraId="12A9E18A" w14:textId="10BD0509" w:rsidR="001100F6" w:rsidRPr="001342AE" w:rsidRDefault="001100F6" w:rsidP="001100F6">
      <w:r w:rsidRPr="001342AE">
        <w:rPr>
          <w:bCs/>
        </w:rPr>
        <w:t>Ohlasy spolu:</w:t>
      </w:r>
      <w:r w:rsidRPr="001342AE">
        <w:t xml:space="preserve"> </w:t>
      </w:r>
      <w:r>
        <w:t>4</w:t>
      </w:r>
      <w:r w:rsidRPr="001342AE">
        <w:t>7(</w:t>
      </w:r>
      <w:r>
        <w:t>1</w:t>
      </w:r>
      <w:r w:rsidRPr="001342AE">
        <w:t>2)</w:t>
      </w:r>
    </w:p>
    <w:p w14:paraId="1A3E3397" w14:textId="2010F3F5" w:rsidR="001100F6" w:rsidRPr="00343B09" w:rsidRDefault="001100F6" w:rsidP="001100F6">
      <w:pPr>
        <w:rPr>
          <w:b/>
          <w:bCs/>
        </w:rPr>
      </w:pPr>
      <w:r w:rsidRPr="001342AE">
        <w:rPr>
          <w:bCs/>
        </w:rPr>
        <w:t>Z toho registrované vo WoS alebo SCOPUS</w:t>
      </w:r>
      <w:r w:rsidRPr="00343B09">
        <w:rPr>
          <w:b/>
          <w:bCs/>
        </w:rPr>
        <w:t>:</w:t>
      </w:r>
      <w:r w:rsidRPr="00343B09">
        <w:t xml:space="preserve"> </w:t>
      </w:r>
      <w:r>
        <w:t>27</w:t>
      </w:r>
      <w:r w:rsidRPr="00343B09">
        <w:t>(</w:t>
      </w:r>
      <w:r>
        <w:t>12</w:t>
      </w:r>
      <w:r w:rsidRPr="00343B09">
        <w:t>)</w:t>
      </w:r>
    </w:p>
    <w:p w14:paraId="6A8546F6" w14:textId="794B043A" w:rsidR="00AC762C" w:rsidRPr="003318E7" w:rsidRDefault="00AC762C" w:rsidP="00772D87">
      <w:pPr>
        <w:rPr>
          <w:u w:val="single"/>
        </w:rPr>
      </w:pPr>
      <w:r>
        <w:rPr>
          <w:u w:val="single"/>
        </w:rPr>
        <w:t>Počet doktorandov, ktorým je alebo bol školiteľom s určením, koľkí z nich štúdium ku dňu vyhotovenia životopisu</w:t>
      </w:r>
      <w:r w:rsidR="00DE5B8B">
        <w:rPr>
          <w:u w:val="single"/>
        </w:rPr>
        <w:t xml:space="preserve"> riadne skončili</w:t>
      </w:r>
      <w:r w:rsidR="00DE5B8B" w:rsidRPr="0042139B">
        <w:t>:</w:t>
      </w:r>
      <w:r w:rsidRPr="0042139B">
        <w:t xml:space="preserve"> </w:t>
      </w:r>
      <w:r w:rsidR="001100F6">
        <w:t>-</w:t>
      </w:r>
    </w:p>
    <w:p w14:paraId="4AD84FC0" w14:textId="4850A1DD" w:rsidR="00772D87" w:rsidRDefault="00772D87" w:rsidP="00772D87">
      <w:r w:rsidRPr="00870E20">
        <w:rPr>
          <w:u w:val="single"/>
        </w:rPr>
        <w:t>Názov študijného odboru, v ktorom bude uchádzač pôsobiť</w:t>
      </w:r>
      <w:r>
        <w:t>:</w:t>
      </w:r>
      <w:r w:rsidRPr="00C35469">
        <w:rPr>
          <w:b/>
        </w:rPr>
        <w:t xml:space="preserve"> </w:t>
      </w:r>
      <w:r w:rsidR="007159EF">
        <w:rPr>
          <w:b/>
        </w:rPr>
        <w:t>Informatika</w:t>
      </w:r>
      <w:r>
        <w:t xml:space="preserve"> </w:t>
      </w:r>
    </w:p>
    <w:p w14:paraId="67786013" w14:textId="030B79DB" w:rsidR="00772D87" w:rsidRDefault="00772D87" w:rsidP="00772D87">
      <w:r w:rsidRPr="00870E20">
        <w:rPr>
          <w:u w:val="single"/>
        </w:rPr>
        <w:t>Počet uchádzačov</w:t>
      </w:r>
      <w:r>
        <w:t>: 1</w:t>
      </w:r>
    </w:p>
    <w:p w14:paraId="6A4E8173" w14:textId="44F6DC87" w:rsidR="00534188" w:rsidRDefault="00534188" w:rsidP="00772D87"/>
    <w:p w14:paraId="4D770ED1" w14:textId="262BE5C5" w:rsidR="00534188" w:rsidRDefault="00534188" w:rsidP="00772D87"/>
    <w:p w14:paraId="7D1A7EF2" w14:textId="16879548" w:rsidR="00534188" w:rsidRDefault="00534188" w:rsidP="00772D87"/>
    <w:p w14:paraId="6A76B02A" w14:textId="296EF0CA" w:rsidR="00B97A38" w:rsidRDefault="00B97A38" w:rsidP="00772D87"/>
    <w:p w14:paraId="201837EC" w14:textId="547669F6" w:rsidR="00B97A38" w:rsidRDefault="00B97A38" w:rsidP="00772D87"/>
    <w:p w14:paraId="5DCBF77B" w14:textId="555F86F0" w:rsidR="00B97A38" w:rsidRDefault="00B97A38" w:rsidP="00772D87"/>
    <w:p w14:paraId="4CC8931B" w14:textId="49F1D9C6" w:rsidR="00B97A38" w:rsidRDefault="00B97A38" w:rsidP="00772D87"/>
    <w:p w14:paraId="5E3C6375" w14:textId="5E93DD63" w:rsidR="00B97A38" w:rsidRDefault="00B97A38" w:rsidP="00772D87"/>
    <w:p w14:paraId="69A10936" w14:textId="3B349280" w:rsidR="00B97A38" w:rsidRDefault="00B97A38" w:rsidP="00772D87"/>
    <w:p w14:paraId="6AE50E5E" w14:textId="38649D02" w:rsidR="00B97A38" w:rsidRDefault="00B97A38" w:rsidP="00772D87"/>
    <w:p w14:paraId="7DD36950" w14:textId="07E05677" w:rsidR="00A03B3D" w:rsidRPr="00C35469" w:rsidRDefault="00A03B3D" w:rsidP="00CE0582">
      <w:pPr>
        <w:pStyle w:val="Odsekzoznamu"/>
        <w:numPr>
          <w:ilvl w:val="0"/>
          <w:numId w:val="1"/>
        </w:numPr>
        <w:tabs>
          <w:tab w:val="left" w:pos="1701"/>
          <w:tab w:val="left" w:pos="2552"/>
          <w:tab w:val="left" w:pos="4962"/>
        </w:tabs>
        <w:spacing w:before="120" w:line="240" w:lineRule="auto"/>
        <w:jc w:val="both"/>
      </w:pPr>
      <w:r w:rsidRPr="00C35469">
        <w:rPr>
          <w:b/>
        </w:rPr>
        <w:t xml:space="preserve">1 </w:t>
      </w:r>
      <w:r>
        <w:rPr>
          <w:b/>
        </w:rPr>
        <w:t xml:space="preserve">funkčného </w:t>
      </w:r>
      <w:r w:rsidRPr="00C35469">
        <w:rPr>
          <w:b/>
        </w:rPr>
        <w:t>miesta</w:t>
      </w:r>
      <w:r w:rsidRPr="00C35469">
        <w:t xml:space="preserve"> </w:t>
      </w:r>
      <w:r>
        <w:rPr>
          <w:b/>
          <w:i/>
        </w:rPr>
        <w:t xml:space="preserve">docenta </w:t>
      </w:r>
      <w:r w:rsidRPr="00C35469">
        <w:t>pre študijný odbor</w:t>
      </w:r>
      <w:r w:rsidRPr="00C35469">
        <w:rPr>
          <w:b/>
        </w:rPr>
        <w:t xml:space="preserve"> </w:t>
      </w:r>
      <w:r w:rsidR="007159EF">
        <w:rPr>
          <w:b/>
        </w:rPr>
        <w:t>Informatika</w:t>
      </w:r>
      <w:r w:rsidRPr="00C35469">
        <w:rPr>
          <w:b/>
        </w:rPr>
        <w:t xml:space="preserve"> </w:t>
      </w:r>
      <w:r w:rsidRPr="00C35469">
        <w:t xml:space="preserve">na Ústav </w:t>
      </w:r>
      <w:r w:rsidR="00803576">
        <w:t>multimediálnych informačných a komunikačných technológií</w:t>
      </w:r>
      <w:r>
        <w:t xml:space="preserve"> </w:t>
      </w:r>
      <w:r w:rsidRPr="00C35469">
        <w:t>FEI STU uspel:</w:t>
      </w:r>
    </w:p>
    <w:p w14:paraId="327C14B4" w14:textId="19D4098C" w:rsidR="00A03B3D" w:rsidRDefault="00A03B3D" w:rsidP="00A03B3D">
      <w:pPr>
        <w:pStyle w:val="Zkladntext21"/>
        <w:tabs>
          <w:tab w:val="left" w:pos="1134"/>
          <w:tab w:val="left" w:pos="2461"/>
          <w:tab w:val="center" w:pos="4979"/>
        </w:tabs>
        <w:ind w:left="720" w:firstLine="0"/>
        <w:jc w:val="left"/>
        <w:rPr>
          <w:rFonts w:ascii="Arial" w:hAnsi="Arial" w:cs="Arial"/>
          <w:b/>
          <w:color w:val="000000"/>
          <w:sz w:val="22"/>
          <w:szCs w:val="22"/>
        </w:rPr>
      </w:pPr>
      <w:r>
        <w:rPr>
          <w:rFonts w:ascii="Arial" w:hAnsi="Arial" w:cs="Arial"/>
          <w:b/>
          <w:sz w:val="22"/>
          <w:szCs w:val="22"/>
        </w:rPr>
        <w:tab/>
      </w:r>
      <w:r>
        <w:rPr>
          <w:rFonts w:ascii="Arial" w:hAnsi="Arial" w:cs="Arial"/>
          <w:b/>
          <w:sz w:val="22"/>
          <w:szCs w:val="22"/>
        </w:rPr>
        <w:tab/>
        <w:t xml:space="preserve">doc. </w:t>
      </w:r>
      <w:r w:rsidRPr="00C35469">
        <w:rPr>
          <w:rFonts w:ascii="Arial" w:hAnsi="Arial" w:cs="Arial"/>
          <w:b/>
          <w:sz w:val="22"/>
          <w:szCs w:val="22"/>
        </w:rPr>
        <w:t xml:space="preserve">Ing. </w:t>
      </w:r>
      <w:r>
        <w:rPr>
          <w:rFonts w:ascii="Arial" w:hAnsi="Arial" w:cs="Arial"/>
          <w:b/>
          <w:sz w:val="22"/>
          <w:szCs w:val="22"/>
        </w:rPr>
        <w:t>R</w:t>
      </w:r>
      <w:r w:rsidR="00803576">
        <w:rPr>
          <w:rFonts w:ascii="Arial" w:hAnsi="Arial" w:cs="Arial"/>
          <w:b/>
          <w:sz w:val="22"/>
          <w:szCs w:val="22"/>
        </w:rPr>
        <w:t>adoslav Vargic</w:t>
      </w:r>
      <w:r w:rsidRPr="00C35469">
        <w:rPr>
          <w:rFonts w:ascii="Arial" w:hAnsi="Arial" w:cs="Arial"/>
          <w:b/>
          <w:sz w:val="22"/>
          <w:szCs w:val="22"/>
        </w:rPr>
        <w:t>, PhD.</w:t>
      </w:r>
      <w:r w:rsidRPr="00C35469">
        <w:rPr>
          <w:rFonts w:ascii="Arial" w:hAnsi="Arial" w:cs="Arial"/>
          <w:b/>
          <w:color w:val="000000"/>
          <w:sz w:val="22"/>
          <w:szCs w:val="22"/>
        </w:rPr>
        <w:t xml:space="preserve"> </w:t>
      </w:r>
    </w:p>
    <w:p w14:paraId="567ABE18" w14:textId="77777777" w:rsidR="009765CE" w:rsidRDefault="009765CE" w:rsidP="009765CE">
      <w:pPr>
        <w:pStyle w:val="Zkladntext21"/>
        <w:tabs>
          <w:tab w:val="left" w:pos="1134"/>
        </w:tabs>
        <w:ind w:left="720" w:firstLine="0"/>
        <w:jc w:val="center"/>
        <w:rPr>
          <w:rFonts w:ascii="Arial" w:hAnsi="Arial" w:cs="Arial"/>
          <w:b/>
          <w:color w:val="000000"/>
          <w:sz w:val="22"/>
          <w:szCs w:val="22"/>
        </w:rPr>
      </w:pPr>
    </w:p>
    <w:p w14:paraId="3DDB8599" w14:textId="77777777" w:rsidR="009765CE" w:rsidRPr="00D82527" w:rsidRDefault="009765CE" w:rsidP="009765CE">
      <w:r w:rsidRPr="00091B6A">
        <w:rPr>
          <w:u w:val="single"/>
        </w:rPr>
        <w:t>Zoznam členov výberovej komisie</w:t>
      </w:r>
      <w:r>
        <w:rPr>
          <w:u w:val="single"/>
        </w:rPr>
        <w:t xml:space="preserve"> v rozsahu meno a priezvisko</w:t>
      </w:r>
      <w:r w:rsidRPr="00D82527">
        <w:t>:</w:t>
      </w:r>
    </w:p>
    <w:p w14:paraId="4FFA2EAA" w14:textId="77777777" w:rsidR="00803576" w:rsidRDefault="00803576" w:rsidP="00A03B3D">
      <w:pPr>
        <w:overflowPunct w:val="0"/>
        <w:autoSpaceDE w:val="0"/>
        <w:autoSpaceDN w:val="0"/>
        <w:adjustRightInd w:val="0"/>
        <w:ind w:left="360"/>
        <w:jc w:val="both"/>
        <w:textAlignment w:val="baseline"/>
      </w:pPr>
      <w:r>
        <w:t>Gregor Rozinaj</w:t>
      </w:r>
    </w:p>
    <w:p w14:paraId="34240CD3" w14:textId="3F7B442B" w:rsidR="00A03B3D" w:rsidRDefault="00803576" w:rsidP="00A03B3D">
      <w:pPr>
        <w:overflowPunct w:val="0"/>
        <w:autoSpaceDE w:val="0"/>
        <w:autoSpaceDN w:val="0"/>
        <w:adjustRightInd w:val="0"/>
        <w:ind w:left="360"/>
        <w:jc w:val="both"/>
        <w:textAlignment w:val="baseline"/>
      </w:pPr>
      <w:r>
        <w:t>Peter Farkaš</w:t>
      </w:r>
    </w:p>
    <w:p w14:paraId="660CC474" w14:textId="77777777" w:rsidR="00A03B3D" w:rsidRDefault="00A03B3D" w:rsidP="00A03B3D">
      <w:pPr>
        <w:overflowPunct w:val="0"/>
        <w:autoSpaceDE w:val="0"/>
        <w:autoSpaceDN w:val="0"/>
        <w:adjustRightInd w:val="0"/>
        <w:ind w:left="360"/>
        <w:jc w:val="both"/>
        <w:textAlignment w:val="baseline"/>
      </w:pPr>
      <w:r>
        <w:t>Martin Weis</w:t>
      </w:r>
    </w:p>
    <w:p w14:paraId="29F927A9" w14:textId="77777777" w:rsidR="00803576" w:rsidRDefault="00803576" w:rsidP="00A03B3D">
      <w:pPr>
        <w:overflowPunct w:val="0"/>
        <w:autoSpaceDE w:val="0"/>
        <w:autoSpaceDN w:val="0"/>
        <w:adjustRightInd w:val="0"/>
        <w:ind w:left="360"/>
        <w:jc w:val="both"/>
        <w:textAlignment w:val="baseline"/>
      </w:pPr>
      <w:r>
        <w:t>Martin Škoviera</w:t>
      </w:r>
    </w:p>
    <w:p w14:paraId="3FEDE534" w14:textId="3AC8A22A" w:rsidR="00A03B3D" w:rsidRPr="00D82527" w:rsidRDefault="00803576" w:rsidP="00A03B3D">
      <w:pPr>
        <w:overflowPunct w:val="0"/>
        <w:autoSpaceDE w:val="0"/>
        <w:autoSpaceDN w:val="0"/>
        <w:adjustRightInd w:val="0"/>
        <w:ind w:left="360"/>
        <w:jc w:val="both"/>
        <w:textAlignment w:val="baseline"/>
      </w:pPr>
      <w:r>
        <w:t>Rastislav Královič</w:t>
      </w:r>
    </w:p>
    <w:p w14:paraId="48F86CB8" w14:textId="2A480750" w:rsidR="00172805" w:rsidRPr="00172805" w:rsidRDefault="00172805" w:rsidP="00391E9F">
      <w:pPr>
        <w:rPr>
          <w:b/>
          <w:u w:val="single"/>
        </w:rPr>
      </w:pPr>
      <w:r>
        <w:rPr>
          <w:b/>
          <w:u w:val="single"/>
        </w:rPr>
        <w:t>Údaje vybraného uchádzača:</w:t>
      </w:r>
    </w:p>
    <w:p w14:paraId="4AAA1BE6" w14:textId="0500DB28" w:rsidR="00391E9F" w:rsidRDefault="00391E9F" w:rsidP="00391E9F">
      <w:r w:rsidRPr="00DD2448">
        <w:rPr>
          <w:u w:val="single"/>
        </w:rPr>
        <w:t>Meno, priezvisko, rodné priezvisko</w:t>
      </w:r>
      <w:r>
        <w:t xml:space="preserve">: </w:t>
      </w:r>
      <w:r w:rsidR="00A03B3D">
        <w:t>R</w:t>
      </w:r>
      <w:r w:rsidR="00803576">
        <w:t>adoslav Vargic</w:t>
      </w:r>
      <w:r>
        <w:t>,</w:t>
      </w:r>
      <w:r w:rsidR="009765CE">
        <w:t xml:space="preserve"> </w:t>
      </w:r>
      <w:r w:rsidR="00803576">
        <w:t>Vargic</w:t>
      </w:r>
    </w:p>
    <w:p w14:paraId="7AFD10CE" w14:textId="77777777" w:rsidR="00391E9F" w:rsidRDefault="00391E9F" w:rsidP="00391E9F">
      <w:r w:rsidRPr="00DD2448">
        <w:rPr>
          <w:u w:val="single"/>
        </w:rPr>
        <w:t>Akademické tituly, vedecko-pedagog. tituly, umelecko-pedagog. tituly, vedecké hodnosti</w:t>
      </w:r>
      <w:r>
        <w:t>:</w:t>
      </w:r>
    </w:p>
    <w:p w14:paraId="597AAF43" w14:textId="657C80CC" w:rsidR="00391E9F" w:rsidRDefault="009765CE" w:rsidP="00391E9F">
      <w:r>
        <w:t>Ing.</w:t>
      </w:r>
      <w:r w:rsidR="00391E9F">
        <w:t>, PhD</w:t>
      </w:r>
      <w:r w:rsidR="00A03B3D">
        <w:t>., doc.</w:t>
      </w:r>
    </w:p>
    <w:p w14:paraId="52A28411" w14:textId="3FE54AC3" w:rsidR="00391E9F" w:rsidRDefault="00391E9F" w:rsidP="00391E9F">
      <w:r w:rsidRPr="00DD2448">
        <w:rPr>
          <w:u w:val="single"/>
        </w:rPr>
        <w:t>Rok narodenia</w:t>
      </w:r>
      <w:r>
        <w:t>: 19</w:t>
      </w:r>
      <w:r w:rsidR="00A03B3D">
        <w:t>7</w:t>
      </w:r>
      <w:r w:rsidR="00CE0582">
        <w:t>2</w:t>
      </w:r>
    </w:p>
    <w:p w14:paraId="3FB15B24" w14:textId="47B3FEA7" w:rsidR="00391E9F" w:rsidRDefault="00391E9F" w:rsidP="00391E9F">
      <w:pPr>
        <w:rPr>
          <w:u w:val="single"/>
        </w:rPr>
      </w:pPr>
      <w:r w:rsidRPr="00DD2448">
        <w:rPr>
          <w:u w:val="single"/>
        </w:rPr>
        <w:t xml:space="preserve">Údaje o vysokoškolskom vzdelaní, ďalšom </w:t>
      </w:r>
      <w:r>
        <w:rPr>
          <w:u w:val="single"/>
        </w:rPr>
        <w:t>akademickom</w:t>
      </w:r>
      <w:r w:rsidRPr="00DD2448">
        <w:rPr>
          <w:u w:val="single"/>
        </w:rPr>
        <w:t xml:space="preserve"> raste a absolvovanom ďalšom vzdelávaní</w:t>
      </w:r>
      <w:r>
        <w:rPr>
          <w:u w:val="single"/>
        </w:rPr>
        <w:t>:</w:t>
      </w:r>
    </w:p>
    <w:p w14:paraId="06897188" w14:textId="77777777" w:rsidR="00CE0582" w:rsidRPr="00CE0582" w:rsidRDefault="00CE0582" w:rsidP="00CE0582">
      <w:pPr>
        <w:rPr>
          <w:lang w:val="sk-SK"/>
        </w:rPr>
      </w:pPr>
      <w:r w:rsidRPr="00CE0582">
        <w:rPr>
          <w:lang w:val="sk-SK"/>
        </w:rPr>
        <w:t>Od septembra 1995 do marca 1999</w:t>
      </w:r>
    </w:p>
    <w:p w14:paraId="61D51358" w14:textId="77777777" w:rsidR="00CE0582" w:rsidRPr="00CE0582" w:rsidRDefault="00CE0582" w:rsidP="00CE0582">
      <w:pPr>
        <w:ind w:left="157"/>
        <w:rPr>
          <w:lang w:val="sk-SK"/>
        </w:rPr>
      </w:pPr>
      <w:r w:rsidRPr="00CE0582">
        <w:rPr>
          <w:lang w:val="sk-SK"/>
        </w:rPr>
        <w:t>Kompresia statického obrazu s využitím waveletovej transformácie a lifting schémy</w:t>
      </w:r>
    </w:p>
    <w:p w14:paraId="465405DD" w14:textId="77777777" w:rsidR="00CE0582" w:rsidRPr="00CE0582" w:rsidRDefault="00CE0582" w:rsidP="00CE0582">
      <w:pPr>
        <w:ind w:left="157"/>
        <w:rPr>
          <w:lang w:val="sk-SK"/>
        </w:rPr>
      </w:pPr>
      <w:r w:rsidRPr="00CE0582">
        <w:rPr>
          <w:lang w:val="sk-SK"/>
        </w:rPr>
        <w:t>Doktorandské štúdium, PhD. v odbore aplikovaná informatika, Slovenská technická univerzita v Bratislave, Fakulta elektrotechniky a informatiky, Ilkovičova 3, 812 19, Bratislava</w:t>
      </w:r>
    </w:p>
    <w:p w14:paraId="4740ADAD" w14:textId="77777777" w:rsidR="00CE0582" w:rsidRPr="00CE0582" w:rsidRDefault="00CE0582" w:rsidP="00CE0582">
      <w:pPr>
        <w:rPr>
          <w:lang w:val="sk-SK"/>
        </w:rPr>
      </w:pPr>
      <w:r w:rsidRPr="00CE0582">
        <w:rPr>
          <w:lang w:val="sk-SK"/>
        </w:rPr>
        <w:t>Od septembra 1990 do júna 1995</w:t>
      </w:r>
    </w:p>
    <w:p w14:paraId="1753B0A0" w14:textId="77777777" w:rsidR="00CE0582" w:rsidRPr="00CE0582" w:rsidRDefault="00CE0582" w:rsidP="00CE0582">
      <w:pPr>
        <w:ind w:left="157"/>
        <w:rPr>
          <w:lang w:val="sk-SK"/>
        </w:rPr>
      </w:pPr>
      <w:r w:rsidRPr="00CE0582">
        <w:rPr>
          <w:lang w:val="sk-SK"/>
        </w:rPr>
        <w:t>Absolvovanie štátnej skúšky: Inžinier</w:t>
      </w:r>
    </w:p>
    <w:p w14:paraId="00AB9763" w14:textId="77777777" w:rsidR="00CE0582" w:rsidRPr="00CE0582" w:rsidRDefault="00CE0582" w:rsidP="00CE0582">
      <w:pPr>
        <w:ind w:left="157"/>
        <w:rPr>
          <w:lang w:val="sk-SK"/>
        </w:rPr>
      </w:pPr>
      <w:r w:rsidRPr="00CE0582">
        <w:rPr>
          <w:lang w:val="sk-SK"/>
        </w:rPr>
        <w:t>Slovenská technická univerzita v Bratislave, Fakulta elektrotechniky a informatiky, Ilkovičova 3, 812 19, Bratislava</w:t>
      </w:r>
    </w:p>
    <w:p w14:paraId="0D935998" w14:textId="232EA189" w:rsidR="009765CE" w:rsidRDefault="00CE0582" w:rsidP="00CE0582">
      <w:pPr>
        <w:rPr>
          <w:lang w:val="sk-SK"/>
        </w:rPr>
      </w:pPr>
      <w:r w:rsidRPr="00CE0582">
        <w:rPr>
          <w:lang w:val="sk-SK"/>
        </w:rPr>
        <w:t>Oblasť: Telekomunikácie, ortogonálne transformácie</w:t>
      </w:r>
    </w:p>
    <w:p w14:paraId="4EF7BAF1" w14:textId="60305D1E" w:rsidR="00CE0582" w:rsidRDefault="00CE0582" w:rsidP="00CE0582">
      <w:pPr>
        <w:rPr>
          <w:lang w:val="sk-SK"/>
        </w:rPr>
      </w:pPr>
      <w:r w:rsidRPr="00CE0582">
        <w:rPr>
          <w:lang w:val="sk-SK"/>
        </w:rPr>
        <w:t>Ďalšie vzdelávanie</w:t>
      </w:r>
      <w:r>
        <w:rPr>
          <w:lang w:val="sk-SK"/>
        </w:rPr>
        <w:t>:</w:t>
      </w:r>
    </w:p>
    <w:p w14:paraId="654AECF4" w14:textId="77777777" w:rsidR="00CE0582" w:rsidRPr="00CE0582" w:rsidRDefault="00CE0582" w:rsidP="00CE0582">
      <w:pPr>
        <w:rPr>
          <w:lang w:val="sk-SK"/>
        </w:rPr>
      </w:pPr>
      <w:r w:rsidRPr="00CE0582">
        <w:rPr>
          <w:lang w:val="sk-SK"/>
        </w:rPr>
        <w:t>2020, získaný certifikát TOGAF 9 Certified</w:t>
      </w:r>
    </w:p>
    <w:p w14:paraId="3A712928" w14:textId="06712E81" w:rsidR="00CE0582" w:rsidRPr="00CE0582" w:rsidRDefault="00CE0582" w:rsidP="00CE0582">
      <w:r w:rsidRPr="00CE0582">
        <w:rPr>
          <w:lang w:val="sk-SK"/>
        </w:rPr>
        <w:t>2023, získaný certifikát ARCHIMATE3 Practitioner</w:t>
      </w:r>
    </w:p>
    <w:p w14:paraId="2300E05D" w14:textId="77777777" w:rsidR="00CE0582" w:rsidRDefault="00CE0582" w:rsidP="00391E9F">
      <w:pPr>
        <w:rPr>
          <w:u w:val="single"/>
        </w:rPr>
      </w:pPr>
    </w:p>
    <w:p w14:paraId="15DCCA1F" w14:textId="0DF2A6DA" w:rsidR="00391E9F" w:rsidRDefault="00391E9F" w:rsidP="00391E9F">
      <w:r w:rsidRPr="00B770BA">
        <w:rPr>
          <w:u w:val="single"/>
        </w:rPr>
        <w:t>Údaje o priebehu zamestnaní a priebehu pedagogickej činnosti</w:t>
      </w:r>
      <w:r>
        <w:t>:</w:t>
      </w:r>
    </w:p>
    <w:p w14:paraId="30F7A8A0" w14:textId="5F161611" w:rsidR="00CE0582" w:rsidRDefault="00CE0582" w:rsidP="00391E9F">
      <w:r>
        <w:t>Prebeh zamestnaní:</w:t>
      </w:r>
    </w:p>
    <w:p w14:paraId="171DA8F6" w14:textId="77777777" w:rsidR="00CE0582" w:rsidRPr="00CE0582" w:rsidRDefault="00CE0582" w:rsidP="00CE0582">
      <w:pPr>
        <w:rPr>
          <w:lang w:val="sk-SK"/>
        </w:rPr>
      </w:pPr>
      <w:r w:rsidRPr="00CE0582">
        <w:rPr>
          <w:lang w:val="sk-SK"/>
        </w:rPr>
        <w:t>6/1999-03/2000 – IBM, Nemecko, IT expert, správa informačných systémov a sietí</w:t>
      </w:r>
    </w:p>
    <w:p w14:paraId="67E7B2D7" w14:textId="77777777" w:rsidR="00CE0582" w:rsidRPr="00CE0582" w:rsidRDefault="00CE0582" w:rsidP="00CE0582">
      <w:pPr>
        <w:rPr>
          <w:lang w:val="sk-SK"/>
        </w:rPr>
      </w:pPr>
    </w:p>
    <w:p w14:paraId="3EC4DB44" w14:textId="77777777" w:rsidR="00CE0582" w:rsidRPr="00CE0582" w:rsidRDefault="00CE0582" w:rsidP="00CE0582">
      <w:pPr>
        <w:rPr>
          <w:lang w:val="sk-SK"/>
        </w:rPr>
      </w:pPr>
      <w:r w:rsidRPr="00CE0582">
        <w:rPr>
          <w:lang w:val="sk-SK"/>
        </w:rPr>
        <w:t>6/2000-6/2011 – Siemens AG, Nokia Siemens Networks - konzultant v oblasti vývoja mobilných sietí GSM, UMTS, LTE, vyhodnocovania kvality videa a simulácií</w:t>
      </w:r>
    </w:p>
    <w:p w14:paraId="211C8E88" w14:textId="77777777" w:rsidR="00CE0582" w:rsidRPr="00CE0582" w:rsidRDefault="00CE0582" w:rsidP="00CE0582">
      <w:pPr>
        <w:rPr>
          <w:lang w:val="sk-SK"/>
        </w:rPr>
      </w:pPr>
    </w:p>
    <w:p w14:paraId="5F94AE2D" w14:textId="77777777" w:rsidR="00CE0582" w:rsidRPr="00CE0582" w:rsidRDefault="00CE0582" w:rsidP="00CE0582">
      <w:pPr>
        <w:rPr>
          <w:lang w:val="sk-SK"/>
        </w:rPr>
      </w:pPr>
      <w:r w:rsidRPr="00CE0582">
        <w:rPr>
          <w:lang w:val="sk-SK"/>
        </w:rPr>
        <w:t>3/2002 – 6/2021 – odborný asistent na ÚMIKT</w:t>
      </w:r>
    </w:p>
    <w:p w14:paraId="65EAEC15" w14:textId="77777777" w:rsidR="00CE0582" w:rsidRPr="00CE0582" w:rsidRDefault="00CE0582" w:rsidP="00CE0582">
      <w:pPr>
        <w:rPr>
          <w:lang w:val="sk-SK"/>
        </w:rPr>
      </w:pPr>
      <w:r w:rsidRPr="00CE0582">
        <w:rPr>
          <w:lang w:val="sk-SK"/>
        </w:rPr>
        <w:t>07/2021 – súčasnosť – docent na funkčnom mieste na ÚMIKT</w:t>
      </w:r>
    </w:p>
    <w:p w14:paraId="006FC583" w14:textId="77777777" w:rsidR="00CE0582" w:rsidRPr="00CE0582" w:rsidRDefault="00CE0582" w:rsidP="00CE0582">
      <w:pPr>
        <w:rPr>
          <w:lang w:val="sk-SK"/>
        </w:rPr>
      </w:pPr>
    </w:p>
    <w:p w14:paraId="5AF8EAEF" w14:textId="5548D991" w:rsidR="00CE0582" w:rsidRDefault="00CE0582" w:rsidP="00CE0582">
      <w:pPr>
        <w:rPr>
          <w:lang w:val="sk-SK"/>
        </w:rPr>
      </w:pPr>
      <w:r w:rsidRPr="00CE0582">
        <w:rPr>
          <w:lang w:val="sk-SK"/>
        </w:rPr>
        <w:t>8/2004 - súčasnosť- Kedros, a.s,, konzultant v oblasti architektúry IT riešení, cca 25 úspešne realizovaných projektov v oblasti: DSP,  3G mobilné siete, IP multimedia systems, IPTV,  GIS, Elektronický mýtny systém, Systémy zberu údajov, Monitorovacie systémy</w:t>
      </w:r>
    </w:p>
    <w:p w14:paraId="4FAB202C" w14:textId="77777777" w:rsidR="00CE0582" w:rsidRDefault="00CE0582" w:rsidP="00CE0582">
      <w:pPr>
        <w:rPr>
          <w:lang w:val="sk-SK"/>
        </w:rPr>
      </w:pPr>
      <w:r w:rsidRPr="00CE0582">
        <w:rPr>
          <w:lang w:val="sk-SK"/>
        </w:rPr>
        <w:t>Priebeh pedagogickej činnosti (pracovisko/predmety)</w:t>
      </w:r>
      <w:r>
        <w:rPr>
          <w:lang w:val="sk-SK"/>
        </w:rPr>
        <w:t xml:space="preserve">: </w:t>
      </w:r>
    </w:p>
    <w:p w14:paraId="3ABB9644" w14:textId="00F8463C" w:rsidR="00CE0582" w:rsidRPr="00CE0582" w:rsidRDefault="00CE0582" w:rsidP="00CE0582">
      <w:pPr>
        <w:rPr>
          <w:lang w:val="sk-SK"/>
        </w:rPr>
      </w:pPr>
      <w:r w:rsidRPr="00CE0582">
        <w:rPr>
          <w:lang w:val="sk-SK"/>
        </w:rPr>
        <w:t>Ústav multimediálnych IKT FEI STU - (172 SH, 39 semestrov, mimo vedenia BP/DP)</w:t>
      </w:r>
    </w:p>
    <w:p w14:paraId="273BF14B" w14:textId="77777777" w:rsidR="00CE0582" w:rsidRPr="00CE0582" w:rsidRDefault="00CE0582" w:rsidP="00CE0582">
      <w:pPr>
        <w:pStyle w:val="Odsekzoznamu"/>
        <w:numPr>
          <w:ilvl w:val="0"/>
          <w:numId w:val="4"/>
        </w:numPr>
        <w:rPr>
          <w:lang w:val="sk-SK"/>
        </w:rPr>
      </w:pPr>
      <w:r w:rsidRPr="00CE0582">
        <w:rPr>
          <w:lang w:val="sk-SK"/>
        </w:rPr>
        <w:t>Pravdepodobnostné modely v telekomunikáciách, inžinierske štúdium, 2001/2-2004/5 cvičenie</w:t>
      </w:r>
    </w:p>
    <w:p w14:paraId="41A4922D" w14:textId="77777777" w:rsidR="00CE0582" w:rsidRPr="00CE0582" w:rsidRDefault="00CE0582" w:rsidP="00CE0582">
      <w:pPr>
        <w:pStyle w:val="Odsekzoznamu"/>
        <w:numPr>
          <w:ilvl w:val="0"/>
          <w:numId w:val="4"/>
        </w:numPr>
        <w:rPr>
          <w:lang w:val="sk-SK"/>
        </w:rPr>
      </w:pPr>
      <w:r w:rsidRPr="00CE0582">
        <w:rPr>
          <w:lang w:val="sk-SK"/>
        </w:rPr>
        <w:t>Elektronika v komunikačných systémoch, 2003/4 cvičenie</w:t>
      </w:r>
    </w:p>
    <w:p w14:paraId="6188B092" w14:textId="77777777" w:rsidR="00CE0582" w:rsidRPr="00CE0582" w:rsidRDefault="00CE0582" w:rsidP="00CE0582">
      <w:pPr>
        <w:pStyle w:val="Odsekzoznamu"/>
        <w:numPr>
          <w:ilvl w:val="0"/>
          <w:numId w:val="4"/>
        </w:numPr>
        <w:rPr>
          <w:lang w:val="sk-SK"/>
        </w:rPr>
      </w:pPr>
      <w:r w:rsidRPr="00CE0582">
        <w:rPr>
          <w:lang w:val="sk-SK"/>
        </w:rPr>
        <w:t>Číslicové spracovanie obrazu, 2003/4, cvičenie</w:t>
      </w:r>
    </w:p>
    <w:p w14:paraId="53EAC447" w14:textId="77777777" w:rsidR="00CE0582" w:rsidRPr="00CE0582" w:rsidRDefault="00CE0582" w:rsidP="00CE0582">
      <w:pPr>
        <w:pStyle w:val="Odsekzoznamu"/>
        <w:numPr>
          <w:ilvl w:val="0"/>
          <w:numId w:val="4"/>
        </w:numPr>
        <w:rPr>
          <w:lang w:val="sk-SK"/>
        </w:rPr>
      </w:pPr>
      <w:r w:rsidRPr="00CE0582">
        <w:rPr>
          <w:lang w:val="sk-SK"/>
        </w:rPr>
        <w:t xml:space="preserve">Wavelety a banky filtrov, inžinierske štúdium, 2002/3-2014/15, prednášanie, cvičenie </w:t>
      </w:r>
    </w:p>
    <w:p w14:paraId="7078BF91" w14:textId="77777777" w:rsidR="00CE0582" w:rsidRPr="00CE0582" w:rsidRDefault="00CE0582" w:rsidP="00CE0582">
      <w:pPr>
        <w:pStyle w:val="Odsekzoznamu"/>
        <w:numPr>
          <w:ilvl w:val="0"/>
          <w:numId w:val="4"/>
        </w:numPr>
        <w:rPr>
          <w:lang w:val="sk-SK"/>
        </w:rPr>
      </w:pPr>
      <w:r w:rsidRPr="00CE0582">
        <w:rPr>
          <w:lang w:val="sk-SK"/>
        </w:rPr>
        <w:t xml:space="preserve">Analógové a digitálne spracovanie signálov 1, bakalárske štúdium, 2011/12-2015/16 prednášanie, zčasti cvičenie </w:t>
      </w:r>
    </w:p>
    <w:p w14:paraId="635A0D78" w14:textId="77777777" w:rsidR="00CE0582" w:rsidRPr="00CE0582" w:rsidRDefault="00CE0582" w:rsidP="00CE0582">
      <w:pPr>
        <w:pStyle w:val="Odsekzoznamu"/>
        <w:numPr>
          <w:ilvl w:val="0"/>
          <w:numId w:val="4"/>
        </w:numPr>
        <w:rPr>
          <w:lang w:val="sk-SK"/>
        </w:rPr>
      </w:pPr>
      <w:r w:rsidRPr="00CE0582">
        <w:rPr>
          <w:lang w:val="sk-SK"/>
        </w:rPr>
        <w:t>Multimédiá 2, bakalárske štúdium, 2015/16-2017/18, prednášanie, cvičenie</w:t>
      </w:r>
    </w:p>
    <w:p w14:paraId="10C38EBC" w14:textId="77777777" w:rsidR="00CE0582" w:rsidRPr="00CE0582" w:rsidRDefault="00CE0582" w:rsidP="00CE0582">
      <w:pPr>
        <w:pStyle w:val="Odsekzoznamu"/>
        <w:numPr>
          <w:ilvl w:val="0"/>
          <w:numId w:val="4"/>
        </w:numPr>
        <w:rPr>
          <w:lang w:val="sk-SK"/>
        </w:rPr>
      </w:pPr>
      <w:r w:rsidRPr="00CE0582">
        <w:rPr>
          <w:lang w:val="sk-SK"/>
        </w:rPr>
        <w:t>Multimediálne služby a aplikácie, bakalárske štúdium, 2018/19-súčasnosť, prednášanie, cvičenie</w:t>
      </w:r>
    </w:p>
    <w:p w14:paraId="3947897B" w14:textId="77777777" w:rsidR="00CE0582" w:rsidRPr="00CE0582" w:rsidRDefault="00CE0582" w:rsidP="00CE0582">
      <w:pPr>
        <w:pStyle w:val="Odsekzoznamu"/>
        <w:numPr>
          <w:ilvl w:val="0"/>
          <w:numId w:val="4"/>
        </w:numPr>
        <w:rPr>
          <w:lang w:val="sk-SK"/>
        </w:rPr>
      </w:pPr>
      <w:r w:rsidRPr="00CE0582">
        <w:rPr>
          <w:lang w:val="sk-SK"/>
        </w:rPr>
        <w:t>Pokročilé metódy spracovania obrazu a videa, inžinierske štúdium, 2015/16-2018/19, 2021/2022-2022/2023, prednášanie, cvičenie</w:t>
      </w:r>
    </w:p>
    <w:p w14:paraId="0871FC98" w14:textId="77777777" w:rsidR="00CE0582" w:rsidRPr="00CE0582" w:rsidRDefault="00CE0582" w:rsidP="00CE0582">
      <w:pPr>
        <w:pStyle w:val="Odsekzoznamu"/>
        <w:numPr>
          <w:ilvl w:val="0"/>
          <w:numId w:val="4"/>
        </w:numPr>
        <w:rPr>
          <w:lang w:val="sk-SK"/>
        </w:rPr>
      </w:pPr>
      <w:r w:rsidRPr="00CE0582">
        <w:rPr>
          <w:lang w:val="sk-SK"/>
        </w:rPr>
        <w:t xml:space="preserve">Tvorba softvéru v telekomunikáciách, inžinierske štúdium, 2015/16-2017/18, prednášanie, sčasti cvičenie </w:t>
      </w:r>
    </w:p>
    <w:p w14:paraId="17F3FC95" w14:textId="77777777" w:rsidR="00CE0582" w:rsidRPr="00CE0582" w:rsidRDefault="00CE0582" w:rsidP="00CE0582">
      <w:pPr>
        <w:pStyle w:val="Odsekzoznamu"/>
        <w:numPr>
          <w:ilvl w:val="0"/>
          <w:numId w:val="4"/>
        </w:numPr>
        <w:rPr>
          <w:lang w:val="sk-SK"/>
        </w:rPr>
      </w:pPr>
      <w:r w:rsidRPr="00CE0582">
        <w:rPr>
          <w:lang w:val="sk-SK"/>
        </w:rPr>
        <w:t xml:space="preserve">Tvorba softvéru v IKT, bakalárske štúdium, 2018/19-súčasnosť, prednášanie, cvičenie </w:t>
      </w:r>
    </w:p>
    <w:p w14:paraId="062D9DCC" w14:textId="77777777" w:rsidR="00CE0582" w:rsidRPr="00CE0582" w:rsidRDefault="00CE0582" w:rsidP="00CE0582">
      <w:pPr>
        <w:pStyle w:val="Odsekzoznamu"/>
        <w:numPr>
          <w:ilvl w:val="0"/>
          <w:numId w:val="4"/>
        </w:numPr>
        <w:rPr>
          <w:lang w:val="sk-SK"/>
        </w:rPr>
      </w:pPr>
      <w:r w:rsidRPr="00CE0582">
        <w:rPr>
          <w:lang w:val="sk-SK"/>
        </w:rPr>
        <w:t>Počítačové siete, bakalárske štúdium, 2020/21- súčasnosť, prednášanie</w:t>
      </w:r>
    </w:p>
    <w:p w14:paraId="1F0B6165" w14:textId="77777777" w:rsidR="00CE0582" w:rsidRPr="00CE0582" w:rsidRDefault="00CE0582" w:rsidP="00CE0582">
      <w:pPr>
        <w:pStyle w:val="Odsekzoznamu"/>
        <w:numPr>
          <w:ilvl w:val="0"/>
          <w:numId w:val="4"/>
        </w:numPr>
        <w:rPr>
          <w:lang w:val="sk-SK"/>
        </w:rPr>
      </w:pPr>
      <w:r w:rsidRPr="00CE0582">
        <w:rPr>
          <w:lang w:val="sk-SK"/>
        </w:rPr>
        <w:t xml:space="preserve">Číslicové spracovanie obrazu, 2023/2024 </w:t>
      </w:r>
    </w:p>
    <w:p w14:paraId="12A421B5" w14:textId="77777777" w:rsidR="00CE0582" w:rsidRPr="00CE0582" w:rsidRDefault="00CE0582" w:rsidP="00CE0582">
      <w:pPr>
        <w:rPr>
          <w:lang w:val="sk-SK"/>
        </w:rPr>
      </w:pPr>
      <w:r w:rsidRPr="00CE0582">
        <w:rPr>
          <w:lang w:val="sk-SK"/>
        </w:rPr>
        <w:t>Fakulta informatiky a informačných technológii STU - (1 SH, 2 semestre)</w:t>
      </w:r>
    </w:p>
    <w:p w14:paraId="3DADD134" w14:textId="77777777" w:rsidR="00CE0582" w:rsidRPr="00CE0582" w:rsidRDefault="00CE0582" w:rsidP="00CE0582">
      <w:pPr>
        <w:pStyle w:val="Odsekzoznamu"/>
        <w:numPr>
          <w:ilvl w:val="0"/>
          <w:numId w:val="5"/>
        </w:numPr>
        <w:rPr>
          <w:lang w:val="sk-SK"/>
        </w:rPr>
      </w:pPr>
      <w:r w:rsidRPr="00CE0582">
        <w:rPr>
          <w:lang w:val="sk-SK"/>
        </w:rPr>
        <w:t>Bezdrôtové telekomunikačné systémy, 2007/8-2008/9, inžinierske štúdium, cvičenie</w:t>
      </w:r>
    </w:p>
    <w:p w14:paraId="32A0FAC7" w14:textId="77777777" w:rsidR="00CE0582" w:rsidRPr="00CE0582" w:rsidRDefault="00CE0582" w:rsidP="00CE0582">
      <w:pPr>
        <w:rPr>
          <w:lang w:val="sk-SK"/>
        </w:rPr>
      </w:pPr>
      <w:r w:rsidRPr="00CE0582">
        <w:rPr>
          <w:lang w:val="sk-SK"/>
        </w:rPr>
        <w:t>Vedenie diplomových a bakalárskych prác (1999 až dnes)</w:t>
      </w:r>
    </w:p>
    <w:p w14:paraId="66CF6026" w14:textId="64C17763" w:rsidR="00CE0582" w:rsidRPr="00CE0582" w:rsidRDefault="00CE0582" w:rsidP="00CE0582">
      <w:pPr>
        <w:rPr>
          <w:lang w:val="sk-SK"/>
        </w:rPr>
      </w:pPr>
      <w:r w:rsidRPr="00CE0582">
        <w:rPr>
          <w:lang w:val="sk-SK"/>
        </w:rPr>
        <w:t>Obhájených: 86 bakalárskych prác, 53 diplomových prác</w:t>
      </w:r>
    </w:p>
    <w:p w14:paraId="4ABC5F7E" w14:textId="474C2328" w:rsidR="002856CA" w:rsidRDefault="002856CA" w:rsidP="000E7200">
      <w:r w:rsidRPr="002856CA">
        <w:rPr>
          <w:u w:val="single"/>
        </w:rPr>
        <w:t>Údaje o odbornom alebo umeleckom zameraní</w:t>
      </w:r>
      <w:r>
        <w:t>:</w:t>
      </w:r>
      <w:r w:rsidR="00822755">
        <w:t xml:space="preserve"> </w:t>
      </w:r>
    </w:p>
    <w:p w14:paraId="4EED7DD7" w14:textId="69D696F3" w:rsidR="00CE0582" w:rsidRPr="00CE0582" w:rsidRDefault="00CE0582" w:rsidP="000E7200">
      <w:r w:rsidRPr="00CE0582">
        <w:rPr>
          <w:lang w:val="sk-SK"/>
        </w:rPr>
        <w:t>Informatika, Telekomunikácie</w:t>
      </w:r>
    </w:p>
    <w:p w14:paraId="0772ECC8" w14:textId="2800D685" w:rsidR="002856CA" w:rsidRDefault="002856CA" w:rsidP="000E7200">
      <w:r w:rsidRPr="002856CA">
        <w:rPr>
          <w:u w:val="single"/>
        </w:rPr>
        <w:t>Údaje o publikačnej činnosti</w:t>
      </w:r>
      <w:r>
        <w:t>:</w:t>
      </w:r>
    </w:p>
    <w:p w14:paraId="52149D9B" w14:textId="77777777" w:rsidR="00D11682" w:rsidRPr="005332D8" w:rsidRDefault="00D11682" w:rsidP="00D11682">
      <w:pPr>
        <w:jc w:val="both"/>
        <w:rPr>
          <w:b/>
          <w:bCs/>
          <w:sz w:val="24"/>
          <w:szCs w:val="24"/>
        </w:rPr>
      </w:pPr>
      <w:r w:rsidRPr="005332D8">
        <w:rPr>
          <w:b/>
          <w:bCs/>
          <w:sz w:val="24"/>
          <w:szCs w:val="24"/>
        </w:rPr>
        <w:t xml:space="preserve">Výstupy kategórie A+ (počet </w:t>
      </w:r>
      <w:r>
        <w:rPr>
          <w:b/>
          <w:bCs/>
          <w:sz w:val="24"/>
          <w:szCs w:val="24"/>
        </w:rPr>
        <w:t>4</w:t>
      </w:r>
      <w:r w:rsidRPr="005332D8">
        <w:rPr>
          <w:b/>
          <w:bCs/>
          <w:sz w:val="24"/>
          <w:szCs w:val="24"/>
        </w:rPr>
        <w:t>) so zoznamom ohlasov:</w:t>
      </w:r>
    </w:p>
    <w:p w14:paraId="7BEF3738" w14:textId="77777777" w:rsidR="00D11682" w:rsidRPr="00D11682" w:rsidRDefault="00D11682" w:rsidP="00D11682">
      <w:pPr>
        <w:pStyle w:val="Odsekzoznamu"/>
        <w:numPr>
          <w:ilvl w:val="0"/>
          <w:numId w:val="6"/>
        </w:numPr>
        <w:jc w:val="both"/>
      </w:pPr>
      <w:r w:rsidRPr="00D11682">
        <w:t>[ADE] Vargic, R.: An Approach to 2 Dimensional Wavelet Transform and its use for Image Compression, Radioengineering, Vol. 7, No. 4, Decebmer 1998., str. 1-6, je v TML, bez. IF, SCOPUS (12 citácií), kat. A+</w:t>
      </w:r>
    </w:p>
    <w:p w14:paraId="23265F79" w14:textId="77777777" w:rsidR="00D11682" w:rsidRPr="00D11682" w:rsidRDefault="00D11682" w:rsidP="00D11682">
      <w:pPr>
        <w:pStyle w:val="Odsekzoznamu"/>
        <w:numPr>
          <w:ilvl w:val="0"/>
          <w:numId w:val="6"/>
        </w:numPr>
        <w:jc w:val="both"/>
      </w:pPr>
      <w:r w:rsidRPr="00D11682">
        <w:t>[ADE] PROCHÁSKA, Ján - VARGIC, Radoslav. On the Relationship between Integer Lifting and Rounding Transform. In Radioengineering. Vol. 16, No. 4 (2007), s.110-113. ISSN 1210-2512 (2007: 0.237 - SJR, Q2 - SJR Best Q), kat. A+, WOS (0 citácií), SCOPUS (0 citácií)</w:t>
      </w:r>
    </w:p>
    <w:p w14:paraId="12296FD0" w14:textId="77777777" w:rsidR="00D11682" w:rsidRPr="00D11682" w:rsidRDefault="00D11682" w:rsidP="00D11682">
      <w:pPr>
        <w:pStyle w:val="Odsekzoznamu"/>
        <w:numPr>
          <w:ilvl w:val="0"/>
          <w:numId w:val="6"/>
        </w:numPr>
        <w:jc w:val="both"/>
      </w:pPr>
      <w:r w:rsidRPr="00D11682">
        <w:t>[ADC] VARGIC, Radoslav [25%] - KOTULIAK, Ivan - VRÁBEL, Andrej - HUSÁK, Filip. Provisioning of VoIP services for mobile subscribers using WiFi access network. In Telecommunication Systems. Vol. 52, No. 3 (2013), s.1705-1711. ISSN 1018-4864 (2013: 1.163 - IF, Q2 - JCR Best Q, 0.319 - SJR, Q2 - SJR Best Q). V databáze: WOS: 000320952900030 ; SCOPUS: 2-s2.0-84879795305, kat. A+, WOS (0 citácií), SCOPUS (2 citácie)</w:t>
      </w:r>
    </w:p>
    <w:p w14:paraId="5AB343A5" w14:textId="77777777" w:rsidR="00D11682" w:rsidRPr="00D11682" w:rsidRDefault="00D11682" w:rsidP="00D11682">
      <w:pPr>
        <w:pStyle w:val="Odsekzoznamu"/>
        <w:numPr>
          <w:ilvl w:val="0"/>
          <w:numId w:val="6"/>
        </w:numPr>
        <w:jc w:val="both"/>
      </w:pPr>
      <w:r w:rsidRPr="00D11682">
        <w:t>[ADC] GOGA, Jozef - VARGIC, Radoslav - PAVLOVIČOVÁ, Jarmila - KAJAN, Slavomír - ORAVEC, Miloš. Structure and base analysis of receptive field neural networks in a character recognition task. In Sensors. Vol. 22, no. 24 (2022), Art. no. 9743 [21] s. ISSN 1424-8220 (2022: 3.900 - IF, Q2 - JCR Best Q, 0.764 - SJR, Q1 - SJR Best Q). V databáze: DOI: 10.3390/s22249743 ; SCOPUS: 2-s2.0-85144485792 ; WOS: 000904373700001 ; CC: 000904373700001, (0 citácií)</w:t>
      </w:r>
    </w:p>
    <w:p w14:paraId="2A36FCEA" w14:textId="77777777" w:rsidR="00D11682" w:rsidRPr="00B450C6" w:rsidRDefault="00D11682" w:rsidP="00D11682">
      <w:pPr>
        <w:jc w:val="both"/>
        <w:rPr>
          <w:sz w:val="24"/>
          <w:szCs w:val="24"/>
        </w:rPr>
      </w:pPr>
    </w:p>
    <w:p w14:paraId="1A916D09" w14:textId="77777777" w:rsidR="00D11682" w:rsidRPr="005332D8" w:rsidRDefault="00D11682" w:rsidP="00D11682">
      <w:pPr>
        <w:jc w:val="both"/>
        <w:rPr>
          <w:b/>
          <w:bCs/>
          <w:sz w:val="24"/>
          <w:szCs w:val="24"/>
        </w:rPr>
      </w:pPr>
      <w:r w:rsidRPr="005332D8">
        <w:rPr>
          <w:b/>
          <w:bCs/>
          <w:sz w:val="24"/>
          <w:szCs w:val="24"/>
        </w:rPr>
        <w:t xml:space="preserve">Výstupy kategórie A (počet </w:t>
      </w:r>
      <w:r>
        <w:rPr>
          <w:b/>
          <w:bCs/>
          <w:sz w:val="24"/>
          <w:szCs w:val="24"/>
        </w:rPr>
        <w:t>7</w:t>
      </w:r>
      <w:r w:rsidRPr="005332D8">
        <w:rPr>
          <w:b/>
          <w:bCs/>
          <w:sz w:val="24"/>
          <w:szCs w:val="24"/>
        </w:rPr>
        <w:t>) so zoznamom ohlasov:</w:t>
      </w:r>
    </w:p>
    <w:p w14:paraId="5810A572" w14:textId="77777777" w:rsidR="00D11682" w:rsidRPr="00D11682" w:rsidRDefault="00D11682" w:rsidP="00D11682">
      <w:pPr>
        <w:pStyle w:val="Odsekzoznamu"/>
        <w:numPr>
          <w:ilvl w:val="0"/>
          <w:numId w:val="7"/>
        </w:numPr>
        <w:jc w:val="both"/>
      </w:pPr>
      <w:r w:rsidRPr="00B450C6">
        <w:rPr>
          <w:sz w:val="24"/>
          <w:szCs w:val="24"/>
        </w:rPr>
        <w:t>[</w:t>
      </w:r>
      <w:r w:rsidRPr="00D11682">
        <w:t>ADE] PROCHÁSKA, Ján - VARGIC, Radoslav [20%] Using Digital Filtration for Hurst Parameter Estimation. In Radioengineering. Vol. 18, No. 2 (2009), s.238-241. ISSN 1210-2512 (2009: 0.312 - IF, 0.142 - SJR, Q3 - SJR Best Q),  kat. A, WOS (1 citácia), SCOPUS (1citácia)</w:t>
      </w:r>
    </w:p>
    <w:p w14:paraId="11A7E294" w14:textId="77777777" w:rsidR="00D11682" w:rsidRPr="00D11682" w:rsidRDefault="00D11682" w:rsidP="00D11682">
      <w:pPr>
        <w:pStyle w:val="Odsekzoznamu"/>
        <w:numPr>
          <w:ilvl w:val="0"/>
          <w:numId w:val="7"/>
        </w:numPr>
        <w:jc w:val="both"/>
      </w:pPr>
      <w:r w:rsidRPr="00D11682">
        <w:t>[AFC] KAČUR, J. -- VARGIC, R. [30%] -- MULINKA, P. Speaker Identification by K-Nearest Neighbors: Application of PCA and LDA Prior to KNN. In IWSSIP 2011: 18th International Conference on Systems, Signals &amp; Image Processing. Sarajevo, Bosnia and Herzegovina, 16-18 June 2011. IEEE eXpress, 2011, ISBN 978-9958-9966-3-4., SCOPUS (6 citácií), kat. A</w:t>
      </w:r>
    </w:p>
    <w:p w14:paraId="70AC0B46" w14:textId="77777777" w:rsidR="00D11682" w:rsidRPr="00D11682" w:rsidRDefault="00D11682" w:rsidP="00D11682">
      <w:pPr>
        <w:pStyle w:val="Odsekzoznamu"/>
        <w:numPr>
          <w:ilvl w:val="0"/>
          <w:numId w:val="7"/>
        </w:numPr>
        <w:jc w:val="both"/>
      </w:pPr>
      <w:r w:rsidRPr="00D11682">
        <w:t>[AFD] VARGIC, R. [40%] -- CHLEBO, M. -- KAČUR, J. Human computer interaction using BCI based on sensorimotor rhythm. In INES 2015. Danvers: IEEE, 2015, s. 91--95. ISBN 978-1-4673-7939-7, WOS (2 citácie), SCOPUS (5 citácií), kat. A</w:t>
      </w:r>
    </w:p>
    <w:p w14:paraId="13396F86" w14:textId="77777777" w:rsidR="00D11682" w:rsidRPr="00D11682" w:rsidRDefault="00D11682" w:rsidP="00D11682">
      <w:pPr>
        <w:pStyle w:val="Odsekzoznamu"/>
        <w:numPr>
          <w:ilvl w:val="0"/>
          <w:numId w:val="7"/>
        </w:numPr>
        <w:jc w:val="both"/>
      </w:pPr>
      <w:r w:rsidRPr="00D11682">
        <w:t>[ADC] POLEC, Jaroslav - BENEŠOVÁ, Vanda - VARGIC, Radoslav [20%] - ILČÍKOVÁ, Ivana - CSÓKA, Tibor. Texture feature extraction using an orthogonal transform of arbitrarily shaped image regions. In Journal of Electronic Imaging. Vol. 25, Iss. 6 (2016), Art.no. 061413 [15] s. ISSN 1017-9909 (2016: 0.754 - IF, Q4 - JCR Best Q, 0.269 - SJR, Q3 - SJR Best Q). V databáze: SCOPUS: 2-s2.0-84989184230 ; CC: 000397059200014. kat. A, WOS (0 Citácií), SCOPUS (0 citácií)</w:t>
      </w:r>
    </w:p>
    <w:p w14:paraId="1D781B28" w14:textId="77777777" w:rsidR="00D11682" w:rsidRPr="00D11682" w:rsidRDefault="00D11682" w:rsidP="00D11682">
      <w:pPr>
        <w:pStyle w:val="Odsekzoznamu"/>
        <w:numPr>
          <w:ilvl w:val="0"/>
          <w:numId w:val="7"/>
        </w:numPr>
        <w:jc w:val="both"/>
      </w:pPr>
      <w:r w:rsidRPr="00D11682">
        <w:t>[ADC] VARGIC, Radoslav [49%] - KUČEROVÁ, Júlia - POLEC, Jaroslav. Wavelet-based image coding using saliency map. In Journal of Electronic Imaging. Vol. 25, Iss. 6 (2016), Art. no. 061610 [10] s. ISSN 1017-9909 (2016: 0.754 - IF, Q4 - JCR Best Q, 0.269 - SJR, Q3 - SJR Best Q). V databáze: SCOPUS: 2-s2.0-84992065214 ; CC: 000397059200024, kat. A, WOS (1 citácia), SCOPUS (3 citácie)</w:t>
      </w:r>
    </w:p>
    <w:p w14:paraId="23B69F35" w14:textId="77777777" w:rsidR="00D11682" w:rsidRPr="00D11682" w:rsidRDefault="00D11682" w:rsidP="00D11682">
      <w:pPr>
        <w:pStyle w:val="Odsekzoznamu"/>
        <w:numPr>
          <w:ilvl w:val="0"/>
          <w:numId w:val="7"/>
        </w:numPr>
        <w:jc w:val="both"/>
      </w:pPr>
      <w:r w:rsidRPr="00D11682">
        <w:t>[AFC] Polakovič, A., Rozinaj, G., Vargic, R., Adaptive multimedia content delivery in 5G Networks using DASH and saliency information. In IWSSIP 2018. Piscataway: IEEE, 2018, ISBN 978-1-5386-6978-5.  (7 WOS citácií + 2 scopus)</w:t>
      </w:r>
    </w:p>
    <w:p w14:paraId="30066748" w14:textId="77777777" w:rsidR="00D11682" w:rsidRPr="00D11682" w:rsidRDefault="00D11682" w:rsidP="00D11682">
      <w:pPr>
        <w:pStyle w:val="Odsekzoznamu"/>
        <w:numPr>
          <w:ilvl w:val="0"/>
          <w:numId w:val="7"/>
        </w:numPr>
        <w:jc w:val="both"/>
      </w:pPr>
      <w:r w:rsidRPr="00D11682">
        <w:t>[AFC] Polakovič, A., Rozinaj, G., Vargic, R., Muntean, G., An approach to video compression using saliency based foveation. In GRGIĆ, M. -- MUŠTRA, M. -- VITAS DIJANA, -- ZOVKO-CIHLAR, B. Proceedings ELMAR-2018. Zagreb: University of Zagreb, 2018, s. 169--172. ISBN 978-953-184-244-0. (5 citacií SCOPUS)</w:t>
      </w:r>
    </w:p>
    <w:p w14:paraId="00B50363" w14:textId="77777777" w:rsidR="00D11682" w:rsidRPr="00D11682" w:rsidRDefault="00D11682" w:rsidP="00D11682">
      <w:pPr>
        <w:jc w:val="both"/>
      </w:pPr>
    </w:p>
    <w:p w14:paraId="3B4F925B" w14:textId="77777777" w:rsidR="00D11682" w:rsidRPr="005332D8" w:rsidRDefault="00D11682" w:rsidP="00D11682">
      <w:pPr>
        <w:jc w:val="both"/>
        <w:rPr>
          <w:b/>
          <w:bCs/>
          <w:sz w:val="24"/>
          <w:szCs w:val="24"/>
        </w:rPr>
      </w:pPr>
      <w:r w:rsidRPr="005332D8">
        <w:rPr>
          <w:b/>
          <w:bCs/>
          <w:sz w:val="24"/>
          <w:szCs w:val="24"/>
        </w:rPr>
        <w:t xml:space="preserve">Výstupy kategórie A- (počet </w:t>
      </w:r>
      <w:r>
        <w:rPr>
          <w:b/>
          <w:bCs/>
          <w:sz w:val="24"/>
          <w:szCs w:val="24"/>
        </w:rPr>
        <w:t>33</w:t>
      </w:r>
      <w:r w:rsidRPr="005332D8">
        <w:rPr>
          <w:b/>
          <w:bCs/>
          <w:sz w:val="24"/>
          <w:szCs w:val="24"/>
        </w:rPr>
        <w:t>) so zoznamom ohlasov:</w:t>
      </w:r>
    </w:p>
    <w:p w14:paraId="76AE7909" w14:textId="77777777" w:rsidR="00D11682" w:rsidRPr="00D11682" w:rsidRDefault="00D11682" w:rsidP="00D11682">
      <w:pPr>
        <w:pStyle w:val="Odsekzoznamu"/>
        <w:numPr>
          <w:ilvl w:val="0"/>
          <w:numId w:val="8"/>
        </w:numPr>
        <w:jc w:val="both"/>
      </w:pPr>
      <w:r w:rsidRPr="00D11682">
        <w:t>[AFC] VARGIC, R. An Approach to Directional Wavelet Construction and Their Use for Image Compression. In Proceedings VIPromCom 2002: International Symposium on Video / Image Processing and Multimedia, Zadar, Croatia, 16.-19.6.2002. Zadar : Elmar, 2002, s. 201--204, WOS (1 citácia), SCOPUS (2 citácie)</w:t>
      </w:r>
    </w:p>
    <w:p w14:paraId="1E663A9E" w14:textId="77777777" w:rsidR="00D11682" w:rsidRPr="00D11682" w:rsidRDefault="00D11682" w:rsidP="00D11682">
      <w:pPr>
        <w:pStyle w:val="Odsekzoznamu"/>
        <w:numPr>
          <w:ilvl w:val="0"/>
          <w:numId w:val="8"/>
        </w:numPr>
        <w:jc w:val="both"/>
      </w:pPr>
      <w:r w:rsidRPr="00D11682">
        <w:t>[AFC] VARGIC, R. -- PROCHÁZKA, J. [50%]. Wavelet Based Compression of Segmented Images Using Baseline Non-Segment Approach. In 2003 IEEE International conference on industrial technology - ICIT 2003. Maribor: Univerza v Mariboru, 2003, s. 955--958, WOS (0 citácií), vydavateľ IEEE, SCOPUS (1 citácia)</w:t>
      </w:r>
    </w:p>
    <w:p w14:paraId="52E38C0D" w14:textId="77777777" w:rsidR="00D11682" w:rsidRPr="00D11682" w:rsidRDefault="00D11682" w:rsidP="00D11682">
      <w:pPr>
        <w:pStyle w:val="Odsekzoznamu"/>
        <w:numPr>
          <w:ilvl w:val="0"/>
          <w:numId w:val="8"/>
        </w:numPr>
        <w:jc w:val="both"/>
      </w:pPr>
      <w:r w:rsidRPr="00D11682">
        <w:t>[AFC] VARGIC, R. Wavelet-Based Compression of Segmented Images. In Proceedings EC-VIP-MC 2003. Vol. 1 of 2: 4th EURASIP Conference Focused on Video/Image Processing and Multimedia Communications, Zagreb, Croatia, 2.-5.7.2003. Zagreb : University of Zagreb, 2003, s. 347--351, WOS (3 citácie), vydavateľ IEEE,  SCOPUS (3 citácie)</w:t>
      </w:r>
    </w:p>
    <w:p w14:paraId="7E80A197" w14:textId="77777777" w:rsidR="00D11682" w:rsidRPr="00D11682" w:rsidRDefault="00D11682" w:rsidP="00D11682">
      <w:pPr>
        <w:pStyle w:val="Odsekzoznamu"/>
        <w:numPr>
          <w:ilvl w:val="0"/>
          <w:numId w:val="8"/>
        </w:numPr>
        <w:jc w:val="both"/>
      </w:pPr>
      <w:r w:rsidRPr="00D11682">
        <w:t>Holubiczky, R., Vargic, R.: POLYNOMIAL SHAPING OF 3D OBJECTS USING WAVELET TRANSFORM, Aplimat 2007, Bratislava, February 2007, 10 pages</w:t>
      </w:r>
    </w:p>
    <w:p w14:paraId="27C41A03" w14:textId="77777777" w:rsidR="00D11682" w:rsidRPr="00D11682" w:rsidRDefault="00D11682" w:rsidP="00D11682">
      <w:pPr>
        <w:pStyle w:val="Odsekzoznamu"/>
        <w:numPr>
          <w:ilvl w:val="0"/>
          <w:numId w:val="8"/>
        </w:numPr>
        <w:jc w:val="both"/>
      </w:pPr>
      <w:r w:rsidRPr="00D11682">
        <w:t>[AFC] KOTULIAK, I. -- VRÁBEL, A. -- HUSÁK, F. -- VARGIC, R. [25%]. Provisioning of VoIP Services for Mobile Subscribers using WiFi Access Network. In ICCIT 2007. 10th International Conference on Computer and Information</w:t>
      </w:r>
      <w:r w:rsidRPr="0025340E">
        <w:rPr>
          <w:sz w:val="24"/>
          <w:szCs w:val="24"/>
        </w:rPr>
        <w:t xml:space="preserve"> </w:t>
      </w:r>
      <w:r w:rsidRPr="00D11682">
        <w:t>Technology: Dhaka, Bangladesh, 27.-29.12.2007. Piscataway : IEEE Computer Society, 2007, s. 1957--1962, SCOPUS (0 citácií)</w:t>
      </w:r>
    </w:p>
    <w:p w14:paraId="2926BE2E" w14:textId="77777777" w:rsidR="00D11682" w:rsidRPr="00D11682" w:rsidRDefault="00D11682" w:rsidP="00D11682">
      <w:pPr>
        <w:pStyle w:val="Odsekzoznamu"/>
        <w:numPr>
          <w:ilvl w:val="0"/>
          <w:numId w:val="8"/>
        </w:numPr>
        <w:jc w:val="both"/>
      </w:pPr>
      <w:r w:rsidRPr="00D11682">
        <w:t>[AFC] VRÁBEL, A. -- VARGIC, R. [33%] -- KOTULIAK, I. Subscriber Databases and Their Evolution in Mobile Networks from GSM to IMS. In Proceedings Elmar-2007 : 49th International Symposium Elmar-2007 focused on Mobile Multimedia. Zadar, Croatia, 12.-14.9.2007. Zadar: Croatian Society Electronics in Marine, 2007, s. 115--117. ISBN 978-953-7044-05-3, vydavateľ IEEE, WOS (2 citácie), SCOPUS (3 citácie)</w:t>
      </w:r>
    </w:p>
    <w:p w14:paraId="4E5AC36D" w14:textId="77777777" w:rsidR="00D11682" w:rsidRPr="00D11682" w:rsidRDefault="00D11682" w:rsidP="00D11682">
      <w:pPr>
        <w:pStyle w:val="Odsekzoznamu"/>
        <w:numPr>
          <w:ilvl w:val="0"/>
          <w:numId w:val="8"/>
        </w:numPr>
        <w:jc w:val="both"/>
      </w:pPr>
      <w:r w:rsidRPr="00D11682">
        <w:t>[AFD] SLUČIAK, O. -- VARGIC, R. [40%]. An Audio Watermarking Method Based on Wavelet Patchwork Algorithm. In ROZINAJ, G. -- ČEPKO, J. -- TRÚCHLY, P. -- VRABEC, J. -- VOJTKO, J. IWSSIP 2008. 15th International Workshop on Systems, Signals and Image Processing : Bratislava, Slovak Republic, 25.-28.6.2008. Bratislava: STU v Bratislave, 2008, s. 117--120. ISBN 978-80-227-2880-5, vydavatel IEEE,  WOS (3 citácie), SCOPUS (4 citácie)</w:t>
      </w:r>
    </w:p>
    <w:p w14:paraId="0B0808D7" w14:textId="77777777" w:rsidR="00D11682" w:rsidRPr="00D11682" w:rsidRDefault="00D11682" w:rsidP="00D11682">
      <w:pPr>
        <w:pStyle w:val="Odsekzoznamu"/>
        <w:numPr>
          <w:ilvl w:val="0"/>
          <w:numId w:val="8"/>
        </w:numPr>
        <w:jc w:val="both"/>
      </w:pPr>
      <w:r w:rsidRPr="00D11682">
        <w:t>[AFC] VARGIC, R. [40%] -- KRHLA, M. -- SCHUMANN, S. -- KOTULIAK, I. IMS Interworking Using IBCF. In ICCIT 2008. The 2008 International Conference on Covergence and Hybrid Information Technology : Busan, South Korea, 11.-13.11.2008. Piscataway: IEEE Computer Society, 2008, s. 89--94. ISBN 978-0-7695-3407-7, WOS (0 citácií), SCOPUS (1 citácia)</w:t>
      </w:r>
    </w:p>
    <w:p w14:paraId="4E47C438" w14:textId="77777777" w:rsidR="00D11682" w:rsidRPr="00D11682" w:rsidRDefault="00D11682" w:rsidP="00D11682">
      <w:pPr>
        <w:pStyle w:val="Odsekzoznamu"/>
        <w:numPr>
          <w:ilvl w:val="0"/>
          <w:numId w:val="8"/>
        </w:numPr>
        <w:jc w:val="both"/>
      </w:pPr>
      <w:r w:rsidRPr="00D11682">
        <w:t>[AFC] VARGIC, R. [40%] -- BUNČÁK, M. -- KAČUR, J. On Self-Similarity in Service Triggering in NGN Networks Using Satellite Based Tolling Systems. In BOŽEK, J. -- GRGIĆ, M. Proceedings ELMAR-2011 : 53rd International Symposium ELMAR-2011,14-16 September 2011, Zadar, Croatia. Zadar: Croatian Society Electronics in Marine, 2011, s. 183--186. ISBN 978-953-7044-12-1, vydavateľ IEEE, WOS (1 citácia), SCOPUS (1 citácia)</w:t>
      </w:r>
    </w:p>
    <w:p w14:paraId="323F8750" w14:textId="77777777" w:rsidR="00D11682" w:rsidRPr="00D11682" w:rsidRDefault="00D11682" w:rsidP="00D11682">
      <w:pPr>
        <w:pStyle w:val="Odsekzoznamu"/>
        <w:numPr>
          <w:ilvl w:val="0"/>
          <w:numId w:val="8"/>
        </w:numPr>
        <w:jc w:val="both"/>
      </w:pPr>
      <w:r w:rsidRPr="00D11682">
        <w:t>[AFC] TURI NAGY, M. -- VARGIC, R. [50%]. Audio and Speech Compression Using Sinusoidal Modeling and Wavelet Residuum Coding. In BOŽEK, J. -- GRGIĆ, M. Proceedings ELMAR-2012 : 54th Symposium ELMAR-2012, 12-14 September 2012 Zadar, Croatia. Zadar: Croatian Society Electronics in Marine, 2012, s. 207--210. ISBN 978-953-7044-13-8.,  vydavateľ IEEE, WOS (0 citácií)</w:t>
      </w:r>
    </w:p>
    <w:p w14:paraId="4A36E247" w14:textId="77777777" w:rsidR="00D11682" w:rsidRPr="00D11682" w:rsidRDefault="00D11682" w:rsidP="00D11682">
      <w:pPr>
        <w:pStyle w:val="Odsekzoznamu"/>
        <w:numPr>
          <w:ilvl w:val="0"/>
          <w:numId w:val="8"/>
        </w:numPr>
        <w:jc w:val="both"/>
      </w:pPr>
      <w:r w:rsidRPr="00D11682">
        <w:t>[AFD] VARGIC, R. [50%] -- TURI NAGY, M. Audio Compression Using Sinusoidal Modeling with 1D and 2D Wavelet Residuum Coding. In Proceedings of 2012 5th Joint IFIP Wireless and Mobile Networking Conference. Piscataway: IEEE, 2012, s. 44--47. ISBN 978-1-4673-2994-1. WOS (0 citácií), SCOPUS (0 citácií)</w:t>
      </w:r>
    </w:p>
    <w:p w14:paraId="36938BF2" w14:textId="77777777" w:rsidR="00D11682" w:rsidRPr="00D11682" w:rsidRDefault="00D11682" w:rsidP="00D11682">
      <w:pPr>
        <w:pStyle w:val="Odsekzoznamu"/>
        <w:numPr>
          <w:ilvl w:val="0"/>
          <w:numId w:val="8"/>
        </w:numPr>
        <w:jc w:val="both"/>
      </w:pPr>
      <w:r w:rsidRPr="00D11682">
        <w:t>[AFC] VARGIC, R. -- KAČUR, J. [50%]. Detection of closed and open eyes via brain control interface. In TRALIĆ, D. -- MUŠTRA, M. -- ZOVKO-CIHLAR, B. Proceedings ELMAR-2014 : 56th International Symposium. Zadar, Croatia. 10-12 September 2014. Zagreb: University of Zagreb, 2014, s. 27--30. ISBN 978-953-184-199-3, vydavateľ IEEE, WOS (0 citácií), SCOPUS (0 citácií)</w:t>
      </w:r>
    </w:p>
    <w:p w14:paraId="556C87B2" w14:textId="77777777" w:rsidR="00D11682" w:rsidRPr="00D11682" w:rsidRDefault="00D11682" w:rsidP="00D11682">
      <w:pPr>
        <w:pStyle w:val="Odsekzoznamu"/>
        <w:numPr>
          <w:ilvl w:val="0"/>
          <w:numId w:val="8"/>
        </w:numPr>
        <w:jc w:val="both"/>
      </w:pPr>
      <w:r w:rsidRPr="00D11682">
        <w:t>[AFC] KAČUR, J. -- TRNOVSKÝ, T. -- VARGIC, R. [30%].  Discriminative training of HMM using masper procedure. In IWSSIP 2015. London: City University London, 2015, s. 93--96. ISBN 978-1-4673-8352-3, vydavateľ IEEE, WOS (0 citácií), SCOPUS (0 citácií)</w:t>
      </w:r>
    </w:p>
    <w:p w14:paraId="3F9EAE20" w14:textId="77777777" w:rsidR="00D11682" w:rsidRPr="00D11682" w:rsidRDefault="00D11682" w:rsidP="00D11682">
      <w:pPr>
        <w:pStyle w:val="Odsekzoznamu"/>
        <w:numPr>
          <w:ilvl w:val="0"/>
          <w:numId w:val="8"/>
        </w:numPr>
        <w:jc w:val="both"/>
      </w:pPr>
      <w:r w:rsidRPr="00D11682">
        <w:t>[AFD] VARGIC, R. [70%] -- POLEC, J. Intelligent image coding using saliency map extended SPIHT algorithm. In INES 2015. Danvers: IEEE, 2015, s. 69--72. ISBN 978-1-4673-7939-7, WOS (0 citácií), SCOPUS (0 citácií)</w:t>
      </w:r>
    </w:p>
    <w:p w14:paraId="458AE222" w14:textId="77777777" w:rsidR="00D11682" w:rsidRPr="00D11682" w:rsidRDefault="00D11682" w:rsidP="00D11682">
      <w:pPr>
        <w:pStyle w:val="Odsekzoznamu"/>
        <w:numPr>
          <w:ilvl w:val="0"/>
          <w:numId w:val="8"/>
        </w:numPr>
        <w:jc w:val="both"/>
      </w:pPr>
      <w:r w:rsidRPr="00D11682">
        <w:t>[AFD] KAČUR, J. -- KOŽIČKA, R. -- VARGIC, R. [33%]. Semi-tight covarlance matrices implementation in masper HMM training procedure. In MINÁRIK, I. -- RYBÁROVÁ, R. -- TRÚCHLY, P. -- ROZINAJ, G. IWSSIP 2016. Bratislava: Slovak University of Technology in Bratislava, 2016, s. 363--366. ISBN 978-1-4673-9555-7, WOS (0 citácií), SCOPUS (1 citácia)</w:t>
      </w:r>
    </w:p>
    <w:p w14:paraId="7C120A64" w14:textId="77777777" w:rsidR="00D11682" w:rsidRPr="00D11682" w:rsidRDefault="00D11682" w:rsidP="00D11682">
      <w:pPr>
        <w:pStyle w:val="Odsekzoznamu"/>
        <w:numPr>
          <w:ilvl w:val="0"/>
          <w:numId w:val="8"/>
        </w:numPr>
        <w:jc w:val="both"/>
      </w:pPr>
      <w:r w:rsidRPr="00D11682">
        <w:t>[AFC] CSÓKA, F. -- POLEC, J. -- VARGIC, R. [10%]. Key frame extraction from video sequences containing ASL signs with concealed transmission errors. In CoDIT 2017. Danvers: IEEE, 2017, s. 208--213. ISBN 978-1-5090-6466-3. WOS (0 citácií), SCOPUS (0 citácií)</w:t>
      </w:r>
    </w:p>
    <w:p w14:paraId="5B258893" w14:textId="77777777" w:rsidR="00D11682" w:rsidRPr="00D11682" w:rsidRDefault="00D11682" w:rsidP="00D11682">
      <w:pPr>
        <w:pStyle w:val="Odsekzoznamu"/>
        <w:numPr>
          <w:ilvl w:val="0"/>
          <w:numId w:val="8"/>
        </w:numPr>
        <w:jc w:val="both"/>
      </w:pPr>
      <w:r w:rsidRPr="00D11682">
        <w:t>[AGJ] NAVARČÍK, M.; VARGIC, R. [50%]. Spôsob detekcie duplicitného využitia povinného úseku cesty, Patent SK288506B6, podľa PP 50049-2014, vedený v Registri patentov Úradu priemyselného vlastníctva SR, Udelený 23.08.2017 , Medzinárodné patentové triedenie: G07B 15/06  G08G 1/065  G01C 21/00</w:t>
      </w:r>
    </w:p>
    <w:p w14:paraId="49F55F1F" w14:textId="77777777" w:rsidR="00D11682" w:rsidRPr="00D11682" w:rsidRDefault="00D11682" w:rsidP="00D11682">
      <w:pPr>
        <w:pStyle w:val="Odsekzoznamu"/>
        <w:numPr>
          <w:ilvl w:val="0"/>
          <w:numId w:val="8"/>
        </w:numPr>
        <w:jc w:val="both"/>
      </w:pPr>
      <w:r w:rsidRPr="00D11682">
        <w:t>[AFC] POLEC, J. -- KAČUR, J. -- CSÓKA, T. -- VARGIC, R. [30%]. Classification GMM based binary error generation model. In AICT 2017. Piscataway: IEEE, 2017, s. 19--23. ISBN 978-1-5386-0500-4, WOS (0 citácií), SCOPUS (0 citácií)</w:t>
      </w:r>
    </w:p>
    <w:p w14:paraId="654EFB6E" w14:textId="77777777" w:rsidR="00D11682" w:rsidRPr="00D11682" w:rsidRDefault="00D11682" w:rsidP="00D11682">
      <w:pPr>
        <w:pStyle w:val="Odsekzoznamu"/>
        <w:numPr>
          <w:ilvl w:val="0"/>
          <w:numId w:val="8"/>
        </w:numPr>
        <w:jc w:val="both"/>
      </w:pPr>
      <w:r w:rsidRPr="00D11682">
        <w:t>[AFC] POLEC, J. -- VARGIC, R. [15%] -- CSÓKA, F. -- BIELIKOVÁ, M. -- SVRČEK, M. -- MÓRO, R. -- SMOLEJOVÁ, E. -- HERETIK, A. Detection of schizophrenia spectrum disorders using saliency maps. In AICT 2017. Piscataway: IEEE, 2017, s. 398--402. ISBN 978-1-5386-0500-4, WOS (0 citácií), SCOPUS (1 citácia)</w:t>
      </w:r>
    </w:p>
    <w:p w14:paraId="22109CA1" w14:textId="77777777" w:rsidR="00D11682" w:rsidRPr="00D11682" w:rsidRDefault="00D11682" w:rsidP="00D11682">
      <w:pPr>
        <w:pStyle w:val="Odsekzoznamu"/>
        <w:numPr>
          <w:ilvl w:val="0"/>
          <w:numId w:val="8"/>
        </w:numPr>
        <w:jc w:val="both"/>
      </w:pPr>
      <w:r w:rsidRPr="00D11682">
        <w:t>[AFC] VARGIC, R. [45%] -- KAČUR, J. -- CSÓKA, F. Enhanced hierarchical mask creation for image coding using saliency maps. In CoDIT 2017. Danvers: IEEE, 2017, s. 288--293. ISBN 978-1-5090-6466-3, WOS (0 citácií), SCOPUS (0 citácií)</w:t>
      </w:r>
    </w:p>
    <w:p w14:paraId="72559504" w14:textId="77777777" w:rsidR="00D11682" w:rsidRPr="00D11682" w:rsidRDefault="00D11682" w:rsidP="00D11682">
      <w:pPr>
        <w:pStyle w:val="Odsekzoznamu"/>
        <w:numPr>
          <w:ilvl w:val="0"/>
          <w:numId w:val="8"/>
        </w:numPr>
        <w:jc w:val="both"/>
      </w:pPr>
      <w:r w:rsidRPr="00D11682">
        <w:t>[AFC] VARGIC, R. [50%] -- POLEC, J. -- KOTULIAKOVÁ, K. Unequal error protection for progressive image transmission using SPIHT and saliency maps. In AICT 2017. Piscataway: IEEE, 2017, s. 14--18. ISBN 978-1-5386-0500-4, WOS (0 citácií), SCOPUS (0 citácií)</w:t>
      </w:r>
    </w:p>
    <w:p w14:paraId="5842B410" w14:textId="77777777" w:rsidR="00D11682" w:rsidRPr="00D11682" w:rsidRDefault="00D11682" w:rsidP="00D11682">
      <w:pPr>
        <w:pStyle w:val="Odsekzoznamu"/>
        <w:numPr>
          <w:ilvl w:val="0"/>
          <w:numId w:val="8"/>
        </w:numPr>
        <w:jc w:val="both"/>
      </w:pPr>
      <w:r w:rsidRPr="00D11682">
        <w:t>[AFC] MEDVECKÝ, M. -- VARGIC, R. [20%] -- LONDÁK, J. -- PODHRADSKÝ, P. -- TRÚCHLY, P. Integration of virtual SDN and NFV Laboratory with NEWTELP platform. In GRGIĆ, M. -- MUŠTRA, M. -- VITAS DIJANA, -- ZOVKO-CIHLAR, B. Proceedings ELMAR-2018. Zagreb: University of Zagreb, 2018, s. 15--18. ISBN 978-953-184-244-0, WOS (0 citácií), SCOPUS (0 citácií)</w:t>
      </w:r>
    </w:p>
    <w:p w14:paraId="12029C29" w14:textId="77777777" w:rsidR="00D11682" w:rsidRPr="00D11682" w:rsidRDefault="00D11682" w:rsidP="00D11682">
      <w:pPr>
        <w:pStyle w:val="Odsekzoznamu"/>
        <w:numPr>
          <w:ilvl w:val="0"/>
          <w:numId w:val="8"/>
        </w:numPr>
        <w:jc w:val="both"/>
      </w:pPr>
      <w:r w:rsidRPr="00D11682">
        <w:t>[AFC] ROZINAJ, G. -- VANČO, M. -- VARGIC, R. [20%] -- MINÁRIK, I. -- POLAKOVIČ, A. Augmented/virtual reality as a tool of self-directed learning. In IWSSIP 2018. Piscataway: IEEE, 2018, ISBN 978-1-5386-6978-5. WOS (0 citácií), SCOPUS (1 citácia)</w:t>
      </w:r>
    </w:p>
    <w:p w14:paraId="092D9C47" w14:textId="77777777" w:rsidR="00D11682" w:rsidRPr="00D11682" w:rsidRDefault="00D11682" w:rsidP="00D11682">
      <w:pPr>
        <w:pStyle w:val="Odsekzoznamu"/>
        <w:numPr>
          <w:ilvl w:val="0"/>
          <w:numId w:val="8"/>
        </w:numPr>
        <w:jc w:val="both"/>
      </w:pPr>
      <w:r w:rsidRPr="00D11682">
        <w:t>[AGJ] POLAKOVIČ, A. -- ROZINAJ, G. -- VARGIC, R. [25%] -- MUNTEAN, G. Systém a spôsob adaptívneho doručovania všesmerového videa: prihláška úžitkového vzoru č. 134-2019, dátum zverejnenia prihlášky: 04.05.2020. Banská Bystrica : Úrad priemyselného vlastníctva SR, 2019.</w:t>
      </w:r>
    </w:p>
    <w:p w14:paraId="35D0F8EE" w14:textId="77777777" w:rsidR="00D11682" w:rsidRPr="00D11682" w:rsidRDefault="00D11682" w:rsidP="00D11682">
      <w:pPr>
        <w:pStyle w:val="Odsekzoznamu"/>
        <w:numPr>
          <w:ilvl w:val="0"/>
          <w:numId w:val="8"/>
        </w:numPr>
        <w:jc w:val="both"/>
      </w:pPr>
      <w:r w:rsidRPr="00D11682">
        <w:t>[AFC] Rabcanova, L. Vargic, R., An Approach for BCI Using Motor Imagery Based on Wavelet Transform and Convolutional Neural Network, IWSSIP 2021, Bratislava, Slovakia, June 2-4, 2021. Cham : Springer, 2022.  WOS (1 citácia), SCOPUS (0 citácií)</w:t>
      </w:r>
    </w:p>
    <w:p w14:paraId="2CEA9196" w14:textId="77777777" w:rsidR="00D11682" w:rsidRPr="00D11682" w:rsidRDefault="00D11682" w:rsidP="00D11682">
      <w:pPr>
        <w:pStyle w:val="Odsekzoznamu"/>
        <w:numPr>
          <w:ilvl w:val="0"/>
          <w:numId w:val="8"/>
        </w:numPr>
        <w:jc w:val="both"/>
      </w:pPr>
      <w:r w:rsidRPr="00D11682">
        <w:t>[AFC] LONDÁK, J,  VARGIC, R. NAVARČIK, M. Advanced load shaping using battery. In IWSSIP 2022 : 29th International conference on systems, signals and image processing. Sofia, Bulgaria. June 1-3, 2022., WOS (1 citácia), SCOPUS (0 citácií)</w:t>
      </w:r>
    </w:p>
    <w:p w14:paraId="3DDFFA23" w14:textId="77777777" w:rsidR="00D11682" w:rsidRPr="00D11682" w:rsidRDefault="00D11682" w:rsidP="00D11682">
      <w:pPr>
        <w:pStyle w:val="Odsekzoznamu"/>
        <w:numPr>
          <w:ilvl w:val="0"/>
          <w:numId w:val="8"/>
        </w:numPr>
        <w:jc w:val="both"/>
      </w:pPr>
      <w:r w:rsidRPr="00D11682">
        <w:t>[AFC] LONDÁK, Juraj - MEDVECKÝ, Martin - VARGIC, Radoslav. Data communication in microgrid. In Proceedings ELMAR-2022, Zadar, Croatia. September 12-14, S. 53-56,  WOS (0 citácií), SCOPUS (0 citácií)</w:t>
      </w:r>
    </w:p>
    <w:p w14:paraId="548BF7F7" w14:textId="77777777" w:rsidR="00D11682" w:rsidRPr="00D11682" w:rsidRDefault="00D11682" w:rsidP="00D11682">
      <w:pPr>
        <w:pStyle w:val="Odsekzoznamu"/>
        <w:numPr>
          <w:ilvl w:val="0"/>
          <w:numId w:val="8"/>
        </w:numPr>
        <w:jc w:val="both"/>
      </w:pPr>
      <w:r w:rsidRPr="00D11682">
        <w:t>[AFC] ROHUTNÁ, Žofia - VARGIC, Radoslav. An approach to EEG based BCI for motor imagery using time-frequency representation and CNN. In IWSSIP 2022, Sofia, Bulgaria. June 1-3, 2022. WOS (0 citácií), SCOPUS (1 citácia)</w:t>
      </w:r>
    </w:p>
    <w:p w14:paraId="18B4A41C" w14:textId="77777777" w:rsidR="00D11682" w:rsidRPr="00D11682" w:rsidRDefault="00D11682" w:rsidP="00D11682">
      <w:pPr>
        <w:pStyle w:val="Odsekzoznamu"/>
        <w:numPr>
          <w:ilvl w:val="0"/>
          <w:numId w:val="8"/>
        </w:numPr>
        <w:jc w:val="both"/>
      </w:pPr>
      <w:r w:rsidRPr="00D11682">
        <w:t>[AFC] LONDÁK, Juraj [33 %] - VARGIC, Radoslav [34 %] - PODHRADSKÝ, Pavol [33 %]. Peak shaving in microgrids using hybrid storage. ICICT 2022, Volume 2, London, United Kingdom. February 21-24, 2022. SCOPUS (0 citácií)</w:t>
      </w:r>
    </w:p>
    <w:p w14:paraId="650896CB" w14:textId="77777777" w:rsidR="00D11682" w:rsidRPr="00D11682" w:rsidRDefault="00D11682" w:rsidP="00D11682">
      <w:pPr>
        <w:pStyle w:val="Odsekzoznamu"/>
        <w:numPr>
          <w:ilvl w:val="0"/>
          <w:numId w:val="8"/>
        </w:numPr>
        <w:jc w:val="both"/>
      </w:pPr>
      <w:r w:rsidRPr="00D11682">
        <w:t>[AFC] VARGIC, Radoslav [34 %] - LONDÁK, Juraj [33 %] - MEDVECKÝ, Martin [33 %]. An Approach to NILM using image-based features and transfer learning. In IWSSIP 2023, Ohrid, Macedonia, 27-29 June 2023. SCOPUS (0 citácií)</w:t>
      </w:r>
    </w:p>
    <w:p w14:paraId="158DD4AC" w14:textId="77777777" w:rsidR="00D11682" w:rsidRPr="00D11682" w:rsidRDefault="00D11682" w:rsidP="00D11682">
      <w:pPr>
        <w:pStyle w:val="Odsekzoznamu"/>
        <w:numPr>
          <w:ilvl w:val="0"/>
          <w:numId w:val="8"/>
        </w:numPr>
        <w:jc w:val="both"/>
      </w:pPr>
      <w:r w:rsidRPr="00D11682">
        <w:t>[AFC] ROHUTNÁ, Žofia [51 %] - VARGIC, Radoslav [49 %]. An approach to EEG based BCI for motor imagery using explainable transfer learning. IWSSIP 2023 Ohrid, Macedonia, 27-29 June 2023, SCOPUS (0 citácií)</w:t>
      </w:r>
    </w:p>
    <w:p w14:paraId="7D2485AD" w14:textId="77777777" w:rsidR="00D11682" w:rsidRPr="00D11682" w:rsidRDefault="00D11682" w:rsidP="00D11682">
      <w:pPr>
        <w:pStyle w:val="Odsekzoznamu"/>
        <w:numPr>
          <w:ilvl w:val="0"/>
          <w:numId w:val="8"/>
        </w:numPr>
        <w:jc w:val="both"/>
      </w:pPr>
      <w:r w:rsidRPr="00D11682">
        <w:t>[AFC] VARGIC, Radoslav [100 %]. On Selected Properties of Time-frequency Analysis. In Proceedings ELMAR-2023 Zadar, Croatia. September 11-13, SCOPUS (0 citácií)</w:t>
      </w:r>
    </w:p>
    <w:p w14:paraId="7D292AB7" w14:textId="77777777" w:rsidR="00D11682" w:rsidRPr="00D11682" w:rsidRDefault="00D11682" w:rsidP="00D11682">
      <w:pPr>
        <w:pStyle w:val="Odsekzoznamu"/>
        <w:numPr>
          <w:ilvl w:val="0"/>
          <w:numId w:val="8"/>
        </w:numPr>
        <w:jc w:val="both"/>
      </w:pPr>
      <w:r w:rsidRPr="00D11682">
        <w:t>KOLLÁR, Jakub [33 %] - ROHUTNÁ, Žofia [33 %] - VARGIC, Radoslav [34 %]. Comparative Analysis of Neural Network and Dynamic Time Warping in Online Signature Verification. In Proceedings ELMAR-2023 Zadar, Croatia. September 11-13, SCOPUS (0 citácií)</w:t>
      </w:r>
    </w:p>
    <w:p w14:paraId="03553A8F" w14:textId="1AA97E98" w:rsidR="00FC05FB" w:rsidRDefault="00E24EF8" w:rsidP="00391E9F">
      <w:pPr>
        <w:rPr>
          <w:u w:val="single"/>
        </w:rPr>
      </w:pPr>
      <w:r w:rsidRPr="000A1A2E">
        <w:rPr>
          <w:u w:val="single"/>
        </w:rPr>
        <w:t xml:space="preserve">Ohlasy na vedeckú alebo umeleckú prácu: </w:t>
      </w:r>
    </w:p>
    <w:p w14:paraId="62931ADB" w14:textId="68878E82" w:rsidR="00FC05FB" w:rsidRPr="00836C7E" w:rsidRDefault="00FC05FB" w:rsidP="00FC05FB">
      <w:pPr>
        <w:rPr>
          <w:rFonts w:cstheme="minorHAnsi"/>
        </w:rPr>
      </w:pPr>
      <w:r w:rsidRPr="00836C7E">
        <w:rPr>
          <w:rFonts w:cstheme="minorHAnsi"/>
        </w:rPr>
        <w:t>Ohlasy spolu</w:t>
      </w:r>
      <w:r>
        <w:rPr>
          <w:rFonts w:cstheme="minorHAnsi"/>
        </w:rPr>
        <w:t xml:space="preserve">: </w:t>
      </w:r>
      <w:r w:rsidR="00D11682">
        <w:rPr>
          <w:rFonts w:cstheme="minorHAnsi"/>
        </w:rPr>
        <w:t>67</w:t>
      </w:r>
      <w:r w:rsidRPr="00836C7E">
        <w:rPr>
          <w:rFonts w:cstheme="minorHAnsi"/>
        </w:rPr>
        <w:t xml:space="preserve"> (</w:t>
      </w:r>
      <w:r w:rsidR="00D11682">
        <w:rPr>
          <w:rFonts w:cstheme="minorHAnsi"/>
        </w:rPr>
        <w:t>24</w:t>
      </w:r>
      <w:r w:rsidRPr="00836C7E">
        <w:rPr>
          <w:rFonts w:cstheme="minorHAnsi"/>
        </w:rPr>
        <w:t>)</w:t>
      </w:r>
    </w:p>
    <w:p w14:paraId="6E6467D5" w14:textId="69CBD29A" w:rsidR="00FC05FB" w:rsidRPr="00836C7E" w:rsidRDefault="00FC05FB" w:rsidP="00FC05FB">
      <w:pPr>
        <w:rPr>
          <w:rFonts w:cstheme="minorHAnsi"/>
        </w:rPr>
      </w:pPr>
      <w:r w:rsidRPr="00836C7E">
        <w:rPr>
          <w:rFonts w:cstheme="minorHAnsi"/>
        </w:rPr>
        <w:t>z toho: Ohlasy registrované vo WoS alebo SCOPUS</w:t>
      </w:r>
      <w:r>
        <w:rPr>
          <w:rFonts w:cstheme="minorHAnsi"/>
        </w:rPr>
        <w:t xml:space="preserve">: </w:t>
      </w:r>
      <w:r w:rsidR="00D11682">
        <w:rPr>
          <w:rFonts w:cstheme="minorHAnsi"/>
        </w:rPr>
        <w:t>67</w:t>
      </w:r>
      <w:r w:rsidRPr="00836C7E">
        <w:rPr>
          <w:rFonts w:cstheme="minorHAnsi"/>
        </w:rPr>
        <w:t xml:space="preserve"> (</w:t>
      </w:r>
      <w:r w:rsidR="00D11682">
        <w:rPr>
          <w:rFonts w:cstheme="minorHAnsi"/>
        </w:rPr>
        <w:t>24</w:t>
      </w:r>
      <w:r w:rsidRPr="00836C7E">
        <w:rPr>
          <w:rFonts w:cstheme="minorHAnsi"/>
        </w:rPr>
        <w:t xml:space="preserve">) </w:t>
      </w:r>
    </w:p>
    <w:p w14:paraId="3554450C" w14:textId="6F80C635" w:rsidR="00391E9F" w:rsidRPr="0071071C" w:rsidRDefault="00391E9F" w:rsidP="00391E9F">
      <w:r w:rsidRPr="003318E7">
        <w:rPr>
          <w:u w:val="single"/>
        </w:rPr>
        <w:t>Počet doktorandov, ktorým je alebo bol školiteľom s určením, koľkí z nich štúdium ku dňu vyhotovenia životopisu riadne skončili</w:t>
      </w:r>
      <w:r w:rsidR="0071071C">
        <w:rPr>
          <w:u w:val="single"/>
        </w:rPr>
        <w:t>:</w:t>
      </w:r>
      <w:r w:rsidR="0071071C">
        <w:t xml:space="preserve"> </w:t>
      </w:r>
      <w:r w:rsidR="00D11682">
        <w:t>-</w:t>
      </w:r>
    </w:p>
    <w:p w14:paraId="7CE9A86F" w14:textId="3BEE6266" w:rsidR="00391E9F" w:rsidRDefault="00391E9F" w:rsidP="00391E9F">
      <w:r w:rsidRPr="00870E20">
        <w:rPr>
          <w:u w:val="single"/>
        </w:rPr>
        <w:t>Názov študijného odboru, v ktorom bude uchádzač pôsobiť</w:t>
      </w:r>
      <w:r>
        <w:t>:</w:t>
      </w:r>
      <w:r w:rsidRPr="00C35469">
        <w:rPr>
          <w:b/>
        </w:rPr>
        <w:t xml:space="preserve"> </w:t>
      </w:r>
      <w:r w:rsidR="00FC05FB">
        <w:rPr>
          <w:b/>
        </w:rPr>
        <w:t>l</w:t>
      </w:r>
      <w:r w:rsidR="00D11682">
        <w:rPr>
          <w:b/>
        </w:rPr>
        <w:t>nformatika</w:t>
      </w:r>
    </w:p>
    <w:p w14:paraId="2AEFAAAE" w14:textId="3F87F55B" w:rsidR="00391E9F" w:rsidRDefault="00391E9F" w:rsidP="00391E9F">
      <w:r w:rsidRPr="00870E20">
        <w:rPr>
          <w:u w:val="single"/>
        </w:rPr>
        <w:t>Počet uchádzačov</w:t>
      </w:r>
      <w:r>
        <w:t>: 1</w:t>
      </w:r>
    </w:p>
    <w:p w14:paraId="5DDC6D43" w14:textId="515B6999" w:rsidR="00D11682" w:rsidRDefault="00D11682" w:rsidP="00391E9F"/>
    <w:p w14:paraId="3AEF03F3" w14:textId="380CBABF" w:rsidR="00D11682" w:rsidRDefault="00D11682" w:rsidP="00391E9F"/>
    <w:p w14:paraId="5B650561" w14:textId="19E6DE73" w:rsidR="00D11682" w:rsidRDefault="00D11682" w:rsidP="00391E9F"/>
    <w:p w14:paraId="48F0A882" w14:textId="7BA4C521" w:rsidR="00D11682" w:rsidRDefault="00D11682" w:rsidP="00391E9F"/>
    <w:p w14:paraId="7B2B8150" w14:textId="22CC2AC1" w:rsidR="00D11682" w:rsidRDefault="00D11682" w:rsidP="00391E9F"/>
    <w:p w14:paraId="0D90E51D" w14:textId="5920B445" w:rsidR="00D11682" w:rsidRDefault="00D11682" w:rsidP="00391E9F"/>
    <w:p w14:paraId="56B0A1A4" w14:textId="77777777" w:rsidR="00D11682" w:rsidRDefault="00D11682" w:rsidP="00391E9F"/>
    <w:p w14:paraId="3AB39240" w14:textId="6A7B39A2" w:rsidR="00D11682" w:rsidRDefault="00D11682" w:rsidP="00391E9F"/>
    <w:p w14:paraId="145EF2D7" w14:textId="4AEFCA4C" w:rsidR="00D11682" w:rsidRDefault="00D11682" w:rsidP="00391E9F"/>
    <w:p w14:paraId="7B48EFC8" w14:textId="77777777" w:rsidR="00D11682" w:rsidRPr="00C35469" w:rsidRDefault="00D11682" w:rsidP="00D11682">
      <w:pPr>
        <w:pStyle w:val="Odsekzoznamu"/>
        <w:numPr>
          <w:ilvl w:val="0"/>
          <w:numId w:val="1"/>
        </w:numPr>
        <w:tabs>
          <w:tab w:val="left" w:pos="1701"/>
          <w:tab w:val="left" w:pos="2552"/>
          <w:tab w:val="left" w:pos="4962"/>
        </w:tabs>
        <w:spacing w:before="120" w:line="240" w:lineRule="auto"/>
        <w:jc w:val="both"/>
      </w:pPr>
      <w:r w:rsidRPr="00C35469">
        <w:rPr>
          <w:b/>
        </w:rPr>
        <w:t xml:space="preserve">1 </w:t>
      </w:r>
      <w:r>
        <w:rPr>
          <w:b/>
        </w:rPr>
        <w:t xml:space="preserve">funkčného </w:t>
      </w:r>
      <w:r w:rsidRPr="00C35469">
        <w:rPr>
          <w:b/>
        </w:rPr>
        <w:t>miesta</w:t>
      </w:r>
      <w:r w:rsidRPr="00C35469">
        <w:t xml:space="preserve"> </w:t>
      </w:r>
      <w:r>
        <w:rPr>
          <w:b/>
          <w:i/>
        </w:rPr>
        <w:t xml:space="preserve">docenta </w:t>
      </w:r>
      <w:r w:rsidRPr="00C35469">
        <w:t>pre študijný odbor</w:t>
      </w:r>
      <w:r w:rsidRPr="00C35469">
        <w:rPr>
          <w:b/>
        </w:rPr>
        <w:t xml:space="preserve"> </w:t>
      </w:r>
      <w:r>
        <w:rPr>
          <w:b/>
        </w:rPr>
        <w:t>Informatika</w:t>
      </w:r>
      <w:r w:rsidRPr="00C35469">
        <w:rPr>
          <w:b/>
        </w:rPr>
        <w:t xml:space="preserve"> </w:t>
      </w:r>
      <w:r w:rsidRPr="00C35469">
        <w:t xml:space="preserve">na Ústav </w:t>
      </w:r>
      <w:r>
        <w:t xml:space="preserve">multimediálnych informačných a komunikačných technológií </w:t>
      </w:r>
      <w:r w:rsidRPr="00C35469">
        <w:t>FEI STU uspel:</w:t>
      </w:r>
    </w:p>
    <w:p w14:paraId="3823BB73" w14:textId="5F7563A2" w:rsidR="00D11682" w:rsidRDefault="00D11682" w:rsidP="00D11682">
      <w:pPr>
        <w:pStyle w:val="Zkladntext21"/>
        <w:tabs>
          <w:tab w:val="left" w:pos="1134"/>
          <w:tab w:val="left" w:pos="2461"/>
          <w:tab w:val="center" w:pos="4979"/>
        </w:tabs>
        <w:ind w:left="720" w:firstLine="0"/>
        <w:jc w:val="left"/>
        <w:rPr>
          <w:rFonts w:ascii="Arial" w:hAnsi="Arial" w:cs="Arial"/>
          <w:b/>
          <w:color w:val="000000"/>
          <w:sz w:val="22"/>
          <w:szCs w:val="22"/>
        </w:rPr>
      </w:pPr>
      <w:r>
        <w:rPr>
          <w:rFonts w:ascii="Arial" w:hAnsi="Arial" w:cs="Arial"/>
          <w:b/>
          <w:sz w:val="22"/>
          <w:szCs w:val="22"/>
        </w:rPr>
        <w:tab/>
      </w:r>
      <w:r>
        <w:rPr>
          <w:rFonts w:ascii="Arial" w:hAnsi="Arial" w:cs="Arial"/>
          <w:b/>
          <w:sz w:val="22"/>
          <w:szCs w:val="22"/>
        </w:rPr>
        <w:tab/>
        <w:t xml:space="preserve">doc. </w:t>
      </w:r>
      <w:r w:rsidRPr="00C35469">
        <w:rPr>
          <w:rFonts w:ascii="Arial" w:hAnsi="Arial" w:cs="Arial"/>
          <w:b/>
          <w:sz w:val="22"/>
          <w:szCs w:val="22"/>
        </w:rPr>
        <w:t xml:space="preserve">Ing. </w:t>
      </w:r>
      <w:r>
        <w:rPr>
          <w:rFonts w:ascii="Arial" w:hAnsi="Arial" w:cs="Arial"/>
          <w:b/>
          <w:sz w:val="22"/>
          <w:szCs w:val="22"/>
        </w:rPr>
        <w:t>Juraj Kačur</w:t>
      </w:r>
      <w:r w:rsidRPr="00C35469">
        <w:rPr>
          <w:rFonts w:ascii="Arial" w:hAnsi="Arial" w:cs="Arial"/>
          <w:b/>
          <w:sz w:val="22"/>
          <w:szCs w:val="22"/>
        </w:rPr>
        <w:t>, PhD.</w:t>
      </w:r>
      <w:r w:rsidRPr="00C35469">
        <w:rPr>
          <w:rFonts w:ascii="Arial" w:hAnsi="Arial" w:cs="Arial"/>
          <w:b/>
          <w:color w:val="000000"/>
          <w:sz w:val="22"/>
          <w:szCs w:val="22"/>
        </w:rPr>
        <w:t xml:space="preserve"> </w:t>
      </w:r>
    </w:p>
    <w:p w14:paraId="4DDB04EA" w14:textId="77777777" w:rsidR="00D11682" w:rsidRDefault="00D11682" w:rsidP="00D11682">
      <w:pPr>
        <w:pStyle w:val="Zkladntext21"/>
        <w:tabs>
          <w:tab w:val="left" w:pos="1134"/>
        </w:tabs>
        <w:ind w:left="720" w:firstLine="0"/>
        <w:jc w:val="center"/>
        <w:rPr>
          <w:rFonts w:ascii="Arial" w:hAnsi="Arial" w:cs="Arial"/>
          <w:b/>
          <w:color w:val="000000"/>
          <w:sz w:val="22"/>
          <w:szCs w:val="22"/>
        </w:rPr>
      </w:pPr>
    </w:p>
    <w:p w14:paraId="6658728D" w14:textId="77777777" w:rsidR="00D11682" w:rsidRPr="00D82527" w:rsidRDefault="00D11682" w:rsidP="00D11682">
      <w:r w:rsidRPr="00091B6A">
        <w:rPr>
          <w:u w:val="single"/>
        </w:rPr>
        <w:t>Zoznam členov výberovej komisie</w:t>
      </w:r>
      <w:r>
        <w:rPr>
          <w:u w:val="single"/>
        </w:rPr>
        <w:t xml:space="preserve"> v rozsahu meno a priezvisko</w:t>
      </w:r>
      <w:r w:rsidRPr="00D82527">
        <w:t>:</w:t>
      </w:r>
    </w:p>
    <w:p w14:paraId="6A2F7A7D" w14:textId="77777777" w:rsidR="00D11682" w:rsidRDefault="00D11682" w:rsidP="00D11682">
      <w:pPr>
        <w:overflowPunct w:val="0"/>
        <w:autoSpaceDE w:val="0"/>
        <w:autoSpaceDN w:val="0"/>
        <w:adjustRightInd w:val="0"/>
        <w:ind w:left="360"/>
        <w:jc w:val="both"/>
        <w:textAlignment w:val="baseline"/>
      </w:pPr>
      <w:r>
        <w:t>Gregor Rozinaj</w:t>
      </w:r>
    </w:p>
    <w:p w14:paraId="3A7B037F" w14:textId="77777777" w:rsidR="00D11682" w:rsidRDefault="00D11682" w:rsidP="00D11682">
      <w:pPr>
        <w:overflowPunct w:val="0"/>
        <w:autoSpaceDE w:val="0"/>
        <w:autoSpaceDN w:val="0"/>
        <w:adjustRightInd w:val="0"/>
        <w:ind w:left="360"/>
        <w:jc w:val="both"/>
        <w:textAlignment w:val="baseline"/>
      </w:pPr>
      <w:r>
        <w:t>Peter Farkaš</w:t>
      </w:r>
    </w:p>
    <w:p w14:paraId="1C42032B" w14:textId="77777777" w:rsidR="00D11682" w:rsidRDefault="00D11682" w:rsidP="00D11682">
      <w:pPr>
        <w:overflowPunct w:val="0"/>
        <w:autoSpaceDE w:val="0"/>
        <w:autoSpaceDN w:val="0"/>
        <w:adjustRightInd w:val="0"/>
        <w:ind w:left="360"/>
        <w:jc w:val="both"/>
        <w:textAlignment w:val="baseline"/>
      </w:pPr>
      <w:r>
        <w:t>Martin Weis</w:t>
      </w:r>
    </w:p>
    <w:p w14:paraId="2B804EE8" w14:textId="77777777" w:rsidR="00D11682" w:rsidRDefault="00D11682" w:rsidP="00D11682">
      <w:pPr>
        <w:overflowPunct w:val="0"/>
        <w:autoSpaceDE w:val="0"/>
        <w:autoSpaceDN w:val="0"/>
        <w:adjustRightInd w:val="0"/>
        <w:ind w:left="360"/>
        <w:jc w:val="both"/>
        <w:textAlignment w:val="baseline"/>
      </w:pPr>
      <w:r>
        <w:t>Martin Škoviera</w:t>
      </w:r>
    </w:p>
    <w:p w14:paraId="745FDC4A" w14:textId="77777777" w:rsidR="00D11682" w:rsidRPr="00D82527" w:rsidRDefault="00D11682" w:rsidP="00D11682">
      <w:pPr>
        <w:overflowPunct w:val="0"/>
        <w:autoSpaceDE w:val="0"/>
        <w:autoSpaceDN w:val="0"/>
        <w:adjustRightInd w:val="0"/>
        <w:ind w:left="360"/>
        <w:jc w:val="both"/>
        <w:textAlignment w:val="baseline"/>
      </w:pPr>
      <w:r>
        <w:t>Rastislav Královič</w:t>
      </w:r>
    </w:p>
    <w:p w14:paraId="1C930410" w14:textId="77777777" w:rsidR="00D11682" w:rsidRPr="00172805" w:rsidRDefault="00D11682" w:rsidP="00D11682">
      <w:pPr>
        <w:rPr>
          <w:b/>
          <w:u w:val="single"/>
        </w:rPr>
      </w:pPr>
      <w:r>
        <w:rPr>
          <w:b/>
          <w:u w:val="single"/>
        </w:rPr>
        <w:t>Údaje vybraného uchádzača:</w:t>
      </w:r>
    </w:p>
    <w:p w14:paraId="4F0F92FB" w14:textId="77A842F3" w:rsidR="00D11682" w:rsidRDefault="00D11682" w:rsidP="00D11682">
      <w:r w:rsidRPr="00DD2448">
        <w:rPr>
          <w:u w:val="single"/>
        </w:rPr>
        <w:t>Meno, priezvisko, rodné priezvisko</w:t>
      </w:r>
      <w:r>
        <w:t>: Juraj Kačur, Kačur</w:t>
      </w:r>
    </w:p>
    <w:p w14:paraId="238697BA" w14:textId="77777777" w:rsidR="00D11682" w:rsidRDefault="00D11682" w:rsidP="00D11682">
      <w:r w:rsidRPr="00DD2448">
        <w:rPr>
          <w:u w:val="single"/>
        </w:rPr>
        <w:t>Akademické tituly, vedecko-pedagog. tituly, umelecko-pedagog. tituly, vedecké hodnosti</w:t>
      </w:r>
      <w:r>
        <w:t>:</w:t>
      </w:r>
    </w:p>
    <w:p w14:paraId="7D778DAA" w14:textId="77777777" w:rsidR="00D11682" w:rsidRDefault="00D11682" w:rsidP="00D11682">
      <w:r>
        <w:t>Ing., PhD., doc.</w:t>
      </w:r>
    </w:p>
    <w:p w14:paraId="6E829D74" w14:textId="4F425241" w:rsidR="00D11682" w:rsidRDefault="00D11682" w:rsidP="00D11682">
      <w:r w:rsidRPr="00DD2448">
        <w:rPr>
          <w:u w:val="single"/>
        </w:rPr>
        <w:t>Rok narodenia</w:t>
      </w:r>
      <w:r>
        <w:t>: 197</w:t>
      </w:r>
      <w:r w:rsidR="00B74F3E">
        <w:t>6</w:t>
      </w:r>
    </w:p>
    <w:p w14:paraId="23DF5E28" w14:textId="77777777" w:rsidR="00D11682" w:rsidRDefault="00D11682" w:rsidP="00D11682">
      <w:pPr>
        <w:rPr>
          <w:u w:val="single"/>
        </w:rPr>
      </w:pPr>
      <w:r w:rsidRPr="00DD2448">
        <w:rPr>
          <w:u w:val="single"/>
        </w:rPr>
        <w:t xml:space="preserve">Údaje o vysokoškolskom vzdelaní, ďalšom </w:t>
      </w:r>
      <w:r>
        <w:rPr>
          <w:u w:val="single"/>
        </w:rPr>
        <w:t>akademickom</w:t>
      </w:r>
      <w:r w:rsidRPr="00DD2448">
        <w:rPr>
          <w:u w:val="single"/>
        </w:rPr>
        <w:t xml:space="preserve"> raste a absolvovanom ďalšom vzdelávaní</w:t>
      </w:r>
      <w:r>
        <w:rPr>
          <w:u w:val="single"/>
        </w:rPr>
        <w:t>:</w:t>
      </w:r>
    </w:p>
    <w:tbl>
      <w:tblPr>
        <w:tblW w:w="10348" w:type="dxa"/>
        <w:tblInd w:w="-108" w:type="dxa"/>
        <w:tblLayout w:type="fixed"/>
        <w:tblLook w:val="0000" w:firstRow="0" w:lastRow="0" w:firstColumn="0" w:lastColumn="0" w:noHBand="0" w:noVBand="0"/>
      </w:tblPr>
      <w:tblGrid>
        <w:gridCol w:w="2860"/>
        <w:gridCol w:w="272"/>
        <w:gridCol w:w="7216"/>
      </w:tblGrid>
      <w:tr w:rsidR="00B74F3E" w14:paraId="17DF9B42" w14:textId="77777777" w:rsidTr="00B74F3E">
        <w:trPr>
          <w:cantSplit/>
          <w:trHeight w:val="134"/>
        </w:trPr>
        <w:tc>
          <w:tcPr>
            <w:tcW w:w="2860" w:type="dxa"/>
          </w:tcPr>
          <w:p w14:paraId="4A8A5FE7" w14:textId="77777777" w:rsidR="00B74F3E" w:rsidRDefault="00B74F3E" w:rsidP="00916FFA">
            <w:pPr>
              <w:spacing w:before="40" w:after="40"/>
              <w:jc w:val="right"/>
            </w:pPr>
            <w:r>
              <w:t>Od - do</w:t>
            </w:r>
          </w:p>
        </w:tc>
        <w:tc>
          <w:tcPr>
            <w:tcW w:w="272" w:type="dxa"/>
          </w:tcPr>
          <w:p w14:paraId="398DF3DD" w14:textId="77777777" w:rsidR="00B74F3E" w:rsidRDefault="00B74F3E" w:rsidP="00916FFA">
            <w:pPr>
              <w:pStyle w:val="Hlavika"/>
              <w:spacing w:before="40" w:after="40"/>
            </w:pPr>
          </w:p>
        </w:tc>
        <w:tc>
          <w:tcPr>
            <w:tcW w:w="7216" w:type="dxa"/>
          </w:tcPr>
          <w:p w14:paraId="15D1420D" w14:textId="77777777" w:rsidR="00B74F3E" w:rsidRDefault="00B74F3E" w:rsidP="00916FFA">
            <w:pPr>
              <w:spacing w:before="40" w:after="40"/>
            </w:pPr>
            <w:r>
              <w:t>2015</w:t>
            </w:r>
          </w:p>
        </w:tc>
      </w:tr>
      <w:tr w:rsidR="00B74F3E" w14:paraId="49C5F6DA" w14:textId="77777777" w:rsidTr="00B74F3E">
        <w:trPr>
          <w:cantSplit/>
          <w:trHeight w:val="128"/>
        </w:trPr>
        <w:tc>
          <w:tcPr>
            <w:tcW w:w="2860" w:type="dxa"/>
          </w:tcPr>
          <w:p w14:paraId="7853DEBB" w14:textId="77777777" w:rsidR="00B74F3E" w:rsidRDefault="00B74F3E" w:rsidP="00916FFA">
            <w:pPr>
              <w:spacing w:before="40" w:after="40"/>
              <w:jc w:val="right"/>
            </w:pPr>
            <w:r>
              <w:t>Názov získanej kvalifikácie</w:t>
            </w:r>
          </w:p>
        </w:tc>
        <w:tc>
          <w:tcPr>
            <w:tcW w:w="272" w:type="dxa"/>
          </w:tcPr>
          <w:p w14:paraId="4494AF22" w14:textId="77777777" w:rsidR="00B74F3E" w:rsidRDefault="00B74F3E" w:rsidP="00916FFA">
            <w:pPr>
              <w:spacing w:before="40" w:after="40"/>
            </w:pPr>
          </w:p>
        </w:tc>
        <w:tc>
          <w:tcPr>
            <w:tcW w:w="7216" w:type="dxa"/>
          </w:tcPr>
          <w:p w14:paraId="170F874B" w14:textId="77777777" w:rsidR="00B74F3E" w:rsidRDefault="00B74F3E" w:rsidP="00916FFA">
            <w:pPr>
              <w:spacing w:before="40" w:after="40"/>
            </w:pPr>
            <w:r>
              <w:t>Doc.</w:t>
            </w:r>
          </w:p>
        </w:tc>
      </w:tr>
      <w:tr w:rsidR="00B74F3E" w14:paraId="000790C1" w14:textId="77777777" w:rsidTr="00B74F3E">
        <w:trPr>
          <w:cantSplit/>
          <w:trHeight w:val="241"/>
        </w:trPr>
        <w:tc>
          <w:tcPr>
            <w:tcW w:w="2860" w:type="dxa"/>
          </w:tcPr>
          <w:p w14:paraId="4A9BE249" w14:textId="77777777" w:rsidR="00B74F3E" w:rsidRDefault="00B74F3E" w:rsidP="00916FFA">
            <w:pPr>
              <w:spacing w:before="40" w:after="40"/>
              <w:jc w:val="right"/>
            </w:pPr>
            <w:r>
              <w:t>Hlavné predmety/profesijné zručnosti</w:t>
            </w:r>
          </w:p>
        </w:tc>
        <w:tc>
          <w:tcPr>
            <w:tcW w:w="272" w:type="dxa"/>
          </w:tcPr>
          <w:p w14:paraId="5944E33C" w14:textId="77777777" w:rsidR="00B74F3E" w:rsidRDefault="00B74F3E" w:rsidP="00916FFA">
            <w:pPr>
              <w:spacing w:before="40" w:after="40"/>
            </w:pPr>
          </w:p>
        </w:tc>
        <w:tc>
          <w:tcPr>
            <w:tcW w:w="7216" w:type="dxa"/>
          </w:tcPr>
          <w:p w14:paraId="42CE5109" w14:textId="77777777" w:rsidR="00B74F3E" w:rsidRDefault="00B74F3E" w:rsidP="00916FFA">
            <w:pPr>
              <w:spacing w:before="40" w:after="40"/>
            </w:pPr>
            <w:r>
              <w:t>Pedagóg -výskumník / rozpoznávanie reči, identifikácia rečníka, detekcia reči, spracovanie signálov, strojové učenie</w:t>
            </w:r>
          </w:p>
        </w:tc>
      </w:tr>
      <w:tr w:rsidR="00B74F3E" w14:paraId="1CB7FB61" w14:textId="77777777" w:rsidTr="00B74F3E">
        <w:trPr>
          <w:cantSplit/>
          <w:trHeight w:val="337"/>
        </w:trPr>
        <w:tc>
          <w:tcPr>
            <w:tcW w:w="2860" w:type="dxa"/>
          </w:tcPr>
          <w:p w14:paraId="3D48DE5B" w14:textId="77777777" w:rsidR="00B74F3E" w:rsidRDefault="00B74F3E" w:rsidP="00916FFA">
            <w:pPr>
              <w:spacing w:before="40" w:after="40"/>
              <w:jc w:val="right"/>
            </w:pPr>
            <w:r>
              <w:t>Názov a typ organizácie    poskytujúcej vzdelávanie a prípravu</w:t>
            </w:r>
          </w:p>
        </w:tc>
        <w:tc>
          <w:tcPr>
            <w:tcW w:w="272" w:type="dxa"/>
          </w:tcPr>
          <w:p w14:paraId="2F872346" w14:textId="77777777" w:rsidR="00B74F3E" w:rsidRDefault="00B74F3E" w:rsidP="00916FFA">
            <w:pPr>
              <w:spacing w:before="40" w:after="40"/>
            </w:pPr>
          </w:p>
        </w:tc>
        <w:tc>
          <w:tcPr>
            <w:tcW w:w="7216" w:type="dxa"/>
          </w:tcPr>
          <w:p w14:paraId="6E611037" w14:textId="77777777" w:rsidR="00B74F3E" w:rsidRDefault="00B74F3E" w:rsidP="00916FFA">
            <w:pPr>
              <w:spacing w:before="40" w:after="40"/>
            </w:pPr>
            <w:r>
              <w:t>Slovenská technická univerzita, Bratislava</w:t>
            </w:r>
          </w:p>
        </w:tc>
      </w:tr>
      <w:tr w:rsidR="00B74F3E" w14:paraId="65F9A273" w14:textId="77777777" w:rsidTr="00B74F3E">
        <w:trPr>
          <w:cantSplit/>
          <w:trHeight w:val="134"/>
        </w:trPr>
        <w:tc>
          <w:tcPr>
            <w:tcW w:w="2860" w:type="dxa"/>
          </w:tcPr>
          <w:p w14:paraId="59337335" w14:textId="77777777" w:rsidR="00B74F3E" w:rsidRDefault="00B74F3E" w:rsidP="00916FFA">
            <w:pPr>
              <w:spacing w:before="40" w:after="40"/>
              <w:jc w:val="right"/>
            </w:pPr>
            <w:r>
              <w:t>Od - do</w:t>
            </w:r>
          </w:p>
        </w:tc>
        <w:tc>
          <w:tcPr>
            <w:tcW w:w="272" w:type="dxa"/>
          </w:tcPr>
          <w:p w14:paraId="25D79039" w14:textId="77777777" w:rsidR="00B74F3E" w:rsidRDefault="00B74F3E" w:rsidP="00916FFA">
            <w:pPr>
              <w:pStyle w:val="Hlavika"/>
              <w:spacing w:before="40" w:after="40"/>
            </w:pPr>
          </w:p>
        </w:tc>
        <w:tc>
          <w:tcPr>
            <w:tcW w:w="7216" w:type="dxa"/>
          </w:tcPr>
          <w:p w14:paraId="59C4979F" w14:textId="77777777" w:rsidR="00B74F3E" w:rsidRDefault="00B74F3E" w:rsidP="00916FFA">
            <w:pPr>
              <w:spacing w:before="40" w:after="40"/>
            </w:pPr>
            <w:r>
              <w:t>2003</w:t>
            </w:r>
          </w:p>
        </w:tc>
      </w:tr>
      <w:tr w:rsidR="00B74F3E" w14:paraId="060508BB" w14:textId="77777777" w:rsidTr="00B74F3E">
        <w:trPr>
          <w:trHeight w:val="134"/>
        </w:trPr>
        <w:tc>
          <w:tcPr>
            <w:tcW w:w="2860" w:type="dxa"/>
          </w:tcPr>
          <w:p w14:paraId="34DA0100" w14:textId="77777777" w:rsidR="00B74F3E" w:rsidRDefault="00B74F3E" w:rsidP="00916FFA">
            <w:pPr>
              <w:spacing w:before="40" w:after="40"/>
              <w:jc w:val="right"/>
            </w:pPr>
            <w:r>
              <w:t>Názov získanej kvalifikácie</w:t>
            </w:r>
          </w:p>
        </w:tc>
        <w:tc>
          <w:tcPr>
            <w:tcW w:w="272" w:type="dxa"/>
          </w:tcPr>
          <w:p w14:paraId="2A653411" w14:textId="77777777" w:rsidR="00B74F3E" w:rsidRDefault="00B74F3E" w:rsidP="00916FFA">
            <w:pPr>
              <w:spacing w:before="40" w:after="40"/>
            </w:pPr>
          </w:p>
        </w:tc>
        <w:tc>
          <w:tcPr>
            <w:tcW w:w="7216" w:type="dxa"/>
          </w:tcPr>
          <w:p w14:paraId="078B4C91" w14:textId="77777777" w:rsidR="00B74F3E" w:rsidRDefault="00B74F3E" w:rsidP="00916FFA">
            <w:pPr>
              <w:spacing w:before="40" w:after="40"/>
            </w:pPr>
            <w:r>
              <w:t>-</w:t>
            </w:r>
          </w:p>
        </w:tc>
      </w:tr>
      <w:tr w:rsidR="00B74F3E" w14:paraId="13F74D9B" w14:textId="77777777" w:rsidTr="00B74F3E">
        <w:trPr>
          <w:trHeight w:val="235"/>
        </w:trPr>
        <w:tc>
          <w:tcPr>
            <w:tcW w:w="2860" w:type="dxa"/>
          </w:tcPr>
          <w:p w14:paraId="0A2CAE4D" w14:textId="77777777" w:rsidR="00B74F3E" w:rsidRDefault="00B74F3E" w:rsidP="00916FFA">
            <w:pPr>
              <w:spacing w:before="40" w:after="40"/>
              <w:jc w:val="right"/>
            </w:pPr>
            <w:r>
              <w:t>Hlavné predmety/profesijné zručnosti</w:t>
            </w:r>
          </w:p>
        </w:tc>
        <w:tc>
          <w:tcPr>
            <w:tcW w:w="272" w:type="dxa"/>
          </w:tcPr>
          <w:p w14:paraId="6F277492" w14:textId="77777777" w:rsidR="00B74F3E" w:rsidRDefault="00B74F3E" w:rsidP="00916FFA">
            <w:pPr>
              <w:spacing w:before="40" w:after="40"/>
            </w:pPr>
          </w:p>
        </w:tc>
        <w:tc>
          <w:tcPr>
            <w:tcW w:w="7216" w:type="dxa"/>
          </w:tcPr>
          <w:p w14:paraId="57AFF282" w14:textId="77777777" w:rsidR="00B74F3E" w:rsidRDefault="00B74F3E" w:rsidP="00916FFA">
            <w:pPr>
              <w:spacing w:before="40" w:after="40"/>
            </w:pPr>
            <w:r>
              <w:t>Štúdijný pobyt / rozpoznávanie reči, detekcia reči</w:t>
            </w:r>
          </w:p>
        </w:tc>
      </w:tr>
      <w:tr w:rsidR="00B74F3E" w14:paraId="7011D829" w14:textId="77777777" w:rsidTr="00B74F3E">
        <w:trPr>
          <w:trHeight w:val="337"/>
        </w:trPr>
        <w:tc>
          <w:tcPr>
            <w:tcW w:w="2860" w:type="dxa"/>
          </w:tcPr>
          <w:p w14:paraId="1168E7C3" w14:textId="77777777" w:rsidR="00B74F3E" w:rsidRDefault="00B74F3E" w:rsidP="00916FFA">
            <w:pPr>
              <w:spacing w:before="40" w:after="40"/>
              <w:jc w:val="right"/>
            </w:pPr>
            <w:r>
              <w:t>Názov a typ organizácie    poskytujúcej vzdelávanie a prípravu</w:t>
            </w:r>
          </w:p>
        </w:tc>
        <w:tc>
          <w:tcPr>
            <w:tcW w:w="272" w:type="dxa"/>
          </w:tcPr>
          <w:p w14:paraId="008FDD04" w14:textId="77777777" w:rsidR="00B74F3E" w:rsidRDefault="00B74F3E" w:rsidP="00916FFA">
            <w:pPr>
              <w:spacing w:before="40" w:after="40"/>
            </w:pPr>
          </w:p>
        </w:tc>
        <w:tc>
          <w:tcPr>
            <w:tcW w:w="7216" w:type="dxa"/>
          </w:tcPr>
          <w:p w14:paraId="2A1E8645" w14:textId="77777777" w:rsidR="00B74F3E" w:rsidRDefault="004531CE" w:rsidP="00916FFA">
            <w:pPr>
              <w:spacing w:before="40" w:after="40"/>
            </w:pPr>
            <w:hyperlink r:id="rId9" w:history="1">
              <w:r w:rsidR="00B74F3E" w:rsidRPr="006902D2">
                <w:t>Technical University of Catalonia</w:t>
              </w:r>
            </w:hyperlink>
            <w:r w:rsidR="00B74F3E" w:rsidRPr="006902D2">
              <w:t>, Barcelona</w:t>
            </w:r>
          </w:p>
        </w:tc>
      </w:tr>
      <w:tr w:rsidR="00B74F3E" w14:paraId="7D7716D5" w14:textId="77777777" w:rsidTr="00B74F3E">
        <w:trPr>
          <w:cantSplit/>
          <w:trHeight w:val="134"/>
        </w:trPr>
        <w:tc>
          <w:tcPr>
            <w:tcW w:w="2860" w:type="dxa"/>
          </w:tcPr>
          <w:p w14:paraId="779E9317" w14:textId="77777777" w:rsidR="00B74F3E" w:rsidRDefault="00B74F3E" w:rsidP="00916FFA">
            <w:pPr>
              <w:spacing w:before="40" w:after="40"/>
              <w:jc w:val="right"/>
            </w:pPr>
            <w:r>
              <w:t>Od - do</w:t>
            </w:r>
          </w:p>
        </w:tc>
        <w:tc>
          <w:tcPr>
            <w:tcW w:w="272" w:type="dxa"/>
          </w:tcPr>
          <w:p w14:paraId="197DDB0F" w14:textId="77777777" w:rsidR="00B74F3E" w:rsidRDefault="00B74F3E" w:rsidP="00916FFA">
            <w:pPr>
              <w:pStyle w:val="Hlavika"/>
              <w:spacing w:before="40" w:after="40"/>
            </w:pPr>
          </w:p>
        </w:tc>
        <w:tc>
          <w:tcPr>
            <w:tcW w:w="7216" w:type="dxa"/>
          </w:tcPr>
          <w:p w14:paraId="0C49921D" w14:textId="77777777" w:rsidR="00B74F3E" w:rsidRDefault="00B74F3E" w:rsidP="00916FFA">
            <w:pPr>
              <w:spacing w:before="40" w:after="40"/>
            </w:pPr>
            <w:r>
              <w:t>2002</w:t>
            </w:r>
          </w:p>
        </w:tc>
      </w:tr>
      <w:tr w:rsidR="00B74F3E" w14:paraId="39782719" w14:textId="77777777" w:rsidTr="00B74F3E">
        <w:trPr>
          <w:trHeight w:val="134"/>
        </w:trPr>
        <w:tc>
          <w:tcPr>
            <w:tcW w:w="2860" w:type="dxa"/>
          </w:tcPr>
          <w:p w14:paraId="5CB3E156" w14:textId="77777777" w:rsidR="00B74F3E" w:rsidRDefault="00B74F3E" w:rsidP="00916FFA">
            <w:pPr>
              <w:spacing w:before="40" w:after="40"/>
              <w:jc w:val="right"/>
            </w:pPr>
            <w:r>
              <w:t>Názov získanej kvalifikácie</w:t>
            </w:r>
          </w:p>
        </w:tc>
        <w:tc>
          <w:tcPr>
            <w:tcW w:w="272" w:type="dxa"/>
          </w:tcPr>
          <w:p w14:paraId="7BD89919" w14:textId="77777777" w:rsidR="00B74F3E" w:rsidRDefault="00B74F3E" w:rsidP="00916FFA">
            <w:pPr>
              <w:spacing w:before="40" w:after="40"/>
            </w:pPr>
          </w:p>
        </w:tc>
        <w:tc>
          <w:tcPr>
            <w:tcW w:w="7216" w:type="dxa"/>
          </w:tcPr>
          <w:p w14:paraId="3F7653C3" w14:textId="77777777" w:rsidR="00B74F3E" w:rsidRDefault="00B74F3E" w:rsidP="00916FFA">
            <w:pPr>
              <w:spacing w:before="40" w:after="40"/>
            </w:pPr>
            <w:r>
              <w:t>-</w:t>
            </w:r>
          </w:p>
        </w:tc>
      </w:tr>
      <w:tr w:rsidR="00B74F3E" w14:paraId="5B9FC43D" w14:textId="77777777" w:rsidTr="00B74F3E">
        <w:trPr>
          <w:trHeight w:val="235"/>
        </w:trPr>
        <w:tc>
          <w:tcPr>
            <w:tcW w:w="2860" w:type="dxa"/>
          </w:tcPr>
          <w:p w14:paraId="5180B9F4" w14:textId="77777777" w:rsidR="00B74F3E" w:rsidRDefault="00B74F3E" w:rsidP="00916FFA">
            <w:pPr>
              <w:spacing w:before="40" w:after="40"/>
              <w:jc w:val="right"/>
            </w:pPr>
            <w:r>
              <w:t>Hlavné predmety/profesijné zručnosti</w:t>
            </w:r>
          </w:p>
        </w:tc>
        <w:tc>
          <w:tcPr>
            <w:tcW w:w="272" w:type="dxa"/>
          </w:tcPr>
          <w:p w14:paraId="526AB79B" w14:textId="77777777" w:rsidR="00B74F3E" w:rsidRDefault="00B74F3E" w:rsidP="00916FFA">
            <w:pPr>
              <w:spacing w:before="40" w:after="40"/>
            </w:pPr>
          </w:p>
        </w:tc>
        <w:tc>
          <w:tcPr>
            <w:tcW w:w="7216" w:type="dxa"/>
          </w:tcPr>
          <w:p w14:paraId="631299B6" w14:textId="77777777" w:rsidR="00B74F3E" w:rsidRDefault="00B74F3E" w:rsidP="00916FFA">
            <w:pPr>
              <w:spacing w:before="40" w:after="40"/>
            </w:pPr>
            <w:r>
              <w:t xml:space="preserve">Absolvovaný kurz zo získaným diplomom: </w:t>
            </w:r>
            <w:r w:rsidRPr="006902D2">
              <w:t>An Introduction to Identification, From data to Model</w:t>
            </w:r>
          </w:p>
        </w:tc>
      </w:tr>
      <w:tr w:rsidR="00B74F3E" w14:paraId="08D13CFF" w14:textId="77777777" w:rsidTr="00B74F3E">
        <w:trPr>
          <w:trHeight w:val="343"/>
        </w:trPr>
        <w:tc>
          <w:tcPr>
            <w:tcW w:w="2860" w:type="dxa"/>
          </w:tcPr>
          <w:p w14:paraId="1B38524C" w14:textId="77777777" w:rsidR="00B74F3E" w:rsidRDefault="00B74F3E" w:rsidP="00916FFA">
            <w:pPr>
              <w:spacing w:before="40" w:after="40"/>
              <w:jc w:val="right"/>
            </w:pPr>
            <w:r>
              <w:t>Názov a typ organizácie    poskytujúcej vzdelávanie a prípravu</w:t>
            </w:r>
          </w:p>
        </w:tc>
        <w:tc>
          <w:tcPr>
            <w:tcW w:w="272" w:type="dxa"/>
          </w:tcPr>
          <w:p w14:paraId="5AB9E3EE" w14:textId="77777777" w:rsidR="00B74F3E" w:rsidRDefault="00B74F3E" w:rsidP="00916FFA">
            <w:pPr>
              <w:spacing w:before="40" w:after="40"/>
            </w:pPr>
          </w:p>
        </w:tc>
        <w:tc>
          <w:tcPr>
            <w:tcW w:w="7216" w:type="dxa"/>
          </w:tcPr>
          <w:p w14:paraId="286A15C0" w14:textId="77777777" w:rsidR="00B74F3E" w:rsidRDefault="00B74F3E" w:rsidP="00916FFA">
            <w:pPr>
              <w:spacing w:before="40" w:after="40"/>
            </w:pPr>
            <w:r w:rsidRPr="006902D2">
              <w:t>Vrije Universiteit Brussel, Belgiu</w:t>
            </w:r>
            <w:r>
              <w:t>m</w:t>
            </w:r>
          </w:p>
        </w:tc>
      </w:tr>
      <w:tr w:rsidR="00B74F3E" w14:paraId="4C5E6943" w14:textId="77777777" w:rsidTr="00B74F3E">
        <w:trPr>
          <w:trHeight w:val="171"/>
        </w:trPr>
        <w:tc>
          <w:tcPr>
            <w:tcW w:w="2860" w:type="dxa"/>
          </w:tcPr>
          <w:p w14:paraId="5E1DB8BC" w14:textId="77777777" w:rsidR="00B74F3E" w:rsidRDefault="00B74F3E" w:rsidP="00916FFA">
            <w:pPr>
              <w:spacing w:before="40" w:after="40"/>
              <w:jc w:val="right"/>
            </w:pPr>
            <w:r>
              <w:t>Od - do</w:t>
            </w:r>
          </w:p>
        </w:tc>
        <w:tc>
          <w:tcPr>
            <w:tcW w:w="272" w:type="dxa"/>
          </w:tcPr>
          <w:p w14:paraId="3544E3AE" w14:textId="77777777" w:rsidR="00B74F3E" w:rsidRDefault="00B74F3E" w:rsidP="00916FFA"/>
        </w:tc>
        <w:tc>
          <w:tcPr>
            <w:tcW w:w="7216" w:type="dxa"/>
          </w:tcPr>
          <w:p w14:paraId="2EDF6CD1" w14:textId="77777777" w:rsidR="00B74F3E" w:rsidRDefault="00B74F3E" w:rsidP="00916FFA">
            <w:pPr>
              <w:spacing w:before="40" w:after="40"/>
            </w:pPr>
            <w:r>
              <w:t>2001 - 2005</w:t>
            </w:r>
          </w:p>
        </w:tc>
      </w:tr>
      <w:tr w:rsidR="00B74F3E" w14:paraId="3437B518" w14:textId="77777777" w:rsidTr="00B74F3E">
        <w:trPr>
          <w:trHeight w:val="134"/>
        </w:trPr>
        <w:tc>
          <w:tcPr>
            <w:tcW w:w="2860" w:type="dxa"/>
          </w:tcPr>
          <w:p w14:paraId="5CF91949" w14:textId="77777777" w:rsidR="00B74F3E" w:rsidRDefault="00B74F3E" w:rsidP="00916FFA">
            <w:pPr>
              <w:spacing w:before="40" w:after="40"/>
              <w:jc w:val="right"/>
            </w:pPr>
            <w:r>
              <w:t>Názov získanej kvalifikácie</w:t>
            </w:r>
          </w:p>
        </w:tc>
        <w:tc>
          <w:tcPr>
            <w:tcW w:w="272" w:type="dxa"/>
          </w:tcPr>
          <w:p w14:paraId="5B4BFF94" w14:textId="77777777" w:rsidR="00B74F3E" w:rsidRDefault="00B74F3E" w:rsidP="00916FFA">
            <w:pPr>
              <w:spacing w:before="40" w:after="40"/>
            </w:pPr>
          </w:p>
        </w:tc>
        <w:tc>
          <w:tcPr>
            <w:tcW w:w="7216" w:type="dxa"/>
          </w:tcPr>
          <w:p w14:paraId="0D98A67D" w14:textId="77777777" w:rsidR="00B74F3E" w:rsidRDefault="00B74F3E" w:rsidP="00916FFA">
            <w:pPr>
              <w:spacing w:before="40" w:after="40"/>
            </w:pPr>
            <w:r>
              <w:t>PhD.</w:t>
            </w:r>
          </w:p>
        </w:tc>
      </w:tr>
      <w:tr w:rsidR="00B74F3E" w14:paraId="535D5AA5" w14:textId="77777777" w:rsidTr="00B74F3E">
        <w:trPr>
          <w:trHeight w:val="235"/>
        </w:trPr>
        <w:tc>
          <w:tcPr>
            <w:tcW w:w="2860" w:type="dxa"/>
          </w:tcPr>
          <w:p w14:paraId="582B2F96" w14:textId="77777777" w:rsidR="00B74F3E" w:rsidRDefault="00B74F3E" w:rsidP="00916FFA">
            <w:pPr>
              <w:spacing w:before="40" w:after="40"/>
              <w:jc w:val="right"/>
            </w:pPr>
            <w:r>
              <w:t>Hlavné predmety/profesijné zručnosti</w:t>
            </w:r>
          </w:p>
        </w:tc>
        <w:tc>
          <w:tcPr>
            <w:tcW w:w="272" w:type="dxa"/>
          </w:tcPr>
          <w:p w14:paraId="0BCD6D7B" w14:textId="77777777" w:rsidR="00B74F3E" w:rsidRDefault="00B74F3E" w:rsidP="00916FFA">
            <w:pPr>
              <w:spacing w:before="40" w:after="40"/>
            </w:pPr>
          </w:p>
        </w:tc>
        <w:tc>
          <w:tcPr>
            <w:tcW w:w="7216" w:type="dxa"/>
          </w:tcPr>
          <w:p w14:paraId="62EDAEF2" w14:textId="77777777" w:rsidR="00B74F3E" w:rsidRDefault="00B74F3E" w:rsidP="00916FFA">
            <w:pPr>
              <w:spacing w:before="40" w:after="40"/>
            </w:pPr>
            <w:r>
              <w:t>Telekomunikácie</w:t>
            </w:r>
          </w:p>
        </w:tc>
      </w:tr>
      <w:tr w:rsidR="00B74F3E" w14:paraId="31B54DD5" w14:textId="77777777" w:rsidTr="00B74F3E">
        <w:trPr>
          <w:trHeight w:val="235"/>
        </w:trPr>
        <w:tc>
          <w:tcPr>
            <w:tcW w:w="2860" w:type="dxa"/>
          </w:tcPr>
          <w:p w14:paraId="24178A28" w14:textId="77777777" w:rsidR="00B74F3E" w:rsidRDefault="00B74F3E" w:rsidP="00916FFA">
            <w:pPr>
              <w:spacing w:before="40" w:after="40"/>
              <w:jc w:val="right"/>
            </w:pPr>
            <w:r>
              <w:t>Názov a typ organizácie    poskytujúcej vzdelávanie a prípravu</w:t>
            </w:r>
          </w:p>
        </w:tc>
        <w:tc>
          <w:tcPr>
            <w:tcW w:w="272" w:type="dxa"/>
          </w:tcPr>
          <w:p w14:paraId="361BE8FD" w14:textId="77777777" w:rsidR="00B74F3E" w:rsidRDefault="00B74F3E" w:rsidP="00916FFA">
            <w:pPr>
              <w:spacing w:before="40" w:after="40"/>
            </w:pPr>
          </w:p>
        </w:tc>
        <w:tc>
          <w:tcPr>
            <w:tcW w:w="7216" w:type="dxa"/>
          </w:tcPr>
          <w:p w14:paraId="67C5FE2F" w14:textId="77777777" w:rsidR="00B74F3E" w:rsidRDefault="00B74F3E" w:rsidP="00916FFA">
            <w:pPr>
              <w:spacing w:before="40" w:after="40"/>
            </w:pPr>
            <w:r>
              <w:t>Slovenská technická univerzita, Bratislava</w:t>
            </w:r>
          </w:p>
        </w:tc>
      </w:tr>
      <w:tr w:rsidR="00B74F3E" w14:paraId="6C8887D6" w14:textId="77777777" w:rsidTr="00B74F3E">
        <w:trPr>
          <w:trHeight w:val="235"/>
        </w:trPr>
        <w:tc>
          <w:tcPr>
            <w:tcW w:w="2860" w:type="dxa"/>
          </w:tcPr>
          <w:p w14:paraId="1377A86B" w14:textId="77777777" w:rsidR="00B74F3E" w:rsidRDefault="00B74F3E" w:rsidP="00916FFA">
            <w:pPr>
              <w:spacing w:before="40" w:after="40"/>
              <w:jc w:val="right"/>
            </w:pPr>
            <w:r>
              <w:t>Stupeň vzdelania v národnej alebo medzinárodnej klasifikácii</w:t>
            </w:r>
          </w:p>
        </w:tc>
        <w:tc>
          <w:tcPr>
            <w:tcW w:w="272" w:type="dxa"/>
          </w:tcPr>
          <w:p w14:paraId="7084C1A6" w14:textId="77777777" w:rsidR="00B74F3E" w:rsidRDefault="00B74F3E" w:rsidP="00916FFA">
            <w:pPr>
              <w:spacing w:before="40" w:after="40"/>
            </w:pPr>
          </w:p>
        </w:tc>
        <w:tc>
          <w:tcPr>
            <w:tcW w:w="7216" w:type="dxa"/>
          </w:tcPr>
          <w:p w14:paraId="3005E0A9" w14:textId="77777777" w:rsidR="00B74F3E" w:rsidRDefault="00B74F3E" w:rsidP="00916FFA">
            <w:pPr>
              <w:spacing w:before="40" w:after="40"/>
            </w:pPr>
            <w:r>
              <w:t>Univ. Vzdelanie 3. stupeň</w:t>
            </w:r>
          </w:p>
        </w:tc>
      </w:tr>
      <w:tr w:rsidR="00B74F3E" w14:paraId="117301E6" w14:textId="77777777" w:rsidTr="00B74F3E">
        <w:trPr>
          <w:trHeight w:val="235"/>
        </w:trPr>
        <w:tc>
          <w:tcPr>
            <w:tcW w:w="2860" w:type="dxa"/>
          </w:tcPr>
          <w:p w14:paraId="4CD011C8" w14:textId="77777777" w:rsidR="00B74F3E" w:rsidRDefault="00B74F3E" w:rsidP="00916FFA">
            <w:pPr>
              <w:spacing w:before="40" w:after="40"/>
              <w:jc w:val="right"/>
            </w:pPr>
            <w:r>
              <w:t>Od - do</w:t>
            </w:r>
          </w:p>
        </w:tc>
        <w:tc>
          <w:tcPr>
            <w:tcW w:w="272" w:type="dxa"/>
          </w:tcPr>
          <w:p w14:paraId="6546F501" w14:textId="77777777" w:rsidR="00B74F3E" w:rsidRDefault="00B74F3E" w:rsidP="00B74F3E">
            <w:pPr>
              <w:spacing w:before="40" w:after="40"/>
            </w:pPr>
          </w:p>
        </w:tc>
        <w:tc>
          <w:tcPr>
            <w:tcW w:w="7216" w:type="dxa"/>
          </w:tcPr>
          <w:p w14:paraId="6E320EE9" w14:textId="77777777" w:rsidR="00B74F3E" w:rsidRDefault="00B74F3E" w:rsidP="00916FFA">
            <w:pPr>
              <w:spacing w:before="40" w:after="40"/>
            </w:pPr>
            <w:r>
              <w:t>1994 - 2000</w:t>
            </w:r>
          </w:p>
        </w:tc>
      </w:tr>
      <w:tr w:rsidR="00B74F3E" w14:paraId="6447663A" w14:textId="77777777" w:rsidTr="00B74F3E">
        <w:trPr>
          <w:trHeight w:val="235"/>
        </w:trPr>
        <w:tc>
          <w:tcPr>
            <w:tcW w:w="2860" w:type="dxa"/>
          </w:tcPr>
          <w:p w14:paraId="041C94C6" w14:textId="77777777" w:rsidR="00B74F3E" w:rsidRDefault="00B74F3E" w:rsidP="00916FFA">
            <w:pPr>
              <w:spacing w:before="40" w:after="40"/>
              <w:jc w:val="right"/>
            </w:pPr>
            <w:r>
              <w:t>Názov získanej kvalifikácie</w:t>
            </w:r>
          </w:p>
        </w:tc>
        <w:tc>
          <w:tcPr>
            <w:tcW w:w="272" w:type="dxa"/>
          </w:tcPr>
          <w:p w14:paraId="57841697" w14:textId="77777777" w:rsidR="00B74F3E" w:rsidRDefault="00B74F3E" w:rsidP="00916FFA">
            <w:pPr>
              <w:spacing w:before="40" w:after="40"/>
            </w:pPr>
          </w:p>
        </w:tc>
        <w:tc>
          <w:tcPr>
            <w:tcW w:w="7216" w:type="dxa"/>
          </w:tcPr>
          <w:p w14:paraId="01639492" w14:textId="77777777" w:rsidR="00B74F3E" w:rsidRDefault="00B74F3E" w:rsidP="00916FFA">
            <w:pPr>
              <w:spacing w:before="40" w:after="40"/>
            </w:pPr>
            <w:r>
              <w:t>Ing</w:t>
            </w:r>
          </w:p>
        </w:tc>
      </w:tr>
      <w:tr w:rsidR="00B74F3E" w14:paraId="0ABFEC44" w14:textId="77777777" w:rsidTr="00B74F3E">
        <w:trPr>
          <w:trHeight w:val="235"/>
        </w:trPr>
        <w:tc>
          <w:tcPr>
            <w:tcW w:w="2860" w:type="dxa"/>
          </w:tcPr>
          <w:p w14:paraId="222999F6" w14:textId="77777777" w:rsidR="00B74F3E" w:rsidRDefault="00B74F3E" w:rsidP="00916FFA">
            <w:pPr>
              <w:spacing w:before="40" w:after="40"/>
              <w:jc w:val="right"/>
            </w:pPr>
            <w:r>
              <w:t>Hlavné predmety/profesijné zručnosti</w:t>
            </w:r>
          </w:p>
        </w:tc>
        <w:tc>
          <w:tcPr>
            <w:tcW w:w="272" w:type="dxa"/>
          </w:tcPr>
          <w:p w14:paraId="31043DF9" w14:textId="77777777" w:rsidR="00B74F3E" w:rsidRDefault="00B74F3E" w:rsidP="00916FFA">
            <w:pPr>
              <w:spacing w:before="40" w:after="40"/>
            </w:pPr>
          </w:p>
        </w:tc>
        <w:tc>
          <w:tcPr>
            <w:tcW w:w="7216" w:type="dxa"/>
          </w:tcPr>
          <w:p w14:paraId="0ACA3780" w14:textId="77777777" w:rsidR="00B74F3E" w:rsidRDefault="00B74F3E" w:rsidP="00916FFA">
            <w:pPr>
              <w:spacing w:before="40" w:after="40"/>
            </w:pPr>
            <w:r>
              <w:t>Telekomunikácie</w:t>
            </w:r>
          </w:p>
        </w:tc>
      </w:tr>
      <w:tr w:rsidR="00B74F3E" w14:paraId="6D4ECBF1" w14:textId="77777777" w:rsidTr="00B74F3E">
        <w:trPr>
          <w:trHeight w:val="235"/>
        </w:trPr>
        <w:tc>
          <w:tcPr>
            <w:tcW w:w="2860" w:type="dxa"/>
          </w:tcPr>
          <w:p w14:paraId="7FD79A1B" w14:textId="77777777" w:rsidR="00B74F3E" w:rsidRDefault="00B74F3E" w:rsidP="00916FFA">
            <w:pPr>
              <w:spacing w:before="40" w:after="40"/>
              <w:jc w:val="right"/>
            </w:pPr>
            <w:r>
              <w:t>Názov a typ organizácie    poskytujúcej vzdelávanie a prípravu</w:t>
            </w:r>
          </w:p>
        </w:tc>
        <w:tc>
          <w:tcPr>
            <w:tcW w:w="272" w:type="dxa"/>
          </w:tcPr>
          <w:p w14:paraId="0D4000DD" w14:textId="77777777" w:rsidR="00B74F3E" w:rsidRDefault="00B74F3E" w:rsidP="00916FFA">
            <w:pPr>
              <w:spacing w:before="40" w:after="40"/>
            </w:pPr>
          </w:p>
        </w:tc>
        <w:tc>
          <w:tcPr>
            <w:tcW w:w="7216" w:type="dxa"/>
          </w:tcPr>
          <w:p w14:paraId="6B6DC5EB" w14:textId="77777777" w:rsidR="00B74F3E" w:rsidRDefault="00B74F3E" w:rsidP="00916FFA">
            <w:pPr>
              <w:spacing w:before="40" w:after="40"/>
            </w:pPr>
            <w:r>
              <w:t>Slovenská technická univerzita, Bratislava</w:t>
            </w:r>
          </w:p>
        </w:tc>
      </w:tr>
      <w:tr w:rsidR="00B74F3E" w14:paraId="4CC59035" w14:textId="77777777" w:rsidTr="00B74F3E">
        <w:trPr>
          <w:trHeight w:val="235"/>
        </w:trPr>
        <w:tc>
          <w:tcPr>
            <w:tcW w:w="2860" w:type="dxa"/>
          </w:tcPr>
          <w:p w14:paraId="02F2DB42" w14:textId="77777777" w:rsidR="00B74F3E" w:rsidRDefault="00B74F3E" w:rsidP="00916FFA">
            <w:pPr>
              <w:spacing w:before="40" w:after="40"/>
              <w:jc w:val="right"/>
            </w:pPr>
            <w:r>
              <w:t>Stupeň vzdelania v národnej alebo medzinárodnej klasifikácii</w:t>
            </w:r>
          </w:p>
        </w:tc>
        <w:tc>
          <w:tcPr>
            <w:tcW w:w="272" w:type="dxa"/>
          </w:tcPr>
          <w:p w14:paraId="39D22C73" w14:textId="77777777" w:rsidR="00B74F3E" w:rsidRDefault="00B74F3E" w:rsidP="00916FFA">
            <w:pPr>
              <w:spacing w:before="40" w:after="40"/>
            </w:pPr>
          </w:p>
        </w:tc>
        <w:tc>
          <w:tcPr>
            <w:tcW w:w="7216" w:type="dxa"/>
          </w:tcPr>
          <w:p w14:paraId="4EFFF778" w14:textId="77777777" w:rsidR="00B74F3E" w:rsidRDefault="00B74F3E" w:rsidP="00916FFA">
            <w:pPr>
              <w:spacing w:before="40" w:after="40"/>
            </w:pPr>
            <w:r>
              <w:t>Univ. Vzdelanie 2. stupeň</w:t>
            </w:r>
          </w:p>
        </w:tc>
      </w:tr>
    </w:tbl>
    <w:p w14:paraId="1A267D29" w14:textId="77777777" w:rsidR="00D11682" w:rsidRDefault="00D11682" w:rsidP="00D11682">
      <w:pPr>
        <w:rPr>
          <w:u w:val="single"/>
        </w:rPr>
      </w:pPr>
    </w:p>
    <w:p w14:paraId="06B7DCE0" w14:textId="77777777" w:rsidR="00B74F3E" w:rsidRDefault="00B74F3E" w:rsidP="00D11682">
      <w:pPr>
        <w:rPr>
          <w:u w:val="single"/>
        </w:rPr>
      </w:pPr>
    </w:p>
    <w:p w14:paraId="66B60BF5" w14:textId="77777777" w:rsidR="00B74F3E" w:rsidRDefault="00B74F3E" w:rsidP="00D11682">
      <w:pPr>
        <w:rPr>
          <w:u w:val="single"/>
        </w:rPr>
      </w:pPr>
    </w:p>
    <w:p w14:paraId="1E0216A3" w14:textId="77777777" w:rsidR="00B74F3E" w:rsidRDefault="00B74F3E" w:rsidP="00D11682">
      <w:pPr>
        <w:rPr>
          <w:u w:val="single"/>
        </w:rPr>
      </w:pPr>
    </w:p>
    <w:p w14:paraId="5C33214D" w14:textId="77777777" w:rsidR="00B74F3E" w:rsidRDefault="00B74F3E" w:rsidP="00D11682">
      <w:pPr>
        <w:rPr>
          <w:u w:val="single"/>
        </w:rPr>
      </w:pPr>
    </w:p>
    <w:p w14:paraId="5C03C6B5" w14:textId="77777777" w:rsidR="00B74F3E" w:rsidRDefault="00B74F3E" w:rsidP="00D11682">
      <w:pPr>
        <w:rPr>
          <w:u w:val="single"/>
        </w:rPr>
      </w:pPr>
    </w:p>
    <w:p w14:paraId="63999C04" w14:textId="77777777" w:rsidR="00B74F3E" w:rsidRDefault="00B74F3E" w:rsidP="00D11682">
      <w:pPr>
        <w:rPr>
          <w:u w:val="single"/>
        </w:rPr>
      </w:pPr>
    </w:p>
    <w:p w14:paraId="519C60D7" w14:textId="47E50DFF" w:rsidR="00D11682" w:rsidRDefault="00D11682" w:rsidP="00D11682">
      <w:r w:rsidRPr="00B770BA">
        <w:rPr>
          <w:u w:val="single"/>
        </w:rPr>
        <w:t>Údaje o priebehu zamestnaní a priebehu pedagogickej činnosti</w:t>
      </w:r>
      <w:r>
        <w:t>:</w:t>
      </w:r>
    </w:p>
    <w:p w14:paraId="2323A109" w14:textId="77777777" w:rsidR="00B74F3E" w:rsidRPr="00B74F3E" w:rsidRDefault="00B74F3E" w:rsidP="00B74F3E">
      <w:pPr>
        <w:rPr>
          <w:lang w:val="sk-SK"/>
        </w:rPr>
      </w:pPr>
      <w:r w:rsidRPr="00B74F3E">
        <w:rPr>
          <w:lang w:val="sk-SK"/>
        </w:rPr>
        <w:t>Od - do</w:t>
      </w:r>
      <w:r w:rsidRPr="00B74F3E">
        <w:rPr>
          <w:lang w:val="sk-SK"/>
        </w:rPr>
        <w:tab/>
      </w:r>
      <w:r w:rsidRPr="00B74F3E">
        <w:rPr>
          <w:lang w:val="sk-SK"/>
        </w:rPr>
        <w:tab/>
        <w:t>01 Február 2001 →</w:t>
      </w:r>
    </w:p>
    <w:p w14:paraId="28E5A53F" w14:textId="77777777" w:rsidR="00B74F3E" w:rsidRPr="00B74F3E" w:rsidRDefault="00B74F3E" w:rsidP="00B74F3E">
      <w:pPr>
        <w:rPr>
          <w:lang w:val="sk-SK"/>
        </w:rPr>
      </w:pPr>
      <w:r w:rsidRPr="00B74F3E">
        <w:rPr>
          <w:lang w:val="sk-SK"/>
        </w:rPr>
        <w:t>Zamestnanie alebo pracovné zaradenie</w:t>
      </w:r>
      <w:r w:rsidRPr="00B74F3E">
        <w:rPr>
          <w:lang w:val="sk-SK"/>
        </w:rPr>
        <w:tab/>
      </w:r>
      <w:r w:rsidRPr="00B74F3E">
        <w:rPr>
          <w:lang w:val="sk-SK"/>
        </w:rPr>
        <w:tab/>
        <w:t>učiteľ</w:t>
      </w:r>
    </w:p>
    <w:p w14:paraId="0D012699" w14:textId="77777777" w:rsidR="00B74F3E" w:rsidRPr="00B74F3E" w:rsidRDefault="00B74F3E" w:rsidP="00B74F3E">
      <w:pPr>
        <w:rPr>
          <w:lang w:val="sk-SK"/>
        </w:rPr>
      </w:pPr>
      <w:r w:rsidRPr="00B74F3E">
        <w:rPr>
          <w:lang w:val="sk-SK"/>
        </w:rPr>
        <w:t>Hlavné činnosti a zodpovednosť</w:t>
      </w:r>
      <w:r w:rsidRPr="00B74F3E">
        <w:rPr>
          <w:lang w:val="sk-SK"/>
        </w:rPr>
        <w:tab/>
      </w:r>
      <w:r w:rsidRPr="00B74F3E">
        <w:rPr>
          <w:lang w:val="sk-SK"/>
        </w:rPr>
        <w:tab/>
        <w:t>Učenie (vedenie cvičení, prednášanie), výskum: spracovanie signálov, spracovanie reči, rozpoznávanie reči, identifikácia hovoriaceho, strojové učenie</w:t>
      </w:r>
    </w:p>
    <w:p w14:paraId="003284B7" w14:textId="77777777" w:rsidR="00B74F3E" w:rsidRPr="00B74F3E" w:rsidRDefault="00B74F3E" w:rsidP="00B74F3E">
      <w:pPr>
        <w:rPr>
          <w:lang w:val="sk-SK"/>
        </w:rPr>
      </w:pPr>
      <w:r w:rsidRPr="00B74F3E">
        <w:rPr>
          <w:lang w:val="sk-SK"/>
        </w:rPr>
        <w:t>Názov a adresa zamestnávateľa</w:t>
      </w:r>
      <w:r w:rsidRPr="00B74F3E">
        <w:rPr>
          <w:lang w:val="sk-SK"/>
        </w:rPr>
        <w:tab/>
      </w:r>
      <w:r w:rsidRPr="00B74F3E">
        <w:rPr>
          <w:lang w:val="sk-SK"/>
        </w:rPr>
        <w:tab/>
        <w:t>FEI, Slovenská Technická Univerzita, Bratislava</w:t>
      </w:r>
    </w:p>
    <w:p w14:paraId="2D1A1EBF" w14:textId="77777777" w:rsidR="00B74F3E" w:rsidRPr="00B74F3E" w:rsidRDefault="00B74F3E" w:rsidP="00B74F3E">
      <w:pPr>
        <w:rPr>
          <w:lang w:val="sk-SK"/>
        </w:rPr>
      </w:pPr>
      <w:r w:rsidRPr="00B74F3E">
        <w:rPr>
          <w:lang w:val="sk-SK"/>
        </w:rPr>
        <w:t>Druh práce alebo odvetvie hospodárstva</w:t>
      </w:r>
      <w:r w:rsidRPr="00B74F3E">
        <w:rPr>
          <w:lang w:val="sk-SK"/>
        </w:rPr>
        <w:tab/>
      </w:r>
      <w:r w:rsidRPr="00B74F3E">
        <w:rPr>
          <w:lang w:val="sk-SK"/>
        </w:rPr>
        <w:tab/>
        <w:t>školstvo</w:t>
      </w:r>
    </w:p>
    <w:p w14:paraId="5E1A5D0E" w14:textId="77777777" w:rsidR="00B74F3E" w:rsidRPr="00B74F3E" w:rsidRDefault="00B74F3E" w:rsidP="00B74F3E">
      <w:pPr>
        <w:rPr>
          <w:lang w:val="sk-SK"/>
        </w:rPr>
      </w:pPr>
      <w:r w:rsidRPr="00B74F3E">
        <w:rPr>
          <w:lang w:val="sk-SK"/>
        </w:rPr>
        <w:t>Od - do</w:t>
      </w:r>
      <w:r w:rsidRPr="00B74F3E">
        <w:rPr>
          <w:lang w:val="sk-SK"/>
        </w:rPr>
        <w:tab/>
      </w:r>
      <w:r w:rsidRPr="00B74F3E">
        <w:rPr>
          <w:lang w:val="sk-SK"/>
        </w:rPr>
        <w:tab/>
        <w:t>01 Marec 2013 -  November 2014</w:t>
      </w:r>
    </w:p>
    <w:p w14:paraId="3470B7E1" w14:textId="77777777" w:rsidR="00B74F3E" w:rsidRPr="00B74F3E" w:rsidRDefault="00B74F3E" w:rsidP="00B74F3E">
      <w:pPr>
        <w:rPr>
          <w:lang w:val="sk-SK"/>
        </w:rPr>
      </w:pPr>
      <w:r w:rsidRPr="00B74F3E">
        <w:rPr>
          <w:lang w:val="sk-SK"/>
        </w:rPr>
        <w:t>Zamestnanie alebo pracovné zaradenie</w:t>
      </w:r>
      <w:r w:rsidRPr="00B74F3E">
        <w:rPr>
          <w:lang w:val="sk-SK"/>
        </w:rPr>
        <w:tab/>
      </w:r>
      <w:r w:rsidRPr="00B74F3E">
        <w:rPr>
          <w:lang w:val="sk-SK"/>
        </w:rPr>
        <w:tab/>
        <w:t>Vývoj</w:t>
      </w:r>
    </w:p>
    <w:p w14:paraId="634B0BC0" w14:textId="77777777" w:rsidR="00B74F3E" w:rsidRPr="00B74F3E" w:rsidRDefault="00B74F3E" w:rsidP="00B74F3E">
      <w:pPr>
        <w:rPr>
          <w:lang w:val="sk-SK"/>
        </w:rPr>
      </w:pPr>
      <w:r w:rsidRPr="00B74F3E">
        <w:rPr>
          <w:lang w:val="sk-SK"/>
        </w:rPr>
        <w:t>Hlavné činnosti a zodpovednosť</w:t>
      </w:r>
      <w:r w:rsidRPr="00B74F3E">
        <w:rPr>
          <w:lang w:val="sk-SK"/>
        </w:rPr>
        <w:tab/>
      </w:r>
      <w:r w:rsidRPr="00B74F3E">
        <w:rPr>
          <w:lang w:val="sk-SK"/>
        </w:rPr>
        <w:tab/>
        <w:t>Vývoj algoritmov spracovania reči (identifikácia hovoriaceho) pre riadenie inteligentných budov</w:t>
      </w:r>
    </w:p>
    <w:p w14:paraId="510EBCDC" w14:textId="77777777" w:rsidR="00B74F3E" w:rsidRPr="00B74F3E" w:rsidRDefault="00B74F3E" w:rsidP="00B74F3E">
      <w:pPr>
        <w:rPr>
          <w:lang w:val="sk-SK"/>
        </w:rPr>
      </w:pPr>
      <w:r w:rsidRPr="00B74F3E">
        <w:rPr>
          <w:lang w:val="sk-SK"/>
        </w:rPr>
        <w:t>Názov a adresa zamestnávateľa</w:t>
      </w:r>
      <w:r w:rsidRPr="00B74F3E">
        <w:rPr>
          <w:lang w:val="sk-SK"/>
        </w:rPr>
        <w:tab/>
      </w:r>
      <w:r w:rsidRPr="00B74F3E">
        <w:rPr>
          <w:lang w:val="sk-SK"/>
        </w:rPr>
        <w:tab/>
        <w:t>Centire Research s.r.o.</w:t>
      </w:r>
    </w:p>
    <w:p w14:paraId="3D702448" w14:textId="77777777" w:rsidR="00B74F3E" w:rsidRPr="00B74F3E" w:rsidRDefault="00B74F3E" w:rsidP="00B74F3E">
      <w:pPr>
        <w:rPr>
          <w:lang w:val="sk-SK"/>
        </w:rPr>
      </w:pPr>
      <w:r w:rsidRPr="00B74F3E">
        <w:rPr>
          <w:lang w:val="sk-SK"/>
        </w:rPr>
        <w:t>Od - do</w:t>
      </w:r>
      <w:r w:rsidRPr="00B74F3E">
        <w:rPr>
          <w:lang w:val="sk-SK"/>
        </w:rPr>
        <w:tab/>
      </w:r>
      <w:r w:rsidRPr="00B74F3E">
        <w:rPr>
          <w:lang w:val="sk-SK"/>
        </w:rPr>
        <w:tab/>
        <w:t>01 Apríl 2006 -  Marec 2009</w:t>
      </w:r>
    </w:p>
    <w:p w14:paraId="122CA843" w14:textId="77777777" w:rsidR="00B74F3E" w:rsidRPr="00B74F3E" w:rsidRDefault="00B74F3E" w:rsidP="00B74F3E">
      <w:pPr>
        <w:rPr>
          <w:lang w:val="sk-SK"/>
        </w:rPr>
      </w:pPr>
      <w:r w:rsidRPr="00B74F3E">
        <w:rPr>
          <w:lang w:val="sk-SK"/>
        </w:rPr>
        <w:t>Zamestnanie alebo pracovné zaradenie</w:t>
      </w:r>
      <w:r w:rsidRPr="00B74F3E">
        <w:rPr>
          <w:lang w:val="sk-SK"/>
        </w:rPr>
        <w:tab/>
      </w:r>
      <w:r w:rsidRPr="00B74F3E">
        <w:rPr>
          <w:lang w:val="sk-SK"/>
        </w:rPr>
        <w:tab/>
        <w:t>vývoj</w:t>
      </w:r>
    </w:p>
    <w:p w14:paraId="563FDE77" w14:textId="77777777" w:rsidR="00B74F3E" w:rsidRPr="00B74F3E" w:rsidRDefault="00B74F3E" w:rsidP="00B74F3E">
      <w:pPr>
        <w:rPr>
          <w:lang w:val="sk-SK"/>
        </w:rPr>
      </w:pPr>
      <w:r w:rsidRPr="00B74F3E">
        <w:rPr>
          <w:lang w:val="sk-SK"/>
        </w:rPr>
        <w:t>Hlavné činnosti a zodpovednosť</w:t>
      </w:r>
      <w:r w:rsidRPr="00B74F3E">
        <w:rPr>
          <w:lang w:val="sk-SK"/>
        </w:rPr>
        <w:tab/>
      </w:r>
      <w:r w:rsidRPr="00B74F3E">
        <w:rPr>
          <w:lang w:val="sk-SK"/>
        </w:rPr>
        <w:tab/>
        <w:t>Vývoj algoritmov pre spracovanie reči (potlačenie echa, AGC, detekcia reči…), testovanie sieťových aplikácii</w:t>
      </w:r>
    </w:p>
    <w:p w14:paraId="6B466A0C" w14:textId="77777777" w:rsidR="00B74F3E" w:rsidRPr="00B74F3E" w:rsidRDefault="00B74F3E" w:rsidP="00B74F3E">
      <w:pPr>
        <w:rPr>
          <w:lang w:val="sk-SK"/>
        </w:rPr>
      </w:pPr>
      <w:r w:rsidRPr="00B74F3E">
        <w:rPr>
          <w:lang w:val="sk-SK"/>
        </w:rPr>
        <w:t>Názov a adresa zamestnávateľa</w:t>
      </w:r>
      <w:r w:rsidRPr="00B74F3E">
        <w:rPr>
          <w:lang w:val="sk-SK"/>
        </w:rPr>
        <w:tab/>
      </w:r>
      <w:r w:rsidRPr="00B74F3E">
        <w:rPr>
          <w:lang w:val="sk-SK"/>
        </w:rPr>
        <w:tab/>
        <w:t>Strom Slovakia / Sitronics telecom solutions, Slovensko</w:t>
      </w:r>
    </w:p>
    <w:p w14:paraId="075F4101" w14:textId="77777777" w:rsidR="00B74F3E" w:rsidRPr="00B74F3E" w:rsidRDefault="00B74F3E" w:rsidP="00B74F3E">
      <w:pPr>
        <w:rPr>
          <w:lang w:val="sk-SK"/>
        </w:rPr>
      </w:pPr>
      <w:r w:rsidRPr="00B74F3E">
        <w:rPr>
          <w:lang w:val="sk-SK"/>
        </w:rPr>
        <w:t>Od - do</w:t>
      </w:r>
      <w:r w:rsidRPr="00B74F3E">
        <w:rPr>
          <w:lang w:val="sk-SK"/>
        </w:rPr>
        <w:tab/>
      </w:r>
      <w:r w:rsidRPr="00B74F3E">
        <w:rPr>
          <w:lang w:val="sk-SK"/>
        </w:rPr>
        <w:tab/>
        <w:t>01 Február 2000 - 31 Január 2001</w:t>
      </w:r>
    </w:p>
    <w:p w14:paraId="6C4D738A" w14:textId="77777777" w:rsidR="00B74F3E" w:rsidRPr="00B74F3E" w:rsidRDefault="00B74F3E" w:rsidP="00B74F3E">
      <w:pPr>
        <w:rPr>
          <w:lang w:val="sk-SK"/>
        </w:rPr>
      </w:pPr>
      <w:r w:rsidRPr="00B74F3E">
        <w:rPr>
          <w:lang w:val="sk-SK"/>
        </w:rPr>
        <w:t>Zamestnanie alebo pracovné zaradenie</w:t>
      </w:r>
      <w:r w:rsidRPr="00B74F3E">
        <w:rPr>
          <w:lang w:val="sk-SK"/>
        </w:rPr>
        <w:tab/>
      </w:r>
      <w:r w:rsidRPr="00B74F3E">
        <w:rPr>
          <w:lang w:val="sk-SK"/>
        </w:rPr>
        <w:tab/>
        <w:t>Civilná služba/ výskumník</w:t>
      </w:r>
    </w:p>
    <w:p w14:paraId="72566D77" w14:textId="77777777" w:rsidR="00B74F3E" w:rsidRPr="00B74F3E" w:rsidRDefault="00B74F3E" w:rsidP="00B74F3E">
      <w:pPr>
        <w:rPr>
          <w:lang w:val="sk-SK"/>
        </w:rPr>
      </w:pPr>
      <w:r w:rsidRPr="00B74F3E">
        <w:rPr>
          <w:lang w:val="sk-SK"/>
        </w:rPr>
        <w:t>Hlavné činnosti a zodpovednosť</w:t>
      </w:r>
      <w:r w:rsidRPr="00B74F3E">
        <w:rPr>
          <w:lang w:val="sk-SK"/>
        </w:rPr>
        <w:tab/>
      </w:r>
      <w:r w:rsidRPr="00B74F3E">
        <w:rPr>
          <w:lang w:val="sk-SK"/>
        </w:rPr>
        <w:tab/>
        <w:t>Výskum: spracovanie signálov, rozpoznávanie reči</w:t>
      </w:r>
    </w:p>
    <w:p w14:paraId="78B263A4" w14:textId="77777777" w:rsidR="00B74F3E" w:rsidRPr="00B74F3E" w:rsidRDefault="00B74F3E" w:rsidP="00B74F3E">
      <w:pPr>
        <w:rPr>
          <w:lang w:val="sk-SK"/>
        </w:rPr>
      </w:pPr>
      <w:r w:rsidRPr="00B74F3E">
        <w:rPr>
          <w:lang w:val="sk-SK"/>
        </w:rPr>
        <w:t>Názov a adresa zamestnávateľa</w:t>
      </w:r>
      <w:r w:rsidRPr="00B74F3E">
        <w:rPr>
          <w:lang w:val="sk-SK"/>
        </w:rPr>
        <w:tab/>
      </w:r>
      <w:r w:rsidRPr="00B74F3E">
        <w:rPr>
          <w:lang w:val="sk-SK"/>
        </w:rPr>
        <w:tab/>
        <w:t>Slovenská akadémia vied, Bratislava</w:t>
      </w:r>
    </w:p>
    <w:p w14:paraId="72776C77" w14:textId="6EA57CB1" w:rsidR="00D11682" w:rsidRDefault="00B74F3E" w:rsidP="00B74F3E">
      <w:pPr>
        <w:rPr>
          <w:lang w:val="sk-SK"/>
        </w:rPr>
      </w:pPr>
      <w:r w:rsidRPr="00B74F3E">
        <w:rPr>
          <w:lang w:val="sk-SK"/>
        </w:rPr>
        <w:t>Druh práce alebo odvetvie hospodárstva</w:t>
      </w:r>
      <w:r w:rsidRPr="00B74F3E">
        <w:rPr>
          <w:lang w:val="sk-SK"/>
        </w:rPr>
        <w:tab/>
      </w:r>
      <w:r w:rsidRPr="00B74F3E">
        <w:rPr>
          <w:lang w:val="sk-SK"/>
        </w:rPr>
        <w:tab/>
        <w:t>výskum</w:t>
      </w:r>
    </w:p>
    <w:p w14:paraId="6E5E05E2" w14:textId="79981C95" w:rsidR="00B74F3E" w:rsidRDefault="00B74F3E" w:rsidP="00D11682">
      <w:pPr>
        <w:rPr>
          <w:lang w:val="sk-SK"/>
        </w:rPr>
      </w:pPr>
    </w:p>
    <w:p w14:paraId="6A88FE53" w14:textId="77777777" w:rsidR="00D11682" w:rsidRDefault="00D11682" w:rsidP="00D11682">
      <w:r w:rsidRPr="002856CA">
        <w:rPr>
          <w:u w:val="single"/>
        </w:rPr>
        <w:t>Údaje o odbornom alebo umeleckom zameraní</w:t>
      </w:r>
      <w:r>
        <w:t xml:space="preserve">: </w:t>
      </w:r>
    </w:p>
    <w:p w14:paraId="2491A1FA" w14:textId="6FB3F6A4" w:rsidR="00D11682" w:rsidRPr="00CE0582" w:rsidRDefault="00403FC2" w:rsidP="00D11682">
      <w:r>
        <w:rPr>
          <w:lang w:val="sk-SK"/>
        </w:rPr>
        <w:t>Spracovanie signálov, spracovanie reči, rozpoznáva</w:t>
      </w:r>
      <w:r w:rsidR="004531CE">
        <w:rPr>
          <w:lang w:val="sk-SK"/>
        </w:rPr>
        <w:t>n</w:t>
      </w:r>
      <w:r>
        <w:rPr>
          <w:lang w:val="sk-SK"/>
        </w:rPr>
        <w:t>ie reči, identifikácia hovoriaceho, strojové učenie</w:t>
      </w:r>
    </w:p>
    <w:p w14:paraId="6EDE62FD" w14:textId="77777777" w:rsidR="00403FC2" w:rsidRDefault="00403FC2" w:rsidP="00D11682">
      <w:pPr>
        <w:rPr>
          <w:u w:val="single"/>
        </w:rPr>
      </w:pPr>
    </w:p>
    <w:p w14:paraId="01FFB5E9" w14:textId="2B345966" w:rsidR="00D11682" w:rsidRDefault="00D11682" w:rsidP="00D11682">
      <w:r w:rsidRPr="002856CA">
        <w:rPr>
          <w:u w:val="single"/>
        </w:rPr>
        <w:t>Údaje o publikačnej činnosti</w:t>
      </w:r>
      <w:r>
        <w:t>:</w:t>
      </w:r>
      <w:bookmarkStart w:id="0" w:name="_GoBack"/>
      <w:bookmarkEnd w:id="0"/>
    </w:p>
    <w:p w14:paraId="518FC2C9" w14:textId="77777777" w:rsidR="00403FC2" w:rsidRDefault="00403FC2" w:rsidP="00403FC2">
      <w:pPr>
        <w:widowControl w:val="0"/>
        <w:adjustRightInd w:val="0"/>
        <w:rPr>
          <w:b/>
          <w:bCs/>
          <w:lang w:val="sk-SK"/>
        </w:rPr>
      </w:pPr>
      <w:r>
        <w:rPr>
          <w:b/>
          <w:bCs/>
          <w:lang w:val="sk-SK"/>
        </w:rPr>
        <w:t>V2 Vedecký výstup publikačnej činnosti ako časť editovanej knihy alebo zborníka</w:t>
      </w:r>
    </w:p>
    <w:p w14:paraId="13307DF3" w14:textId="77777777" w:rsidR="00403FC2" w:rsidRDefault="00403FC2" w:rsidP="00403FC2">
      <w:pPr>
        <w:adjustRightInd w:val="0"/>
        <w:ind w:left="900" w:hanging="900"/>
        <w:rPr>
          <w:lang w:val="sk-SK"/>
        </w:rPr>
      </w:pPr>
      <w:r>
        <w:rPr>
          <w:lang w:val="sk-SK"/>
        </w:rPr>
        <w:t xml:space="preserve">V2_01   </w:t>
      </w:r>
      <w:r>
        <w:rPr>
          <w:lang w:val="sk-SK"/>
        </w:rPr>
        <w:tab/>
        <w:t xml:space="preserve">ANDRÁŠIK, Pavol - KAČUR, Juraj. Automatic Speech Recognition. In </w:t>
      </w:r>
      <w:r>
        <w:rPr>
          <w:i/>
          <w:iCs/>
          <w:lang w:val="sk-SK"/>
        </w:rPr>
        <w:t>Redžúr 2010 : 4th International Workshop on Speech and Signal Processing, Bratislava, Slovak Republic, May 14, 2010</w:t>
      </w:r>
      <w:r>
        <w:rPr>
          <w:lang w:val="sk-SK"/>
        </w:rPr>
        <w:t>. Bratislava : Nakladateľstvo STU, 2010, s.70-73. ISBN 978-80-227-3296-3.</w:t>
      </w:r>
      <w:r>
        <w:rPr>
          <w:lang w:val="sk-SK"/>
        </w:rPr>
        <w:br/>
        <w:t>Kategória publikácie do 2021: AFD</w:t>
      </w:r>
    </w:p>
    <w:p w14:paraId="465CA074" w14:textId="77777777" w:rsidR="00403FC2" w:rsidRDefault="00403FC2" w:rsidP="00403FC2">
      <w:pPr>
        <w:widowControl w:val="0"/>
        <w:adjustRightInd w:val="0"/>
        <w:rPr>
          <w:lang w:val="sk-SK"/>
        </w:rPr>
      </w:pPr>
    </w:p>
    <w:p w14:paraId="6A845F6D" w14:textId="77777777" w:rsidR="00403FC2" w:rsidRDefault="00403FC2" w:rsidP="00403FC2">
      <w:pPr>
        <w:adjustRightInd w:val="0"/>
        <w:ind w:left="900" w:hanging="900"/>
        <w:rPr>
          <w:lang w:val="sk-SK"/>
        </w:rPr>
      </w:pPr>
      <w:r>
        <w:rPr>
          <w:lang w:val="sk-SK"/>
        </w:rPr>
        <w:t xml:space="preserve">V2_02   </w:t>
      </w:r>
      <w:r>
        <w:rPr>
          <w:lang w:val="sk-SK"/>
        </w:rPr>
        <w:tab/>
        <w:t xml:space="preserve">BACIGÁL, Tomáš - KAČUR, Juraj. Comparison of audio codecs MP3 and ogg vorbis. In </w:t>
      </w:r>
      <w:r>
        <w:rPr>
          <w:i/>
          <w:iCs/>
          <w:lang w:val="sk-SK"/>
        </w:rPr>
        <w:t>Redžúr 2014 [elektronický zdroj] : proceedings; 8th International Workshop on Multimedia and Signal Processing; 13 May 2014, Dubrovnik, Croatia</w:t>
      </w:r>
      <w:r>
        <w:rPr>
          <w:lang w:val="sk-SK"/>
        </w:rPr>
        <w:t>. 1.vyd. Bratislava : Nakladateľstvo STU, 2014, CD ROM, s. 1-4. ISBN 978-80-227-4162-0.</w:t>
      </w:r>
      <w:r>
        <w:rPr>
          <w:lang w:val="sk-SK"/>
        </w:rPr>
        <w:br/>
        <w:t>Kategória publikácie do 2021: AFC</w:t>
      </w:r>
    </w:p>
    <w:p w14:paraId="734DB7E7" w14:textId="77777777" w:rsidR="00403FC2" w:rsidRDefault="00403FC2" w:rsidP="00403FC2">
      <w:pPr>
        <w:widowControl w:val="0"/>
        <w:adjustRightInd w:val="0"/>
        <w:rPr>
          <w:lang w:val="sk-SK"/>
        </w:rPr>
      </w:pPr>
    </w:p>
    <w:p w14:paraId="07951AEC" w14:textId="77777777" w:rsidR="00403FC2" w:rsidRDefault="00403FC2" w:rsidP="00403FC2">
      <w:pPr>
        <w:adjustRightInd w:val="0"/>
        <w:ind w:left="900" w:hanging="900"/>
        <w:rPr>
          <w:lang w:val="sk-SK"/>
        </w:rPr>
      </w:pPr>
      <w:r>
        <w:rPr>
          <w:lang w:val="sk-SK"/>
        </w:rPr>
        <w:t xml:space="preserve">V2_03   </w:t>
      </w:r>
      <w:r>
        <w:rPr>
          <w:lang w:val="sk-SK"/>
        </w:rPr>
        <w:tab/>
        <w:t xml:space="preserve">BACHRATÝ, Samuel - CHMEĽ, Boris - KAČUR, Juraj. Error-rate of weighted KNN based on distance calculation method. In </w:t>
      </w:r>
      <w:r>
        <w:rPr>
          <w:i/>
          <w:iCs/>
          <w:lang w:val="sk-SK"/>
        </w:rPr>
        <w:t>Redžúr 2021 : 15th International workshop on multimedia information and communication technologies. Bratislava, Slovakia. June 4 2021</w:t>
      </w:r>
      <w:r>
        <w:rPr>
          <w:lang w:val="sk-SK"/>
        </w:rPr>
        <w:t>. 1. vyd. Bratislava : Vydavateľstvo Spektrum STU, 2021, S. 95-102. ISBN 978-80-227-5113-1.</w:t>
      </w:r>
      <w:r>
        <w:rPr>
          <w:lang w:val="sk-SK"/>
        </w:rPr>
        <w:br/>
        <w:t>Výstup: domáci; Kategória publikácie do 2021: AFD</w:t>
      </w:r>
    </w:p>
    <w:p w14:paraId="7E3688E7" w14:textId="77777777" w:rsidR="00403FC2" w:rsidRDefault="00403FC2" w:rsidP="00403FC2">
      <w:pPr>
        <w:widowControl w:val="0"/>
        <w:adjustRightInd w:val="0"/>
        <w:rPr>
          <w:lang w:val="sk-SK"/>
        </w:rPr>
      </w:pPr>
    </w:p>
    <w:p w14:paraId="0D2EF677" w14:textId="77777777" w:rsidR="00403FC2" w:rsidRDefault="00403FC2" w:rsidP="00403FC2">
      <w:pPr>
        <w:adjustRightInd w:val="0"/>
        <w:ind w:left="900" w:hanging="900"/>
        <w:rPr>
          <w:lang w:val="sk-SK"/>
        </w:rPr>
      </w:pPr>
      <w:r>
        <w:rPr>
          <w:lang w:val="sk-SK"/>
        </w:rPr>
        <w:t xml:space="preserve">V2_04   </w:t>
      </w:r>
      <w:r>
        <w:rPr>
          <w:lang w:val="sk-SK"/>
        </w:rPr>
        <w:tab/>
        <w:t xml:space="preserve">BÍLIK, Dominik - MARTIŠKA, Adam - OTRUBA, Jakub - KAČUR, Juraj. Comparing canonical versions of evolution strategies. In </w:t>
      </w:r>
      <w:r>
        <w:rPr>
          <w:i/>
          <w:iCs/>
          <w:lang w:val="sk-SK"/>
        </w:rPr>
        <w:t>Redžúr 2021 : 15th International workshop on multimedia information and communication technologies. Bratislava, Slovakia. June 4 2021</w:t>
      </w:r>
      <w:r>
        <w:rPr>
          <w:lang w:val="sk-SK"/>
        </w:rPr>
        <w:t>. 1. vyd. Bratislava : Vydavateľstvo Spektrum STU, 2021, S. 159-166. ISBN 978-80-227-5113-1.</w:t>
      </w:r>
      <w:r>
        <w:rPr>
          <w:lang w:val="sk-SK"/>
        </w:rPr>
        <w:br/>
        <w:t>Výstup: domáci; Kategória publikácie do 2021: AFD</w:t>
      </w:r>
    </w:p>
    <w:p w14:paraId="5DB1E01C" w14:textId="77777777" w:rsidR="00403FC2" w:rsidRDefault="00403FC2" w:rsidP="00403FC2">
      <w:pPr>
        <w:widowControl w:val="0"/>
        <w:adjustRightInd w:val="0"/>
        <w:rPr>
          <w:lang w:val="sk-SK"/>
        </w:rPr>
      </w:pPr>
    </w:p>
    <w:p w14:paraId="0BEF8ACF" w14:textId="77777777" w:rsidR="00403FC2" w:rsidRDefault="00403FC2" w:rsidP="00403FC2">
      <w:pPr>
        <w:adjustRightInd w:val="0"/>
        <w:ind w:left="900" w:hanging="900"/>
        <w:rPr>
          <w:lang w:val="sk-SK"/>
        </w:rPr>
      </w:pPr>
      <w:r>
        <w:rPr>
          <w:lang w:val="sk-SK"/>
        </w:rPr>
        <w:t xml:space="preserve">V2_05   </w:t>
      </w:r>
      <w:r>
        <w:rPr>
          <w:lang w:val="sk-SK"/>
        </w:rPr>
        <w:tab/>
        <w:t xml:space="preserve">BLICHÁR, Juraj - KAČUR, Juraj - VARGA, Mário - DROZD, Ivan. Development of Speaker Identification Application for HBB - NEXT Project. In </w:t>
      </w:r>
      <w:r>
        <w:rPr>
          <w:i/>
          <w:iCs/>
          <w:lang w:val="sk-SK"/>
        </w:rPr>
        <w:t>Redžúr 2013 : proceedings; 7th International Workshop on Multimedia and Signal Processing; Smolenice, Slovakia, 1. Máj 2013</w:t>
      </w:r>
      <w:r>
        <w:rPr>
          <w:lang w:val="sk-SK"/>
        </w:rPr>
        <w:t>. 1. vyd. Bratislava : Nakladateľstvo STU, 2013, s.45-48. ISBN 978-80-227-3921-4.</w:t>
      </w:r>
      <w:r>
        <w:rPr>
          <w:lang w:val="sk-SK"/>
        </w:rPr>
        <w:br/>
        <w:t>Kategória publikácie do 2021: AFD</w:t>
      </w:r>
    </w:p>
    <w:p w14:paraId="7FACEB9B" w14:textId="77777777" w:rsidR="00403FC2" w:rsidRDefault="00403FC2" w:rsidP="00403FC2">
      <w:pPr>
        <w:widowControl w:val="0"/>
        <w:adjustRightInd w:val="0"/>
        <w:rPr>
          <w:lang w:val="sk-SK"/>
        </w:rPr>
      </w:pPr>
    </w:p>
    <w:p w14:paraId="27D7934B" w14:textId="77777777" w:rsidR="00403FC2" w:rsidRDefault="00403FC2" w:rsidP="00403FC2">
      <w:pPr>
        <w:adjustRightInd w:val="0"/>
        <w:ind w:left="900" w:hanging="900"/>
        <w:rPr>
          <w:lang w:val="sk-SK"/>
        </w:rPr>
      </w:pPr>
      <w:r>
        <w:rPr>
          <w:lang w:val="sk-SK"/>
        </w:rPr>
        <w:t xml:space="preserve">V2_06   </w:t>
      </w:r>
      <w:r>
        <w:rPr>
          <w:lang w:val="sk-SK"/>
        </w:rPr>
        <w:tab/>
        <w:t xml:space="preserve">ČECHOVÁ, Miroslava - DUCHOŇOVÁ, Martina - ĎURČO, Lukáš - KAČUR, Juraj. Six-band audio equalizer. In </w:t>
      </w:r>
      <w:r>
        <w:rPr>
          <w:i/>
          <w:iCs/>
          <w:lang w:val="sk-SK"/>
        </w:rPr>
        <w:t>Redžúr 2016 [elektronický zdroj] : 10th International workshop on multimedia and signal processing. Bratislava, Slovakia. May 24, 2016</w:t>
      </w:r>
      <w:r>
        <w:rPr>
          <w:lang w:val="sk-SK"/>
        </w:rPr>
        <w:t>. 1. ed. Bratislava : Nakladateľstvo STU, 2016, CD-ROM, S. 73-76. ISBN 978-80-227-4560-4.</w:t>
      </w:r>
      <w:r>
        <w:rPr>
          <w:lang w:val="sk-SK"/>
        </w:rPr>
        <w:br/>
        <w:t>Kategória publikácie do 2021: AFD</w:t>
      </w:r>
    </w:p>
    <w:p w14:paraId="143A7300" w14:textId="77777777" w:rsidR="00403FC2" w:rsidRDefault="00403FC2" w:rsidP="00403FC2">
      <w:pPr>
        <w:widowControl w:val="0"/>
        <w:adjustRightInd w:val="0"/>
        <w:rPr>
          <w:lang w:val="sk-SK"/>
        </w:rPr>
      </w:pPr>
    </w:p>
    <w:p w14:paraId="215A76CE" w14:textId="77777777" w:rsidR="00403FC2" w:rsidRDefault="00403FC2" w:rsidP="00403FC2">
      <w:pPr>
        <w:adjustRightInd w:val="0"/>
        <w:ind w:left="900" w:hanging="900"/>
        <w:rPr>
          <w:lang w:val="sk-SK"/>
        </w:rPr>
      </w:pPr>
      <w:r>
        <w:rPr>
          <w:lang w:val="sk-SK"/>
        </w:rPr>
        <w:t xml:space="preserve">V2_07   </w:t>
      </w:r>
      <w:r>
        <w:rPr>
          <w:lang w:val="sk-SK"/>
        </w:rPr>
        <w:tab/>
        <w:t xml:space="preserve">DUCHOŇOVÁ, Martina - KAČUR, Juraj. Speech recognition in Slovak. In </w:t>
      </w:r>
      <w:r>
        <w:rPr>
          <w:i/>
          <w:iCs/>
          <w:lang w:val="sk-SK"/>
        </w:rPr>
        <w:t>Redžúr 2015 [elektronický zdroj] : 9th International workshop on multimedia and signal processing. Smolenice, Slovakia. April 22-23, 2015</w:t>
      </w:r>
      <w:r>
        <w:rPr>
          <w:lang w:val="sk-SK"/>
        </w:rPr>
        <w:t>. 1. vyd. Bratislava : Nakladateľstvo STU, 2015, CD ROM, S. 47-50. ISBN 978-80-227-4346-4.</w:t>
      </w:r>
      <w:r>
        <w:rPr>
          <w:lang w:val="sk-SK"/>
        </w:rPr>
        <w:br/>
        <w:t>Kategória publikácie do 2021: AFD</w:t>
      </w:r>
    </w:p>
    <w:p w14:paraId="268C9255" w14:textId="77777777" w:rsidR="00403FC2" w:rsidRDefault="00403FC2" w:rsidP="00403FC2">
      <w:pPr>
        <w:widowControl w:val="0"/>
        <w:adjustRightInd w:val="0"/>
        <w:rPr>
          <w:lang w:val="sk-SK"/>
        </w:rPr>
      </w:pPr>
    </w:p>
    <w:p w14:paraId="79D68404" w14:textId="77777777" w:rsidR="00403FC2" w:rsidRDefault="00403FC2" w:rsidP="00403FC2">
      <w:pPr>
        <w:adjustRightInd w:val="0"/>
        <w:ind w:left="900" w:hanging="900"/>
        <w:rPr>
          <w:lang w:val="sk-SK"/>
        </w:rPr>
      </w:pPr>
      <w:r>
        <w:rPr>
          <w:lang w:val="sk-SK"/>
        </w:rPr>
        <w:t xml:space="preserve">V2_08   </w:t>
      </w:r>
      <w:r>
        <w:rPr>
          <w:lang w:val="sk-SK"/>
        </w:rPr>
        <w:tab/>
        <w:t xml:space="preserve">FIGURA, Martin - PICHOVÁ, Petra - KAČUR, Juraj. Statistical Model of the Slovak Language. In </w:t>
      </w:r>
      <w:r>
        <w:rPr>
          <w:i/>
          <w:iCs/>
          <w:lang w:val="sk-SK"/>
        </w:rPr>
        <w:t>Redžúr 2009 : proceedings; 3rd International Workshop on Speech and Signal Processing. Bratislava, Slovak Republic, 24.9.2009</w:t>
      </w:r>
      <w:r>
        <w:rPr>
          <w:lang w:val="sk-SK"/>
        </w:rPr>
        <w:t>. Bratislava : STU v Bratislave FEI, 2009, s.CD-Rom. ISBN 978-80-227-3137-9.</w:t>
      </w:r>
      <w:r>
        <w:rPr>
          <w:lang w:val="sk-SK"/>
        </w:rPr>
        <w:br/>
        <w:t>Kategória publikácie do 2021: AFD</w:t>
      </w:r>
    </w:p>
    <w:p w14:paraId="3593960C" w14:textId="77777777" w:rsidR="00403FC2" w:rsidRDefault="00403FC2" w:rsidP="00403FC2">
      <w:pPr>
        <w:widowControl w:val="0"/>
        <w:adjustRightInd w:val="0"/>
        <w:rPr>
          <w:lang w:val="sk-SK"/>
        </w:rPr>
      </w:pPr>
    </w:p>
    <w:p w14:paraId="79F0294A" w14:textId="77777777" w:rsidR="00403FC2" w:rsidRDefault="00403FC2" w:rsidP="00403FC2">
      <w:pPr>
        <w:adjustRightInd w:val="0"/>
        <w:ind w:left="900" w:hanging="900"/>
        <w:rPr>
          <w:lang w:val="sk-SK"/>
        </w:rPr>
      </w:pPr>
      <w:r>
        <w:rPr>
          <w:lang w:val="sk-SK"/>
        </w:rPr>
        <w:t xml:space="preserve">V2_09   </w:t>
      </w:r>
      <w:r>
        <w:rPr>
          <w:lang w:val="sk-SK"/>
        </w:rPr>
        <w:tab/>
        <w:t xml:space="preserve">HABÁN, Máté - KAČUR, Juraj. CNN based speech commands recognition. In </w:t>
      </w:r>
      <w:r>
        <w:rPr>
          <w:i/>
          <w:iCs/>
          <w:lang w:val="sk-SK"/>
        </w:rPr>
        <w:t>IWSSIP 2021 : 28th International conference on systems, signals and image processing. Bratislava, Slovakia. June 2-4, 2021</w:t>
      </w:r>
      <w:r>
        <w:rPr>
          <w:lang w:val="sk-SK"/>
        </w:rPr>
        <w:t>. 1. ed. Bratislava : Vydavateľstvo SPEKTRUM STU, 2021, S. 203-212. ISBN 978-80-227-5112-4.</w:t>
      </w:r>
      <w:r>
        <w:rPr>
          <w:lang w:val="sk-SK"/>
        </w:rPr>
        <w:br/>
        <w:t>Výstup: domáci; Kategória publikácie do 2021: AFD</w:t>
      </w:r>
    </w:p>
    <w:p w14:paraId="0D6D0169" w14:textId="77777777" w:rsidR="00403FC2" w:rsidRDefault="00403FC2" w:rsidP="00403FC2">
      <w:pPr>
        <w:widowControl w:val="0"/>
        <w:adjustRightInd w:val="0"/>
        <w:rPr>
          <w:lang w:val="sk-SK"/>
        </w:rPr>
      </w:pPr>
    </w:p>
    <w:p w14:paraId="29DBC0A2" w14:textId="77777777" w:rsidR="00403FC2" w:rsidRDefault="00403FC2" w:rsidP="00403FC2">
      <w:pPr>
        <w:adjustRightInd w:val="0"/>
        <w:ind w:left="900" w:hanging="900"/>
        <w:rPr>
          <w:lang w:val="sk-SK"/>
        </w:rPr>
      </w:pPr>
      <w:r>
        <w:rPr>
          <w:lang w:val="sk-SK"/>
        </w:rPr>
        <w:t xml:space="preserve">V2_10   </w:t>
      </w:r>
      <w:r>
        <w:rPr>
          <w:lang w:val="sk-SK"/>
        </w:rPr>
        <w:tab/>
        <w:t xml:space="preserve">HRIVÍKOVÁ, Kristína - FECURKA, Michal - CHRIENOVÁ, Michaela - KAČUR, Juraj. Multiclass bayes and parameters affecting them. In </w:t>
      </w:r>
      <w:r>
        <w:rPr>
          <w:i/>
          <w:iCs/>
          <w:lang w:val="sk-SK"/>
        </w:rPr>
        <w:t>Redžúr 2020 : 14th International workshop on multimedia information and communication technologies. Bratislava, Slovakia. June 5, 2020</w:t>
      </w:r>
      <w:r>
        <w:rPr>
          <w:lang w:val="sk-SK"/>
        </w:rPr>
        <w:t>. 1. vyd. Bratislava : Vydavateľstvo Spektrum STU, 2020, S. 49-54. ISBN 978-80-227-5007-3.</w:t>
      </w:r>
      <w:r>
        <w:rPr>
          <w:lang w:val="sk-SK"/>
        </w:rPr>
        <w:br/>
        <w:t>Kategória publikácie do 2021: AFD</w:t>
      </w:r>
    </w:p>
    <w:p w14:paraId="6E79D620" w14:textId="77777777" w:rsidR="00403FC2" w:rsidRDefault="00403FC2" w:rsidP="00403FC2">
      <w:pPr>
        <w:widowControl w:val="0"/>
        <w:adjustRightInd w:val="0"/>
        <w:rPr>
          <w:lang w:val="sk-SK"/>
        </w:rPr>
      </w:pPr>
    </w:p>
    <w:p w14:paraId="53186A35" w14:textId="77777777" w:rsidR="00403FC2" w:rsidRDefault="00403FC2" w:rsidP="00403FC2">
      <w:pPr>
        <w:adjustRightInd w:val="0"/>
        <w:ind w:left="900" w:hanging="900"/>
        <w:rPr>
          <w:lang w:val="sk-SK"/>
        </w:rPr>
      </w:pPr>
      <w:r>
        <w:rPr>
          <w:lang w:val="sk-SK"/>
        </w:rPr>
        <w:t xml:space="preserve">V2_11   </w:t>
      </w:r>
      <w:r>
        <w:rPr>
          <w:lang w:val="sk-SK"/>
        </w:rPr>
        <w:tab/>
        <w:t xml:space="preserve">KABAŠTA, Patrik - ZÁVODY, Lukáš - KAČUR, Juraj. PCA data transformation. In </w:t>
      </w:r>
      <w:r>
        <w:rPr>
          <w:i/>
          <w:iCs/>
          <w:lang w:val="sk-SK"/>
        </w:rPr>
        <w:t>Redžúr 2019 : 13th International workshop on multimedia information and communication technologies. Bratislava, Slovakia. May 13, 2019</w:t>
      </w:r>
      <w:r>
        <w:rPr>
          <w:lang w:val="sk-SK"/>
        </w:rPr>
        <w:t>. 1. vyd. Bratislava : Vydavateľstvo Spektrum STU, 2019, S. 19-22. ISBN 978-80-227-4931-2.</w:t>
      </w:r>
      <w:r>
        <w:rPr>
          <w:lang w:val="sk-SK"/>
        </w:rPr>
        <w:br/>
        <w:t>Kategória publikácie do 2021: AFD</w:t>
      </w:r>
    </w:p>
    <w:p w14:paraId="6AAF5256" w14:textId="77777777" w:rsidR="00403FC2" w:rsidRDefault="00403FC2" w:rsidP="00403FC2">
      <w:pPr>
        <w:widowControl w:val="0"/>
        <w:adjustRightInd w:val="0"/>
        <w:rPr>
          <w:lang w:val="sk-SK"/>
        </w:rPr>
      </w:pPr>
    </w:p>
    <w:p w14:paraId="62F69A56" w14:textId="77777777" w:rsidR="00403FC2" w:rsidRDefault="00403FC2" w:rsidP="00403FC2">
      <w:pPr>
        <w:adjustRightInd w:val="0"/>
        <w:ind w:left="900" w:hanging="900"/>
        <w:rPr>
          <w:lang w:val="sk-SK"/>
        </w:rPr>
      </w:pPr>
      <w:r>
        <w:rPr>
          <w:lang w:val="sk-SK"/>
        </w:rPr>
        <w:t xml:space="preserve">V2_12   </w:t>
      </w:r>
      <w:r>
        <w:rPr>
          <w:lang w:val="sk-SK"/>
        </w:rPr>
        <w:tab/>
        <w:t xml:space="preserve">KAČUR, Juraj - VARGA, Mário - ROZINAJ, Gregor. ZCPA Features for Speech Recognition. In </w:t>
      </w:r>
      <w:r>
        <w:rPr>
          <w:i/>
          <w:iCs/>
          <w:lang w:val="sk-SK"/>
        </w:rPr>
        <w:t>BIHTEL 2012 : Book of Abstracts. 9th International Symposium on Telecommunications. Sarajevo, Bosnia and Herzegovina, October 2012</w:t>
      </w:r>
      <w:r>
        <w:rPr>
          <w:lang w:val="sk-SK"/>
        </w:rPr>
        <w:t>. Sarajevo : University of Sarajevo, 2012, s.71. ISBN 978-1-4673-4874-4.</w:t>
      </w:r>
      <w:r>
        <w:rPr>
          <w:lang w:val="sk-SK"/>
        </w:rPr>
        <w:br/>
        <w:t>Kategória publikácie do 2021: AFG</w:t>
      </w:r>
    </w:p>
    <w:p w14:paraId="298BC111" w14:textId="77777777" w:rsidR="00403FC2" w:rsidRDefault="00403FC2" w:rsidP="00403FC2">
      <w:pPr>
        <w:widowControl w:val="0"/>
        <w:adjustRightInd w:val="0"/>
        <w:rPr>
          <w:lang w:val="sk-SK"/>
        </w:rPr>
      </w:pPr>
    </w:p>
    <w:p w14:paraId="717A6B43" w14:textId="77777777" w:rsidR="00403FC2" w:rsidRDefault="00403FC2" w:rsidP="00403FC2">
      <w:pPr>
        <w:adjustRightInd w:val="0"/>
        <w:ind w:left="900" w:hanging="900"/>
        <w:rPr>
          <w:lang w:val="sk-SK"/>
        </w:rPr>
      </w:pPr>
      <w:r>
        <w:rPr>
          <w:lang w:val="sk-SK"/>
        </w:rPr>
        <w:t xml:space="preserve">V2_13   </w:t>
      </w:r>
      <w:r>
        <w:rPr>
          <w:lang w:val="sk-SK"/>
        </w:rPr>
        <w:tab/>
        <w:t xml:space="preserve">KAČUR, Juraj - ROZINAJ, Gregor. Adding Voicing Features into Speech Recognition Based on HMM in Slovak. In </w:t>
      </w:r>
      <w:r>
        <w:rPr>
          <w:i/>
          <w:iCs/>
          <w:lang w:val="sk-SK"/>
        </w:rPr>
        <w:t>IWSSIP 2009 : 16th International Conference on Systems, Signals &amp; Image Processing. Chalkida, Greece, 18.-20.6.2009</w:t>
      </w:r>
      <w:r>
        <w:rPr>
          <w:lang w:val="sk-SK"/>
        </w:rPr>
        <w:t xml:space="preserve"> : IEEE, 2009, s.CD-Rom.</w:t>
      </w:r>
      <w:r>
        <w:rPr>
          <w:lang w:val="sk-SK"/>
        </w:rPr>
        <w:br/>
        <w:t>Kategória publikácie do 2021: AFC</w:t>
      </w:r>
    </w:p>
    <w:p w14:paraId="0071CB20" w14:textId="77777777" w:rsidR="00403FC2" w:rsidRDefault="00403FC2" w:rsidP="00403FC2">
      <w:pPr>
        <w:widowControl w:val="0"/>
        <w:adjustRightInd w:val="0"/>
        <w:rPr>
          <w:lang w:val="sk-SK"/>
        </w:rPr>
      </w:pPr>
    </w:p>
    <w:p w14:paraId="288A3FC0" w14:textId="77777777" w:rsidR="00403FC2" w:rsidRDefault="00403FC2" w:rsidP="00403FC2">
      <w:pPr>
        <w:adjustRightInd w:val="0"/>
        <w:ind w:left="900" w:hanging="900"/>
        <w:rPr>
          <w:lang w:val="sk-SK"/>
        </w:rPr>
      </w:pPr>
      <w:r>
        <w:rPr>
          <w:lang w:val="sk-SK"/>
        </w:rPr>
        <w:t xml:space="preserve">V2_14   </w:t>
      </w:r>
      <w:r>
        <w:rPr>
          <w:lang w:val="sk-SK"/>
        </w:rPr>
        <w:tab/>
        <w:t xml:space="preserve">KAČUR, Juraj - ROZINAJ, Gregor. Practical Issues of Building Robust HMM Models Using HTK and SPHINX Systems. In </w:t>
      </w:r>
      <w:r>
        <w:rPr>
          <w:i/>
          <w:iCs/>
          <w:lang w:val="sk-SK"/>
        </w:rPr>
        <w:t>Speech Recognition. Technologies and Applications</w:t>
      </w:r>
      <w:r>
        <w:rPr>
          <w:lang w:val="sk-SK"/>
        </w:rPr>
        <w:t>. Vienna : InTech, 2008, s.171-193. ISBN 978-953-7619-29-9.</w:t>
      </w:r>
      <w:r>
        <w:rPr>
          <w:lang w:val="sk-SK"/>
        </w:rPr>
        <w:br/>
        <w:t>Kategória publikácie do 2021: ABC</w:t>
      </w:r>
    </w:p>
    <w:p w14:paraId="5ABC7A46" w14:textId="77777777" w:rsidR="00403FC2" w:rsidRDefault="00403FC2" w:rsidP="00403FC2">
      <w:pPr>
        <w:widowControl w:val="0"/>
        <w:adjustRightInd w:val="0"/>
        <w:rPr>
          <w:lang w:val="sk-SK"/>
        </w:rPr>
      </w:pPr>
    </w:p>
    <w:p w14:paraId="0BABA663" w14:textId="77777777" w:rsidR="00403FC2" w:rsidRDefault="00403FC2" w:rsidP="00403FC2">
      <w:pPr>
        <w:adjustRightInd w:val="0"/>
        <w:ind w:left="900" w:hanging="900"/>
        <w:rPr>
          <w:lang w:val="sk-SK"/>
        </w:rPr>
      </w:pPr>
      <w:r>
        <w:rPr>
          <w:lang w:val="sk-SK"/>
        </w:rPr>
        <w:t xml:space="preserve">V2_15   </w:t>
      </w:r>
      <w:r>
        <w:rPr>
          <w:lang w:val="sk-SK"/>
        </w:rPr>
        <w:tab/>
        <w:t xml:space="preserve">KAČUR, Juraj. Slovak Speech Database for the Design op VAD Systems. In </w:t>
      </w:r>
      <w:r>
        <w:rPr>
          <w:i/>
          <w:iCs/>
          <w:lang w:val="sk-SK"/>
        </w:rPr>
        <w:t>RTT 2005. 6th International conference "Research in telecommunication technology 2005". : Proceedings. Hradec nad Moravicí, Czech Republic. 12.- 14. Sep. 2005</w:t>
      </w:r>
      <w:r>
        <w:rPr>
          <w:lang w:val="sk-SK"/>
        </w:rPr>
        <w:t>. Ostrava : VŠB-Technická univerzita Ostrava, 2005, s.CD-Rom. ISBN 80-248-0897-8.</w:t>
      </w:r>
      <w:r>
        <w:rPr>
          <w:lang w:val="sk-SK"/>
        </w:rPr>
        <w:br/>
        <w:t>Kategória publikácie do 2021: AFC</w:t>
      </w:r>
    </w:p>
    <w:p w14:paraId="531AE2C1" w14:textId="77777777" w:rsidR="00403FC2" w:rsidRDefault="00403FC2" w:rsidP="00403FC2">
      <w:pPr>
        <w:widowControl w:val="0"/>
        <w:adjustRightInd w:val="0"/>
        <w:rPr>
          <w:lang w:val="sk-SK"/>
        </w:rPr>
      </w:pPr>
    </w:p>
    <w:p w14:paraId="4979E832" w14:textId="77777777" w:rsidR="00403FC2" w:rsidRDefault="00403FC2" w:rsidP="00403FC2">
      <w:pPr>
        <w:adjustRightInd w:val="0"/>
        <w:ind w:left="900" w:hanging="900"/>
        <w:rPr>
          <w:lang w:val="sk-SK"/>
        </w:rPr>
      </w:pPr>
      <w:r>
        <w:rPr>
          <w:lang w:val="sk-SK"/>
        </w:rPr>
        <w:t xml:space="preserve">V2_16   </w:t>
      </w:r>
      <w:r>
        <w:rPr>
          <w:lang w:val="sk-SK"/>
        </w:rPr>
        <w:tab/>
        <w:t xml:space="preserve">KAČUR, Juraj. On the Speech Processing Applications Utilizing Cepstral Vectors and Matrices. In </w:t>
      </w:r>
      <w:r>
        <w:rPr>
          <w:i/>
          <w:iCs/>
          <w:lang w:val="sk-SK"/>
        </w:rPr>
        <w:t>ELITECH 2001 : 4th Scientific Conference on Electrical Engineering and Information Technology for Ph.D. Students, Bratislava, Slovak Republic, 29.11.2001</w:t>
      </w:r>
      <w:r>
        <w:rPr>
          <w:lang w:val="sk-SK"/>
        </w:rPr>
        <w:t>. Bratislava : FEI STU, 2002, s.15-17.</w:t>
      </w:r>
      <w:r>
        <w:rPr>
          <w:lang w:val="sk-SK"/>
        </w:rPr>
        <w:br/>
        <w:t>Kategória publikácie do 2021: AFD</w:t>
      </w:r>
    </w:p>
    <w:p w14:paraId="64CD9716" w14:textId="77777777" w:rsidR="00403FC2" w:rsidRDefault="00403FC2" w:rsidP="00403FC2">
      <w:pPr>
        <w:widowControl w:val="0"/>
        <w:adjustRightInd w:val="0"/>
        <w:rPr>
          <w:lang w:val="sk-SK"/>
        </w:rPr>
      </w:pPr>
    </w:p>
    <w:p w14:paraId="3E2A076D" w14:textId="77777777" w:rsidR="00403FC2" w:rsidRDefault="00403FC2" w:rsidP="00403FC2">
      <w:pPr>
        <w:adjustRightInd w:val="0"/>
        <w:ind w:left="900" w:hanging="900"/>
        <w:rPr>
          <w:lang w:val="sk-SK"/>
        </w:rPr>
      </w:pPr>
      <w:r>
        <w:rPr>
          <w:lang w:val="sk-SK"/>
        </w:rPr>
        <w:t xml:space="preserve">V2_17   </w:t>
      </w:r>
      <w:r>
        <w:rPr>
          <w:lang w:val="sk-SK"/>
        </w:rPr>
        <w:tab/>
        <w:t xml:space="preserve">KAČUR, Juraj - JUREČKA, M. Speech Detection Using High Order Statistics (Skewness). In </w:t>
      </w:r>
      <w:r>
        <w:rPr>
          <w:i/>
          <w:iCs/>
          <w:lang w:val="sk-SK"/>
        </w:rPr>
        <w:t>RTT 2002. International conference research in telecommunication technology : Proceedings. Žilina, Slovak Republik, 17.- 19. Sept. 2002</w:t>
      </w:r>
      <w:r>
        <w:rPr>
          <w:lang w:val="sk-SK"/>
        </w:rPr>
        <w:t>. Žilina : Žilinská univerzita, 2002, s.129-154. ISBN 80-7100-991-1.</w:t>
      </w:r>
      <w:r>
        <w:rPr>
          <w:lang w:val="sk-SK"/>
        </w:rPr>
        <w:br/>
        <w:t>Kategória publikácie do 2021: AFD</w:t>
      </w:r>
    </w:p>
    <w:p w14:paraId="6D6BB1AB" w14:textId="77777777" w:rsidR="00403FC2" w:rsidRDefault="00403FC2" w:rsidP="00403FC2">
      <w:pPr>
        <w:widowControl w:val="0"/>
        <w:adjustRightInd w:val="0"/>
        <w:rPr>
          <w:lang w:val="sk-SK"/>
        </w:rPr>
      </w:pPr>
    </w:p>
    <w:p w14:paraId="578BDB7D" w14:textId="77777777" w:rsidR="00403FC2" w:rsidRDefault="00403FC2" w:rsidP="00403FC2">
      <w:pPr>
        <w:adjustRightInd w:val="0"/>
        <w:ind w:left="900" w:hanging="900"/>
        <w:rPr>
          <w:lang w:val="sk-SK"/>
        </w:rPr>
      </w:pPr>
      <w:r>
        <w:rPr>
          <w:lang w:val="sk-SK"/>
        </w:rPr>
        <w:t xml:space="preserve">V2_18   </w:t>
      </w:r>
      <w:r>
        <w:rPr>
          <w:lang w:val="sk-SK"/>
        </w:rPr>
        <w:tab/>
        <w:t xml:space="preserve">KAČUR, Juraj. Metódy detekcie reči a ich využitie v telekomunikačnej praxi. In </w:t>
      </w:r>
      <w:r>
        <w:rPr>
          <w:i/>
          <w:iCs/>
          <w:lang w:val="sk-SK"/>
        </w:rPr>
        <w:t>Elektrotechnika a energetika 2002 : Konferencia `Elektrotechnika a energetika 2002`, Trenčín, Slovak Republic, 15.-18.10.2002</w:t>
      </w:r>
      <w:r>
        <w:rPr>
          <w:lang w:val="sk-SK"/>
        </w:rPr>
        <w:t>. Bratislava : STU v Bratislave, 2002, s.73-75.</w:t>
      </w:r>
      <w:r>
        <w:rPr>
          <w:lang w:val="sk-SK"/>
        </w:rPr>
        <w:br/>
        <w:t>Kategória publikácie do 2021: AFD</w:t>
      </w:r>
    </w:p>
    <w:p w14:paraId="2B7039AE" w14:textId="77777777" w:rsidR="00403FC2" w:rsidRDefault="00403FC2" w:rsidP="00403FC2">
      <w:pPr>
        <w:widowControl w:val="0"/>
        <w:adjustRightInd w:val="0"/>
        <w:rPr>
          <w:lang w:val="sk-SK"/>
        </w:rPr>
      </w:pPr>
    </w:p>
    <w:p w14:paraId="0B6197F0" w14:textId="77777777" w:rsidR="00403FC2" w:rsidRDefault="00403FC2" w:rsidP="00403FC2">
      <w:pPr>
        <w:adjustRightInd w:val="0"/>
        <w:ind w:left="900" w:hanging="900"/>
        <w:rPr>
          <w:lang w:val="sk-SK"/>
        </w:rPr>
      </w:pPr>
      <w:r>
        <w:rPr>
          <w:lang w:val="sk-SK"/>
        </w:rPr>
        <w:t xml:space="preserve">V2_19   </w:t>
      </w:r>
      <w:r>
        <w:rPr>
          <w:lang w:val="sk-SK"/>
        </w:rPr>
        <w:tab/>
        <w:t xml:space="preserve">KAČUR, Juraj. The Concept of Task Specific Speech Database for VAD Systems. In </w:t>
      </w:r>
      <w:r>
        <w:rPr>
          <w:i/>
          <w:iCs/>
          <w:lang w:val="sk-SK"/>
        </w:rPr>
        <w:t>Proceedings Elmar-2006 : 48th International Symposium Elmar-2006. Zadar, Croatia, 7.-9.6.2006</w:t>
      </w:r>
      <w:r>
        <w:rPr>
          <w:lang w:val="sk-SK"/>
        </w:rPr>
        <w:t>. Zadar : Croatian Society Electronics in Marine, 2006, s.155-158.</w:t>
      </w:r>
      <w:r>
        <w:rPr>
          <w:lang w:val="sk-SK"/>
        </w:rPr>
        <w:br/>
        <w:t>Kategória publikácie do 2021: AFC</w:t>
      </w:r>
    </w:p>
    <w:p w14:paraId="3A0E8FDB" w14:textId="77777777" w:rsidR="00403FC2" w:rsidRDefault="00403FC2" w:rsidP="00403FC2">
      <w:pPr>
        <w:widowControl w:val="0"/>
        <w:adjustRightInd w:val="0"/>
        <w:rPr>
          <w:lang w:val="sk-SK"/>
        </w:rPr>
      </w:pPr>
    </w:p>
    <w:p w14:paraId="5BB18AD7" w14:textId="77777777" w:rsidR="00403FC2" w:rsidRDefault="00403FC2" w:rsidP="00403FC2">
      <w:pPr>
        <w:adjustRightInd w:val="0"/>
        <w:ind w:left="900" w:hanging="900"/>
        <w:rPr>
          <w:lang w:val="sk-SK"/>
        </w:rPr>
      </w:pPr>
      <w:r>
        <w:rPr>
          <w:lang w:val="sk-SK"/>
        </w:rPr>
        <w:t xml:space="preserve">V2_20   </w:t>
      </w:r>
      <w:r>
        <w:rPr>
          <w:lang w:val="sk-SK"/>
        </w:rPr>
        <w:tab/>
        <w:t xml:space="preserve">KAČUR, Juraj. HTK vs. SPHINX for Speech Recognition. In </w:t>
      </w:r>
      <w:r>
        <w:rPr>
          <w:i/>
          <w:iCs/>
          <w:lang w:val="sk-SK"/>
        </w:rPr>
        <w:t>RTT 2006. Research in Telecommunication Technology : 7th International Conference. Nové Město na Moravě, Czech Republic, 11.-13.9.2006</w:t>
      </w:r>
      <w:r>
        <w:rPr>
          <w:lang w:val="sk-SK"/>
        </w:rPr>
        <w:t>. Brno : Brno University of Technology, 2006, s.151-155. ISBN 80-214-3243-8.</w:t>
      </w:r>
      <w:r>
        <w:rPr>
          <w:lang w:val="sk-SK"/>
        </w:rPr>
        <w:br/>
        <w:t>Kategória publikácie do 2021: AFC</w:t>
      </w:r>
    </w:p>
    <w:p w14:paraId="4528427B" w14:textId="77777777" w:rsidR="00403FC2" w:rsidRDefault="00403FC2" w:rsidP="00403FC2">
      <w:pPr>
        <w:widowControl w:val="0"/>
        <w:adjustRightInd w:val="0"/>
        <w:rPr>
          <w:lang w:val="sk-SK"/>
        </w:rPr>
      </w:pPr>
    </w:p>
    <w:p w14:paraId="348B437F" w14:textId="77777777" w:rsidR="00403FC2" w:rsidRDefault="00403FC2" w:rsidP="00403FC2">
      <w:pPr>
        <w:adjustRightInd w:val="0"/>
        <w:ind w:left="900" w:hanging="900"/>
        <w:rPr>
          <w:lang w:val="sk-SK"/>
        </w:rPr>
      </w:pPr>
      <w:r>
        <w:rPr>
          <w:lang w:val="sk-SK"/>
        </w:rPr>
        <w:t xml:space="preserve">V2_21   </w:t>
      </w:r>
      <w:r>
        <w:rPr>
          <w:lang w:val="sk-SK"/>
        </w:rPr>
        <w:tab/>
        <w:t xml:space="preserve">KAČUR, Juraj - FRANK, Juraj - ROZINAJ, Gregor. Speech Detection in the Noisy Environment Using Wavelet Transform. In </w:t>
      </w:r>
      <w:r>
        <w:rPr>
          <w:i/>
          <w:iCs/>
          <w:lang w:val="sk-SK"/>
        </w:rPr>
        <w:t>Proceedings EC-VIP-MC 2003. Vol. 1 of 2 : 4th EURASIP Conference Focused on Video/Image Processing and Multimedia Communications, Zagreb, Croatia, 2.-5.7.2003</w:t>
      </w:r>
      <w:r>
        <w:rPr>
          <w:lang w:val="sk-SK"/>
        </w:rPr>
        <w:t>. Zagreb : University of Zagreb, 2003, s.661-666.</w:t>
      </w:r>
      <w:r>
        <w:rPr>
          <w:lang w:val="sk-SK"/>
        </w:rPr>
        <w:br/>
        <w:t>Kategória publikácie do 2021: AFC</w:t>
      </w:r>
    </w:p>
    <w:p w14:paraId="5DA93EAB" w14:textId="77777777" w:rsidR="00403FC2" w:rsidRDefault="00403FC2" w:rsidP="00403FC2">
      <w:pPr>
        <w:widowControl w:val="0"/>
        <w:adjustRightInd w:val="0"/>
        <w:rPr>
          <w:lang w:val="sk-SK"/>
        </w:rPr>
      </w:pPr>
    </w:p>
    <w:p w14:paraId="40D616AA" w14:textId="77777777" w:rsidR="00403FC2" w:rsidRDefault="00403FC2" w:rsidP="00403FC2">
      <w:pPr>
        <w:adjustRightInd w:val="0"/>
        <w:ind w:left="900" w:hanging="900"/>
        <w:rPr>
          <w:lang w:val="sk-SK"/>
        </w:rPr>
      </w:pPr>
      <w:r>
        <w:rPr>
          <w:lang w:val="sk-SK"/>
        </w:rPr>
        <w:t xml:space="preserve">V2_22   </w:t>
      </w:r>
      <w:r>
        <w:rPr>
          <w:lang w:val="sk-SK"/>
        </w:rPr>
        <w:tab/>
        <w:t xml:space="preserve">KAČUR, Juraj. Realization of a Dialog ASR System Based on ATK Tool. In </w:t>
      </w:r>
      <w:r>
        <w:rPr>
          <w:i/>
          <w:iCs/>
          <w:lang w:val="sk-SK"/>
        </w:rPr>
        <w:t>TSP 2006 Telecommunications and Signal Processing : 29th International Conference. Brno, Czech Republic, 7.-8.9.2006</w:t>
      </w:r>
      <w:r>
        <w:rPr>
          <w:lang w:val="sk-SK"/>
        </w:rPr>
        <w:t>. Brno : VUT v Brně, 2006, s.79-82.</w:t>
      </w:r>
      <w:r>
        <w:rPr>
          <w:lang w:val="sk-SK"/>
        </w:rPr>
        <w:br/>
        <w:t>Kategória publikácie do 2021: AFC</w:t>
      </w:r>
    </w:p>
    <w:p w14:paraId="70304ADA" w14:textId="77777777" w:rsidR="00403FC2" w:rsidRDefault="00403FC2" w:rsidP="00403FC2">
      <w:pPr>
        <w:widowControl w:val="0"/>
        <w:adjustRightInd w:val="0"/>
        <w:rPr>
          <w:lang w:val="sk-SK"/>
        </w:rPr>
      </w:pPr>
    </w:p>
    <w:p w14:paraId="07B477E6" w14:textId="77777777" w:rsidR="00403FC2" w:rsidRDefault="00403FC2" w:rsidP="00403FC2">
      <w:pPr>
        <w:adjustRightInd w:val="0"/>
        <w:ind w:left="900" w:hanging="900"/>
        <w:rPr>
          <w:lang w:val="sk-SK"/>
        </w:rPr>
      </w:pPr>
      <w:r>
        <w:rPr>
          <w:lang w:val="sk-SK"/>
        </w:rPr>
        <w:t xml:space="preserve">V2_23   </w:t>
      </w:r>
      <w:r>
        <w:rPr>
          <w:lang w:val="sk-SK"/>
        </w:rPr>
        <w:tab/>
        <w:t xml:space="preserve">KAČUR, Juraj - ČEREŠŇA, Michal. A Modified MASPER Training Procedure for ASR System and Its Performance on Slovak MOBILDAT Database. In </w:t>
      </w:r>
      <w:r>
        <w:rPr>
          <w:i/>
          <w:iCs/>
          <w:lang w:val="sk-SK"/>
        </w:rPr>
        <w:t>2007 IWSSIP &amp; EC-SIPMCS. 14th International Workshop on Systems, Signals &amp; Image Processing and EURASIP Conference Focused on Speech &amp; Image Processing, Multimedia Communications &amp; Services : Maribor, Slovenia, 27.-30.6.2007</w:t>
      </w:r>
      <w:r>
        <w:rPr>
          <w:lang w:val="sk-SK"/>
        </w:rPr>
        <w:t>. stu_us_auth*0052569 : University of Maribor, 2007, s.507-510. ISBN 978-961-248-029-5.</w:t>
      </w:r>
      <w:r>
        <w:rPr>
          <w:lang w:val="sk-SK"/>
        </w:rPr>
        <w:br/>
        <w:t>Kategória publikácie do 2021: AFC</w:t>
      </w:r>
    </w:p>
    <w:p w14:paraId="316858D8" w14:textId="77777777" w:rsidR="00403FC2" w:rsidRDefault="00403FC2" w:rsidP="00403FC2">
      <w:pPr>
        <w:widowControl w:val="0"/>
        <w:adjustRightInd w:val="0"/>
        <w:rPr>
          <w:lang w:val="sk-SK"/>
        </w:rPr>
      </w:pPr>
    </w:p>
    <w:p w14:paraId="0B252958" w14:textId="77777777" w:rsidR="00403FC2" w:rsidRDefault="00403FC2" w:rsidP="00403FC2">
      <w:pPr>
        <w:adjustRightInd w:val="0"/>
        <w:ind w:left="900" w:hanging="900"/>
        <w:rPr>
          <w:lang w:val="sk-SK"/>
        </w:rPr>
      </w:pPr>
      <w:r>
        <w:rPr>
          <w:lang w:val="sk-SK"/>
        </w:rPr>
        <w:t xml:space="preserve">V2_24   </w:t>
      </w:r>
      <w:r>
        <w:rPr>
          <w:lang w:val="sk-SK"/>
        </w:rPr>
        <w:tab/>
        <w:t xml:space="preserve">KAČUR, Juraj - JUREČKA, M. HOS Based Speech Detection in the Noisy Environment. In </w:t>
      </w:r>
      <w:r>
        <w:rPr>
          <w:i/>
          <w:iCs/>
          <w:lang w:val="sk-SK"/>
        </w:rPr>
        <w:t>RTT 2004. Conference "Research in telecommunication technology 2004" : Communication wit future. Český ráj, Česká republika, 15.-17.9.2004</w:t>
      </w:r>
      <w:r>
        <w:rPr>
          <w:lang w:val="sk-SK"/>
        </w:rPr>
        <w:t>. Praha : CTU, 2004, s.nestr.</w:t>
      </w:r>
      <w:r>
        <w:rPr>
          <w:lang w:val="sk-SK"/>
        </w:rPr>
        <w:br/>
        <w:t>Kategória publikácie do 2021: AFC</w:t>
      </w:r>
    </w:p>
    <w:p w14:paraId="2BAFC466" w14:textId="77777777" w:rsidR="00403FC2" w:rsidRDefault="00403FC2" w:rsidP="00403FC2">
      <w:pPr>
        <w:widowControl w:val="0"/>
        <w:adjustRightInd w:val="0"/>
        <w:rPr>
          <w:lang w:val="sk-SK"/>
        </w:rPr>
      </w:pPr>
    </w:p>
    <w:p w14:paraId="110E5613" w14:textId="77777777" w:rsidR="00403FC2" w:rsidRDefault="00403FC2" w:rsidP="00403FC2">
      <w:pPr>
        <w:adjustRightInd w:val="0"/>
        <w:ind w:left="900" w:hanging="900"/>
        <w:rPr>
          <w:lang w:val="sk-SK"/>
        </w:rPr>
      </w:pPr>
      <w:r>
        <w:rPr>
          <w:lang w:val="sk-SK"/>
        </w:rPr>
        <w:t xml:space="preserve">V2_25   </w:t>
      </w:r>
      <w:r>
        <w:rPr>
          <w:lang w:val="sk-SK"/>
        </w:rPr>
        <w:tab/>
        <w:t xml:space="preserve">KAČUR, Juraj - KÖRÖSI, Ján. An Accuracy Optimization of a Dialog ASR Systems Utilizing Evolutional Strategies. In </w:t>
      </w:r>
      <w:r>
        <w:rPr>
          <w:i/>
          <w:iCs/>
          <w:lang w:val="sk-SK"/>
        </w:rPr>
        <w:t>ISPA 2007. Proceedings of the 5th International Symposium on Image and Signal Processing and Signal Analysis : Istanbul, Turkey, 27.-29.9.2007</w:t>
      </w:r>
      <w:r>
        <w:rPr>
          <w:lang w:val="sk-SK"/>
        </w:rPr>
        <w:t xml:space="preserve"> : IEEE, 2007, s.CD-Rom. ISBN 953184117-7.</w:t>
      </w:r>
      <w:r>
        <w:rPr>
          <w:lang w:val="sk-SK"/>
        </w:rPr>
        <w:br/>
        <w:t>Kategória publikácie do 2021: AFC</w:t>
      </w:r>
    </w:p>
    <w:p w14:paraId="6E08C249" w14:textId="77777777" w:rsidR="00403FC2" w:rsidRDefault="00403FC2" w:rsidP="00403FC2">
      <w:pPr>
        <w:widowControl w:val="0"/>
        <w:adjustRightInd w:val="0"/>
        <w:rPr>
          <w:lang w:val="sk-SK"/>
        </w:rPr>
      </w:pPr>
    </w:p>
    <w:p w14:paraId="61124AE0" w14:textId="77777777" w:rsidR="00403FC2" w:rsidRDefault="00403FC2" w:rsidP="00403FC2">
      <w:pPr>
        <w:adjustRightInd w:val="0"/>
        <w:ind w:left="900" w:hanging="900"/>
        <w:rPr>
          <w:lang w:val="sk-SK"/>
        </w:rPr>
      </w:pPr>
      <w:r>
        <w:rPr>
          <w:lang w:val="sk-SK"/>
        </w:rPr>
        <w:t xml:space="preserve">V2_26   </w:t>
      </w:r>
      <w:r>
        <w:rPr>
          <w:lang w:val="sk-SK"/>
        </w:rPr>
        <w:tab/>
        <w:t xml:space="preserve">KAČUR, Juraj - VOJTKO, Juraj. Efficient Adaptations of the SphinxTrain Procedure for Building a Robust ASR System in Slovak. In </w:t>
      </w:r>
      <w:r>
        <w:rPr>
          <w:i/>
          <w:iCs/>
          <w:lang w:val="sk-SK"/>
        </w:rPr>
        <w:t>IWSSIP 2008. 15th International Workshop on Systems, Signals and Image Processing : Bratislava, Slovak Republic, 25.-28.6.2008</w:t>
      </w:r>
      <w:r>
        <w:rPr>
          <w:lang w:val="sk-SK"/>
        </w:rPr>
        <w:t>. Bratislava : STU v Bratislave, 2008, s.1-4. ISBN 978-80-227-2856-0. V databáze: SCOPUS.</w:t>
      </w:r>
      <w:r>
        <w:rPr>
          <w:lang w:val="sk-SK"/>
        </w:rPr>
        <w:br/>
        <w:t>Kategória publikácie do 2021: AFD</w:t>
      </w:r>
    </w:p>
    <w:p w14:paraId="15CF63FF" w14:textId="77777777" w:rsidR="00403FC2" w:rsidRDefault="00403FC2" w:rsidP="00403FC2">
      <w:pPr>
        <w:widowControl w:val="0"/>
        <w:adjustRightInd w:val="0"/>
        <w:rPr>
          <w:lang w:val="sk-SK"/>
        </w:rPr>
      </w:pPr>
    </w:p>
    <w:p w14:paraId="503BE156" w14:textId="77777777" w:rsidR="00403FC2" w:rsidRDefault="00403FC2" w:rsidP="00403FC2">
      <w:pPr>
        <w:adjustRightInd w:val="0"/>
        <w:ind w:left="900" w:hanging="900"/>
        <w:rPr>
          <w:lang w:val="sk-SK"/>
        </w:rPr>
      </w:pPr>
      <w:r>
        <w:rPr>
          <w:lang w:val="sk-SK"/>
        </w:rPr>
        <w:t xml:space="preserve">V2_27   </w:t>
      </w:r>
      <w:r>
        <w:rPr>
          <w:lang w:val="sk-SK"/>
        </w:rPr>
        <w:tab/>
        <w:t xml:space="preserve">KAČUR, Juraj - ČEPKO, Jozef - PÁLENÍK, Andrej. Automatic Labeling Schemes for Concatenative Speech Synthesis. In </w:t>
      </w:r>
      <w:r>
        <w:rPr>
          <w:i/>
          <w:iCs/>
          <w:lang w:val="sk-SK"/>
        </w:rPr>
        <w:t>Proceedings Elmar-2008 : 50th International Symposium ELMAR-2008, Zadar, Croatia, 10-12 September 2008</w:t>
      </w:r>
      <w:r>
        <w:rPr>
          <w:lang w:val="sk-SK"/>
        </w:rPr>
        <w:t>. Zadar : Croatian Society Electronics in Marine, 2008, s.Vo1. 2, s.639-642. ISBN 978-953-7044-09-1.</w:t>
      </w:r>
      <w:r>
        <w:rPr>
          <w:lang w:val="sk-SK"/>
        </w:rPr>
        <w:br/>
        <w:t>Kategória publikácie do 2021: AFC</w:t>
      </w:r>
    </w:p>
    <w:p w14:paraId="244086D2" w14:textId="77777777" w:rsidR="00403FC2" w:rsidRDefault="00403FC2" w:rsidP="00403FC2">
      <w:pPr>
        <w:widowControl w:val="0"/>
        <w:adjustRightInd w:val="0"/>
        <w:rPr>
          <w:lang w:val="sk-SK"/>
        </w:rPr>
      </w:pPr>
    </w:p>
    <w:p w14:paraId="5A80F350" w14:textId="77777777" w:rsidR="00403FC2" w:rsidRDefault="00403FC2" w:rsidP="00403FC2">
      <w:pPr>
        <w:adjustRightInd w:val="0"/>
        <w:ind w:left="900" w:hanging="900"/>
        <w:rPr>
          <w:lang w:val="sk-SK"/>
        </w:rPr>
      </w:pPr>
      <w:r>
        <w:rPr>
          <w:lang w:val="sk-SK"/>
        </w:rPr>
        <w:t xml:space="preserve">V2_28   </w:t>
      </w:r>
      <w:r>
        <w:rPr>
          <w:lang w:val="sk-SK"/>
        </w:rPr>
        <w:tab/>
        <w:t xml:space="preserve">KAČUR, Juraj. Adjusted Training of HMH Models for Slovak Speech Recognition System. In </w:t>
      </w:r>
      <w:r>
        <w:rPr>
          <w:i/>
          <w:iCs/>
          <w:lang w:val="sk-SK"/>
        </w:rPr>
        <w:t>ICSPCS'2008 : 2nd International Conference on Signal Processing and Communication Systems. Gold Coast, Australia, 15.-17.12.2008</w:t>
      </w:r>
      <w:r>
        <w:rPr>
          <w:lang w:val="sk-SK"/>
        </w:rPr>
        <w:t>. Tarrawanna : DSP for Communication systems, 2008, s.CD-Rom. ISBN 978-09756934-6-9.</w:t>
      </w:r>
      <w:r>
        <w:rPr>
          <w:lang w:val="sk-SK"/>
        </w:rPr>
        <w:br/>
        <w:t>Kategória publikácie do 2021: AFC</w:t>
      </w:r>
    </w:p>
    <w:p w14:paraId="200339C7" w14:textId="77777777" w:rsidR="00403FC2" w:rsidRDefault="00403FC2" w:rsidP="00403FC2">
      <w:pPr>
        <w:widowControl w:val="0"/>
        <w:adjustRightInd w:val="0"/>
        <w:rPr>
          <w:lang w:val="sk-SK"/>
        </w:rPr>
      </w:pPr>
    </w:p>
    <w:p w14:paraId="36CC487B" w14:textId="77777777" w:rsidR="00403FC2" w:rsidRDefault="00403FC2" w:rsidP="00403FC2">
      <w:pPr>
        <w:adjustRightInd w:val="0"/>
        <w:ind w:left="900" w:hanging="900"/>
        <w:rPr>
          <w:lang w:val="sk-SK"/>
        </w:rPr>
      </w:pPr>
      <w:r>
        <w:rPr>
          <w:lang w:val="sk-SK"/>
        </w:rPr>
        <w:t xml:space="preserve">V2_29   </w:t>
      </w:r>
      <w:r>
        <w:rPr>
          <w:lang w:val="sk-SK"/>
        </w:rPr>
        <w:tab/>
        <w:t xml:space="preserve">KAČUR, Juraj - VARGIC, Radoslav - MULINKA, Pavol. Speaker Identification by K-Nearest Neighbors: Application of PCA and LDA Prior to KNN. In </w:t>
      </w:r>
      <w:r>
        <w:rPr>
          <w:i/>
          <w:iCs/>
          <w:lang w:val="sk-SK"/>
        </w:rPr>
        <w:t>IWSSIP 2011 : 18th International Conference on Systems, Signals &amp; Image Processing. Sarajevo,  Bosnia and Herzegovina, 16-18 June 2011</w:t>
      </w:r>
      <w:r>
        <w:rPr>
          <w:lang w:val="sk-SK"/>
        </w:rPr>
        <w:t xml:space="preserve"> : IEEE eXpress, 2011, s.CD-Rom. ISBN 978-9958-9966-3-4.</w:t>
      </w:r>
      <w:r>
        <w:rPr>
          <w:lang w:val="sk-SK"/>
        </w:rPr>
        <w:br/>
        <w:t>Kategória publikácie do 2021: AFC</w:t>
      </w:r>
    </w:p>
    <w:p w14:paraId="29E2D48B" w14:textId="77777777" w:rsidR="00403FC2" w:rsidRDefault="00403FC2" w:rsidP="00403FC2">
      <w:pPr>
        <w:adjustRightInd w:val="0"/>
        <w:ind w:left="900" w:hanging="900"/>
        <w:rPr>
          <w:lang w:val="sk-SK"/>
        </w:rPr>
      </w:pPr>
      <w:r>
        <w:rPr>
          <w:lang w:val="sk-SK"/>
        </w:rPr>
        <w:t xml:space="preserve">V2_30   </w:t>
      </w:r>
      <w:r>
        <w:rPr>
          <w:lang w:val="sk-SK"/>
        </w:rPr>
        <w:tab/>
        <w:t xml:space="preserve">KAČUR, Juraj - LAPIN, Ivan - ĎURAJKA, Juraj - ROZINAJ, Gregor. Speaker Identification System Based on a Web Interface. In </w:t>
      </w:r>
      <w:r>
        <w:rPr>
          <w:i/>
          <w:iCs/>
          <w:lang w:val="sk-SK"/>
        </w:rPr>
        <w:t>Proceedings ELMAR-2012 : 54th Symposium ELMAR-2012, 12-14 September 2012 Zadar, Croatia</w:t>
      </w:r>
      <w:r>
        <w:rPr>
          <w:lang w:val="sk-SK"/>
        </w:rPr>
        <w:t>. Zadar : Croatian Society Electronics in Marine, 2012, s.191-193. ISBN 978-953-7044-13-8.</w:t>
      </w:r>
      <w:r>
        <w:rPr>
          <w:lang w:val="sk-SK"/>
        </w:rPr>
        <w:br/>
        <w:t>Kategória publikácie do 2021: AFC</w:t>
      </w:r>
    </w:p>
    <w:p w14:paraId="7E009E8D" w14:textId="77777777" w:rsidR="00403FC2" w:rsidRDefault="00403FC2" w:rsidP="00403FC2">
      <w:pPr>
        <w:widowControl w:val="0"/>
        <w:adjustRightInd w:val="0"/>
        <w:rPr>
          <w:lang w:val="sk-SK"/>
        </w:rPr>
      </w:pPr>
    </w:p>
    <w:p w14:paraId="78CF810E" w14:textId="77777777" w:rsidR="00403FC2" w:rsidRDefault="00403FC2" w:rsidP="00403FC2">
      <w:pPr>
        <w:adjustRightInd w:val="0"/>
        <w:ind w:left="900" w:hanging="900"/>
        <w:rPr>
          <w:lang w:val="sk-SK"/>
        </w:rPr>
      </w:pPr>
      <w:r>
        <w:rPr>
          <w:lang w:val="sk-SK"/>
        </w:rPr>
        <w:t xml:space="preserve">V2_31   </w:t>
      </w:r>
      <w:r>
        <w:rPr>
          <w:lang w:val="sk-SK"/>
        </w:rPr>
        <w:tab/>
        <w:t xml:space="preserve">KAČUR, Juraj - VARGA, Mário - ROZINAJ, Gregor. Speaker Identification in a Multimodal Interface. In </w:t>
      </w:r>
      <w:r>
        <w:rPr>
          <w:i/>
          <w:iCs/>
          <w:lang w:val="sk-SK"/>
        </w:rPr>
        <w:t>Proceedings ELMAR-2013 : 55th International Symposium. Zadar, Croatia, 25-27 September 2013</w:t>
      </w:r>
      <w:r>
        <w:rPr>
          <w:lang w:val="sk-SK"/>
        </w:rPr>
        <w:t>. Zadar : Croatian Society Electronics in Marine, 2013, s.191-194. ISBN 978-953-7044-14-5.</w:t>
      </w:r>
      <w:r>
        <w:rPr>
          <w:lang w:val="sk-SK"/>
        </w:rPr>
        <w:br/>
        <w:t>Kategória publikácie do 2021: AFC</w:t>
      </w:r>
    </w:p>
    <w:p w14:paraId="4B96DD69" w14:textId="77777777" w:rsidR="00403FC2" w:rsidRDefault="00403FC2" w:rsidP="00403FC2">
      <w:pPr>
        <w:widowControl w:val="0"/>
        <w:adjustRightInd w:val="0"/>
        <w:rPr>
          <w:lang w:val="sk-SK"/>
        </w:rPr>
      </w:pPr>
    </w:p>
    <w:p w14:paraId="75B8F190" w14:textId="77777777" w:rsidR="00403FC2" w:rsidRDefault="00403FC2" w:rsidP="00403FC2">
      <w:pPr>
        <w:adjustRightInd w:val="0"/>
        <w:ind w:left="900" w:hanging="900"/>
        <w:rPr>
          <w:lang w:val="sk-SK"/>
        </w:rPr>
      </w:pPr>
      <w:r>
        <w:rPr>
          <w:lang w:val="sk-SK"/>
        </w:rPr>
        <w:t xml:space="preserve">V2_32   </w:t>
      </w:r>
      <w:r>
        <w:rPr>
          <w:lang w:val="sk-SK"/>
        </w:rPr>
        <w:tab/>
        <w:t xml:space="preserve">KAČUR, Juraj - TRNOVSKÝ, Tibor - VARGIC, Radoslav. Discriminative training of HMM using masper procedure. In </w:t>
      </w:r>
      <w:r>
        <w:rPr>
          <w:i/>
          <w:iCs/>
          <w:lang w:val="sk-SK"/>
        </w:rPr>
        <w:t>IWSSIP 2015 : 22nd International conference on systems, signals and image Processing. London, United Kingdom. 10 - 12 September 2015</w:t>
      </w:r>
      <w:r>
        <w:rPr>
          <w:lang w:val="sk-SK"/>
        </w:rPr>
        <w:t>. London : City University London, 2015, S. 93-96. ISBN 978-1-4673-8352-3.</w:t>
      </w:r>
      <w:r>
        <w:rPr>
          <w:lang w:val="sk-SK"/>
        </w:rPr>
        <w:br/>
        <w:t>Kategória publikácie do 2021: AFC</w:t>
      </w:r>
    </w:p>
    <w:p w14:paraId="53181B25" w14:textId="77777777" w:rsidR="00403FC2" w:rsidRDefault="00403FC2" w:rsidP="00403FC2">
      <w:pPr>
        <w:widowControl w:val="0"/>
        <w:adjustRightInd w:val="0"/>
        <w:rPr>
          <w:lang w:val="sk-SK"/>
        </w:rPr>
      </w:pPr>
    </w:p>
    <w:p w14:paraId="5ED641C4" w14:textId="77777777" w:rsidR="00403FC2" w:rsidRDefault="00403FC2" w:rsidP="00403FC2">
      <w:pPr>
        <w:adjustRightInd w:val="0"/>
        <w:ind w:left="900" w:hanging="900"/>
        <w:rPr>
          <w:lang w:val="sk-SK"/>
        </w:rPr>
      </w:pPr>
      <w:r>
        <w:rPr>
          <w:lang w:val="sk-SK"/>
        </w:rPr>
        <w:t xml:space="preserve">V2_33   </w:t>
      </w:r>
      <w:r>
        <w:rPr>
          <w:lang w:val="sk-SK"/>
        </w:rPr>
        <w:tab/>
        <w:t xml:space="preserve">KAČUR, Juraj - TRÚCHLY, Peter. Acoustic and auxiliary speech features for speaker identification system. In </w:t>
      </w:r>
      <w:r>
        <w:rPr>
          <w:i/>
          <w:iCs/>
          <w:lang w:val="sk-SK"/>
        </w:rPr>
        <w:t>Proceedings ELMAR-2015 : 57th International symposium. Zadar, Croatia. 28-30 September 2015</w:t>
      </w:r>
      <w:r>
        <w:rPr>
          <w:lang w:val="sk-SK"/>
        </w:rPr>
        <w:t>. Zagreb : University of Zagreb, 2015, S. 109-112. ISBN 978-953-184-209-9. V databáze: IEEE ; WOS: 000380516500028.</w:t>
      </w:r>
      <w:r>
        <w:rPr>
          <w:lang w:val="sk-SK"/>
        </w:rPr>
        <w:br/>
        <w:t>Kategória publikácie do 2021: AFC</w:t>
      </w:r>
    </w:p>
    <w:p w14:paraId="5CA5E88C" w14:textId="77777777" w:rsidR="00403FC2" w:rsidRDefault="00403FC2" w:rsidP="00403FC2">
      <w:pPr>
        <w:widowControl w:val="0"/>
        <w:adjustRightInd w:val="0"/>
        <w:rPr>
          <w:lang w:val="sk-SK"/>
        </w:rPr>
      </w:pPr>
    </w:p>
    <w:p w14:paraId="63D735B9" w14:textId="77777777" w:rsidR="00403FC2" w:rsidRDefault="00403FC2" w:rsidP="00403FC2">
      <w:pPr>
        <w:adjustRightInd w:val="0"/>
        <w:ind w:left="900" w:hanging="900"/>
        <w:rPr>
          <w:lang w:val="sk-SK"/>
        </w:rPr>
      </w:pPr>
      <w:r>
        <w:rPr>
          <w:lang w:val="sk-SK"/>
        </w:rPr>
        <w:t xml:space="preserve">V2_34   </w:t>
      </w:r>
      <w:r>
        <w:rPr>
          <w:lang w:val="sk-SK"/>
        </w:rPr>
        <w:tab/>
        <w:t xml:space="preserve">KAČUR, Juraj - KOŽIČKA, Róbert - VARGIC, Radoslav. Semi-tight covarlance matrices implementation in masper HMM training procedure. In </w:t>
      </w:r>
      <w:r>
        <w:rPr>
          <w:i/>
          <w:iCs/>
          <w:lang w:val="sk-SK"/>
        </w:rPr>
        <w:t>IWSSIP 2016 : 23th International conference on systems, signals and image processing. Bratislava, Slovakia. 23-25 May 2016</w:t>
      </w:r>
      <w:r>
        <w:rPr>
          <w:lang w:val="sk-SK"/>
        </w:rPr>
        <w:t>. 1. vyd. Bratislava : Slovak University of Technology in Bratislava / IEEE, 2016, S. 363-366. ISBN 978-1-4673-9555-7. V databáze: IEEE ; WOS: 000389830400081.</w:t>
      </w:r>
      <w:r>
        <w:rPr>
          <w:lang w:val="sk-SK"/>
        </w:rPr>
        <w:br/>
        <w:t>Kategória publikácie do 2021: AFD</w:t>
      </w:r>
    </w:p>
    <w:p w14:paraId="5234E581" w14:textId="77777777" w:rsidR="00403FC2" w:rsidRDefault="00403FC2" w:rsidP="00403FC2">
      <w:pPr>
        <w:widowControl w:val="0"/>
        <w:adjustRightInd w:val="0"/>
        <w:rPr>
          <w:lang w:val="sk-SK"/>
        </w:rPr>
      </w:pPr>
    </w:p>
    <w:p w14:paraId="525563E6" w14:textId="77777777" w:rsidR="00403FC2" w:rsidRDefault="00403FC2" w:rsidP="00403FC2">
      <w:pPr>
        <w:adjustRightInd w:val="0"/>
        <w:ind w:left="900" w:hanging="900"/>
        <w:rPr>
          <w:lang w:val="sk-SK"/>
        </w:rPr>
      </w:pPr>
      <w:r>
        <w:rPr>
          <w:lang w:val="sk-SK"/>
        </w:rPr>
        <w:t xml:space="preserve">V2_35   </w:t>
      </w:r>
      <w:r>
        <w:rPr>
          <w:lang w:val="sk-SK"/>
        </w:rPr>
        <w:tab/>
        <w:t xml:space="preserve">KAČUR, Juraj. Modifications of KNN classifier for speaker identification system. In </w:t>
      </w:r>
      <w:r>
        <w:rPr>
          <w:i/>
          <w:iCs/>
          <w:lang w:val="sk-SK"/>
        </w:rPr>
        <w:t>Proceedings ELMAR-2016 : 58th International symposium. Zadar, Croatia. 12-14 September, 2016</w:t>
      </w:r>
      <w:r>
        <w:rPr>
          <w:lang w:val="sk-SK"/>
        </w:rPr>
        <w:t>. Zagreb : University of Zagreb, 2016, S. 35-38. ISSN 1334-2630. ISBN 978-953-184-221-1. V databáze: WOS: 000390949200009.</w:t>
      </w:r>
      <w:r>
        <w:rPr>
          <w:lang w:val="sk-SK"/>
        </w:rPr>
        <w:br/>
        <w:t>Kategória publikácie do 2021: AFC</w:t>
      </w:r>
    </w:p>
    <w:p w14:paraId="0D37BF15" w14:textId="77777777" w:rsidR="00403FC2" w:rsidRDefault="00403FC2" w:rsidP="00403FC2">
      <w:pPr>
        <w:adjustRightInd w:val="0"/>
        <w:ind w:left="900" w:hanging="900"/>
        <w:rPr>
          <w:lang w:val="sk-SK"/>
        </w:rPr>
      </w:pPr>
      <w:r>
        <w:rPr>
          <w:lang w:val="sk-SK"/>
        </w:rPr>
        <w:t xml:space="preserve">V2_36   </w:t>
      </w:r>
      <w:r>
        <w:rPr>
          <w:lang w:val="sk-SK"/>
        </w:rPr>
        <w:tab/>
        <w:t xml:space="preserve">KAČUR, Juraj. Gradual enhancement of GMM for speaker identification. In </w:t>
      </w:r>
      <w:r>
        <w:rPr>
          <w:i/>
          <w:iCs/>
          <w:lang w:val="sk-SK"/>
        </w:rPr>
        <w:t>Proceedings ELMAR-2017 : 59th International symposium. Zadar, Croatia. 18-20 September, 2017</w:t>
      </w:r>
      <w:r>
        <w:rPr>
          <w:lang w:val="sk-SK"/>
        </w:rPr>
        <w:t>. Zagreb : University of Zagreb, 2017, S. 145-148. ISSN 1334-2630. ISBN 978-953-184-230-3. V databáze: IEEE ; SCOPUS: 2-s2.0-85041520119 ; WOS: 000426893100034.</w:t>
      </w:r>
      <w:r>
        <w:rPr>
          <w:lang w:val="sk-SK"/>
        </w:rPr>
        <w:br/>
        <w:t>Kategória publikácie do 2021: AFC</w:t>
      </w:r>
    </w:p>
    <w:p w14:paraId="2EAA4579" w14:textId="77777777" w:rsidR="00403FC2" w:rsidRDefault="00403FC2" w:rsidP="00403FC2">
      <w:pPr>
        <w:widowControl w:val="0"/>
        <w:adjustRightInd w:val="0"/>
        <w:rPr>
          <w:lang w:val="sk-SK"/>
        </w:rPr>
      </w:pPr>
    </w:p>
    <w:p w14:paraId="5537F950" w14:textId="77777777" w:rsidR="00403FC2" w:rsidRDefault="00403FC2" w:rsidP="00403FC2">
      <w:pPr>
        <w:adjustRightInd w:val="0"/>
        <w:ind w:left="900" w:hanging="900"/>
        <w:rPr>
          <w:lang w:val="sk-SK"/>
        </w:rPr>
      </w:pPr>
      <w:r>
        <w:rPr>
          <w:lang w:val="sk-SK"/>
        </w:rPr>
        <w:t xml:space="preserve">V2_37   </w:t>
      </w:r>
      <w:r>
        <w:rPr>
          <w:lang w:val="sk-SK"/>
        </w:rPr>
        <w:tab/>
        <w:t xml:space="preserve">KAČUR, Juraj - URBANČIKOVÁ, Lucia. Recognition of isolated words using feedforward neural networks. In </w:t>
      </w:r>
      <w:r>
        <w:rPr>
          <w:i/>
          <w:iCs/>
          <w:lang w:val="sk-SK"/>
        </w:rPr>
        <w:t>IWSSIP 2018 : 25th International conference on systems, signals and image processing. Maribor, Slovenia. June 20-22, 2018</w:t>
      </w:r>
      <w:r>
        <w:rPr>
          <w:lang w:val="sk-SK"/>
        </w:rPr>
        <w:t>. Piscataway : IEEE, 2018, USB, [4] s. ISBN 978-1-5386-6978-5. V databáze: IEEE: 8439573 ; WOS: 000451277200052 ; SCOPUS: 2-s2.0-85053121780.</w:t>
      </w:r>
      <w:r>
        <w:rPr>
          <w:lang w:val="sk-SK"/>
        </w:rPr>
        <w:br/>
        <w:t>Kategória publikácie do 2021: AFC</w:t>
      </w:r>
    </w:p>
    <w:p w14:paraId="5F646168" w14:textId="77777777" w:rsidR="00403FC2" w:rsidRDefault="00403FC2" w:rsidP="00403FC2">
      <w:pPr>
        <w:widowControl w:val="0"/>
        <w:adjustRightInd w:val="0"/>
        <w:rPr>
          <w:lang w:val="sk-SK"/>
        </w:rPr>
      </w:pPr>
    </w:p>
    <w:p w14:paraId="28F9A97A" w14:textId="77777777" w:rsidR="00403FC2" w:rsidRDefault="00403FC2" w:rsidP="00403FC2">
      <w:pPr>
        <w:adjustRightInd w:val="0"/>
        <w:ind w:left="900" w:hanging="900"/>
        <w:rPr>
          <w:lang w:val="sk-SK"/>
        </w:rPr>
      </w:pPr>
      <w:r>
        <w:rPr>
          <w:lang w:val="sk-SK"/>
        </w:rPr>
        <w:t xml:space="preserve">V2_38   </w:t>
      </w:r>
      <w:r>
        <w:rPr>
          <w:lang w:val="sk-SK"/>
        </w:rPr>
        <w:tab/>
        <w:t xml:space="preserve">KAČUR, Juraj - ROZINAJ, Gregor. Word Boundary Detection Using Cepstral Matrices and Normalised CLPC Vectors. In </w:t>
      </w:r>
      <w:r>
        <w:rPr>
          <w:i/>
          <w:iCs/>
          <w:lang w:val="sk-SK"/>
        </w:rPr>
        <w:t>IWSSIP 2000. 7th International Workshop on Systems, Signals and Image Processing : Proceedings; Maribor, Slovenia; 7-9 June 2000</w:t>
      </w:r>
      <w:r>
        <w:rPr>
          <w:lang w:val="sk-SK"/>
        </w:rPr>
        <w:t>, 2000, S.59-63.</w:t>
      </w:r>
      <w:r>
        <w:rPr>
          <w:lang w:val="sk-SK"/>
        </w:rPr>
        <w:br/>
        <w:t>Kategória publikácie do 2021: AFC</w:t>
      </w:r>
    </w:p>
    <w:p w14:paraId="0CE766DE" w14:textId="77777777" w:rsidR="00403FC2" w:rsidRDefault="00403FC2" w:rsidP="00403FC2">
      <w:pPr>
        <w:widowControl w:val="0"/>
        <w:adjustRightInd w:val="0"/>
        <w:rPr>
          <w:lang w:val="sk-SK"/>
        </w:rPr>
      </w:pPr>
    </w:p>
    <w:p w14:paraId="2462194F" w14:textId="77777777" w:rsidR="00403FC2" w:rsidRDefault="00403FC2" w:rsidP="00403FC2">
      <w:pPr>
        <w:adjustRightInd w:val="0"/>
        <w:ind w:left="900" w:hanging="900"/>
        <w:rPr>
          <w:lang w:val="sk-SK"/>
        </w:rPr>
      </w:pPr>
      <w:r>
        <w:rPr>
          <w:lang w:val="sk-SK"/>
        </w:rPr>
        <w:t xml:space="preserve">V2_39   </w:t>
      </w:r>
      <w:r>
        <w:rPr>
          <w:lang w:val="sk-SK"/>
        </w:rPr>
        <w:tab/>
        <w:t xml:space="preserve">KAČUR, Juraj - ROZINAJ, Gregor - HERRERA, Garcia Sergio. Word Boundary Detection Based on Global Variation Measuring of CLPC Vectors Using Cepstral Matrices. In </w:t>
      </w:r>
      <w:r>
        <w:rPr>
          <w:i/>
          <w:iCs/>
          <w:lang w:val="sk-SK"/>
        </w:rPr>
        <w:t>25th international conference on lightning protection. Conference proceedings. Volume A, B : ICLP 2000. Rhodes, Greece. 18.- 22. Sep. 2000</w:t>
      </w:r>
      <w:r>
        <w:rPr>
          <w:lang w:val="sk-SK"/>
        </w:rPr>
        <w:t>. Rion : High Voltage Laboratory, 2000, S.691-695.</w:t>
      </w:r>
      <w:r>
        <w:rPr>
          <w:lang w:val="sk-SK"/>
        </w:rPr>
        <w:br/>
        <w:t>Kategória publikácie do 2021: AFC</w:t>
      </w:r>
    </w:p>
    <w:p w14:paraId="6271AA30" w14:textId="77777777" w:rsidR="00403FC2" w:rsidRDefault="00403FC2" w:rsidP="00403FC2">
      <w:pPr>
        <w:widowControl w:val="0"/>
        <w:adjustRightInd w:val="0"/>
        <w:rPr>
          <w:lang w:val="sk-SK"/>
        </w:rPr>
      </w:pPr>
    </w:p>
    <w:p w14:paraId="3D9AE002" w14:textId="77777777" w:rsidR="00403FC2" w:rsidRDefault="00403FC2" w:rsidP="00403FC2">
      <w:pPr>
        <w:adjustRightInd w:val="0"/>
        <w:ind w:left="900" w:hanging="900"/>
        <w:rPr>
          <w:lang w:val="sk-SK"/>
        </w:rPr>
      </w:pPr>
      <w:r>
        <w:rPr>
          <w:lang w:val="sk-SK"/>
        </w:rPr>
        <w:t xml:space="preserve">V2_40   </w:t>
      </w:r>
      <w:r>
        <w:rPr>
          <w:lang w:val="sk-SK"/>
        </w:rPr>
        <w:tab/>
        <w:t xml:space="preserve">KAČUR, Juraj - POLEC, Jaroslav - CSÓKA, Filip - SMOLEJOVÁ, Eva. GMM based detection of schizophrenia using eye tracking. In </w:t>
      </w:r>
      <w:r>
        <w:rPr>
          <w:i/>
          <w:iCs/>
          <w:lang w:val="sk-SK"/>
        </w:rPr>
        <w:t>CIBCB 2019 : 16th IEEE International Conference on Computational Intelligence in Bioinformatics and Computational Biology. Siena, Italy. July 9-11, 2019</w:t>
      </w:r>
      <w:r>
        <w:rPr>
          <w:lang w:val="sk-SK"/>
        </w:rPr>
        <w:t>. Danvers : IEEE, 2019, S. 9-12. ISBN 978-1-7281-1462-0. V databáze: IEEE: 8791239 ; WOS: 000502841000002 ; SCOPUS: 2-s2.0-85071418704 ; DOI: 10.1109/CIBCB.2019.8791239.</w:t>
      </w:r>
      <w:r>
        <w:rPr>
          <w:lang w:val="sk-SK"/>
        </w:rPr>
        <w:br/>
        <w:t>Kategória publikácie do 2021: AFC</w:t>
      </w:r>
    </w:p>
    <w:p w14:paraId="79908E21" w14:textId="77777777" w:rsidR="00403FC2" w:rsidRDefault="00403FC2" w:rsidP="00403FC2">
      <w:pPr>
        <w:widowControl w:val="0"/>
        <w:adjustRightInd w:val="0"/>
        <w:rPr>
          <w:lang w:val="sk-SK"/>
        </w:rPr>
      </w:pPr>
    </w:p>
    <w:p w14:paraId="39A98D49" w14:textId="77777777" w:rsidR="00403FC2" w:rsidRDefault="00403FC2" w:rsidP="00403FC2">
      <w:pPr>
        <w:adjustRightInd w:val="0"/>
        <w:ind w:left="900" w:hanging="900"/>
        <w:rPr>
          <w:lang w:val="sk-SK"/>
        </w:rPr>
      </w:pPr>
      <w:r>
        <w:rPr>
          <w:lang w:val="sk-SK"/>
        </w:rPr>
        <w:t xml:space="preserve">V2_41   </w:t>
      </w:r>
      <w:r>
        <w:rPr>
          <w:lang w:val="sk-SK"/>
        </w:rPr>
        <w:tab/>
        <w:t xml:space="preserve">KAČUR, Juraj - POLEC, Jaroslav - CSÓKA, Filip. Eye tracking and KNN based detection of schizophrenia. In </w:t>
      </w:r>
      <w:r>
        <w:rPr>
          <w:i/>
          <w:iCs/>
          <w:lang w:val="sk-SK"/>
        </w:rPr>
        <w:t>Proceedings ELMAR-2019 : 61st International symposium. Zadar, Croatia. September 23-25, 2019</w:t>
      </w:r>
      <w:r>
        <w:rPr>
          <w:lang w:val="sk-SK"/>
        </w:rPr>
        <w:t>. 1. ed. Zagreb : University of Zagreb, 2019, S. 123-126. ISSN 1334-2630. ISBN 978-1-7281-2182-6. V databáze: IEEE: 8918840 ; WOS: 000534133200027 ; SCOPUS: 2-s2.0-85077612818.</w:t>
      </w:r>
      <w:r>
        <w:rPr>
          <w:lang w:val="sk-SK"/>
        </w:rPr>
        <w:br/>
        <w:t>Kategória publikácie do 2021: AFC</w:t>
      </w:r>
    </w:p>
    <w:p w14:paraId="389E08C1" w14:textId="77777777" w:rsidR="00403FC2" w:rsidRDefault="00403FC2" w:rsidP="00403FC2">
      <w:pPr>
        <w:widowControl w:val="0"/>
        <w:adjustRightInd w:val="0"/>
        <w:rPr>
          <w:lang w:val="sk-SK"/>
        </w:rPr>
      </w:pPr>
    </w:p>
    <w:p w14:paraId="21C2A8C9" w14:textId="77777777" w:rsidR="00403FC2" w:rsidRDefault="00403FC2" w:rsidP="00403FC2">
      <w:pPr>
        <w:adjustRightInd w:val="0"/>
        <w:ind w:left="900" w:hanging="900"/>
        <w:rPr>
          <w:lang w:val="sk-SK"/>
        </w:rPr>
      </w:pPr>
      <w:r>
        <w:rPr>
          <w:lang w:val="sk-SK"/>
        </w:rPr>
        <w:t xml:space="preserve">V2_42   </w:t>
      </w:r>
      <w:r>
        <w:rPr>
          <w:lang w:val="sk-SK"/>
        </w:rPr>
        <w:tab/>
        <w:t xml:space="preserve">KOVÁČ, Ľuboš - PICHOVÁ, Petra - KAČUR, Juraj. Automatic Speech Recognition Using Hidden Markov Models. In </w:t>
      </w:r>
      <w:r>
        <w:rPr>
          <w:i/>
          <w:iCs/>
          <w:lang w:val="sk-SK"/>
        </w:rPr>
        <w:t>Redžúr 2008 : proceedings; 2nd International Workshop on Speech and Signal Processing. Bratislava, Slovak Republic, 16.5.2008</w:t>
      </w:r>
      <w:r>
        <w:rPr>
          <w:lang w:val="sk-SK"/>
        </w:rPr>
        <w:t>. Bratislava : STU v Bratislave FEI, 2008, s.25-27.</w:t>
      </w:r>
      <w:r>
        <w:rPr>
          <w:lang w:val="sk-SK"/>
        </w:rPr>
        <w:br/>
        <w:t>Kategória publikácie do 2021: AFD</w:t>
      </w:r>
    </w:p>
    <w:p w14:paraId="43D1E43C" w14:textId="77777777" w:rsidR="00403FC2" w:rsidRDefault="00403FC2" w:rsidP="00403FC2">
      <w:pPr>
        <w:widowControl w:val="0"/>
        <w:adjustRightInd w:val="0"/>
        <w:rPr>
          <w:lang w:val="sk-SK"/>
        </w:rPr>
      </w:pPr>
    </w:p>
    <w:p w14:paraId="662DBAFF" w14:textId="77777777" w:rsidR="00403FC2" w:rsidRDefault="00403FC2" w:rsidP="00403FC2">
      <w:pPr>
        <w:adjustRightInd w:val="0"/>
        <w:ind w:left="900" w:hanging="900"/>
        <w:rPr>
          <w:lang w:val="sk-SK"/>
        </w:rPr>
      </w:pPr>
      <w:r>
        <w:rPr>
          <w:lang w:val="sk-SK"/>
        </w:rPr>
        <w:t xml:space="preserve">V2_43   </w:t>
      </w:r>
      <w:r>
        <w:rPr>
          <w:lang w:val="sk-SK"/>
        </w:rPr>
        <w:tab/>
        <w:t xml:space="preserve">KOŽIČKA, Róbert - TRNOVSKÝ, Tibor - KAČUR, Juraj. Comparison of MFCC and PLP Feature Extraction for Speech Recognition Purpose. In </w:t>
      </w:r>
      <w:r>
        <w:rPr>
          <w:i/>
          <w:iCs/>
          <w:lang w:val="sk-SK"/>
        </w:rPr>
        <w:t>Redžúr 2011 : proceedings; 5th International Workshop on Multimedia and Signal Processing. May 12, 2011, Bratislava, Slovak Republic</w:t>
      </w:r>
      <w:r>
        <w:rPr>
          <w:lang w:val="sk-SK"/>
        </w:rPr>
        <w:t>. Bratislava : Nakladateľstvo STU, 2011, s.13-16. ISBN 978-80-227-3506-3.</w:t>
      </w:r>
      <w:r>
        <w:rPr>
          <w:lang w:val="sk-SK"/>
        </w:rPr>
        <w:br/>
        <w:t>Kategória publikácie do 2021: AFD</w:t>
      </w:r>
    </w:p>
    <w:p w14:paraId="036BA361" w14:textId="77777777" w:rsidR="00403FC2" w:rsidRDefault="00403FC2" w:rsidP="00403FC2">
      <w:pPr>
        <w:widowControl w:val="0"/>
        <w:adjustRightInd w:val="0"/>
        <w:rPr>
          <w:lang w:val="sk-SK"/>
        </w:rPr>
      </w:pPr>
    </w:p>
    <w:p w14:paraId="53677270" w14:textId="77777777" w:rsidR="00403FC2" w:rsidRDefault="00403FC2" w:rsidP="00403FC2">
      <w:pPr>
        <w:adjustRightInd w:val="0"/>
        <w:ind w:left="900" w:hanging="900"/>
        <w:rPr>
          <w:lang w:val="sk-SK"/>
        </w:rPr>
      </w:pPr>
      <w:r>
        <w:rPr>
          <w:lang w:val="sk-SK"/>
        </w:rPr>
        <w:t xml:space="preserve">V2_44   </w:t>
      </w:r>
      <w:r>
        <w:rPr>
          <w:lang w:val="sk-SK"/>
        </w:rPr>
        <w:tab/>
        <w:t xml:space="preserve">KOŽIČKA, Róbert - KAČUR, Juraj. Optimization and Implementation of Data Processing Methods for MASPER Training Procedure. In </w:t>
      </w:r>
      <w:r>
        <w:rPr>
          <w:i/>
          <w:iCs/>
          <w:lang w:val="sk-SK"/>
        </w:rPr>
        <w:t>Redžúr 2012 : proceedings; 6th International Workshop on Multimedia and Signal Processing. April 11, 2012, Vienna, Austria</w:t>
      </w:r>
      <w:r>
        <w:rPr>
          <w:lang w:val="sk-SK"/>
        </w:rPr>
        <w:t>. Bratislava : Nakladateľstvo STU, 2012, s.31-34. ISBN 978-80-227-3686-2.</w:t>
      </w:r>
      <w:r>
        <w:rPr>
          <w:lang w:val="sk-SK"/>
        </w:rPr>
        <w:br/>
        <w:t>Kategória publikácie do 2021: AFC</w:t>
      </w:r>
    </w:p>
    <w:p w14:paraId="429E275A" w14:textId="77777777" w:rsidR="00403FC2" w:rsidRDefault="00403FC2" w:rsidP="00403FC2">
      <w:pPr>
        <w:widowControl w:val="0"/>
        <w:adjustRightInd w:val="0"/>
        <w:rPr>
          <w:lang w:val="sk-SK"/>
        </w:rPr>
      </w:pPr>
    </w:p>
    <w:p w14:paraId="48587A6A" w14:textId="77777777" w:rsidR="00403FC2" w:rsidRDefault="00403FC2" w:rsidP="00403FC2">
      <w:pPr>
        <w:adjustRightInd w:val="0"/>
        <w:ind w:left="900" w:hanging="900"/>
        <w:rPr>
          <w:lang w:val="sk-SK"/>
        </w:rPr>
      </w:pPr>
      <w:r>
        <w:rPr>
          <w:lang w:val="sk-SK"/>
        </w:rPr>
        <w:t xml:space="preserve">V2_45   </w:t>
      </w:r>
      <w:r>
        <w:rPr>
          <w:lang w:val="sk-SK"/>
        </w:rPr>
        <w:tab/>
        <w:t xml:space="preserve">KUŠTOR, Roman - JAKAB, Jakub - KAĽAVSKÝ, Erik - KAČUR, Juraj. Optimal areas of classification for classes using bayes’ classifier. In </w:t>
      </w:r>
      <w:r>
        <w:rPr>
          <w:i/>
          <w:iCs/>
          <w:lang w:val="sk-SK"/>
        </w:rPr>
        <w:t>Redžúr 2021 : 15th International workshop on multimedia information and communication technologies. Bratislava, Slovakia. June 4 2021</w:t>
      </w:r>
      <w:r>
        <w:rPr>
          <w:lang w:val="sk-SK"/>
        </w:rPr>
        <w:t>. 1. vyd. Bratislava : Vydavateľstvo Spektrum STU, 2021, S. 103-116. ISBN 978-80-227-5113-1.</w:t>
      </w:r>
      <w:r>
        <w:rPr>
          <w:lang w:val="sk-SK"/>
        </w:rPr>
        <w:br/>
        <w:t>Výstup: domáci; Kategória publikácie do 2021: AFD</w:t>
      </w:r>
    </w:p>
    <w:p w14:paraId="055D22BB" w14:textId="77777777" w:rsidR="00403FC2" w:rsidRDefault="00403FC2" w:rsidP="00403FC2">
      <w:pPr>
        <w:widowControl w:val="0"/>
        <w:adjustRightInd w:val="0"/>
        <w:rPr>
          <w:lang w:val="sk-SK"/>
        </w:rPr>
      </w:pPr>
    </w:p>
    <w:p w14:paraId="610A1AD3" w14:textId="77777777" w:rsidR="00403FC2" w:rsidRDefault="00403FC2" w:rsidP="00403FC2">
      <w:pPr>
        <w:adjustRightInd w:val="0"/>
        <w:ind w:left="900" w:hanging="900"/>
        <w:rPr>
          <w:lang w:val="sk-SK"/>
        </w:rPr>
      </w:pPr>
      <w:r>
        <w:rPr>
          <w:lang w:val="sk-SK"/>
        </w:rPr>
        <w:t xml:space="preserve">V2_46   </w:t>
      </w:r>
      <w:r>
        <w:rPr>
          <w:lang w:val="sk-SK"/>
        </w:rPr>
        <w:tab/>
        <w:t xml:space="preserve">LAPIN, Ivan - ĎURAJKA, Juraj - KAČUR, Juraj. Speaker Identification Web-Application Based on Java EE Implementing MFCC and KNN Algorithms. In </w:t>
      </w:r>
      <w:r>
        <w:rPr>
          <w:i/>
          <w:iCs/>
          <w:lang w:val="sk-SK"/>
        </w:rPr>
        <w:t>Redžúr 2012 : proceedings; 6th International Workshop on Multimedia and Signal Processing. April 11, 2012, Vienna, Austria</w:t>
      </w:r>
      <w:r>
        <w:rPr>
          <w:lang w:val="sk-SK"/>
        </w:rPr>
        <w:t>. Bratislava : Nakladateľstvo STU, 2012, s.19-22. ISBN 978-80-227-3686-2.</w:t>
      </w:r>
      <w:r>
        <w:rPr>
          <w:lang w:val="sk-SK"/>
        </w:rPr>
        <w:br/>
        <w:t>Kategória publikácie do 2021: AFC</w:t>
      </w:r>
    </w:p>
    <w:p w14:paraId="24A4427E" w14:textId="77777777" w:rsidR="00403FC2" w:rsidRDefault="00403FC2" w:rsidP="00403FC2">
      <w:pPr>
        <w:adjustRightInd w:val="0"/>
        <w:ind w:left="900" w:hanging="900"/>
        <w:rPr>
          <w:lang w:val="sk-SK"/>
        </w:rPr>
      </w:pPr>
      <w:r>
        <w:rPr>
          <w:lang w:val="sk-SK"/>
        </w:rPr>
        <w:t xml:space="preserve">V2_47   </w:t>
      </w:r>
      <w:r>
        <w:rPr>
          <w:lang w:val="sk-SK"/>
        </w:rPr>
        <w:tab/>
        <w:t xml:space="preserve">MORAVEC, Ľuboš - MAGNES, Jakub - JALOVECKÝ, Matúš - KAČUR, Juraj. Classification of Data Using Gaussian Mixture Model. In </w:t>
      </w:r>
      <w:r>
        <w:rPr>
          <w:i/>
          <w:iCs/>
          <w:lang w:val="sk-SK"/>
        </w:rPr>
        <w:t>Redžúr 2019 : 13th International workshop on multimedia information and communication technologies. Bratislava, Slovakia. May 13, 2019</w:t>
      </w:r>
      <w:r>
        <w:rPr>
          <w:lang w:val="sk-SK"/>
        </w:rPr>
        <w:t>. 1. vyd. Bratislava : Vydavateľstvo Spektrum STU, 2019, S. 23-25. ISBN 978-80-227-4931-2.</w:t>
      </w:r>
      <w:r>
        <w:rPr>
          <w:lang w:val="sk-SK"/>
        </w:rPr>
        <w:br/>
        <w:t>Kategória publikácie do 2021: AFD</w:t>
      </w:r>
    </w:p>
    <w:p w14:paraId="4C97A8B9" w14:textId="77777777" w:rsidR="00403FC2" w:rsidRDefault="00403FC2" w:rsidP="00403FC2">
      <w:pPr>
        <w:widowControl w:val="0"/>
        <w:adjustRightInd w:val="0"/>
        <w:rPr>
          <w:lang w:val="sk-SK"/>
        </w:rPr>
      </w:pPr>
    </w:p>
    <w:p w14:paraId="7130AFF3" w14:textId="77777777" w:rsidR="00403FC2" w:rsidRDefault="00403FC2" w:rsidP="00403FC2">
      <w:pPr>
        <w:adjustRightInd w:val="0"/>
        <w:ind w:left="900" w:hanging="900"/>
        <w:rPr>
          <w:lang w:val="sk-SK"/>
        </w:rPr>
      </w:pPr>
      <w:r>
        <w:rPr>
          <w:lang w:val="sk-SK"/>
        </w:rPr>
        <w:t xml:space="preserve">V2_48   </w:t>
      </w:r>
      <w:r>
        <w:rPr>
          <w:lang w:val="sk-SK"/>
        </w:rPr>
        <w:tab/>
        <w:t xml:space="preserve">MULINKA, Pavol - KAČUR, Juraj. A Brief Overview of Speaker Identification Problem. In </w:t>
      </w:r>
      <w:r>
        <w:rPr>
          <w:i/>
          <w:iCs/>
          <w:lang w:val="sk-SK"/>
        </w:rPr>
        <w:t>Redžúr 2008 : proceedings; 2nd International Workshop on Speech and Signal Processing. Bratislava, Slovak Republic, 16.5.2008</w:t>
      </w:r>
      <w:r>
        <w:rPr>
          <w:lang w:val="sk-SK"/>
        </w:rPr>
        <w:t>. Bratislava : STU v Bratislave FEI, 2008, s.22-24.</w:t>
      </w:r>
      <w:r>
        <w:rPr>
          <w:lang w:val="sk-SK"/>
        </w:rPr>
        <w:br/>
        <w:t>Kategória publikácie do 2021: AFD</w:t>
      </w:r>
    </w:p>
    <w:p w14:paraId="73DAE8F2" w14:textId="77777777" w:rsidR="00403FC2" w:rsidRDefault="00403FC2" w:rsidP="00403FC2">
      <w:pPr>
        <w:widowControl w:val="0"/>
        <w:adjustRightInd w:val="0"/>
        <w:rPr>
          <w:lang w:val="sk-SK"/>
        </w:rPr>
      </w:pPr>
    </w:p>
    <w:p w14:paraId="30278CDE" w14:textId="77777777" w:rsidR="00403FC2" w:rsidRDefault="00403FC2" w:rsidP="00403FC2">
      <w:pPr>
        <w:adjustRightInd w:val="0"/>
        <w:ind w:left="900" w:hanging="900"/>
        <w:rPr>
          <w:lang w:val="sk-SK"/>
        </w:rPr>
      </w:pPr>
      <w:r>
        <w:rPr>
          <w:lang w:val="sk-SK"/>
        </w:rPr>
        <w:t xml:space="preserve">V2_49   </w:t>
      </w:r>
      <w:r>
        <w:rPr>
          <w:lang w:val="sk-SK"/>
        </w:rPr>
        <w:tab/>
        <w:t xml:space="preserve">MUNDOKOVÁ, Silvia - KAČUR, Juraj. Statistical language modelling. In </w:t>
      </w:r>
      <w:r>
        <w:rPr>
          <w:i/>
          <w:iCs/>
          <w:lang w:val="sk-SK"/>
        </w:rPr>
        <w:t>Redžúr 2015 [elektronický zdroj] : 9th International workshop on multimedia and signal processing. Smolenice, Slovakia. April 22-23, 2015</w:t>
      </w:r>
      <w:r>
        <w:rPr>
          <w:lang w:val="sk-SK"/>
        </w:rPr>
        <w:t>. 1. vyd. Bratislava : Nakladateľstvo STU, 2015, CD ROM, S. 51-54. ISBN 978-80-227-4346-4.</w:t>
      </w:r>
      <w:r>
        <w:rPr>
          <w:lang w:val="sk-SK"/>
        </w:rPr>
        <w:br/>
        <w:t>Kategória publikácie do 2021: AFD</w:t>
      </w:r>
    </w:p>
    <w:p w14:paraId="7853EB59" w14:textId="77777777" w:rsidR="00403FC2" w:rsidRDefault="00403FC2" w:rsidP="00403FC2">
      <w:pPr>
        <w:widowControl w:val="0"/>
        <w:adjustRightInd w:val="0"/>
        <w:rPr>
          <w:lang w:val="sk-SK"/>
        </w:rPr>
      </w:pPr>
    </w:p>
    <w:p w14:paraId="4678B935" w14:textId="77777777" w:rsidR="00403FC2" w:rsidRDefault="00403FC2" w:rsidP="00403FC2">
      <w:pPr>
        <w:adjustRightInd w:val="0"/>
        <w:ind w:left="900" w:hanging="900"/>
        <w:rPr>
          <w:lang w:val="sk-SK"/>
        </w:rPr>
      </w:pPr>
      <w:r>
        <w:rPr>
          <w:lang w:val="sk-SK"/>
        </w:rPr>
        <w:t xml:space="preserve">V2_50   </w:t>
      </w:r>
      <w:r>
        <w:rPr>
          <w:lang w:val="sk-SK"/>
        </w:rPr>
        <w:tab/>
        <w:t xml:space="preserve">PETEJA, Matúš - KAČUR, Juraj. Speaker Identification. In </w:t>
      </w:r>
      <w:r>
        <w:rPr>
          <w:i/>
          <w:iCs/>
          <w:lang w:val="sk-SK"/>
        </w:rPr>
        <w:t>Redžúr 2010 : 4th International Workshop on Speech and Signal Processing, Bratislava, Slovak Republic, May 14, 2010</w:t>
      </w:r>
      <w:r>
        <w:rPr>
          <w:lang w:val="sk-SK"/>
        </w:rPr>
        <w:t>. Bratislava : Nakladateľstvo STU, 2010, s.124-127. ISBN 978-80-227-3296-3.</w:t>
      </w:r>
      <w:r>
        <w:rPr>
          <w:lang w:val="sk-SK"/>
        </w:rPr>
        <w:br/>
        <w:t>Kategória publikácie do 2021: AFD</w:t>
      </w:r>
    </w:p>
    <w:p w14:paraId="2065F41B" w14:textId="77777777" w:rsidR="00403FC2" w:rsidRDefault="00403FC2" w:rsidP="00403FC2">
      <w:pPr>
        <w:widowControl w:val="0"/>
        <w:adjustRightInd w:val="0"/>
        <w:rPr>
          <w:lang w:val="sk-SK"/>
        </w:rPr>
      </w:pPr>
    </w:p>
    <w:p w14:paraId="02527F16" w14:textId="77777777" w:rsidR="00403FC2" w:rsidRDefault="00403FC2" w:rsidP="00403FC2">
      <w:pPr>
        <w:adjustRightInd w:val="0"/>
        <w:ind w:left="900" w:hanging="900"/>
        <w:rPr>
          <w:lang w:val="sk-SK"/>
        </w:rPr>
      </w:pPr>
      <w:r>
        <w:rPr>
          <w:lang w:val="sk-SK"/>
        </w:rPr>
        <w:t xml:space="preserve">V2_51   </w:t>
      </w:r>
      <w:r>
        <w:rPr>
          <w:lang w:val="sk-SK"/>
        </w:rPr>
        <w:tab/>
        <w:t xml:space="preserve">PETEJA, Matúš - KAČUR, Juraj. Speaker Identification. In </w:t>
      </w:r>
      <w:r>
        <w:rPr>
          <w:i/>
          <w:iCs/>
          <w:lang w:val="sk-SK"/>
        </w:rPr>
        <w:t>Redžúr 2011 : proceedings; 5th International Workshop on Multimedia and Signal Processing. May 12, 2011, Bratislava, Slovak Republic</w:t>
      </w:r>
      <w:r>
        <w:rPr>
          <w:lang w:val="sk-SK"/>
        </w:rPr>
        <w:t>. Bratislava : Nakladateľstvo STU, 2011, s.5-8. ISBN 978-80-227-3506-3.</w:t>
      </w:r>
      <w:r>
        <w:rPr>
          <w:lang w:val="sk-SK"/>
        </w:rPr>
        <w:br/>
        <w:t>Kategória publikácie do 2021: AFD</w:t>
      </w:r>
    </w:p>
    <w:p w14:paraId="31E22936" w14:textId="77777777" w:rsidR="00403FC2" w:rsidRDefault="00403FC2" w:rsidP="00403FC2">
      <w:pPr>
        <w:widowControl w:val="0"/>
        <w:adjustRightInd w:val="0"/>
        <w:rPr>
          <w:lang w:val="sk-SK"/>
        </w:rPr>
      </w:pPr>
    </w:p>
    <w:p w14:paraId="4C53DBA1" w14:textId="77777777" w:rsidR="00403FC2" w:rsidRDefault="00403FC2" w:rsidP="00403FC2">
      <w:pPr>
        <w:adjustRightInd w:val="0"/>
        <w:ind w:left="900" w:hanging="900"/>
        <w:rPr>
          <w:lang w:val="sk-SK"/>
        </w:rPr>
      </w:pPr>
      <w:r>
        <w:rPr>
          <w:lang w:val="sk-SK"/>
        </w:rPr>
        <w:t xml:space="preserve">V2_52   </w:t>
      </w:r>
      <w:r>
        <w:rPr>
          <w:lang w:val="sk-SK"/>
        </w:rPr>
        <w:tab/>
        <w:t xml:space="preserve">PETEJA, Matúš - KAČUR, Juraj. Identifikácia hovoriaceho. In </w:t>
      </w:r>
      <w:r>
        <w:rPr>
          <w:i/>
          <w:iCs/>
          <w:lang w:val="sk-SK"/>
        </w:rPr>
        <w:t>ŠVOČ 2011 (elektronický zdroj) : Zborník vybraných prác</w:t>
      </w:r>
      <w:r>
        <w:rPr>
          <w:lang w:val="sk-SK"/>
        </w:rPr>
        <w:t>. Bratislava : STU v Bratislave FEI, 2011, s.641-645. ISBN 978-80-227-3508-7.</w:t>
      </w:r>
      <w:r>
        <w:rPr>
          <w:lang w:val="sk-SK"/>
        </w:rPr>
        <w:br/>
        <w:t>Kategória publikácie do 2021: AFD</w:t>
      </w:r>
    </w:p>
    <w:p w14:paraId="481D8641" w14:textId="77777777" w:rsidR="00403FC2" w:rsidRDefault="00403FC2" w:rsidP="00403FC2">
      <w:pPr>
        <w:widowControl w:val="0"/>
        <w:adjustRightInd w:val="0"/>
        <w:rPr>
          <w:lang w:val="sk-SK"/>
        </w:rPr>
      </w:pPr>
    </w:p>
    <w:p w14:paraId="2FB4527E" w14:textId="77777777" w:rsidR="00403FC2" w:rsidRDefault="00403FC2" w:rsidP="00403FC2">
      <w:pPr>
        <w:adjustRightInd w:val="0"/>
        <w:ind w:left="900" w:hanging="900"/>
        <w:rPr>
          <w:lang w:val="sk-SK"/>
        </w:rPr>
      </w:pPr>
      <w:r>
        <w:rPr>
          <w:lang w:val="sk-SK"/>
        </w:rPr>
        <w:t xml:space="preserve">V2_53   </w:t>
      </w:r>
      <w:r>
        <w:rPr>
          <w:lang w:val="sk-SK"/>
        </w:rPr>
        <w:tab/>
        <w:t xml:space="preserve">PETEJA, Matúš - KAČUR, Juraj. Speaker Identification. In </w:t>
      </w:r>
      <w:r>
        <w:rPr>
          <w:i/>
          <w:iCs/>
          <w:lang w:val="sk-SK"/>
        </w:rPr>
        <w:t>Redžúr 2012 : proceedings; 6th International Workshop on Multimedia and Signal Processing. April 11, 2012, Vienna, Austria</w:t>
      </w:r>
      <w:r>
        <w:rPr>
          <w:lang w:val="sk-SK"/>
        </w:rPr>
        <w:t>. Bratislava : Nakladateľstvo STU, 2012, s.27-30. ISBN 978-80-227-3686-2.</w:t>
      </w:r>
      <w:r>
        <w:rPr>
          <w:lang w:val="sk-SK"/>
        </w:rPr>
        <w:br/>
        <w:t>Kategória publikácie do 2021: AFC</w:t>
      </w:r>
    </w:p>
    <w:p w14:paraId="33CD6E50" w14:textId="77777777" w:rsidR="00403FC2" w:rsidRDefault="00403FC2" w:rsidP="00403FC2">
      <w:pPr>
        <w:widowControl w:val="0"/>
        <w:adjustRightInd w:val="0"/>
        <w:rPr>
          <w:lang w:val="sk-SK"/>
        </w:rPr>
      </w:pPr>
    </w:p>
    <w:p w14:paraId="6B0DB1ED" w14:textId="77777777" w:rsidR="00403FC2" w:rsidRDefault="00403FC2" w:rsidP="00403FC2">
      <w:pPr>
        <w:adjustRightInd w:val="0"/>
        <w:ind w:left="900" w:hanging="900"/>
        <w:rPr>
          <w:lang w:val="sk-SK"/>
        </w:rPr>
      </w:pPr>
      <w:r>
        <w:rPr>
          <w:lang w:val="sk-SK"/>
        </w:rPr>
        <w:t xml:space="preserve">V2_54   </w:t>
      </w:r>
      <w:r>
        <w:rPr>
          <w:lang w:val="sk-SK"/>
        </w:rPr>
        <w:tab/>
        <w:t xml:space="preserve">PETRUŠKOVÁ, Nikola - KAČUR, Juraj. Statistical Slovak language model. In </w:t>
      </w:r>
      <w:r>
        <w:rPr>
          <w:i/>
          <w:iCs/>
          <w:lang w:val="sk-SK"/>
        </w:rPr>
        <w:t>Redžúr 2016 [elektronický zdroj] : 10th International workshop on multimedia and signal processing. Bratislava, Slovakia. May 24, 2016</w:t>
      </w:r>
      <w:r>
        <w:rPr>
          <w:lang w:val="sk-SK"/>
        </w:rPr>
        <w:t>. 1. ed. Bratislava : Nakladateľstvo STU, 2016, CD-ROM, S. 65-67. ISBN 978-80-227-4560-4.</w:t>
      </w:r>
      <w:r>
        <w:rPr>
          <w:lang w:val="sk-SK"/>
        </w:rPr>
        <w:br/>
        <w:t>Kategória publikácie do 2021: AFD</w:t>
      </w:r>
    </w:p>
    <w:p w14:paraId="076FBA27" w14:textId="77777777" w:rsidR="00403FC2" w:rsidRDefault="00403FC2" w:rsidP="00403FC2">
      <w:pPr>
        <w:widowControl w:val="0"/>
        <w:adjustRightInd w:val="0"/>
        <w:rPr>
          <w:lang w:val="sk-SK"/>
        </w:rPr>
      </w:pPr>
    </w:p>
    <w:p w14:paraId="644510C1" w14:textId="77777777" w:rsidR="00403FC2" w:rsidRDefault="00403FC2" w:rsidP="00403FC2">
      <w:pPr>
        <w:adjustRightInd w:val="0"/>
        <w:ind w:left="900" w:hanging="900"/>
        <w:rPr>
          <w:lang w:val="sk-SK"/>
        </w:rPr>
      </w:pPr>
      <w:r>
        <w:rPr>
          <w:lang w:val="sk-SK"/>
        </w:rPr>
        <w:t xml:space="preserve">V2_55   </w:t>
      </w:r>
      <w:r>
        <w:rPr>
          <w:lang w:val="sk-SK"/>
        </w:rPr>
        <w:tab/>
        <w:t xml:space="preserve">POLEC, Jaroslav - KAČUR, Juraj - CSÓKA, Tibor - VARGIC, Radoslav. Classification GMM based binary error generation model. In </w:t>
      </w:r>
      <w:r>
        <w:rPr>
          <w:i/>
          <w:iCs/>
          <w:lang w:val="sk-SK"/>
        </w:rPr>
        <w:t>AICT 2017 : 11th IEEE International conference on application of information and communication technologies. Moscow, Russia. September 20-22, 2017</w:t>
      </w:r>
      <w:r>
        <w:rPr>
          <w:lang w:val="sk-SK"/>
        </w:rPr>
        <w:t>. Piscataway : IEEE, 2017, S. 19-23. ISBN 978-1-5386-0500-4.</w:t>
      </w:r>
      <w:r>
        <w:rPr>
          <w:lang w:val="sk-SK"/>
        </w:rPr>
        <w:br/>
        <w:t>Kategória publikácie do 2021: AFC</w:t>
      </w:r>
    </w:p>
    <w:p w14:paraId="48A0AADB" w14:textId="77777777" w:rsidR="00403FC2" w:rsidRDefault="00403FC2" w:rsidP="00403FC2">
      <w:pPr>
        <w:widowControl w:val="0"/>
        <w:adjustRightInd w:val="0"/>
        <w:rPr>
          <w:lang w:val="sk-SK"/>
        </w:rPr>
      </w:pPr>
    </w:p>
    <w:p w14:paraId="56C77F3B" w14:textId="77777777" w:rsidR="00403FC2" w:rsidRDefault="00403FC2" w:rsidP="00403FC2">
      <w:pPr>
        <w:adjustRightInd w:val="0"/>
        <w:ind w:left="900" w:hanging="900"/>
        <w:rPr>
          <w:lang w:val="sk-SK"/>
        </w:rPr>
      </w:pPr>
      <w:r>
        <w:rPr>
          <w:lang w:val="sk-SK"/>
        </w:rPr>
        <w:t xml:space="preserve">V2_56   </w:t>
      </w:r>
      <w:r>
        <w:rPr>
          <w:lang w:val="sk-SK"/>
        </w:rPr>
        <w:tab/>
        <w:t xml:space="preserve">POLEC, Jaroslav - KAČUR, Juraj - KRBAŤA, Jakub - ŠKUNDA, Juraj - NERUŠIL, Boris - SMOLEJOVÁ, Eva. Detection of schizphrenia disorder using deep learning. In </w:t>
      </w:r>
      <w:r>
        <w:rPr>
          <w:i/>
          <w:iCs/>
          <w:lang w:val="sk-SK"/>
        </w:rPr>
        <w:t>Redžúr 2020 : 14th International workshop on multimedia information and communication technologies. Bratislava, Slovakia. June 5, 2020</w:t>
      </w:r>
      <w:r>
        <w:rPr>
          <w:lang w:val="sk-SK"/>
        </w:rPr>
        <w:t>. 1. vyd. Bratislava : Vydavateľstvo Spektrum STU, 2020, S. 11-14. ISBN 978-80-227-5007-3.</w:t>
      </w:r>
      <w:r>
        <w:rPr>
          <w:lang w:val="sk-SK"/>
        </w:rPr>
        <w:br/>
        <w:t>Kategória publikácie do 2021: AFD</w:t>
      </w:r>
    </w:p>
    <w:p w14:paraId="3E68D4F3" w14:textId="77777777" w:rsidR="00403FC2" w:rsidRDefault="00403FC2" w:rsidP="00403FC2">
      <w:pPr>
        <w:widowControl w:val="0"/>
        <w:adjustRightInd w:val="0"/>
        <w:rPr>
          <w:lang w:val="sk-SK"/>
        </w:rPr>
      </w:pPr>
    </w:p>
    <w:p w14:paraId="56BE31F0" w14:textId="77777777" w:rsidR="00403FC2" w:rsidRDefault="00403FC2" w:rsidP="00403FC2">
      <w:pPr>
        <w:adjustRightInd w:val="0"/>
        <w:ind w:left="900" w:hanging="900"/>
        <w:rPr>
          <w:lang w:val="sk-SK"/>
        </w:rPr>
      </w:pPr>
      <w:r>
        <w:rPr>
          <w:lang w:val="sk-SK"/>
        </w:rPr>
        <w:t xml:space="preserve">V2_57   </w:t>
      </w:r>
      <w:r>
        <w:rPr>
          <w:lang w:val="sk-SK"/>
        </w:rPr>
        <w:tab/>
        <w:t xml:space="preserve">PUTERKA, Boris - KAČUR, Juraj. Time window analysis for automatic speech emotion recognition. In </w:t>
      </w:r>
      <w:r>
        <w:rPr>
          <w:i/>
          <w:iCs/>
          <w:lang w:val="sk-SK"/>
        </w:rPr>
        <w:t>Proceedings ELMAR-2018 : 60th International symposium. Zadar, Croatia. September 16-19, 2018</w:t>
      </w:r>
      <w:r>
        <w:rPr>
          <w:lang w:val="sk-SK"/>
        </w:rPr>
        <w:t>. 1. ed. Zagreb : University of Zagreb, 2018, S. 143-146. ISSN 1334-2630. ISBN 978-953-184-244-0. V databáze: IEEE: 8534630 ; WOS: 000454262700033 ; SCOPUS: 2-s2.0-85058708605.</w:t>
      </w:r>
      <w:r>
        <w:rPr>
          <w:lang w:val="sk-SK"/>
        </w:rPr>
        <w:br/>
        <w:t>Kategória publikácie do 2021: AFC</w:t>
      </w:r>
    </w:p>
    <w:p w14:paraId="598E9ED9" w14:textId="77777777" w:rsidR="00403FC2" w:rsidRDefault="00403FC2" w:rsidP="00403FC2">
      <w:pPr>
        <w:widowControl w:val="0"/>
        <w:adjustRightInd w:val="0"/>
        <w:rPr>
          <w:lang w:val="sk-SK"/>
        </w:rPr>
      </w:pPr>
    </w:p>
    <w:p w14:paraId="4F70E2CB" w14:textId="77777777" w:rsidR="00403FC2" w:rsidRDefault="00403FC2" w:rsidP="00403FC2">
      <w:pPr>
        <w:adjustRightInd w:val="0"/>
        <w:ind w:left="900" w:hanging="900"/>
        <w:rPr>
          <w:lang w:val="sk-SK"/>
        </w:rPr>
      </w:pPr>
      <w:r>
        <w:rPr>
          <w:lang w:val="sk-SK"/>
        </w:rPr>
        <w:t xml:space="preserve">V2_58   </w:t>
      </w:r>
      <w:r>
        <w:rPr>
          <w:lang w:val="sk-SK"/>
        </w:rPr>
        <w:tab/>
        <w:t xml:space="preserve">PUTERKA, Boris - KAČUR, Juraj - PAVLOVIČOVÁ, Jarmila. Windowing for speech emotion recognition. In </w:t>
      </w:r>
      <w:r>
        <w:rPr>
          <w:i/>
          <w:iCs/>
          <w:lang w:val="sk-SK"/>
        </w:rPr>
        <w:t>Proceedings ELMAR-2019 : 61st International symposium. Zadar, Croatia. September 23-25, 2019</w:t>
      </w:r>
      <w:r>
        <w:rPr>
          <w:lang w:val="sk-SK"/>
        </w:rPr>
        <w:t>. 1. ed. Zagreb : University of Zagreb, 2019, S. 147-150. ISSN 1334-2630. ISBN 978-1-7281-2182-6. V databáze: IEEE: 8918885209/URK/2019 ; WOS: 000534133200033 ; SCOPUS: 2-s2.0-85077554070.</w:t>
      </w:r>
      <w:r>
        <w:rPr>
          <w:lang w:val="sk-SK"/>
        </w:rPr>
        <w:br/>
        <w:t>Kategória publikácie do 2021: AFC</w:t>
      </w:r>
    </w:p>
    <w:p w14:paraId="38B9582B" w14:textId="77777777" w:rsidR="00403FC2" w:rsidRDefault="00403FC2" w:rsidP="00403FC2">
      <w:pPr>
        <w:widowControl w:val="0"/>
        <w:adjustRightInd w:val="0"/>
        <w:rPr>
          <w:lang w:val="sk-SK"/>
        </w:rPr>
      </w:pPr>
    </w:p>
    <w:p w14:paraId="39783BF8" w14:textId="77777777" w:rsidR="00403FC2" w:rsidRDefault="00403FC2" w:rsidP="00403FC2">
      <w:pPr>
        <w:adjustRightInd w:val="0"/>
        <w:ind w:left="900" w:hanging="900"/>
        <w:rPr>
          <w:lang w:val="sk-SK"/>
        </w:rPr>
      </w:pPr>
      <w:r>
        <w:rPr>
          <w:lang w:val="sk-SK"/>
        </w:rPr>
        <w:t xml:space="preserve">V2_59   </w:t>
      </w:r>
      <w:r>
        <w:rPr>
          <w:lang w:val="sk-SK"/>
        </w:rPr>
        <w:tab/>
        <w:t xml:space="preserve">RUTŠEK, Ervín - ULM, Christopher Viktor - VRABEC, Vladimír - KAČUR, Juraj. Linear discriminant analysis system using MATLAB. In </w:t>
      </w:r>
      <w:r>
        <w:rPr>
          <w:i/>
          <w:iCs/>
          <w:lang w:val="sk-SK"/>
        </w:rPr>
        <w:t>Redžúr 2021 : 15th International workshop on multimedia information and communication technologies. Bratislava, Slovakia. June 4 2021</w:t>
      </w:r>
      <w:r>
        <w:rPr>
          <w:lang w:val="sk-SK"/>
        </w:rPr>
        <w:t>. 1. vyd. Bratislava : Vydavateľstvo Spektrum STU, 2021, S. 117-124. ISBN 978-80-227-5113-1.</w:t>
      </w:r>
      <w:r>
        <w:rPr>
          <w:lang w:val="sk-SK"/>
        </w:rPr>
        <w:br/>
        <w:t>Výstup: domáci; Kategória publikácie do 2021: AFD</w:t>
      </w:r>
    </w:p>
    <w:p w14:paraId="54A16478" w14:textId="77777777" w:rsidR="00403FC2" w:rsidRDefault="00403FC2" w:rsidP="00403FC2">
      <w:pPr>
        <w:widowControl w:val="0"/>
        <w:adjustRightInd w:val="0"/>
        <w:rPr>
          <w:lang w:val="sk-SK"/>
        </w:rPr>
      </w:pPr>
    </w:p>
    <w:p w14:paraId="4E984575" w14:textId="77777777" w:rsidR="00403FC2" w:rsidRDefault="00403FC2" w:rsidP="00403FC2">
      <w:pPr>
        <w:adjustRightInd w:val="0"/>
        <w:ind w:left="900" w:hanging="900"/>
        <w:rPr>
          <w:lang w:val="sk-SK"/>
        </w:rPr>
      </w:pPr>
      <w:r>
        <w:rPr>
          <w:lang w:val="sk-SK"/>
        </w:rPr>
        <w:t xml:space="preserve">V2_60   </w:t>
      </w:r>
      <w:r>
        <w:rPr>
          <w:lang w:val="sk-SK"/>
        </w:rPr>
        <w:tab/>
        <w:t xml:space="preserve">STAROŇ, Matej - PUTERKA, Boris - KAČUR, Juraj. Vowel recognition based on formant frequencies. In </w:t>
      </w:r>
      <w:r>
        <w:rPr>
          <w:i/>
          <w:iCs/>
          <w:lang w:val="sk-SK"/>
        </w:rPr>
        <w:t>Redžúr 2017 : 11th International workshop on multimedia information and communication technologies. Bratislava, Slovakia. May 19, 2017</w:t>
      </w:r>
      <w:r>
        <w:rPr>
          <w:lang w:val="sk-SK"/>
        </w:rPr>
        <w:t>. 1. vyd. Bratislava : Vydavateľstvo Spektrum STU, 2017, S. 19-22. ISBN 978-80-227-4691-5.</w:t>
      </w:r>
      <w:r>
        <w:rPr>
          <w:lang w:val="sk-SK"/>
        </w:rPr>
        <w:br/>
        <w:t>Kategória publikácie do 2021: AFD</w:t>
      </w:r>
    </w:p>
    <w:p w14:paraId="42AD68A1" w14:textId="77777777" w:rsidR="00403FC2" w:rsidRDefault="00403FC2" w:rsidP="00403FC2">
      <w:pPr>
        <w:widowControl w:val="0"/>
        <w:adjustRightInd w:val="0"/>
        <w:rPr>
          <w:lang w:val="sk-SK"/>
        </w:rPr>
      </w:pPr>
    </w:p>
    <w:p w14:paraId="1193BB23" w14:textId="77777777" w:rsidR="00403FC2" w:rsidRDefault="00403FC2" w:rsidP="00403FC2">
      <w:pPr>
        <w:adjustRightInd w:val="0"/>
        <w:ind w:left="900" w:hanging="900"/>
        <w:rPr>
          <w:lang w:val="sk-SK"/>
        </w:rPr>
      </w:pPr>
      <w:r>
        <w:rPr>
          <w:lang w:val="sk-SK"/>
        </w:rPr>
        <w:t xml:space="preserve">V2_61   </w:t>
      </w:r>
      <w:r>
        <w:rPr>
          <w:lang w:val="sk-SK"/>
        </w:rPr>
        <w:tab/>
        <w:t xml:space="preserve">STRAKA, Michal - KĽÚČOVSKÝ, Daniel - KAČUR, Juraj. Criteria and Methods for Comparison of Sound Formats. In </w:t>
      </w:r>
      <w:r>
        <w:rPr>
          <w:i/>
          <w:iCs/>
          <w:lang w:val="sk-SK"/>
        </w:rPr>
        <w:t>Redžúr 2008 : proceedings; 2nd International Workshop on Speech and Signal Processing. Bratislava, Slovak Republic, 16.5.2008</w:t>
      </w:r>
      <w:r>
        <w:rPr>
          <w:lang w:val="sk-SK"/>
        </w:rPr>
        <w:t>. Bratislava : STU v Bratislave FEI, 2008, s.19-21.</w:t>
      </w:r>
      <w:r>
        <w:rPr>
          <w:lang w:val="sk-SK"/>
        </w:rPr>
        <w:br/>
        <w:t>Kategória publikácie do 2021: AFD</w:t>
      </w:r>
    </w:p>
    <w:p w14:paraId="6B7EEE9A" w14:textId="77777777" w:rsidR="00403FC2" w:rsidRDefault="00403FC2" w:rsidP="00403FC2">
      <w:pPr>
        <w:widowControl w:val="0"/>
        <w:adjustRightInd w:val="0"/>
        <w:rPr>
          <w:lang w:val="sk-SK"/>
        </w:rPr>
      </w:pPr>
    </w:p>
    <w:p w14:paraId="7F946F52" w14:textId="77777777" w:rsidR="00403FC2" w:rsidRDefault="00403FC2" w:rsidP="00403FC2">
      <w:pPr>
        <w:adjustRightInd w:val="0"/>
        <w:ind w:left="900" w:hanging="900"/>
        <w:rPr>
          <w:lang w:val="sk-SK"/>
        </w:rPr>
      </w:pPr>
      <w:r>
        <w:rPr>
          <w:lang w:val="sk-SK"/>
        </w:rPr>
        <w:t xml:space="preserve">V2_62   </w:t>
      </w:r>
      <w:r>
        <w:rPr>
          <w:lang w:val="sk-SK"/>
        </w:rPr>
        <w:tab/>
        <w:t xml:space="preserve">ŠEBEŇA, Marián - KAČUR, Juraj. Prediction of Solar Energy from Sky Images and Meteorological Data Using Neural Networks. In </w:t>
      </w:r>
      <w:r>
        <w:rPr>
          <w:i/>
          <w:iCs/>
          <w:lang w:val="sk-SK"/>
        </w:rPr>
        <w:t>Proceedings ELMAR-2023 [65th International Symposium. Zadar, Croatia. September 11-13, 2023 /]</w:t>
      </w:r>
      <w:r>
        <w:rPr>
          <w:lang w:val="sk-SK"/>
        </w:rPr>
        <w:t>. Zadar : Croatian Society Electronics in Marine, 2023, S. 189-192. ISSN 2835-3781. ISBN 979-8-3503-2511-9. V databáze: IEEE: 10253929 ; DOI: 10.1109/ELMAR59410.2023.10253929 ; SCOPUS: 2-s2.0-85175403767.</w:t>
      </w:r>
      <w:r>
        <w:rPr>
          <w:lang w:val="sk-SK"/>
        </w:rPr>
        <w:br/>
        <w:t>Typ výstupu: príspevok z podujatia; Výstup: zahraničný; Kategória publikácie do 2021: AFC</w:t>
      </w:r>
    </w:p>
    <w:p w14:paraId="7C7F93D9" w14:textId="77777777" w:rsidR="00403FC2" w:rsidRDefault="00403FC2" w:rsidP="00403FC2">
      <w:pPr>
        <w:widowControl w:val="0"/>
        <w:adjustRightInd w:val="0"/>
        <w:rPr>
          <w:lang w:val="sk-SK"/>
        </w:rPr>
      </w:pPr>
    </w:p>
    <w:p w14:paraId="4557DDCC" w14:textId="77777777" w:rsidR="00403FC2" w:rsidRDefault="00403FC2" w:rsidP="00403FC2">
      <w:pPr>
        <w:adjustRightInd w:val="0"/>
        <w:ind w:left="900" w:hanging="900"/>
        <w:rPr>
          <w:lang w:val="sk-SK"/>
        </w:rPr>
      </w:pPr>
      <w:r>
        <w:rPr>
          <w:lang w:val="sk-SK"/>
        </w:rPr>
        <w:t xml:space="preserve">V2_63   </w:t>
      </w:r>
      <w:r>
        <w:rPr>
          <w:lang w:val="sk-SK"/>
        </w:rPr>
        <w:tab/>
        <w:t xml:space="preserve">ŠKUNDA, Juraj - POLEC, Jaroslav - KAČUR, Juraj - NERUŠIL, Boris - ALMÁŠI, Marek - SMOLEJOVÁ, Eva. Orthogonal transform coding theory for schizophrenia disorder detection. In </w:t>
      </w:r>
      <w:r>
        <w:rPr>
          <w:i/>
          <w:iCs/>
          <w:lang w:val="sk-SK"/>
        </w:rPr>
        <w:t>ELEKTRO 2020 : 13th International conference. Taormina, Italy. May 25-28, 2020</w:t>
      </w:r>
      <w:r>
        <w:rPr>
          <w:lang w:val="sk-SK"/>
        </w:rPr>
        <w:t>. Piscataway : IEEE, 2020, [4] s. ISBN 978-1-7281-7542-3. V databáze: IEEE ; WOS: 000621581100132 ; SCOPUS: 2-s2.0-85104323825 ; DOI: 10.1109/ELEKTRO49696.2020.9130648.</w:t>
      </w:r>
      <w:r>
        <w:rPr>
          <w:lang w:val="sk-SK"/>
        </w:rPr>
        <w:br/>
        <w:t>Kategória publikácie do 2021: AFC</w:t>
      </w:r>
    </w:p>
    <w:p w14:paraId="56E4BF96" w14:textId="77777777" w:rsidR="00403FC2" w:rsidRDefault="00403FC2" w:rsidP="00403FC2">
      <w:pPr>
        <w:widowControl w:val="0"/>
        <w:adjustRightInd w:val="0"/>
        <w:rPr>
          <w:lang w:val="sk-SK"/>
        </w:rPr>
      </w:pPr>
    </w:p>
    <w:p w14:paraId="2096CD96" w14:textId="77777777" w:rsidR="00403FC2" w:rsidRDefault="00403FC2" w:rsidP="00403FC2">
      <w:pPr>
        <w:adjustRightInd w:val="0"/>
        <w:ind w:left="900" w:hanging="900"/>
        <w:rPr>
          <w:lang w:val="sk-SK"/>
        </w:rPr>
      </w:pPr>
      <w:r>
        <w:rPr>
          <w:lang w:val="sk-SK"/>
        </w:rPr>
        <w:t xml:space="preserve">V2_64   </w:t>
      </w:r>
      <w:r>
        <w:rPr>
          <w:lang w:val="sk-SK"/>
        </w:rPr>
        <w:tab/>
        <w:t xml:space="preserve">TRNOVSKÝ, Tibor - KOŽIČKA, Róbert - KAČUR, Juraj. Effect of Increasing the Number of Gaussian Mixtures to the Success of Isolated Word Units Recognition. In </w:t>
      </w:r>
      <w:r>
        <w:rPr>
          <w:i/>
          <w:iCs/>
          <w:lang w:val="sk-SK"/>
        </w:rPr>
        <w:t>Redžúr 2010 : 4th International Workshop on Speech and Signal Processing, Bratislava, Slovak Republic, May 14, 2010</w:t>
      </w:r>
      <w:r>
        <w:rPr>
          <w:lang w:val="sk-SK"/>
        </w:rPr>
        <w:t>. Bratislava : Nakladateľstvo STU, 2010, s.74-77. ISBN 978-80-227-3296-3.</w:t>
      </w:r>
      <w:r>
        <w:rPr>
          <w:lang w:val="sk-SK"/>
        </w:rPr>
        <w:br/>
        <w:t>Kategória publikácie do 2021: AFD</w:t>
      </w:r>
    </w:p>
    <w:p w14:paraId="5459C324" w14:textId="77777777" w:rsidR="00403FC2" w:rsidRDefault="00403FC2" w:rsidP="00403FC2">
      <w:pPr>
        <w:widowControl w:val="0"/>
        <w:adjustRightInd w:val="0"/>
        <w:rPr>
          <w:lang w:val="sk-SK"/>
        </w:rPr>
      </w:pPr>
    </w:p>
    <w:p w14:paraId="12A01924" w14:textId="77777777" w:rsidR="00403FC2" w:rsidRDefault="00403FC2" w:rsidP="00403FC2">
      <w:pPr>
        <w:adjustRightInd w:val="0"/>
        <w:ind w:left="900" w:hanging="900"/>
        <w:rPr>
          <w:lang w:val="sk-SK"/>
        </w:rPr>
      </w:pPr>
      <w:r>
        <w:rPr>
          <w:lang w:val="sk-SK"/>
        </w:rPr>
        <w:t xml:space="preserve">V2_65   </w:t>
      </w:r>
      <w:r>
        <w:rPr>
          <w:lang w:val="sk-SK"/>
        </w:rPr>
        <w:tab/>
        <w:t xml:space="preserve">TRNOVSKÝ, Tibor - KAČUR, Juraj. Impact of Discriminative Training to Improve Recognition for MASPER Training Procedure. In </w:t>
      </w:r>
      <w:r>
        <w:rPr>
          <w:i/>
          <w:iCs/>
          <w:lang w:val="sk-SK"/>
        </w:rPr>
        <w:t>Redžúr 2012 : proceedings; 6th International Workshop on Multimedia and Signal Processing. April 11, 2012, Vienna, Austria</w:t>
      </w:r>
      <w:r>
        <w:rPr>
          <w:lang w:val="sk-SK"/>
        </w:rPr>
        <w:t>. Bratislava : Nakladateľstvo STU, 2012, s.23-26. ISBN 978-80-227-3686-2.</w:t>
      </w:r>
      <w:r>
        <w:rPr>
          <w:lang w:val="sk-SK"/>
        </w:rPr>
        <w:br/>
        <w:t>Kategória publikácie do 2021: AFC</w:t>
      </w:r>
    </w:p>
    <w:p w14:paraId="22F1447C" w14:textId="77777777" w:rsidR="00403FC2" w:rsidRDefault="00403FC2" w:rsidP="00403FC2">
      <w:pPr>
        <w:widowControl w:val="0"/>
        <w:adjustRightInd w:val="0"/>
        <w:rPr>
          <w:lang w:val="sk-SK"/>
        </w:rPr>
      </w:pPr>
    </w:p>
    <w:p w14:paraId="1CDD0AB0" w14:textId="77777777" w:rsidR="00403FC2" w:rsidRDefault="00403FC2" w:rsidP="00403FC2">
      <w:pPr>
        <w:adjustRightInd w:val="0"/>
        <w:ind w:left="900" w:hanging="900"/>
        <w:rPr>
          <w:lang w:val="sk-SK"/>
        </w:rPr>
      </w:pPr>
      <w:r>
        <w:rPr>
          <w:lang w:val="sk-SK"/>
        </w:rPr>
        <w:t xml:space="preserve">V2_66   </w:t>
      </w:r>
      <w:r>
        <w:rPr>
          <w:lang w:val="sk-SK"/>
        </w:rPr>
        <w:tab/>
        <w:t xml:space="preserve">URBANČIKOVÁ, Lucia - KAČUR, Juraj. MFCC optimization for speaker recognition. In </w:t>
      </w:r>
      <w:r>
        <w:rPr>
          <w:i/>
          <w:iCs/>
          <w:lang w:val="sk-SK"/>
        </w:rPr>
        <w:t>Redžúr 2015 [elektronický zdroj] : 9th International workshop on multimedia and signal processing. Smolenice, Slovakia. April 22-23, 2015</w:t>
      </w:r>
      <w:r>
        <w:rPr>
          <w:lang w:val="sk-SK"/>
        </w:rPr>
        <w:t>. 1. vyd. Bratislava : Nakladateľstvo STU, 2015, CD ROM, S. 55-59. ISBN 978-80-227-4346-4.</w:t>
      </w:r>
      <w:r>
        <w:rPr>
          <w:lang w:val="sk-SK"/>
        </w:rPr>
        <w:br/>
        <w:t>Kategória publikácie do 2021: AFD</w:t>
      </w:r>
    </w:p>
    <w:p w14:paraId="66EFB9E8" w14:textId="77777777" w:rsidR="00403FC2" w:rsidRDefault="00403FC2" w:rsidP="00403FC2">
      <w:pPr>
        <w:widowControl w:val="0"/>
        <w:adjustRightInd w:val="0"/>
        <w:rPr>
          <w:lang w:val="sk-SK"/>
        </w:rPr>
      </w:pPr>
    </w:p>
    <w:p w14:paraId="15BBED6C" w14:textId="77777777" w:rsidR="00403FC2" w:rsidRDefault="00403FC2" w:rsidP="00403FC2">
      <w:pPr>
        <w:adjustRightInd w:val="0"/>
        <w:ind w:left="900" w:hanging="900"/>
        <w:rPr>
          <w:lang w:val="sk-SK"/>
        </w:rPr>
      </w:pPr>
      <w:r>
        <w:rPr>
          <w:lang w:val="sk-SK"/>
        </w:rPr>
        <w:t xml:space="preserve">V2_67   </w:t>
      </w:r>
      <w:r>
        <w:rPr>
          <w:lang w:val="sk-SK"/>
        </w:rPr>
        <w:tab/>
        <w:t xml:space="preserve">URBANČIKOVÁ, Lucia - LEŠČINSKÁ, Nikola - KAČUR, Juraj. Experimental localization of formants of vowels in standard Slovak pronunciation. In </w:t>
      </w:r>
      <w:r>
        <w:rPr>
          <w:i/>
          <w:iCs/>
          <w:lang w:val="sk-SK"/>
        </w:rPr>
        <w:t>Redžúr 2017 : 11th International workshop on multimedia information and communication technologies. Bratislava, Slovakia. May 19, 2017</w:t>
      </w:r>
      <w:r>
        <w:rPr>
          <w:lang w:val="sk-SK"/>
        </w:rPr>
        <w:t>. 1. vyd. Bratislava : Vydavateľstvo Spektrum STU, 2017, S. 31-34. ISBN 978-80-227-4691-5.</w:t>
      </w:r>
      <w:r>
        <w:rPr>
          <w:lang w:val="sk-SK"/>
        </w:rPr>
        <w:br/>
        <w:t>Kategória publikácie do 2021: AFD</w:t>
      </w:r>
    </w:p>
    <w:p w14:paraId="6590108A" w14:textId="77777777" w:rsidR="00403FC2" w:rsidRDefault="00403FC2" w:rsidP="00403FC2">
      <w:pPr>
        <w:widowControl w:val="0"/>
        <w:adjustRightInd w:val="0"/>
        <w:rPr>
          <w:lang w:val="sk-SK"/>
        </w:rPr>
      </w:pPr>
    </w:p>
    <w:p w14:paraId="62D762D6" w14:textId="77777777" w:rsidR="00403FC2" w:rsidRDefault="00403FC2" w:rsidP="00403FC2">
      <w:pPr>
        <w:adjustRightInd w:val="0"/>
        <w:ind w:left="900" w:hanging="900"/>
        <w:rPr>
          <w:lang w:val="sk-SK"/>
        </w:rPr>
      </w:pPr>
      <w:r>
        <w:rPr>
          <w:lang w:val="sk-SK"/>
        </w:rPr>
        <w:t xml:space="preserve">V2_68   </w:t>
      </w:r>
      <w:r>
        <w:rPr>
          <w:lang w:val="sk-SK"/>
        </w:rPr>
        <w:tab/>
        <w:t xml:space="preserve">URBANČIKOVÁ, Lucia - KAČUR, Juraj. Automatic speech recognition using neural networks. In </w:t>
      </w:r>
      <w:r>
        <w:rPr>
          <w:i/>
          <w:iCs/>
          <w:lang w:val="sk-SK"/>
        </w:rPr>
        <w:t>Redžúr 2018 : 12th International workshop on multimedia information and communication technologies. Bratislava, Slovakia. May 15, 2018</w:t>
      </w:r>
      <w:r>
        <w:rPr>
          <w:lang w:val="sk-SK"/>
        </w:rPr>
        <w:t>. 1. vyd. Bratislava : Vydavateľstvo Spektrum STU, 2018, S. 31-35. ISBN 978-80-227-4793-6.</w:t>
      </w:r>
      <w:r>
        <w:rPr>
          <w:lang w:val="sk-SK"/>
        </w:rPr>
        <w:br/>
        <w:t>Kategória publikácie do 2021: AFD</w:t>
      </w:r>
    </w:p>
    <w:p w14:paraId="7BF78A60" w14:textId="77777777" w:rsidR="00403FC2" w:rsidRDefault="00403FC2" w:rsidP="00403FC2">
      <w:pPr>
        <w:widowControl w:val="0"/>
        <w:adjustRightInd w:val="0"/>
        <w:rPr>
          <w:lang w:val="sk-SK"/>
        </w:rPr>
      </w:pPr>
    </w:p>
    <w:p w14:paraId="62846E86" w14:textId="77777777" w:rsidR="00403FC2" w:rsidRDefault="00403FC2" w:rsidP="00403FC2">
      <w:pPr>
        <w:adjustRightInd w:val="0"/>
        <w:ind w:left="900" w:hanging="900"/>
        <w:rPr>
          <w:lang w:val="sk-SK"/>
        </w:rPr>
      </w:pPr>
      <w:r>
        <w:rPr>
          <w:lang w:val="sk-SK"/>
        </w:rPr>
        <w:t xml:space="preserve">V2_69   </w:t>
      </w:r>
      <w:r>
        <w:rPr>
          <w:lang w:val="sk-SK"/>
        </w:rPr>
        <w:tab/>
        <w:t xml:space="preserve">VARGA, Mário - KAČUR, Juraj - ROZINAJ, Gregor. Parametrizácia signálov pre robustné systémy automatického rozpoznávania reči. In </w:t>
      </w:r>
      <w:r>
        <w:rPr>
          <w:i/>
          <w:iCs/>
          <w:lang w:val="sk-SK"/>
        </w:rPr>
        <w:t>ELOSYS. Elektrotechnika, informatika a telekomunikácie 2012 [elektronický zdroj] : Trenčín, 9.-12.10.2012</w:t>
      </w:r>
      <w:r>
        <w:rPr>
          <w:lang w:val="sk-SK"/>
        </w:rPr>
        <w:t>. Bratislava : FEI STU, 2012, s.CD-ROM, s. 74-77. ISSN 1335-2547.</w:t>
      </w:r>
      <w:r>
        <w:rPr>
          <w:lang w:val="sk-SK"/>
        </w:rPr>
        <w:br/>
        <w:t>Kategória publikácie do 2021: AFD</w:t>
      </w:r>
    </w:p>
    <w:p w14:paraId="0D90E905" w14:textId="77777777" w:rsidR="00403FC2" w:rsidRDefault="00403FC2" w:rsidP="00403FC2">
      <w:pPr>
        <w:widowControl w:val="0"/>
        <w:adjustRightInd w:val="0"/>
        <w:rPr>
          <w:lang w:val="sk-SK"/>
        </w:rPr>
      </w:pPr>
    </w:p>
    <w:p w14:paraId="0B480C3B" w14:textId="77777777" w:rsidR="00403FC2" w:rsidRDefault="00403FC2" w:rsidP="00403FC2">
      <w:pPr>
        <w:adjustRightInd w:val="0"/>
        <w:ind w:left="900" w:hanging="900"/>
        <w:rPr>
          <w:lang w:val="sk-SK"/>
        </w:rPr>
      </w:pPr>
      <w:r>
        <w:rPr>
          <w:lang w:val="sk-SK"/>
        </w:rPr>
        <w:t xml:space="preserve">V2_70   </w:t>
      </w:r>
      <w:r>
        <w:rPr>
          <w:lang w:val="sk-SK"/>
        </w:rPr>
        <w:tab/>
        <w:t xml:space="preserve">VARGA, Mário - KAČUR, Juraj - ROZINAJ, Gregor. Gaussian mixture model and its application to speaker recognition. In </w:t>
      </w:r>
      <w:r>
        <w:rPr>
          <w:i/>
          <w:iCs/>
          <w:lang w:val="sk-SK"/>
        </w:rPr>
        <w:t>Redžúr 2014 [elektronický zdroj] : proceedings; 8th International Workshop on Multimedia and Signal Processing; 13 May 2014, Dubrovnik, Croatia</w:t>
      </w:r>
      <w:r>
        <w:rPr>
          <w:lang w:val="sk-SK"/>
        </w:rPr>
        <w:t>. 1.vyd. Bratislava : Nakladateľstvo STU, 2014, CD-ROM, p. 17-20. ISBN 978-80-227-4162-0.</w:t>
      </w:r>
      <w:r>
        <w:rPr>
          <w:lang w:val="sk-SK"/>
        </w:rPr>
        <w:br/>
        <w:t>Kategória publikácie do 2021: AFC</w:t>
      </w:r>
    </w:p>
    <w:p w14:paraId="6609FBBD" w14:textId="77777777" w:rsidR="00403FC2" w:rsidRDefault="00403FC2" w:rsidP="00403FC2">
      <w:pPr>
        <w:widowControl w:val="0"/>
        <w:adjustRightInd w:val="0"/>
        <w:rPr>
          <w:lang w:val="sk-SK"/>
        </w:rPr>
      </w:pPr>
    </w:p>
    <w:p w14:paraId="280B665E" w14:textId="77777777" w:rsidR="00403FC2" w:rsidRDefault="00403FC2" w:rsidP="00403FC2">
      <w:pPr>
        <w:adjustRightInd w:val="0"/>
        <w:ind w:left="900" w:hanging="900"/>
        <w:rPr>
          <w:lang w:val="sk-SK"/>
        </w:rPr>
      </w:pPr>
      <w:r>
        <w:rPr>
          <w:lang w:val="sk-SK"/>
        </w:rPr>
        <w:t xml:space="preserve">V2_71   </w:t>
      </w:r>
      <w:r>
        <w:rPr>
          <w:lang w:val="sk-SK"/>
        </w:rPr>
        <w:tab/>
        <w:t xml:space="preserve">VARGA, Mário - LAPIN, Ivan - KAČUR, Juraj. Performance evaluation of GMM and KD KNN algorithms implemented in speaker identification web application based on Java EE. In </w:t>
      </w:r>
      <w:r>
        <w:rPr>
          <w:i/>
          <w:iCs/>
          <w:lang w:val="sk-SK"/>
        </w:rPr>
        <w:t>Proceedings ELMAR-2014 : 56th International Symposium. Zadar, Croatia. 10-12 September 2014</w:t>
      </w:r>
      <w:r>
        <w:rPr>
          <w:lang w:val="sk-SK"/>
        </w:rPr>
        <w:t>. Zagreb : University of Zagreb, 2014, S. 211-214. ISBN 978-953-184-199-3.</w:t>
      </w:r>
      <w:r>
        <w:rPr>
          <w:lang w:val="sk-SK"/>
        </w:rPr>
        <w:br/>
        <w:t>Kategória publikácie do 2021: AFC</w:t>
      </w:r>
    </w:p>
    <w:p w14:paraId="5862DC6B" w14:textId="77777777" w:rsidR="00403FC2" w:rsidRDefault="00403FC2" w:rsidP="00403FC2">
      <w:pPr>
        <w:widowControl w:val="0"/>
        <w:adjustRightInd w:val="0"/>
        <w:rPr>
          <w:lang w:val="sk-SK"/>
        </w:rPr>
      </w:pPr>
    </w:p>
    <w:p w14:paraId="63AEDE85" w14:textId="77777777" w:rsidR="00403FC2" w:rsidRDefault="00403FC2" w:rsidP="00403FC2">
      <w:pPr>
        <w:adjustRightInd w:val="0"/>
        <w:ind w:left="900" w:hanging="900"/>
        <w:rPr>
          <w:lang w:val="sk-SK"/>
        </w:rPr>
      </w:pPr>
      <w:r>
        <w:rPr>
          <w:lang w:val="sk-SK"/>
        </w:rPr>
        <w:t xml:space="preserve">V2_72   </w:t>
      </w:r>
      <w:r>
        <w:rPr>
          <w:lang w:val="sk-SK"/>
        </w:rPr>
        <w:tab/>
        <w:t xml:space="preserve">VARGIC, Radoslav - BUNČÁK, Martin - KAČUR, Juraj. On Self-Similarity in Service Triggering in NGN Networks Using Satellite Based Tolling Systems. In </w:t>
      </w:r>
      <w:r>
        <w:rPr>
          <w:i/>
          <w:iCs/>
          <w:lang w:val="sk-SK"/>
        </w:rPr>
        <w:t>Proceedings ELMAR-2011 : 53rd International Symposium ELMAR-2011,14-16 September 2011, Zadar, Croatia</w:t>
      </w:r>
      <w:r>
        <w:rPr>
          <w:lang w:val="sk-SK"/>
        </w:rPr>
        <w:t>. Zadar : Croatian Society Electronics in Marine, 2011, s.183-186. ISBN 978-953-7044-12-1.</w:t>
      </w:r>
      <w:r>
        <w:rPr>
          <w:lang w:val="sk-SK"/>
        </w:rPr>
        <w:br/>
        <w:t>Kategória publikácie do 2021: AFC</w:t>
      </w:r>
    </w:p>
    <w:p w14:paraId="469B7280" w14:textId="77777777" w:rsidR="00403FC2" w:rsidRDefault="00403FC2" w:rsidP="00403FC2">
      <w:pPr>
        <w:widowControl w:val="0"/>
        <w:adjustRightInd w:val="0"/>
        <w:rPr>
          <w:lang w:val="sk-SK"/>
        </w:rPr>
      </w:pPr>
    </w:p>
    <w:p w14:paraId="54847EB4" w14:textId="77777777" w:rsidR="00403FC2" w:rsidRDefault="00403FC2" w:rsidP="00403FC2">
      <w:pPr>
        <w:adjustRightInd w:val="0"/>
        <w:ind w:left="900" w:hanging="900"/>
        <w:rPr>
          <w:lang w:val="sk-SK"/>
        </w:rPr>
      </w:pPr>
      <w:r>
        <w:rPr>
          <w:lang w:val="sk-SK"/>
        </w:rPr>
        <w:t xml:space="preserve">V2_73   </w:t>
      </w:r>
      <w:r>
        <w:rPr>
          <w:lang w:val="sk-SK"/>
        </w:rPr>
        <w:tab/>
        <w:t xml:space="preserve">VARGIC, Radoslav - KAČUR, Juraj. Detection of closed and open eyes via brain control interface. In </w:t>
      </w:r>
      <w:r>
        <w:rPr>
          <w:i/>
          <w:iCs/>
          <w:lang w:val="sk-SK"/>
        </w:rPr>
        <w:t>Proceedings ELMAR-2014 : 56th International Symposium. Zadar, Croatia. 10-12 September 2014</w:t>
      </w:r>
      <w:r>
        <w:rPr>
          <w:lang w:val="sk-SK"/>
        </w:rPr>
        <w:t>. Zagreb : University of Zagreb, 2014, S. 27-30. ISBN 978-953-184-199-3.</w:t>
      </w:r>
      <w:r>
        <w:rPr>
          <w:lang w:val="sk-SK"/>
        </w:rPr>
        <w:br/>
        <w:t>Kategória publikácie do 2021: AFC</w:t>
      </w:r>
    </w:p>
    <w:p w14:paraId="79FD8FEF" w14:textId="77777777" w:rsidR="00403FC2" w:rsidRDefault="00403FC2" w:rsidP="00403FC2">
      <w:pPr>
        <w:widowControl w:val="0"/>
        <w:adjustRightInd w:val="0"/>
        <w:rPr>
          <w:lang w:val="sk-SK"/>
        </w:rPr>
      </w:pPr>
    </w:p>
    <w:p w14:paraId="0F87CE25" w14:textId="77777777" w:rsidR="00403FC2" w:rsidRDefault="00403FC2" w:rsidP="00403FC2">
      <w:pPr>
        <w:adjustRightInd w:val="0"/>
        <w:ind w:left="900" w:hanging="900"/>
        <w:rPr>
          <w:lang w:val="sk-SK"/>
        </w:rPr>
      </w:pPr>
      <w:r>
        <w:rPr>
          <w:lang w:val="sk-SK"/>
        </w:rPr>
        <w:t xml:space="preserve">V2_74   </w:t>
      </w:r>
      <w:r>
        <w:rPr>
          <w:lang w:val="sk-SK"/>
        </w:rPr>
        <w:tab/>
        <w:t xml:space="preserve">VARGIC, Radoslav - CHLEBO, Michal - KAČUR, Juraj. Human computer interaction using BCI based on sensorimotor rhythm. In </w:t>
      </w:r>
      <w:r>
        <w:rPr>
          <w:i/>
          <w:iCs/>
          <w:lang w:val="sk-SK"/>
        </w:rPr>
        <w:t>INES 2015 : 19th International conference on intelligent engineering systems. Bratislava, Slovakia. September 3-5, 2015</w:t>
      </w:r>
      <w:r>
        <w:rPr>
          <w:lang w:val="sk-SK"/>
        </w:rPr>
        <w:t>. Danvers : IEEE, 2015, S. 91-95. ISBN 978-1-4673-7939-7. V databáze: IEEE: INSPEC: 15604388 ; SCOPUS: 2-s2.0-84963690622.</w:t>
      </w:r>
      <w:r>
        <w:rPr>
          <w:lang w:val="sk-SK"/>
        </w:rPr>
        <w:br/>
        <w:t>Kategória publikácie do 2021: AFD</w:t>
      </w:r>
    </w:p>
    <w:p w14:paraId="4E87385A" w14:textId="77777777" w:rsidR="00403FC2" w:rsidRDefault="00403FC2" w:rsidP="00403FC2">
      <w:pPr>
        <w:adjustRightInd w:val="0"/>
        <w:ind w:left="900" w:hanging="900"/>
        <w:rPr>
          <w:lang w:val="sk-SK"/>
        </w:rPr>
      </w:pPr>
      <w:r>
        <w:rPr>
          <w:lang w:val="sk-SK"/>
        </w:rPr>
        <w:t xml:space="preserve">V2_75   </w:t>
      </w:r>
      <w:r>
        <w:rPr>
          <w:lang w:val="sk-SK"/>
        </w:rPr>
        <w:tab/>
        <w:t xml:space="preserve">VARGIC, Radoslav - KAČUR, Juraj. Image coding using saliency maps based on JPEG 2000. In </w:t>
      </w:r>
      <w:r>
        <w:rPr>
          <w:i/>
          <w:iCs/>
          <w:lang w:val="sk-SK"/>
        </w:rPr>
        <w:t>Redžúr 2016 [elektronický zdroj] : 10th International workshop on multimedia and signal processing. Bratislava, Slovakia. May 24, 2016</w:t>
      </w:r>
      <w:r>
        <w:rPr>
          <w:lang w:val="sk-SK"/>
        </w:rPr>
        <w:t>. 1. ed. Bratislava : Nakladateľstvo STU, 2016, CD-ROM, S. 23-26. ISBN 978-80-227-4560-4.</w:t>
      </w:r>
      <w:r>
        <w:rPr>
          <w:lang w:val="sk-SK"/>
        </w:rPr>
        <w:br/>
        <w:t>Kategória publikácie do 2021: AFD</w:t>
      </w:r>
    </w:p>
    <w:p w14:paraId="3489A6E5" w14:textId="77777777" w:rsidR="00403FC2" w:rsidRDefault="00403FC2" w:rsidP="00403FC2">
      <w:pPr>
        <w:widowControl w:val="0"/>
        <w:adjustRightInd w:val="0"/>
        <w:rPr>
          <w:lang w:val="sk-SK"/>
        </w:rPr>
      </w:pPr>
    </w:p>
    <w:p w14:paraId="1FD45CA3" w14:textId="77777777" w:rsidR="00403FC2" w:rsidRDefault="00403FC2" w:rsidP="00403FC2">
      <w:pPr>
        <w:adjustRightInd w:val="0"/>
        <w:ind w:left="900" w:hanging="900"/>
        <w:rPr>
          <w:lang w:val="sk-SK"/>
        </w:rPr>
      </w:pPr>
      <w:r>
        <w:rPr>
          <w:lang w:val="sk-SK"/>
        </w:rPr>
        <w:t xml:space="preserve">V2_76   </w:t>
      </w:r>
      <w:r>
        <w:rPr>
          <w:lang w:val="sk-SK"/>
        </w:rPr>
        <w:tab/>
        <w:t xml:space="preserve">VARGIC, Radoslav - KAČUR, Juraj - CSÓKA, Filip. Enhanced hierarchical mask creation for image coding using saliency maps. In </w:t>
      </w:r>
      <w:r>
        <w:rPr>
          <w:i/>
          <w:iCs/>
          <w:lang w:val="sk-SK"/>
        </w:rPr>
        <w:t>CoDIT 2017 : 4th International conference on control, decision and information technologies. Barcelona, Spain. April 5-7, 2017</w:t>
      </w:r>
      <w:r>
        <w:rPr>
          <w:lang w:val="sk-SK"/>
        </w:rPr>
        <w:t>. Danvers : IEEE, 2017, S. 288-293. ISBN 978-1-5090-6466-3. V databáze: IEEE ; WOS: 000450826500050.</w:t>
      </w:r>
      <w:r>
        <w:rPr>
          <w:lang w:val="sk-SK"/>
        </w:rPr>
        <w:br/>
        <w:t>Kategória publikácie do 2021: AFC</w:t>
      </w:r>
    </w:p>
    <w:p w14:paraId="30F28A98" w14:textId="77777777" w:rsidR="00403FC2" w:rsidRDefault="00403FC2" w:rsidP="00403FC2">
      <w:pPr>
        <w:widowControl w:val="0"/>
        <w:adjustRightInd w:val="0"/>
        <w:rPr>
          <w:lang w:val="sk-SK"/>
        </w:rPr>
      </w:pPr>
    </w:p>
    <w:p w14:paraId="63BBB798" w14:textId="77777777" w:rsidR="00403FC2" w:rsidRDefault="00403FC2" w:rsidP="00403FC2">
      <w:pPr>
        <w:adjustRightInd w:val="0"/>
        <w:ind w:left="900" w:hanging="900"/>
        <w:rPr>
          <w:lang w:val="sk-SK"/>
        </w:rPr>
      </w:pPr>
      <w:r>
        <w:rPr>
          <w:lang w:val="sk-SK"/>
        </w:rPr>
        <w:t xml:space="preserve">V2_77   </w:t>
      </w:r>
      <w:r>
        <w:rPr>
          <w:lang w:val="sk-SK"/>
        </w:rPr>
        <w:tab/>
        <w:t xml:space="preserve">VAVRA, Peter - KAČUR, Juraj. Identification of the speaker. In </w:t>
      </w:r>
      <w:r>
        <w:rPr>
          <w:i/>
          <w:iCs/>
          <w:lang w:val="sk-SK"/>
        </w:rPr>
        <w:t>Redžúr 2017 : 11th International workshop on multimedia information and communication technologies. Bratislava, Slovakia. May 19, 2017</w:t>
      </w:r>
      <w:r>
        <w:rPr>
          <w:lang w:val="sk-SK"/>
        </w:rPr>
        <w:t>. 1. vyd. Bratislava : Vydavateľstvo Spektrum STU, 2017, S. 43-46. ISBN 978-80-227-4691-5.</w:t>
      </w:r>
      <w:r>
        <w:rPr>
          <w:lang w:val="sk-SK"/>
        </w:rPr>
        <w:br/>
        <w:t>Kategória publikácie do 2021: AFD</w:t>
      </w:r>
    </w:p>
    <w:p w14:paraId="337F1BE9" w14:textId="77777777" w:rsidR="00403FC2" w:rsidRDefault="00403FC2" w:rsidP="00403FC2">
      <w:pPr>
        <w:widowControl w:val="0"/>
        <w:adjustRightInd w:val="0"/>
        <w:rPr>
          <w:lang w:val="sk-SK"/>
        </w:rPr>
      </w:pPr>
    </w:p>
    <w:p w14:paraId="2E5E7D62" w14:textId="77777777" w:rsidR="00403FC2" w:rsidRDefault="00403FC2" w:rsidP="00403FC2">
      <w:pPr>
        <w:adjustRightInd w:val="0"/>
        <w:ind w:left="900" w:hanging="900"/>
        <w:rPr>
          <w:lang w:val="sk-SK"/>
        </w:rPr>
      </w:pPr>
      <w:r>
        <w:rPr>
          <w:lang w:val="sk-SK"/>
        </w:rPr>
        <w:t xml:space="preserve">V2_78   </w:t>
      </w:r>
      <w:r>
        <w:rPr>
          <w:lang w:val="sk-SK"/>
        </w:rPr>
        <w:tab/>
        <w:t xml:space="preserve">VELICKÝ, Marek - ĎURIGA, Roman - ŠINDLER, Matúš - KAČUR, Juraj. Data classification by decision trees. In </w:t>
      </w:r>
      <w:r>
        <w:rPr>
          <w:i/>
          <w:iCs/>
          <w:lang w:val="sk-SK"/>
        </w:rPr>
        <w:t>Redžúr 2019 : 13th International workshop on multimedia information and communication technologies. Bratislava, Slovakia. May 13, 2019</w:t>
      </w:r>
      <w:r>
        <w:rPr>
          <w:lang w:val="sk-SK"/>
        </w:rPr>
        <w:t>. 1. vyd. Bratislava : Vydavateľstvo Spektrum STU, 2019, S. 27-29. ISBN 978-80-227-4931-2.</w:t>
      </w:r>
      <w:r>
        <w:rPr>
          <w:lang w:val="sk-SK"/>
        </w:rPr>
        <w:br/>
        <w:t>Kategória publikácie do 2021: AFD</w:t>
      </w:r>
    </w:p>
    <w:p w14:paraId="79FCD3DE" w14:textId="77777777" w:rsidR="00403FC2" w:rsidRDefault="00403FC2" w:rsidP="00403FC2">
      <w:pPr>
        <w:widowControl w:val="0"/>
        <w:adjustRightInd w:val="0"/>
        <w:rPr>
          <w:lang w:val="sk-SK"/>
        </w:rPr>
      </w:pPr>
    </w:p>
    <w:p w14:paraId="7358DF7C" w14:textId="77777777" w:rsidR="00403FC2" w:rsidRDefault="00403FC2" w:rsidP="00403FC2">
      <w:pPr>
        <w:adjustRightInd w:val="0"/>
        <w:ind w:left="900" w:hanging="900"/>
        <w:rPr>
          <w:lang w:val="sk-SK"/>
        </w:rPr>
      </w:pPr>
      <w:r>
        <w:rPr>
          <w:lang w:val="sk-SK"/>
        </w:rPr>
        <w:t xml:space="preserve">V2_79   </w:t>
      </w:r>
      <w:r>
        <w:rPr>
          <w:lang w:val="sk-SK"/>
        </w:rPr>
        <w:tab/>
        <w:t xml:space="preserve">VOJTKO, Juraj - KAČUR, Juraj - ROZINAJ, Gregor. The training of slovak speech recognition system based on sphinx 4 for GSM networks. In </w:t>
      </w:r>
      <w:r>
        <w:rPr>
          <w:i/>
          <w:iCs/>
          <w:lang w:val="sk-SK"/>
        </w:rPr>
        <w:t>Proceedings Elmar-2007 : 49th International Symposium Elmar-2007 focused on Mobile Multimedia. Zadar, Croatia, 12.-14.9.2007</w:t>
      </w:r>
      <w:r>
        <w:rPr>
          <w:lang w:val="sk-SK"/>
        </w:rPr>
        <w:t>. Zadar : Croatian Society Electronics in Marine, 2007, s.147-150. ISBN 978-953-7044-05-3. V databáze: WOS ; SCOPUS.</w:t>
      </w:r>
      <w:r>
        <w:rPr>
          <w:lang w:val="sk-SK"/>
        </w:rPr>
        <w:br/>
        <w:t>Kategória publikácie do 2021: AFC</w:t>
      </w:r>
    </w:p>
    <w:p w14:paraId="3382915B" w14:textId="77777777" w:rsidR="00403FC2" w:rsidRDefault="00403FC2" w:rsidP="00403FC2">
      <w:pPr>
        <w:widowControl w:val="0"/>
        <w:adjustRightInd w:val="0"/>
        <w:rPr>
          <w:lang w:val="sk-SK"/>
        </w:rPr>
      </w:pPr>
    </w:p>
    <w:p w14:paraId="330F2CE5" w14:textId="77777777" w:rsidR="00403FC2" w:rsidRDefault="00403FC2" w:rsidP="00403FC2">
      <w:pPr>
        <w:adjustRightInd w:val="0"/>
        <w:ind w:left="900" w:hanging="900"/>
        <w:rPr>
          <w:lang w:val="sk-SK"/>
        </w:rPr>
      </w:pPr>
      <w:r>
        <w:rPr>
          <w:lang w:val="sk-SK"/>
        </w:rPr>
        <w:t xml:space="preserve">V2_80   </w:t>
      </w:r>
      <w:r>
        <w:rPr>
          <w:lang w:val="sk-SK"/>
        </w:rPr>
        <w:tab/>
        <w:t xml:space="preserve">VOJTKO, Juraj - KAČUR, Juraj. Training of Slovak Acoustic Models for Sphinx4 Suistable for Mobile Networks. In </w:t>
      </w:r>
      <w:r>
        <w:rPr>
          <w:i/>
          <w:iCs/>
          <w:lang w:val="sk-SK"/>
        </w:rPr>
        <w:t>Redžúr 2007 : proceedings; 1st International Workshop on Speech and Signal Processing. Bratislava, 11.5.2007</w:t>
      </w:r>
      <w:r>
        <w:rPr>
          <w:lang w:val="sk-SK"/>
        </w:rPr>
        <w:t>. Bratislava : FEI STU, 2007, s.55-58.</w:t>
      </w:r>
      <w:r>
        <w:rPr>
          <w:lang w:val="sk-SK"/>
        </w:rPr>
        <w:br/>
        <w:t>Kategória publikácie do 2021: AFC</w:t>
      </w:r>
    </w:p>
    <w:p w14:paraId="683A290D" w14:textId="77777777" w:rsidR="00403FC2" w:rsidRDefault="00403FC2" w:rsidP="00403FC2">
      <w:pPr>
        <w:widowControl w:val="0"/>
        <w:adjustRightInd w:val="0"/>
        <w:rPr>
          <w:lang w:val="sk-SK"/>
        </w:rPr>
      </w:pPr>
    </w:p>
    <w:p w14:paraId="1A45CC17" w14:textId="77777777" w:rsidR="00403FC2" w:rsidRDefault="00403FC2" w:rsidP="00403FC2">
      <w:pPr>
        <w:adjustRightInd w:val="0"/>
        <w:ind w:left="900" w:hanging="900"/>
        <w:rPr>
          <w:lang w:val="sk-SK"/>
        </w:rPr>
      </w:pPr>
      <w:r>
        <w:rPr>
          <w:lang w:val="sk-SK"/>
        </w:rPr>
        <w:t xml:space="preserve">V2_81   </w:t>
      </w:r>
      <w:r>
        <w:rPr>
          <w:lang w:val="sk-SK"/>
        </w:rPr>
        <w:tab/>
        <w:t xml:space="preserve">ZVOLENSKÝ, Patrik - KAČUR, Juraj. KNN optimization for speaker recognition. In </w:t>
      </w:r>
      <w:r>
        <w:rPr>
          <w:i/>
          <w:iCs/>
          <w:lang w:val="sk-SK"/>
        </w:rPr>
        <w:t>Redžúr 2015 [elektronický zdroj] : 9th International workshop on multimedia and signal processing. Smolenice, Slovakia. April 22-23, 2015</w:t>
      </w:r>
      <w:r>
        <w:rPr>
          <w:lang w:val="sk-SK"/>
        </w:rPr>
        <w:t>. 1. vyd. Bratislava : Nakladateľstvo STU, 2015, CD ROM, S. 61-65. ISBN 978-80-227-4346-4.</w:t>
      </w:r>
      <w:r>
        <w:rPr>
          <w:lang w:val="sk-SK"/>
        </w:rPr>
        <w:br/>
        <w:t>Kategória publikácie do 2021: AFD</w:t>
      </w:r>
    </w:p>
    <w:p w14:paraId="02B34535" w14:textId="77777777" w:rsidR="00403FC2" w:rsidRDefault="00403FC2" w:rsidP="00403FC2">
      <w:pPr>
        <w:widowControl w:val="0"/>
        <w:adjustRightInd w:val="0"/>
        <w:rPr>
          <w:lang w:val="sk-SK"/>
        </w:rPr>
      </w:pPr>
    </w:p>
    <w:p w14:paraId="3272B43B" w14:textId="77777777" w:rsidR="00403FC2" w:rsidRDefault="00403FC2" w:rsidP="00403FC2">
      <w:pPr>
        <w:adjustRightInd w:val="0"/>
        <w:ind w:left="900" w:hanging="900"/>
        <w:rPr>
          <w:lang w:val="sk-SK"/>
        </w:rPr>
      </w:pPr>
      <w:r>
        <w:rPr>
          <w:lang w:val="sk-SK"/>
        </w:rPr>
        <w:t xml:space="preserve">V2_82   </w:t>
      </w:r>
      <w:r>
        <w:rPr>
          <w:lang w:val="sk-SK"/>
        </w:rPr>
        <w:tab/>
        <w:t xml:space="preserve">ZVOLENSKÝ, Patrik - KAČUR, Juraj. Optimalizácia KNN pre rozpoznávanie hovoriaceho. In </w:t>
      </w:r>
      <w:r>
        <w:rPr>
          <w:i/>
          <w:iCs/>
          <w:lang w:val="sk-SK"/>
        </w:rPr>
        <w:t>ELOSYS. Elektrotechnika, informatika a telekomunikácie 2015 [elektronický zdroj] : Konferencia s medzinárodnou účasťou. Trenčín, Slovakia. 13. – 15. október 2015</w:t>
      </w:r>
      <w:r>
        <w:rPr>
          <w:lang w:val="sk-SK"/>
        </w:rPr>
        <w:t>. 1. vyd. Bratislava : Nakladateľstvo STU v Bratislave, 2015, CD-ROM, S. 189-193. ISBN 978-80-227-4437-9.</w:t>
      </w:r>
      <w:r>
        <w:rPr>
          <w:lang w:val="sk-SK"/>
        </w:rPr>
        <w:br/>
        <w:t>Kategória publikácie do 2021: AFD</w:t>
      </w:r>
    </w:p>
    <w:p w14:paraId="75791B31" w14:textId="77777777" w:rsidR="00403FC2" w:rsidRDefault="00403FC2" w:rsidP="00403FC2">
      <w:pPr>
        <w:widowControl w:val="0"/>
        <w:adjustRightInd w:val="0"/>
        <w:rPr>
          <w:lang w:val="sk-SK"/>
        </w:rPr>
      </w:pPr>
    </w:p>
    <w:p w14:paraId="42151CE3" w14:textId="77777777" w:rsidR="00403FC2" w:rsidRDefault="00403FC2" w:rsidP="00403FC2">
      <w:pPr>
        <w:widowControl w:val="0"/>
        <w:adjustRightInd w:val="0"/>
        <w:rPr>
          <w:b/>
          <w:bCs/>
          <w:lang w:val="sk-SK"/>
        </w:rPr>
      </w:pPr>
      <w:r>
        <w:rPr>
          <w:b/>
          <w:bCs/>
          <w:lang w:val="sk-SK"/>
        </w:rPr>
        <w:t>V3 Vedecký výstup publikačnej činnosti z časopisu</w:t>
      </w:r>
    </w:p>
    <w:p w14:paraId="3F02147F" w14:textId="77777777" w:rsidR="00403FC2" w:rsidRDefault="00403FC2" w:rsidP="00403FC2">
      <w:pPr>
        <w:adjustRightInd w:val="0"/>
        <w:ind w:left="900" w:hanging="900"/>
        <w:rPr>
          <w:lang w:val="sk-SK"/>
        </w:rPr>
      </w:pPr>
      <w:r>
        <w:rPr>
          <w:lang w:val="sk-SK"/>
        </w:rPr>
        <w:t xml:space="preserve">V3_01   </w:t>
      </w:r>
      <w:r>
        <w:rPr>
          <w:lang w:val="sk-SK"/>
        </w:rPr>
        <w:tab/>
        <w:t xml:space="preserve">CSÓKA, Filip - POLEC, Jaroslav - CSÓKA, Tibor - KAČUR, Juraj. Recognition of sign language from high resolution images using adaptive feature extraction and classification. In </w:t>
      </w:r>
      <w:r>
        <w:rPr>
          <w:i/>
          <w:iCs/>
          <w:lang w:val="sk-SK"/>
        </w:rPr>
        <w:t>International Journal of Electronics and Telecommunications</w:t>
      </w:r>
      <w:r>
        <w:rPr>
          <w:lang w:val="sk-SK"/>
        </w:rPr>
        <w:t>. Vol. 65, No. 2 (2019), s. 303-308. ISSN 0867-6747 (2019: 0.187 - SJR, Q3 - SJR Best Q). V databáze: WOS: 000471797900020 ; SCOPUS: 2-s2.0-85067252874.</w:t>
      </w:r>
      <w:r>
        <w:rPr>
          <w:lang w:val="sk-SK"/>
        </w:rPr>
        <w:br/>
        <w:t>Kategória publikácie do 2021: ADM</w:t>
      </w:r>
    </w:p>
    <w:p w14:paraId="4DD9126B" w14:textId="77777777" w:rsidR="00403FC2" w:rsidRDefault="00403FC2" w:rsidP="00403FC2">
      <w:pPr>
        <w:widowControl w:val="0"/>
        <w:adjustRightInd w:val="0"/>
        <w:rPr>
          <w:lang w:val="sk-SK"/>
        </w:rPr>
      </w:pPr>
    </w:p>
    <w:p w14:paraId="1BA47B40" w14:textId="77777777" w:rsidR="00403FC2" w:rsidRDefault="00403FC2" w:rsidP="00403FC2">
      <w:pPr>
        <w:adjustRightInd w:val="0"/>
        <w:ind w:left="900" w:hanging="900"/>
        <w:rPr>
          <w:lang w:val="sk-SK"/>
        </w:rPr>
      </w:pPr>
      <w:r>
        <w:rPr>
          <w:lang w:val="sk-SK"/>
        </w:rPr>
        <w:t xml:space="preserve">V3_02   </w:t>
      </w:r>
      <w:r>
        <w:rPr>
          <w:lang w:val="sk-SK"/>
        </w:rPr>
        <w:tab/>
        <w:t xml:space="preserve">CHUDÝ, Vladimír - KAČUR, Juraj. Speaker Identification in Real Conditions Using Topological Invariants. In </w:t>
      </w:r>
      <w:r>
        <w:rPr>
          <w:i/>
          <w:iCs/>
          <w:lang w:val="sk-SK"/>
        </w:rPr>
        <w:t>International Journal of Research and Reviews in Computer Science</w:t>
      </w:r>
      <w:r>
        <w:rPr>
          <w:lang w:val="sk-SK"/>
        </w:rPr>
        <w:t>. Vol 3, Iss. 2 (2012), s.1514-1520. ISSN 2079-2557.</w:t>
      </w:r>
      <w:r>
        <w:rPr>
          <w:lang w:val="sk-SK"/>
        </w:rPr>
        <w:br/>
        <w:t>Kategória publikácie do 2021: ADE</w:t>
      </w:r>
    </w:p>
    <w:p w14:paraId="1018FAB4" w14:textId="77777777" w:rsidR="00403FC2" w:rsidRDefault="00403FC2" w:rsidP="00403FC2">
      <w:pPr>
        <w:widowControl w:val="0"/>
        <w:adjustRightInd w:val="0"/>
        <w:rPr>
          <w:lang w:val="sk-SK"/>
        </w:rPr>
      </w:pPr>
    </w:p>
    <w:p w14:paraId="29568490" w14:textId="77777777" w:rsidR="00403FC2" w:rsidRDefault="00403FC2" w:rsidP="00403FC2">
      <w:pPr>
        <w:adjustRightInd w:val="0"/>
        <w:ind w:left="900" w:hanging="900"/>
        <w:rPr>
          <w:lang w:val="sk-SK"/>
        </w:rPr>
      </w:pPr>
      <w:r>
        <w:rPr>
          <w:lang w:val="sk-SK"/>
        </w:rPr>
        <w:t xml:space="preserve">V3_03   </w:t>
      </w:r>
      <w:r>
        <w:rPr>
          <w:lang w:val="sk-SK"/>
        </w:rPr>
        <w:tab/>
        <w:t xml:space="preserve">KAČUR, Juraj - ROZINAJ, Gregor. Building Accurate and Robust HMM Models for Practical ASR Systems. In </w:t>
      </w:r>
      <w:r>
        <w:rPr>
          <w:i/>
          <w:iCs/>
          <w:lang w:val="sk-SK"/>
        </w:rPr>
        <w:t>Telecommunication Systems</w:t>
      </w:r>
      <w:r>
        <w:rPr>
          <w:lang w:val="sk-SK"/>
        </w:rPr>
        <w:t>. Vol. 52, No. 3 (2013), s.1683-1696. ISSN 1018-4864 (2013: 1.163 - IF, Q2 - JCR Best Q, 0.319 - SJR, Q2 - SJR Best Q). V databáze: SCOPUS.</w:t>
      </w:r>
      <w:r>
        <w:rPr>
          <w:lang w:val="sk-SK"/>
        </w:rPr>
        <w:br/>
        <w:t>Kategória publikácie do 2021: ADC</w:t>
      </w:r>
    </w:p>
    <w:p w14:paraId="7728527D" w14:textId="77777777" w:rsidR="00403FC2" w:rsidRDefault="00403FC2" w:rsidP="00403FC2">
      <w:pPr>
        <w:widowControl w:val="0"/>
        <w:adjustRightInd w:val="0"/>
        <w:rPr>
          <w:lang w:val="sk-SK"/>
        </w:rPr>
      </w:pPr>
    </w:p>
    <w:p w14:paraId="60F17EDE" w14:textId="77777777" w:rsidR="00403FC2" w:rsidRDefault="00403FC2" w:rsidP="00403FC2">
      <w:pPr>
        <w:adjustRightInd w:val="0"/>
        <w:ind w:left="900" w:hanging="900"/>
        <w:rPr>
          <w:lang w:val="sk-SK"/>
        </w:rPr>
      </w:pPr>
      <w:r>
        <w:rPr>
          <w:lang w:val="sk-SK"/>
        </w:rPr>
        <w:t xml:space="preserve">V3_04   </w:t>
      </w:r>
      <w:r>
        <w:rPr>
          <w:lang w:val="sk-SK"/>
        </w:rPr>
        <w:tab/>
        <w:t xml:space="preserve">KAČUR, Juraj - ROZINAJ, Gregor - HERRERA-GARCIA, Sergio. Speech Signal Detection in a Noisy Environment Using Neural Networks and Cepstral Matrices. In </w:t>
      </w:r>
      <w:r>
        <w:rPr>
          <w:i/>
          <w:iCs/>
          <w:lang w:val="sk-SK"/>
        </w:rPr>
        <w:t>Journal of Electrical Engineering</w:t>
      </w:r>
      <w:r>
        <w:rPr>
          <w:lang w:val="sk-SK"/>
        </w:rPr>
        <w:t>. Vol. 55, No. 5-6 (2004), s.s. 131-137. ISSN 1335-3632 (2004).</w:t>
      </w:r>
      <w:r>
        <w:rPr>
          <w:lang w:val="sk-SK"/>
        </w:rPr>
        <w:br/>
        <w:t>Kategória publikácie do 2021: ADF</w:t>
      </w:r>
    </w:p>
    <w:p w14:paraId="2B9CF56C" w14:textId="77777777" w:rsidR="00403FC2" w:rsidRDefault="00403FC2" w:rsidP="00403FC2">
      <w:pPr>
        <w:widowControl w:val="0"/>
        <w:adjustRightInd w:val="0"/>
        <w:rPr>
          <w:lang w:val="sk-SK"/>
        </w:rPr>
      </w:pPr>
    </w:p>
    <w:p w14:paraId="3F8003DB" w14:textId="77777777" w:rsidR="00403FC2" w:rsidRDefault="00403FC2" w:rsidP="00403FC2">
      <w:pPr>
        <w:adjustRightInd w:val="0"/>
        <w:ind w:left="900" w:hanging="900"/>
        <w:rPr>
          <w:lang w:val="sk-SK"/>
        </w:rPr>
      </w:pPr>
      <w:r>
        <w:rPr>
          <w:lang w:val="sk-SK"/>
        </w:rPr>
        <w:t xml:space="preserve">V3_05   </w:t>
      </w:r>
      <w:r>
        <w:rPr>
          <w:lang w:val="sk-SK"/>
        </w:rPr>
        <w:tab/>
        <w:t xml:space="preserve">KAČUR, Juraj - ROZINAJ, Gregor. Word Boundary Detection in Stationary Noises Using Cepstral Matrices. In </w:t>
      </w:r>
      <w:r>
        <w:rPr>
          <w:i/>
          <w:iCs/>
          <w:lang w:val="sk-SK"/>
        </w:rPr>
        <w:t>Journal of Electrical Engineering</w:t>
      </w:r>
      <w:r>
        <w:rPr>
          <w:lang w:val="sk-SK"/>
        </w:rPr>
        <w:t>. Vol. 54, No. 3-4 (2003), s.69-77. ISSN 1335-3632 (2003).</w:t>
      </w:r>
      <w:r>
        <w:rPr>
          <w:lang w:val="sk-SK"/>
        </w:rPr>
        <w:br/>
        <w:t>Typ výstupu: článok; Výstup: domáci; Kategória publikácie do 2021: ADF</w:t>
      </w:r>
    </w:p>
    <w:p w14:paraId="2D20B74F" w14:textId="77777777" w:rsidR="00403FC2" w:rsidRDefault="00403FC2" w:rsidP="00403FC2">
      <w:pPr>
        <w:widowControl w:val="0"/>
        <w:adjustRightInd w:val="0"/>
        <w:rPr>
          <w:lang w:val="sk-SK"/>
        </w:rPr>
      </w:pPr>
    </w:p>
    <w:p w14:paraId="5B2527DE" w14:textId="77777777" w:rsidR="00403FC2" w:rsidRDefault="00403FC2" w:rsidP="00403FC2">
      <w:pPr>
        <w:adjustRightInd w:val="0"/>
        <w:ind w:left="900" w:hanging="900"/>
        <w:rPr>
          <w:lang w:val="sk-SK"/>
        </w:rPr>
      </w:pPr>
      <w:r>
        <w:rPr>
          <w:lang w:val="sk-SK"/>
        </w:rPr>
        <w:t xml:space="preserve">V3_06   </w:t>
      </w:r>
      <w:r>
        <w:rPr>
          <w:lang w:val="sk-SK"/>
        </w:rPr>
        <w:tab/>
        <w:t xml:space="preserve">KAČUR, Juraj - VOJTKO, Juraj. Various Aspects of HMM Model Training Using the SphinxTrain Procedure. In </w:t>
      </w:r>
      <w:r>
        <w:rPr>
          <w:i/>
          <w:iCs/>
          <w:lang w:val="sk-SK"/>
        </w:rPr>
        <w:t>EE časopis pre elektrotechniku, elektroenergetiku, informačné a komunikačné technológie</w:t>
      </w:r>
      <w:r>
        <w:rPr>
          <w:lang w:val="sk-SK"/>
        </w:rPr>
        <w:t>. Roč. 13, mimoriadne č (2007), s.172-174. ISSN 1335-2547.</w:t>
      </w:r>
      <w:r>
        <w:rPr>
          <w:lang w:val="sk-SK"/>
        </w:rPr>
        <w:br/>
        <w:t>Kategória publikácie do 2021: ADF</w:t>
      </w:r>
    </w:p>
    <w:p w14:paraId="3B774524" w14:textId="77777777" w:rsidR="00403FC2" w:rsidRDefault="00403FC2" w:rsidP="00403FC2">
      <w:pPr>
        <w:widowControl w:val="0"/>
        <w:adjustRightInd w:val="0"/>
        <w:rPr>
          <w:lang w:val="sk-SK"/>
        </w:rPr>
      </w:pPr>
    </w:p>
    <w:p w14:paraId="69A45995" w14:textId="77777777" w:rsidR="00403FC2" w:rsidRDefault="00403FC2" w:rsidP="00403FC2">
      <w:pPr>
        <w:adjustRightInd w:val="0"/>
        <w:ind w:left="900" w:hanging="900"/>
        <w:rPr>
          <w:lang w:val="sk-SK"/>
        </w:rPr>
      </w:pPr>
      <w:r>
        <w:rPr>
          <w:lang w:val="sk-SK"/>
        </w:rPr>
        <w:t xml:space="preserve">V3_07   </w:t>
      </w:r>
      <w:r>
        <w:rPr>
          <w:lang w:val="sk-SK"/>
        </w:rPr>
        <w:tab/>
        <w:t xml:space="preserve">KAČUR, Juraj - CHUDÝ, Vladimír. Topological invariants as speech features for automatic speech recognition. In </w:t>
      </w:r>
      <w:r>
        <w:rPr>
          <w:i/>
          <w:iCs/>
          <w:lang w:val="sk-SK"/>
        </w:rPr>
        <w:t>International Journal of Signal and Imaging Systems Engineering</w:t>
      </w:r>
      <w:r>
        <w:rPr>
          <w:lang w:val="sk-SK"/>
        </w:rPr>
        <w:t>. Vol. 7, No. 4 (2014), p. 235-244. ISSN 1748-0701 (2014: 0.188 - SJR, Q3 - SJR Best Q).</w:t>
      </w:r>
      <w:r>
        <w:rPr>
          <w:lang w:val="sk-SK"/>
        </w:rPr>
        <w:br/>
        <w:t>Kategória publikácie do 2021: ADM</w:t>
      </w:r>
    </w:p>
    <w:p w14:paraId="610D8B5C" w14:textId="77777777" w:rsidR="00403FC2" w:rsidRDefault="00403FC2" w:rsidP="00403FC2">
      <w:pPr>
        <w:widowControl w:val="0"/>
        <w:adjustRightInd w:val="0"/>
        <w:rPr>
          <w:lang w:val="sk-SK"/>
        </w:rPr>
      </w:pPr>
    </w:p>
    <w:p w14:paraId="5FA82748" w14:textId="77777777" w:rsidR="00403FC2" w:rsidRDefault="00403FC2" w:rsidP="00403FC2">
      <w:pPr>
        <w:adjustRightInd w:val="0"/>
        <w:ind w:left="900" w:hanging="900"/>
        <w:rPr>
          <w:lang w:val="sk-SK"/>
        </w:rPr>
      </w:pPr>
      <w:r>
        <w:rPr>
          <w:lang w:val="sk-SK"/>
        </w:rPr>
        <w:t xml:space="preserve">V3_08   </w:t>
      </w:r>
      <w:r>
        <w:rPr>
          <w:lang w:val="sk-SK"/>
        </w:rPr>
        <w:tab/>
        <w:t xml:space="preserve">KAČUR, Juraj - POLEC, Jaroslav - SMOLEJOVÁ, Eva - HERETIK, Anton. An analysis of eye-tracking features and modelling methods for free-viewed standard stimulus: Application for schizophrenia detection. In </w:t>
      </w:r>
      <w:r>
        <w:rPr>
          <w:i/>
          <w:iCs/>
          <w:lang w:val="sk-SK"/>
        </w:rPr>
        <w:t>IEEE Journal of Biomedical and Health Informatics</w:t>
      </w:r>
      <w:r>
        <w:rPr>
          <w:lang w:val="sk-SK"/>
        </w:rPr>
        <w:t>. Vol. 24, No. 11 (2020), s. 3055-3065. ISSN 2168-2194 (2020: 5.772 - IF, Q1 - JCR Best Q, 1.293 - SJR, Q1 - SJR Best Q). V databáze: IEEE: 9115864 ; CC: 000587913300003 ; SCOPUS: 2-s2.0-85095799843 ; DOI: 10.1109/JBHI.2020.3002097.</w:t>
      </w:r>
      <w:r>
        <w:rPr>
          <w:lang w:val="sk-SK"/>
        </w:rPr>
        <w:br/>
        <w:t>Kategória publikácie do 2021: ADC</w:t>
      </w:r>
    </w:p>
    <w:p w14:paraId="50F7CD59" w14:textId="77777777" w:rsidR="00403FC2" w:rsidRDefault="00403FC2" w:rsidP="00403FC2">
      <w:pPr>
        <w:widowControl w:val="0"/>
        <w:adjustRightInd w:val="0"/>
        <w:rPr>
          <w:lang w:val="sk-SK"/>
        </w:rPr>
      </w:pPr>
    </w:p>
    <w:p w14:paraId="4D8DA127" w14:textId="77777777" w:rsidR="00403FC2" w:rsidRDefault="00403FC2" w:rsidP="00403FC2">
      <w:pPr>
        <w:adjustRightInd w:val="0"/>
        <w:ind w:left="900" w:hanging="900"/>
        <w:rPr>
          <w:lang w:val="sk-SK"/>
        </w:rPr>
      </w:pPr>
      <w:r>
        <w:rPr>
          <w:lang w:val="sk-SK"/>
        </w:rPr>
        <w:t xml:space="preserve">V3_09   </w:t>
      </w:r>
      <w:r>
        <w:rPr>
          <w:lang w:val="sk-SK"/>
        </w:rPr>
        <w:tab/>
        <w:t xml:space="preserve">KAČUR, Juraj - PUTERKA, Boris - PAVLOVIČOVÁ, Jarmila - ORAVEC, Miloš. On the speech properties and feature extraction methods in speech emotion recognition. In </w:t>
      </w:r>
      <w:r>
        <w:rPr>
          <w:i/>
          <w:iCs/>
          <w:lang w:val="sk-SK"/>
        </w:rPr>
        <w:t>Sensors</w:t>
      </w:r>
      <w:r>
        <w:rPr>
          <w:lang w:val="sk-SK"/>
        </w:rPr>
        <w:t>. Vol. 21, iss. 5 (2021), Art. no. 1888 [27] s. ISSN 1424-8220 (2021: 3.847 - IF, Q2 - JCR Best Q, 0.803 - SJR, Q1 - SJR Best Q). V databáze: SCOPUS: 2-s2.0-85102031118 ; WOS: 000628669900001 ; CC: 000628669900001 ; DOI: 10.3390/s21051888.</w:t>
      </w:r>
      <w:r>
        <w:rPr>
          <w:lang w:val="sk-SK"/>
        </w:rPr>
        <w:br/>
        <w:t>Kategória publikácie do 2021: ADC</w:t>
      </w:r>
    </w:p>
    <w:p w14:paraId="4D6C3C7E" w14:textId="77777777" w:rsidR="00403FC2" w:rsidRDefault="00403FC2" w:rsidP="00403FC2">
      <w:pPr>
        <w:widowControl w:val="0"/>
        <w:adjustRightInd w:val="0"/>
        <w:rPr>
          <w:lang w:val="sk-SK"/>
        </w:rPr>
      </w:pPr>
    </w:p>
    <w:p w14:paraId="4C599A1F" w14:textId="77777777" w:rsidR="00403FC2" w:rsidRDefault="00403FC2" w:rsidP="00403FC2">
      <w:pPr>
        <w:adjustRightInd w:val="0"/>
        <w:ind w:left="900" w:hanging="900"/>
        <w:rPr>
          <w:lang w:val="sk-SK"/>
        </w:rPr>
      </w:pPr>
      <w:r>
        <w:rPr>
          <w:lang w:val="sk-SK"/>
        </w:rPr>
        <w:t xml:space="preserve">V3_10   </w:t>
      </w:r>
      <w:r>
        <w:rPr>
          <w:lang w:val="sk-SK"/>
        </w:rPr>
        <w:tab/>
        <w:t xml:space="preserve">KAČUR, Juraj. Algebraic zero error training method for neural networks achieving least upper bounds on neurons and layers. In </w:t>
      </w:r>
      <w:r>
        <w:rPr>
          <w:i/>
          <w:iCs/>
          <w:lang w:val="sk-SK"/>
        </w:rPr>
        <w:t>Computers</w:t>
      </w:r>
      <w:r>
        <w:rPr>
          <w:lang w:val="sk-SK"/>
        </w:rPr>
        <w:t>. Vol. 11, iss. 5 (2022), Art. no. 74 [17] s. ISSN 2073-431X (2022: 2.800 - IF, 0.572 - SJR, Q2 - SJR Best Q). V databáze: DOI: 10.3390/computers11050074 ; WOS: 000802558500001 ; SCOPUS: 2-s2.0-85130178972.</w:t>
      </w:r>
      <w:r>
        <w:rPr>
          <w:lang w:val="sk-SK"/>
        </w:rPr>
        <w:br/>
        <w:t>Typ výstupu: článok; Výstup: zahraničný; Kategória publikácie do 2021: ADM</w:t>
      </w:r>
    </w:p>
    <w:p w14:paraId="247A63C4" w14:textId="77777777" w:rsidR="00403FC2" w:rsidRDefault="00403FC2" w:rsidP="00403FC2">
      <w:pPr>
        <w:widowControl w:val="0"/>
        <w:adjustRightInd w:val="0"/>
        <w:rPr>
          <w:lang w:val="sk-SK"/>
        </w:rPr>
      </w:pPr>
    </w:p>
    <w:p w14:paraId="06521B24" w14:textId="77777777" w:rsidR="00403FC2" w:rsidRDefault="00403FC2" w:rsidP="00403FC2">
      <w:pPr>
        <w:adjustRightInd w:val="0"/>
        <w:ind w:left="900" w:hanging="900"/>
        <w:rPr>
          <w:lang w:val="sk-SK"/>
        </w:rPr>
      </w:pPr>
      <w:r>
        <w:rPr>
          <w:lang w:val="sk-SK"/>
        </w:rPr>
        <w:t xml:space="preserve">V3_11   </w:t>
      </w:r>
      <w:r>
        <w:rPr>
          <w:lang w:val="sk-SK"/>
        </w:rPr>
        <w:tab/>
        <w:t xml:space="preserve">KAČUR, Juraj - PUTERKA, Boris - PAVLOVIČOVÁ, Jarmila - ORAVEC, Miloš. Frequency, time, representation and modeling aspects for major speech and audio processing applications. In </w:t>
      </w:r>
      <w:r>
        <w:rPr>
          <w:i/>
          <w:iCs/>
          <w:lang w:val="sk-SK"/>
        </w:rPr>
        <w:t>Sensors</w:t>
      </w:r>
      <w:r>
        <w:rPr>
          <w:lang w:val="sk-SK"/>
        </w:rPr>
        <w:t>. Vol. 22, iss. 16 (2022), Art. no. 6304 [26] s. ISSN 1424-8220 (2022: 3.900 - IF, Q2 - JCR Best Q, 0.764 - SJR, Q1 - SJR Best Q). V databáze: DOI: 10.3390/s22166304 ; SCOPUS: 2-s2.0-85136733062 ; WOS: 000845515800001 ; CC: 000845515800001.</w:t>
      </w:r>
      <w:r>
        <w:rPr>
          <w:lang w:val="sk-SK"/>
        </w:rPr>
        <w:br/>
        <w:t>Typ výstupu: článok; Výstup: zahraničný; Kategória publikácie do 2021: ADC</w:t>
      </w:r>
    </w:p>
    <w:p w14:paraId="16E7EBC1" w14:textId="77777777" w:rsidR="00403FC2" w:rsidRDefault="00403FC2" w:rsidP="00403FC2">
      <w:pPr>
        <w:widowControl w:val="0"/>
        <w:adjustRightInd w:val="0"/>
        <w:rPr>
          <w:lang w:val="sk-SK"/>
        </w:rPr>
      </w:pPr>
    </w:p>
    <w:p w14:paraId="5A4BFD04" w14:textId="77777777" w:rsidR="00403FC2" w:rsidRDefault="00403FC2" w:rsidP="00403FC2">
      <w:pPr>
        <w:adjustRightInd w:val="0"/>
        <w:ind w:left="900" w:hanging="900"/>
        <w:rPr>
          <w:lang w:val="sk-SK"/>
        </w:rPr>
      </w:pPr>
      <w:r>
        <w:rPr>
          <w:lang w:val="sk-SK"/>
        </w:rPr>
        <w:t xml:space="preserve">V3_12   </w:t>
      </w:r>
      <w:r>
        <w:rPr>
          <w:lang w:val="sk-SK"/>
        </w:rPr>
        <w:tab/>
        <w:t xml:space="preserve">MALÁ, Tatiana - KAČUR, Juraj. Moderné postupy kompresie audio signálov - algoritmus Ogg Vorbis. In </w:t>
      </w:r>
      <w:r>
        <w:rPr>
          <w:i/>
          <w:iCs/>
          <w:lang w:val="sk-SK"/>
        </w:rPr>
        <w:t>EE časopis pre elektrotechniku, elektroenergetiku, informačné a komunikačné technológie</w:t>
      </w:r>
      <w:r>
        <w:rPr>
          <w:lang w:val="sk-SK"/>
        </w:rPr>
        <w:t>. Roč. 15, mimoriadne č (2009), s.129-132. ISSN 1335-2547.</w:t>
      </w:r>
      <w:r>
        <w:rPr>
          <w:lang w:val="sk-SK"/>
        </w:rPr>
        <w:br/>
        <w:t>Kategória publikácie do 2021: ADF</w:t>
      </w:r>
    </w:p>
    <w:p w14:paraId="30365B3F" w14:textId="77777777" w:rsidR="00403FC2" w:rsidRDefault="00403FC2" w:rsidP="00403FC2">
      <w:pPr>
        <w:widowControl w:val="0"/>
        <w:adjustRightInd w:val="0"/>
        <w:rPr>
          <w:lang w:val="sk-SK"/>
        </w:rPr>
      </w:pPr>
    </w:p>
    <w:p w14:paraId="30573CBB" w14:textId="77777777" w:rsidR="00403FC2" w:rsidRDefault="00403FC2" w:rsidP="00403FC2">
      <w:pPr>
        <w:adjustRightInd w:val="0"/>
        <w:ind w:left="900" w:hanging="900"/>
        <w:rPr>
          <w:lang w:val="sk-SK"/>
        </w:rPr>
      </w:pPr>
      <w:r>
        <w:rPr>
          <w:lang w:val="sk-SK"/>
        </w:rPr>
        <w:t xml:space="preserve">V3_13   </w:t>
      </w:r>
      <w:r>
        <w:rPr>
          <w:lang w:val="sk-SK"/>
        </w:rPr>
        <w:tab/>
        <w:t xml:space="preserve">MARMOL, F. G. - ROZINAJ, Gregor - SCHUMANN, Sebastian - LABAJ, Ondrej - KAČUR, Juraj. Smart AppStore: expanding the frontiers of smartphone ecosystems. In </w:t>
      </w:r>
      <w:r>
        <w:rPr>
          <w:i/>
          <w:iCs/>
          <w:lang w:val="sk-SK"/>
        </w:rPr>
        <w:t>Computer</w:t>
      </w:r>
      <w:r>
        <w:rPr>
          <w:lang w:val="sk-SK"/>
        </w:rPr>
        <w:t>. Vol. 47, No. 6 (2014), s. 42-47. ISSN 0018-9162 (2014: 1.443 - IF, Q2 - JCR Best Q, 0.542 - SJR, Q1 - SJR Best Q). V databáze: SCOPUS.</w:t>
      </w:r>
      <w:r>
        <w:rPr>
          <w:lang w:val="sk-SK"/>
        </w:rPr>
        <w:br/>
        <w:t>Kategória publikácie do 2021: ADC</w:t>
      </w:r>
    </w:p>
    <w:p w14:paraId="1DC1984B" w14:textId="77777777" w:rsidR="00403FC2" w:rsidRDefault="00403FC2" w:rsidP="00403FC2">
      <w:pPr>
        <w:widowControl w:val="0"/>
        <w:adjustRightInd w:val="0"/>
        <w:rPr>
          <w:lang w:val="sk-SK"/>
        </w:rPr>
      </w:pPr>
    </w:p>
    <w:p w14:paraId="26FC3E3A" w14:textId="77777777" w:rsidR="00403FC2" w:rsidRDefault="00403FC2" w:rsidP="00403FC2">
      <w:pPr>
        <w:adjustRightInd w:val="0"/>
        <w:ind w:left="900" w:hanging="900"/>
        <w:rPr>
          <w:lang w:val="sk-SK"/>
        </w:rPr>
      </w:pPr>
      <w:r>
        <w:rPr>
          <w:lang w:val="sk-SK"/>
        </w:rPr>
        <w:t xml:space="preserve">V3_14   </w:t>
      </w:r>
      <w:r>
        <w:rPr>
          <w:lang w:val="sk-SK"/>
        </w:rPr>
        <w:tab/>
        <w:t xml:space="preserve">NERUŠIL, Boris - POLEC, Jaroslav - ŠKUNDA, Juraj - KAČUR, Juraj. Eye tracking based dyslexia detection using a holistic approach. In </w:t>
      </w:r>
      <w:r>
        <w:rPr>
          <w:i/>
          <w:iCs/>
          <w:lang w:val="sk-SK"/>
        </w:rPr>
        <w:t>Scientific Reports</w:t>
      </w:r>
      <w:r>
        <w:rPr>
          <w:lang w:val="sk-SK"/>
        </w:rPr>
        <w:t>. Vol. 11, Iss. 1 (2021), Art. no. 15687 [10] s. ISSN 2045-2322 (2021: 4.997 - IF, Q2 - JCR Best Q, 1.005 - SJR, Q1 - SJR Best Q). V databáze: DOI: 10.1038/s41598-021-95275-1 ; WOS: 000684191400012 ; CC: 000684191400012 ; SCOPUS: 2-s2.0-85111960688.</w:t>
      </w:r>
      <w:r>
        <w:rPr>
          <w:lang w:val="sk-SK"/>
        </w:rPr>
        <w:br/>
        <w:t>Kategória publikácie do 2021: ADC</w:t>
      </w:r>
    </w:p>
    <w:p w14:paraId="35EC0DC3" w14:textId="77777777" w:rsidR="00403FC2" w:rsidRDefault="00403FC2" w:rsidP="00403FC2">
      <w:pPr>
        <w:widowControl w:val="0"/>
        <w:adjustRightInd w:val="0"/>
        <w:rPr>
          <w:lang w:val="sk-SK"/>
        </w:rPr>
      </w:pPr>
    </w:p>
    <w:p w14:paraId="3BD8D1C0" w14:textId="77777777" w:rsidR="00403FC2" w:rsidRDefault="00403FC2" w:rsidP="00403FC2">
      <w:pPr>
        <w:adjustRightInd w:val="0"/>
        <w:ind w:left="900" w:hanging="900"/>
        <w:rPr>
          <w:lang w:val="sk-SK"/>
        </w:rPr>
      </w:pPr>
      <w:r>
        <w:rPr>
          <w:lang w:val="sk-SK"/>
        </w:rPr>
        <w:t xml:space="preserve">V3_15   </w:t>
      </w:r>
      <w:r>
        <w:rPr>
          <w:lang w:val="sk-SK"/>
        </w:rPr>
        <w:tab/>
        <w:t xml:space="preserve">VOJTKO, Juraj - KAČUR, Juraj - ROZINAJ, Gregor - KÖRÖSI, Ján. Accoustic Model Training for Speech Recognition over Mobile Networks. In </w:t>
      </w:r>
      <w:r>
        <w:rPr>
          <w:i/>
          <w:iCs/>
          <w:lang w:val="sk-SK"/>
        </w:rPr>
        <w:t>International Journal of Signal and Imaging Systems Engineering</w:t>
      </w:r>
      <w:r>
        <w:rPr>
          <w:lang w:val="sk-SK"/>
        </w:rPr>
        <w:t>. Vol.6, No. 2 (2013), s.65-74. ISSN 1748-0701 (ON-LINE) (2013: 0.142 - SJR, Q4 - SJR Best Q). V databáze: SCOPUS.</w:t>
      </w:r>
      <w:r>
        <w:rPr>
          <w:lang w:val="sk-SK"/>
        </w:rPr>
        <w:br/>
        <w:t>Kategória publikácie do 2021: ADM</w:t>
      </w:r>
    </w:p>
    <w:p w14:paraId="07F37969" w14:textId="77777777" w:rsidR="00403FC2" w:rsidRDefault="00403FC2" w:rsidP="00403FC2">
      <w:pPr>
        <w:widowControl w:val="0"/>
        <w:adjustRightInd w:val="0"/>
        <w:rPr>
          <w:lang w:val="sk-SK"/>
        </w:rPr>
      </w:pPr>
    </w:p>
    <w:p w14:paraId="22856FA3" w14:textId="77777777" w:rsidR="00403FC2" w:rsidRDefault="00403FC2" w:rsidP="00403FC2">
      <w:pPr>
        <w:widowControl w:val="0"/>
        <w:adjustRightInd w:val="0"/>
        <w:rPr>
          <w:b/>
          <w:bCs/>
          <w:lang w:val="sk-SK"/>
        </w:rPr>
      </w:pPr>
      <w:r>
        <w:rPr>
          <w:b/>
          <w:bCs/>
          <w:lang w:val="sk-SK"/>
        </w:rPr>
        <w:t>P1 Pedagogický výstup publikačnej činnosti ako celok</w:t>
      </w:r>
    </w:p>
    <w:p w14:paraId="7418866B" w14:textId="77777777" w:rsidR="00403FC2" w:rsidRDefault="00403FC2" w:rsidP="00403FC2">
      <w:pPr>
        <w:adjustRightInd w:val="0"/>
        <w:ind w:left="900" w:hanging="900"/>
        <w:rPr>
          <w:lang w:val="sk-SK"/>
        </w:rPr>
      </w:pPr>
      <w:r>
        <w:rPr>
          <w:lang w:val="sk-SK"/>
        </w:rPr>
        <w:t xml:space="preserve">P1_01   </w:t>
      </w:r>
      <w:r>
        <w:rPr>
          <w:lang w:val="sk-SK"/>
        </w:rPr>
        <w:tab/>
        <w:t xml:space="preserve">KOTULIAKOVÁ, Kvetoslava - KAČUR, Juraj - PÖŠTENYI, Stanislav - RUS, Michal - SLOVÁK, Peter - SMIK, Juraj - ŠIPKOVSKÝ, Matej. </w:t>
      </w:r>
      <w:r>
        <w:rPr>
          <w:i/>
          <w:iCs/>
          <w:lang w:val="sk-SK"/>
        </w:rPr>
        <w:t>Metódy modelovania komunikačných funkcií III. Smerovanie [elektronický zdroj]</w:t>
      </w:r>
      <w:r>
        <w:rPr>
          <w:lang w:val="sk-SK"/>
        </w:rPr>
        <w:t>. 1. vyd. Bratislava : Nakladateľstvo STU, 2013. CD-ROM, 94 s. ISBN 978-80-227-33952-8.</w:t>
      </w:r>
      <w:r>
        <w:rPr>
          <w:lang w:val="sk-SK"/>
        </w:rPr>
        <w:br/>
        <w:t>Kategória publikácie do 2021: BCI</w:t>
      </w:r>
    </w:p>
    <w:p w14:paraId="6BE9BEA4" w14:textId="77777777" w:rsidR="00403FC2" w:rsidRDefault="00403FC2" w:rsidP="00403FC2">
      <w:pPr>
        <w:widowControl w:val="0"/>
        <w:adjustRightInd w:val="0"/>
        <w:rPr>
          <w:lang w:val="sk-SK"/>
        </w:rPr>
      </w:pPr>
    </w:p>
    <w:p w14:paraId="01437884" w14:textId="77777777" w:rsidR="00403FC2" w:rsidRDefault="00403FC2" w:rsidP="00403FC2">
      <w:pPr>
        <w:adjustRightInd w:val="0"/>
        <w:ind w:left="900" w:hanging="900"/>
        <w:rPr>
          <w:lang w:val="sk-SK"/>
        </w:rPr>
      </w:pPr>
      <w:r>
        <w:rPr>
          <w:lang w:val="sk-SK"/>
        </w:rPr>
        <w:t xml:space="preserve">P1_02   </w:t>
      </w:r>
      <w:r>
        <w:rPr>
          <w:lang w:val="sk-SK"/>
        </w:rPr>
        <w:tab/>
        <w:t xml:space="preserve">ROZINAJ, Gregor - RYBÁROVÁ, Renáta - MINÁRIK, Ivan - KAČUR, Juraj. </w:t>
      </w:r>
      <w:r>
        <w:rPr>
          <w:i/>
          <w:iCs/>
          <w:lang w:val="sk-SK"/>
        </w:rPr>
        <w:t>Multimédiá</w:t>
      </w:r>
      <w:r>
        <w:rPr>
          <w:lang w:val="sk-SK"/>
        </w:rPr>
        <w:t>. 1.vyd. Praha : České vysoké učení technické v Praze, 2013. 131 s. ISBN 978-80-01-05312-6.</w:t>
      </w:r>
      <w:r>
        <w:rPr>
          <w:lang w:val="sk-SK"/>
        </w:rPr>
        <w:br/>
        <w:t>Kategória publikácie do 2021: BCI</w:t>
      </w:r>
    </w:p>
    <w:p w14:paraId="147318D4" w14:textId="77777777" w:rsidR="00403FC2" w:rsidRDefault="00403FC2" w:rsidP="00403FC2">
      <w:pPr>
        <w:widowControl w:val="0"/>
        <w:adjustRightInd w:val="0"/>
        <w:rPr>
          <w:lang w:val="sk-SK"/>
        </w:rPr>
      </w:pPr>
    </w:p>
    <w:p w14:paraId="1E8C2B53" w14:textId="77777777" w:rsidR="00403FC2" w:rsidRDefault="00403FC2" w:rsidP="00403FC2">
      <w:pPr>
        <w:adjustRightInd w:val="0"/>
        <w:ind w:left="900" w:hanging="900"/>
        <w:rPr>
          <w:lang w:val="sk-SK"/>
        </w:rPr>
      </w:pPr>
      <w:r>
        <w:rPr>
          <w:lang w:val="sk-SK"/>
        </w:rPr>
        <w:t xml:space="preserve">P1_03   </w:t>
      </w:r>
      <w:r>
        <w:rPr>
          <w:lang w:val="sk-SK"/>
        </w:rPr>
        <w:tab/>
        <w:t xml:space="preserve">ROZINAJ, Gregor - RYBÁROVÁ, Renáta - KAČUR, Juraj - MINÁRIK, Ivan. </w:t>
      </w:r>
      <w:r>
        <w:rPr>
          <w:i/>
          <w:iCs/>
          <w:lang w:val="sk-SK"/>
        </w:rPr>
        <w:t>Multimedia processing</w:t>
      </w:r>
      <w:r>
        <w:rPr>
          <w:lang w:val="sk-SK"/>
        </w:rPr>
        <w:t xml:space="preserve"> [elektronický zdroj /]. 1. ed. Bratislava : Slovak Univerzity of Technology, 2015. CD-ROM, 114 s. ISBN 978-80-227-4519-2.</w:t>
      </w:r>
      <w:r>
        <w:rPr>
          <w:lang w:val="sk-SK"/>
        </w:rPr>
        <w:br/>
        <w:t>Kategória publikácie do 2021: ACB</w:t>
      </w:r>
    </w:p>
    <w:p w14:paraId="0266D7E0" w14:textId="77777777" w:rsidR="00403FC2" w:rsidRDefault="00403FC2" w:rsidP="00403FC2">
      <w:pPr>
        <w:widowControl w:val="0"/>
        <w:adjustRightInd w:val="0"/>
        <w:rPr>
          <w:lang w:val="sk-SK"/>
        </w:rPr>
      </w:pPr>
    </w:p>
    <w:p w14:paraId="3E74577F" w14:textId="77777777" w:rsidR="00403FC2" w:rsidRDefault="00403FC2" w:rsidP="00403FC2">
      <w:pPr>
        <w:adjustRightInd w:val="0"/>
        <w:ind w:left="900" w:hanging="900"/>
        <w:rPr>
          <w:lang w:val="sk-SK"/>
        </w:rPr>
      </w:pPr>
      <w:r>
        <w:rPr>
          <w:lang w:val="sk-SK"/>
        </w:rPr>
        <w:t xml:space="preserve">P1_04   </w:t>
      </w:r>
      <w:r>
        <w:rPr>
          <w:lang w:val="sk-SK"/>
        </w:rPr>
        <w:tab/>
        <w:t xml:space="preserve">RYBÁROVÁ, Renáta - ROZINAJ, Gregor - KAČUR, Juraj - TRÚCHLY, Peter - LÁBAJ, Ondrej - LONDÁK, Juraj - SCHUMANN, Sebastian. </w:t>
      </w:r>
      <w:r>
        <w:rPr>
          <w:i/>
          <w:iCs/>
          <w:lang w:val="sk-SK"/>
        </w:rPr>
        <w:t>Multimedia services and applications</w:t>
      </w:r>
      <w:r>
        <w:rPr>
          <w:lang w:val="sk-SK"/>
        </w:rPr>
        <w:t xml:space="preserve"> [elektronický zdroj /]. 1. ed. Bratislava : Slovak University of Technology, 2015. CD-ROM, 112 s. ISBN 978-80-227-4520-8.</w:t>
      </w:r>
      <w:r>
        <w:rPr>
          <w:lang w:val="sk-SK"/>
        </w:rPr>
        <w:br/>
        <w:t>Kategória publikácie do 2021: ACB</w:t>
      </w:r>
    </w:p>
    <w:p w14:paraId="104D7E4B" w14:textId="77777777" w:rsidR="00403FC2" w:rsidRDefault="00403FC2" w:rsidP="00403FC2">
      <w:pPr>
        <w:widowControl w:val="0"/>
        <w:adjustRightInd w:val="0"/>
        <w:rPr>
          <w:lang w:val="sk-SK"/>
        </w:rPr>
      </w:pPr>
    </w:p>
    <w:p w14:paraId="07F2B933" w14:textId="77777777" w:rsidR="00403FC2" w:rsidRDefault="00403FC2" w:rsidP="00403FC2">
      <w:pPr>
        <w:widowControl w:val="0"/>
        <w:adjustRightInd w:val="0"/>
        <w:rPr>
          <w:b/>
          <w:bCs/>
          <w:lang w:val="sk-SK"/>
        </w:rPr>
      </w:pPr>
      <w:r>
        <w:rPr>
          <w:b/>
          <w:bCs/>
          <w:lang w:val="sk-SK"/>
        </w:rPr>
        <w:t>O3 Odborný výstup publikačnej činnosti z časopisu</w:t>
      </w:r>
    </w:p>
    <w:p w14:paraId="05B7849D" w14:textId="77777777" w:rsidR="00403FC2" w:rsidRDefault="00403FC2" w:rsidP="00403FC2">
      <w:pPr>
        <w:adjustRightInd w:val="0"/>
        <w:ind w:left="900" w:hanging="900"/>
        <w:rPr>
          <w:lang w:val="sk-SK"/>
        </w:rPr>
      </w:pPr>
      <w:r>
        <w:rPr>
          <w:lang w:val="sk-SK"/>
        </w:rPr>
        <w:t xml:space="preserve">O3_01   </w:t>
      </w:r>
      <w:r>
        <w:rPr>
          <w:lang w:val="sk-SK"/>
        </w:rPr>
        <w:tab/>
        <w:t xml:space="preserve">KAČUR, Juraj - SCHRETER, Róbert - PROCHÁSKA, Ján. Systém HTK-GUI a rozpoznávanie reči. In </w:t>
      </w:r>
      <w:r>
        <w:rPr>
          <w:i/>
          <w:iCs/>
          <w:lang w:val="sk-SK"/>
        </w:rPr>
        <w:t>EE časopis pre elektrotechniku, elektroenergetiku, informačné a komunikačné technológie</w:t>
      </w:r>
      <w:r>
        <w:rPr>
          <w:lang w:val="sk-SK"/>
        </w:rPr>
        <w:t>. Roč. 10, mimoriadne č (2004), s.202-204. ISSN 1335-2547.</w:t>
      </w:r>
      <w:r>
        <w:rPr>
          <w:lang w:val="sk-SK"/>
        </w:rPr>
        <w:br/>
        <w:t>Kategória publikácie do 2021: BDF</w:t>
      </w:r>
    </w:p>
    <w:p w14:paraId="6C673F84" w14:textId="77777777" w:rsidR="00403FC2" w:rsidRDefault="00403FC2" w:rsidP="00403FC2">
      <w:pPr>
        <w:widowControl w:val="0"/>
        <w:adjustRightInd w:val="0"/>
        <w:rPr>
          <w:lang w:val="sk-SK"/>
        </w:rPr>
      </w:pPr>
    </w:p>
    <w:p w14:paraId="4FFCABE7" w14:textId="77777777" w:rsidR="00403FC2" w:rsidRDefault="00403FC2" w:rsidP="00403FC2">
      <w:pPr>
        <w:widowControl w:val="0"/>
        <w:adjustRightInd w:val="0"/>
        <w:rPr>
          <w:b/>
          <w:bCs/>
          <w:lang w:val="sk-SK"/>
        </w:rPr>
      </w:pPr>
      <w:r>
        <w:rPr>
          <w:b/>
          <w:bCs/>
          <w:lang w:val="sk-SK"/>
        </w:rPr>
        <w:t>XXX XXX</w:t>
      </w:r>
    </w:p>
    <w:p w14:paraId="2B5BADFD" w14:textId="77777777" w:rsidR="00403FC2" w:rsidRDefault="00403FC2" w:rsidP="00403FC2">
      <w:pPr>
        <w:adjustRightInd w:val="0"/>
        <w:ind w:left="900" w:hanging="900"/>
        <w:rPr>
          <w:lang w:val="sk-SK"/>
        </w:rPr>
      </w:pPr>
      <w:r>
        <w:rPr>
          <w:lang w:val="sk-SK"/>
        </w:rPr>
        <w:t xml:space="preserve">_01   </w:t>
      </w:r>
      <w:r>
        <w:rPr>
          <w:lang w:val="sk-SK"/>
        </w:rPr>
        <w:tab/>
        <w:t xml:space="preserve">KAČUR, Juraj. </w:t>
      </w:r>
      <w:r>
        <w:rPr>
          <w:i/>
          <w:iCs/>
          <w:lang w:val="sk-SK"/>
        </w:rPr>
        <w:t>Automatické rozpoznávanie reči</w:t>
      </w:r>
      <w:r>
        <w:rPr>
          <w:lang w:val="sk-SK"/>
        </w:rPr>
        <w:t>. Bratislava : STU v Bratislave FEI, 2015. 129 s. Dostupné na internete: &lt;http://is.stuba.sk/zp/portal_zp.pl?podrobnosti_zp=53380&gt;.</w:t>
      </w:r>
      <w:r>
        <w:rPr>
          <w:lang w:val="sk-SK"/>
        </w:rPr>
        <w:br/>
        <w:t>Kategória publikácie do 2021: DAI</w:t>
      </w:r>
    </w:p>
    <w:p w14:paraId="772E7A0E" w14:textId="77777777" w:rsidR="00403FC2" w:rsidRDefault="00403FC2" w:rsidP="00403FC2">
      <w:pPr>
        <w:widowControl w:val="0"/>
        <w:adjustRightInd w:val="0"/>
        <w:rPr>
          <w:lang w:val="sk-SK"/>
        </w:rPr>
      </w:pPr>
    </w:p>
    <w:p w14:paraId="4D0D5F4D" w14:textId="77777777" w:rsidR="00403FC2" w:rsidRDefault="00403FC2" w:rsidP="00403FC2">
      <w:pPr>
        <w:adjustRightInd w:val="0"/>
        <w:ind w:left="900" w:hanging="900"/>
        <w:rPr>
          <w:lang w:val="sk-SK"/>
        </w:rPr>
      </w:pPr>
      <w:r>
        <w:rPr>
          <w:lang w:val="sk-SK"/>
        </w:rPr>
        <w:t xml:space="preserve">_02   </w:t>
      </w:r>
      <w:r>
        <w:rPr>
          <w:lang w:val="sk-SK"/>
        </w:rPr>
        <w:tab/>
        <w:t xml:space="preserve">KAČUR, Juraj. </w:t>
      </w:r>
      <w:r>
        <w:rPr>
          <w:i/>
          <w:iCs/>
          <w:lang w:val="sk-SK"/>
        </w:rPr>
        <w:t>Detekcia reči v zašumenom prostredí : č. ved. odb. 26-27-9. Dát. obhaj. 7.09.2005</w:t>
      </w:r>
      <w:r>
        <w:rPr>
          <w:lang w:val="sk-SK"/>
        </w:rPr>
        <w:t>. Bratislava : STU v Bratislave FEI, 1998. 130 s.</w:t>
      </w:r>
      <w:r>
        <w:rPr>
          <w:lang w:val="sk-SK"/>
        </w:rPr>
        <w:br/>
        <w:t>Kategória publikácie do 2021: DAI</w:t>
      </w:r>
    </w:p>
    <w:p w14:paraId="150DDC53" w14:textId="77777777" w:rsidR="00403FC2" w:rsidRDefault="00403FC2" w:rsidP="00403FC2">
      <w:pPr>
        <w:adjustRightInd w:val="0"/>
        <w:rPr>
          <w:lang w:val="sk-SK"/>
        </w:rPr>
      </w:pPr>
    </w:p>
    <w:p w14:paraId="4FCA1D57" w14:textId="77777777" w:rsidR="00403FC2" w:rsidRDefault="00403FC2" w:rsidP="00403FC2">
      <w:pPr>
        <w:adjustRightInd w:val="0"/>
        <w:rPr>
          <w:lang w:val="sk-SK"/>
        </w:rPr>
      </w:pPr>
    </w:p>
    <w:p w14:paraId="17D46D7F" w14:textId="77777777" w:rsidR="00403FC2" w:rsidRDefault="00403FC2" w:rsidP="00403FC2">
      <w:pPr>
        <w:adjustRightInd w:val="0"/>
        <w:rPr>
          <w:b/>
          <w:bCs/>
          <w:lang w:val="sk-SK"/>
        </w:rPr>
      </w:pPr>
      <w:r>
        <w:rPr>
          <w:b/>
          <w:bCs/>
          <w:lang w:val="sk-SK"/>
        </w:rPr>
        <w:t>Štatistika: kategória publikačnej činnosti od 2022</w:t>
      </w:r>
    </w:p>
    <w:tbl>
      <w:tblPr>
        <w:tblW w:w="0" w:type="auto"/>
        <w:tblInd w:w="70" w:type="dxa"/>
        <w:tblLayout w:type="fixed"/>
        <w:tblCellMar>
          <w:left w:w="70" w:type="dxa"/>
          <w:right w:w="70" w:type="dxa"/>
        </w:tblCellMar>
        <w:tblLook w:val="0000" w:firstRow="0" w:lastRow="0" w:firstColumn="0" w:lastColumn="0" w:noHBand="0" w:noVBand="0"/>
      </w:tblPr>
      <w:tblGrid>
        <w:gridCol w:w="1400"/>
        <w:gridCol w:w="6700"/>
        <w:gridCol w:w="1100"/>
      </w:tblGrid>
      <w:tr w:rsidR="00403FC2" w14:paraId="606E7CEF" w14:textId="77777777" w:rsidTr="00916FFA">
        <w:tc>
          <w:tcPr>
            <w:tcW w:w="1400" w:type="dxa"/>
            <w:tcBorders>
              <w:top w:val="single" w:sz="6" w:space="0" w:color="auto"/>
              <w:left w:val="single" w:sz="6" w:space="0" w:color="auto"/>
              <w:bottom w:val="single" w:sz="6" w:space="0" w:color="auto"/>
              <w:right w:val="single" w:sz="6" w:space="0" w:color="auto"/>
            </w:tcBorders>
          </w:tcPr>
          <w:p w14:paraId="4B796146" w14:textId="77777777" w:rsidR="00403FC2" w:rsidRDefault="00403FC2" w:rsidP="00916FFA">
            <w:pPr>
              <w:adjustRightInd w:val="0"/>
              <w:rPr>
                <w:lang w:val="sk-SK"/>
              </w:rPr>
            </w:pPr>
            <w:r>
              <w:rPr>
                <w:lang w:val="sk-SK"/>
              </w:rPr>
              <w:t>V2</w:t>
            </w:r>
          </w:p>
        </w:tc>
        <w:tc>
          <w:tcPr>
            <w:tcW w:w="6700" w:type="dxa"/>
            <w:tcBorders>
              <w:top w:val="single" w:sz="6" w:space="0" w:color="auto"/>
              <w:left w:val="single" w:sz="6" w:space="0" w:color="auto"/>
              <w:bottom w:val="single" w:sz="6" w:space="0" w:color="auto"/>
              <w:right w:val="single" w:sz="6" w:space="0" w:color="auto"/>
            </w:tcBorders>
          </w:tcPr>
          <w:p w14:paraId="0A95A6DB" w14:textId="77777777" w:rsidR="00403FC2" w:rsidRDefault="00403FC2" w:rsidP="00916FFA">
            <w:pPr>
              <w:adjustRightInd w:val="0"/>
              <w:rPr>
                <w:lang w:val="sk-SK"/>
              </w:rPr>
            </w:pPr>
            <w:r>
              <w:rPr>
                <w:lang w:val="sk-SK"/>
              </w:rPr>
              <w:t>Vedecký výstup publikačnej činnosti ako časť editovanej knihy alebo zborníka</w:t>
            </w:r>
          </w:p>
        </w:tc>
        <w:tc>
          <w:tcPr>
            <w:tcW w:w="1100" w:type="dxa"/>
            <w:tcBorders>
              <w:top w:val="single" w:sz="6" w:space="0" w:color="auto"/>
              <w:left w:val="single" w:sz="6" w:space="0" w:color="auto"/>
              <w:bottom w:val="single" w:sz="6" w:space="0" w:color="auto"/>
              <w:right w:val="single" w:sz="6" w:space="0" w:color="auto"/>
            </w:tcBorders>
          </w:tcPr>
          <w:p w14:paraId="2A2ECCAB" w14:textId="77777777" w:rsidR="00403FC2" w:rsidRDefault="00403FC2" w:rsidP="00916FFA">
            <w:pPr>
              <w:adjustRightInd w:val="0"/>
              <w:jc w:val="right"/>
              <w:rPr>
                <w:lang w:val="sk-SK"/>
              </w:rPr>
            </w:pPr>
            <w:r>
              <w:rPr>
                <w:lang w:val="sk-SK"/>
              </w:rPr>
              <w:t>82</w:t>
            </w:r>
          </w:p>
        </w:tc>
      </w:tr>
      <w:tr w:rsidR="00403FC2" w14:paraId="7CD9B94A" w14:textId="77777777" w:rsidTr="00916FFA">
        <w:tc>
          <w:tcPr>
            <w:tcW w:w="1400" w:type="dxa"/>
            <w:tcBorders>
              <w:top w:val="single" w:sz="6" w:space="0" w:color="auto"/>
              <w:left w:val="single" w:sz="6" w:space="0" w:color="auto"/>
              <w:bottom w:val="single" w:sz="6" w:space="0" w:color="auto"/>
              <w:right w:val="single" w:sz="6" w:space="0" w:color="auto"/>
            </w:tcBorders>
          </w:tcPr>
          <w:p w14:paraId="09BBBB3D" w14:textId="77777777" w:rsidR="00403FC2" w:rsidRDefault="00403FC2" w:rsidP="00916FFA">
            <w:pPr>
              <w:adjustRightInd w:val="0"/>
              <w:rPr>
                <w:lang w:val="sk-SK"/>
              </w:rPr>
            </w:pPr>
            <w:r>
              <w:rPr>
                <w:lang w:val="sk-SK"/>
              </w:rPr>
              <w:t>V3</w:t>
            </w:r>
          </w:p>
        </w:tc>
        <w:tc>
          <w:tcPr>
            <w:tcW w:w="6700" w:type="dxa"/>
            <w:tcBorders>
              <w:top w:val="single" w:sz="6" w:space="0" w:color="auto"/>
              <w:left w:val="single" w:sz="6" w:space="0" w:color="auto"/>
              <w:bottom w:val="single" w:sz="6" w:space="0" w:color="auto"/>
              <w:right w:val="single" w:sz="6" w:space="0" w:color="auto"/>
            </w:tcBorders>
          </w:tcPr>
          <w:p w14:paraId="020AC18B" w14:textId="77777777" w:rsidR="00403FC2" w:rsidRDefault="00403FC2" w:rsidP="00916FFA">
            <w:pPr>
              <w:adjustRightInd w:val="0"/>
              <w:rPr>
                <w:lang w:val="sk-SK"/>
              </w:rPr>
            </w:pPr>
            <w:r>
              <w:rPr>
                <w:lang w:val="sk-SK"/>
              </w:rPr>
              <w:t>Vedecký výstup publikačnej činnosti z časopisu</w:t>
            </w:r>
          </w:p>
        </w:tc>
        <w:tc>
          <w:tcPr>
            <w:tcW w:w="1100" w:type="dxa"/>
            <w:tcBorders>
              <w:top w:val="single" w:sz="6" w:space="0" w:color="auto"/>
              <w:left w:val="single" w:sz="6" w:space="0" w:color="auto"/>
              <w:bottom w:val="single" w:sz="6" w:space="0" w:color="auto"/>
              <w:right w:val="single" w:sz="6" w:space="0" w:color="auto"/>
            </w:tcBorders>
          </w:tcPr>
          <w:p w14:paraId="71AFB5AE" w14:textId="77777777" w:rsidR="00403FC2" w:rsidRDefault="00403FC2" w:rsidP="00916FFA">
            <w:pPr>
              <w:adjustRightInd w:val="0"/>
              <w:jc w:val="right"/>
              <w:rPr>
                <w:lang w:val="sk-SK"/>
              </w:rPr>
            </w:pPr>
            <w:r>
              <w:rPr>
                <w:lang w:val="sk-SK"/>
              </w:rPr>
              <w:t>15</w:t>
            </w:r>
          </w:p>
        </w:tc>
      </w:tr>
      <w:tr w:rsidR="00403FC2" w14:paraId="683B6BCC" w14:textId="77777777" w:rsidTr="00916FFA">
        <w:tc>
          <w:tcPr>
            <w:tcW w:w="1400" w:type="dxa"/>
            <w:tcBorders>
              <w:top w:val="single" w:sz="6" w:space="0" w:color="auto"/>
              <w:left w:val="single" w:sz="6" w:space="0" w:color="auto"/>
              <w:bottom w:val="single" w:sz="6" w:space="0" w:color="auto"/>
              <w:right w:val="single" w:sz="6" w:space="0" w:color="auto"/>
            </w:tcBorders>
          </w:tcPr>
          <w:p w14:paraId="47A63E00" w14:textId="77777777" w:rsidR="00403FC2" w:rsidRDefault="00403FC2" w:rsidP="00916FFA">
            <w:pPr>
              <w:adjustRightInd w:val="0"/>
              <w:rPr>
                <w:lang w:val="sk-SK"/>
              </w:rPr>
            </w:pPr>
            <w:r>
              <w:rPr>
                <w:lang w:val="sk-SK"/>
              </w:rPr>
              <w:t>P1</w:t>
            </w:r>
          </w:p>
        </w:tc>
        <w:tc>
          <w:tcPr>
            <w:tcW w:w="6700" w:type="dxa"/>
            <w:tcBorders>
              <w:top w:val="single" w:sz="6" w:space="0" w:color="auto"/>
              <w:left w:val="single" w:sz="6" w:space="0" w:color="auto"/>
              <w:bottom w:val="single" w:sz="6" w:space="0" w:color="auto"/>
              <w:right w:val="single" w:sz="6" w:space="0" w:color="auto"/>
            </w:tcBorders>
          </w:tcPr>
          <w:p w14:paraId="4FA5520D" w14:textId="77777777" w:rsidR="00403FC2" w:rsidRDefault="00403FC2" w:rsidP="00916FFA">
            <w:pPr>
              <w:adjustRightInd w:val="0"/>
              <w:rPr>
                <w:lang w:val="sk-SK"/>
              </w:rPr>
            </w:pPr>
            <w:r>
              <w:rPr>
                <w:lang w:val="sk-SK"/>
              </w:rPr>
              <w:t>Pedagogický výstup publikačnej činnosti ako celok</w:t>
            </w:r>
          </w:p>
        </w:tc>
        <w:tc>
          <w:tcPr>
            <w:tcW w:w="1100" w:type="dxa"/>
            <w:tcBorders>
              <w:top w:val="single" w:sz="6" w:space="0" w:color="auto"/>
              <w:left w:val="single" w:sz="6" w:space="0" w:color="auto"/>
              <w:bottom w:val="single" w:sz="6" w:space="0" w:color="auto"/>
              <w:right w:val="single" w:sz="6" w:space="0" w:color="auto"/>
            </w:tcBorders>
          </w:tcPr>
          <w:p w14:paraId="1449A494" w14:textId="77777777" w:rsidR="00403FC2" w:rsidRDefault="00403FC2" w:rsidP="00916FFA">
            <w:pPr>
              <w:adjustRightInd w:val="0"/>
              <w:jc w:val="right"/>
              <w:rPr>
                <w:lang w:val="sk-SK"/>
              </w:rPr>
            </w:pPr>
            <w:r>
              <w:rPr>
                <w:lang w:val="sk-SK"/>
              </w:rPr>
              <w:t>4</w:t>
            </w:r>
          </w:p>
        </w:tc>
      </w:tr>
      <w:tr w:rsidR="00403FC2" w14:paraId="78A0F7F8" w14:textId="77777777" w:rsidTr="00916FFA">
        <w:tc>
          <w:tcPr>
            <w:tcW w:w="1400" w:type="dxa"/>
            <w:tcBorders>
              <w:top w:val="single" w:sz="6" w:space="0" w:color="auto"/>
              <w:left w:val="single" w:sz="6" w:space="0" w:color="auto"/>
              <w:bottom w:val="single" w:sz="6" w:space="0" w:color="auto"/>
              <w:right w:val="single" w:sz="6" w:space="0" w:color="auto"/>
            </w:tcBorders>
          </w:tcPr>
          <w:p w14:paraId="4AA36D7D" w14:textId="77777777" w:rsidR="00403FC2" w:rsidRDefault="00403FC2" w:rsidP="00916FFA">
            <w:pPr>
              <w:adjustRightInd w:val="0"/>
              <w:rPr>
                <w:lang w:val="sk-SK"/>
              </w:rPr>
            </w:pPr>
            <w:r>
              <w:rPr>
                <w:lang w:val="sk-SK"/>
              </w:rPr>
              <w:t>O3</w:t>
            </w:r>
          </w:p>
        </w:tc>
        <w:tc>
          <w:tcPr>
            <w:tcW w:w="6700" w:type="dxa"/>
            <w:tcBorders>
              <w:top w:val="single" w:sz="6" w:space="0" w:color="auto"/>
              <w:left w:val="single" w:sz="6" w:space="0" w:color="auto"/>
              <w:bottom w:val="single" w:sz="6" w:space="0" w:color="auto"/>
              <w:right w:val="single" w:sz="6" w:space="0" w:color="auto"/>
            </w:tcBorders>
          </w:tcPr>
          <w:p w14:paraId="7AAC4254" w14:textId="77777777" w:rsidR="00403FC2" w:rsidRDefault="00403FC2" w:rsidP="00916FFA">
            <w:pPr>
              <w:adjustRightInd w:val="0"/>
              <w:rPr>
                <w:lang w:val="sk-SK"/>
              </w:rPr>
            </w:pPr>
            <w:r>
              <w:rPr>
                <w:lang w:val="sk-SK"/>
              </w:rPr>
              <w:t>Odborný výstup publikačnej činnosti z časopisu</w:t>
            </w:r>
          </w:p>
        </w:tc>
        <w:tc>
          <w:tcPr>
            <w:tcW w:w="1100" w:type="dxa"/>
            <w:tcBorders>
              <w:top w:val="single" w:sz="6" w:space="0" w:color="auto"/>
              <w:left w:val="single" w:sz="6" w:space="0" w:color="auto"/>
              <w:bottom w:val="single" w:sz="6" w:space="0" w:color="auto"/>
              <w:right w:val="single" w:sz="6" w:space="0" w:color="auto"/>
            </w:tcBorders>
          </w:tcPr>
          <w:p w14:paraId="3D797C43" w14:textId="77777777" w:rsidR="00403FC2" w:rsidRDefault="00403FC2" w:rsidP="00916FFA">
            <w:pPr>
              <w:adjustRightInd w:val="0"/>
              <w:jc w:val="right"/>
              <w:rPr>
                <w:lang w:val="sk-SK"/>
              </w:rPr>
            </w:pPr>
            <w:r>
              <w:rPr>
                <w:lang w:val="sk-SK"/>
              </w:rPr>
              <w:t>1</w:t>
            </w:r>
          </w:p>
        </w:tc>
      </w:tr>
      <w:tr w:rsidR="00403FC2" w14:paraId="56FF3869" w14:textId="77777777" w:rsidTr="00916FFA">
        <w:tc>
          <w:tcPr>
            <w:tcW w:w="1400" w:type="dxa"/>
            <w:tcBorders>
              <w:top w:val="single" w:sz="6" w:space="0" w:color="auto"/>
              <w:left w:val="single" w:sz="6" w:space="0" w:color="auto"/>
              <w:bottom w:val="single" w:sz="6" w:space="0" w:color="auto"/>
              <w:right w:val="single" w:sz="6" w:space="0" w:color="auto"/>
            </w:tcBorders>
          </w:tcPr>
          <w:p w14:paraId="5255D8EF" w14:textId="77777777" w:rsidR="00403FC2" w:rsidRDefault="00403FC2" w:rsidP="00916FFA">
            <w:pPr>
              <w:adjustRightInd w:val="0"/>
              <w:rPr>
                <w:lang w:val="sk-SK"/>
              </w:rPr>
            </w:pPr>
            <w:r>
              <w:rPr>
                <w:lang w:val="sk-SK"/>
              </w:rPr>
              <w:t>XXX</w:t>
            </w:r>
          </w:p>
        </w:tc>
        <w:tc>
          <w:tcPr>
            <w:tcW w:w="6700" w:type="dxa"/>
            <w:tcBorders>
              <w:top w:val="single" w:sz="6" w:space="0" w:color="auto"/>
              <w:left w:val="single" w:sz="6" w:space="0" w:color="auto"/>
              <w:bottom w:val="single" w:sz="6" w:space="0" w:color="auto"/>
              <w:right w:val="single" w:sz="6" w:space="0" w:color="auto"/>
            </w:tcBorders>
          </w:tcPr>
          <w:p w14:paraId="42701BC5" w14:textId="77777777" w:rsidR="00403FC2" w:rsidRDefault="00403FC2" w:rsidP="00916FFA">
            <w:pPr>
              <w:adjustRightInd w:val="0"/>
              <w:rPr>
                <w:lang w:val="sk-SK"/>
              </w:rPr>
            </w:pPr>
            <w:r>
              <w:rPr>
                <w:lang w:val="sk-SK"/>
              </w:rPr>
              <w:t>XXX</w:t>
            </w:r>
          </w:p>
        </w:tc>
        <w:tc>
          <w:tcPr>
            <w:tcW w:w="1100" w:type="dxa"/>
            <w:tcBorders>
              <w:top w:val="single" w:sz="6" w:space="0" w:color="auto"/>
              <w:left w:val="single" w:sz="6" w:space="0" w:color="auto"/>
              <w:bottom w:val="single" w:sz="6" w:space="0" w:color="auto"/>
              <w:right w:val="single" w:sz="6" w:space="0" w:color="auto"/>
            </w:tcBorders>
          </w:tcPr>
          <w:p w14:paraId="61E63153" w14:textId="77777777" w:rsidR="00403FC2" w:rsidRDefault="00403FC2" w:rsidP="00916FFA">
            <w:pPr>
              <w:adjustRightInd w:val="0"/>
              <w:jc w:val="right"/>
              <w:rPr>
                <w:lang w:val="sk-SK"/>
              </w:rPr>
            </w:pPr>
            <w:r>
              <w:rPr>
                <w:lang w:val="sk-SK"/>
              </w:rPr>
              <w:t>2</w:t>
            </w:r>
          </w:p>
        </w:tc>
      </w:tr>
      <w:tr w:rsidR="00403FC2" w14:paraId="03CD7CA4" w14:textId="77777777" w:rsidTr="00916FFA">
        <w:tc>
          <w:tcPr>
            <w:tcW w:w="1400" w:type="dxa"/>
            <w:tcBorders>
              <w:top w:val="single" w:sz="6" w:space="0" w:color="auto"/>
              <w:left w:val="single" w:sz="6" w:space="0" w:color="auto"/>
              <w:bottom w:val="single" w:sz="6" w:space="0" w:color="auto"/>
              <w:right w:val="single" w:sz="6" w:space="0" w:color="auto"/>
            </w:tcBorders>
          </w:tcPr>
          <w:p w14:paraId="1823E645" w14:textId="77777777" w:rsidR="00403FC2" w:rsidRDefault="00403FC2" w:rsidP="00916FFA">
            <w:pPr>
              <w:adjustRightInd w:val="0"/>
              <w:rPr>
                <w:lang w:val="sk-SK"/>
              </w:rPr>
            </w:pPr>
            <w:r>
              <w:rPr>
                <w:b/>
                <w:bCs/>
                <w:lang w:val="sk-SK"/>
              </w:rPr>
              <w:t>Súčet</w:t>
            </w:r>
          </w:p>
        </w:tc>
        <w:tc>
          <w:tcPr>
            <w:tcW w:w="6700" w:type="dxa"/>
            <w:tcBorders>
              <w:top w:val="single" w:sz="6" w:space="0" w:color="auto"/>
              <w:left w:val="single" w:sz="6" w:space="0" w:color="auto"/>
              <w:bottom w:val="single" w:sz="6" w:space="0" w:color="auto"/>
              <w:right w:val="single" w:sz="6" w:space="0" w:color="auto"/>
            </w:tcBorders>
          </w:tcPr>
          <w:p w14:paraId="34459B8A" w14:textId="77777777" w:rsidR="00403FC2" w:rsidRDefault="00403FC2" w:rsidP="00916FFA">
            <w:pPr>
              <w:adjustRightInd w:val="0"/>
              <w:rPr>
                <w:lang w:val="sk-SK"/>
              </w:rPr>
            </w:pPr>
          </w:p>
        </w:tc>
        <w:tc>
          <w:tcPr>
            <w:tcW w:w="1100" w:type="dxa"/>
            <w:tcBorders>
              <w:top w:val="single" w:sz="6" w:space="0" w:color="auto"/>
              <w:left w:val="single" w:sz="6" w:space="0" w:color="auto"/>
              <w:bottom w:val="single" w:sz="6" w:space="0" w:color="auto"/>
              <w:right w:val="single" w:sz="6" w:space="0" w:color="auto"/>
            </w:tcBorders>
          </w:tcPr>
          <w:p w14:paraId="6D6CD8FE" w14:textId="77777777" w:rsidR="00403FC2" w:rsidRDefault="00403FC2" w:rsidP="00916FFA">
            <w:pPr>
              <w:adjustRightInd w:val="0"/>
              <w:jc w:val="right"/>
              <w:rPr>
                <w:lang w:val="sk-SK"/>
              </w:rPr>
            </w:pPr>
            <w:r>
              <w:rPr>
                <w:b/>
                <w:bCs/>
                <w:lang w:val="sk-SK"/>
              </w:rPr>
              <w:t>104</w:t>
            </w:r>
          </w:p>
        </w:tc>
      </w:tr>
    </w:tbl>
    <w:p w14:paraId="7D33567F" w14:textId="77777777" w:rsidR="00403FC2" w:rsidRDefault="00403FC2" w:rsidP="00403FC2"/>
    <w:p w14:paraId="12566EAE" w14:textId="77777777" w:rsidR="00403FC2" w:rsidRDefault="00403FC2" w:rsidP="00D11682"/>
    <w:p w14:paraId="6F231A0D" w14:textId="77777777" w:rsidR="00D11682" w:rsidRDefault="00D11682" w:rsidP="00D11682">
      <w:pPr>
        <w:rPr>
          <w:u w:val="single"/>
        </w:rPr>
      </w:pPr>
      <w:r w:rsidRPr="000A1A2E">
        <w:rPr>
          <w:u w:val="single"/>
        </w:rPr>
        <w:t xml:space="preserve">Ohlasy na vedeckú alebo umeleckú prácu: </w:t>
      </w:r>
    </w:p>
    <w:p w14:paraId="30AB64ED" w14:textId="44B32FED" w:rsidR="00D11682" w:rsidRPr="00836C7E" w:rsidRDefault="00D11682" w:rsidP="00D11682">
      <w:pPr>
        <w:rPr>
          <w:rFonts w:cstheme="minorHAnsi"/>
        </w:rPr>
      </w:pPr>
      <w:r w:rsidRPr="00836C7E">
        <w:rPr>
          <w:rFonts w:cstheme="minorHAnsi"/>
        </w:rPr>
        <w:t>Ohlasy spolu</w:t>
      </w:r>
      <w:r>
        <w:rPr>
          <w:rFonts w:cstheme="minorHAnsi"/>
        </w:rPr>
        <w:t xml:space="preserve">: </w:t>
      </w:r>
      <w:r w:rsidR="00403FC2">
        <w:rPr>
          <w:rFonts w:cstheme="minorHAnsi"/>
        </w:rPr>
        <w:t>204</w:t>
      </w:r>
      <w:r w:rsidRPr="00836C7E">
        <w:rPr>
          <w:rFonts w:cstheme="minorHAnsi"/>
        </w:rPr>
        <w:t xml:space="preserve"> (</w:t>
      </w:r>
      <w:r w:rsidR="00403FC2">
        <w:rPr>
          <w:rFonts w:cstheme="minorHAnsi"/>
        </w:rPr>
        <w:t>75</w:t>
      </w:r>
      <w:r w:rsidRPr="00836C7E">
        <w:rPr>
          <w:rFonts w:cstheme="minorHAnsi"/>
        </w:rPr>
        <w:t>)</w:t>
      </w:r>
    </w:p>
    <w:p w14:paraId="3A4BA9D8" w14:textId="178B25DA" w:rsidR="00D11682" w:rsidRPr="00836C7E" w:rsidRDefault="00D11682" w:rsidP="00D11682">
      <w:pPr>
        <w:rPr>
          <w:rFonts w:cstheme="minorHAnsi"/>
        </w:rPr>
      </w:pPr>
      <w:r w:rsidRPr="00836C7E">
        <w:rPr>
          <w:rFonts w:cstheme="minorHAnsi"/>
        </w:rPr>
        <w:t>z toho: Ohlasy registrované vo WoS alebo SCOPUS</w:t>
      </w:r>
      <w:r>
        <w:rPr>
          <w:rFonts w:cstheme="minorHAnsi"/>
        </w:rPr>
        <w:t xml:space="preserve">: </w:t>
      </w:r>
      <w:r w:rsidR="00403FC2">
        <w:rPr>
          <w:rFonts w:cstheme="minorHAnsi"/>
        </w:rPr>
        <w:t>11</w:t>
      </w:r>
      <w:r>
        <w:rPr>
          <w:rFonts w:cstheme="minorHAnsi"/>
        </w:rPr>
        <w:t>7</w:t>
      </w:r>
      <w:r w:rsidRPr="00836C7E">
        <w:rPr>
          <w:rFonts w:cstheme="minorHAnsi"/>
        </w:rPr>
        <w:t xml:space="preserve"> (</w:t>
      </w:r>
      <w:r>
        <w:rPr>
          <w:rFonts w:cstheme="minorHAnsi"/>
        </w:rPr>
        <w:t>4</w:t>
      </w:r>
      <w:r w:rsidR="00403FC2">
        <w:rPr>
          <w:rFonts w:cstheme="minorHAnsi"/>
        </w:rPr>
        <w:t>6</w:t>
      </w:r>
      <w:r w:rsidRPr="00836C7E">
        <w:rPr>
          <w:rFonts w:cstheme="minorHAnsi"/>
        </w:rPr>
        <w:t xml:space="preserve">) </w:t>
      </w:r>
    </w:p>
    <w:p w14:paraId="03BFA3D5" w14:textId="77777777" w:rsidR="00D11682" w:rsidRPr="0071071C" w:rsidRDefault="00D11682" w:rsidP="00D11682">
      <w:r w:rsidRPr="003318E7">
        <w:rPr>
          <w:u w:val="single"/>
        </w:rPr>
        <w:t>Počet doktorandov, ktorým je alebo bol školiteľom s určením, koľkí z nich štúdium ku dňu vyhotovenia životopisu riadne skončili</w:t>
      </w:r>
      <w:r>
        <w:rPr>
          <w:u w:val="single"/>
        </w:rPr>
        <w:t>:</w:t>
      </w:r>
      <w:r>
        <w:t xml:space="preserve"> -</w:t>
      </w:r>
    </w:p>
    <w:p w14:paraId="69FCC61E" w14:textId="77777777" w:rsidR="00D11682" w:rsidRDefault="00D11682" w:rsidP="00D11682">
      <w:r w:rsidRPr="00870E20">
        <w:rPr>
          <w:u w:val="single"/>
        </w:rPr>
        <w:t>Názov študijného odboru, v ktorom bude uchádzač pôsobiť</w:t>
      </w:r>
      <w:r>
        <w:t>:</w:t>
      </w:r>
      <w:r w:rsidRPr="00C35469">
        <w:rPr>
          <w:b/>
        </w:rPr>
        <w:t xml:space="preserve"> </w:t>
      </w:r>
      <w:r>
        <w:rPr>
          <w:b/>
        </w:rPr>
        <w:t>lnformatika</w:t>
      </w:r>
    </w:p>
    <w:p w14:paraId="21495F64" w14:textId="77777777" w:rsidR="00D11682" w:rsidRDefault="00D11682" w:rsidP="00D11682">
      <w:r w:rsidRPr="00870E20">
        <w:rPr>
          <w:u w:val="single"/>
        </w:rPr>
        <w:t>Počet uchádzačov</w:t>
      </w:r>
      <w:r>
        <w:t>: 1</w:t>
      </w:r>
    </w:p>
    <w:p w14:paraId="16DD47C9" w14:textId="77777777" w:rsidR="00D11682" w:rsidRDefault="00D11682" w:rsidP="00D11682"/>
    <w:p w14:paraId="7ABB9AA5" w14:textId="54FF7D4A" w:rsidR="00715D48" w:rsidRPr="00C35469" w:rsidRDefault="00715D48" w:rsidP="00715D48">
      <w:pPr>
        <w:pStyle w:val="Odsekzoznamu"/>
        <w:numPr>
          <w:ilvl w:val="0"/>
          <w:numId w:val="1"/>
        </w:numPr>
        <w:tabs>
          <w:tab w:val="left" w:pos="1701"/>
          <w:tab w:val="left" w:pos="2552"/>
          <w:tab w:val="left" w:pos="4962"/>
        </w:tabs>
        <w:spacing w:before="120" w:line="240" w:lineRule="auto"/>
        <w:jc w:val="both"/>
      </w:pPr>
      <w:r w:rsidRPr="00C35469">
        <w:rPr>
          <w:b/>
        </w:rPr>
        <w:t xml:space="preserve">1 </w:t>
      </w:r>
      <w:r>
        <w:rPr>
          <w:b/>
        </w:rPr>
        <w:t xml:space="preserve">funkčného </w:t>
      </w:r>
      <w:r w:rsidRPr="00C35469">
        <w:rPr>
          <w:b/>
        </w:rPr>
        <w:t>miesta</w:t>
      </w:r>
      <w:r w:rsidRPr="00C35469">
        <w:t xml:space="preserve"> </w:t>
      </w:r>
      <w:r>
        <w:rPr>
          <w:b/>
          <w:i/>
        </w:rPr>
        <w:t xml:space="preserve">docenta </w:t>
      </w:r>
      <w:r w:rsidRPr="00C35469">
        <w:t>pre študijný odbor</w:t>
      </w:r>
      <w:r w:rsidRPr="00C35469">
        <w:rPr>
          <w:b/>
        </w:rPr>
        <w:t xml:space="preserve"> </w:t>
      </w:r>
      <w:r>
        <w:rPr>
          <w:b/>
        </w:rPr>
        <w:t>Kybernetika</w:t>
      </w:r>
      <w:r w:rsidRPr="00C35469">
        <w:rPr>
          <w:b/>
        </w:rPr>
        <w:t xml:space="preserve"> </w:t>
      </w:r>
      <w:r w:rsidRPr="00C35469">
        <w:t xml:space="preserve">na Ústav </w:t>
      </w:r>
      <w:r>
        <w:t xml:space="preserve">automobilovej mechatroniky </w:t>
      </w:r>
      <w:r w:rsidRPr="00C35469">
        <w:t>FEI STU uspel:</w:t>
      </w:r>
    </w:p>
    <w:p w14:paraId="0A28A0FC" w14:textId="20D6883C" w:rsidR="00715D48" w:rsidRDefault="00715D48" w:rsidP="00715D48">
      <w:pPr>
        <w:pStyle w:val="Zkladntext21"/>
        <w:tabs>
          <w:tab w:val="left" w:pos="1134"/>
          <w:tab w:val="left" w:pos="2461"/>
          <w:tab w:val="center" w:pos="4979"/>
        </w:tabs>
        <w:ind w:left="720" w:firstLine="0"/>
        <w:jc w:val="left"/>
        <w:rPr>
          <w:rFonts w:ascii="Arial" w:hAnsi="Arial" w:cs="Arial"/>
          <w:b/>
          <w:color w:val="000000"/>
          <w:sz w:val="22"/>
          <w:szCs w:val="22"/>
        </w:rPr>
      </w:pPr>
      <w:r>
        <w:rPr>
          <w:rFonts w:ascii="Arial" w:hAnsi="Arial" w:cs="Arial"/>
          <w:b/>
          <w:sz w:val="22"/>
          <w:szCs w:val="22"/>
        </w:rPr>
        <w:tab/>
      </w:r>
      <w:r>
        <w:rPr>
          <w:rFonts w:ascii="Arial" w:hAnsi="Arial" w:cs="Arial"/>
          <w:b/>
          <w:sz w:val="22"/>
          <w:szCs w:val="22"/>
        </w:rPr>
        <w:tab/>
      </w:r>
      <w:r w:rsidRPr="00C35469">
        <w:rPr>
          <w:rFonts w:ascii="Arial" w:hAnsi="Arial" w:cs="Arial"/>
          <w:b/>
          <w:sz w:val="22"/>
          <w:szCs w:val="22"/>
        </w:rPr>
        <w:t xml:space="preserve">Ing. </w:t>
      </w:r>
      <w:r>
        <w:rPr>
          <w:rFonts w:ascii="Arial" w:hAnsi="Arial" w:cs="Arial"/>
          <w:b/>
          <w:sz w:val="22"/>
          <w:szCs w:val="22"/>
        </w:rPr>
        <w:t>Pavol Bisták</w:t>
      </w:r>
      <w:r w:rsidRPr="00C35469">
        <w:rPr>
          <w:rFonts w:ascii="Arial" w:hAnsi="Arial" w:cs="Arial"/>
          <w:b/>
          <w:sz w:val="22"/>
          <w:szCs w:val="22"/>
        </w:rPr>
        <w:t>, PhD.</w:t>
      </w:r>
      <w:r w:rsidRPr="00C35469">
        <w:rPr>
          <w:rFonts w:ascii="Arial" w:hAnsi="Arial" w:cs="Arial"/>
          <w:b/>
          <w:color w:val="000000"/>
          <w:sz w:val="22"/>
          <w:szCs w:val="22"/>
        </w:rPr>
        <w:t xml:space="preserve"> </w:t>
      </w:r>
    </w:p>
    <w:p w14:paraId="53B4A376" w14:textId="77777777" w:rsidR="00715D48" w:rsidRDefault="00715D48" w:rsidP="00715D48">
      <w:pPr>
        <w:pStyle w:val="Zkladntext21"/>
        <w:tabs>
          <w:tab w:val="left" w:pos="1134"/>
        </w:tabs>
        <w:ind w:left="720" w:firstLine="0"/>
        <w:jc w:val="center"/>
        <w:rPr>
          <w:rFonts w:ascii="Arial" w:hAnsi="Arial" w:cs="Arial"/>
          <w:b/>
          <w:color w:val="000000"/>
          <w:sz w:val="22"/>
          <w:szCs w:val="22"/>
        </w:rPr>
      </w:pPr>
    </w:p>
    <w:p w14:paraId="53EFBD62" w14:textId="77777777" w:rsidR="00715D48" w:rsidRPr="00D82527" w:rsidRDefault="00715D48" w:rsidP="00715D48">
      <w:r w:rsidRPr="00091B6A">
        <w:rPr>
          <w:u w:val="single"/>
        </w:rPr>
        <w:t>Zoznam členov výberovej komisie</w:t>
      </w:r>
      <w:r>
        <w:rPr>
          <w:u w:val="single"/>
        </w:rPr>
        <w:t xml:space="preserve"> v rozsahu meno a priezvisko</w:t>
      </w:r>
      <w:r w:rsidRPr="00D82527">
        <w:t>:</w:t>
      </w:r>
    </w:p>
    <w:p w14:paraId="2F413870" w14:textId="3D931D38" w:rsidR="00715D48" w:rsidRDefault="00715D48" w:rsidP="00715D48">
      <w:pPr>
        <w:overflowPunct w:val="0"/>
        <w:autoSpaceDE w:val="0"/>
        <w:autoSpaceDN w:val="0"/>
        <w:adjustRightInd w:val="0"/>
        <w:ind w:left="360"/>
        <w:jc w:val="both"/>
        <w:textAlignment w:val="baseline"/>
      </w:pPr>
      <w:r>
        <w:t>Ján Cigánek</w:t>
      </w:r>
    </w:p>
    <w:p w14:paraId="741EE060" w14:textId="44481C06" w:rsidR="00715D48" w:rsidRDefault="00715D48" w:rsidP="00715D48">
      <w:pPr>
        <w:overflowPunct w:val="0"/>
        <w:autoSpaceDE w:val="0"/>
        <w:autoSpaceDN w:val="0"/>
        <w:adjustRightInd w:val="0"/>
        <w:ind w:left="360"/>
        <w:jc w:val="both"/>
        <w:textAlignment w:val="baseline"/>
      </w:pPr>
      <w:r>
        <w:t>Oto Haffner</w:t>
      </w:r>
    </w:p>
    <w:p w14:paraId="5F92ABD9" w14:textId="77777777" w:rsidR="00715D48" w:rsidRDefault="00715D48" w:rsidP="00715D48">
      <w:pPr>
        <w:overflowPunct w:val="0"/>
        <w:autoSpaceDE w:val="0"/>
        <w:autoSpaceDN w:val="0"/>
        <w:adjustRightInd w:val="0"/>
        <w:ind w:left="360"/>
        <w:jc w:val="both"/>
        <w:textAlignment w:val="baseline"/>
      </w:pPr>
      <w:r>
        <w:t>Martin Weis</w:t>
      </w:r>
    </w:p>
    <w:p w14:paraId="18D7901B" w14:textId="77777777" w:rsidR="00715D48" w:rsidRDefault="00715D48" w:rsidP="00715D48">
      <w:pPr>
        <w:overflowPunct w:val="0"/>
        <w:autoSpaceDE w:val="0"/>
        <w:autoSpaceDN w:val="0"/>
        <w:adjustRightInd w:val="0"/>
        <w:ind w:left="360"/>
        <w:jc w:val="both"/>
        <w:textAlignment w:val="baseline"/>
      </w:pPr>
      <w:r>
        <w:t>Martin Škoviera</w:t>
      </w:r>
    </w:p>
    <w:p w14:paraId="20C02158" w14:textId="13D349EF" w:rsidR="00715D48" w:rsidRPr="00D82527" w:rsidRDefault="00715D48" w:rsidP="00715D48">
      <w:pPr>
        <w:overflowPunct w:val="0"/>
        <w:autoSpaceDE w:val="0"/>
        <w:autoSpaceDN w:val="0"/>
        <w:adjustRightInd w:val="0"/>
        <w:ind w:left="360"/>
        <w:jc w:val="both"/>
        <w:textAlignment w:val="baseline"/>
      </w:pPr>
      <w:r>
        <w:t>Štefan Kozák</w:t>
      </w:r>
    </w:p>
    <w:p w14:paraId="05CBF607" w14:textId="77777777" w:rsidR="00715D48" w:rsidRPr="00172805" w:rsidRDefault="00715D48" w:rsidP="00715D48">
      <w:pPr>
        <w:rPr>
          <w:b/>
          <w:u w:val="single"/>
        </w:rPr>
      </w:pPr>
      <w:r>
        <w:rPr>
          <w:b/>
          <w:u w:val="single"/>
        </w:rPr>
        <w:t>Údaje vybraného uchádzača:</w:t>
      </w:r>
    </w:p>
    <w:p w14:paraId="7CAA21D6" w14:textId="5664BFC5" w:rsidR="00715D48" w:rsidRDefault="00715D48" w:rsidP="00715D48">
      <w:r w:rsidRPr="00DD2448">
        <w:rPr>
          <w:u w:val="single"/>
        </w:rPr>
        <w:t>Meno, priezvisko, rodné priezvisko</w:t>
      </w:r>
      <w:r>
        <w:t xml:space="preserve">: </w:t>
      </w:r>
      <w:r w:rsidR="00916FFA">
        <w:t>Pavol Bisták</w:t>
      </w:r>
      <w:r>
        <w:t xml:space="preserve">, </w:t>
      </w:r>
      <w:r w:rsidR="00916FFA">
        <w:t>Bisták</w:t>
      </w:r>
    </w:p>
    <w:p w14:paraId="25E110E5" w14:textId="77777777" w:rsidR="00715D48" w:rsidRDefault="00715D48" w:rsidP="00715D48">
      <w:r w:rsidRPr="00DD2448">
        <w:rPr>
          <w:u w:val="single"/>
        </w:rPr>
        <w:t>Akademické tituly, vedecko-pedagog. tituly, umelecko-pedagog. tituly, vedecké hodnosti</w:t>
      </w:r>
      <w:r>
        <w:t>:</w:t>
      </w:r>
    </w:p>
    <w:p w14:paraId="4651E84C" w14:textId="65D9AEBF" w:rsidR="00715D48" w:rsidRDefault="00715D48" w:rsidP="00715D48">
      <w:r>
        <w:t>Ing., PhD.</w:t>
      </w:r>
    </w:p>
    <w:p w14:paraId="4F4993E9" w14:textId="77169315" w:rsidR="00715D48" w:rsidRDefault="00715D48" w:rsidP="00715D48">
      <w:r w:rsidRPr="00DD2448">
        <w:rPr>
          <w:u w:val="single"/>
        </w:rPr>
        <w:t>Rok narodenia</w:t>
      </w:r>
      <w:r>
        <w:t>: 19</w:t>
      </w:r>
      <w:r w:rsidR="00916FFA">
        <w:t>65</w:t>
      </w:r>
    </w:p>
    <w:p w14:paraId="54BC257D" w14:textId="77777777" w:rsidR="00715D48" w:rsidRDefault="00715D48" w:rsidP="00715D48">
      <w:pPr>
        <w:rPr>
          <w:u w:val="single"/>
        </w:rPr>
      </w:pPr>
      <w:r w:rsidRPr="00DD2448">
        <w:rPr>
          <w:u w:val="single"/>
        </w:rPr>
        <w:t xml:space="preserve">Údaje o vysokoškolskom vzdelaní, ďalšom </w:t>
      </w:r>
      <w:r>
        <w:rPr>
          <w:u w:val="single"/>
        </w:rPr>
        <w:t>akademickom</w:t>
      </w:r>
      <w:r w:rsidRPr="00DD2448">
        <w:rPr>
          <w:u w:val="single"/>
        </w:rPr>
        <w:t xml:space="preserve"> raste a absolvovanom ďalšom vzdelávaní</w:t>
      </w:r>
      <w:r>
        <w:rPr>
          <w:u w:val="single"/>
        </w:rPr>
        <w:t>:</w:t>
      </w:r>
    </w:p>
    <w:p w14:paraId="23780254" w14:textId="07795F21" w:rsidR="00715D48" w:rsidRDefault="00916FFA" w:rsidP="00715D48">
      <w:r w:rsidRPr="000B7D1A">
        <w:t>Vysokoškolské vzdelanie a ďalší akademický rast</w:t>
      </w:r>
      <w:r>
        <w:t>:</w:t>
      </w:r>
    </w:p>
    <w:p w14:paraId="11C7D58F" w14:textId="77777777" w:rsidR="00916FFA" w:rsidRPr="000B7D1A" w:rsidRDefault="00916FFA" w:rsidP="00916FFA">
      <w:pPr>
        <w:numPr>
          <w:ilvl w:val="0"/>
          <w:numId w:val="9"/>
        </w:numPr>
        <w:tabs>
          <w:tab w:val="left" w:pos="356"/>
        </w:tabs>
        <w:spacing w:after="0" w:line="240" w:lineRule="auto"/>
        <w:ind w:left="356"/>
        <w:jc w:val="both"/>
      </w:pPr>
      <w:r>
        <w:t>2009-</w:t>
      </w:r>
      <w:r w:rsidRPr="000B7D1A">
        <w:t>20</w:t>
      </w:r>
      <w:r>
        <w:t>13:</w:t>
      </w:r>
      <w:r w:rsidRPr="000B7D1A">
        <w:t xml:space="preserve"> Philosophiae Doctor (PhD.)</w:t>
      </w:r>
      <w:r>
        <w:t xml:space="preserve"> </w:t>
      </w:r>
      <w:r w:rsidRPr="000B7D1A">
        <w:t xml:space="preserve">vo vednom odbore </w:t>
      </w:r>
      <w:r>
        <w:t>A</w:t>
      </w:r>
      <w:r w:rsidRPr="000B7D1A">
        <w:t>utomatizácia a riadenie;</w:t>
      </w:r>
      <w:r>
        <w:t xml:space="preserve"> FEI</w:t>
      </w:r>
      <w:r w:rsidRPr="000B7D1A">
        <w:t xml:space="preserve"> STU </w:t>
      </w:r>
      <w:r>
        <w:t>Bratislava.</w:t>
      </w:r>
    </w:p>
    <w:p w14:paraId="564336D0" w14:textId="3D869D52" w:rsidR="00916FFA" w:rsidRDefault="00916FFA" w:rsidP="00916FFA">
      <w:r w:rsidRPr="000B7D1A">
        <w:t>19</w:t>
      </w:r>
      <w:r>
        <w:t>83</w:t>
      </w:r>
      <w:r w:rsidRPr="000B7D1A">
        <w:t>-19</w:t>
      </w:r>
      <w:r>
        <w:t>88</w:t>
      </w:r>
      <w:r w:rsidRPr="000B7D1A">
        <w:t>: inž</w:t>
      </w:r>
      <w:r>
        <w:t>inier (Ing.) v študijnom odbore Technická kybernetika</w:t>
      </w:r>
      <w:r w:rsidRPr="000B7D1A">
        <w:t xml:space="preserve">, </w:t>
      </w:r>
      <w:r>
        <w:t xml:space="preserve"> FEI</w:t>
      </w:r>
      <w:r w:rsidRPr="000B7D1A">
        <w:t xml:space="preserve"> STU </w:t>
      </w:r>
      <w:r>
        <w:t>Bratislava.</w:t>
      </w:r>
    </w:p>
    <w:p w14:paraId="704E23EF" w14:textId="65A158A4" w:rsidR="00916FFA" w:rsidRDefault="00916FFA" w:rsidP="00916FFA">
      <w:r w:rsidRPr="000B7D1A">
        <w:t>Ďalšie vzdelávanie</w:t>
      </w:r>
      <w:r>
        <w:t>:</w:t>
      </w:r>
    </w:p>
    <w:p w14:paraId="2307C199" w14:textId="77777777" w:rsidR="00916FFA" w:rsidRDefault="00916FFA" w:rsidP="00916FFA">
      <w:pPr>
        <w:numPr>
          <w:ilvl w:val="0"/>
          <w:numId w:val="9"/>
        </w:numPr>
        <w:tabs>
          <w:tab w:val="left" w:pos="356"/>
        </w:tabs>
        <w:spacing w:after="0" w:line="240" w:lineRule="auto"/>
        <w:ind w:left="356"/>
        <w:jc w:val="both"/>
      </w:pPr>
      <w:r>
        <w:t xml:space="preserve">1999: </w:t>
      </w:r>
      <w:r w:rsidRPr="00035838">
        <w:t>Osvedčenie o absolvovaní štúdia Vysokoškolská pedagogika pre učiteľov-inžinierov podľa európskych štandardov (IGIP)</w:t>
      </w:r>
      <w:r>
        <w:t xml:space="preserve">; </w:t>
      </w:r>
      <w:r w:rsidRPr="00035838">
        <w:t>Slovenská technická univerzita v Bratislave, Katedra inžinierskej pedagogiky a psychológie MtF</w:t>
      </w:r>
      <w:r>
        <w:t xml:space="preserve"> </w:t>
      </w:r>
    </w:p>
    <w:p w14:paraId="7B9AD8BB" w14:textId="77777777" w:rsidR="00916FFA" w:rsidRDefault="00916FFA" w:rsidP="00916FFA">
      <w:pPr>
        <w:numPr>
          <w:ilvl w:val="0"/>
          <w:numId w:val="9"/>
        </w:numPr>
        <w:tabs>
          <w:tab w:val="left" w:pos="356"/>
        </w:tabs>
        <w:spacing w:after="0" w:line="240" w:lineRule="auto"/>
        <w:ind w:left="356"/>
        <w:jc w:val="both"/>
      </w:pPr>
      <w:r>
        <w:t xml:space="preserve">1987-1996: </w:t>
      </w:r>
      <w:r w:rsidRPr="00035838">
        <w:t>Štátna skúška z jazyka anglického</w:t>
      </w:r>
      <w:r>
        <w:t xml:space="preserve">; </w:t>
      </w:r>
      <w:r w:rsidRPr="00035838">
        <w:t>Štátna jazyková škola na Palisádach v Bratislave</w:t>
      </w:r>
    </w:p>
    <w:p w14:paraId="7E796914" w14:textId="77777777" w:rsidR="00916FFA" w:rsidRDefault="00916FFA" w:rsidP="00916FFA">
      <w:pPr>
        <w:numPr>
          <w:ilvl w:val="0"/>
          <w:numId w:val="9"/>
        </w:numPr>
        <w:tabs>
          <w:tab w:val="left" w:pos="356"/>
        </w:tabs>
        <w:spacing w:after="0" w:line="240" w:lineRule="auto"/>
        <w:ind w:left="356"/>
        <w:jc w:val="both"/>
      </w:pPr>
      <w:r>
        <w:t xml:space="preserve">11/1993-12/1993 – študijný pobyt, Universita’ degli Studi di Ancona, Taliansko </w:t>
      </w:r>
    </w:p>
    <w:p w14:paraId="12C11AE1" w14:textId="77777777" w:rsidR="00916FFA" w:rsidRDefault="00916FFA" w:rsidP="00916FFA">
      <w:pPr>
        <w:numPr>
          <w:ilvl w:val="0"/>
          <w:numId w:val="9"/>
        </w:numPr>
        <w:tabs>
          <w:tab w:val="left" w:pos="356"/>
        </w:tabs>
        <w:spacing w:after="0" w:line="240" w:lineRule="auto"/>
        <w:ind w:left="356"/>
        <w:jc w:val="both"/>
      </w:pPr>
      <w:r>
        <w:t xml:space="preserve">06/1994-07/1994 – študijný pobyt, Universita’ degli Studi di Ancona, Taliansko </w:t>
      </w:r>
    </w:p>
    <w:p w14:paraId="79D26F9B" w14:textId="1530F1E6" w:rsidR="00916FFA" w:rsidRDefault="00916FFA" w:rsidP="00916FFA">
      <w:pPr>
        <w:rPr>
          <w:u w:val="single"/>
        </w:rPr>
      </w:pPr>
      <w:r>
        <w:t>05/1997-07/1997 – študijný pobyt, University of Nantes, Francúzsko</w:t>
      </w:r>
    </w:p>
    <w:p w14:paraId="4DFE03D7" w14:textId="77777777" w:rsidR="00715D48" w:rsidRDefault="00715D48" w:rsidP="00715D48">
      <w:pPr>
        <w:rPr>
          <w:u w:val="single"/>
        </w:rPr>
      </w:pPr>
    </w:p>
    <w:p w14:paraId="24E63935" w14:textId="77777777" w:rsidR="00715D48" w:rsidRDefault="00715D48" w:rsidP="00715D48">
      <w:pPr>
        <w:rPr>
          <w:u w:val="single"/>
        </w:rPr>
      </w:pPr>
    </w:p>
    <w:p w14:paraId="2F2D6186" w14:textId="77777777" w:rsidR="00715D48" w:rsidRDefault="00715D48" w:rsidP="00715D48">
      <w:pPr>
        <w:rPr>
          <w:u w:val="single"/>
        </w:rPr>
      </w:pPr>
    </w:p>
    <w:p w14:paraId="31AF2B9D" w14:textId="0043622E" w:rsidR="00715D48" w:rsidRDefault="00715D48" w:rsidP="00715D48">
      <w:r w:rsidRPr="00B770BA">
        <w:rPr>
          <w:u w:val="single"/>
        </w:rPr>
        <w:t>Údaje o priebehu zamestnaní a priebehu pedagogickej činnosti</w:t>
      </w:r>
      <w:r>
        <w:t>:</w:t>
      </w:r>
    </w:p>
    <w:p w14:paraId="341A2513" w14:textId="50536B4A" w:rsidR="00916FFA" w:rsidRDefault="00916FFA" w:rsidP="00715D48">
      <w:r>
        <w:t>Priebeh zamestnaní:</w:t>
      </w:r>
    </w:p>
    <w:p w14:paraId="09852964" w14:textId="77777777" w:rsidR="00916FFA" w:rsidRDefault="00916FFA" w:rsidP="00916FFA">
      <w:pPr>
        <w:numPr>
          <w:ilvl w:val="0"/>
          <w:numId w:val="10"/>
        </w:numPr>
        <w:spacing w:after="0" w:line="240" w:lineRule="auto"/>
        <w:ind w:left="356"/>
        <w:jc w:val="both"/>
      </w:pPr>
      <w:r>
        <w:t>2021-doteraz: docent na Ústave automobilovej mechatroniky, FEI</w:t>
      </w:r>
      <w:r w:rsidRPr="000B7D1A">
        <w:t xml:space="preserve"> STU </w:t>
      </w:r>
      <w:r>
        <w:t>Bratislava</w:t>
      </w:r>
    </w:p>
    <w:p w14:paraId="54918704" w14:textId="77777777" w:rsidR="00916FFA" w:rsidRDefault="00916FFA" w:rsidP="00916FFA">
      <w:pPr>
        <w:numPr>
          <w:ilvl w:val="0"/>
          <w:numId w:val="10"/>
        </w:numPr>
        <w:spacing w:after="0" w:line="240" w:lineRule="auto"/>
        <w:ind w:left="356"/>
        <w:jc w:val="both"/>
      </w:pPr>
      <w:r>
        <w:t>2013-2021: odborný asistent na Ústave automobilovej mechatroniky, FEI</w:t>
      </w:r>
      <w:r w:rsidRPr="000B7D1A">
        <w:t xml:space="preserve"> STU </w:t>
      </w:r>
      <w:r>
        <w:t>Bratislava</w:t>
      </w:r>
    </w:p>
    <w:p w14:paraId="6DF58C4D" w14:textId="77777777" w:rsidR="00916FFA" w:rsidRDefault="00916FFA" w:rsidP="00916FFA">
      <w:pPr>
        <w:numPr>
          <w:ilvl w:val="0"/>
          <w:numId w:val="10"/>
        </w:numPr>
        <w:spacing w:after="0" w:line="240" w:lineRule="auto"/>
        <w:ind w:left="356"/>
        <w:jc w:val="both"/>
      </w:pPr>
      <w:r>
        <w:t>2006-2013: odborný asistent na Ústave riadenia a priemyselnej informatiky, FEI</w:t>
      </w:r>
      <w:r w:rsidRPr="000B7D1A">
        <w:t xml:space="preserve"> STU </w:t>
      </w:r>
      <w:r>
        <w:t>Bratislava</w:t>
      </w:r>
    </w:p>
    <w:p w14:paraId="00145CBD" w14:textId="77777777" w:rsidR="00916FFA" w:rsidRPr="00F51BC8" w:rsidRDefault="00916FFA" w:rsidP="00916FFA">
      <w:pPr>
        <w:numPr>
          <w:ilvl w:val="0"/>
          <w:numId w:val="10"/>
        </w:numPr>
        <w:spacing w:after="0" w:line="240" w:lineRule="auto"/>
        <w:ind w:left="356"/>
        <w:jc w:val="both"/>
      </w:pPr>
      <w:r>
        <w:t>1992-2006: odborný asistent na Katedre automatizácie a regulácie, FEI</w:t>
      </w:r>
      <w:r w:rsidRPr="000B7D1A">
        <w:t xml:space="preserve"> STU </w:t>
      </w:r>
      <w:r>
        <w:t>Bratislava</w:t>
      </w:r>
    </w:p>
    <w:p w14:paraId="5EC03A30" w14:textId="15B90973" w:rsidR="00715D48" w:rsidRDefault="00916FFA" w:rsidP="00916FFA">
      <w:r w:rsidRPr="00F51BC8">
        <w:rPr>
          <w:lang w:val="de-DE"/>
        </w:rPr>
        <w:t>19</w:t>
      </w:r>
      <w:r>
        <w:rPr>
          <w:lang w:val="de-DE"/>
        </w:rPr>
        <w:t>89</w:t>
      </w:r>
      <w:r w:rsidRPr="00F51BC8">
        <w:rPr>
          <w:lang w:val="de-DE"/>
        </w:rPr>
        <w:t>-19</w:t>
      </w:r>
      <w:r>
        <w:rPr>
          <w:lang w:val="de-DE"/>
        </w:rPr>
        <w:t>92</w:t>
      </w:r>
      <w:r w:rsidRPr="00F51BC8">
        <w:rPr>
          <w:lang w:val="de-DE"/>
        </w:rPr>
        <w:t xml:space="preserve">: </w:t>
      </w:r>
      <w:r>
        <w:rPr>
          <w:lang w:val="de-DE"/>
        </w:rPr>
        <w:t xml:space="preserve">vedecký ašpirant </w:t>
      </w:r>
      <w:r w:rsidRPr="00F51BC8">
        <w:rPr>
          <w:lang w:val="de-DE"/>
        </w:rPr>
        <w:t xml:space="preserve">na Katedre automatizácie a regulácie, </w:t>
      </w:r>
      <w:r>
        <w:t>FEI</w:t>
      </w:r>
      <w:r w:rsidRPr="000B7D1A">
        <w:t xml:space="preserve"> STU </w:t>
      </w:r>
      <w:r>
        <w:t>Bratislava</w:t>
      </w:r>
    </w:p>
    <w:p w14:paraId="76AC4A6E" w14:textId="6A4A785D" w:rsidR="00916FFA" w:rsidRDefault="00916FFA" w:rsidP="00916FFA">
      <w:pPr>
        <w:autoSpaceDE w:val="0"/>
        <w:autoSpaceDN w:val="0"/>
        <w:adjustRightInd w:val="0"/>
        <w:jc w:val="both"/>
      </w:pPr>
      <w:r w:rsidRPr="000B7D1A">
        <w:t xml:space="preserve">Priebeh </w:t>
      </w:r>
      <w:r>
        <w:t>p</w:t>
      </w:r>
      <w:r w:rsidRPr="000B7D1A">
        <w:t>edagogickej činnosti</w:t>
      </w:r>
      <w:r>
        <w:t xml:space="preserve"> </w:t>
      </w:r>
      <w:r w:rsidRPr="000B7D1A">
        <w:t>(pracovisko/predmety)</w:t>
      </w:r>
      <w:r>
        <w:t>:</w:t>
      </w:r>
    </w:p>
    <w:p w14:paraId="4AA326B4" w14:textId="77777777" w:rsidR="00916FFA" w:rsidRDefault="00916FFA" w:rsidP="00916FFA">
      <w:pPr>
        <w:autoSpaceDE w:val="0"/>
        <w:autoSpaceDN w:val="0"/>
        <w:adjustRightInd w:val="0"/>
        <w:jc w:val="both"/>
      </w:pPr>
      <w:r w:rsidRPr="00422E4C">
        <w:t xml:space="preserve">Predmety vyučované na </w:t>
      </w:r>
      <w:r>
        <w:t>FEI</w:t>
      </w:r>
      <w:r w:rsidRPr="00422E4C">
        <w:t xml:space="preserve"> STU v Bratislave od </w:t>
      </w:r>
      <w:r>
        <w:t>r.1989</w:t>
      </w:r>
      <w:r w:rsidRPr="00422E4C">
        <w:t>:</w:t>
      </w:r>
      <w:r>
        <w:t xml:space="preserve"> celkový počet: </w:t>
      </w:r>
      <w:r w:rsidRPr="00E92B8B">
        <w:t>&gt;</w:t>
      </w:r>
      <w:r>
        <w:t>15</w:t>
      </w:r>
    </w:p>
    <w:p w14:paraId="701095FD" w14:textId="77777777" w:rsidR="00916FFA" w:rsidRDefault="00916FFA" w:rsidP="00916FFA">
      <w:pPr>
        <w:autoSpaceDE w:val="0"/>
        <w:autoSpaceDN w:val="0"/>
        <w:adjustRightInd w:val="0"/>
        <w:jc w:val="both"/>
      </w:pPr>
      <w:r w:rsidRPr="008C5C5E">
        <w:t>Teória systémov</w:t>
      </w:r>
      <w:r>
        <w:t xml:space="preserve"> III</w:t>
      </w:r>
      <w:r w:rsidRPr="008C5C5E">
        <w:t>, Nelineárne systémy, Syntéza nelineárnych systémov, Systémy automatického riadenia</w:t>
      </w:r>
      <w:r>
        <w:t xml:space="preserve"> 1 a 2</w:t>
      </w:r>
      <w:r w:rsidRPr="008C5C5E">
        <w:t>, Modelovanie a riadenie nelineárnych mechatronických systémov</w:t>
      </w:r>
      <w:r>
        <w:t>,</w:t>
      </w:r>
      <w:r w:rsidRPr="008C5C5E">
        <w:t xml:space="preserve"> Pokročilé informačné technológie, </w:t>
      </w:r>
      <w:r>
        <w:t xml:space="preserve">Programovanie mechatronických aplikácií, </w:t>
      </w:r>
      <w:r w:rsidRPr="008C5C5E">
        <w:t>Webové technológie I, Webové technológie II, Multimédiá, Multimédiá v riadení, Telematika a riadenie, Multimédiá a telematika na mobilných platformách, Systémy riadenia výučby</w:t>
      </w:r>
      <w:r>
        <w:t>, Úvod do inžinierstva.</w:t>
      </w:r>
    </w:p>
    <w:p w14:paraId="0F853974" w14:textId="77777777" w:rsidR="00715D48" w:rsidRDefault="00715D48" w:rsidP="00715D48">
      <w:r w:rsidRPr="002856CA">
        <w:rPr>
          <w:u w:val="single"/>
        </w:rPr>
        <w:t>Údaje o odbornom alebo umeleckom zameraní</w:t>
      </w:r>
      <w:r>
        <w:t xml:space="preserve">: </w:t>
      </w:r>
    </w:p>
    <w:p w14:paraId="7E5A7B81" w14:textId="1BED8795" w:rsidR="00715D48" w:rsidRDefault="00916FFA" w:rsidP="00715D48">
      <w:pPr>
        <w:rPr>
          <w:u w:val="single"/>
        </w:rPr>
      </w:pPr>
      <w:r>
        <w:t>Automatické riadenie</w:t>
      </w:r>
      <w:r w:rsidRPr="000B7D1A">
        <w:t xml:space="preserve">, </w:t>
      </w:r>
      <w:r>
        <w:t>Informa</w:t>
      </w:r>
      <w:r w:rsidRPr="00E92B8B">
        <w:t>čné technol</w:t>
      </w:r>
      <w:r>
        <w:t>ógie</w:t>
      </w:r>
      <w:r w:rsidRPr="000B7D1A">
        <w:t>,</w:t>
      </w:r>
      <w:r>
        <w:t xml:space="preserve"> </w:t>
      </w:r>
      <w:r w:rsidRPr="000B7D1A">
        <w:t>Programovanie</w:t>
      </w:r>
      <w:r>
        <w:t xml:space="preserve"> </w:t>
      </w:r>
      <w:r w:rsidRPr="000B7D1A">
        <w:t xml:space="preserve">a databázy, </w:t>
      </w:r>
      <w:r>
        <w:t>Mechatronika, Počítačom podporované vzdelávanie</w:t>
      </w:r>
    </w:p>
    <w:p w14:paraId="70411239" w14:textId="77777777" w:rsidR="00715D48" w:rsidRDefault="00715D48" w:rsidP="00715D48">
      <w:r w:rsidRPr="002856CA">
        <w:rPr>
          <w:u w:val="single"/>
        </w:rPr>
        <w:t>Údaje o publikačnej činnosti</w:t>
      </w:r>
      <w:r>
        <w:t>:</w:t>
      </w:r>
    </w:p>
    <w:p w14:paraId="3BD2D6A5" w14:textId="77777777" w:rsidR="00916FFA" w:rsidRPr="00916FFA" w:rsidRDefault="00916FFA" w:rsidP="00916FFA">
      <w:pPr>
        <w:rPr>
          <w:b/>
          <w:bCs/>
        </w:rPr>
      </w:pPr>
      <w:r w:rsidRPr="00916FFA">
        <w:rPr>
          <w:b/>
          <w:bCs/>
        </w:rPr>
        <w:t>Publikačná činnosť celkovo – štatistika</w:t>
      </w:r>
    </w:p>
    <w:tbl>
      <w:tblPr>
        <w:tblW w:w="9200" w:type="dxa"/>
        <w:tblInd w:w="70" w:type="dxa"/>
        <w:tblLayout w:type="fixed"/>
        <w:tblCellMar>
          <w:left w:w="70" w:type="dxa"/>
          <w:right w:w="70" w:type="dxa"/>
        </w:tblCellMar>
        <w:tblLook w:val="0000" w:firstRow="0" w:lastRow="0" w:firstColumn="0" w:lastColumn="0" w:noHBand="0" w:noVBand="0"/>
      </w:tblPr>
      <w:tblGrid>
        <w:gridCol w:w="1400"/>
        <w:gridCol w:w="6700"/>
        <w:gridCol w:w="1100"/>
      </w:tblGrid>
      <w:tr w:rsidR="00916FFA" w:rsidRPr="00916FFA" w14:paraId="7C84B691" w14:textId="77777777" w:rsidTr="00916FFA">
        <w:tc>
          <w:tcPr>
            <w:tcW w:w="1400" w:type="dxa"/>
            <w:tcBorders>
              <w:top w:val="single" w:sz="6" w:space="0" w:color="auto"/>
              <w:left w:val="single" w:sz="6" w:space="0" w:color="auto"/>
              <w:bottom w:val="single" w:sz="6" w:space="0" w:color="auto"/>
              <w:right w:val="single" w:sz="6" w:space="0" w:color="auto"/>
            </w:tcBorders>
          </w:tcPr>
          <w:p w14:paraId="22815E5F" w14:textId="77777777" w:rsidR="00916FFA" w:rsidRPr="00916FFA" w:rsidRDefault="00916FFA" w:rsidP="00916FFA">
            <w:pPr>
              <w:adjustRightInd w:val="0"/>
            </w:pPr>
            <w:r w:rsidRPr="00916FFA">
              <w:t>AAB</w:t>
            </w:r>
          </w:p>
        </w:tc>
        <w:tc>
          <w:tcPr>
            <w:tcW w:w="6700" w:type="dxa"/>
            <w:tcBorders>
              <w:top w:val="single" w:sz="6" w:space="0" w:color="auto"/>
              <w:left w:val="single" w:sz="6" w:space="0" w:color="auto"/>
              <w:bottom w:val="single" w:sz="6" w:space="0" w:color="auto"/>
              <w:right w:val="single" w:sz="6" w:space="0" w:color="auto"/>
            </w:tcBorders>
          </w:tcPr>
          <w:p w14:paraId="580E219A" w14:textId="77777777" w:rsidR="00916FFA" w:rsidRPr="00916FFA" w:rsidRDefault="00916FFA" w:rsidP="00916FFA">
            <w:pPr>
              <w:adjustRightInd w:val="0"/>
            </w:pPr>
            <w:r w:rsidRPr="00916FFA">
              <w:t>Vedecké monografie vydané v domácich vydavateľstvách</w:t>
            </w:r>
          </w:p>
        </w:tc>
        <w:tc>
          <w:tcPr>
            <w:tcW w:w="1100" w:type="dxa"/>
            <w:tcBorders>
              <w:top w:val="single" w:sz="6" w:space="0" w:color="auto"/>
              <w:left w:val="single" w:sz="6" w:space="0" w:color="auto"/>
              <w:bottom w:val="single" w:sz="6" w:space="0" w:color="auto"/>
              <w:right w:val="single" w:sz="6" w:space="0" w:color="auto"/>
            </w:tcBorders>
          </w:tcPr>
          <w:p w14:paraId="312BE88A" w14:textId="77777777" w:rsidR="00916FFA" w:rsidRPr="00916FFA" w:rsidRDefault="00916FFA" w:rsidP="00916FFA">
            <w:pPr>
              <w:adjustRightInd w:val="0"/>
              <w:jc w:val="right"/>
            </w:pPr>
            <w:r w:rsidRPr="00916FFA">
              <w:t>1</w:t>
            </w:r>
          </w:p>
        </w:tc>
      </w:tr>
      <w:tr w:rsidR="00916FFA" w:rsidRPr="00916FFA" w14:paraId="33587FC9" w14:textId="77777777" w:rsidTr="00916FFA">
        <w:tc>
          <w:tcPr>
            <w:tcW w:w="1400" w:type="dxa"/>
            <w:tcBorders>
              <w:top w:val="single" w:sz="6" w:space="0" w:color="auto"/>
              <w:left w:val="single" w:sz="6" w:space="0" w:color="auto"/>
              <w:bottom w:val="single" w:sz="6" w:space="0" w:color="auto"/>
              <w:right w:val="single" w:sz="6" w:space="0" w:color="auto"/>
            </w:tcBorders>
          </w:tcPr>
          <w:p w14:paraId="0A5CE0F9" w14:textId="77777777" w:rsidR="00916FFA" w:rsidRPr="00916FFA" w:rsidRDefault="00916FFA" w:rsidP="00916FFA">
            <w:pPr>
              <w:adjustRightInd w:val="0"/>
            </w:pPr>
            <w:r w:rsidRPr="00916FFA">
              <w:t>ACB</w:t>
            </w:r>
          </w:p>
        </w:tc>
        <w:tc>
          <w:tcPr>
            <w:tcW w:w="6700" w:type="dxa"/>
            <w:tcBorders>
              <w:top w:val="single" w:sz="6" w:space="0" w:color="auto"/>
              <w:left w:val="single" w:sz="6" w:space="0" w:color="auto"/>
              <w:bottom w:val="single" w:sz="6" w:space="0" w:color="auto"/>
              <w:right w:val="single" w:sz="6" w:space="0" w:color="auto"/>
            </w:tcBorders>
          </w:tcPr>
          <w:p w14:paraId="282F7385" w14:textId="77777777" w:rsidR="00916FFA" w:rsidRPr="00916FFA" w:rsidRDefault="00916FFA" w:rsidP="00916FFA">
            <w:pPr>
              <w:adjustRightInd w:val="0"/>
            </w:pPr>
            <w:r w:rsidRPr="00916FFA">
              <w:t>Vysokoškolské učebnice vydané v domácich vydavateľstvách</w:t>
            </w:r>
          </w:p>
        </w:tc>
        <w:tc>
          <w:tcPr>
            <w:tcW w:w="1100" w:type="dxa"/>
            <w:tcBorders>
              <w:top w:val="single" w:sz="6" w:space="0" w:color="auto"/>
              <w:left w:val="single" w:sz="6" w:space="0" w:color="auto"/>
              <w:bottom w:val="single" w:sz="6" w:space="0" w:color="auto"/>
              <w:right w:val="single" w:sz="6" w:space="0" w:color="auto"/>
            </w:tcBorders>
          </w:tcPr>
          <w:p w14:paraId="3F6F7E99" w14:textId="77777777" w:rsidR="00916FFA" w:rsidRPr="00916FFA" w:rsidRDefault="00916FFA" w:rsidP="00916FFA">
            <w:pPr>
              <w:adjustRightInd w:val="0"/>
              <w:jc w:val="right"/>
            </w:pPr>
            <w:r w:rsidRPr="00916FFA">
              <w:t>1</w:t>
            </w:r>
          </w:p>
        </w:tc>
      </w:tr>
      <w:tr w:rsidR="00916FFA" w:rsidRPr="00916FFA" w14:paraId="79AD1AB6" w14:textId="77777777" w:rsidTr="00916FFA">
        <w:tc>
          <w:tcPr>
            <w:tcW w:w="1400" w:type="dxa"/>
            <w:tcBorders>
              <w:top w:val="single" w:sz="6" w:space="0" w:color="auto"/>
              <w:left w:val="single" w:sz="6" w:space="0" w:color="auto"/>
              <w:bottom w:val="single" w:sz="6" w:space="0" w:color="auto"/>
              <w:right w:val="single" w:sz="6" w:space="0" w:color="auto"/>
            </w:tcBorders>
          </w:tcPr>
          <w:p w14:paraId="652B1171" w14:textId="77777777" w:rsidR="00916FFA" w:rsidRPr="00916FFA" w:rsidRDefault="00916FFA" w:rsidP="00916FFA">
            <w:pPr>
              <w:adjustRightInd w:val="0"/>
            </w:pPr>
            <w:r w:rsidRPr="00916FFA">
              <w:t>ADC</w:t>
            </w:r>
          </w:p>
        </w:tc>
        <w:tc>
          <w:tcPr>
            <w:tcW w:w="6700" w:type="dxa"/>
            <w:tcBorders>
              <w:top w:val="single" w:sz="6" w:space="0" w:color="auto"/>
              <w:left w:val="single" w:sz="6" w:space="0" w:color="auto"/>
              <w:bottom w:val="single" w:sz="6" w:space="0" w:color="auto"/>
              <w:right w:val="single" w:sz="6" w:space="0" w:color="auto"/>
            </w:tcBorders>
          </w:tcPr>
          <w:p w14:paraId="40490A92" w14:textId="77777777" w:rsidR="00916FFA" w:rsidRPr="00916FFA" w:rsidRDefault="00916FFA" w:rsidP="00916FFA">
            <w:pPr>
              <w:adjustRightInd w:val="0"/>
            </w:pPr>
            <w:r w:rsidRPr="00916FFA">
              <w:t>Vedecké práce v zahraničných karentovaných časopisoch</w:t>
            </w:r>
          </w:p>
        </w:tc>
        <w:tc>
          <w:tcPr>
            <w:tcW w:w="1100" w:type="dxa"/>
            <w:tcBorders>
              <w:top w:val="single" w:sz="6" w:space="0" w:color="auto"/>
              <w:left w:val="single" w:sz="6" w:space="0" w:color="auto"/>
              <w:bottom w:val="single" w:sz="6" w:space="0" w:color="auto"/>
              <w:right w:val="single" w:sz="6" w:space="0" w:color="auto"/>
            </w:tcBorders>
          </w:tcPr>
          <w:p w14:paraId="4D2759CE" w14:textId="77777777" w:rsidR="00916FFA" w:rsidRPr="00916FFA" w:rsidRDefault="00916FFA" w:rsidP="00916FFA">
            <w:pPr>
              <w:adjustRightInd w:val="0"/>
              <w:jc w:val="right"/>
            </w:pPr>
            <w:r w:rsidRPr="00916FFA">
              <w:t>13</w:t>
            </w:r>
          </w:p>
        </w:tc>
      </w:tr>
      <w:tr w:rsidR="00916FFA" w:rsidRPr="00916FFA" w14:paraId="5C8F81A4" w14:textId="77777777" w:rsidTr="00916FFA">
        <w:tc>
          <w:tcPr>
            <w:tcW w:w="1400" w:type="dxa"/>
            <w:tcBorders>
              <w:top w:val="single" w:sz="6" w:space="0" w:color="auto"/>
              <w:left w:val="single" w:sz="6" w:space="0" w:color="auto"/>
              <w:bottom w:val="single" w:sz="6" w:space="0" w:color="auto"/>
              <w:right w:val="single" w:sz="6" w:space="0" w:color="auto"/>
            </w:tcBorders>
          </w:tcPr>
          <w:p w14:paraId="00E6A105" w14:textId="77777777" w:rsidR="00916FFA" w:rsidRPr="00916FFA" w:rsidRDefault="00916FFA" w:rsidP="00916FFA">
            <w:pPr>
              <w:adjustRightInd w:val="0"/>
            </w:pPr>
            <w:r w:rsidRPr="00916FFA">
              <w:t>ADE</w:t>
            </w:r>
          </w:p>
        </w:tc>
        <w:tc>
          <w:tcPr>
            <w:tcW w:w="6700" w:type="dxa"/>
            <w:tcBorders>
              <w:top w:val="single" w:sz="6" w:space="0" w:color="auto"/>
              <w:left w:val="single" w:sz="6" w:space="0" w:color="auto"/>
              <w:bottom w:val="single" w:sz="6" w:space="0" w:color="auto"/>
              <w:right w:val="single" w:sz="6" w:space="0" w:color="auto"/>
            </w:tcBorders>
          </w:tcPr>
          <w:p w14:paraId="2ABBFBAF" w14:textId="77777777" w:rsidR="00916FFA" w:rsidRPr="00916FFA" w:rsidRDefault="00916FFA" w:rsidP="00916FFA">
            <w:pPr>
              <w:adjustRightInd w:val="0"/>
            </w:pPr>
            <w:r w:rsidRPr="00916FFA">
              <w:t>Vedecké práce v ostatných zahraničných časopisoch</w:t>
            </w:r>
          </w:p>
        </w:tc>
        <w:tc>
          <w:tcPr>
            <w:tcW w:w="1100" w:type="dxa"/>
            <w:tcBorders>
              <w:top w:val="single" w:sz="6" w:space="0" w:color="auto"/>
              <w:left w:val="single" w:sz="6" w:space="0" w:color="auto"/>
              <w:bottom w:val="single" w:sz="6" w:space="0" w:color="auto"/>
              <w:right w:val="single" w:sz="6" w:space="0" w:color="auto"/>
            </w:tcBorders>
          </w:tcPr>
          <w:p w14:paraId="08B32B44" w14:textId="77777777" w:rsidR="00916FFA" w:rsidRPr="00916FFA" w:rsidRDefault="00916FFA" w:rsidP="00916FFA">
            <w:pPr>
              <w:adjustRightInd w:val="0"/>
              <w:jc w:val="right"/>
            </w:pPr>
            <w:r w:rsidRPr="00916FFA">
              <w:t>4</w:t>
            </w:r>
          </w:p>
        </w:tc>
      </w:tr>
      <w:tr w:rsidR="00916FFA" w:rsidRPr="00916FFA" w14:paraId="7D01753D" w14:textId="77777777" w:rsidTr="00916FFA">
        <w:tc>
          <w:tcPr>
            <w:tcW w:w="1400" w:type="dxa"/>
            <w:tcBorders>
              <w:top w:val="single" w:sz="6" w:space="0" w:color="auto"/>
              <w:left w:val="single" w:sz="6" w:space="0" w:color="auto"/>
              <w:bottom w:val="single" w:sz="6" w:space="0" w:color="auto"/>
              <w:right w:val="single" w:sz="6" w:space="0" w:color="auto"/>
            </w:tcBorders>
          </w:tcPr>
          <w:p w14:paraId="086D600A" w14:textId="77777777" w:rsidR="00916FFA" w:rsidRPr="00916FFA" w:rsidRDefault="00916FFA" w:rsidP="00916FFA">
            <w:pPr>
              <w:adjustRightInd w:val="0"/>
            </w:pPr>
            <w:r w:rsidRPr="00916FFA">
              <w:t>ADM</w:t>
            </w:r>
          </w:p>
        </w:tc>
        <w:tc>
          <w:tcPr>
            <w:tcW w:w="6700" w:type="dxa"/>
            <w:tcBorders>
              <w:top w:val="single" w:sz="6" w:space="0" w:color="auto"/>
              <w:left w:val="single" w:sz="6" w:space="0" w:color="auto"/>
              <w:bottom w:val="single" w:sz="6" w:space="0" w:color="auto"/>
              <w:right w:val="single" w:sz="6" w:space="0" w:color="auto"/>
            </w:tcBorders>
          </w:tcPr>
          <w:p w14:paraId="670A0731" w14:textId="77777777" w:rsidR="00916FFA" w:rsidRPr="00916FFA" w:rsidRDefault="00916FFA" w:rsidP="00916FFA">
            <w:pPr>
              <w:adjustRightInd w:val="0"/>
            </w:pPr>
            <w:r w:rsidRPr="00916FFA">
              <w:t>Vedecké práce v zahraničných časopisoch registrovaných v databázach Web of Science alebo SCOPUS</w:t>
            </w:r>
          </w:p>
        </w:tc>
        <w:tc>
          <w:tcPr>
            <w:tcW w:w="1100" w:type="dxa"/>
            <w:tcBorders>
              <w:top w:val="single" w:sz="6" w:space="0" w:color="auto"/>
              <w:left w:val="single" w:sz="6" w:space="0" w:color="auto"/>
              <w:bottom w:val="single" w:sz="6" w:space="0" w:color="auto"/>
              <w:right w:val="single" w:sz="6" w:space="0" w:color="auto"/>
            </w:tcBorders>
          </w:tcPr>
          <w:p w14:paraId="06C2DF69" w14:textId="77777777" w:rsidR="00916FFA" w:rsidRPr="00916FFA" w:rsidRDefault="00916FFA" w:rsidP="00916FFA">
            <w:pPr>
              <w:adjustRightInd w:val="0"/>
              <w:jc w:val="right"/>
            </w:pPr>
            <w:r w:rsidRPr="00916FFA">
              <w:t>1</w:t>
            </w:r>
          </w:p>
        </w:tc>
      </w:tr>
      <w:tr w:rsidR="00916FFA" w:rsidRPr="00916FFA" w14:paraId="2544B750" w14:textId="77777777" w:rsidTr="00916FFA">
        <w:tc>
          <w:tcPr>
            <w:tcW w:w="1400" w:type="dxa"/>
            <w:tcBorders>
              <w:top w:val="single" w:sz="6" w:space="0" w:color="auto"/>
              <w:left w:val="single" w:sz="6" w:space="0" w:color="auto"/>
              <w:bottom w:val="single" w:sz="6" w:space="0" w:color="auto"/>
              <w:right w:val="single" w:sz="6" w:space="0" w:color="auto"/>
            </w:tcBorders>
          </w:tcPr>
          <w:p w14:paraId="3BFBAAE8" w14:textId="77777777" w:rsidR="00916FFA" w:rsidRPr="00916FFA" w:rsidRDefault="00916FFA" w:rsidP="00916FFA">
            <w:pPr>
              <w:adjustRightInd w:val="0"/>
            </w:pPr>
            <w:r w:rsidRPr="00916FFA">
              <w:t>AED</w:t>
            </w:r>
          </w:p>
        </w:tc>
        <w:tc>
          <w:tcPr>
            <w:tcW w:w="6700" w:type="dxa"/>
            <w:tcBorders>
              <w:top w:val="single" w:sz="6" w:space="0" w:color="auto"/>
              <w:left w:val="single" w:sz="6" w:space="0" w:color="auto"/>
              <w:bottom w:val="single" w:sz="6" w:space="0" w:color="auto"/>
              <w:right w:val="single" w:sz="6" w:space="0" w:color="auto"/>
            </w:tcBorders>
          </w:tcPr>
          <w:p w14:paraId="40D868F6" w14:textId="77777777" w:rsidR="00916FFA" w:rsidRPr="00916FFA" w:rsidRDefault="00916FFA" w:rsidP="00916FFA">
            <w:pPr>
              <w:adjustRightInd w:val="0"/>
            </w:pPr>
            <w:r w:rsidRPr="00916FFA">
              <w:t>Vedecké práce v domácich recenzovaných vedeckých zborníkoch, monografiách</w:t>
            </w:r>
          </w:p>
        </w:tc>
        <w:tc>
          <w:tcPr>
            <w:tcW w:w="1100" w:type="dxa"/>
            <w:tcBorders>
              <w:top w:val="single" w:sz="6" w:space="0" w:color="auto"/>
              <w:left w:val="single" w:sz="6" w:space="0" w:color="auto"/>
              <w:bottom w:val="single" w:sz="6" w:space="0" w:color="auto"/>
              <w:right w:val="single" w:sz="6" w:space="0" w:color="auto"/>
            </w:tcBorders>
          </w:tcPr>
          <w:p w14:paraId="493F87AC" w14:textId="77777777" w:rsidR="00916FFA" w:rsidRPr="00916FFA" w:rsidRDefault="00916FFA" w:rsidP="00916FFA">
            <w:pPr>
              <w:adjustRightInd w:val="0"/>
              <w:jc w:val="right"/>
            </w:pPr>
            <w:r w:rsidRPr="00916FFA">
              <w:t>3</w:t>
            </w:r>
          </w:p>
        </w:tc>
      </w:tr>
      <w:tr w:rsidR="00916FFA" w:rsidRPr="00916FFA" w14:paraId="2EB92D80" w14:textId="77777777" w:rsidTr="00916FFA">
        <w:tc>
          <w:tcPr>
            <w:tcW w:w="1400" w:type="dxa"/>
            <w:tcBorders>
              <w:top w:val="single" w:sz="6" w:space="0" w:color="auto"/>
              <w:left w:val="single" w:sz="6" w:space="0" w:color="auto"/>
              <w:bottom w:val="single" w:sz="6" w:space="0" w:color="auto"/>
              <w:right w:val="single" w:sz="6" w:space="0" w:color="auto"/>
            </w:tcBorders>
          </w:tcPr>
          <w:p w14:paraId="58394C22" w14:textId="77777777" w:rsidR="00916FFA" w:rsidRPr="00916FFA" w:rsidRDefault="00916FFA" w:rsidP="00916FFA">
            <w:pPr>
              <w:adjustRightInd w:val="0"/>
            </w:pPr>
            <w:r w:rsidRPr="00916FFA">
              <w:t>AFB</w:t>
            </w:r>
          </w:p>
        </w:tc>
        <w:tc>
          <w:tcPr>
            <w:tcW w:w="6700" w:type="dxa"/>
            <w:tcBorders>
              <w:top w:val="single" w:sz="6" w:space="0" w:color="auto"/>
              <w:left w:val="single" w:sz="6" w:space="0" w:color="auto"/>
              <w:bottom w:val="single" w:sz="6" w:space="0" w:color="auto"/>
              <w:right w:val="single" w:sz="6" w:space="0" w:color="auto"/>
            </w:tcBorders>
          </w:tcPr>
          <w:p w14:paraId="292A868D" w14:textId="77777777" w:rsidR="00916FFA" w:rsidRPr="00916FFA" w:rsidRDefault="00916FFA" w:rsidP="00916FFA">
            <w:pPr>
              <w:adjustRightInd w:val="0"/>
            </w:pPr>
            <w:r w:rsidRPr="00916FFA">
              <w:t>Publikované pozvané príspevky na domácich vedeckých konferenciách</w:t>
            </w:r>
          </w:p>
        </w:tc>
        <w:tc>
          <w:tcPr>
            <w:tcW w:w="1100" w:type="dxa"/>
            <w:tcBorders>
              <w:top w:val="single" w:sz="6" w:space="0" w:color="auto"/>
              <w:left w:val="single" w:sz="6" w:space="0" w:color="auto"/>
              <w:bottom w:val="single" w:sz="6" w:space="0" w:color="auto"/>
              <w:right w:val="single" w:sz="6" w:space="0" w:color="auto"/>
            </w:tcBorders>
          </w:tcPr>
          <w:p w14:paraId="5F788CAA" w14:textId="77777777" w:rsidR="00916FFA" w:rsidRPr="00916FFA" w:rsidRDefault="00916FFA" w:rsidP="00916FFA">
            <w:pPr>
              <w:adjustRightInd w:val="0"/>
              <w:jc w:val="right"/>
            </w:pPr>
            <w:r w:rsidRPr="00916FFA">
              <w:t>3</w:t>
            </w:r>
          </w:p>
        </w:tc>
      </w:tr>
      <w:tr w:rsidR="00916FFA" w:rsidRPr="00916FFA" w14:paraId="25B32B47" w14:textId="77777777" w:rsidTr="00916FFA">
        <w:tc>
          <w:tcPr>
            <w:tcW w:w="1400" w:type="dxa"/>
            <w:tcBorders>
              <w:top w:val="single" w:sz="6" w:space="0" w:color="auto"/>
              <w:left w:val="single" w:sz="6" w:space="0" w:color="auto"/>
              <w:bottom w:val="single" w:sz="6" w:space="0" w:color="auto"/>
              <w:right w:val="single" w:sz="6" w:space="0" w:color="auto"/>
            </w:tcBorders>
          </w:tcPr>
          <w:p w14:paraId="111355E1" w14:textId="77777777" w:rsidR="00916FFA" w:rsidRPr="00916FFA" w:rsidRDefault="00916FFA" w:rsidP="00916FFA">
            <w:pPr>
              <w:adjustRightInd w:val="0"/>
            </w:pPr>
            <w:r w:rsidRPr="00916FFA">
              <w:t>AFC</w:t>
            </w:r>
          </w:p>
        </w:tc>
        <w:tc>
          <w:tcPr>
            <w:tcW w:w="6700" w:type="dxa"/>
            <w:tcBorders>
              <w:top w:val="single" w:sz="6" w:space="0" w:color="auto"/>
              <w:left w:val="single" w:sz="6" w:space="0" w:color="auto"/>
              <w:bottom w:val="single" w:sz="6" w:space="0" w:color="auto"/>
              <w:right w:val="single" w:sz="6" w:space="0" w:color="auto"/>
            </w:tcBorders>
          </w:tcPr>
          <w:p w14:paraId="2DD24C11" w14:textId="77777777" w:rsidR="00916FFA" w:rsidRPr="00916FFA" w:rsidRDefault="00916FFA" w:rsidP="00916FFA">
            <w:pPr>
              <w:adjustRightInd w:val="0"/>
            </w:pPr>
            <w:r w:rsidRPr="00916FFA">
              <w:t>Publikované príspevky na zahraničných vedeckých konferenciách</w:t>
            </w:r>
          </w:p>
        </w:tc>
        <w:tc>
          <w:tcPr>
            <w:tcW w:w="1100" w:type="dxa"/>
            <w:tcBorders>
              <w:top w:val="single" w:sz="6" w:space="0" w:color="auto"/>
              <w:left w:val="single" w:sz="6" w:space="0" w:color="auto"/>
              <w:bottom w:val="single" w:sz="6" w:space="0" w:color="auto"/>
              <w:right w:val="single" w:sz="6" w:space="0" w:color="auto"/>
            </w:tcBorders>
          </w:tcPr>
          <w:p w14:paraId="77BCEBE8" w14:textId="77777777" w:rsidR="00916FFA" w:rsidRPr="00916FFA" w:rsidRDefault="00916FFA" w:rsidP="00916FFA">
            <w:pPr>
              <w:adjustRightInd w:val="0"/>
              <w:jc w:val="right"/>
            </w:pPr>
            <w:r w:rsidRPr="00916FFA">
              <w:t>66</w:t>
            </w:r>
          </w:p>
        </w:tc>
      </w:tr>
      <w:tr w:rsidR="00916FFA" w:rsidRPr="00916FFA" w14:paraId="7CFEF982" w14:textId="77777777" w:rsidTr="00916FFA">
        <w:tc>
          <w:tcPr>
            <w:tcW w:w="1400" w:type="dxa"/>
            <w:tcBorders>
              <w:top w:val="single" w:sz="6" w:space="0" w:color="auto"/>
              <w:left w:val="single" w:sz="6" w:space="0" w:color="auto"/>
              <w:bottom w:val="single" w:sz="6" w:space="0" w:color="auto"/>
              <w:right w:val="single" w:sz="6" w:space="0" w:color="auto"/>
            </w:tcBorders>
          </w:tcPr>
          <w:p w14:paraId="65901057" w14:textId="77777777" w:rsidR="00916FFA" w:rsidRPr="00916FFA" w:rsidRDefault="00916FFA" w:rsidP="00916FFA">
            <w:pPr>
              <w:adjustRightInd w:val="0"/>
            </w:pPr>
            <w:r w:rsidRPr="00916FFA">
              <w:t>AFD</w:t>
            </w:r>
          </w:p>
        </w:tc>
        <w:tc>
          <w:tcPr>
            <w:tcW w:w="6700" w:type="dxa"/>
            <w:tcBorders>
              <w:top w:val="single" w:sz="6" w:space="0" w:color="auto"/>
              <w:left w:val="single" w:sz="6" w:space="0" w:color="auto"/>
              <w:bottom w:val="single" w:sz="6" w:space="0" w:color="auto"/>
              <w:right w:val="single" w:sz="6" w:space="0" w:color="auto"/>
            </w:tcBorders>
          </w:tcPr>
          <w:p w14:paraId="62CFD9BB" w14:textId="77777777" w:rsidR="00916FFA" w:rsidRPr="00916FFA" w:rsidRDefault="00916FFA" w:rsidP="00916FFA">
            <w:pPr>
              <w:adjustRightInd w:val="0"/>
            </w:pPr>
            <w:r w:rsidRPr="00916FFA">
              <w:t>Publikované príspevky na domácich vedeckých konferenciách</w:t>
            </w:r>
          </w:p>
        </w:tc>
        <w:tc>
          <w:tcPr>
            <w:tcW w:w="1100" w:type="dxa"/>
            <w:tcBorders>
              <w:top w:val="single" w:sz="6" w:space="0" w:color="auto"/>
              <w:left w:val="single" w:sz="6" w:space="0" w:color="auto"/>
              <w:bottom w:val="single" w:sz="6" w:space="0" w:color="auto"/>
              <w:right w:val="single" w:sz="6" w:space="0" w:color="auto"/>
            </w:tcBorders>
          </w:tcPr>
          <w:p w14:paraId="5AE0CC00" w14:textId="77777777" w:rsidR="00916FFA" w:rsidRPr="00916FFA" w:rsidRDefault="00916FFA" w:rsidP="00916FFA">
            <w:pPr>
              <w:adjustRightInd w:val="0"/>
              <w:jc w:val="right"/>
            </w:pPr>
            <w:r w:rsidRPr="00916FFA">
              <w:t>50</w:t>
            </w:r>
          </w:p>
        </w:tc>
      </w:tr>
      <w:tr w:rsidR="00916FFA" w:rsidRPr="00916FFA" w14:paraId="42D42759" w14:textId="77777777" w:rsidTr="00916FFA">
        <w:tc>
          <w:tcPr>
            <w:tcW w:w="1400" w:type="dxa"/>
            <w:tcBorders>
              <w:top w:val="single" w:sz="6" w:space="0" w:color="auto"/>
              <w:left w:val="single" w:sz="6" w:space="0" w:color="auto"/>
              <w:bottom w:val="single" w:sz="6" w:space="0" w:color="auto"/>
              <w:right w:val="single" w:sz="6" w:space="0" w:color="auto"/>
            </w:tcBorders>
          </w:tcPr>
          <w:p w14:paraId="5CB6E470" w14:textId="77777777" w:rsidR="00916FFA" w:rsidRPr="00916FFA" w:rsidRDefault="00916FFA" w:rsidP="00916FFA">
            <w:pPr>
              <w:adjustRightInd w:val="0"/>
            </w:pPr>
            <w:r w:rsidRPr="00916FFA">
              <w:t>AFG</w:t>
            </w:r>
          </w:p>
        </w:tc>
        <w:tc>
          <w:tcPr>
            <w:tcW w:w="6700" w:type="dxa"/>
            <w:tcBorders>
              <w:top w:val="single" w:sz="6" w:space="0" w:color="auto"/>
              <w:left w:val="single" w:sz="6" w:space="0" w:color="auto"/>
              <w:bottom w:val="single" w:sz="6" w:space="0" w:color="auto"/>
              <w:right w:val="single" w:sz="6" w:space="0" w:color="auto"/>
            </w:tcBorders>
          </w:tcPr>
          <w:p w14:paraId="6F669266" w14:textId="77777777" w:rsidR="00916FFA" w:rsidRPr="00916FFA" w:rsidRDefault="00916FFA" w:rsidP="00916FFA">
            <w:pPr>
              <w:adjustRightInd w:val="0"/>
            </w:pPr>
            <w:r w:rsidRPr="00916FFA">
              <w:t>Abstrakty príspevkov zo zahraničných konferencií</w:t>
            </w:r>
          </w:p>
        </w:tc>
        <w:tc>
          <w:tcPr>
            <w:tcW w:w="1100" w:type="dxa"/>
            <w:tcBorders>
              <w:top w:val="single" w:sz="6" w:space="0" w:color="auto"/>
              <w:left w:val="single" w:sz="6" w:space="0" w:color="auto"/>
              <w:bottom w:val="single" w:sz="6" w:space="0" w:color="auto"/>
              <w:right w:val="single" w:sz="6" w:space="0" w:color="auto"/>
            </w:tcBorders>
          </w:tcPr>
          <w:p w14:paraId="4D0B3A9B" w14:textId="77777777" w:rsidR="00916FFA" w:rsidRPr="00916FFA" w:rsidRDefault="00916FFA" w:rsidP="00916FFA">
            <w:pPr>
              <w:adjustRightInd w:val="0"/>
              <w:jc w:val="right"/>
            </w:pPr>
            <w:r w:rsidRPr="00916FFA">
              <w:t>1</w:t>
            </w:r>
          </w:p>
        </w:tc>
      </w:tr>
      <w:tr w:rsidR="00916FFA" w:rsidRPr="00916FFA" w14:paraId="5CAE33A0" w14:textId="77777777" w:rsidTr="00916FFA">
        <w:tc>
          <w:tcPr>
            <w:tcW w:w="1400" w:type="dxa"/>
            <w:tcBorders>
              <w:top w:val="single" w:sz="6" w:space="0" w:color="auto"/>
              <w:left w:val="single" w:sz="6" w:space="0" w:color="auto"/>
              <w:bottom w:val="single" w:sz="6" w:space="0" w:color="auto"/>
              <w:right w:val="single" w:sz="6" w:space="0" w:color="auto"/>
            </w:tcBorders>
          </w:tcPr>
          <w:p w14:paraId="5FF64F68" w14:textId="77777777" w:rsidR="00916FFA" w:rsidRPr="00916FFA" w:rsidRDefault="00916FFA" w:rsidP="00916FFA">
            <w:pPr>
              <w:adjustRightInd w:val="0"/>
            </w:pPr>
            <w:r w:rsidRPr="00916FFA">
              <w:t>AFH</w:t>
            </w:r>
          </w:p>
        </w:tc>
        <w:tc>
          <w:tcPr>
            <w:tcW w:w="6700" w:type="dxa"/>
            <w:tcBorders>
              <w:top w:val="single" w:sz="6" w:space="0" w:color="auto"/>
              <w:left w:val="single" w:sz="6" w:space="0" w:color="auto"/>
              <w:bottom w:val="single" w:sz="6" w:space="0" w:color="auto"/>
              <w:right w:val="single" w:sz="6" w:space="0" w:color="auto"/>
            </w:tcBorders>
          </w:tcPr>
          <w:p w14:paraId="07512CF7" w14:textId="77777777" w:rsidR="00916FFA" w:rsidRPr="00916FFA" w:rsidRDefault="00916FFA" w:rsidP="00916FFA">
            <w:pPr>
              <w:adjustRightInd w:val="0"/>
            </w:pPr>
            <w:r w:rsidRPr="00916FFA">
              <w:t>Abstrakty príspevkov z domácich konferencií</w:t>
            </w:r>
          </w:p>
        </w:tc>
        <w:tc>
          <w:tcPr>
            <w:tcW w:w="1100" w:type="dxa"/>
            <w:tcBorders>
              <w:top w:val="single" w:sz="6" w:space="0" w:color="auto"/>
              <w:left w:val="single" w:sz="6" w:space="0" w:color="auto"/>
              <w:bottom w:val="single" w:sz="6" w:space="0" w:color="auto"/>
              <w:right w:val="single" w:sz="6" w:space="0" w:color="auto"/>
            </w:tcBorders>
          </w:tcPr>
          <w:p w14:paraId="5036AD96" w14:textId="77777777" w:rsidR="00916FFA" w:rsidRPr="00916FFA" w:rsidRDefault="00916FFA" w:rsidP="00916FFA">
            <w:pPr>
              <w:adjustRightInd w:val="0"/>
              <w:jc w:val="right"/>
            </w:pPr>
            <w:r w:rsidRPr="00916FFA">
              <w:t>1</w:t>
            </w:r>
          </w:p>
        </w:tc>
      </w:tr>
      <w:tr w:rsidR="00916FFA" w:rsidRPr="00916FFA" w14:paraId="58AB2F16" w14:textId="77777777" w:rsidTr="00916FFA">
        <w:tc>
          <w:tcPr>
            <w:tcW w:w="1400" w:type="dxa"/>
            <w:tcBorders>
              <w:top w:val="single" w:sz="6" w:space="0" w:color="auto"/>
              <w:left w:val="single" w:sz="6" w:space="0" w:color="auto"/>
              <w:bottom w:val="single" w:sz="6" w:space="0" w:color="auto"/>
              <w:right w:val="single" w:sz="6" w:space="0" w:color="auto"/>
            </w:tcBorders>
          </w:tcPr>
          <w:p w14:paraId="21FF5CB1" w14:textId="77777777" w:rsidR="00916FFA" w:rsidRPr="00916FFA" w:rsidRDefault="00916FFA" w:rsidP="00916FFA">
            <w:pPr>
              <w:adjustRightInd w:val="0"/>
            </w:pPr>
            <w:r w:rsidRPr="00916FFA">
              <w:t>AGJ</w:t>
            </w:r>
          </w:p>
        </w:tc>
        <w:tc>
          <w:tcPr>
            <w:tcW w:w="6700" w:type="dxa"/>
            <w:tcBorders>
              <w:top w:val="single" w:sz="6" w:space="0" w:color="auto"/>
              <w:left w:val="single" w:sz="6" w:space="0" w:color="auto"/>
              <w:bottom w:val="single" w:sz="6" w:space="0" w:color="auto"/>
              <w:right w:val="single" w:sz="6" w:space="0" w:color="auto"/>
            </w:tcBorders>
          </w:tcPr>
          <w:p w14:paraId="5C93A46D" w14:textId="77777777" w:rsidR="00916FFA" w:rsidRPr="00916FFA" w:rsidRDefault="00916FFA" w:rsidP="00916FFA">
            <w:pPr>
              <w:adjustRightInd w:val="0"/>
            </w:pPr>
            <w:r w:rsidRPr="00916FFA">
              <w:t>Autorské osvedčenia, patenty, objavy</w:t>
            </w:r>
          </w:p>
        </w:tc>
        <w:tc>
          <w:tcPr>
            <w:tcW w:w="1100" w:type="dxa"/>
            <w:tcBorders>
              <w:top w:val="single" w:sz="6" w:space="0" w:color="auto"/>
              <w:left w:val="single" w:sz="6" w:space="0" w:color="auto"/>
              <w:bottom w:val="single" w:sz="6" w:space="0" w:color="auto"/>
              <w:right w:val="single" w:sz="6" w:space="0" w:color="auto"/>
            </w:tcBorders>
          </w:tcPr>
          <w:p w14:paraId="2717D74B" w14:textId="77777777" w:rsidR="00916FFA" w:rsidRPr="00916FFA" w:rsidRDefault="00916FFA" w:rsidP="00916FFA">
            <w:pPr>
              <w:adjustRightInd w:val="0"/>
              <w:jc w:val="right"/>
            </w:pPr>
            <w:r w:rsidRPr="00916FFA">
              <w:t>2</w:t>
            </w:r>
          </w:p>
        </w:tc>
      </w:tr>
      <w:tr w:rsidR="00916FFA" w:rsidRPr="00916FFA" w14:paraId="39DD65E6" w14:textId="77777777" w:rsidTr="00916FFA">
        <w:tc>
          <w:tcPr>
            <w:tcW w:w="1400" w:type="dxa"/>
            <w:tcBorders>
              <w:top w:val="single" w:sz="6" w:space="0" w:color="auto"/>
              <w:left w:val="single" w:sz="6" w:space="0" w:color="auto"/>
              <w:bottom w:val="single" w:sz="6" w:space="0" w:color="auto"/>
              <w:right w:val="single" w:sz="6" w:space="0" w:color="auto"/>
            </w:tcBorders>
          </w:tcPr>
          <w:p w14:paraId="3A3A4CD6" w14:textId="77777777" w:rsidR="00916FFA" w:rsidRPr="00916FFA" w:rsidRDefault="00916FFA" w:rsidP="00916FFA">
            <w:pPr>
              <w:adjustRightInd w:val="0"/>
            </w:pPr>
            <w:r w:rsidRPr="00916FFA">
              <w:t>BAB</w:t>
            </w:r>
          </w:p>
        </w:tc>
        <w:tc>
          <w:tcPr>
            <w:tcW w:w="6700" w:type="dxa"/>
            <w:tcBorders>
              <w:top w:val="single" w:sz="6" w:space="0" w:color="auto"/>
              <w:left w:val="single" w:sz="6" w:space="0" w:color="auto"/>
              <w:bottom w:val="single" w:sz="6" w:space="0" w:color="auto"/>
              <w:right w:val="single" w:sz="6" w:space="0" w:color="auto"/>
            </w:tcBorders>
          </w:tcPr>
          <w:p w14:paraId="69A29285" w14:textId="77777777" w:rsidR="00916FFA" w:rsidRPr="00916FFA" w:rsidRDefault="00916FFA" w:rsidP="00916FFA">
            <w:pPr>
              <w:adjustRightInd w:val="0"/>
            </w:pPr>
            <w:r w:rsidRPr="00916FFA">
              <w:t>Odborné monografie vydané v domácich vydavateľstvách</w:t>
            </w:r>
          </w:p>
        </w:tc>
        <w:tc>
          <w:tcPr>
            <w:tcW w:w="1100" w:type="dxa"/>
            <w:tcBorders>
              <w:top w:val="single" w:sz="6" w:space="0" w:color="auto"/>
              <w:left w:val="single" w:sz="6" w:space="0" w:color="auto"/>
              <w:bottom w:val="single" w:sz="6" w:space="0" w:color="auto"/>
              <w:right w:val="single" w:sz="6" w:space="0" w:color="auto"/>
            </w:tcBorders>
          </w:tcPr>
          <w:p w14:paraId="1CDBDDEC" w14:textId="77777777" w:rsidR="00916FFA" w:rsidRPr="00916FFA" w:rsidRDefault="00916FFA" w:rsidP="00916FFA">
            <w:pPr>
              <w:adjustRightInd w:val="0"/>
              <w:jc w:val="right"/>
            </w:pPr>
            <w:r w:rsidRPr="00916FFA">
              <w:t>1</w:t>
            </w:r>
          </w:p>
        </w:tc>
      </w:tr>
      <w:tr w:rsidR="00916FFA" w:rsidRPr="00916FFA" w14:paraId="691CCC37" w14:textId="77777777" w:rsidTr="00916FFA">
        <w:tc>
          <w:tcPr>
            <w:tcW w:w="1400" w:type="dxa"/>
            <w:tcBorders>
              <w:top w:val="single" w:sz="6" w:space="0" w:color="auto"/>
              <w:left w:val="single" w:sz="6" w:space="0" w:color="auto"/>
              <w:bottom w:val="single" w:sz="6" w:space="0" w:color="auto"/>
              <w:right w:val="single" w:sz="6" w:space="0" w:color="auto"/>
            </w:tcBorders>
          </w:tcPr>
          <w:p w14:paraId="7D9B071C" w14:textId="77777777" w:rsidR="00916FFA" w:rsidRPr="00916FFA" w:rsidRDefault="00916FFA" w:rsidP="00916FFA">
            <w:pPr>
              <w:adjustRightInd w:val="0"/>
            </w:pPr>
            <w:r w:rsidRPr="00916FFA">
              <w:t>BCI</w:t>
            </w:r>
          </w:p>
        </w:tc>
        <w:tc>
          <w:tcPr>
            <w:tcW w:w="6700" w:type="dxa"/>
            <w:tcBorders>
              <w:top w:val="single" w:sz="6" w:space="0" w:color="auto"/>
              <w:left w:val="single" w:sz="6" w:space="0" w:color="auto"/>
              <w:bottom w:val="single" w:sz="6" w:space="0" w:color="auto"/>
              <w:right w:val="single" w:sz="6" w:space="0" w:color="auto"/>
            </w:tcBorders>
          </w:tcPr>
          <w:p w14:paraId="3F6CC637" w14:textId="77777777" w:rsidR="00916FFA" w:rsidRPr="00916FFA" w:rsidRDefault="00916FFA" w:rsidP="00916FFA">
            <w:pPr>
              <w:adjustRightInd w:val="0"/>
            </w:pPr>
            <w:r w:rsidRPr="00916FFA">
              <w:t>Skriptá a učebné texty</w:t>
            </w:r>
          </w:p>
        </w:tc>
        <w:tc>
          <w:tcPr>
            <w:tcW w:w="1100" w:type="dxa"/>
            <w:tcBorders>
              <w:top w:val="single" w:sz="6" w:space="0" w:color="auto"/>
              <w:left w:val="single" w:sz="6" w:space="0" w:color="auto"/>
              <w:bottom w:val="single" w:sz="6" w:space="0" w:color="auto"/>
              <w:right w:val="single" w:sz="6" w:space="0" w:color="auto"/>
            </w:tcBorders>
          </w:tcPr>
          <w:p w14:paraId="4AFD0E5C" w14:textId="77777777" w:rsidR="00916FFA" w:rsidRPr="00916FFA" w:rsidRDefault="00916FFA" w:rsidP="00916FFA">
            <w:pPr>
              <w:adjustRightInd w:val="0"/>
              <w:jc w:val="right"/>
            </w:pPr>
            <w:r w:rsidRPr="00916FFA">
              <w:t>8</w:t>
            </w:r>
          </w:p>
        </w:tc>
      </w:tr>
      <w:tr w:rsidR="00916FFA" w:rsidRPr="00916FFA" w14:paraId="1E265BC1" w14:textId="77777777" w:rsidTr="00916FFA">
        <w:tc>
          <w:tcPr>
            <w:tcW w:w="1400" w:type="dxa"/>
            <w:tcBorders>
              <w:top w:val="single" w:sz="6" w:space="0" w:color="auto"/>
              <w:left w:val="single" w:sz="6" w:space="0" w:color="auto"/>
              <w:bottom w:val="single" w:sz="6" w:space="0" w:color="auto"/>
              <w:right w:val="single" w:sz="6" w:space="0" w:color="auto"/>
            </w:tcBorders>
          </w:tcPr>
          <w:p w14:paraId="10D3504C" w14:textId="77777777" w:rsidR="00916FFA" w:rsidRPr="00916FFA" w:rsidRDefault="00916FFA" w:rsidP="00916FFA">
            <w:pPr>
              <w:adjustRightInd w:val="0"/>
            </w:pPr>
            <w:r w:rsidRPr="00916FFA">
              <w:t>BEC</w:t>
            </w:r>
          </w:p>
        </w:tc>
        <w:tc>
          <w:tcPr>
            <w:tcW w:w="6700" w:type="dxa"/>
            <w:tcBorders>
              <w:top w:val="single" w:sz="6" w:space="0" w:color="auto"/>
              <w:left w:val="single" w:sz="6" w:space="0" w:color="auto"/>
              <w:bottom w:val="single" w:sz="6" w:space="0" w:color="auto"/>
              <w:right w:val="single" w:sz="6" w:space="0" w:color="auto"/>
            </w:tcBorders>
          </w:tcPr>
          <w:p w14:paraId="15BC1FD2" w14:textId="77777777" w:rsidR="00916FFA" w:rsidRPr="00916FFA" w:rsidRDefault="00916FFA" w:rsidP="00916FFA">
            <w:pPr>
              <w:adjustRightInd w:val="0"/>
            </w:pPr>
            <w:r w:rsidRPr="00916FFA">
              <w:t>Odborné práce v zahraničných recenzovaných zborníkoch (konferenčných aj nekonferenčných)</w:t>
            </w:r>
          </w:p>
        </w:tc>
        <w:tc>
          <w:tcPr>
            <w:tcW w:w="1100" w:type="dxa"/>
            <w:tcBorders>
              <w:top w:val="single" w:sz="6" w:space="0" w:color="auto"/>
              <w:left w:val="single" w:sz="6" w:space="0" w:color="auto"/>
              <w:bottom w:val="single" w:sz="6" w:space="0" w:color="auto"/>
              <w:right w:val="single" w:sz="6" w:space="0" w:color="auto"/>
            </w:tcBorders>
          </w:tcPr>
          <w:p w14:paraId="6D1D7535" w14:textId="77777777" w:rsidR="00916FFA" w:rsidRPr="00916FFA" w:rsidRDefault="00916FFA" w:rsidP="00916FFA">
            <w:pPr>
              <w:adjustRightInd w:val="0"/>
              <w:jc w:val="right"/>
            </w:pPr>
            <w:r w:rsidRPr="00916FFA">
              <w:t>1</w:t>
            </w:r>
          </w:p>
        </w:tc>
      </w:tr>
      <w:tr w:rsidR="00916FFA" w:rsidRPr="00916FFA" w14:paraId="5E85EA69" w14:textId="77777777" w:rsidTr="00916FFA">
        <w:tc>
          <w:tcPr>
            <w:tcW w:w="1400" w:type="dxa"/>
            <w:tcBorders>
              <w:top w:val="single" w:sz="6" w:space="0" w:color="auto"/>
              <w:left w:val="single" w:sz="6" w:space="0" w:color="auto"/>
              <w:bottom w:val="single" w:sz="6" w:space="0" w:color="auto"/>
              <w:right w:val="single" w:sz="6" w:space="0" w:color="auto"/>
            </w:tcBorders>
          </w:tcPr>
          <w:p w14:paraId="409ACB5D" w14:textId="77777777" w:rsidR="00916FFA" w:rsidRPr="00916FFA" w:rsidRDefault="00916FFA" w:rsidP="00916FFA">
            <w:pPr>
              <w:adjustRightInd w:val="0"/>
            </w:pPr>
            <w:r w:rsidRPr="00916FFA">
              <w:t>BED</w:t>
            </w:r>
          </w:p>
        </w:tc>
        <w:tc>
          <w:tcPr>
            <w:tcW w:w="6700" w:type="dxa"/>
            <w:tcBorders>
              <w:top w:val="single" w:sz="6" w:space="0" w:color="auto"/>
              <w:left w:val="single" w:sz="6" w:space="0" w:color="auto"/>
              <w:bottom w:val="single" w:sz="6" w:space="0" w:color="auto"/>
              <w:right w:val="single" w:sz="6" w:space="0" w:color="auto"/>
            </w:tcBorders>
          </w:tcPr>
          <w:p w14:paraId="0D7876DF" w14:textId="77777777" w:rsidR="00916FFA" w:rsidRPr="00916FFA" w:rsidRDefault="00916FFA" w:rsidP="00916FFA">
            <w:pPr>
              <w:adjustRightInd w:val="0"/>
            </w:pPr>
            <w:r w:rsidRPr="00916FFA">
              <w:t>Odborné práce v domácich recenzovaných zborníkoch (konferenčných aj nekonferenčných)</w:t>
            </w:r>
          </w:p>
        </w:tc>
        <w:tc>
          <w:tcPr>
            <w:tcW w:w="1100" w:type="dxa"/>
            <w:tcBorders>
              <w:top w:val="single" w:sz="6" w:space="0" w:color="auto"/>
              <w:left w:val="single" w:sz="6" w:space="0" w:color="auto"/>
              <w:bottom w:val="single" w:sz="6" w:space="0" w:color="auto"/>
              <w:right w:val="single" w:sz="6" w:space="0" w:color="auto"/>
            </w:tcBorders>
          </w:tcPr>
          <w:p w14:paraId="6174F272" w14:textId="77777777" w:rsidR="00916FFA" w:rsidRPr="00916FFA" w:rsidRDefault="00916FFA" w:rsidP="00916FFA">
            <w:pPr>
              <w:adjustRightInd w:val="0"/>
              <w:jc w:val="right"/>
            </w:pPr>
            <w:r w:rsidRPr="00916FFA">
              <w:t>5</w:t>
            </w:r>
          </w:p>
        </w:tc>
      </w:tr>
      <w:tr w:rsidR="00916FFA" w:rsidRPr="00916FFA" w14:paraId="74847B43" w14:textId="77777777" w:rsidTr="00916FFA">
        <w:tc>
          <w:tcPr>
            <w:tcW w:w="1400" w:type="dxa"/>
            <w:tcBorders>
              <w:top w:val="single" w:sz="6" w:space="0" w:color="auto"/>
              <w:left w:val="single" w:sz="6" w:space="0" w:color="auto"/>
              <w:bottom w:val="single" w:sz="6" w:space="0" w:color="auto"/>
              <w:right w:val="single" w:sz="6" w:space="0" w:color="auto"/>
            </w:tcBorders>
          </w:tcPr>
          <w:p w14:paraId="527EA6AB" w14:textId="77777777" w:rsidR="00916FFA" w:rsidRPr="00916FFA" w:rsidRDefault="00916FFA" w:rsidP="00916FFA">
            <w:pPr>
              <w:adjustRightInd w:val="0"/>
            </w:pPr>
            <w:r w:rsidRPr="00916FFA">
              <w:t>DAI</w:t>
            </w:r>
          </w:p>
        </w:tc>
        <w:tc>
          <w:tcPr>
            <w:tcW w:w="6700" w:type="dxa"/>
            <w:tcBorders>
              <w:top w:val="single" w:sz="6" w:space="0" w:color="auto"/>
              <w:left w:val="single" w:sz="6" w:space="0" w:color="auto"/>
              <w:bottom w:val="single" w:sz="6" w:space="0" w:color="auto"/>
              <w:right w:val="single" w:sz="6" w:space="0" w:color="auto"/>
            </w:tcBorders>
          </w:tcPr>
          <w:p w14:paraId="5FCCD6DF" w14:textId="77777777" w:rsidR="00916FFA" w:rsidRPr="00916FFA" w:rsidRDefault="00916FFA" w:rsidP="00916FFA">
            <w:pPr>
              <w:adjustRightInd w:val="0"/>
            </w:pPr>
            <w:r w:rsidRPr="00916FFA">
              <w:t>Dizertačné a habilitačné práce</w:t>
            </w:r>
          </w:p>
        </w:tc>
        <w:tc>
          <w:tcPr>
            <w:tcW w:w="1100" w:type="dxa"/>
            <w:tcBorders>
              <w:top w:val="single" w:sz="6" w:space="0" w:color="auto"/>
              <w:left w:val="single" w:sz="6" w:space="0" w:color="auto"/>
              <w:bottom w:val="single" w:sz="6" w:space="0" w:color="auto"/>
              <w:right w:val="single" w:sz="6" w:space="0" w:color="auto"/>
            </w:tcBorders>
          </w:tcPr>
          <w:p w14:paraId="505C004D" w14:textId="77777777" w:rsidR="00916FFA" w:rsidRPr="00916FFA" w:rsidRDefault="00916FFA" w:rsidP="00916FFA">
            <w:pPr>
              <w:adjustRightInd w:val="0"/>
              <w:jc w:val="right"/>
            </w:pPr>
            <w:r w:rsidRPr="00916FFA">
              <w:t>1</w:t>
            </w:r>
          </w:p>
        </w:tc>
      </w:tr>
      <w:tr w:rsidR="00916FFA" w:rsidRPr="00916FFA" w14:paraId="6F80380B" w14:textId="77777777" w:rsidTr="00916FFA">
        <w:tc>
          <w:tcPr>
            <w:tcW w:w="1400" w:type="dxa"/>
            <w:tcBorders>
              <w:top w:val="single" w:sz="6" w:space="0" w:color="auto"/>
              <w:left w:val="single" w:sz="6" w:space="0" w:color="auto"/>
              <w:bottom w:val="single" w:sz="6" w:space="0" w:color="auto"/>
              <w:right w:val="single" w:sz="6" w:space="0" w:color="auto"/>
            </w:tcBorders>
          </w:tcPr>
          <w:p w14:paraId="1979ABC2" w14:textId="77777777" w:rsidR="00916FFA" w:rsidRPr="00916FFA" w:rsidRDefault="00916FFA" w:rsidP="00916FFA">
            <w:pPr>
              <w:adjustRightInd w:val="0"/>
            </w:pPr>
            <w:r w:rsidRPr="00916FFA">
              <w:t>GII</w:t>
            </w:r>
          </w:p>
        </w:tc>
        <w:tc>
          <w:tcPr>
            <w:tcW w:w="6700" w:type="dxa"/>
            <w:tcBorders>
              <w:top w:val="single" w:sz="6" w:space="0" w:color="auto"/>
              <w:left w:val="single" w:sz="6" w:space="0" w:color="auto"/>
              <w:bottom w:val="single" w:sz="6" w:space="0" w:color="auto"/>
              <w:right w:val="single" w:sz="6" w:space="0" w:color="auto"/>
            </w:tcBorders>
          </w:tcPr>
          <w:p w14:paraId="6BBEF309" w14:textId="77777777" w:rsidR="00916FFA" w:rsidRPr="00916FFA" w:rsidRDefault="00916FFA" w:rsidP="00916FFA">
            <w:pPr>
              <w:adjustRightInd w:val="0"/>
            </w:pPr>
            <w:r w:rsidRPr="00916FFA">
              <w:t>Rôzne publikácie a dokumenty, ktoré nemožno zaradiť do žiadnej z predchádzajúcich kategórií</w:t>
            </w:r>
          </w:p>
        </w:tc>
        <w:tc>
          <w:tcPr>
            <w:tcW w:w="1100" w:type="dxa"/>
            <w:tcBorders>
              <w:top w:val="single" w:sz="6" w:space="0" w:color="auto"/>
              <w:left w:val="single" w:sz="6" w:space="0" w:color="auto"/>
              <w:bottom w:val="single" w:sz="6" w:space="0" w:color="auto"/>
              <w:right w:val="single" w:sz="6" w:space="0" w:color="auto"/>
            </w:tcBorders>
          </w:tcPr>
          <w:p w14:paraId="177E9E01" w14:textId="77777777" w:rsidR="00916FFA" w:rsidRPr="00916FFA" w:rsidRDefault="00916FFA" w:rsidP="00916FFA">
            <w:pPr>
              <w:adjustRightInd w:val="0"/>
              <w:jc w:val="right"/>
            </w:pPr>
            <w:r w:rsidRPr="00916FFA">
              <w:t>1</w:t>
            </w:r>
          </w:p>
        </w:tc>
      </w:tr>
      <w:tr w:rsidR="00916FFA" w:rsidRPr="00916FFA" w14:paraId="7B4D43A1" w14:textId="77777777" w:rsidTr="00916FFA">
        <w:tc>
          <w:tcPr>
            <w:tcW w:w="1400" w:type="dxa"/>
            <w:tcBorders>
              <w:top w:val="single" w:sz="6" w:space="0" w:color="auto"/>
              <w:left w:val="single" w:sz="6" w:space="0" w:color="auto"/>
              <w:bottom w:val="single" w:sz="6" w:space="0" w:color="auto"/>
              <w:right w:val="single" w:sz="6" w:space="0" w:color="auto"/>
            </w:tcBorders>
          </w:tcPr>
          <w:p w14:paraId="24F2FA3B" w14:textId="77777777" w:rsidR="00916FFA" w:rsidRPr="00916FFA" w:rsidRDefault="00916FFA" w:rsidP="00916FFA">
            <w:pPr>
              <w:adjustRightInd w:val="0"/>
            </w:pPr>
            <w:r w:rsidRPr="00916FFA">
              <w:rPr>
                <w:b/>
                <w:bCs/>
              </w:rPr>
              <w:t>Súčet</w:t>
            </w:r>
          </w:p>
        </w:tc>
        <w:tc>
          <w:tcPr>
            <w:tcW w:w="6700" w:type="dxa"/>
            <w:tcBorders>
              <w:top w:val="single" w:sz="6" w:space="0" w:color="auto"/>
              <w:left w:val="single" w:sz="6" w:space="0" w:color="auto"/>
              <w:bottom w:val="single" w:sz="6" w:space="0" w:color="auto"/>
              <w:right w:val="single" w:sz="6" w:space="0" w:color="auto"/>
            </w:tcBorders>
          </w:tcPr>
          <w:p w14:paraId="18766335" w14:textId="77777777" w:rsidR="00916FFA" w:rsidRPr="00916FFA" w:rsidRDefault="00916FFA" w:rsidP="00916FFA">
            <w:pPr>
              <w:adjustRightInd w:val="0"/>
            </w:pPr>
          </w:p>
        </w:tc>
        <w:tc>
          <w:tcPr>
            <w:tcW w:w="1100" w:type="dxa"/>
            <w:tcBorders>
              <w:top w:val="single" w:sz="6" w:space="0" w:color="auto"/>
              <w:left w:val="single" w:sz="6" w:space="0" w:color="auto"/>
              <w:bottom w:val="single" w:sz="6" w:space="0" w:color="auto"/>
              <w:right w:val="single" w:sz="6" w:space="0" w:color="auto"/>
            </w:tcBorders>
          </w:tcPr>
          <w:p w14:paraId="10C89D75" w14:textId="77777777" w:rsidR="00916FFA" w:rsidRPr="00916FFA" w:rsidRDefault="00916FFA" w:rsidP="00916FFA">
            <w:pPr>
              <w:adjustRightInd w:val="0"/>
              <w:jc w:val="right"/>
            </w:pPr>
            <w:r w:rsidRPr="00916FFA">
              <w:rPr>
                <w:b/>
                <w:bCs/>
              </w:rPr>
              <w:t>163</w:t>
            </w:r>
          </w:p>
        </w:tc>
      </w:tr>
    </w:tbl>
    <w:p w14:paraId="5E28652F" w14:textId="77777777" w:rsidR="00916FFA" w:rsidRPr="00916FFA" w:rsidRDefault="00916FFA" w:rsidP="00916FFA">
      <w:pPr>
        <w:rPr>
          <w:b/>
          <w:bCs/>
        </w:rPr>
      </w:pPr>
    </w:p>
    <w:p w14:paraId="4EBE92EA" w14:textId="77777777" w:rsidR="00916FFA" w:rsidRPr="00916FFA" w:rsidRDefault="00916FFA" w:rsidP="00916FFA">
      <w:r w:rsidRPr="00916FFA">
        <w:rPr>
          <w:b/>
          <w:bCs/>
        </w:rPr>
        <w:t xml:space="preserve">Výstupy kategórie A+, A, A- a B </w:t>
      </w:r>
      <w:r w:rsidRPr="00916FFA">
        <w:rPr>
          <w:b/>
          <w:bCs/>
        </w:rPr>
        <w:br/>
        <w:t>za posledných 5 rokov (2019 - 2023)</w:t>
      </w:r>
    </w:p>
    <w:p w14:paraId="001708DB" w14:textId="77777777" w:rsidR="00916FFA" w:rsidRPr="00916FFA" w:rsidRDefault="00916FFA" w:rsidP="00916FFA">
      <w:pPr>
        <w:rPr>
          <w:b/>
        </w:rPr>
      </w:pPr>
      <w:r w:rsidRPr="00916FFA">
        <w:rPr>
          <w:b/>
        </w:rPr>
        <w:t>Kategória A+</w:t>
      </w:r>
    </w:p>
    <w:p w14:paraId="0EBB77FA" w14:textId="77777777" w:rsidR="00916FFA" w:rsidRPr="00916FFA" w:rsidRDefault="00916FFA" w:rsidP="00916FFA">
      <w:pPr>
        <w:pStyle w:val="Odsekzoznamu"/>
        <w:numPr>
          <w:ilvl w:val="0"/>
          <w:numId w:val="13"/>
        </w:numPr>
        <w:adjustRightInd w:val="0"/>
        <w:spacing w:after="160" w:line="259" w:lineRule="auto"/>
      </w:pPr>
      <w:r w:rsidRPr="00916FFA">
        <w:t xml:space="preserve">ADC01   </w:t>
      </w:r>
      <w:r w:rsidRPr="00916FFA">
        <w:tab/>
        <w:t xml:space="preserve">HUBA, Mikuláš [90 %] - BISTÁK, Pavol [5 %] - VRANČIĆ, Damir [5 %]. Robust stability analysis of filtered PI and PID controllers for IPDT processes. In </w:t>
      </w:r>
      <w:r w:rsidRPr="00916FFA">
        <w:rPr>
          <w:i/>
          <w:iCs/>
        </w:rPr>
        <w:t>Mathematics</w:t>
      </w:r>
      <w:r w:rsidRPr="00916FFA">
        <w:t>. Vol. 11, iss. 1 (2023), Art. no. 30 [24] s. ISSN 2227-7390 (2022: 2.400 - IF, Q1 - JCR Best Q, 0.446 - SJR, Q2 - SJR Best Q). V databáze: DOI: 10.3390/math11010030 ; SCOPUS: 2-s2.0-85145914873 ; WOS: 000909615600001 ; CC: 000909615600001.</w:t>
      </w:r>
      <w:r w:rsidRPr="00916FFA">
        <w:br/>
        <w:t>Typ výstupu: článok; Výstup: zahraničný; Kategória publikácie od 2022: V3</w:t>
      </w:r>
    </w:p>
    <w:p w14:paraId="48F67110" w14:textId="77777777" w:rsidR="00916FFA" w:rsidRPr="00916FFA" w:rsidRDefault="00916FFA" w:rsidP="00916FFA">
      <w:pPr>
        <w:pStyle w:val="Odsekzoznamu"/>
        <w:numPr>
          <w:ilvl w:val="0"/>
          <w:numId w:val="13"/>
        </w:numPr>
        <w:adjustRightInd w:val="0"/>
        <w:spacing w:after="160" w:line="259" w:lineRule="auto"/>
      </w:pPr>
      <w:r w:rsidRPr="00916FFA">
        <w:t xml:space="preserve">ADC02   </w:t>
      </w:r>
      <w:r w:rsidRPr="00916FFA">
        <w:tab/>
        <w:t xml:space="preserve">HUBA, Mikuláš [75 %] - BISTÁK, Pavol [20 %] - VRANČIĆ, Damir [5 %]. Series PIDA controller design for IPDT processes. In </w:t>
      </w:r>
      <w:r w:rsidRPr="00916FFA">
        <w:rPr>
          <w:i/>
          <w:iCs/>
        </w:rPr>
        <w:t>Applied Sciences</w:t>
      </w:r>
      <w:r w:rsidRPr="00916FFA">
        <w:t>. Vol. 13, iss. 4 (2023), Art. no. 2040 [26] s. ISSN 2076-3417 (2022: 2.700 - IF, Q2 - JCR Best Q, 0.492 - SJR, Q2 - SJR Best Q). V databáze: DOI: 10.3390/app13042040 ; WOS: 000938791900001 ; CC: 000938791900001 ; SCOPUS: 2-s2.0-85149283423.</w:t>
      </w:r>
      <w:r w:rsidRPr="00916FFA">
        <w:br/>
        <w:t>Typ výstupu: článok; Výstup: zahraničný; Kategória publikácie od 2022: V3</w:t>
      </w:r>
    </w:p>
    <w:p w14:paraId="315C3FA2" w14:textId="77777777" w:rsidR="00916FFA" w:rsidRPr="00916FFA" w:rsidRDefault="00916FFA" w:rsidP="00916FFA">
      <w:pPr>
        <w:pStyle w:val="Odsekzoznamu"/>
        <w:numPr>
          <w:ilvl w:val="0"/>
          <w:numId w:val="13"/>
        </w:numPr>
        <w:adjustRightInd w:val="0"/>
        <w:spacing w:after="160" w:line="259" w:lineRule="auto"/>
      </w:pPr>
      <w:r w:rsidRPr="00916FFA">
        <w:t xml:space="preserve">ADC03   </w:t>
      </w:r>
      <w:r w:rsidRPr="00916FFA">
        <w:tab/>
        <w:t xml:space="preserve">VRANČIĆ, Damir [40 %] - OLIVEIRA, Paulo Moura [20 %] - BISTÁK, Pavol [10 %] - HUBA, Mikuláš [30 %]. Model-free VRFT-based tuning method for PID controllers. In </w:t>
      </w:r>
      <w:r w:rsidRPr="00916FFA">
        <w:rPr>
          <w:i/>
          <w:iCs/>
        </w:rPr>
        <w:t>Mathematics</w:t>
      </w:r>
      <w:r w:rsidRPr="00916FFA">
        <w:t>. Vol. 11, iss. 1 (2023), Art. no. 715 [29] s. ISSN 2227-7390 (2022: 2.400 - IF, Q1 - JCR Best Q, 0.446 - SJR, Q2 - SJR Best Q). V databáze: DOI: 10.3390/math11030715 ; SCOPUS: 2-s2.0-85147869447 ; WOS: 000930088100001 ; CC: 000930088100001.</w:t>
      </w:r>
      <w:r w:rsidRPr="00916FFA">
        <w:br/>
        <w:t>Typ výstupu: článok; Výstup: zahraničný; Kategória publikácie od 2022: V3</w:t>
      </w:r>
    </w:p>
    <w:p w14:paraId="3B0202CB" w14:textId="77777777" w:rsidR="00916FFA" w:rsidRPr="00916FFA" w:rsidRDefault="00916FFA" w:rsidP="00916FFA">
      <w:pPr>
        <w:pStyle w:val="Odsekzoznamu"/>
        <w:numPr>
          <w:ilvl w:val="0"/>
          <w:numId w:val="13"/>
        </w:numPr>
        <w:adjustRightInd w:val="0"/>
        <w:spacing w:after="160" w:line="259" w:lineRule="auto"/>
      </w:pPr>
      <w:r w:rsidRPr="00916FFA">
        <w:t xml:space="preserve">ADC04   </w:t>
      </w:r>
      <w:r w:rsidRPr="00916FFA">
        <w:tab/>
        <w:t xml:space="preserve">HUBA, Mikuláš [75 %] - BISTÁK, Pavol [20 %] - VRANČIĆ, Damir [5 %]. Parametrization and Optimal Tuning of Constrained Series PIDA Controller for IPDT Models. In </w:t>
      </w:r>
      <w:r w:rsidRPr="00916FFA">
        <w:rPr>
          <w:i/>
          <w:iCs/>
        </w:rPr>
        <w:t>Mathematics</w:t>
      </w:r>
      <w:r w:rsidRPr="00916FFA">
        <w:t>. Vol. 11, iss. 20 (2023), Art. no. 4229 [32] s. ISSN 2227-7390 (2022: 2.400 - IF, Q1 - JCR Best Q, 0.446 - SJR, Q2 - SJR Best Q). V databáze: SCOPUS: 2-s2.0-85174929225 ; WOS: 001095407300001 ; CC: 001095407300001 ; DOI: 10.3390/math11204229.</w:t>
      </w:r>
      <w:r w:rsidRPr="00916FFA">
        <w:br/>
        <w:t>Typ výstupu: článok; Výstup: zahraničný; Kategória publikácie od 2022: V3</w:t>
      </w:r>
    </w:p>
    <w:p w14:paraId="5731F086" w14:textId="77777777" w:rsidR="00916FFA" w:rsidRPr="00916FFA" w:rsidRDefault="00916FFA" w:rsidP="00916FFA">
      <w:pPr>
        <w:pStyle w:val="Odsekzoznamu"/>
        <w:numPr>
          <w:ilvl w:val="0"/>
          <w:numId w:val="13"/>
        </w:numPr>
        <w:adjustRightInd w:val="0"/>
        <w:spacing w:after="160" w:line="259" w:lineRule="auto"/>
      </w:pPr>
      <w:r w:rsidRPr="00916FFA">
        <w:t xml:space="preserve">ADC05   </w:t>
      </w:r>
      <w:r w:rsidRPr="00916FFA">
        <w:tab/>
        <w:t xml:space="preserve">BISTÁK, Pavol [35 %] - HUBA, Mikuláš [30 %] - VRANČIĆ, Damir [5 %] - CHAMRAZ, Štefan [30 %]. IPDT Model-Based Ziegler–Nichols Tuning Generalized to Controllers with Higher-Order Derivatives. In </w:t>
      </w:r>
      <w:r w:rsidRPr="00916FFA">
        <w:rPr>
          <w:i/>
          <w:iCs/>
        </w:rPr>
        <w:t>Sensors</w:t>
      </w:r>
      <w:r w:rsidRPr="00916FFA">
        <w:t>. Vol. 23, iss. 8 (2023), Art. no. 3787 [28] s. ISSN 1424-3210 (2022: 3.900 - IF, Q2 - JCR Best Q, 0.764 - SJR, Q1 - SJR Best Q). V databáze: DOI: 10.3390/s23083787 ; SCOPUS: 2-s2.0-85153928815 ; WOS: 000979297300001 ; CC: 000979297300001.</w:t>
      </w:r>
      <w:r w:rsidRPr="00916FFA">
        <w:br/>
        <w:t>Typ výstupu: článok; Výstup: zahraničný; Kategória publikácie od 2022: V3</w:t>
      </w:r>
    </w:p>
    <w:p w14:paraId="31E52929" w14:textId="77777777" w:rsidR="00916FFA" w:rsidRPr="00916FFA" w:rsidRDefault="00916FFA" w:rsidP="00916FFA">
      <w:pPr>
        <w:pStyle w:val="Odsekzoznamu"/>
        <w:numPr>
          <w:ilvl w:val="0"/>
          <w:numId w:val="13"/>
        </w:numPr>
        <w:adjustRightInd w:val="0"/>
        <w:spacing w:after="160" w:line="259" w:lineRule="auto"/>
      </w:pPr>
      <w:r w:rsidRPr="00916FFA">
        <w:t xml:space="preserve">ADC06   </w:t>
      </w:r>
      <w:r w:rsidRPr="00916FFA">
        <w:tab/>
        <w:t xml:space="preserve">HUBA, Mikuláš [80 %] - VRANČIĆ, Damir [5 %] - BISTÁK, Pavol [15 %]. Reference model control of the time delayed double integrator. In </w:t>
      </w:r>
      <w:r w:rsidRPr="00916FFA">
        <w:rPr>
          <w:i/>
          <w:iCs/>
        </w:rPr>
        <w:t>IEEE Access</w:t>
      </w:r>
      <w:r w:rsidRPr="00916FFA">
        <w:t>. Vol. 10, (2022), s. 39282-39298. ISSN 2169-3536 (2022: 3.900 - IF, Q2 - JCR Best Q, 0.926 - SJR, Q1 - SJR Best Q). V databáze: WOS: 000838441600001 ; IEEE: 9751042 ; CC: 000838441600001 ; SCOPUS: 2-s2.0-85128273327 ; DOI: 10.1109/ACCESS.2022.3165645.</w:t>
      </w:r>
      <w:r w:rsidRPr="00916FFA">
        <w:br/>
        <w:t>Typ výstupu: článok; Výstup: zahraničný; Kategória publikácie od 2022: V3</w:t>
      </w:r>
    </w:p>
    <w:p w14:paraId="3F68D3A0" w14:textId="77777777" w:rsidR="00916FFA" w:rsidRPr="00916FFA" w:rsidRDefault="00916FFA" w:rsidP="00916FFA">
      <w:pPr>
        <w:pStyle w:val="Odsekzoznamu"/>
        <w:numPr>
          <w:ilvl w:val="0"/>
          <w:numId w:val="13"/>
        </w:numPr>
        <w:adjustRightInd w:val="0"/>
        <w:spacing w:after="160" w:line="259" w:lineRule="auto"/>
      </w:pPr>
      <w:r w:rsidRPr="00916FFA">
        <w:t xml:space="preserve">ADC07   </w:t>
      </w:r>
      <w:r w:rsidRPr="00916FFA">
        <w:tab/>
        <w:t xml:space="preserve">HUBA, Mikuláš [34 %] - VRANČIC, Damir [33 %] - BISTÁK, Pavol [33 %]. PID control with higher order derivative degrees for IPDT plant models. In </w:t>
      </w:r>
      <w:r w:rsidRPr="00916FFA">
        <w:rPr>
          <w:i/>
          <w:iCs/>
        </w:rPr>
        <w:t>IEEE Access</w:t>
      </w:r>
      <w:r w:rsidRPr="00916FFA">
        <w:t>. Vol. 9, (2021), s. 2478-2495. ISSN 2169-3536 (2021: 3.476 - IF, Q2 - JCR Best Q, 0.927 - SJR, Q1 - SJR Best Q). V databáze: CC: 000606566600001 ; WOS: 000607730600186 ; SCOPUS: 2-s2.0-85098781743 ; IEEE: 9306759 ; DOI: 10.1109/ACCESS.2020.3047351.</w:t>
      </w:r>
      <w:r w:rsidRPr="00916FFA">
        <w:br/>
        <w:t>Kategória publikácie od 2022: V3</w:t>
      </w:r>
    </w:p>
    <w:p w14:paraId="338B70C6" w14:textId="77777777" w:rsidR="00916FFA" w:rsidRPr="00916FFA" w:rsidRDefault="00916FFA" w:rsidP="00916FFA">
      <w:pPr>
        <w:pStyle w:val="Odsekzoznamu"/>
        <w:numPr>
          <w:ilvl w:val="0"/>
          <w:numId w:val="13"/>
        </w:numPr>
        <w:adjustRightInd w:val="0"/>
        <w:spacing w:after="160" w:line="259" w:lineRule="auto"/>
      </w:pPr>
      <w:r w:rsidRPr="00916FFA">
        <w:t xml:space="preserve">ADC08   </w:t>
      </w:r>
      <w:r w:rsidRPr="00916FFA">
        <w:tab/>
        <w:t xml:space="preserve">HUBA, Mikuláš [50 %] - OLIVEIRA, Paulo Moura [5 %] - BISTÁK, Pavol [20 %] - VRANČIĆ, Damir [20 %] - ŽÁKOVÁ, Katarína [5 %]. A set of active disturbance rejection controllers based on integrator plus dead-time models. In </w:t>
      </w:r>
      <w:r w:rsidRPr="00916FFA">
        <w:rPr>
          <w:i/>
          <w:iCs/>
        </w:rPr>
        <w:t>Applied Sciences</w:t>
      </w:r>
      <w:r w:rsidRPr="00916FFA">
        <w:t>. Vol. 11, iss. 4 (2021), Art. no. 1671 [19] s. ISSN 2076-3417 (2021: 2.838 - IF, Q2 - JCR Best Q, 0.507 - SJR, Q2 - SJR Best Q). V databáze: SCOPUS: 2-s2.0-85100932381 ; WOS: 000632135300001 ; CC: 000632135300001 ; DOI: 10.3390/app11041671.</w:t>
      </w:r>
      <w:r w:rsidRPr="00916FFA">
        <w:br/>
        <w:t>Kategória publikácie od 2022: V3</w:t>
      </w:r>
    </w:p>
    <w:p w14:paraId="077238FF" w14:textId="77777777" w:rsidR="00916FFA" w:rsidRPr="00916FFA" w:rsidRDefault="00916FFA" w:rsidP="00916FFA">
      <w:pPr>
        <w:pStyle w:val="Odsekzoznamu"/>
        <w:numPr>
          <w:ilvl w:val="0"/>
          <w:numId w:val="13"/>
        </w:numPr>
        <w:adjustRightInd w:val="0"/>
        <w:spacing w:after="160" w:line="259" w:lineRule="auto"/>
      </w:pPr>
      <w:r w:rsidRPr="00916FFA">
        <w:t xml:space="preserve">ADC09   </w:t>
      </w:r>
      <w:r w:rsidRPr="00916FFA">
        <w:tab/>
        <w:t xml:space="preserve">HUBA, Mikuláš [60 %] - BISTÁK, Pavol [10 %] - VRANČIĆ, Damir [30 %]. 2DOF IMC and smith-predictor-based control for stabilised unstable first order time delayed plants. In </w:t>
      </w:r>
      <w:r w:rsidRPr="00916FFA">
        <w:rPr>
          <w:i/>
          <w:iCs/>
        </w:rPr>
        <w:t>Mathematics [elektronický zdroj]</w:t>
      </w:r>
      <w:r w:rsidRPr="00916FFA">
        <w:t>. Vol. 9, Iss. 9 (2021), Art. no. 1064 [23] s. ISSN 2227-7390 (2021: 2.592 - IF, Q1 - JCR Best Q, 0.538 - SJR, Q2 - SJR Best Q). V databáze: DOI: 10.3390/math9091064 ; WOS: 000650547200001 ; CC: 000650547200001 ; SCOPUS: 2-s2.0-85106640712.</w:t>
      </w:r>
      <w:r w:rsidRPr="00916FFA">
        <w:br/>
        <w:t>Kategória publikácie od 2022: V3</w:t>
      </w:r>
    </w:p>
    <w:p w14:paraId="440132AD" w14:textId="77777777" w:rsidR="00916FFA" w:rsidRPr="00916FFA" w:rsidRDefault="00916FFA" w:rsidP="00916FFA">
      <w:pPr>
        <w:pStyle w:val="Odsekzoznamu"/>
        <w:numPr>
          <w:ilvl w:val="0"/>
          <w:numId w:val="13"/>
        </w:numPr>
        <w:adjustRightInd w:val="0"/>
        <w:spacing w:after="160" w:line="259" w:lineRule="auto"/>
      </w:pPr>
      <w:r w:rsidRPr="00916FFA">
        <w:t xml:space="preserve">ADC10   </w:t>
      </w:r>
      <w:r w:rsidRPr="00916FFA">
        <w:tab/>
        <w:t xml:space="preserve">HUBA, Mikuláš [65 %] - BISTÁK, Pavol [5 %] - VRANČIĆ, Damir [25 %] - ŽÁKOVÁ, Katarína [5 %]. Dead-time compensation for the first-order dead-time processes: Towards a broader overview. In </w:t>
      </w:r>
      <w:r w:rsidRPr="00916FFA">
        <w:rPr>
          <w:i/>
          <w:iCs/>
        </w:rPr>
        <w:t>Mathematics [elektronický zdroj]</w:t>
      </w:r>
      <w:r w:rsidRPr="00916FFA">
        <w:t>. Vol. 9, iss. 13 (2021), Art. no. 1519 [33] s. ISSN 2227-7390 (2021: 2.592 - IF, Q1 - JCR Best Q, 0.538 - SJR, Q2 - SJR Best Q). V databáze: DOI: 10.3390/math9131519 ; WOS: 000671050500001 ; CC: 000671050500001 ; SCOPUS: 2-s2.0-85109868386.</w:t>
      </w:r>
      <w:r w:rsidRPr="00916FFA">
        <w:br/>
        <w:t>Kategória publikácie od 2022: V3</w:t>
      </w:r>
    </w:p>
    <w:p w14:paraId="7D01FED8" w14:textId="77777777" w:rsidR="00916FFA" w:rsidRPr="00916FFA" w:rsidRDefault="00916FFA" w:rsidP="00916FFA">
      <w:pPr>
        <w:pStyle w:val="Odsekzoznamu"/>
        <w:numPr>
          <w:ilvl w:val="0"/>
          <w:numId w:val="13"/>
        </w:numPr>
        <w:adjustRightInd w:val="0"/>
        <w:spacing w:after="160" w:line="259" w:lineRule="auto"/>
      </w:pPr>
      <w:r w:rsidRPr="00916FFA">
        <w:t xml:space="preserve">ADC11   </w:t>
      </w:r>
      <w:r w:rsidRPr="00916FFA">
        <w:tab/>
        <w:t xml:space="preserve">HUBA, Mikuláš [25 %] - CHAMRAZ, Štefan [25 %] - BISTÁK, Pavol [25 %] - VRANČIĆ, Damir [25 %]. Making the PI and PID controller tuning inspired by ziegler and nichols precise and reliable. In </w:t>
      </w:r>
      <w:r w:rsidRPr="00916FFA">
        <w:rPr>
          <w:i/>
          <w:iCs/>
        </w:rPr>
        <w:t>Sensors</w:t>
      </w:r>
      <w:r w:rsidRPr="00916FFA">
        <w:t>. Vol. 21, Iss. 18 (2021), Art. no. 6157 [26] s. ISSN 1424-8220 (2021: 3.847 - IF, Q2 - JCR Best Q, 0.803 - SJR, Q1 - SJR Best Q). V databáze: SCOPUS: 2-s2.0-85114843838 ; WOS: 000699936400001 ; CC: 000699936400001 ; DOI: 10.3390/s21186157.</w:t>
      </w:r>
      <w:r w:rsidRPr="00916FFA">
        <w:br/>
        <w:t>Kategória publikácie od 2022: V3</w:t>
      </w:r>
    </w:p>
    <w:p w14:paraId="509AA92B" w14:textId="77777777" w:rsidR="00916FFA" w:rsidRPr="00916FFA" w:rsidRDefault="00916FFA" w:rsidP="00916FFA">
      <w:pPr>
        <w:pStyle w:val="Odsekzoznamu"/>
        <w:numPr>
          <w:ilvl w:val="0"/>
          <w:numId w:val="13"/>
        </w:numPr>
        <w:adjustRightInd w:val="0"/>
        <w:spacing w:after="160" w:line="259" w:lineRule="auto"/>
      </w:pPr>
      <w:r w:rsidRPr="00916FFA">
        <w:t xml:space="preserve">ADC12   </w:t>
      </w:r>
      <w:r w:rsidRPr="00916FFA">
        <w:tab/>
        <w:t xml:space="preserve">HUBA, Mikuláš [50 %] - BISTÁK, Pavol [20 %] - VRANČIĆ, Damir [25 %] - ŽÁKOVÁ, Katarína [5 %]. Asymmetries in the disturbance compensation methods for the stable and unstable first order plants. In </w:t>
      </w:r>
      <w:r w:rsidRPr="00916FFA">
        <w:rPr>
          <w:i/>
          <w:iCs/>
        </w:rPr>
        <w:t>Symmetry</w:t>
      </w:r>
      <w:r w:rsidRPr="00916FFA">
        <w:t>. Vol. 12, Iss. 10 (2020), Art. no. 1595 [25] s. ISSN 2073-8994 (2020: 2.713 - IF, Q2 - JCR Best Q, 0.385 - SJR, Q2 - SJR Best Q). V databáze: DOI: 10.3390/sym12101595 ; CC: 000586227300001 ; SCOPUS: 2-s2.0-85092465022.</w:t>
      </w:r>
      <w:r w:rsidRPr="00916FFA">
        <w:br/>
        <w:t>Kategória publikácie od 2022: V3</w:t>
      </w:r>
    </w:p>
    <w:p w14:paraId="5858A478" w14:textId="77777777" w:rsidR="00916FFA" w:rsidRPr="00916FFA" w:rsidRDefault="00916FFA" w:rsidP="00916FFA">
      <w:pPr>
        <w:pStyle w:val="Odsekzoznamu"/>
        <w:numPr>
          <w:ilvl w:val="0"/>
          <w:numId w:val="13"/>
        </w:numPr>
        <w:adjustRightInd w:val="0"/>
        <w:spacing w:after="160" w:line="259" w:lineRule="auto"/>
      </w:pPr>
      <w:r w:rsidRPr="00916FFA">
        <w:t xml:space="preserve">AFD05   BISTÁK, Pavol [100 %]. Arduino support for personalized learning of control theory basics. In </w:t>
      </w:r>
      <w:r w:rsidRPr="00916FFA">
        <w:rPr>
          <w:i/>
          <w:iCs/>
        </w:rPr>
        <w:t>PDeS 2019 : 16th IFAC conference on programmable devices and embedded systems. High Tatras, Slovakia. October 29-31, 2019</w:t>
      </w:r>
      <w:r w:rsidRPr="00916FFA">
        <w:t>. 1. vyd. Laxenburg : IFAC, 2019, S. 217-221. ISSN 2405-8963. V databáze: DOI: 10.1016/j.ifacol.2019.12.759 ; WOS: 000507495200037 ; SCOPUS: 2-s2.0-85081564397.</w:t>
      </w:r>
      <w:r w:rsidRPr="00916FFA">
        <w:br/>
        <w:t xml:space="preserve">Kategória publikácie od 2022: V2 </w:t>
      </w:r>
      <w:r w:rsidRPr="00916FFA">
        <w:br/>
        <w:t>Počet citácií (WoS alebo SCOPUS): 11</w:t>
      </w:r>
    </w:p>
    <w:p w14:paraId="5BAA853B" w14:textId="77777777" w:rsidR="00916FFA" w:rsidRPr="00916FFA" w:rsidRDefault="00916FFA" w:rsidP="00916FFA">
      <w:pPr>
        <w:rPr>
          <w:b/>
        </w:rPr>
      </w:pPr>
    </w:p>
    <w:p w14:paraId="37C60904" w14:textId="77777777" w:rsidR="00916FFA" w:rsidRPr="00916FFA" w:rsidRDefault="00916FFA" w:rsidP="00916FFA">
      <w:pPr>
        <w:rPr>
          <w:b/>
        </w:rPr>
      </w:pPr>
      <w:r w:rsidRPr="00916FFA">
        <w:rPr>
          <w:b/>
        </w:rPr>
        <w:t>Kategória A</w:t>
      </w:r>
    </w:p>
    <w:p w14:paraId="4354BD76" w14:textId="77777777" w:rsidR="00916FFA" w:rsidRPr="00916FFA" w:rsidRDefault="00916FFA" w:rsidP="00916FFA">
      <w:pPr>
        <w:pStyle w:val="Odsekzoznamu"/>
        <w:numPr>
          <w:ilvl w:val="0"/>
          <w:numId w:val="11"/>
        </w:numPr>
        <w:adjustRightInd w:val="0"/>
        <w:spacing w:after="160" w:line="259" w:lineRule="auto"/>
      </w:pPr>
      <w:r w:rsidRPr="00916FFA">
        <w:t xml:space="preserve">AFC10   BISTÁK, Pavol [100 %]. 3D three-tank remote laboratory based on matlab and websockets. In </w:t>
      </w:r>
      <w:r w:rsidRPr="00916FFA">
        <w:rPr>
          <w:i/>
          <w:iCs/>
        </w:rPr>
        <w:t>exp.at ’19 : Online experimentation. 5th Experiment@ international conference. Funchal, Portugal. June 12-14, 2019</w:t>
      </w:r>
      <w:r w:rsidRPr="00916FFA">
        <w:t>. Danvers : IEEE, 2019, S. 85-89. ISBN 978-1-7281-3637-0. V databáze: IEEE: 8876585 ; SCOPUS: 2-s2.0-85074347855 ; DOI: 10.1109/EXPAT.2019.8876585.</w:t>
      </w:r>
      <w:r w:rsidRPr="00916FFA">
        <w:br/>
        <w:t xml:space="preserve">Kategória publikácie od 2022: V2 </w:t>
      </w:r>
      <w:r w:rsidRPr="00916FFA">
        <w:br/>
        <w:t>Počet citácií (WoS alebo SCOPUS): 8</w:t>
      </w:r>
    </w:p>
    <w:p w14:paraId="24F53DFF" w14:textId="77777777" w:rsidR="00916FFA" w:rsidRPr="00916FFA" w:rsidRDefault="00916FFA" w:rsidP="00916FFA">
      <w:pPr>
        <w:pStyle w:val="Odsekzoznamu"/>
        <w:numPr>
          <w:ilvl w:val="0"/>
          <w:numId w:val="11"/>
        </w:numPr>
        <w:adjustRightInd w:val="0"/>
        <w:spacing w:after="160" w:line="259" w:lineRule="auto"/>
      </w:pPr>
      <w:r w:rsidRPr="00916FFA">
        <w:t xml:space="preserve">AFC05   </w:t>
      </w:r>
      <w:r w:rsidRPr="00916FFA">
        <w:tab/>
        <w:t xml:space="preserve">BISTÁK, Pavol [50 %] - HUBA, Mikuláš [50 %]. Interactive software tool for design of higher derivative degree PID controllers. In </w:t>
      </w:r>
      <w:r w:rsidRPr="00916FFA">
        <w:rPr>
          <w:i/>
          <w:iCs/>
        </w:rPr>
        <w:t>21st IFAC World Congress 2020 : 1st Virtual IFAC World Congress. Berlin, Germany. July 12-17, 2020</w:t>
      </w:r>
      <w:r w:rsidRPr="00916FFA">
        <w:t>. 1. ed. Amsterdam : Elsevier, 2020, S. 17198-17203. ISSN 2405-8963 (2020: 0.308 - SJR, Q3 - SJR Best Q). V databáze: DOI: 10.1016/j.ifacol.2020.12.1736 ; WOS: 000652593600633 ; SCOPUS: 2-s2.0-85119371725.</w:t>
      </w:r>
      <w:r w:rsidRPr="00916FFA">
        <w:br/>
        <w:t>Kategória publikácie od 2022: V2</w:t>
      </w:r>
    </w:p>
    <w:p w14:paraId="6F582937" w14:textId="77777777" w:rsidR="00916FFA" w:rsidRPr="00916FFA" w:rsidRDefault="00916FFA" w:rsidP="00916FFA">
      <w:pPr>
        <w:pStyle w:val="Odsekzoznamu"/>
        <w:numPr>
          <w:ilvl w:val="0"/>
          <w:numId w:val="11"/>
        </w:numPr>
        <w:adjustRightInd w:val="0"/>
        <w:spacing w:after="160" w:line="259" w:lineRule="auto"/>
      </w:pPr>
      <w:r w:rsidRPr="00916FFA">
        <w:t xml:space="preserve">AFC06   </w:t>
      </w:r>
      <w:r w:rsidRPr="00916FFA">
        <w:tab/>
        <w:t xml:space="preserve">BISTÁK, Pavol [100 %]. Remote control laboratory for three-tank hydraulic system using Matlab, Websockets and JavaScript. In </w:t>
      </w:r>
      <w:r w:rsidRPr="00916FFA">
        <w:rPr>
          <w:i/>
          <w:iCs/>
        </w:rPr>
        <w:t>21st IFAC World Congress 2020 : 1st Virtual IFAC World Congress. Berlin, Germany. July 12-17, 2020</w:t>
      </w:r>
      <w:r w:rsidRPr="00916FFA">
        <w:t>. 1. ed. Amsterdam : Elsevier, 2020, S. 17240-17245. ISSN 2405-8963 (2020: 0.308 - SJR, Q3 - SJR Best Q). V databáze: DOI: 10.1016/j.ifacol.2020.12.1766 ; WOS: 000652593600640 ; SCOPUS: 2-s2.0-85119604870.</w:t>
      </w:r>
      <w:r w:rsidRPr="00916FFA">
        <w:br/>
        <w:t>Kategória publikácie od 2022: V2</w:t>
      </w:r>
    </w:p>
    <w:p w14:paraId="24320B0F" w14:textId="77777777" w:rsidR="00916FFA" w:rsidRPr="00916FFA" w:rsidRDefault="00916FFA" w:rsidP="00916FFA">
      <w:pPr>
        <w:pStyle w:val="Odsekzoznamu"/>
        <w:numPr>
          <w:ilvl w:val="0"/>
          <w:numId w:val="11"/>
        </w:numPr>
        <w:adjustRightInd w:val="0"/>
        <w:spacing w:after="160" w:line="259" w:lineRule="auto"/>
      </w:pPr>
      <w:r w:rsidRPr="00916FFA">
        <w:t xml:space="preserve">AFC07   </w:t>
      </w:r>
      <w:r w:rsidRPr="00916FFA">
        <w:tab/>
        <w:t>HUBA, Mikuláš [34 %] - ŠKRINÁROVÁ, Jarmila [33 %] - BISTÁK, Pavol [33 %]. Higher order PD and iPD controller tuning. In 21st IFAC World Congress 2020 : 1st Virtual IFAC World Congress. Berlin, Germany. July 12-17, 2020. 1. ed. Amsterdam : Elsevier, 2020, S. 8808-8813. ISSN 2405-8963 (2020: 0.308 - SJR, Q3 - SJR Best Q). V databáze: WOS: 000652593100009 ; SCOPUS: 2-s2.0-85105030624 ; DOI: 10.1016/j.ifacol.2020.12.1388.</w:t>
      </w:r>
      <w:r w:rsidRPr="00916FFA">
        <w:br/>
        <w:t>Kategória publikácie od 2022: V2</w:t>
      </w:r>
    </w:p>
    <w:p w14:paraId="2EDEFD77" w14:textId="77777777" w:rsidR="00916FFA" w:rsidRPr="00916FFA" w:rsidRDefault="00916FFA" w:rsidP="00916FFA">
      <w:pPr>
        <w:adjustRightInd w:val="0"/>
      </w:pPr>
    </w:p>
    <w:p w14:paraId="3BAE8EDB" w14:textId="77777777" w:rsidR="00916FFA" w:rsidRPr="00916FFA" w:rsidRDefault="00916FFA" w:rsidP="00916FFA">
      <w:pPr>
        <w:rPr>
          <w:b/>
        </w:rPr>
      </w:pPr>
      <w:r w:rsidRPr="00916FFA">
        <w:rPr>
          <w:b/>
        </w:rPr>
        <w:t>Kategória A-</w:t>
      </w:r>
    </w:p>
    <w:p w14:paraId="32AB2C1E" w14:textId="77777777" w:rsidR="00916FFA" w:rsidRPr="00916FFA" w:rsidRDefault="00916FFA" w:rsidP="00916FFA">
      <w:pPr>
        <w:pStyle w:val="Odsekzoznamu"/>
        <w:numPr>
          <w:ilvl w:val="0"/>
          <w:numId w:val="12"/>
        </w:numPr>
        <w:adjustRightInd w:val="0"/>
        <w:spacing w:after="160" w:line="259" w:lineRule="auto"/>
      </w:pPr>
      <w:r w:rsidRPr="00916FFA">
        <w:t xml:space="preserve">AFB01   HUBA, Mikuláš [50 %] - BISTÁK, Pavol [50 %]. Should we forget the PID control? In </w:t>
      </w:r>
      <w:r w:rsidRPr="00916FFA">
        <w:rPr>
          <w:i/>
          <w:iCs/>
        </w:rPr>
        <w:t>ICETA 2022 : 20th Anniversary of IEEE International Conference on Emerging eLearning Technologies and Applications : Information and communication technologies in learning. Starý Smokovec, Slovakia. October 20-21, 2022</w:t>
      </w:r>
      <w:r w:rsidRPr="00916FFA">
        <w:t>. Danvers : IEEE, 2022, S. 213-218. ISBN 979-8-3503-2033-6. V databáze: DOI: 10.1109/ICETA57911.2022.9974653 ; IEEE: 9974653 ; SCOPUS: 2-s2.0-85145925534.</w:t>
      </w:r>
      <w:r w:rsidRPr="00916FFA">
        <w:br/>
        <w:t>Typ výstupu: príspevok z podujatia; Výstup: domáci; Kategória publikácie od 2022: V2</w:t>
      </w:r>
    </w:p>
    <w:p w14:paraId="6BC85C74" w14:textId="77777777" w:rsidR="00916FFA" w:rsidRPr="00916FFA" w:rsidRDefault="00916FFA" w:rsidP="00916FFA">
      <w:pPr>
        <w:pStyle w:val="Odsekzoznamu"/>
        <w:numPr>
          <w:ilvl w:val="0"/>
          <w:numId w:val="12"/>
        </w:numPr>
        <w:adjustRightInd w:val="0"/>
        <w:spacing w:after="160" w:line="259" w:lineRule="auto"/>
      </w:pPr>
      <w:r w:rsidRPr="00916FFA">
        <w:t xml:space="preserve">AFB02   HUBA, Mikuláš [50 %] - BISTÁK, Pavol [50 %]. PocketLab: Next step to learning, experimenting and discovering in covid time. In </w:t>
      </w:r>
      <w:r w:rsidRPr="00916FFA">
        <w:rPr>
          <w:i/>
          <w:iCs/>
        </w:rPr>
        <w:t>ICETA 2020 : proceedings, 18th IEEE International conference on emerging elearning technologies and applications, November 12-13, 2020, virtual conference Košice, Slovakia</w:t>
      </w:r>
      <w:r w:rsidRPr="00916FFA">
        <w:t>. 1. vyd. Danvers : IEEE, 2020, S. 182-186. ISBN 978-0-7381-2366-0. V databáze: IEEE: 9379240 ; SCOPUS: 2-s2.0-85103739946 ; DOI: 10.1109/ICETA51985.2020.9379240.</w:t>
      </w:r>
      <w:r w:rsidRPr="00916FFA">
        <w:br/>
        <w:t>Kategória publikácie od 2022: V2</w:t>
      </w:r>
    </w:p>
    <w:p w14:paraId="008FBB04" w14:textId="77777777" w:rsidR="00916FFA" w:rsidRPr="00916FFA" w:rsidRDefault="00916FFA" w:rsidP="00916FFA">
      <w:pPr>
        <w:pStyle w:val="Odsekzoznamu"/>
        <w:numPr>
          <w:ilvl w:val="0"/>
          <w:numId w:val="12"/>
        </w:numPr>
        <w:adjustRightInd w:val="0"/>
        <w:spacing w:after="160" w:line="259" w:lineRule="auto"/>
      </w:pPr>
      <w:r w:rsidRPr="00916FFA">
        <w:t xml:space="preserve">AFC01   HUBA, Mikuláš [45 %] - MIŽÁK, Patrik [10 %] - BISTÁK, Pavol [45 %]. PID tuning for DIPDT system by web application. In </w:t>
      </w:r>
      <w:r w:rsidRPr="00916FFA">
        <w:rPr>
          <w:i/>
          <w:iCs/>
        </w:rPr>
        <w:t>17th IFAC Conference on Programmable Devices and Embedded Systems : PDES 2022. Sarajevo, Bosnia and Herzegovina. May 17-19, 2022</w:t>
      </w:r>
      <w:r w:rsidRPr="00916FFA">
        <w:t>. Amsterdam : Elsevier, 2022, S. 201-206. ISSN 2405-8963 (2022: 0.354 - SJR). V databáze: DOI: 10.1016/j.ifacol.2022.06.033 ; SCOPUS: 2-s2.0-85127425213 ; WOS: 000836230600033.</w:t>
      </w:r>
      <w:r w:rsidRPr="00916FFA">
        <w:br/>
        <w:t>Typ výstupu: príspevok z podujatia; Výstup: zahraničný; Kategória publikácie od 2022: V2</w:t>
      </w:r>
    </w:p>
    <w:p w14:paraId="25063915" w14:textId="77777777" w:rsidR="00916FFA" w:rsidRPr="00916FFA" w:rsidRDefault="00916FFA" w:rsidP="00916FFA">
      <w:pPr>
        <w:pStyle w:val="Odsekzoznamu"/>
        <w:numPr>
          <w:ilvl w:val="0"/>
          <w:numId w:val="12"/>
        </w:numPr>
        <w:adjustRightInd w:val="0"/>
        <w:spacing w:after="160" w:line="259" w:lineRule="auto"/>
      </w:pPr>
      <w:r w:rsidRPr="00916FFA">
        <w:t xml:space="preserve">AFC04   BISTÁK, Pavol [85 %] - MEOZZI, Reza [5 %] - SEMERARO, Francesco [5 %] - NICASSIO, Giuseppina [5 %]. Teaching IoT using Raspberry Pi based RC-Car. In </w:t>
      </w:r>
      <w:r w:rsidRPr="00916FFA">
        <w:rPr>
          <w:i/>
          <w:iCs/>
        </w:rPr>
        <w:t>2020 Cybernetics &amp; Informatics (K&amp;I) [elektronický zdroj] : 30th International Conference. Velké Karlovice, Czech Republic. January 29-February 1, 2020</w:t>
      </w:r>
      <w:r w:rsidRPr="00916FFA">
        <w:t>. 1. ed. Danvers : IEEE, 2020, [6] s. ISBN 978-1-7281-4381-1. V databáze: IEEE: 9039881 ; WOS: 000753938900033 ; SCOPUS: 2-s2.0-85083093758 ; DOI: 10.1109/KI48306.2020.9039881.</w:t>
      </w:r>
      <w:r w:rsidRPr="00916FFA">
        <w:br/>
        <w:t>Kategória publikácie od 2022: V2</w:t>
      </w:r>
    </w:p>
    <w:p w14:paraId="7AC8B00C" w14:textId="77777777" w:rsidR="00916FFA" w:rsidRPr="00916FFA" w:rsidRDefault="00916FFA" w:rsidP="00916FFA">
      <w:pPr>
        <w:pStyle w:val="Odsekzoznamu"/>
        <w:numPr>
          <w:ilvl w:val="0"/>
          <w:numId w:val="12"/>
        </w:numPr>
        <w:adjustRightInd w:val="0"/>
        <w:spacing w:after="160" w:line="259" w:lineRule="auto"/>
      </w:pPr>
      <w:r w:rsidRPr="00916FFA">
        <w:t xml:space="preserve">AFC08   HUBA, Mikuláš [20 %] - ŽÁKOVÁ, Katarína [20 %] - BISTÁK, Pavol [20 %] - HYPIUSOVÁ, Mária [20 %] - ŤAPÁK, Peter [20 %]. Seeking a unique view to control of simple models. In </w:t>
      </w:r>
      <w:r w:rsidRPr="00916FFA">
        <w:rPr>
          <w:i/>
          <w:iCs/>
        </w:rPr>
        <w:t>12th IFAC Symposium on Advances in Control Education ACE 2019 : Philadelphia, Pennsylvania, USA. July 7-9, 2019</w:t>
      </w:r>
      <w:r w:rsidRPr="00916FFA">
        <w:t>. Amsterdam : Elsevier, 2019, S. 91-96. ISSN 2405-8963 (2019: 0.332 - SJR, Q2 - SJR Best Q). V databáze: WOS: 000485262600018 ; DOI: 10.1016/j.ifacol.2019.08.130 ; SCOPUS: 2-s2.0-85076262548.</w:t>
      </w:r>
      <w:r w:rsidRPr="00916FFA">
        <w:br/>
        <w:t>Kategória publikácie od 2022: V2</w:t>
      </w:r>
    </w:p>
    <w:p w14:paraId="0016A467" w14:textId="77777777" w:rsidR="00916FFA" w:rsidRPr="00916FFA" w:rsidRDefault="00916FFA" w:rsidP="00916FFA">
      <w:pPr>
        <w:pStyle w:val="Odsekzoznamu"/>
        <w:numPr>
          <w:ilvl w:val="0"/>
          <w:numId w:val="12"/>
        </w:numPr>
        <w:adjustRightInd w:val="0"/>
        <w:spacing w:after="160" w:line="259" w:lineRule="auto"/>
      </w:pPr>
      <w:r w:rsidRPr="00916FFA">
        <w:t xml:space="preserve">AFC09   HUBA, Mikuláš [25 %] - BISTÁK, Pavol [25 %] - RÁBEK, Matej [25 %] - ŽÁKOVÁ, Katarína [25 %]. Introductory experiments for a stable plant control. In </w:t>
      </w:r>
      <w:r w:rsidRPr="00916FFA">
        <w:rPr>
          <w:i/>
          <w:iCs/>
        </w:rPr>
        <w:t>exp.at ’19 : Online experimentation. 5th Experiment@ international conference. Funchal, Portugal. June 12-14, 2019</w:t>
      </w:r>
      <w:r w:rsidRPr="00916FFA">
        <w:t>. Danvers : IEEE, 2019, S. 155-160. ISBN 978-1-7281-3637-0. V databáze: IEEE: 8876545 ; SCOPUS: 2-s2.0-85074354684 ; DOI: 10.1109/EXPAT.2019.8876545.</w:t>
      </w:r>
      <w:r w:rsidRPr="00916FFA">
        <w:br/>
        <w:t>Kategória publikácie od 2022: V2</w:t>
      </w:r>
    </w:p>
    <w:p w14:paraId="7FADABCD" w14:textId="77777777" w:rsidR="00916FFA" w:rsidRPr="00916FFA" w:rsidRDefault="00916FFA" w:rsidP="00916FFA">
      <w:pPr>
        <w:pStyle w:val="Odsekzoznamu"/>
        <w:numPr>
          <w:ilvl w:val="0"/>
          <w:numId w:val="12"/>
        </w:numPr>
        <w:adjustRightInd w:val="0"/>
        <w:spacing w:after="160" w:line="259" w:lineRule="auto"/>
      </w:pPr>
      <w:r w:rsidRPr="00916FFA">
        <w:t xml:space="preserve">AFC11   BISTÁK, Pavol [50 %] - HUBA, Mikuláš [50 %]. Analysis of higher derivative degree PID controllers via virtual laboratory. In </w:t>
      </w:r>
      <w:r w:rsidRPr="00916FFA">
        <w:rPr>
          <w:i/>
          <w:iCs/>
        </w:rPr>
        <w:t>MED 2019 : 27th Mediterranean conference on control and automation. Akko, Israel. July 1-4, 2019</w:t>
      </w:r>
      <w:r w:rsidRPr="00916FFA">
        <w:t>. Danvers : IEEE, 2019, S. 356-361. ISSN 2473-3504. ISBN 978-1-7281-2803-0. V databáze: IEEE: 8798527 ; WOS: 000503268900059.</w:t>
      </w:r>
      <w:r w:rsidRPr="00916FFA">
        <w:br/>
        <w:t>Kategória publikácie od 2022: V2</w:t>
      </w:r>
    </w:p>
    <w:p w14:paraId="44A4D401" w14:textId="77777777" w:rsidR="00916FFA" w:rsidRPr="00916FFA" w:rsidRDefault="00916FFA" w:rsidP="00916FFA">
      <w:pPr>
        <w:pStyle w:val="Odsekzoznamu"/>
        <w:numPr>
          <w:ilvl w:val="0"/>
          <w:numId w:val="12"/>
        </w:numPr>
        <w:adjustRightInd w:val="0"/>
        <w:spacing w:after="160" w:line="259" w:lineRule="auto"/>
      </w:pPr>
      <w:r w:rsidRPr="00916FFA">
        <w:t xml:space="preserve">AFC12   HUBA, Mikuláš [40 %] - OLIVEIRA, Paulo Moura [10 %] - VRANČIC, Damir [10 %] - BISTÁK, Pavol [40 %]. ADRC as an exercise for modeling and control design in the state-space. In </w:t>
      </w:r>
      <w:r w:rsidRPr="00916FFA">
        <w:rPr>
          <w:i/>
          <w:iCs/>
        </w:rPr>
        <w:t>CoDIT 2019 [elektronický zdroj] : 6th International Conference on Control, Decision and Information Technologies, Paris, France, April 23-26, 2019</w:t>
      </w:r>
      <w:r w:rsidRPr="00916FFA">
        <w:t>. 1. vyd. Danvers : IEEE, 2019, S. 464-469. ISSN 2576-3555. ISBN 978-1-7281-0521-5. V databáze: IEEE: 8820543 ; WOS: 000539199300080 ; SCOPUS: 2-s2.0-85072834000.</w:t>
      </w:r>
      <w:r w:rsidRPr="00916FFA">
        <w:br/>
        <w:t>Kategória publikácie od 2022: V2</w:t>
      </w:r>
    </w:p>
    <w:p w14:paraId="02660DA6" w14:textId="77777777" w:rsidR="00916FFA" w:rsidRPr="00916FFA" w:rsidRDefault="00916FFA" w:rsidP="00916FFA">
      <w:pPr>
        <w:pStyle w:val="Odsekzoznamu"/>
        <w:numPr>
          <w:ilvl w:val="0"/>
          <w:numId w:val="12"/>
        </w:numPr>
        <w:adjustRightInd w:val="0"/>
        <w:spacing w:after="160" w:line="259" w:lineRule="auto"/>
      </w:pPr>
      <w:r w:rsidRPr="00916FFA">
        <w:t xml:space="preserve">AFD02   HUBA, Mikuláš [75 %] - BISTÁK, Pavol [20 %] - VRANČIĆ, Damir [5 %]. Optimizing Constrained Series PIDA Controller for Speed Loops Inspired by Ziegler-Nichols. In </w:t>
      </w:r>
      <w:r w:rsidRPr="00916FFA">
        <w:rPr>
          <w:i/>
          <w:iCs/>
        </w:rPr>
        <w:t>EDPE 2023 : 36th International conference on electrical drives and power electronics. The High Tatras, Slovakia. September 25-27, 2023</w:t>
      </w:r>
      <w:r w:rsidRPr="00916FFA">
        <w:t>. Danvers : IEEE, 2023, [6] s. ISSN 2770-7652. ISBN 979-8-3503-2275-0. V databáze: DOI: 10.1109/EDPE58625.2023.10274033 ; SCOPUS: 2-s2.0-85174967066 ; IEEE: 10274033.</w:t>
      </w:r>
      <w:r w:rsidRPr="00916FFA">
        <w:br/>
        <w:t>Typ výstupu: príspevok z podujatia; Výstup: domáci; Kategória publikácie od 2022: V2</w:t>
      </w:r>
    </w:p>
    <w:p w14:paraId="20264045" w14:textId="77777777" w:rsidR="00916FFA" w:rsidRPr="00916FFA" w:rsidRDefault="00916FFA" w:rsidP="00916FFA">
      <w:pPr>
        <w:pStyle w:val="Odsekzoznamu"/>
        <w:numPr>
          <w:ilvl w:val="0"/>
          <w:numId w:val="12"/>
        </w:numPr>
        <w:adjustRightInd w:val="0"/>
        <w:spacing w:after="160" w:line="259" w:lineRule="auto"/>
      </w:pPr>
      <w:r w:rsidRPr="00916FFA">
        <w:t xml:space="preserve">AFD03   HUBA, Mikuláš [75 %] - BISTÁK, Pavol [20 %] - VRANČIĆ, Damir [5 %]. Designing Automatic-Reset Controllers With Higher-Order Derivatives. In </w:t>
      </w:r>
      <w:r w:rsidRPr="00916FFA">
        <w:rPr>
          <w:i/>
          <w:iCs/>
        </w:rPr>
        <w:t>EDPE 2023 : 36th International conference on electrical drives and power electronics. The High Tatras, Slovakia. September 25-27, 2023</w:t>
      </w:r>
      <w:r w:rsidRPr="00916FFA">
        <w:t>. Danvers : IEEE, 2023, [8] s. ISSN 2770-7652. ISBN 979-8-3503-2275-0. V databáze: DOI: 10.1109/EDPE58625.2023.10274062 ; SCOPUS: 2-s2.0-85174897471 ; IEEE: 10274062.</w:t>
      </w:r>
      <w:r w:rsidRPr="00916FFA">
        <w:br/>
        <w:t>Typ výstupu: príspevok z podujatia; Výstup: domáci; Kategória publikácie od 2022: V2</w:t>
      </w:r>
    </w:p>
    <w:p w14:paraId="767C5BED" w14:textId="77777777" w:rsidR="00916FFA" w:rsidRPr="00916FFA" w:rsidRDefault="00916FFA" w:rsidP="00916FFA">
      <w:pPr>
        <w:pStyle w:val="Odsekzoznamu"/>
        <w:numPr>
          <w:ilvl w:val="0"/>
          <w:numId w:val="12"/>
        </w:numPr>
        <w:adjustRightInd w:val="0"/>
        <w:spacing w:after="160" w:line="259" w:lineRule="auto"/>
      </w:pPr>
      <w:r w:rsidRPr="00916FFA">
        <w:t xml:space="preserve">AFD04   HUBA, Mikuláš [25 %] - ŠKRINÁROVÁ, Jarmila [25 %] - DUDÁŠ, Adam [25 %] - BISTÁK, Pavol [25 %]. Optimal PID controller tuning for the time delayed double integrator. In </w:t>
      </w:r>
      <w:r w:rsidRPr="00916FFA">
        <w:rPr>
          <w:i/>
          <w:iCs/>
        </w:rPr>
        <w:t>ICCC 2020 : 21st International carpathian control conference. Košice, Slovak Republic. October 27-29, 2020</w:t>
      </w:r>
      <w:r w:rsidRPr="00916FFA">
        <w:t>. Danvers : IEEE, 2020, [6] s. ISBN 978-1-7281-1951-9. V databáze: IEEE: 9257247 ; DOI: 10.1109/ICCC49264.2020.9257247 ; SCOPUS: 2-s2.0-85098001262.</w:t>
      </w:r>
      <w:r w:rsidRPr="00916FFA">
        <w:br/>
        <w:t>Kategória publikácie od 2022: V2</w:t>
      </w:r>
    </w:p>
    <w:p w14:paraId="1BDF812B" w14:textId="77777777" w:rsidR="00916FFA" w:rsidRPr="00916FFA" w:rsidRDefault="00916FFA" w:rsidP="00916FFA">
      <w:pPr>
        <w:pStyle w:val="Odsekzoznamu"/>
        <w:numPr>
          <w:ilvl w:val="0"/>
          <w:numId w:val="12"/>
        </w:numPr>
        <w:adjustRightInd w:val="0"/>
        <w:spacing w:after="160" w:line="259" w:lineRule="auto"/>
      </w:pPr>
      <w:r w:rsidRPr="00916FFA">
        <w:t xml:space="preserve">AGJ01   </w:t>
      </w:r>
      <w:r w:rsidRPr="00916FFA">
        <w:tab/>
        <w:t xml:space="preserve">HUBA, Mikuláš [60 %] - ŤAPÁK, Peter [10 %] - CHAMRAZ, Štefan [10 %] - BISTÁK, Pavol [10 %] - HUBA, Tomáš [10 %]. </w:t>
      </w:r>
      <w:r w:rsidRPr="00916FFA">
        <w:rPr>
          <w:i/>
          <w:iCs/>
        </w:rPr>
        <w:t>Zapojenie obvodu pozorovateľa vstupnej poruchy s filtrom FIR pre sústavy s dominantnou dynamikou 1. rádu : patent č. 289009, dátum udelenia: 01. 11. 2022, Vestník ÚPV SR č.: 22/2022</w:t>
      </w:r>
      <w:r w:rsidRPr="00916FFA">
        <w:t>. Banská Bystrica : Úrad priemyselného vlastníctva SR, 2022. 7 s. Dostupné na internete: &lt;https://wbr.indprop.gov.sk/WebRegistre/Patent/Detail/53-2017&gt;.</w:t>
      </w:r>
      <w:r w:rsidRPr="00916FFA">
        <w:br/>
        <w:t>Typ výstupu: patent; Výstup: domáci; Kategória publikácie od 2022: D1</w:t>
      </w:r>
    </w:p>
    <w:p w14:paraId="686B2204" w14:textId="77777777" w:rsidR="00916FFA" w:rsidRPr="00916FFA" w:rsidRDefault="00916FFA" w:rsidP="00916FFA">
      <w:pPr>
        <w:rPr>
          <w:b/>
        </w:rPr>
      </w:pPr>
    </w:p>
    <w:p w14:paraId="7104D3A9" w14:textId="77777777" w:rsidR="00916FFA" w:rsidRPr="00916FFA" w:rsidRDefault="00916FFA" w:rsidP="00916FFA">
      <w:pPr>
        <w:rPr>
          <w:b/>
        </w:rPr>
      </w:pPr>
      <w:r w:rsidRPr="00916FFA">
        <w:rPr>
          <w:b/>
        </w:rPr>
        <w:t>Kategória B</w:t>
      </w:r>
    </w:p>
    <w:p w14:paraId="6138DCEC" w14:textId="77777777" w:rsidR="00916FFA" w:rsidRPr="00916FFA" w:rsidRDefault="00916FFA" w:rsidP="00916FFA">
      <w:pPr>
        <w:pStyle w:val="Odsekzoznamu"/>
        <w:numPr>
          <w:ilvl w:val="0"/>
          <w:numId w:val="14"/>
        </w:numPr>
        <w:adjustRightInd w:val="0"/>
        <w:spacing w:after="160" w:line="259" w:lineRule="auto"/>
      </w:pPr>
      <w:r w:rsidRPr="00916FFA">
        <w:t xml:space="preserve">AFC02   HUBA, Mikuláš [20 %] - ŤAPÁK, Peter [20 %] - BISTÁK, Pavol [20 %] - BÉLAI, Igor [20 %] - ŽÁKOVÁ, Katarína [20 %]. Platooning modelling, simulation, visualization and control, Part I. In </w:t>
      </w:r>
      <w:r w:rsidRPr="00916FFA">
        <w:rPr>
          <w:i/>
          <w:iCs/>
        </w:rPr>
        <w:t>ERK 2021 : 30th International Electrotechnical and Computer Science Conference. Portorož, Slovenija. September 20-21, 2021</w:t>
      </w:r>
      <w:r w:rsidRPr="00916FFA">
        <w:t>. Ljubljana : IEEE, 2021, S. 143-146. ISSN 2591-0442.</w:t>
      </w:r>
      <w:r w:rsidRPr="00916FFA">
        <w:br/>
        <w:t>Výstup: zahraničný; Kategória publikácie od 2022: V2</w:t>
      </w:r>
    </w:p>
    <w:p w14:paraId="5D80448A" w14:textId="77777777" w:rsidR="00916FFA" w:rsidRPr="00916FFA" w:rsidRDefault="00916FFA" w:rsidP="00916FFA">
      <w:pPr>
        <w:pStyle w:val="Odsekzoznamu"/>
        <w:numPr>
          <w:ilvl w:val="0"/>
          <w:numId w:val="14"/>
        </w:numPr>
        <w:adjustRightInd w:val="0"/>
        <w:spacing w:after="160" w:line="259" w:lineRule="auto"/>
      </w:pPr>
      <w:r w:rsidRPr="00916FFA">
        <w:t xml:space="preserve">AFC03   HUBA, Mikuláš [20 %] - ŤAPÁK, Peter [20 %] - BISTÁK, Pavol [20 %] - BÉLAI, Igor [20 %] - ŽÁKOVÁ, Katarína [20 %]. Platooning modelling, simulation, visualization and control, Part II. In </w:t>
      </w:r>
      <w:r w:rsidRPr="00916FFA">
        <w:rPr>
          <w:i/>
          <w:iCs/>
        </w:rPr>
        <w:t>ERK 2021 : 30th International Electrotechnical and Computer Science Conference. Portorož, Slovenija. September 20-21, 2021</w:t>
      </w:r>
      <w:r w:rsidRPr="00916FFA">
        <w:t>. Ljubljana : IEEE, 2021, S. 147-150. ISSN 2591-0442.</w:t>
      </w:r>
      <w:r w:rsidRPr="00916FFA">
        <w:br/>
        <w:t>Výstup: zahraničný; Kategória publikácie od 2022: V2</w:t>
      </w:r>
    </w:p>
    <w:p w14:paraId="1CD2572C" w14:textId="77777777" w:rsidR="00916FFA" w:rsidRPr="00916FFA" w:rsidRDefault="00916FFA" w:rsidP="00916FFA">
      <w:pPr>
        <w:pStyle w:val="Odsekzoznamu"/>
        <w:numPr>
          <w:ilvl w:val="0"/>
          <w:numId w:val="14"/>
        </w:numPr>
        <w:adjustRightInd w:val="0"/>
        <w:spacing w:after="160" w:line="259" w:lineRule="auto"/>
      </w:pPr>
      <w:r w:rsidRPr="00916FFA">
        <w:t xml:space="preserve">AFD01   HUBA, Mikuláš [60 %] - BISTÁK, Pavol [40 %]. On the border between automatic control and artificial intelligence. In </w:t>
      </w:r>
      <w:r w:rsidRPr="00916FFA">
        <w:rPr>
          <w:i/>
          <w:iCs/>
        </w:rPr>
        <w:t>ICETA 2023 : 21st Year of International Conference on Emerging eLearning Technologies and Applications : Information and communication technologies in learning. Starý Smokovec, Slovakia. October 26-27, 2023</w:t>
      </w:r>
      <w:r w:rsidRPr="00916FFA">
        <w:t>. Danvers : IEEE, 2023, S. 200-205. ISBN 979-8-3503-7068-3. V databáze: IEEE: 10344110 ; DOI: 10.1109/ICETA61311.2023.10344110.</w:t>
      </w:r>
      <w:r w:rsidRPr="00916FFA">
        <w:br/>
        <w:t>Typ výstupu: príspevok z podujatia; Výstup: domáci; Kategória publikácie od 2022: V2</w:t>
      </w:r>
    </w:p>
    <w:p w14:paraId="4C67022F" w14:textId="77777777" w:rsidR="00916FFA" w:rsidRPr="00916FFA" w:rsidRDefault="00916FFA" w:rsidP="00916FFA">
      <w:pPr>
        <w:pStyle w:val="Odsekzoznamu"/>
        <w:numPr>
          <w:ilvl w:val="0"/>
          <w:numId w:val="14"/>
        </w:numPr>
        <w:adjustRightInd w:val="0"/>
        <w:spacing w:after="160" w:line="259" w:lineRule="auto"/>
      </w:pPr>
      <w:r w:rsidRPr="00916FFA">
        <w:t xml:space="preserve">AGJ02   </w:t>
      </w:r>
      <w:r w:rsidRPr="00916FFA">
        <w:tab/>
        <w:t xml:space="preserve">HUBA, Mikuláš [60 %] - ŤAPÁK, Peter [10 %] - CHAMRAZ, Štefan [10 %] - BISTÁK, Pavol [10 %] - ŽÁKOVÁ, Katarína [10 %]. </w:t>
      </w:r>
      <w:r w:rsidRPr="00916FFA">
        <w:rPr>
          <w:i/>
          <w:iCs/>
        </w:rPr>
        <w:t>Zapojenie pozorovateľa vstupnej poruchy s filtrom FIR pre sústavy s dynamikou 2. rádu a dostupnou prvou deriváciou výstupu : Úžitkový vzor č. 9047, Dátum o zápise ÚV : 5.2.2021, Vestník ÚPV SR č. 4/2021</w:t>
      </w:r>
      <w:r w:rsidRPr="00916FFA">
        <w:t>. Banská Bystrica : Úrad priemyselného vlastníctva SR, 2021. 9 s. Dostupné na internete: &lt;https://wbr.indprop.gov.sk/WebRegistre/UzitkovyVzor/Detail/196-2019&gt;.</w:t>
      </w:r>
      <w:r w:rsidRPr="00916FFA">
        <w:br/>
        <w:t>Typ výstupu: úžitkový vzor; Kategória publikácie od 2022: D1</w:t>
      </w:r>
    </w:p>
    <w:p w14:paraId="2744FE19" w14:textId="77777777" w:rsidR="00715D48" w:rsidRDefault="00715D48" w:rsidP="00715D48"/>
    <w:p w14:paraId="7AA3377F" w14:textId="77777777" w:rsidR="00916FFA" w:rsidRDefault="00916FFA" w:rsidP="00715D48">
      <w:pPr>
        <w:rPr>
          <w:u w:val="single"/>
        </w:rPr>
      </w:pPr>
    </w:p>
    <w:p w14:paraId="200B454D" w14:textId="77777777" w:rsidR="00916FFA" w:rsidRDefault="00916FFA" w:rsidP="00715D48">
      <w:pPr>
        <w:rPr>
          <w:u w:val="single"/>
        </w:rPr>
      </w:pPr>
    </w:p>
    <w:p w14:paraId="216C51B1" w14:textId="77777777" w:rsidR="00916FFA" w:rsidRDefault="00916FFA" w:rsidP="00715D48">
      <w:pPr>
        <w:rPr>
          <w:u w:val="single"/>
        </w:rPr>
      </w:pPr>
    </w:p>
    <w:p w14:paraId="0E28D0E3" w14:textId="77777777" w:rsidR="00916FFA" w:rsidRDefault="00916FFA" w:rsidP="00715D48">
      <w:pPr>
        <w:rPr>
          <w:u w:val="single"/>
        </w:rPr>
      </w:pPr>
    </w:p>
    <w:p w14:paraId="1CD4DE40" w14:textId="1E6E726F" w:rsidR="00715D48" w:rsidRDefault="00715D48" w:rsidP="00715D48">
      <w:pPr>
        <w:rPr>
          <w:u w:val="single"/>
        </w:rPr>
      </w:pPr>
      <w:r w:rsidRPr="000A1A2E">
        <w:rPr>
          <w:u w:val="single"/>
        </w:rPr>
        <w:t xml:space="preserve">Ohlasy na vedeckú alebo umeleckú prácu: </w:t>
      </w:r>
    </w:p>
    <w:p w14:paraId="2D5EF692" w14:textId="7F5C929E" w:rsidR="00715D48" w:rsidRPr="00836C7E" w:rsidRDefault="00715D48" w:rsidP="00715D48">
      <w:pPr>
        <w:rPr>
          <w:rFonts w:cstheme="minorHAnsi"/>
        </w:rPr>
      </w:pPr>
      <w:r w:rsidRPr="00836C7E">
        <w:rPr>
          <w:rFonts w:cstheme="minorHAnsi"/>
        </w:rPr>
        <w:t>Ohlasy spolu</w:t>
      </w:r>
      <w:r>
        <w:rPr>
          <w:rFonts w:cstheme="minorHAnsi"/>
        </w:rPr>
        <w:t>: 2</w:t>
      </w:r>
      <w:r w:rsidR="00916FFA">
        <w:rPr>
          <w:rFonts w:cstheme="minorHAnsi"/>
        </w:rPr>
        <w:t>8</w:t>
      </w:r>
      <w:r>
        <w:rPr>
          <w:rFonts w:cstheme="minorHAnsi"/>
        </w:rPr>
        <w:t>4</w:t>
      </w:r>
      <w:r w:rsidRPr="00836C7E">
        <w:rPr>
          <w:rFonts w:cstheme="minorHAnsi"/>
        </w:rPr>
        <w:t xml:space="preserve"> (</w:t>
      </w:r>
      <w:r w:rsidR="00916FFA">
        <w:rPr>
          <w:rFonts w:cstheme="minorHAnsi"/>
        </w:rPr>
        <w:t>80</w:t>
      </w:r>
      <w:r w:rsidRPr="00836C7E">
        <w:rPr>
          <w:rFonts w:cstheme="minorHAnsi"/>
        </w:rPr>
        <w:t>)</w:t>
      </w:r>
    </w:p>
    <w:p w14:paraId="2F261728" w14:textId="1C25626E" w:rsidR="00715D48" w:rsidRPr="00836C7E" w:rsidRDefault="00715D48" w:rsidP="00715D48">
      <w:pPr>
        <w:rPr>
          <w:rFonts w:cstheme="minorHAnsi"/>
        </w:rPr>
      </w:pPr>
      <w:r w:rsidRPr="00836C7E">
        <w:rPr>
          <w:rFonts w:cstheme="minorHAnsi"/>
        </w:rPr>
        <w:t>z toho: Ohlasy registrované vo WoS alebo SCOPUS</w:t>
      </w:r>
      <w:r>
        <w:rPr>
          <w:rFonts w:cstheme="minorHAnsi"/>
        </w:rPr>
        <w:t xml:space="preserve">: </w:t>
      </w:r>
      <w:r w:rsidR="00916FFA">
        <w:rPr>
          <w:rFonts w:cstheme="minorHAnsi"/>
        </w:rPr>
        <w:t>219</w:t>
      </w:r>
      <w:r w:rsidRPr="00836C7E">
        <w:rPr>
          <w:rFonts w:cstheme="minorHAnsi"/>
        </w:rPr>
        <w:t xml:space="preserve"> (</w:t>
      </w:r>
      <w:r w:rsidR="00916FFA">
        <w:rPr>
          <w:rFonts w:cstheme="minorHAnsi"/>
        </w:rPr>
        <w:t>7</w:t>
      </w:r>
      <w:r>
        <w:rPr>
          <w:rFonts w:cstheme="minorHAnsi"/>
        </w:rPr>
        <w:t>6</w:t>
      </w:r>
      <w:r w:rsidRPr="00836C7E">
        <w:rPr>
          <w:rFonts w:cstheme="minorHAnsi"/>
        </w:rPr>
        <w:t xml:space="preserve">) </w:t>
      </w:r>
    </w:p>
    <w:p w14:paraId="63532462" w14:textId="77777777" w:rsidR="00715D48" w:rsidRPr="0071071C" w:rsidRDefault="00715D48" w:rsidP="00715D48">
      <w:r w:rsidRPr="003318E7">
        <w:rPr>
          <w:u w:val="single"/>
        </w:rPr>
        <w:t>Počet doktorandov, ktorým je alebo bol školiteľom s určením, koľkí z nich štúdium ku dňu vyhotovenia životopisu riadne skončili</w:t>
      </w:r>
      <w:r>
        <w:rPr>
          <w:u w:val="single"/>
        </w:rPr>
        <w:t>:</w:t>
      </w:r>
      <w:r>
        <w:t xml:space="preserve"> -</w:t>
      </w:r>
    </w:p>
    <w:p w14:paraId="07A7AF0D" w14:textId="6591A96C" w:rsidR="00715D48" w:rsidRDefault="00715D48" w:rsidP="00715D48">
      <w:r w:rsidRPr="00870E20">
        <w:rPr>
          <w:u w:val="single"/>
        </w:rPr>
        <w:t>Názov študijného odboru, v ktorom bude uchádzač pôsobiť</w:t>
      </w:r>
      <w:r>
        <w:t>:</w:t>
      </w:r>
      <w:r w:rsidRPr="00C35469">
        <w:rPr>
          <w:b/>
        </w:rPr>
        <w:t xml:space="preserve"> </w:t>
      </w:r>
      <w:r w:rsidR="00A36777">
        <w:rPr>
          <w:b/>
        </w:rPr>
        <w:t>Kybernetika</w:t>
      </w:r>
    </w:p>
    <w:p w14:paraId="46F34B55" w14:textId="77777777" w:rsidR="00715D48" w:rsidRDefault="00715D48" w:rsidP="00715D48">
      <w:r w:rsidRPr="00870E20">
        <w:rPr>
          <w:u w:val="single"/>
        </w:rPr>
        <w:t>Počet uchádzačov</w:t>
      </w:r>
      <w:r>
        <w:t>: 1</w:t>
      </w:r>
    </w:p>
    <w:p w14:paraId="7E9DCBE6" w14:textId="77777777" w:rsidR="00715D48" w:rsidRDefault="00715D48" w:rsidP="00715D48"/>
    <w:p w14:paraId="6C30A66A" w14:textId="694E3E78" w:rsidR="00D11682" w:rsidRDefault="00D11682" w:rsidP="00391E9F"/>
    <w:p w14:paraId="79BF5EE0" w14:textId="2FF0EC74" w:rsidR="00D11682" w:rsidRDefault="00D11682" w:rsidP="00391E9F"/>
    <w:p w14:paraId="704B7D0C" w14:textId="0B955D2C" w:rsidR="006A02AC" w:rsidRPr="006A02AC" w:rsidRDefault="006A02AC" w:rsidP="006A02AC">
      <w:pPr>
        <w:tabs>
          <w:tab w:val="left" w:pos="2160"/>
          <w:tab w:val="left" w:pos="2520"/>
        </w:tabs>
        <w:spacing w:before="120" w:line="240" w:lineRule="auto"/>
        <w:jc w:val="both"/>
      </w:pPr>
      <w:r>
        <w:t>V</w:t>
      </w:r>
      <w:r w:rsidR="00330278">
        <w:t xml:space="preserve"> Bratislave,</w:t>
      </w:r>
      <w:r w:rsidRPr="006A02AC">
        <w:t xml:space="preserve"> </w:t>
      </w:r>
      <w:r w:rsidR="000A3D39">
        <w:t>2</w:t>
      </w:r>
      <w:r w:rsidR="00833312">
        <w:t>1</w:t>
      </w:r>
      <w:r w:rsidR="00C35469">
        <w:t>.0</w:t>
      </w:r>
      <w:r w:rsidR="00D11682">
        <w:t>3</w:t>
      </w:r>
      <w:r w:rsidRPr="006A02AC">
        <w:t>.202</w:t>
      </w:r>
      <w:r w:rsidR="007465FB">
        <w:t>4</w:t>
      </w:r>
    </w:p>
    <w:p w14:paraId="1B0931E5" w14:textId="77777777" w:rsidR="006A02AC" w:rsidRDefault="006A02AC" w:rsidP="006A02AC">
      <w:pPr>
        <w:tabs>
          <w:tab w:val="left" w:pos="2160"/>
          <w:tab w:val="left" w:pos="2520"/>
        </w:tabs>
        <w:spacing w:before="120" w:line="240" w:lineRule="auto"/>
        <w:jc w:val="both"/>
      </w:pPr>
    </w:p>
    <w:p w14:paraId="4ACBCD79" w14:textId="77777777" w:rsidR="006A02AC" w:rsidRPr="006A02AC" w:rsidRDefault="006A02AC" w:rsidP="006A02AC">
      <w:pPr>
        <w:tabs>
          <w:tab w:val="left" w:pos="2160"/>
          <w:tab w:val="left" w:pos="2520"/>
        </w:tabs>
        <w:spacing w:before="120" w:line="240" w:lineRule="auto"/>
        <w:jc w:val="both"/>
      </w:pPr>
    </w:p>
    <w:p w14:paraId="0796660A" w14:textId="15079EAE" w:rsidR="00330278" w:rsidRDefault="00330278" w:rsidP="006A02AC">
      <w:pPr>
        <w:tabs>
          <w:tab w:val="left" w:pos="2160"/>
          <w:tab w:val="left" w:pos="2520"/>
        </w:tabs>
        <w:spacing w:after="0" w:line="240" w:lineRule="auto"/>
        <w:jc w:val="both"/>
      </w:pPr>
      <w:r>
        <w:tab/>
      </w:r>
      <w:r>
        <w:tab/>
      </w:r>
      <w:r>
        <w:tab/>
      </w:r>
      <w:r>
        <w:tab/>
      </w:r>
      <w:r>
        <w:tab/>
      </w:r>
      <w:r>
        <w:tab/>
      </w:r>
      <w:r w:rsidR="00772D87">
        <w:t xml:space="preserve">     </w:t>
      </w:r>
      <w:r w:rsidR="006E68B8">
        <w:t xml:space="preserve"> </w:t>
      </w:r>
      <w:r w:rsidR="003E6CC9">
        <w:t xml:space="preserve"> </w:t>
      </w:r>
      <w:r w:rsidR="006735A3">
        <w:t xml:space="preserve"> </w:t>
      </w:r>
      <w:r w:rsidR="00DF3658">
        <w:t xml:space="preserve">v. r. </w:t>
      </w:r>
      <w:r w:rsidR="006A02AC" w:rsidRPr="006A02AC">
        <w:t xml:space="preserve">prof. Ing. </w:t>
      </w:r>
      <w:r w:rsidR="00772D87">
        <w:t>Vladimír Kutiš, PhD.</w:t>
      </w:r>
      <w:r w:rsidR="006A02AC" w:rsidRPr="006A02AC">
        <w:t xml:space="preserve"> </w:t>
      </w:r>
      <w:r>
        <w:t xml:space="preserve"> </w:t>
      </w:r>
    </w:p>
    <w:p w14:paraId="2FD54142" w14:textId="77777777" w:rsidR="006A02AC" w:rsidRDefault="00330278" w:rsidP="006A02AC">
      <w:pPr>
        <w:tabs>
          <w:tab w:val="left" w:pos="2160"/>
          <w:tab w:val="left" w:pos="2520"/>
        </w:tabs>
        <w:spacing w:after="0" w:line="240" w:lineRule="auto"/>
        <w:jc w:val="both"/>
      </w:pPr>
      <w:r>
        <w:tab/>
      </w:r>
      <w:r>
        <w:tab/>
      </w:r>
      <w:r>
        <w:tab/>
      </w:r>
      <w:r>
        <w:tab/>
      </w:r>
      <w:r>
        <w:tab/>
      </w:r>
      <w:r>
        <w:tab/>
      </w:r>
      <w:r>
        <w:tab/>
      </w:r>
      <w:r>
        <w:tab/>
      </w:r>
      <w:r w:rsidR="0039730A">
        <w:t xml:space="preserve">   </w:t>
      </w:r>
      <w:r>
        <w:t>d e k a n</w:t>
      </w:r>
    </w:p>
    <w:p w14:paraId="23356096" w14:textId="77777777" w:rsidR="00330278" w:rsidRPr="006A02AC" w:rsidRDefault="00330278" w:rsidP="006A02AC">
      <w:pPr>
        <w:tabs>
          <w:tab w:val="left" w:pos="2160"/>
          <w:tab w:val="left" w:pos="2520"/>
        </w:tabs>
        <w:spacing w:after="0" w:line="240" w:lineRule="auto"/>
        <w:jc w:val="both"/>
      </w:pPr>
    </w:p>
    <w:p w14:paraId="51C72BA4" w14:textId="77777777" w:rsidR="00B66194" w:rsidRDefault="00B66194" w:rsidP="0038655E">
      <w:pPr>
        <w:spacing w:line="320" w:lineRule="exact"/>
        <w:ind w:left="4800"/>
      </w:pPr>
    </w:p>
    <w:sectPr w:rsidR="00B66194" w:rsidSect="00211F6A">
      <w:footerReference w:type="default" r:id="rId10"/>
      <w:headerReference w:type="first" r:id="rId11"/>
      <w:footerReference w:type="first" r:id="rId12"/>
      <w:pgSz w:w="11900" w:h="16840"/>
      <w:pgMar w:top="1983" w:right="906" w:bottom="1700" w:left="1756" w:header="283" w:footer="30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8450A5" w14:textId="77777777" w:rsidR="00916FFA" w:rsidRDefault="00916FFA">
      <w:pPr>
        <w:spacing w:after="0" w:line="240" w:lineRule="auto"/>
      </w:pPr>
      <w:r>
        <w:separator/>
      </w:r>
    </w:p>
  </w:endnote>
  <w:endnote w:type="continuationSeparator" w:id="0">
    <w:p w14:paraId="20EF7457" w14:textId="77777777" w:rsidR="00916FFA" w:rsidRDefault="00916F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w:panose1 w:val="020B0502040204020203"/>
    <w:charset w:val="EE"/>
    <w:family w:val="swiss"/>
    <w:pitch w:val="variable"/>
    <w:sig w:usb0="E4002EFF" w:usb1="C000E47F"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OpenSymbol">
    <w:charset w:val="00"/>
    <w:family w:val="auto"/>
    <w:pitch w:val="variable"/>
    <w:sig w:usb0="800000AF" w:usb1="1001ECEA"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Liberation Sans">
    <w:altName w:val="Arial"/>
    <w:charset w:val="EE"/>
    <w:family w:val="roman"/>
    <w:pitch w:val="variable"/>
  </w:font>
  <w:font w:name="Liberation Serif">
    <w:altName w:val="Times New Roman"/>
    <w:charset w:val="EE"/>
    <w:family w:val="roman"/>
    <w:pitch w:val="variable"/>
  </w:font>
  <w:font w:name="CMR10">
    <w:altName w:val="Yu Gothic UI"/>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43B309" w14:textId="1ED73EE7" w:rsidR="00916FFA" w:rsidRDefault="00916FFA">
    <w:r>
      <w:rPr>
        <w:sz w:val="16"/>
      </w:rPr>
      <w:ptab w:relativeTo="margin" w:alignment="right" w:leader="none"/>
    </w:r>
    <w:r>
      <w:rPr>
        <w:sz w:val="16"/>
      </w:rPr>
      <w:fldChar w:fldCharType="begin"/>
    </w:r>
    <w:r>
      <w:rPr>
        <w:sz w:val="16"/>
      </w:rPr>
      <w:instrText xml:space="preserve"> PAGE   \* MERGEFORMAT </w:instrText>
    </w:r>
    <w:r>
      <w:rPr>
        <w:sz w:val="16"/>
      </w:rPr>
      <w:fldChar w:fldCharType="separate"/>
    </w:r>
    <w:r w:rsidR="004531CE">
      <w:rPr>
        <w:noProof/>
        <w:sz w:val="16"/>
      </w:rPr>
      <w:t>54</w:t>
    </w:r>
    <w:r>
      <w:rPr>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AD188E" w14:textId="77777777" w:rsidR="002577F7" w:rsidRDefault="002577F7" w:rsidP="002577F7">
    <w:pPr>
      <w:tabs>
        <w:tab w:val="left" w:pos="7000"/>
      </w:tabs>
      <w:spacing w:after="15"/>
      <w:ind w:left="3540"/>
    </w:pPr>
    <w:r>
      <w:rPr>
        <w:sz w:val="13"/>
      </w:rPr>
      <w:t>Ilkovičova 3</w:t>
    </w:r>
    <w:r>
      <w:tab/>
    </w:r>
    <w:r>
      <w:rPr>
        <w:sz w:val="13"/>
      </w:rPr>
      <w:t>sona.mikusova@stuba.sk</w:t>
    </w:r>
    <w:r>
      <w:rPr>
        <w:sz w:val="13"/>
      </w:rPr>
      <w:br/>
      <w:t>841 04 Bratislava</w:t>
    </w:r>
    <w:r>
      <w:tab/>
    </w:r>
    <w:r>
      <w:rPr>
        <w:sz w:val="13"/>
      </w:rPr>
      <w:t>T: +4212 60291 681</w:t>
    </w:r>
    <w:r>
      <w:rPr>
        <w:sz w:val="13"/>
      </w:rPr>
      <w:br/>
      <w:t>www.stuba.sk</w:t>
    </w:r>
    <w:r>
      <w:tab/>
    </w:r>
    <w:r>
      <w:rPr>
        <w:sz w:val="13"/>
      </w:rPr>
      <w:br/>
    </w:r>
  </w:p>
  <w:p w14:paraId="33DE0A9E" w14:textId="31FE7EC6" w:rsidR="00916FFA" w:rsidRPr="002577F7" w:rsidRDefault="00916FFA" w:rsidP="002577F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B73058" w14:textId="77777777" w:rsidR="00916FFA" w:rsidRDefault="00916FFA">
      <w:pPr>
        <w:spacing w:after="0" w:line="240" w:lineRule="auto"/>
      </w:pPr>
      <w:r>
        <w:separator/>
      </w:r>
    </w:p>
  </w:footnote>
  <w:footnote w:type="continuationSeparator" w:id="0">
    <w:p w14:paraId="4DAB8FCF" w14:textId="77777777" w:rsidR="00916FFA" w:rsidRDefault="00916F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89408A" w14:textId="20E2953D" w:rsidR="00916FFA" w:rsidRPr="00D4654C" w:rsidRDefault="002577F7" w:rsidP="002577F7">
    <w:pPr>
      <w:pStyle w:val="Hlavika"/>
    </w:pPr>
    <w:r>
      <w:rPr>
        <w:noProof/>
        <w:lang w:val="sk-SK" w:eastAsia="sk-SK"/>
      </w:rPr>
      <w:drawing>
        <wp:anchor distT="0" distB="0" distL="114300" distR="114300" simplePos="0" relativeHeight="251659264" behindDoc="1" locked="0" layoutInCell="1" allowOverlap="1" wp14:anchorId="2F84145C" wp14:editId="00667D07">
          <wp:simplePos x="0" y="0"/>
          <wp:positionH relativeFrom="page">
            <wp:posOffset>714375</wp:posOffset>
          </wp:positionH>
          <wp:positionV relativeFrom="paragraph">
            <wp:posOffset>410845</wp:posOffset>
          </wp:positionV>
          <wp:extent cx="6467475" cy="876300"/>
          <wp:effectExtent l="0" t="0" r="9525" b="0"/>
          <wp:wrapNone/>
          <wp:docPr id="9" name="0 Imagen" descr="img/gen/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gen/logo.jpg"/>
                  <pic:cNvPicPr/>
                </pic:nvPicPr>
                <pic:blipFill>
                  <a:blip r:embed="rId1" cstate="print"/>
                  <a:stretch>
                    <a:fillRect/>
                  </a:stretch>
                </pic:blipFill>
                <pic:spPr>
                  <a:xfrm>
                    <a:off x="0" y="0"/>
                    <a:ext cx="6467475" cy="8763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00000002"/>
    <w:name w:val="_ECV_CV_Bullets"/>
    <w:lvl w:ilvl="0">
      <w:start w:val="1"/>
      <w:numFmt w:val="bullet"/>
      <w:lvlText w:val="▪"/>
      <w:lvlJc w:val="left"/>
      <w:pPr>
        <w:tabs>
          <w:tab w:val="num" w:pos="0"/>
        </w:tabs>
        <w:ind w:left="113" w:hanging="113"/>
      </w:pPr>
      <w:rPr>
        <w:rFonts w:ascii="Segoe UI" w:hAnsi="Segoe UI" w:cs="OpenSymbol"/>
      </w:rPr>
    </w:lvl>
    <w:lvl w:ilvl="1">
      <w:start w:val="1"/>
      <w:numFmt w:val="bullet"/>
      <w:lvlText w:val="▫"/>
      <w:lvlJc w:val="left"/>
      <w:pPr>
        <w:tabs>
          <w:tab w:val="num" w:pos="0"/>
        </w:tabs>
        <w:ind w:left="227" w:hanging="114"/>
      </w:pPr>
      <w:rPr>
        <w:rFonts w:ascii="Segoe UI" w:hAnsi="Segoe UI" w:cs="OpenSymbol"/>
      </w:rPr>
    </w:lvl>
    <w:lvl w:ilvl="2">
      <w:start w:val="1"/>
      <w:numFmt w:val="bullet"/>
      <w:lvlText w:val=""/>
      <w:lvlJc w:val="left"/>
      <w:pPr>
        <w:tabs>
          <w:tab w:val="num" w:pos="0"/>
        </w:tabs>
        <w:ind w:left="113" w:firstLine="340"/>
      </w:pPr>
      <w:rPr>
        <w:rFonts w:ascii="Symbol" w:hAnsi="Symbol"/>
      </w:rPr>
    </w:lvl>
    <w:lvl w:ilvl="3">
      <w:start w:val="1"/>
      <w:numFmt w:val="bullet"/>
      <w:lvlText w:val=""/>
      <w:lvlJc w:val="left"/>
      <w:pPr>
        <w:tabs>
          <w:tab w:val="num" w:pos="0"/>
        </w:tabs>
        <w:ind w:left="113" w:firstLine="567"/>
      </w:pPr>
      <w:rPr>
        <w:rFonts w:ascii="Symbol" w:hAnsi="Symbol"/>
      </w:rPr>
    </w:lvl>
    <w:lvl w:ilvl="4">
      <w:start w:val="1"/>
      <w:numFmt w:val="bullet"/>
      <w:lvlText w:val=""/>
      <w:lvlJc w:val="left"/>
      <w:pPr>
        <w:tabs>
          <w:tab w:val="num" w:pos="0"/>
        </w:tabs>
        <w:ind w:left="113" w:firstLine="794"/>
      </w:pPr>
      <w:rPr>
        <w:rFonts w:ascii="Symbol" w:hAnsi="Symbol"/>
      </w:rPr>
    </w:lvl>
    <w:lvl w:ilvl="5">
      <w:start w:val="1"/>
      <w:numFmt w:val="bullet"/>
      <w:lvlText w:val=""/>
      <w:lvlJc w:val="left"/>
      <w:pPr>
        <w:tabs>
          <w:tab w:val="num" w:pos="0"/>
        </w:tabs>
        <w:ind w:left="113" w:firstLine="1021"/>
      </w:pPr>
      <w:rPr>
        <w:rFonts w:ascii="Symbol" w:hAnsi="Symbol"/>
      </w:rPr>
    </w:lvl>
    <w:lvl w:ilvl="6">
      <w:start w:val="1"/>
      <w:numFmt w:val="bullet"/>
      <w:lvlText w:val=""/>
      <w:lvlJc w:val="left"/>
      <w:pPr>
        <w:tabs>
          <w:tab w:val="num" w:pos="0"/>
        </w:tabs>
        <w:ind w:left="113" w:firstLine="1247"/>
      </w:pPr>
      <w:rPr>
        <w:rFonts w:ascii="Symbol" w:hAnsi="Symbol"/>
      </w:rPr>
    </w:lvl>
    <w:lvl w:ilvl="7">
      <w:start w:val="1"/>
      <w:numFmt w:val="bullet"/>
      <w:lvlText w:val=""/>
      <w:lvlJc w:val="left"/>
      <w:pPr>
        <w:tabs>
          <w:tab w:val="num" w:pos="0"/>
        </w:tabs>
        <w:ind w:left="113" w:firstLine="1474"/>
      </w:pPr>
      <w:rPr>
        <w:rFonts w:ascii="Symbol" w:hAnsi="Symbol"/>
      </w:rPr>
    </w:lvl>
    <w:lvl w:ilvl="8">
      <w:start w:val="1"/>
      <w:numFmt w:val="bullet"/>
      <w:lvlText w:val=""/>
      <w:lvlJc w:val="left"/>
      <w:pPr>
        <w:tabs>
          <w:tab w:val="num" w:pos="0"/>
        </w:tabs>
        <w:ind w:left="113" w:firstLine="1701"/>
      </w:pPr>
      <w:rPr>
        <w:rFonts w:ascii="Symbol" w:hAnsi="Symbol"/>
      </w:rPr>
    </w:lvl>
  </w:abstractNum>
  <w:abstractNum w:abstractNumId="1" w15:restartNumberingAfterBreak="0">
    <w:nsid w:val="05AE161B"/>
    <w:multiLevelType w:val="hybridMultilevel"/>
    <w:tmpl w:val="0158EDC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10624528"/>
    <w:multiLevelType w:val="hybridMultilevel"/>
    <w:tmpl w:val="B5C2666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13FC5D8D"/>
    <w:multiLevelType w:val="hybridMultilevel"/>
    <w:tmpl w:val="FF96E0EE"/>
    <w:lvl w:ilvl="0" w:tplc="041B000B">
      <w:start w:val="1"/>
      <w:numFmt w:val="bullet"/>
      <w:lvlText w:val=""/>
      <w:lvlJc w:val="left"/>
      <w:pPr>
        <w:ind w:left="644"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7CF0961"/>
    <w:multiLevelType w:val="hybridMultilevel"/>
    <w:tmpl w:val="167C189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95C2062"/>
    <w:multiLevelType w:val="hybridMultilevel"/>
    <w:tmpl w:val="0EF4055E"/>
    <w:lvl w:ilvl="0" w:tplc="041B000F">
      <w:start w:val="1"/>
      <w:numFmt w:val="decimal"/>
      <w:lvlText w:val="%1."/>
      <w:lvlJc w:val="left"/>
      <w:pPr>
        <w:ind w:left="644"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22E7313D"/>
    <w:multiLevelType w:val="hybridMultilevel"/>
    <w:tmpl w:val="42C292F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276209C6"/>
    <w:multiLevelType w:val="hybridMultilevel"/>
    <w:tmpl w:val="26A03C10"/>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40D90398"/>
    <w:multiLevelType w:val="hybridMultilevel"/>
    <w:tmpl w:val="B5C2666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438B7073"/>
    <w:multiLevelType w:val="hybridMultilevel"/>
    <w:tmpl w:val="9976E450"/>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5B6B4E5A"/>
    <w:multiLevelType w:val="hybridMultilevel"/>
    <w:tmpl w:val="37E0F9B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60586A75"/>
    <w:multiLevelType w:val="hybridMultilevel"/>
    <w:tmpl w:val="BCB60BA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68CA553E"/>
    <w:multiLevelType w:val="hybridMultilevel"/>
    <w:tmpl w:val="32EAC83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76A31F0D"/>
    <w:multiLevelType w:val="hybridMultilevel"/>
    <w:tmpl w:val="F85EB04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76DD4DEA"/>
    <w:multiLevelType w:val="hybridMultilevel"/>
    <w:tmpl w:val="01BE3D00"/>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3"/>
  </w:num>
  <w:num w:numId="2">
    <w:abstractNumId w:val="11"/>
  </w:num>
  <w:num w:numId="3">
    <w:abstractNumId w:val="1"/>
  </w:num>
  <w:num w:numId="4">
    <w:abstractNumId w:val="7"/>
  </w:num>
  <w:num w:numId="5">
    <w:abstractNumId w:val="6"/>
  </w:num>
  <w:num w:numId="6">
    <w:abstractNumId w:val="13"/>
  </w:num>
  <w:num w:numId="7">
    <w:abstractNumId w:val="10"/>
  </w:num>
  <w:num w:numId="8">
    <w:abstractNumId w:val="5"/>
  </w:num>
  <w:num w:numId="9">
    <w:abstractNumId w:val="4"/>
  </w:num>
  <w:num w:numId="10">
    <w:abstractNumId w:val="9"/>
  </w:num>
  <w:num w:numId="11">
    <w:abstractNumId w:val="12"/>
  </w:num>
  <w:num w:numId="12">
    <w:abstractNumId w:val="14"/>
  </w:num>
  <w:num w:numId="13">
    <w:abstractNumId w:val="2"/>
  </w:num>
  <w:num w:numId="14">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ctiveWritingStyle w:appName="MSWord" w:lang="de-CH" w:vendorID="64" w:dllVersion="131078" w:nlCheck="1" w:checkStyle="0"/>
  <w:activeWritingStyle w:appName="MSWord" w:lang="en-GB" w:vendorID="64" w:dllVersion="131078" w:nlCheck="1" w:checkStyle="1"/>
  <w:activeWritingStyle w:appName="MSWord" w:lang="en-US" w:vendorID="64" w:dllVersion="131078" w:nlCheck="1" w:checkStyle="1"/>
  <w:activeWritingStyle w:appName="MSWord" w:lang="de-DE" w:vendorID="64" w:dllVersion="131078" w:nlCheck="1" w:checkStyle="0"/>
  <w:proofState w:grammar="clean"/>
  <w:defaultTabStop w:val="708"/>
  <w:hyphenationZone w:val="425"/>
  <w:characterSpacingControl w:val="doNotCompress"/>
  <w:hdrShapeDefaults>
    <o:shapedefaults v:ext="edit" spidmax="358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84D90"/>
    <w:rsid w:val="00006CDC"/>
    <w:rsid w:val="0001736F"/>
    <w:rsid w:val="00046165"/>
    <w:rsid w:val="000578C1"/>
    <w:rsid w:val="00061C97"/>
    <w:rsid w:val="00063613"/>
    <w:rsid w:val="00070E2B"/>
    <w:rsid w:val="00091B6A"/>
    <w:rsid w:val="00092E07"/>
    <w:rsid w:val="000A3D39"/>
    <w:rsid w:val="000A7602"/>
    <w:rsid w:val="000D252A"/>
    <w:rsid w:val="000D3130"/>
    <w:rsid w:val="000D3661"/>
    <w:rsid w:val="000D6DA7"/>
    <w:rsid w:val="000E0249"/>
    <w:rsid w:val="000E0ED8"/>
    <w:rsid w:val="000E6141"/>
    <w:rsid w:val="000E7200"/>
    <w:rsid w:val="000F0A12"/>
    <w:rsid w:val="000F251E"/>
    <w:rsid w:val="000F5844"/>
    <w:rsid w:val="001100F6"/>
    <w:rsid w:val="00111CC0"/>
    <w:rsid w:val="00114082"/>
    <w:rsid w:val="00122DF3"/>
    <w:rsid w:val="001342AE"/>
    <w:rsid w:val="00142ED8"/>
    <w:rsid w:val="00150FAA"/>
    <w:rsid w:val="00155D33"/>
    <w:rsid w:val="00160485"/>
    <w:rsid w:val="00172805"/>
    <w:rsid w:val="0017548E"/>
    <w:rsid w:val="00177992"/>
    <w:rsid w:val="00190782"/>
    <w:rsid w:val="001D7ED2"/>
    <w:rsid w:val="001E5908"/>
    <w:rsid w:val="002005FF"/>
    <w:rsid w:val="00211F6A"/>
    <w:rsid w:val="00224326"/>
    <w:rsid w:val="002577F7"/>
    <w:rsid w:val="002644F1"/>
    <w:rsid w:val="002801C1"/>
    <w:rsid w:val="002824DD"/>
    <w:rsid w:val="002836E6"/>
    <w:rsid w:val="002856CA"/>
    <w:rsid w:val="00285D86"/>
    <w:rsid w:val="00293944"/>
    <w:rsid w:val="002A2B29"/>
    <w:rsid w:val="002B58B9"/>
    <w:rsid w:val="002F6AC6"/>
    <w:rsid w:val="002F6C8A"/>
    <w:rsid w:val="003103F5"/>
    <w:rsid w:val="00330278"/>
    <w:rsid w:val="003318E7"/>
    <w:rsid w:val="0034580E"/>
    <w:rsid w:val="00372132"/>
    <w:rsid w:val="0038655E"/>
    <w:rsid w:val="00391E9F"/>
    <w:rsid w:val="0039730A"/>
    <w:rsid w:val="003C3608"/>
    <w:rsid w:val="003E6CC9"/>
    <w:rsid w:val="00403FC2"/>
    <w:rsid w:val="0042139B"/>
    <w:rsid w:val="00436F6F"/>
    <w:rsid w:val="00446A03"/>
    <w:rsid w:val="004531CE"/>
    <w:rsid w:val="00470951"/>
    <w:rsid w:val="00474C60"/>
    <w:rsid w:val="00484D7C"/>
    <w:rsid w:val="004A397E"/>
    <w:rsid w:val="004B616B"/>
    <w:rsid w:val="004B7E6E"/>
    <w:rsid w:val="004C1094"/>
    <w:rsid w:val="004D69A5"/>
    <w:rsid w:val="004F22DF"/>
    <w:rsid w:val="00500689"/>
    <w:rsid w:val="00502F00"/>
    <w:rsid w:val="00532BDF"/>
    <w:rsid w:val="00534188"/>
    <w:rsid w:val="00536A2E"/>
    <w:rsid w:val="00545DE9"/>
    <w:rsid w:val="00547A27"/>
    <w:rsid w:val="005567E2"/>
    <w:rsid w:val="005656AB"/>
    <w:rsid w:val="005742FC"/>
    <w:rsid w:val="00584F60"/>
    <w:rsid w:val="005951D3"/>
    <w:rsid w:val="005F1F7F"/>
    <w:rsid w:val="00611715"/>
    <w:rsid w:val="00611A90"/>
    <w:rsid w:val="00623B7D"/>
    <w:rsid w:val="006325D6"/>
    <w:rsid w:val="006455B6"/>
    <w:rsid w:val="006674A2"/>
    <w:rsid w:val="0066796E"/>
    <w:rsid w:val="006735A3"/>
    <w:rsid w:val="0067498C"/>
    <w:rsid w:val="00684818"/>
    <w:rsid w:val="00685F74"/>
    <w:rsid w:val="006A02AC"/>
    <w:rsid w:val="006B5611"/>
    <w:rsid w:val="006C6F4D"/>
    <w:rsid w:val="006E3AC1"/>
    <w:rsid w:val="006E68B8"/>
    <w:rsid w:val="0071071C"/>
    <w:rsid w:val="007159EF"/>
    <w:rsid w:val="00715D48"/>
    <w:rsid w:val="007248D2"/>
    <w:rsid w:val="00725C92"/>
    <w:rsid w:val="00734665"/>
    <w:rsid w:val="00734EF6"/>
    <w:rsid w:val="007455AF"/>
    <w:rsid w:val="007465FB"/>
    <w:rsid w:val="00766F52"/>
    <w:rsid w:val="00772D87"/>
    <w:rsid w:val="007A01C5"/>
    <w:rsid w:val="007B403A"/>
    <w:rsid w:val="007C090E"/>
    <w:rsid w:val="007D1116"/>
    <w:rsid w:val="007D6403"/>
    <w:rsid w:val="007D72A7"/>
    <w:rsid w:val="007E0A80"/>
    <w:rsid w:val="007E7C5C"/>
    <w:rsid w:val="007F0B74"/>
    <w:rsid w:val="00801BA5"/>
    <w:rsid w:val="00803576"/>
    <w:rsid w:val="00810AC4"/>
    <w:rsid w:val="00822755"/>
    <w:rsid w:val="00827FF4"/>
    <w:rsid w:val="00831DE6"/>
    <w:rsid w:val="00833312"/>
    <w:rsid w:val="00870E20"/>
    <w:rsid w:val="008B188B"/>
    <w:rsid w:val="008C2522"/>
    <w:rsid w:val="008F2834"/>
    <w:rsid w:val="008F6C0C"/>
    <w:rsid w:val="00916FFA"/>
    <w:rsid w:val="00933A5B"/>
    <w:rsid w:val="00936B1D"/>
    <w:rsid w:val="009600B9"/>
    <w:rsid w:val="00967CA5"/>
    <w:rsid w:val="009765CE"/>
    <w:rsid w:val="00976977"/>
    <w:rsid w:val="0098059C"/>
    <w:rsid w:val="009845AC"/>
    <w:rsid w:val="009A076D"/>
    <w:rsid w:val="009A2F18"/>
    <w:rsid w:val="009C3D14"/>
    <w:rsid w:val="009D1993"/>
    <w:rsid w:val="009D3E3C"/>
    <w:rsid w:val="009D69F0"/>
    <w:rsid w:val="009F4022"/>
    <w:rsid w:val="00A03B3D"/>
    <w:rsid w:val="00A07055"/>
    <w:rsid w:val="00A10920"/>
    <w:rsid w:val="00A16336"/>
    <w:rsid w:val="00A34EF5"/>
    <w:rsid w:val="00A36123"/>
    <w:rsid w:val="00A36777"/>
    <w:rsid w:val="00A41182"/>
    <w:rsid w:val="00A475BA"/>
    <w:rsid w:val="00A806EC"/>
    <w:rsid w:val="00A807EF"/>
    <w:rsid w:val="00A84D90"/>
    <w:rsid w:val="00A854D6"/>
    <w:rsid w:val="00A92835"/>
    <w:rsid w:val="00A94384"/>
    <w:rsid w:val="00A95E25"/>
    <w:rsid w:val="00AA5A3D"/>
    <w:rsid w:val="00AA6183"/>
    <w:rsid w:val="00AB267B"/>
    <w:rsid w:val="00AB6DA1"/>
    <w:rsid w:val="00AC762C"/>
    <w:rsid w:val="00AF716D"/>
    <w:rsid w:val="00B0000A"/>
    <w:rsid w:val="00B00140"/>
    <w:rsid w:val="00B02FA1"/>
    <w:rsid w:val="00B12449"/>
    <w:rsid w:val="00B31B6A"/>
    <w:rsid w:val="00B41972"/>
    <w:rsid w:val="00B629A9"/>
    <w:rsid w:val="00B66194"/>
    <w:rsid w:val="00B71CD2"/>
    <w:rsid w:val="00B74F3E"/>
    <w:rsid w:val="00B75659"/>
    <w:rsid w:val="00B770BA"/>
    <w:rsid w:val="00B95AD3"/>
    <w:rsid w:val="00B97A38"/>
    <w:rsid w:val="00BA23F1"/>
    <w:rsid w:val="00BD10AD"/>
    <w:rsid w:val="00BD22F1"/>
    <w:rsid w:val="00BD5AB6"/>
    <w:rsid w:val="00BD6D83"/>
    <w:rsid w:val="00BD6F4D"/>
    <w:rsid w:val="00BD7EEC"/>
    <w:rsid w:val="00BE6BDB"/>
    <w:rsid w:val="00C062A1"/>
    <w:rsid w:val="00C140EF"/>
    <w:rsid w:val="00C16799"/>
    <w:rsid w:val="00C35469"/>
    <w:rsid w:val="00C50707"/>
    <w:rsid w:val="00C63FB7"/>
    <w:rsid w:val="00C8147D"/>
    <w:rsid w:val="00C828FD"/>
    <w:rsid w:val="00CC0FA2"/>
    <w:rsid w:val="00CD3B3E"/>
    <w:rsid w:val="00CD4952"/>
    <w:rsid w:val="00CE0582"/>
    <w:rsid w:val="00D11682"/>
    <w:rsid w:val="00D153D4"/>
    <w:rsid w:val="00D2091C"/>
    <w:rsid w:val="00D401B4"/>
    <w:rsid w:val="00D4654C"/>
    <w:rsid w:val="00D67352"/>
    <w:rsid w:val="00D82527"/>
    <w:rsid w:val="00D85034"/>
    <w:rsid w:val="00D94E0C"/>
    <w:rsid w:val="00DB345E"/>
    <w:rsid w:val="00DB3A6A"/>
    <w:rsid w:val="00DD2448"/>
    <w:rsid w:val="00DE2E7E"/>
    <w:rsid w:val="00DE52E3"/>
    <w:rsid w:val="00DE5B8B"/>
    <w:rsid w:val="00DE701B"/>
    <w:rsid w:val="00DF3658"/>
    <w:rsid w:val="00E23AA9"/>
    <w:rsid w:val="00E24EF8"/>
    <w:rsid w:val="00E70078"/>
    <w:rsid w:val="00E70D37"/>
    <w:rsid w:val="00E721D7"/>
    <w:rsid w:val="00E773E4"/>
    <w:rsid w:val="00E87FF4"/>
    <w:rsid w:val="00E9259A"/>
    <w:rsid w:val="00EA40E9"/>
    <w:rsid w:val="00EB1214"/>
    <w:rsid w:val="00EB4065"/>
    <w:rsid w:val="00F22274"/>
    <w:rsid w:val="00F24829"/>
    <w:rsid w:val="00F269F1"/>
    <w:rsid w:val="00F32E21"/>
    <w:rsid w:val="00F471B5"/>
    <w:rsid w:val="00F6376D"/>
    <w:rsid w:val="00FA0B03"/>
    <w:rsid w:val="00FC05FB"/>
    <w:rsid w:val="00FC3B10"/>
    <w:rsid w:val="00FC5E7C"/>
    <w:rsid w:val="00FF1D35"/>
    <w:rsid w:val="00FF6C4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35841"/>
    <o:shapelayout v:ext="edit">
      <o:idmap v:ext="edit" data="1"/>
    </o:shapelayout>
  </w:shapeDefaults>
  <w:decimalSymbol w:val=","/>
  <w:listSeparator w:val=";"/>
  <w14:docId w14:val="23E1F929"/>
  <w15:docId w15:val="{23D51967-ED97-4185-83CC-9CF173F27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s-E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6"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4C1094"/>
    <w:rPr>
      <w:rFonts w:ascii="Arial" w:hAnsi="Arial" w:cs="Arial"/>
    </w:rPr>
  </w:style>
  <w:style w:type="paragraph" w:styleId="Nadpis1">
    <w:name w:val="heading 1"/>
    <w:basedOn w:val="Normlny"/>
    <w:next w:val="Normlny"/>
    <w:link w:val="Nadpis1Char"/>
    <w:uiPriority w:val="9"/>
    <w:qFormat/>
    <w:rsid w:val="00CF3BFC"/>
    <w:pPr>
      <w:keepNext/>
      <w:keepLines/>
      <w:spacing w:before="480" w:after="0"/>
      <w:outlineLvl w:val="0"/>
    </w:pPr>
    <w:rPr>
      <w:rFonts w:asciiTheme="majorHAnsi" w:eastAsiaTheme="majorEastAsia" w:hAnsiTheme="majorHAnsi" w:cstheme="majorBidi"/>
      <w:b/>
      <w:bCs/>
      <w:color w:val="365F91" w:themeColor="accent1" w:themeShade="BF"/>
      <w:sz w:val="60"/>
      <w:szCs w:val="28"/>
    </w:rPr>
  </w:style>
  <w:style w:type="paragraph" w:styleId="Nadpis2">
    <w:name w:val="heading 2"/>
    <w:basedOn w:val="Normlny"/>
    <w:next w:val="Normlny"/>
    <w:link w:val="Nadpis2Char"/>
    <w:uiPriority w:val="9"/>
    <w:unhideWhenUsed/>
    <w:qFormat/>
    <w:rsid w:val="005235DC"/>
    <w:pPr>
      <w:keepNext/>
      <w:keepLines/>
      <w:spacing w:before="200" w:after="0"/>
      <w:outlineLvl w:val="1"/>
    </w:pPr>
    <w:rPr>
      <w:rFonts w:asciiTheme="majorHAnsi" w:eastAsiaTheme="majorEastAsia" w:hAnsiTheme="majorHAnsi" w:cstheme="majorBidi"/>
      <w:b/>
      <w:bCs/>
      <w:color w:val="200290"/>
      <w:sz w:val="32"/>
      <w:szCs w:val="26"/>
    </w:rPr>
  </w:style>
  <w:style w:type="paragraph" w:styleId="Nadpis3">
    <w:name w:val="heading 3"/>
    <w:basedOn w:val="Normlny"/>
    <w:next w:val="Normlny"/>
    <w:link w:val="Nadpis3Char"/>
    <w:uiPriority w:val="9"/>
    <w:unhideWhenUsed/>
    <w:qFormat/>
    <w:rsid w:val="005235DC"/>
    <w:pPr>
      <w:keepNext/>
      <w:keepLines/>
      <w:spacing w:before="200" w:after="0"/>
      <w:outlineLvl w:val="2"/>
    </w:pPr>
    <w:rPr>
      <w:rFonts w:asciiTheme="majorHAnsi" w:eastAsiaTheme="majorEastAsia" w:hAnsiTheme="majorHAnsi" w:cstheme="majorBidi"/>
      <w:b/>
      <w:bCs/>
      <w:color w:val="000000" w:themeColor="text1"/>
      <w:sz w:val="28"/>
    </w:rPr>
  </w:style>
  <w:style w:type="paragraph" w:styleId="Nadpis4">
    <w:name w:val="heading 4"/>
    <w:basedOn w:val="Normlny"/>
    <w:next w:val="Normlny"/>
    <w:link w:val="Nadpis4Char"/>
    <w:uiPriority w:val="9"/>
    <w:unhideWhenUsed/>
    <w:qFormat/>
    <w:rsid w:val="00C967D7"/>
    <w:pPr>
      <w:keepNext/>
      <w:keepLines/>
      <w:spacing w:before="200" w:after="0"/>
      <w:outlineLvl w:val="3"/>
    </w:pPr>
    <w:rPr>
      <w:rFonts w:asciiTheme="majorHAnsi" w:eastAsiaTheme="majorEastAsia" w:hAnsiTheme="majorHAnsi" w:cstheme="majorBidi"/>
      <w:b/>
      <w:bCs/>
      <w:i/>
      <w:iCs/>
      <w:color w:val="244061" w:themeColor="accent1" w:themeShade="8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5235DC"/>
    <w:rPr>
      <w:rFonts w:asciiTheme="majorHAnsi" w:eastAsiaTheme="majorEastAsia" w:hAnsiTheme="majorHAnsi" w:cstheme="majorBidi"/>
      <w:b/>
      <w:bCs/>
      <w:color w:val="365F91" w:themeColor="accent1" w:themeShade="BF"/>
      <w:sz w:val="28"/>
      <w:szCs w:val="28"/>
    </w:rPr>
  </w:style>
  <w:style w:type="character" w:customStyle="1" w:styleId="Nadpis2Char">
    <w:name w:val="Nadpis 2 Char"/>
    <w:basedOn w:val="Predvolenpsmoodseku"/>
    <w:link w:val="Nadpis2"/>
    <w:uiPriority w:val="9"/>
    <w:rsid w:val="00CF3BFC"/>
    <w:rPr>
      <w:rFonts w:asciiTheme="majorHAnsi" w:eastAsiaTheme="majorEastAsia" w:hAnsiTheme="majorHAnsi" w:cstheme="majorBidi"/>
      <w:b/>
      <w:bCs/>
      <w:color w:val="200290"/>
      <w:sz w:val="32"/>
      <w:szCs w:val="26"/>
    </w:rPr>
  </w:style>
  <w:style w:type="character" w:customStyle="1" w:styleId="Nadpis3Char">
    <w:name w:val="Nadpis 3 Char"/>
    <w:basedOn w:val="Predvolenpsmoodseku"/>
    <w:link w:val="Nadpis3"/>
    <w:uiPriority w:val="9"/>
    <w:rsid w:val="005235DC"/>
    <w:rPr>
      <w:rFonts w:asciiTheme="majorHAnsi" w:eastAsiaTheme="majorEastAsia" w:hAnsiTheme="majorHAnsi" w:cstheme="majorBidi"/>
      <w:b/>
      <w:bCs/>
      <w:color w:val="000000" w:themeColor="text1"/>
      <w:sz w:val="28"/>
    </w:rPr>
  </w:style>
  <w:style w:type="paragraph" w:styleId="Nzov">
    <w:name w:val="Title"/>
    <w:basedOn w:val="Normlny"/>
    <w:next w:val="Normlny"/>
    <w:link w:val="NzovChar"/>
    <w:uiPriority w:val="99"/>
    <w:qFormat/>
    <w:rsid w:val="00CF3BFC"/>
    <w:pP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NzovChar">
    <w:name w:val="Názov Char"/>
    <w:basedOn w:val="Predvolenpsmoodseku"/>
    <w:link w:val="Nzov"/>
    <w:uiPriority w:val="10"/>
    <w:rsid w:val="00CF3BFC"/>
    <w:rPr>
      <w:rFonts w:asciiTheme="majorHAnsi" w:eastAsiaTheme="majorEastAsia" w:hAnsiTheme="majorHAnsi" w:cstheme="majorBidi"/>
      <w:color w:val="17365D" w:themeColor="text2" w:themeShade="BF"/>
      <w:spacing w:val="5"/>
      <w:kern w:val="28"/>
      <w:sz w:val="52"/>
      <w:szCs w:val="52"/>
    </w:rPr>
  </w:style>
  <w:style w:type="paragraph" w:styleId="Podtitul">
    <w:name w:val="Subtitle"/>
    <w:basedOn w:val="Normlny"/>
    <w:next w:val="Normlny"/>
    <w:link w:val="PodtitulChar"/>
    <w:uiPriority w:val="99"/>
    <w:qFormat/>
    <w:rsid w:val="00CF3BFC"/>
    <w:pPr>
      <w:numPr>
        <w:ilvl w:val="1"/>
      </w:numPr>
    </w:pPr>
    <w:rPr>
      <w:rFonts w:asciiTheme="majorHAnsi" w:eastAsiaTheme="majorEastAsia" w:hAnsiTheme="majorHAnsi" w:cstheme="majorBidi"/>
      <w:i/>
      <w:iCs/>
      <w:color w:val="4F81BD" w:themeColor="accent1"/>
      <w:spacing w:val="15"/>
      <w:sz w:val="24"/>
      <w:szCs w:val="24"/>
    </w:rPr>
  </w:style>
  <w:style w:type="paragraph" w:styleId="Bezriadkovania">
    <w:name w:val="No Spacing"/>
    <w:uiPriority w:val="1"/>
    <w:qFormat/>
    <w:rsid w:val="007D6ADC"/>
    <w:pPr>
      <w:spacing w:after="0" w:line="240" w:lineRule="auto"/>
    </w:pPr>
  </w:style>
  <w:style w:type="character" w:customStyle="1" w:styleId="Titulo4Car">
    <w:name w:val="Titulo 4 Car"/>
    <w:basedOn w:val="Predvolenpsmoodseku"/>
    <w:uiPriority w:val="9"/>
    <w:rsid w:val="007D6ADC"/>
    <w:rPr>
      <w:rFonts w:asciiTheme="majorHAnsi" w:eastAsiaTheme="majorEastAsia" w:hAnsiTheme="majorHAnsi" w:cstheme="majorBidi"/>
      <w:b/>
      <w:bCs/>
      <w:i/>
      <w:iCs/>
      <w:color w:val="4F81BD" w:themeColor="accent1"/>
    </w:rPr>
  </w:style>
  <w:style w:type="character" w:styleId="Hypertextovprepojenie">
    <w:name w:val="Hyperlink"/>
    <w:basedOn w:val="Predvolenpsmoodseku"/>
    <w:uiPriority w:val="99"/>
    <w:unhideWhenUsed/>
    <w:rsid w:val="00EF1859"/>
    <w:rPr>
      <w:color w:val="0000FF" w:themeColor="hyperlink"/>
      <w:u w:val="single"/>
    </w:rPr>
  </w:style>
  <w:style w:type="paragraph" w:styleId="Odsekzoznamu">
    <w:name w:val="List Paragraph"/>
    <w:basedOn w:val="Normlny"/>
    <w:uiPriority w:val="34"/>
    <w:qFormat/>
    <w:rsid w:val="007D6ADC"/>
    <w:pPr>
      <w:ind w:left="720"/>
      <w:contextualSpacing/>
    </w:pPr>
  </w:style>
  <w:style w:type="table" w:styleId="Mriekatabuky">
    <w:name w:val="Table Grid"/>
    <w:basedOn w:val="Normlnatabuka"/>
    <w:uiPriority w:val="39"/>
    <w:rsid w:val="007D6AD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extbubliny">
    <w:name w:val="Balloon Text"/>
    <w:basedOn w:val="Normlny"/>
    <w:link w:val="TextbublinyChar"/>
    <w:uiPriority w:val="99"/>
    <w:semiHidden/>
    <w:unhideWhenUsed/>
    <w:rsid w:val="007D6ADC"/>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7D6ADC"/>
    <w:rPr>
      <w:rFonts w:ascii="Tahoma" w:hAnsi="Tahoma" w:cs="Tahoma"/>
      <w:sz w:val="16"/>
      <w:szCs w:val="16"/>
    </w:rPr>
  </w:style>
  <w:style w:type="paragraph" w:styleId="Hlavika">
    <w:name w:val="header"/>
    <w:basedOn w:val="Normlny"/>
    <w:link w:val="HlavikaChar"/>
    <w:unhideWhenUsed/>
    <w:rsid w:val="007D6ADC"/>
    <w:pPr>
      <w:tabs>
        <w:tab w:val="center" w:pos="4252"/>
        <w:tab w:val="right" w:pos="8504"/>
      </w:tabs>
      <w:spacing w:after="0" w:line="240" w:lineRule="auto"/>
    </w:pPr>
  </w:style>
  <w:style w:type="character" w:customStyle="1" w:styleId="HlavikaChar">
    <w:name w:val="Hlavička Char"/>
    <w:basedOn w:val="Predvolenpsmoodseku"/>
    <w:link w:val="Hlavika"/>
    <w:rsid w:val="007D6ADC"/>
  </w:style>
  <w:style w:type="paragraph" w:styleId="Pta">
    <w:name w:val="footer"/>
    <w:basedOn w:val="Normlny"/>
    <w:link w:val="PtaChar"/>
    <w:unhideWhenUsed/>
    <w:rsid w:val="007D6ADC"/>
    <w:pPr>
      <w:tabs>
        <w:tab w:val="center" w:pos="4252"/>
        <w:tab w:val="right" w:pos="8504"/>
      </w:tabs>
      <w:spacing w:after="0" w:line="240" w:lineRule="auto"/>
    </w:pPr>
  </w:style>
  <w:style w:type="character" w:customStyle="1" w:styleId="PtaChar">
    <w:name w:val="Päta Char"/>
    <w:basedOn w:val="Predvolenpsmoodseku"/>
    <w:link w:val="Pta"/>
    <w:uiPriority w:val="99"/>
    <w:rsid w:val="007D6ADC"/>
  </w:style>
  <w:style w:type="paragraph" w:styleId="Obsah1">
    <w:name w:val="toc 1"/>
    <w:basedOn w:val="Normlny"/>
    <w:next w:val="Normlny"/>
    <w:autoRedefine/>
    <w:uiPriority w:val="39"/>
    <w:unhideWhenUsed/>
    <w:rsid w:val="00EF1859"/>
    <w:pPr>
      <w:spacing w:after="100"/>
    </w:pPr>
  </w:style>
  <w:style w:type="numbering" w:customStyle="1" w:styleId="Bezzoznamu1">
    <w:name w:val="Bez zoznamu1"/>
    <w:uiPriority w:val="99"/>
    <w:semiHidden/>
    <w:unhideWhenUsed/>
  </w:style>
  <w:style w:type="paragraph" w:styleId="Obsah2">
    <w:name w:val="toc 2"/>
    <w:basedOn w:val="Normlny"/>
    <w:next w:val="Normlny"/>
    <w:autoRedefine/>
    <w:uiPriority w:val="39"/>
    <w:semiHidden/>
    <w:unhideWhenUsed/>
    <w:rsid w:val="005F706C"/>
    <w:pPr>
      <w:spacing w:after="100"/>
      <w:ind w:left="220"/>
    </w:pPr>
    <w:rPr>
      <w:b/>
      <w:sz w:val="24"/>
    </w:rPr>
  </w:style>
  <w:style w:type="paragraph" w:styleId="Obsah3">
    <w:name w:val="toc 3"/>
    <w:basedOn w:val="Normlny"/>
    <w:next w:val="Normlny"/>
    <w:autoRedefine/>
    <w:uiPriority w:val="39"/>
    <w:unhideWhenUsed/>
    <w:rsid w:val="00EF1859"/>
    <w:pPr>
      <w:spacing w:after="100"/>
      <w:ind w:left="440"/>
    </w:pPr>
  </w:style>
  <w:style w:type="table" w:styleId="Strednmrieka3zvraznenie1">
    <w:name w:val="Medium Grid 3 Accent 1"/>
    <w:basedOn w:val="Normlnatabuka"/>
    <w:uiPriority w:val="69"/>
    <w:rsid w:val="00387AE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character" w:styleId="Zvraznenie">
    <w:name w:val="Emphasis"/>
    <w:basedOn w:val="Predvolenpsmoodseku"/>
    <w:uiPriority w:val="20"/>
    <w:qFormat/>
    <w:rsid w:val="005235DC"/>
    <w:rPr>
      <w:i/>
      <w:iCs/>
    </w:rPr>
  </w:style>
  <w:style w:type="table" w:styleId="Strednpodfarbenie1">
    <w:name w:val="Medium Shading 1"/>
    <w:basedOn w:val="Normlnatabuka"/>
    <w:uiPriority w:val="63"/>
    <w:rsid w:val="00E559C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tcPr>
    </w:tblStylePr>
  </w:style>
  <w:style w:type="character" w:customStyle="1" w:styleId="Nadpis4Char">
    <w:name w:val="Nadpis 4 Char"/>
    <w:basedOn w:val="Predvolenpsmoodseku"/>
    <w:link w:val="Nadpis4"/>
    <w:uiPriority w:val="9"/>
    <w:rsid w:val="00C967D7"/>
    <w:rPr>
      <w:rFonts w:asciiTheme="majorHAnsi" w:eastAsiaTheme="majorEastAsia" w:hAnsiTheme="majorHAnsi" w:cstheme="majorBidi"/>
      <w:b/>
      <w:bCs/>
      <w:i/>
      <w:iCs/>
      <w:color w:val="244061" w:themeColor="accent1" w:themeShade="80"/>
      <w:sz w:val="24"/>
    </w:rPr>
  </w:style>
  <w:style w:type="paragraph" w:styleId="Textvysvetlivky">
    <w:name w:val="endnote text"/>
    <w:basedOn w:val="Normlny"/>
    <w:link w:val="TextvysvetlivkyChar"/>
    <w:uiPriority w:val="99"/>
    <w:semiHidden/>
    <w:unhideWhenUsed/>
    <w:rsid w:val="00684540"/>
    <w:pPr>
      <w:spacing w:after="0" w:line="240" w:lineRule="auto"/>
    </w:pPr>
    <w:rPr>
      <w:sz w:val="20"/>
      <w:szCs w:val="20"/>
    </w:rPr>
  </w:style>
  <w:style w:type="character" w:customStyle="1" w:styleId="TextvysvetlivkyChar">
    <w:name w:val="Text vysvetlivky Char"/>
    <w:basedOn w:val="Predvolenpsmoodseku"/>
    <w:link w:val="Textvysvetlivky"/>
    <w:uiPriority w:val="99"/>
    <w:semiHidden/>
    <w:rsid w:val="00684540"/>
    <w:rPr>
      <w:sz w:val="20"/>
      <w:szCs w:val="20"/>
    </w:rPr>
  </w:style>
  <w:style w:type="character" w:styleId="Odkaznavysvetlivku">
    <w:name w:val="endnote reference"/>
    <w:basedOn w:val="Predvolenpsmoodseku"/>
    <w:uiPriority w:val="99"/>
    <w:semiHidden/>
    <w:unhideWhenUsed/>
    <w:rsid w:val="00684540"/>
    <w:rPr>
      <w:vertAlign w:val="superscript"/>
    </w:rPr>
  </w:style>
  <w:style w:type="paragraph" w:customStyle="1" w:styleId="Zkladntext21">
    <w:name w:val="Základný text 21"/>
    <w:basedOn w:val="Normlny"/>
    <w:rsid w:val="00C35469"/>
    <w:pPr>
      <w:tabs>
        <w:tab w:val="left" w:pos="567"/>
      </w:tabs>
      <w:overflowPunct w:val="0"/>
      <w:autoSpaceDE w:val="0"/>
      <w:autoSpaceDN w:val="0"/>
      <w:adjustRightInd w:val="0"/>
      <w:spacing w:after="0" w:line="240" w:lineRule="auto"/>
      <w:ind w:firstLine="283"/>
      <w:jc w:val="both"/>
      <w:textAlignment w:val="baseline"/>
    </w:pPr>
    <w:rPr>
      <w:rFonts w:ascii="Times New Roman" w:eastAsia="Times New Roman" w:hAnsi="Times New Roman" w:cs="Times New Roman"/>
      <w:sz w:val="24"/>
      <w:szCs w:val="20"/>
      <w:lang w:val="cs-CZ" w:eastAsia="cs-CZ"/>
    </w:rPr>
  </w:style>
  <w:style w:type="table" w:customStyle="1" w:styleId="TableGrid">
    <w:name w:val="TableGrid"/>
    <w:rsid w:val="00211F6A"/>
    <w:pPr>
      <w:spacing w:after="0" w:line="240" w:lineRule="auto"/>
    </w:pPr>
    <w:rPr>
      <w:rFonts w:eastAsiaTheme="minorEastAsia"/>
      <w:lang w:val="sk-SK" w:eastAsia="sk-SK"/>
    </w:rPr>
    <w:tblPr>
      <w:tblCellMar>
        <w:top w:w="0" w:type="dxa"/>
        <w:left w:w="0" w:type="dxa"/>
        <w:bottom w:w="0" w:type="dxa"/>
        <w:right w:w="0" w:type="dxa"/>
      </w:tblCellMar>
    </w:tblPr>
  </w:style>
  <w:style w:type="paragraph" w:customStyle="1" w:styleId="ECVSectionBullet">
    <w:name w:val="_ECV_SectionBullet"/>
    <w:basedOn w:val="Normlny"/>
    <w:rsid w:val="00B95AD3"/>
    <w:pPr>
      <w:widowControl w:val="0"/>
      <w:suppressLineNumbers/>
      <w:suppressAutoHyphens/>
      <w:autoSpaceDE w:val="0"/>
      <w:spacing w:after="0" w:line="100" w:lineRule="atLeast"/>
    </w:pPr>
    <w:rPr>
      <w:rFonts w:eastAsia="SimSun" w:cs="Mangal"/>
      <w:color w:val="3F3A38"/>
      <w:spacing w:val="-6"/>
      <w:kern w:val="1"/>
      <w:sz w:val="18"/>
      <w:szCs w:val="24"/>
      <w:lang w:val="sk-SK" w:eastAsia="hi-IN" w:bidi="hi-IN"/>
    </w:rPr>
  </w:style>
  <w:style w:type="paragraph" w:customStyle="1" w:styleId="ECVOrganisationDetails">
    <w:name w:val="_ECV_OrganisationDetails"/>
    <w:basedOn w:val="Normlny"/>
    <w:rsid w:val="00623B7D"/>
    <w:pPr>
      <w:widowControl w:val="0"/>
      <w:suppressLineNumbers/>
      <w:suppressAutoHyphens/>
      <w:autoSpaceDE w:val="0"/>
      <w:spacing w:before="57" w:after="85" w:line="100" w:lineRule="atLeast"/>
    </w:pPr>
    <w:rPr>
      <w:rFonts w:eastAsia="ArialMT" w:cs="ArialMT"/>
      <w:color w:val="3F3A38"/>
      <w:spacing w:val="-6"/>
      <w:kern w:val="1"/>
      <w:sz w:val="18"/>
      <w:szCs w:val="18"/>
      <w:lang w:val="sk-SK" w:eastAsia="hi-IN" w:bidi="hi-IN"/>
    </w:rPr>
  </w:style>
  <w:style w:type="paragraph" w:customStyle="1" w:styleId="ECVSubSectionHeading">
    <w:name w:val="_ECV_SubSectionHeading"/>
    <w:basedOn w:val="Normlny"/>
    <w:rsid w:val="00114082"/>
    <w:pPr>
      <w:widowControl w:val="0"/>
      <w:suppressLineNumbers/>
      <w:suppressAutoHyphens/>
      <w:spacing w:after="0" w:line="100" w:lineRule="atLeast"/>
    </w:pPr>
    <w:rPr>
      <w:rFonts w:eastAsia="SimSun" w:cs="Mangal"/>
      <w:color w:val="0E4194"/>
      <w:spacing w:val="-6"/>
      <w:kern w:val="1"/>
      <w:szCs w:val="24"/>
      <w:lang w:val="sk-SK" w:eastAsia="hi-IN" w:bidi="hi-IN"/>
    </w:rPr>
  </w:style>
  <w:style w:type="character" w:customStyle="1" w:styleId="PodtitulChar">
    <w:name w:val="Podtitul Char"/>
    <w:basedOn w:val="Predvolenpsmoodseku"/>
    <w:link w:val="Podtitul"/>
    <w:uiPriority w:val="11"/>
    <w:rsid w:val="00545DE9"/>
    <w:rPr>
      <w:rFonts w:asciiTheme="majorHAnsi" w:eastAsiaTheme="majorEastAsia" w:hAnsiTheme="majorHAnsi" w:cstheme="majorBidi"/>
      <w:i/>
      <w:iCs/>
      <w:color w:val="4F81BD" w:themeColor="accent1"/>
      <w:spacing w:val="15"/>
      <w:sz w:val="24"/>
      <w:szCs w:val="24"/>
    </w:rPr>
  </w:style>
  <w:style w:type="paragraph" w:customStyle="1" w:styleId="CVNormal">
    <w:name w:val="CV Normal"/>
    <w:basedOn w:val="Normlny"/>
    <w:rsid w:val="00E9259A"/>
    <w:pPr>
      <w:suppressAutoHyphens/>
      <w:spacing w:after="0" w:line="240" w:lineRule="auto"/>
      <w:ind w:left="113" w:right="113"/>
    </w:pPr>
    <w:rPr>
      <w:rFonts w:ascii="Arial Narrow" w:eastAsia="Times New Roman" w:hAnsi="Arial Narrow" w:cs="Times New Roman"/>
      <w:sz w:val="20"/>
      <w:szCs w:val="20"/>
      <w:lang w:val="en-US" w:eastAsia="ar-SA"/>
    </w:rPr>
  </w:style>
  <w:style w:type="paragraph" w:customStyle="1" w:styleId="CVHeading3-FirstLine">
    <w:name w:val="CV Heading 3 - First Line"/>
    <w:basedOn w:val="Normlny"/>
    <w:next w:val="Normlny"/>
    <w:rsid w:val="00E9259A"/>
    <w:pPr>
      <w:suppressAutoHyphens/>
      <w:spacing w:before="74" w:after="0" w:line="240" w:lineRule="auto"/>
      <w:ind w:left="113" w:right="113"/>
      <w:jc w:val="right"/>
      <w:textAlignment w:val="center"/>
    </w:pPr>
    <w:rPr>
      <w:rFonts w:ascii="Arial Narrow" w:eastAsia="Times New Roman" w:hAnsi="Arial Narrow" w:cs="Times New Roman"/>
      <w:sz w:val="20"/>
      <w:szCs w:val="20"/>
      <w:lang w:val="en-US" w:eastAsia="ar-SA"/>
    </w:rPr>
  </w:style>
  <w:style w:type="paragraph" w:customStyle="1" w:styleId="CVMajor">
    <w:name w:val="CV Major"/>
    <w:basedOn w:val="Normlny"/>
    <w:rsid w:val="00E9259A"/>
    <w:pPr>
      <w:suppressAutoHyphens/>
      <w:spacing w:after="0" w:line="240" w:lineRule="auto"/>
      <w:ind w:left="113" w:right="113"/>
    </w:pPr>
    <w:rPr>
      <w:rFonts w:ascii="Arial Narrow" w:eastAsia="Times New Roman" w:hAnsi="Arial Narrow" w:cs="Times New Roman"/>
      <w:b/>
      <w:sz w:val="24"/>
      <w:szCs w:val="20"/>
      <w:lang w:val="en-US" w:eastAsia="ar-SA"/>
    </w:rPr>
  </w:style>
  <w:style w:type="paragraph" w:customStyle="1" w:styleId="CVMajor-FirstLine">
    <w:name w:val="CV Major - First Line"/>
    <w:basedOn w:val="CVMajor"/>
    <w:next w:val="CVMajor"/>
    <w:rsid w:val="00E9259A"/>
    <w:pPr>
      <w:spacing w:before="74"/>
    </w:pPr>
  </w:style>
  <w:style w:type="paragraph" w:customStyle="1" w:styleId="CVNormal-FirstLine">
    <w:name w:val="CV Normal - First Line"/>
    <w:basedOn w:val="CVNormal"/>
    <w:next w:val="CVNormal"/>
    <w:rsid w:val="000E0ED8"/>
    <w:pPr>
      <w:spacing w:before="74"/>
    </w:pPr>
  </w:style>
  <w:style w:type="table" w:customStyle="1" w:styleId="Tabukaivotopisu">
    <w:name w:val="Tabuľka životopisu"/>
    <w:basedOn w:val="Normlnatabuka"/>
    <w:uiPriority w:val="99"/>
    <w:rsid w:val="001D7ED2"/>
    <w:pPr>
      <w:spacing w:after="100" w:line="240" w:lineRule="auto"/>
      <w:ind w:right="576"/>
    </w:pPr>
    <w:rPr>
      <w:color w:val="595959" w:themeColor="text1" w:themeTint="A6"/>
      <w:lang w:val="sk-SK" w:eastAsia="ja-JP"/>
    </w:rPr>
    <w:tblPr>
      <w:tblCellMar>
        <w:top w:w="144" w:type="dxa"/>
        <w:left w:w="0" w:type="dxa"/>
        <w:right w:w="0" w:type="dxa"/>
      </w:tblCellMar>
    </w:tblPr>
    <w:tblStylePr w:type="firstRow">
      <w:pPr>
        <w:wordWrap/>
        <w:spacing w:line="60" w:lineRule="exact"/>
      </w:pPr>
      <w:rPr>
        <w:sz w:val="22"/>
      </w:rPr>
      <w:tblPr/>
      <w:tcPr>
        <w:tcBorders>
          <w:top w:val="single" w:sz="2" w:space="0" w:color="BFBFBF" w:themeColor="background1" w:themeShade="BF"/>
          <w:left w:val="nil"/>
          <w:bottom w:val="single" w:sz="2" w:space="0" w:color="BFBFBF" w:themeColor="background1" w:themeShade="BF"/>
          <w:right w:val="nil"/>
          <w:insideH w:val="nil"/>
          <w:insideV w:val="nil"/>
          <w:tl2br w:val="nil"/>
          <w:tr2bl w:val="nil"/>
        </w:tcBorders>
      </w:tcPr>
    </w:tblStylePr>
  </w:style>
  <w:style w:type="paragraph" w:styleId="Dtum">
    <w:name w:val="Date"/>
    <w:basedOn w:val="Normlny"/>
    <w:next w:val="Normlny"/>
    <w:link w:val="DtumChar"/>
    <w:uiPriority w:val="6"/>
    <w:unhideWhenUsed/>
    <w:qFormat/>
    <w:rsid w:val="001D7ED2"/>
    <w:pPr>
      <w:spacing w:after="120" w:line="240" w:lineRule="auto"/>
      <w:ind w:right="144"/>
    </w:pPr>
    <w:rPr>
      <w:rFonts w:asciiTheme="minorHAnsi" w:hAnsiTheme="minorHAnsi" w:cstheme="minorBidi"/>
      <w:lang w:val="sk-SK" w:eastAsia="ja-JP"/>
    </w:rPr>
  </w:style>
  <w:style w:type="character" w:customStyle="1" w:styleId="DtumChar">
    <w:name w:val="Dátum Char"/>
    <w:basedOn w:val="Predvolenpsmoodseku"/>
    <w:link w:val="Dtum"/>
    <w:uiPriority w:val="6"/>
    <w:rsid w:val="001D7ED2"/>
    <w:rPr>
      <w:lang w:val="sk-SK" w:eastAsia="ja-JP"/>
    </w:rPr>
  </w:style>
  <w:style w:type="paragraph" w:customStyle="1" w:styleId="Normal-lit">
    <w:name w:val="Normal-lit"/>
    <w:basedOn w:val="Normlny"/>
    <w:rsid w:val="00810AC4"/>
    <w:pPr>
      <w:tabs>
        <w:tab w:val="left" w:pos="576"/>
        <w:tab w:val="left" w:pos="864"/>
        <w:tab w:val="left" w:pos="1728"/>
        <w:tab w:val="left" w:pos="2592"/>
        <w:tab w:val="left" w:pos="3456"/>
        <w:tab w:val="left" w:pos="4320"/>
        <w:tab w:val="left" w:pos="5184"/>
        <w:tab w:val="left" w:pos="6048"/>
        <w:tab w:val="left" w:pos="6912"/>
        <w:tab w:val="left" w:pos="7776"/>
        <w:tab w:val="left" w:pos="8640"/>
        <w:tab w:val="left" w:pos="9504"/>
        <w:tab w:val="left" w:pos="10368"/>
        <w:tab w:val="left" w:pos="11232"/>
        <w:tab w:val="left" w:pos="12096"/>
        <w:tab w:val="left" w:pos="12960"/>
        <w:tab w:val="left" w:pos="13824"/>
        <w:tab w:val="left" w:pos="14688"/>
        <w:tab w:val="left" w:pos="15552"/>
        <w:tab w:val="left" w:pos="16416"/>
        <w:tab w:val="left" w:pos="17280"/>
        <w:tab w:val="left" w:pos="18144"/>
        <w:tab w:val="left" w:pos="19008"/>
      </w:tabs>
      <w:spacing w:after="0" w:line="240" w:lineRule="auto"/>
      <w:ind w:left="454" w:hanging="454"/>
      <w:jc w:val="both"/>
    </w:pPr>
    <w:rPr>
      <w:rFonts w:ascii="Times New Roman" w:eastAsia="Times New Roman" w:hAnsi="Times New Roman" w:cs="Times New Roman"/>
      <w:sz w:val="20"/>
      <w:szCs w:val="20"/>
      <w:lang w:val="sk-SK" w:eastAsia="cs-CZ"/>
    </w:rPr>
  </w:style>
  <w:style w:type="character" w:styleId="Siln">
    <w:name w:val="Strong"/>
    <w:basedOn w:val="Predvolenpsmoodseku"/>
    <w:qFormat/>
    <w:rsid w:val="00810AC4"/>
    <w:rPr>
      <w:b/>
      <w:bCs/>
    </w:rPr>
  </w:style>
  <w:style w:type="character" w:customStyle="1" w:styleId="ECVHeadingBusinessSector">
    <w:name w:val="_ECV_HeadingBusinessSector"/>
    <w:rsid w:val="00810AC4"/>
    <w:rPr>
      <w:rFonts w:ascii="Arial" w:hAnsi="Arial"/>
      <w:color w:val="1593CB"/>
      <w:spacing w:val="-6"/>
      <w:sz w:val="18"/>
      <w:szCs w:val="18"/>
      <w:shd w:val="clear" w:color="auto" w:fill="auto"/>
    </w:rPr>
  </w:style>
  <w:style w:type="character" w:customStyle="1" w:styleId="ECVContactDetails">
    <w:name w:val="_ECV_ContactDetails"/>
    <w:rsid w:val="00810AC4"/>
    <w:rPr>
      <w:rFonts w:ascii="Arial" w:hAnsi="Arial"/>
      <w:color w:val="3F3A38"/>
      <w:sz w:val="18"/>
      <w:szCs w:val="18"/>
      <w:shd w:val="clear" w:color="auto" w:fill="auto"/>
    </w:rPr>
  </w:style>
  <w:style w:type="paragraph" w:customStyle="1" w:styleId="ECVBusinessSectorRow">
    <w:name w:val="_ECV_BusinessSectorRow"/>
    <w:basedOn w:val="Normlny"/>
    <w:rsid w:val="00810AC4"/>
    <w:pPr>
      <w:widowControl w:val="0"/>
      <w:suppressAutoHyphens/>
      <w:spacing w:after="0" w:line="240" w:lineRule="auto"/>
    </w:pPr>
    <w:rPr>
      <w:rFonts w:eastAsia="SimSun" w:cs="Mangal"/>
      <w:color w:val="3F3A38"/>
      <w:spacing w:val="-6"/>
      <w:kern w:val="1"/>
      <w:sz w:val="16"/>
      <w:szCs w:val="24"/>
      <w:lang w:val="sk-SK" w:eastAsia="hi-IN" w:bidi="hi-IN"/>
    </w:rPr>
  </w:style>
  <w:style w:type="paragraph" w:customStyle="1" w:styleId="EuropassSectionDetails">
    <w:name w:val="Europass_SectionDetails"/>
    <w:basedOn w:val="Normlny"/>
    <w:rsid w:val="00810AC4"/>
    <w:pPr>
      <w:widowControl w:val="0"/>
      <w:suppressLineNumbers/>
      <w:suppressAutoHyphens/>
      <w:autoSpaceDE w:val="0"/>
      <w:spacing w:before="28" w:after="56" w:line="100" w:lineRule="atLeast"/>
    </w:pPr>
    <w:rPr>
      <w:rFonts w:eastAsia="SimSun" w:cs="Mangal"/>
      <w:color w:val="3F3A38"/>
      <w:spacing w:val="-6"/>
      <w:kern w:val="1"/>
      <w:sz w:val="18"/>
      <w:szCs w:val="24"/>
      <w:lang w:val="en-GB" w:eastAsia="zh-CN" w:bidi="hi-IN"/>
    </w:rPr>
  </w:style>
  <w:style w:type="character" w:styleId="PouitHypertextovPrepojenie">
    <w:name w:val="FollowedHyperlink"/>
    <w:basedOn w:val="Predvolenpsmoodseku"/>
    <w:uiPriority w:val="99"/>
    <w:semiHidden/>
    <w:unhideWhenUsed/>
    <w:rsid w:val="00810AC4"/>
    <w:rPr>
      <w:color w:val="954F72"/>
      <w:u w:val="single"/>
    </w:rPr>
  </w:style>
  <w:style w:type="paragraph" w:customStyle="1" w:styleId="msonormal0">
    <w:name w:val="msonormal"/>
    <w:basedOn w:val="Normlny"/>
    <w:rsid w:val="00810AC4"/>
    <w:pPr>
      <w:spacing w:before="100" w:beforeAutospacing="1" w:after="100" w:afterAutospacing="1" w:line="240" w:lineRule="auto"/>
    </w:pPr>
    <w:rPr>
      <w:rFonts w:ascii="Times New Roman" w:eastAsia="Times New Roman" w:hAnsi="Times New Roman" w:cs="Times New Roman"/>
      <w:sz w:val="24"/>
      <w:szCs w:val="24"/>
      <w:lang w:val="sk-SK" w:eastAsia="sk-SK"/>
    </w:rPr>
  </w:style>
  <w:style w:type="paragraph" w:customStyle="1" w:styleId="xl65">
    <w:name w:val="xl65"/>
    <w:basedOn w:val="Normlny"/>
    <w:rsid w:val="00810AC4"/>
    <w:pPr>
      <w:shd w:val="clear" w:color="000000" w:fill="E2EFDA"/>
      <w:spacing w:before="100" w:beforeAutospacing="1" w:after="100" w:afterAutospacing="1" w:line="240" w:lineRule="auto"/>
    </w:pPr>
    <w:rPr>
      <w:rFonts w:ascii="Times New Roman" w:eastAsia="Times New Roman" w:hAnsi="Times New Roman" w:cs="Times New Roman"/>
      <w:sz w:val="24"/>
      <w:szCs w:val="24"/>
      <w:lang w:val="sk-SK" w:eastAsia="sk-SK"/>
    </w:rPr>
  </w:style>
  <w:style w:type="paragraph" w:customStyle="1" w:styleId="xl66">
    <w:name w:val="xl66"/>
    <w:basedOn w:val="Normlny"/>
    <w:rsid w:val="00810AC4"/>
    <w:pPr>
      <w:spacing w:before="100" w:beforeAutospacing="1" w:after="100" w:afterAutospacing="1" w:line="240" w:lineRule="auto"/>
    </w:pPr>
    <w:rPr>
      <w:rFonts w:ascii="Times New Roman" w:eastAsia="Times New Roman" w:hAnsi="Times New Roman" w:cs="Times New Roman"/>
      <w:b/>
      <w:bCs/>
      <w:sz w:val="28"/>
      <w:szCs w:val="28"/>
      <w:lang w:val="sk-SK" w:eastAsia="sk-SK"/>
    </w:rPr>
  </w:style>
  <w:style w:type="paragraph" w:customStyle="1" w:styleId="xl67">
    <w:name w:val="xl67"/>
    <w:basedOn w:val="Normlny"/>
    <w:rsid w:val="00810AC4"/>
    <w:pPr>
      <w:spacing w:before="100" w:beforeAutospacing="1" w:after="100" w:afterAutospacing="1" w:line="240" w:lineRule="auto"/>
    </w:pPr>
    <w:rPr>
      <w:rFonts w:ascii="Times New Roman" w:eastAsia="Times New Roman" w:hAnsi="Times New Roman" w:cs="Times New Roman"/>
      <w:b/>
      <w:bCs/>
      <w:sz w:val="20"/>
      <w:szCs w:val="20"/>
      <w:lang w:val="sk-SK" w:eastAsia="sk-SK"/>
    </w:rPr>
  </w:style>
  <w:style w:type="paragraph" w:customStyle="1" w:styleId="xl68">
    <w:name w:val="xl68"/>
    <w:basedOn w:val="Normlny"/>
    <w:rsid w:val="00810AC4"/>
    <w:pPr>
      <w:spacing w:before="100" w:beforeAutospacing="1" w:after="100" w:afterAutospacing="1" w:line="240" w:lineRule="auto"/>
      <w:jc w:val="center"/>
    </w:pPr>
    <w:rPr>
      <w:rFonts w:ascii="Times New Roman" w:eastAsia="Times New Roman" w:hAnsi="Times New Roman" w:cs="Times New Roman"/>
      <w:b/>
      <w:bCs/>
      <w:sz w:val="20"/>
      <w:szCs w:val="20"/>
      <w:lang w:val="sk-SK" w:eastAsia="sk-SK"/>
    </w:rPr>
  </w:style>
  <w:style w:type="paragraph" w:customStyle="1" w:styleId="xl69">
    <w:name w:val="xl69"/>
    <w:basedOn w:val="Normlny"/>
    <w:rsid w:val="00810AC4"/>
    <w:pPr>
      <w:spacing w:before="100" w:beforeAutospacing="1" w:after="100" w:afterAutospacing="1" w:line="240" w:lineRule="auto"/>
      <w:jc w:val="center"/>
    </w:pPr>
    <w:rPr>
      <w:rFonts w:ascii="Times New Roman" w:eastAsia="Times New Roman" w:hAnsi="Times New Roman" w:cs="Times New Roman"/>
      <w:b/>
      <w:bCs/>
      <w:sz w:val="20"/>
      <w:szCs w:val="20"/>
      <w:lang w:val="sk-SK" w:eastAsia="sk-SK"/>
    </w:rPr>
  </w:style>
  <w:style w:type="paragraph" w:customStyle="1" w:styleId="xl70">
    <w:name w:val="xl70"/>
    <w:basedOn w:val="Normlny"/>
    <w:rsid w:val="00810AC4"/>
    <w:pPr>
      <w:spacing w:before="100" w:beforeAutospacing="1" w:after="100" w:afterAutospacing="1" w:line="240" w:lineRule="auto"/>
    </w:pPr>
    <w:rPr>
      <w:rFonts w:ascii="Times New Roman" w:eastAsia="Times New Roman" w:hAnsi="Times New Roman" w:cs="Times New Roman"/>
      <w:b/>
      <w:bCs/>
      <w:sz w:val="20"/>
      <w:szCs w:val="20"/>
      <w:lang w:val="sk-SK" w:eastAsia="sk-SK"/>
    </w:rPr>
  </w:style>
  <w:style w:type="paragraph" w:customStyle="1" w:styleId="xl71">
    <w:name w:val="xl71"/>
    <w:basedOn w:val="Normlny"/>
    <w:rsid w:val="00810AC4"/>
    <w:pPr>
      <w:shd w:val="clear" w:color="000000" w:fill="E2EFDA"/>
      <w:spacing w:before="100" w:beforeAutospacing="1" w:after="100" w:afterAutospacing="1" w:line="240" w:lineRule="auto"/>
    </w:pPr>
    <w:rPr>
      <w:rFonts w:ascii="Times New Roman" w:eastAsia="Times New Roman" w:hAnsi="Times New Roman" w:cs="Times New Roman"/>
      <w:sz w:val="20"/>
      <w:szCs w:val="20"/>
      <w:lang w:val="sk-SK" w:eastAsia="sk-SK"/>
    </w:rPr>
  </w:style>
  <w:style w:type="paragraph" w:customStyle="1" w:styleId="xl72">
    <w:name w:val="xl72"/>
    <w:basedOn w:val="Normlny"/>
    <w:rsid w:val="00810AC4"/>
    <w:pPr>
      <w:shd w:val="clear" w:color="000000" w:fill="E2EFDA"/>
      <w:spacing w:before="100" w:beforeAutospacing="1" w:after="100" w:afterAutospacing="1" w:line="240" w:lineRule="auto"/>
      <w:jc w:val="center"/>
    </w:pPr>
    <w:rPr>
      <w:rFonts w:ascii="Times New Roman" w:eastAsia="Times New Roman" w:hAnsi="Times New Roman" w:cs="Times New Roman"/>
      <w:sz w:val="20"/>
      <w:szCs w:val="20"/>
      <w:lang w:val="sk-SK" w:eastAsia="sk-SK"/>
    </w:rPr>
  </w:style>
  <w:style w:type="paragraph" w:customStyle="1" w:styleId="xl73">
    <w:name w:val="xl73"/>
    <w:basedOn w:val="Normlny"/>
    <w:rsid w:val="00810AC4"/>
    <w:pPr>
      <w:shd w:val="clear" w:color="000000" w:fill="E2EFDA"/>
      <w:spacing w:before="100" w:beforeAutospacing="1" w:after="100" w:afterAutospacing="1" w:line="240" w:lineRule="auto"/>
      <w:jc w:val="center"/>
    </w:pPr>
    <w:rPr>
      <w:rFonts w:ascii="Times New Roman" w:eastAsia="Times New Roman" w:hAnsi="Times New Roman" w:cs="Times New Roman"/>
      <w:sz w:val="20"/>
      <w:szCs w:val="20"/>
      <w:lang w:val="sk-SK" w:eastAsia="sk-SK"/>
    </w:rPr>
  </w:style>
  <w:style w:type="paragraph" w:customStyle="1" w:styleId="xl74">
    <w:name w:val="xl74"/>
    <w:basedOn w:val="Normlny"/>
    <w:rsid w:val="00810AC4"/>
    <w:pPr>
      <w:shd w:val="clear" w:color="000000" w:fill="E2EFDA"/>
      <w:spacing w:before="100" w:beforeAutospacing="1" w:after="100" w:afterAutospacing="1" w:line="240" w:lineRule="auto"/>
    </w:pPr>
    <w:rPr>
      <w:rFonts w:ascii="Times New Roman" w:eastAsia="Times New Roman" w:hAnsi="Times New Roman" w:cs="Times New Roman"/>
      <w:sz w:val="20"/>
      <w:szCs w:val="20"/>
      <w:lang w:val="sk-SK" w:eastAsia="sk-SK"/>
    </w:rPr>
  </w:style>
  <w:style w:type="paragraph" w:customStyle="1" w:styleId="xl75">
    <w:name w:val="xl75"/>
    <w:basedOn w:val="Normlny"/>
    <w:rsid w:val="00810AC4"/>
    <w:pPr>
      <w:spacing w:before="100" w:beforeAutospacing="1" w:after="100" w:afterAutospacing="1" w:line="240" w:lineRule="auto"/>
      <w:jc w:val="center"/>
    </w:pPr>
    <w:rPr>
      <w:rFonts w:ascii="Times New Roman" w:eastAsia="Times New Roman" w:hAnsi="Times New Roman" w:cs="Times New Roman"/>
      <w:b/>
      <w:bCs/>
      <w:sz w:val="20"/>
      <w:szCs w:val="20"/>
      <w:lang w:val="sk-SK" w:eastAsia="sk-SK"/>
    </w:rPr>
  </w:style>
  <w:style w:type="paragraph" w:customStyle="1" w:styleId="xl76">
    <w:name w:val="xl76"/>
    <w:basedOn w:val="Normlny"/>
    <w:rsid w:val="00810AC4"/>
    <w:pPr>
      <w:shd w:val="clear" w:color="000000" w:fill="E2EFDA"/>
      <w:spacing w:before="100" w:beforeAutospacing="1" w:after="100" w:afterAutospacing="1" w:line="240" w:lineRule="auto"/>
      <w:jc w:val="center"/>
    </w:pPr>
    <w:rPr>
      <w:rFonts w:ascii="Times New Roman" w:eastAsia="Times New Roman" w:hAnsi="Times New Roman" w:cs="Times New Roman"/>
      <w:sz w:val="20"/>
      <w:szCs w:val="20"/>
      <w:lang w:val="sk-SK" w:eastAsia="sk-SK"/>
    </w:rPr>
  </w:style>
  <w:style w:type="paragraph" w:customStyle="1" w:styleId="xl77">
    <w:name w:val="xl77"/>
    <w:basedOn w:val="Normlny"/>
    <w:rsid w:val="00810AC4"/>
    <w:pPr>
      <w:spacing w:before="100" w:beforeAutospacing="1" w:after="100" w:afterAutospacing="1" w:line="240" w:lineRule="auto"/>
      <w:jc w:val="center"/>
    </w:pPr>
    <w:rPr>
      <w:rFonts w:ascii="Times New Roman" w:eastAsia="Times New Roman" w:hAnsi="Times New Roman" w:cs="Times New Roman"/>
      <w:sz w:val="20"/>
      <w:szCs w:val="20"/>
      <w:lang w:val="sk-SK" w:eastAsia="sk-SK"/>
    </w:rPr>
  </w:style>
  <w:style w:type="paragraph" w:customStyle="1" w:styleId="xl78">
    <w:name w:val="xl78"/>
    <w:basedOn w:val="Normlny"/>
    <w:rsid w:val="00810AC4"/>
    <w:pPr>
      <w:spacing w:before="100" w:beforeAutospacing="1" w:after="100" w:afterAutospacing="1" w:line="240" w:lineRule="auto"/>
    </w:pPr>
    <w:rPr>
      <w:rFonts w:ascii="Times New Roman" w:eastAsia="Times New Roman" w:hAnsi="Times New Roman" w:cs="Times New Roman"/>
      <w:sz w:val="20"/>
      <w:szCs w:val="20"/>
      <w:lang w:val="sk-SK" w:eastAsia="sk-SK"/>
    </w:rPr>
  </w:style>
  <w:style w:type="paragraph" w:customStyle="1" w:styleId="xl79">
    <w:name w:val="xl79"/>
    <w:basedOn w:val="Normlny"/>
    <w:rsid w:val="00810AC4"/>
    <w:pPr>
      <w:spacing w:before="100" w:beforeAutospacing="1" w:after="100" w:afterAutospacing="1" w:line="240" w:lineRule="auto"/>
      <w:jc w:val="center"/>
    </w:pPr>
    <w:rPr>
      <w:rFonts w:ascii="Times New Roman" w:eastAsia="Times New Roman" w:hAnsi="Times New Roman" w:cs="Times New Roman"/>
      <w:sz w:val="20"/>
      <w:szCs w:val="20"/>
      <w:lang w:val="sk-SK" w:eastAsia="sk-SK"/>
    </w:rPr>
  </w:style>
  <w:style w:type="paragraph" w:customStyle="1" w:styleId="xl80">
    <w:name w:val="xl80"/>
    <w:basedOn w:val="Normlny"/>
    <w:rsid w:val="00810AC4"/>
    <w:pPr>
      <w:spacing w:before="100" w:beforeAutospacing="1" w:after="100" w:afterAutospacing="1" w:line="240" w:lineRule="auto"/>
      <w:jc w:val="center"/>
    </w:pPr>
    <w:rPr>
      <w:rFonts w:ascii="Times New Roman" w:eastAsia="Times New Roman" w:hAnsi="Times New Roman" w:cs="Times New Roman"/>
      <w:sz w:val="20"/>
      <w:szCs w:val="20"/>
      <w:lang w:val="sk-SK" w:eastAsia="sk-SK"/>
    </w:rPr>
  </w:style>
  <w:style w:type="paragraph" w:customStyle="1" w:styleId="xl81">
    <w:name w:val="xl81"/>
    <w:basedOn w:val="Normlny"/>
    <w:rsid w:val="00810AC4"/>
    <w:pPr>
      <w:spacing w:before="100" w:beforeAutospacing="1" w:after="100" w:afterAutospacing="1" w:line="240" w:lineRule="auto"/>
    </w:pPr>
    <w:rPr>
      <w:rFonts w:ascii="Times New Roman" w:eastAsia="Times New Roman" w:hAnsi="Times New Roman" w:cs="Times New Roman"/>
      <w:sz w:val="20"/>
      <w:szCs w:val="20"/>
      <w:lang w:val="sk-SK" w:eastAsia="sk-SK"/>
    </w:rPr>
  </w:style>
  <w:style w:type="paragraph" w:customStyle="1" w:styleId="xl63">
    <w:name w:val="xl63"/>
    <w:basedOn w:val="Normlny"/>
    <w:rsid w:val="00810AC4"/>
    <w:pPr>
      <w:shd w:val="clear" w:color="000000" w:fill="E2EFDA"/>
      <w:spacing w:before="100" w:beforeAutospacing="1" w:after="100" w:afterAutospacing="1" w:line="240" w:lineRule="auto"/>
    </w:pPr>
    <w:rPr>
      <w:rFonts w:ascii="Times New Roman" w:eastAsia="Times New Roman" w:hAnsi="Times New Roman" w:cs="Times New Roman"/>
      <w:sz w:val="24"/>
      <w:szCs w:val="24"/>
      <w:lang w:val="sk-SK" w:eastAsia="sk-SK"/>
    </w:rPr>
  </w:style>
  <w:style w:type="paragraph" w:customStyle="1" w:styleId="xl64">
    <w:name w:val="xl64"/>
    <w:basedOn w:val="Normlny"/>
    <w:rsid w:val="00810AC4"/>
    <w:pPr>
      <w:spacing w:before="100" w:beforeAutospacing="1" w:after="100" w:afterAutospacing="1" w:line="240" w:lineRule="auto"/>
    </w:pPr>
    <w:rPr>
      <w:rFonts w:ascii="Times New Roman" w:eastAsia="Times New Roman" w:hAnsi="Times New Roman" w:cs="Times New Roman"/>
      <w:b/>
      <w:bCs/>
      <w:sz w:val="28"/>
      <w:szCs w:val="28"/>
      <w:lang w:val="sk-SK" w:eastAsia="sk-SK"/>
    </w:rPr>
  </w:style>
  <w:style w:type="paragraph" w:customStyle="1" w:styleId="xl82">
    <w:name w:val="xl82"/>
    <w:basedOn w:val="Normlny"/>
    <w:rsid w:val="00810AC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0"/>
      <w:szCs w:val="20"/>
      <w:lang w:val="sk-SK" w:eastAsia="sk-SK"/>
    </w:rPr>
  </w:style>
  <w:style w:type="paragraph" w:customStyle="1" w:styleId="xl83">
    <w:name w:val="xl83"/>
    <w:basedOn w:val="Normlny"/>
    <w:rsid w:val="00810AC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0"/>
      <w:szCs w:val="20"/>
      <w:lang w:val="sk-SK" w:eastAsia="sk-SK"/>
    </w:rPr>
  </w:style>
  <w:style w:type="paragraph" w:customStyle="1" w:styleId="xl84">
    <w:name w:val="xl84"/>
    <w:basedOn w:val="Normlny"/>
    <w:rsid w:val="00810AC4"/>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0"/>
      <w:szCs w:val="20"/>
      <w:lang w:val="sk-SK" w:eastAsia="sk-SK"/>
    </w:rPr>
  </w:style>
  <w:style w:type="paragraph" w:customStyle="1" w:styleId="xl85">
    <w:name w:val="xl85"/>
    <w:basedOn w:val="Normlny"/>
    <w:rsid w:val="00810AC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0"/>
      <w:szCs w:val="20"/>
      <w:lang w:val="sk-SK" w:eastAsia="sk-SK"/>
    </w:rPr>
  </w:style>
  <w:style w:type="paragraph" w:customStyle="1" w:styleId="xl86">
    <w:name w:val="xl86"/>
    <w:basedOn w:val="Normlny"/>
    <w:rsid w:val="00810AC4"/>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0"/>
      <w:szCs w:val="20"/>
      <w:lang w:val="sk-SK" w:eastAsia="sk-SK"/>
    </w:rPr>
  </w:style>
  <w:style w:type="paragraph" w:customStyle="1" w:styleId="CVHeading3">
    <w:name w:val="CV Heading 3"/>
    <w:basedOn w:val="Normlny"/>
    <w:next w:val="Normlny"/>
    <w:rsid w:val="00810AC4"/>
    <w:pPr>
      <w:suppressAutoHyphens/>
      <w:spacing w:after="0" w:line="240" w:lineRule="auto"/>
      <w:ind w:left="113" w:right="113"/>
      <w:jc w:val="right"/>
      <w:textAlignment w:val="center"/>
    </w:pPr>
    <w:rPr>
      <w:rFonts w:ascii="Arial Narrow" w:eastAsia="Times New Roman" w:hAnsi="Arial Narrow" w:cs="Times New Roman"/>
      <w:sz w:val="20"/>
      <w:szCs w:val="20"/>
      <w:lang w:val="sk-SK" w:eastAsia="ar-SA"/>
    </w:rPr>
  </w:style>
  <w:style w:type="paragraph" w:customStyle="1" w:styleId="CVSpacer">
    <w:name w:val="CV Spacer"/>
    <w:basedOn w:val="CVNormal"/>
    <w:rsid w:val="00810AC4"/>
    <w:rPr>
      <w:sz w:val="4"/>
      <w:lang w:val="sk-SK"/>
    </w:rPr>
  </w:style>
  <w:style w:type="paragraph" w:customStyle="1" w:styleId="CVHeading1">
    <w:name w:val="CV Heading 1"/>
    <w:basedOn w:val="Normlny"/>
    <w:next w:val="Normlny"/>
    <w:rsid w:val="00810AC4"/>
    <w:pPr>
      <w:suppressAutoHyphens/>
      <w:spacing w:before="74" w:after="0" w:line="240" w:lineRule="auto"/>
      <w:ind w:left="113" w:right="113"/>
      <w:jc w:val="right"/>
    </w:pPr>
    <w:rPr>
      <w:rFonts w:ascii="Arial Narrow" w:eastAsia="Times New Roman" w:hAnsi="Arial Narrow" w:cs="Times New Roman"/>
      <w:b/>
      <w:sz w:val="24"/>
      <w:szCs w:val="20"/>
      <w:lang w:val="sk-SK" w:eastAsia="ar-SA"/>
    </w:rPr>
  </w:style>
  <w:style w:type="paragraph" w:customStyle="1" w:styleId="TextBody">
    <w:name w:val="Text Body"/>
    <w:basedOn w:val="Normlny"/>
    <w:uiPriority w:val="99"/>
    <w:rsid w:val="00810AC4"/>
    <w:pPr>
      <w:widowControl w:val="0"/>
      <w:suppressAutoHyphens/>
      <w:autoSpaceDE w:val="0"/>
      <w:autoSpaceDN w:val="0"/>
      <w:adjustRightInd w:val="0"/>
      <w:spacing w:after="120" w:line="240" w:lineRule="auto"/>
    </w:pPr>
    <w:rPr>
      <w:rFonts w:ascii="Times New Roman" w:eastAsia="Times New Roman" w:hAnsi="Times New Roman" w:cs="Times New Roman"/>
      <w:sz w:val="24"/>
      <w:szCs w:val="24"/>
      <w:lang w:val="sk-SK"/>
    </w:rPr>
  </w:style>
  <w:style w:type="paragraph" w:customStyle="1" w:styleId="Heading">
    <w:name w:val="Heading"/>
    <w:basedOn w:val="Normlny"/>
    <w:next w:val="TextBody"/>
    <w:uiPriority w:val="99"/>
    <w:rsid w:val="00810AC4"/>
    <w:pPr>
      <w:keepNext/>
      <w:autoSpaceDE w:val="0"/>
      <w:autoSpaceDN w:val="0"/>
      <w:adjustRightInd w:val="0"/>
      <w:spacing w:before="240" w:after="120" w:line="240" w:lineRule="auto"/>
    </w:pPr>
    <w:rPr>
      <w:rFonts w:ascii="Liberation Sans" w:eastAsia="Times New Roman" w:hAnsi="Liberation Serif" w:cs="Liberation Sans"/>
      <w:sz w:val="28"/>
      <w:szCs w:val="28"/>
      <w:lang w:val="sk-SK" w:eastAsia="sk-SK"/>
    </w:rPr>
  </w:style>
  <w:style w:type="paragraph" w:styleId="Zoznam">
    <w:name w:val="List"/>
    <w:basedOn w:val="TextBody"/>
    <w:uiPriority w:val="99"/>
    <w:rsid w:val="00810AC4"/>
    <w:pPr>
      <w:widowControl/>
      <w:suppressAutoHyphens w:val="0"/>
      <w:spacing w:after="140" w:line="276" w:lineRule="auto"/>
    </w:pPr>
    <w:rPr>
      <w:rFonts w:ascii="Liberation Serif" w:hAnsi="Liberation Serif" w:cstheme="minorBidi"/>
      <w:sz w:val="20"/>
      <w:szCs w:val="20"/>
      <w:lang w:eastAsia="sk-SK"/>
    </w:rPr>
  </w:style>
  <w:style w:type="paragraph" w:styleId="Popis">
    <w:name w:val="caption"/>
    <w:basedOn w:val="Normlny"/>
    <w:uiPriority w:val="99"/>
    <w:qFormat/>
    <w:rsid w:val="00810AC4"/>
    <w:pPr>
      <w:suppressLineNumbers/>
      <w:autoSpaceDE w:val="0"/>
      <w:autoSpaceDN w:val="0"/>
      <w:adjustRightInd w:val="0"/>
      <w:spacing w:before="120" w:after="120" w:line="240" w:lineRule="auto"/>
    </w:pPr>
    <w:rPr>
      <w:rFonts w:ascii="Liberation Serif" w:eastAsia="Times New Roman" w:hAnsi="Liberation Serif" w:cstheme="minorBidi"/>
      <w:i/>
      <w:iCs/>
      <w:sz w:val="24"/>
      <w:szCs w:val="24"/>
      <w:lang w:val="sk-SK" w:eastAsia="sk-SK"/>
    </w:rPr>
  </w:style>
  <w:style w:type="paragraph" w:customStyle="1" w:styleId="Index">
    <w:name w:val="Index"/>
    <w:basedOn w:val="Normlny"/>
    <w:uiPriority w:val="99"/>
    <w:rsid w:val="00810AC4"/>
    <w:pPr>
      <w:suppressLineNumbers/>
      <w:autoSpaceDE w:val="0"/>
      <w:autoSpaceDN w:val="0"/>
      <w:adjustRightInd w:val="0"/>
      <w:spacing w:after="0" w:line="240" w:lineRule="auto"/>
    </w:pPr>
    <w:rPr>
      <w:rFonts w:ascii="Liberation Serif" w:eastAsia="Times New Roman" w:hAnsi="Liberation Serif" w:cstheme="minorBidi"/>
      <w:sz w:val="20"/>
      <w:szCs w:val="20"/>
      <w:lang w:val="sk-SK" w:eastAsia="sk-SK"/>
    </w:rPr>
  </w:style>
  <w:style w:type="paragraph" w:customStyle="1" w:styleId="FirstParagraph">
    <w:name w:val="First Paragraph"/>
    <w:basedOn w:val="Zkladntext"/>
    <w:next w:val="Zkladntext"/>
    <w:qFormat/>
    <w:rsid w:val="00502F00"/>
    <w:pPr>
      <w:spacing w:before="180" w:after="180" w:line="240" w:lineRule="auto"/>
    </w:pPr>
    <w:rPr>
      <w:rFonts w:asciiTheme="minorHAnsi" w:hAnsiTheme="minorHAnsi" w:cstheme="minorBidi"/>
      <w:sz w:val="24"/>
      <w:szCs w:val="24"/>
      <w:lang w:val="en-US" w:eastAsia="en-US"/>
    </w:rPr>
  </w:style>
  <w:style w:type="paragraph" w:styleId="Zkladntext">
    <w:name w:val="Body Text"/>
    <w:basedOn w:val="Normlny"/>
    <w:link w:val="ZkladntextChar"/>
    <w:uiPriority w:val="99"/>
    <w:semiHidden/>
    <w:unhideWhenUsed/>
    <w:rsid w:val="00502F00"/>
    <w:pPr>
      <w:spacing w:after="120"/>
    </w:pPr>
  </w:style>
  <w:style w:type="character" w:customStyle="1" w:styleId="ZkladntextChar">
    <w:name w:val="Základný text Char"/>
    <w:basedOn w:val="Predvolenpsmoodseku"/>
    <w:link w:val="Zkladntext"/>
    <w:uiPriority w:val="99"/>
    <w:semiHidden/>
    <w:rsid w:val="00502F00"/>
    <w:rPr>
      <w:rFonts w:ascii="Arial" w:hAnsi="Arial" w:cs="Arial"/>
    </w:rPr>
  </w:style>
  <w:style w:type="character" w:customStyle="1" w:styleId="FootnoteCharacters">
    <w:name w:val="Footnote Characters"/>
    <w:rsid w:val="003C3608"/>
  </w:style>
  <w:style w:type="paragraph" w:customStyle="1" w:styleId="ECVText">
    <w:name w:val="_ECV_Text"/>
    <w:basedOn w:val="Zkladntext"/>
    <w:rsid w:val="00734EF6"/>
    <w:pPr>
      <w:widowControl w:val="0"/>
      <w:suppressAutoHyphens/>
      <w:spacing w:after="0" w:line="100" w:lineRule="atLeast"/>
    </w:pPr>
    <w:rPr>
      <w:rFonts w:eastAsia="SimSun" w:cs="Mangal"/>
      <w:color w:val="3F3A38"/>
      <w:spacing w:val="-6"/>
      <w:kern w:val="1"/>
      <w:sz w:val="16"/>
      <w:szCs w:val="24"/>
      <w:lang w:val="sk-SK" w:eastAsia="hi-IN" w:bidi="hi-IN"/>
    </w:rPr>
  </w:style>
  <w:style w:type="character" w:customStyle="1" w:styleId="PolokakomentrChar">
    <w:name w:val="Položka_komentár Char"/>
    <w:link w:val="Polokakomentr"/>
    <w:uiPriority w:val="99"/>
    <w:qFormat/>
    <w:locked/>
    <w:rsid w:val="00734EF6"/>
    <w:rPr>
      <w:i/>
    </w:rPr>
  </w:style>
  <w:style w:type="paragraph" w:customStyle="1" w:styleId="Polokakomentr">
    <w:name w:val="Položka_komentár"/>
    <w:basedOn w:val="Normlny"/>
    <w:link w:val="PolokakomentrChar"/>
    <w:uiPriority w:val="99"/>
    <w:qFormat/>
    <w:rsid w:val="00734EF6"/>
    <w:pPr>
      <w:suppressAutoHyphens/>
      <w:spacing w:after="0" w:line="240" w:lineRule="auto"/>
    </w:pPr>
    <w:rPr>
      <w:rFonts w:asciiTheme="minorHAnsi" w:hAnsiTheme="minorHAnsi" w:cstheme="minorBidi"/>
      <w:i/>
    </w:rPr>
  </w:style>
  <w:style w:type="paragraph" w:customStyle="1" w:styleId="Default">
    <w:name w:val="Default"/>
    <w:rsid w:val="00F471B5"/>
    <w:pPr>
      <w:autoSpaceDE w:val="0"/>
      <w:autoSpaceDN w:val="0"/>
      <w:adjustRightInd w:val="0"/>
      <w:spacing w:after="0" w:line="240" w:lineRule="auto"/>
    </w:pPr>
    <w:rPr>
      <w:rFonts w:ascii="Times New Roman" w:hAnsi="Times New Roman" w:cs="Times New Roman"/>
      <w:color w:val="000000"/>
      <w:sz w:val="24"/>
      <w:szCs w:val="24"/>
      <w:lang w:val="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587983">
      <w:bodyDiv w:val="1"/>
      <w:marLeft w:val="0"/>
      <w:marRight w:val="0"/>
      <w:marTop w:val="0"/>
      <w:marBottom w:val="0"/>
      <w:divBdr>
        <w:top w:val="none" w:sz="0" w:space="0" w:color="auto"/>
        <w:left w:val="none" w:sz="0" w:space="0" w:color="auto"/>
        <w:bottom w:val="none" w:sz="0" w:space="0" w:color="auto"/>
        <w:right w:val="none" w:sz="0" w:space="0" w:color="auto"/>
      </w:divBdr>
    </w:div>
    <w:div w:id="557591048">
      <w:bodyDiv w:val="1"/>
      <w:marLeft w:val="0"/>
      <w:marRight w:val="0"/>
      <w:marTop w:val="0"/>
      <w:marBottom w:val="0"/>
      <w:divBdr>
        <w:top w:val="none" w:sz="0" w:space="0" w:color="auto"/>
        <w:left w:val="none" w:sz="0" w:space="0" w:color="auto"/>
        <w:bottom w:val="none" w:sz="0" w:space="0" w:color="auto"/>
        <w:right w:val="none" w:sz="0" w:space="0" w:color="auto"/>
      </w:divBdr>
    </w:div>
    <w:div w:id="1295134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upc.es/"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明朝"/>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9F2E0B-61AE-45CC-A0E5-787CDD034A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8</TotalTime>
  <Pages>71</Pages>
  <Words>20697</Words>
  <Characters>117976</Characters>
  <Application>Microsoft Office Word</Application>
  <DocSecurity>0</DocSecurity>
  <Lines>983</Lines>
  <Paragraphs>276</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Title</vt:lpstr>
      <vt:lpstr>Title</vt:lpstr>
    </vt:vector>
  </TitlesOfParts>
  <Company>Company</Company>
  <LinksUpToDate>false</LinksUpToDate>
  <CharactersWithSpaces>138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Subject</dc:subject>
  <dc:creator>STU Bratislava</dc:creator>
  <cp:keywords/>
  <dc:description/>
  <cp:lastModifiedBy>Sona Mikusova</cp:lastModifiedBy>
  <cp:revision>61</cp:revision>
  <cp:lastPrinted>2024-03-25T10:49:00Z</cp:lastPrinted>
  <dcterms:created xsi:type="dcterms:W3CDTF">2023-04-01T14:00:00Z</dcterms:created>
  <dcterms:modified xsi:type="dcterms:W3CDTF">2024-03-25T10:55:00Z</dcterms:modified>
</cp:coreProperties>
</file>